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3578A4" w14:textId="4F5796ED" w:rsidR="00CF7F95" w:rsidRDefault="00CF7F95" w:rsidP="00EB2344">
      <w:pPr>
        <w:pStyle w:val="Title"/>
      </w:pPr>
      <w:r>
        <w:t>OQ3</w:t>
      </w:r>
      <w:r w:rsidR="002F0450">
        <w:t xml:space="preserve"> SRD</w:t>
      </w:r>
      <w:r>
        <w:t xml:space="preserve"> Creatures</w:t>
      </w:r>
    </w:p>
    <w:p w14:paraId="749B1719" w14:textId="77777777" w:rsidR="00CF7F95" w:rsidRPr="00CF7F95" w:rsidRDefault="00CF7F95" w:rsidP="00CF7F95">
      <w:pPr>
        <w:keepNext/>
        <w:keepLines/>
        <w:suppressAutoHyphens/>
        <w:autoSpaceDE w:val="0"/>
        <w:autoSpaceDN w:val="0"/>
        <w:adjustRightInd w:val="0"/>
        <w:spacing w:before="240"/>
        <w:textAlignment w:val="center"/>
        <w:outlineLvl w:val="0"/>
        <w:rPr>
          <w:rFonts w:ascii="Leander" w:hAnsi="Leander" w:cs="Leander"/>
          <w:smallCaps/>
          <w:color w:val="262626"/>
          <w:sz w:val="32"/>
          <w:szCs w:val="32"/>
        </w:rPr>
      </w:pPr>
      <w:r w:rsidRPr="00CF7F95">
        <w:rPr>
          <w:rFonts w:ascii="Leander" w:hAnsi="Leander" w:cs="Leander"/>
          <w:smallCaps/>
          <w:color w:val="262626"/>
          <w:sz w:val="32"/>
          <w:szCs w:val="32"/>
        </w:rPr>
        <w:fldChar w:fldCharType="begin"/>
      </w:r>
      <w:r w:rsidRPr="00CF7F95">
        <w:rPr>
          <w:rFonts w:ascii="Leander" w:hAnsi="Leander" w:cs="Leander"/>
          <w:smallCaps/>
          <w:color w:val="262626"/>
          <w:sz w:val="32"/>
          <w:szCs w:val="32"/>
        </w:rPr>
        <w:instrText>xe "Creatures:The Creature List"</w:instrText>
      </w:r>
      <w:r w:rsidRPr="00CF7F95">
        <w:rPr>
          <w:rFonts w:ascii="Leander" w:hAnsi="Leander" w:cs="Leander"/>
          <w:smallCaps/>
          <w:color w:val="262626"/>
          <w:sz w:val="32"/>
          <w:szCs w:val="32"/>
        </w:rPr>
        <w:fldChar w:fldCharType="end"/>
      </w:r>
      <w:r w:rsidRPr="00CF7F95">
        <w:rPr>
          <w:rFonts w:ascii="Leander" w:hAnsi="Leander" w:cs="Leander"/>
          <w:smallCaps/>
          <w:color w:val="262626"/>
          <w:sz w:val="32"/>
          <w:szCs w:val="32"/>
        </w:rPr>
        <w:t>The Creature List</w:t>
      </w:r>
    </w:p>
    <w:p w14:paraId="7CD21842"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Each of the following creatures is described in the following format.</w:t>
      </w:r>
    </w:p>
    <w:p w14:paraId="22F997AF" w14:textId="77777777" w:rsidR="00CF7F95" w:rsidRPr="00CF7F95" w:rsidRDefault="00CF7F95" w:rsidP="00CF7F95">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CF7F95">
        <w:rPr>
          <w:rFonts w:ascii="Leander" w:hAnsi="Leander" w:cs="Leander"/>
          <w:smallCaps/>
          <w:color w:val="262626"/>
          <w:sz w:val="28"/>
          <w:szCs w:val="28"/>
        </w:rPr>
        <w:t>Characteristics</w:t>
      </w:r>
    </w:p>
    <w:p w14:paraId="5C3CEA37"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These are the characteristics that the creature possesses. If a creature is missing a characteristic for any reason, the effect of this is noted under the Special rules section for that creature.   Two scores are given for each characteristic. Firstly, the dice range which you can roll to determine an individual’s characteristics randomly, and in brackets the score of an average individual of that species. This average score is used throughout the rest of the stats, so you can quickly pick up and use the creatures. If you randomly roll characteristics, you will have to adjust the rest of the skills and other characteristic dependent scores accordingly.</w:t>
      </w:r>
    </w:p>
    <w:p w14:paraId="27F2316C"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 xml:space="preserve">A creature with a randomly determined INT is considered sentient – it is a rational creation capable of logical thought and self-determination. A creature with a fixed INT (any INT listed as a single number, rather than a die roll) is not sentient. Fixed INT creatures operate solely on instinct rather than logic or intuition. </w:t>
      </w:r>
    </w:p>
    <w:p w14:paraId="115ED63A" w14:textId="77777777" w:rsidR="00CF7F95" w:rsidRPr="00CF7F95" w:rsidRDefault="00CF7F95" w:rsidP="00CF7F95">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CF7F95">
        <w:rPr>
          <w:rFonts w:ascii="Leander" w:hAnsi="Leander" w:cs="Leander"/>
          <w:smallCaps/>
          <w:color w:val="262626"/>
          <w:sz w:val="28"/>
          <w:szCs w:val="28"/>
        </w:rPr>
        <w:t>Attributes</w:t>
      </w:r>
    </w:p>
    <w:p w14:paraId="7E4D2850" w14:textId="7E1B48DE"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The grouping gives the hit points, damage modifier and magic points of the creature. Again, these are based upon the characteristic scores of an average member of the species. Also listed is the creature’s movement rate (MR), with a note if the creature can fly or swim. The profile also gives typical armour worn, including the Armour Points (AP), as well as the creature’s Loot Factor</w:t>
      </w:r>
      <w:r w:rsidR="00C72EFD">
        <w:rPr>
          <w:rFonts w:ascii="Rooney Regular" w:hAnsi="Rooney Regular" w:cs="Rooney Regular"/>
          <w:color w:val="000000"/>
        </w:rPr>
        <w:t>.</w:t>
      </w:r>
    </w:p>
    <w:p w14:paraId="71107C92" w14:textId="77777777" w:rsidR="00CF7F95" w:rsidRPr="00CF7F95" w:rsidRDefault="00CF7F95" w:rsidP="00CF7F95">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CF7F95">
        <w:rPr>
          <w:rFonts w:ascii="Leander" w:hAnsi="Leander" w:cs="Leander"/>
          <w:smallCaps/>
          <w:color w:val="262626"/>
          <w:sz w:val="28"/>
          <w:szCs w:val="28"/>
        </w:rPr>
        <w:t xml:space="preserve">Skills </w:t>
      </w:r>
    </w:p>
    <w:p w14:paraId="2087E274"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Creatures have skills like player characters. This section breaks down into the skills categories and details the significant skills that an average member or this species will have. Combat skills have the damage listed, including damage modifier, and other details for the weapon used, in brackets next to the weapons name.  Unless otherwise noted, a creature with multiple attack forms will only get to use one as its combat action.</w:t>
      </w:r>
    </w:p>
    <w:p w14:paraId="180747E5" w14:textId="77777777" w:rsidR="00CF7F95" w:rsidRPr="00CF7F95" w:rsidRDefault="00CF7F95" w:rsidP="00CF7F95">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CF7F95">
        <w:rPr>
          <w:rFonts w:ascii="Leander" w:hAnsi="Leander" w:cs="Leander"/>
          <w:smallCaps/>
          <w:color w:val="262626"/>
          <w:sz w:val="28"/>
          <w:szCs w:val="28"/>
        </w:rPr>
        <w:t>Magic</w:t>
      </w:r>
    </w:p>
    <w:p w14:paraId="6A5DE82B"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This section gives suggestions of the type of magic spells that an average member of the species will know.</w:t>
      </w:r>
    </w:p>
    <w:p w14:paraId="2FA09A81" w14:textId="77777777" w:rsidR="00CF7F95" w:rsidRPr="00CF7F95" w:rsidRDefault="00CF7F95" w:rsidP="00CF7F95">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CF7F95">
        <w:rPr>
          <w:rFonts w:ascii="Leander" w:hAnsi="Leander" w:cs="Leander"/>
          <w:smallCaps/>
          <w:color w:val="262626"/>
          <w:sz w:val="28"/>
          <w:szCs w:val="28"/>
        </w:rPr>
        <w:t>Special Rules</w:t>
      </w:r>
    </w:p>
    <w:p w14:paraId="3F541B62"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This section has details of other rules that apply to the creature. Its abilities are described where necessary.</w:t>
      </w:r>
    </w:p>
    <w:p w14:paraId="18AB543F" w14:textId="77777777" w:rsidR="00CF7F95" w:rsidRPr="00CF7F95" w:rsidRDefault="00CF7F95" w:rsidP="00CF7F95">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CF7F95">
        <w:rPr>
          <w:rFonts w:ascii="Leander" w:hAnsi="Leander" w:cs="Leander"/>
          <w:smallCaps/>
          <w:color w:val="262626"/>
          <w:sz w:val="28"/>
          <w:szCs w:val="28"/>
        </w:rPr>
        <w:lastRenderedPageBreak/>
        <w:fldChar w:fldCharType="begin"/>
      </w:r>
      <w:r w:rsidRPr="00CF7F95">
        <w:rPr>
          <w:rFonts w:ascii="Leander" w:hAnsi="Leander" w:cs="Leander"/>
          <w:smallCaps/>
          <w:color w:val="262626"/>
          <w:sz w:val="28"/>
          <w:szCs w:val="28"/>
        </w:rPr>
        <w:instrText>xe "Creatures:Creature Descriptions"</w:instrText>
      </w:r>
      <w:r w:rsidRPr="00CF7F95">
        <w:rPr>
          <w:rFonts w:ascii="Leander" w:hAnsi="Leander" w:cs="Leander"/>
          <w:smallCaps/>
          <w:color w:val="262626"/>
          <w:sz w:val="28"/>
          <w:szCs w:val="28"/>
        </w:rPr>
        <w:fldChar w:fldCharType="end"/>
      </w:r>
      <w:r w:rsidRPr="00CF7F95">
        <w:rPr>
          <w:rFonts w:ascii="Leander" w:hAnsi="Leander" w:cs="Leander"/>
          <w:smallCaps/>
          <w:color w:val="262626"/>
          <w:sz w:val="28"/>
          <w:szCs w:val="28"/>
        </w:rPr>
        <w:t>Creature Descriptions</w:t>
      </w:r>
    </w:p>
    <w:p w14:paraId="0C7FC2FA" w14:textId="77777777" w:rsidR="00E71B6A" w:rsidRPr="00CF7F95" w:rsidRDefault="00E71B6A" w:rsidP="00E71B6A">
      <w:pPr>
        <w:pStyle w:val="Heading3"/>
      </w:pPr>
      <w:r w:rsidRPr="00CF7F95">
        <w:t>Basilisk</w:t>
      </w:r>
    </w:p>
    <w:p w14:paraId="1C679ADC"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Characteristics</w:t>
      </w:r>
    </w:p>
    <w:tbl>
      <w:tblPr>
        <w:tblStyle w:val="TableGrid"/>
        <w:tblW w:w="0" w:type="auto"/>
        <w:tblLayout w:type="fixed"/>
        <w:tblLook w:val="0000" w:firstRow="0" w:lastRow="0" w:firstColumn="0" w:lastColumn="0" w:noHBand="0" w:noVBand="0"/>
      </w:tblPr>
      <w:tblGrid>
        <w:gridCol w:w="960"/>
        <w:gridCol w:w="878"/>
        <w:gridCol w:w="608"/>
        <w:gridCol w:w="614"/>
        <w:gridCol w:w="593"/>
        <w:gridCol w:w="878"/>
        <w:gridCol w:w="574"/>
      </w:tblGrid>
      <w:tr w:rsidR="00E71B6A" w:rsidRPr="00CF7F95" w14:paraId="1FCDCC6F" w14:textId="77777777" w:rsidTr="00D510B1">
        <w:trPr>
          <w:trHeight w:val="319"/>
        </w:trPr>
        <w:tc>
          <w:tcPr>
            <w:tcW w:w="960" w:type="dxa"/>
          </w:tcPr>
          <w:p w14:paraId="4DAC9993" w14:textId="77777777" w:rsidR="00E71B6A" w:rsidRPr="00CF7F95" w:rsidRDefault="00E71B6A" w:rsidP="00D510B1">
            <w:pPr>
              <w:rPr>
                <w:lang w:val="en-US"/>
              </w:rPr>
            </w:pPr>
            <w:r w:rsidRPr="00CF7F95">
              <w:rPr>
                <w:lang w:val="en-US"/>
              </w:rPr>
              <w:t>STR</w:t>
            </w:r>
          </w:p>
        </w:tc>
        <w:tc>
          <w:tcPr>
            <w:tcW w:w="878" w:type="dxa"/>
          </w:tcPr>
          <w:p w14:paraId="718C8A52" w14:textId="77777777" w:rsidR="00E71B6A" w:rsidRPr="00CF7F95" w:rsidRDefault="00E71B6A" w:rsidP="00D510B1">
            <w:pPr>
              <w:rPr>
                <w:lang w:val="en-US"/>
              </w:rPr>
            </w:pPr>
            <w:r w:rsidRPr="00CF7F95">
              <w:rPr>
                <w:lang w:val="en-US"/>
              </w:rPr>
              <w:t>CON</w:t>
            </w:r>
          </w:p>
        </w:tc>
        <w:tc>
          <w:tcPr>
            <w:tcW w:w="608" w:type="dxa"/>
          </w:tcPr>
          <w:p w14:paraId="37A35789" w14:textId="77777777" w:rsidR="00E71B6A" w:rsidRPr="00CF7F95" w:rsidRDefault="00E71B6A" w:rsidP="00D510B1">
            <w:pPr>
              <w:rPr>
                <w:lang w:val="en-US"/>
              </w:rPr>
            </w:pPr>
            <w:r w:rsidRPr="00CF7F95">
              <w:rPr>
                <w:lang w:val="en-US"/>
              </w:rPr>
              <w:t>DEX</w:t>
            </w:r>
          </w:p>
        </w:tc>
        <w:tc>
          <w:tcPr>
            <w:tcW w:w="614" w:type="dxa"/>
          </w:tcPr>
          <w:p w14:paraId="10620468" w14:textId="77777777" w:rsidR="00E71B6A" w:rsidRPr="00CF7F95" w:rsidRDefault="00E71B6A" w:rsidP="00D510B1">
            <w:pPr>
              <w:rPr>
                <w:lang w:val="en-US"/>
              </w:rPr>
            </w:pPr>
            <w:r w:rsidRPr="00CF7F95">
              <w:rPr>
                <w:lang w:val="en-US"/>
              </w:rPr>
              <w:t>SIZ</w:t>
            </w:r>
          </w:p>
        </w:tc>
        <w:tc>
          <w:tcPr>
            <w:tcW w:w="593" w:type="dxa"/>
          </w:tcPr>
          <w:p w14:paraId="1B4FB0E5" w14:textId="77777777" w:rsidR="00E71B6A" w:rsidRPr="00CF7F95" w:rsidRDefault="00E71B6A" w:rsidP="00D510B1">
            <w:pPr>
              <w:rPr>
                <w:lang w:val="en-US"/>
              </w:rPr>
            </w:pPr>
            <w:r w:rsidRPr="00CF7F95">
              <w:rPr>
                <w:lang w:val="en-US"/>
              </w:rPr>
              <w:t>INT</w:t>
            </w:r>
          </w:p>
        </w:tc>
        <w:tc>
          <w:tcPr>
            <w:tcW w:w="878" w:type="dxa"/>
          </w:tcPr>
          <w:p w14:paraId="5B4213FC" w14:textId="77777777" w:rsidR="00E71B6A" w:rsidRPr="00CF7F95" w:rsidRDefault="00E71B6A" w:rsidP="00D510B1">
            <w:pPr>
              <w:rPr>
                <w:lang w:val="en-US"/>
              </w:rPr>
            </w:pPr>
            <w:r w:rsidRPr="00CF7F95">
              <w:rPr>
                <w:lang w:val="en-US"/>
              </w:rPr>
              <w:t>POW</w:t>
            </w:r>
          </w:p>
        </w:tc>
        <w:tc>
          <w:tcPr>
            <w:tcW w:w="574" w:type="dxa"/>
          </w:tcPr>
          <w:p w14:paraId="11059FBD" w14:textId="77777777" w:rsidR="00E71B6A" w:rsidRPr="00CF7F95" w:rsidRDefault="00E71B6A" w:rsidP="00D510B1">
            <w:pPr>
              <w:rPr>
                <w:lang w:val="en-US"/>
              </w:rPr>
            </w:pPr>
            <w:r w:rsidRPr="00CF7F95">
              <w:rPr>
                <w:lang w:val="en-US"/>
              </w:rPr>
              <w:t>CHA</w:t>
            </w:r>
          </w:p>
        </w:tc>
      </w:tr>
      <w:tr w:rsidR="00E71B6A" w:rsidRPr="00CF7F95" w14:paraId="6A512A69" w14:textId="77777777" w:rsidTr="00D510B1">
        <w:trPr>
          <w:trHeight w:val="315"/>
        </w:trPr>
        <w:tc>
          <w:tcPr>
            <w:tcW w:w="960" w:type="dxa"/>
          </w:tcPr>
          <w:p w14:paraId="35288FB3" w14:textId="77777777" w:rsidR="00E71B6A" w:rsidRPr="00CF7F95" w:rsidRDefault="00E71B6A" w:rsidP="00D510B1">
            <w:pPr>
              <w:rPr>
                <w:rFonts w:ascii="Rooney Regular" w:hAnsi="Rooney Regular" w:cs="Rooney Regular"/>
                <w:color w:val="000000"/>
                <w:lang w:val="en-US"/>
              </w:rPr>
            </w:pPr>
            <w:r w:rsidRPr="00CF7F95">
              <w:rPr>
                <w:rFonts w:ascii="Rooney Regular" w:hAnsi="Rooney Regular" w:cs="Rooney Regular"/>
                <w:color w:val="000000"/>
                <w:lang w:val="en-US"/>
              </w:rPr>
              <w:t>2D3</w:t>
            </w:r>
          </w:p>
        </w:tc>
        <w:tc>
          <w:tcPr>
            <w:tcW w:w="878" w:type="dxa"/>
          </w:tcPr>
          <w:p w14:paraId="701D838A" w14:textId="77777777" w:rsidR="00E71B6A" w:rsidRPr="00CF7F95" w:rsidRDefault="00E71B6A" w:rsidP="00D510B1">
            <w:pPr>
              <w:rPr>
                <w:rFonts w:ascii="Rooney Regular" w:hAnsi="Rooney Regular" w:cs="Rooney Regular"/>
                <w:color w:val="000000"/>
                <w:lang w:val="en-US"/>
              </w:rPr>
            </w:pPr>
            <w:r w:rsidRPr="00CF7F95">
              <w:rPr>
                <w:rFonts w:ascii="Rooney Regular" w:hAnsi="Rooney Regular" w:cs="Rooney Regular"/>
                <w:color w:val="000000"/>
                <w:lang w:val="en-US"/>
              </w:rPr>
              <w:t>2D6+6</w:t>
            </w:r>
          </w:p>
        </w:tc>
        <w:tc>
          <w:tcPr>
            <w:tcW w:w="608" w:type="dxa"/>
          </w:tcPr>
          <w:p w14:paraId="374C4A35" w14:textId="77777777" w:rsidR="00E71B6A" w:rsidRPr="00CF7F95" w:rsidRDefault="00E71B6A" w:rsidP="00D510B1">
            <w:pPr>
              <w:rPr>
                <w:rFonts w:ascii="Rooney Regular" w:hAnsi="Rooney Regular" w:cs="Rooney Regular"/>
                <w:color w:val="000000"/>
                <w:lang w:val="en-US"/>
              </w:rPr>
            </w:pPr>
            <w:r w:rsidRPr="00CF7F95">
              <w:rPr>
                <w:rFonts w:ascii="Rooney Regular" w:hAnsi="Rooney Regular" w:cs="Rooney Regular"/>
                <w:color w:val="000000"/>
                <w:lang w:val="en-US"/>
              </w:rPr>
              <w:t>2D6</w:t>
            </w:r>
          </w:p>
        </w:tc>
        <w:tc>
          <w:tcPr>
            <w:tcW w:w="614" w:type="dxa"/>
          </w:tcPr>
          <w:p w14:paraId="04C79D83" w14:textId="77777777" w:rsidR="00E71B6A" w:rsidRPr="00CF7F95" w:rsidRDefault="00E71B6A" w:rsidP="00D510B1">
            <w:pPr>
              <w:rPr>
                <w:rFonts w:ascii="Rooney Regular" w:hAnsi="Rooney Regular" w:cs="Rooney Regular"/>
                <w:color w:val="000000"/>
                <w:lang w:val="en-US"/>
              </w:rPr>
            </w:pPr>
            <w:r w:rsidRPr="00CF7F95">
              <w:rPr>
                <w:rFonts w:ascii="Rooney Regular" w:hAnsi="Rooney Regular" w:cs="Rooney Regular"/>
                <w:color w:val="000000"/>
                <w:lang w:val="en-US"/>
              </w:rPr>
              <w:t>1D3</w:t>
            </w:r>
          </w:p>
        </w:tc>
        <w:tc>
          <w:tcPr>
            <w:tcW w:w="593" w:type="dxa"/>
          </w:tcPr>
          <w:p w14:paraId="78F25E4A" w14:textId="77777777" w:rsidR="00E71B6A" w:rsidRPr="00CF7F95" w:rsidRDefault="00E71B6A" w:rsidP="00D510B1">
            <w:pPr>
              <w:rPr>
                <w:rFonts w:ascii="Rooney Regular" w:hAnsi="Rooney Regular" w:cs="Rooney Regular"/>
                <w:color w:val="000000"/>
                <w:lang w:val="en-US"/>
              </w:rPr>
            </w:pPr>
            <w:r w:rsidRPr="00CF7F95">
              <w:rPr>
                <w:rFonts w:ascii="Rooney Regular" w:hAnsi="Rooney Regular" w:cs="Rooney Regular"/>
                <w:color w:val="000000"/>
                <w:lang w:val="en-US"/>
              </w:rPr>
              <w:t>3</w:t>
            </w:r>
          </w:p>
        </w:tc>
        <w:tc>
          <w:tcPr>
            <w:tcW w:w="878" w:type="dxa"/>
          </w:tcPr>
          <w:p w14:paraId="05182377" w14:textId="77777777" w:rsidR="00E71B6A" w:rsidRPr="00CF7F95" w:rsidRDefault="00E71B6A" w:rsidP="00D510B1">
            <w:pPr>
              <w:rPr>
                <w:rFonts w:ascii="Rooney Regular" w:hAnsi="Rooney Regular" w:cs="Rooney Regular"/>
                <w:color w:val="000000"/>
                <w:lang w:val="en-US"/>
              </w:rPr>
            </w:pPr>
            <w:r w:rsidRPr="00CF7F95">
              <w:rPr>
                <w:rFonts w:ascii="Rooney Regular" w:hAnsi="Rooney Regular" w:cs="Rooney Regular"/>
                <w:color w:val="000000"/>
                <w:lang w:val="en-US"/>
              </w:rPr>
              <w:t>1D6+12</w:t>
            </w:r>
          </w:p>
        </w:tc>
        <w:tc>
          <w:tcPr>
            <w:tcW w:w="574" w:type="dxa"/>
          </w:tcPr>
          <w:p w14:paraId="0A1532F9" w14:textId="77777777" w:rsidR="00E71B6A" w:rsidRPr="00CF7F95" w:rsidRDefault="00E71B6A" w:rsidP="00D510B1">
            <w:pPr>
              <w:rPr>
                <w:rFonts w:ascii="Rooney Regular" w:hAnsi="Rooney Regular" w:cs="Rooney Regular"/>
                <w:color w:val="000000"/>
                <w:lang w:val="en-US"/>
              </w:rPr>
            </w:pPr>
            <w:r w:rsidRPr="00CF7F95">
              <w:rPr>
                <w:rFonts w:ascii="Rooney Regular" w:hAnsi="Rooney Regular" w:cs="Rooney Regular"/>
                <w:color w:val="000000"/>
                <w:lang w:val="en-US"/>
              </w:rPr>
              <w:t>3</w:t>
            </w:r>
          </w:p>
        </w:tc>
      </w:tr>
      <w:tr w:rsidR="00E71B6A" w:rsidRPr="00CF7F95" w14:paraId="4083F69B" w14:textId="77777777" w:rsidTr="00D510B1">
        <w:trPr>
          <w:trHeight w:val="315"/>
        </w:trPr>
        <w:tc>
          <w:tcPr>
            <w:tcW w:w="960" w:type="dxa"/>
          </w:tcPr>
          <w:p w14:paraId="46D4E193" w14:textId="77777777" w:rsidR="00E71B6A" w:rsidRPr="00CF7F95" w:rsidRDefault="00E71B6A" w:rsidP="00D510B1">
            <w:pPr>
              <w:rPr>
                <w:rFonts w:ascii="Rooney Regular" w:hAnsi="Rooney Regular" w:cs="Rooney Regular"/>
                <w:color w:val="000000"/>
                <w:lang w:val="en-US"/>
              </w:rPr>
            </w:pPr>
            <w:r w:rsidRPr="00CF7F95">
              <w:rPr>
                <w:rFonts w:ascii="Rooney Regular" w:hAnsi="Rooney Regular" w:cs="Rooney Regular"/>
                <w:color w:val="000000"/>
                <w:lang w:val="en-US"/>
              </w:rPr>
              <w:t>4</w:t>
            </w:r>
          </w:p>
        </w:tc>
        <w:tc>
          <w:tcPr>
            <w:tcW w:w="878" w:type="dxa"/>
          </w:tcPr>
          <w:p w14:paraId="6FDE9FAA" w14:textId="77777777" w:rsidR="00E71B6A" w:rsidRPr="00CF7F95" w:rsidRDefault="00E71B6A" w:rsidP="00D510B1">
            <w:pPr>
              <w:rPr>
                <w:rFonts w:ascii="Rooney Regular" w:hAnsi="Rooney Regular" w:cs="Rooney Regular"/>
                <w:color w:val="000000"/>
                <w:lang w:val="en-US"/>
              </w:rPr>
            </w:pPr>
            <w:r w:rsidRPr="00CF7F95">
              <w:rPr>
                <w:rFonts w:ascii="Rooney Regular" w:hAnsi="Rooney Regular" w:cs="Rooney Regular"/>
                <w:color w:val="000000"/>
                <w:lang w:val="en-US"/>
              </w:rPr>
              <w:t>13</w:t>
            </w:r>
          </w:p>
        </w:tc>
        <w:tc>
          <w:tcPr>
            <w:tcW w:w="608" w:type="dxa"/>
          </w:tcPr>
          <w:p w14:paraId="4AA01FBD" w14:textId="77777777" w:rsidR="00E71B6A" w:rsidRPr="00CF7F95" w:rsidRDefault="00E71B6A" w:rsidP="00D510B1">
            <w:pPr>
              <w:rPr>
                <w:rFonts w:ascii="Rooney Regular" w:hAnsi="Rooney Regular" w:cs="Rooney Regular"/>
                <w:color w:val="000000"/>
                <w:lang w:val="en-US"/>
              </w:rPr>
            </w:pPr>
            <w:r w:rsidRPr="00CF7F95">
              <w:rPr>
                <w:rFonts w:ascii="Rooney Regular" w:hAnsi="Rooney Regular" w:cs="Rooney Regular"/>
                <w:color w:val="000000"/>
                <w:lang w:val="en-US"/>
              </w:rPr>
              <w:t>7</w:t>
            </w:r>
          </w:p>
        </w:tc>
        <w:tc>
          <w:tcPr>
            <w:tcW w:w="614" w:type="dxa"/>
          </w:tcPr>
          <w:p w14:paraId="7BEE6D8C" w14:textId="77777777" w:rsidR="00E71B6A" w:rsidRPr="00CF7F95" w:rsidRDefault="00E71B6A" w:rsidP="00D510B1">
            <w:pPr>
              <w:rPr>
                <w:rFonts w:ascii="Rooney Regular" w:hAnsi="Rooney Regular" w:cs="Rooney Regular"/>
                <w:color w:val="000000"/>
                <w:lang w:val="en-US"/>
              </w:rPr>
            </w:pPr>
            <w:r w:rsidRPr="00CF7F95">
              <w:rPr>
                <w:rFonts w:ascii="Rooney Regular" w:hAnsi="Rooney Regular" w:cs="Rooney Regular"/>
                <w:color w:val="000000"/>
                <w:lang w:val="en-US"/>
              </w:rPr>
              <w:t>2</w:t>
            </w:r>
          </w:p>
        </w:tc>
        <w:tc>
          <w:tcPr>
            <w:tcW w:w="593" w:type="dxa"/>
          </w:tcPr>
          <w:p w14:paraId="04ED968A" w14:textId="77777777" w:rsidR="00E71B6A" w:rsidRPr="00CF7F95" w:rsidRDefault="00E71B6A" w:rsidP="00D510B1">
            <w:pPr>
              <w:rPr>
                <w:rFonts w:ascii="Rooney Regular" w:hAnsi="Rooney Regular" w:cs="Rooney Regular"/>
                <w:color w:val="000000"/>
                <w:lang w:val="en-US"/>
              </w:rPr>
            </w:pPr>
            <w:r w:rsidRPr="00CF7F95">
              <w:rPr>
                <w:rFonts w:ascii="Rooney Regular" w:hAnsi="Rooney Regular" w:cs="Rooney Regular"/>
                <w:color w:val="000000"/>
                <w:lang w:val="en-US"/>
              </w:rPr>
              <w:t>3</w:t>
            </w:r>
          </w:p>
        </w:tc>
        <w:tc>
          <w:tcPr>
            <w:tcW w:w="878" w:type="dxa"/>
          </w:tcPr>
          <w:p w14:paraId="29B4D738" w14:textId="77777777" w:rsidR="00E71B6A" w:rsidRPr="00CF7F95" w:rsidRDefault="00E71B6A" w:rsidP="00D510B1">
            <w:pPr>
              <w:rPr>
                <w:rFonts w:ascii="Rooney Regular" w:hAnsi="Rooney Regular" w:cs="Rooney Regular"/>
                <w:color w:val="000000"/>
                <w:lang w:val="en-US"/>
              </w:rPr>
            </w:pPr>
            <w:r w:rsidRPr="00CF7F95">
              <w:rPr>
                <w:rFonts w:ascii="Rooney Regular" w:hAnsi="Rooney Regular" w:cs="Rooney Regular"/>
                <w:color w:val="000000"/>
                <w:lang w:val="en-US"/>
              </w:rPr>
              <w:t>16</w:t>
            </w:r>
          </w:p>
        </w:tc>
        <w:tc>
          <w:tcPr>
            <w:tcW w:w="574" w:type="dxa"/>
          </w:tcPr>
          <w:p w14:paraId="19B143D5" w14:textId="77777777" w:rsidR="00E71B6A" w:rsidRPr="00CF7F95" w:rsidRDefault="00E71B6A" w:rsidP="00D510B1">
            <w:pPr>
              <w:rPr>
                <w:rFonts w:ascii="Rooney Regular" w:hAnsi="Rooney Regular" w:cs="Rooney Regular"/>
                <w:color w:val="000000"/>
                <w:lang w:val="en-US"/>
              </w:rPr>
            </w:pPr>
            <w:r w:rsidRPr="00CF7F95">
              <w:rPr>
                <w:rFonts w:ascii="Rooney Regular" w:hAnsi="Rooney Regular" w:cs="Rooney Regular"/>
                <w:color w:val="000000"/>
                <w:lang w:val="en-US"/>
              </w:rPr>
              <w:t>3</w:t>
            </w:r>
          </w:p>
        </w:tc>
      </w:tr>
    </w:tbl>
    <w:p w14:paraId="219862F0"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Attributes</w:t>
      </w:r>
    </w:p>
    <w:tbl>
      <w:tblPr>
        <w:tblStyle w:val="TableGrid"/>
        <w:tblW w:w="0" w:type="auto"/>
        <w:tblLayout w:type="fixed"/>
        <w:tblLook w:val="0000" w:firstRow="0" w:lastRow="0" w:firstColumn="0" w:lastColumn="0" w:noHBand="0" w:noVBand="0"/>
      </w:tblPr>
      <w:tblGrid>
        <w:gridCol w:w="794"/>
        <w:gridCol w:w="990"/>
        <w:gridCol w:w="794"/>
        <w:gridCol w:w="580"/>
        <w:gridCol w:w="1225"/>
        <w:gridCol w:w="700"/>
      </w:tblGrid>
      <w:tr w:rsidR="00E71B6A" w:rsidRPr="00CF7F95" w14:paraId="577ED3DF" w14:textId="77777777" w:rsidTr="00D510B1">
        <w:trPr>
          <w:trHeight w:val="615"/>
        </w:trPr>
        <w:tc>
          <w:tcPr>
            <w:tcW w:w="794" w:type="dxa"/>
          </w:tcPr>
          <w:p w14:paraId="6E1867BA" w14:textId="77777777" w:rsidR="00E71B6A" w:rsidRPr="00CF7F95" w:rsidRDefault="00E71B6A" w:rsidP="00D510B1">
            <w:pPr>
              <w:rPr>
                <w:lang w:val="en-US"/>
              </w:rPr>
            </w:pPr>
            <w:r w:rsidRPr="00CF7F95">
              <w:rPr>
                <w:lang w:val="en-US"/>
              </w:rPr>
              <w:t>Hit Points</w:t>
            </w:r>
          </w:p>
        </w:tc>
        <w:tc>
          <w:tcPr>
            <w:tcW w:w="990" w:type="dxa"/>
          </w:tcPr>
          <w:p w14:paraId="395042E8" w14:textId="77777777" w:rsidR="00E71B6A" w:rsidRPr="00CF7F95" w:rsidRDefault="00E71B6A" w:rsidP="00D510B1">
            <w:pPr>
              <w:rPr>
                <w:lang w:val="en-US"/>
              </w:rPr>
            </w:pPr>
            <w:r w:rsidRPr="00CF7F95">
              <w:rPr>
                <w:lang w:val="en-US"/>
              </w:rPr>
              <w:t>Damage Modifier</w:t>
            </w:r>
          </w:p>
        </w:tc>
        <w:tc>
          <w:tcPr>
            <w:tcW w:w="794" w:type="dxa"/>
          </w:tcPr>
          <w:p w14:paraId="57238D54" w14:textId="77777777" w:rsidR="00E71B6A" w:rsidRPr="00CF7F95" w:rsidRDefault="00E71B6A" w:rsidP="00D510B1">
            <w:pPr>
              <w:rPr>
                <w:lang w:val="en-US"/>
              </w:rPr>
            </w:pPr>
            <w:r w:rsidRPr="00CF7F95">
              <w:rPr>
                <w:lang w:val="en-US"/>
              </w:rPr>
              <w:t>Magic Points</w:t>
            </w:r>
          </w:p>
        </w:tc>
        <w:tc>
          <w:tcPr>
            <w:tcW w:w="580" w:type="dxa"/>
          </w:tcPr>
          <w:p w14:paraId="09F1C18F" w14:textId="77777777" w:rsidR="00E71B6A" w:rsidRPr="00CF7F95" w:rsidRDefault="00E71B6A" w:rsidP="00D510B1">
            <w:pPr>
              <w:rPr>
                <w:lang w:val="en-US"/>
              </w:rPr>
            </w:pPr>
            <w:r w:rsidRPr="00CF7F95">
              <w:rPr>
                <w:lang w:val="en-US"/>
              </w:rPr>
              <w:t>MR</w:t>
            </w:r>
          </w:p>
        </w:tc>
        <w:tc>
          <w:tcPr>
            <w:tcW w:w="1225" w:type="dxa"/>
          </w:tcPr>
          <w:p w14:paraId="1A9B4FF6" w14:textId="77777777" w:rsidR="00E71B6A" w:rsidRPr="00CF7F95" w:rsidRDefault="00E71B6A" w:rsidP="00D510B1">
            <w:pPr>
              <w:rPr>
                <w:lang w:val="en-US"/>
              </w:rPr>
            </w:pPr>
            <w:r w:rsidRPr="00CF7F95">
              <w:rPr>
                <w:lang w:val="en-US"/>
              </w:rPr>
              <w:t>Armour</w:t>
            </w:r>
          </w:p>
        </w:tc>
        <w:tc>
          <w:tcPr>
            <w:tcW w:w="700" w:type="dxa"/>
          </w:tcPr>
          <w:p w14:paraId="53574F02" w14:textId="77777777" w:rsidR="00E71B6A" w:rsidRPr="00CF7F95" w:rsidRDefault="00E71B6A" w:rsidP="00D510B1">
            <w:pPr>
              <w:rPr>
                <w:lang w:val="en-US"/>
              </w:rPr>
            </w:pPr>
            <w:r w:rsidRPr="00CF7F95">
              <w:rPr>
                <w:lang w:val="en-US"/>
              </w:rPr>
              <w:t>Loot</w:t>
            </w:r>
          </w:p>
        </w:tc>
      </w:tr>
      <w:tr w:rsidR="00E71B6A" w:rsidRPr="00CF7F95" w14:paraId="65546F24" w14:textId="77777777" w:rsidTr="00D510B1">
        <w:trPr>
          <w:trHeight w:val="396"/>
        </w:trPr>
        <w:tc>
          <w:tcPr>
            <w:tcW w:w="794" w:type="dxa"/>
          </w:tcPr>
          <w:p w14:paraId="3792EB2D" w14:textId="77777777" w:rsidR="00E71B6A" w:rsidRPr="00CF7F95" w:rsidRDefault="00E71B6A" w:rsidP="00D510B1">
            <w:pPr>
              <w:rPr>
                <w:rFonts w:ascii="Rooney Regular" w:hAnsi="Rooney Regular" w:cs="Rooney Regular"/>
                <w:color w:val="000000"/>
                <w:lang w:val="en-US"/>
              </w:rPr>
            </w:pPr>
            <w:r w:rsidRPr="00CF7F95">
              <w:rPr>
                <w:rFonts w:ascii="Rooney Regular" w:hAnsi="Rooney Regular" w:cs="Rooney Regular"/>
                <w:color w:val="000000"/>
                <w:lang w:val="en-US"/>
              </w:rPr>
              <w:t>8</w:t>
            </w:r>
          </w:p>
        </w:tc>
        <w:tc>
          <w:tcPr>
            <w:tcW w:w="990" w:type="dxa"/>
          </w:tcPr>
          <w:p w14:paraId="1A54FD09" w14:textId="77777777" w:rsidR="00E71B6A" w:rsidRPr="00CF7F95" w:rsidRDefault="00E71B6A" w:rsidP="00D510B1">
            <w:pPr>
              <w:rPr>
                <w:rFonts w:ascii="Rooney Regular" w:hAnsi="Rooney Regular" w:cs="Rooney Regular"/>
                <w:color w:val="000000"/>
                <w:lang w:val="en-US"/>
              </w:rPr>
            </w:pPr>
            <w:r w:rsidRPr="00CF7F95">
              <w:rPr>
                <w:rFonts w:ascii="Rooney Regular" w:hAnsi="Rooney Regular" w:cs="Rooney Regular"/>
                <w:color w:val="000000"/>
                <w:lang w:val="en-US"/>
              </w:rPr>
              <w:t>-1D6</w:t>
            </w:r>
          </w:p>
        </w:tc>
        <w:tc>
          <w:tcPr>
            <w:tcW w:w="794" w:type="dxa"/>
          </w:tcPr>
          <w:p w14:paraId="497BF406" w14:textId="77777777" w:rsidR="00E71B6A" w:rsidRPr="00CF7F95" w:rsidRDefault="00E71B6A" w:rsidP="00D510B1">
            <w:pPr>
              <w:rPr>
                <w:rFonts w:ascii="Rooney Regular" w:hAnsi="Rooney Regular" w:cs="Rooney Regular"/>
                <w:color w:val="000000"/>
                <w:lang w:val="en-US"/>
              </w:rPr>
            </w:pPr>
            <w:r w:rsidRPr="00CF7F95">
              <w:rPr>
                <w:rFonts w:ascii="Rooney Regular" w:hAnsi="Rooney Regular" w:cs="Rooney Regular"/>
                <w:color w:val="000000"/>
                <w:lang w:val="en-US"/>
              </w:rPr>
              <w:t>16</w:t>
            </w:r>
          </w:p>
        </w:tc>
        <w:tc>
          <w:tcPr>
            <w:tcW w:w="580" w:type="dxa"/>
          </w:tcPr>
          <w:p w14:paraId="334D5509" w14:textId="77777777" w:rsidR="00E71B6A" w:rsidRPr="00CF7F95" w:rsidRDefault="00E71B6A" w:rsidP="00D510B1">
            <w:pPr>
              <w:rPr>
                <w:rFonts w:ascii="Rooney Regular" w:hAnsi="Rooney Regular" w:cs="Rooney Regular"/>
                <w:color w:val="000000"/>
                <w:lang w:val="en-US"/>
              </w:rPr>
            </w:pPr>
            <w:r w:rsidRPr="00CF7F95">
              <w:rPr>
                <w:rFonts w:ascii="Rooney Regular" w:hAnsi="Rooney Regular" w:cs="Rooney Regular"/>
                <w:color w:val="000000"/>
                <w:lang w:val="en-US"/>
              </w:rPr>
              <w:t xml:space="preserve"> 15m</w:t>
            </w:r>
          </w:p>
        </w:tc>
        <w:tc>
          <w:tcPr>
            <w:tcW w:w="1225" w:type="dxa"/>
          </w:tcPr>
          <w:p w14:paraId="38C3FF5B" w14:textId="77777777" w:rsidR="00E71B6A" w:rsidRPr="00CF7F95" w:rsidRDefault="00E71B6A" w:rsidP="00D510B1">
            <w:pPr>
              <w:rPr>
                <w:rFonts w:ascii="Rooney Regular" w:hAnsi="Rooney Regular" w:cs="Rooney Regular"/>
                <w:color w:val="000000"/>
                <w:lang w:val="en-US"/>
              </w:rPr>
            </w:pPr>
            <w:r w:rsidRPr="00CF7F95">
              <w:rPr>
                <w:rFonts w:ascii="Rooney Regular" w:hAnsi="Rooney Regular" w:cs="Rooney Regular"/>
                <w:color w:val="000000"/>
                <w:lang w:val="en-US"/>
              </w:rPr>
              <w:t>Scales (2pt)</w:t>
            </w:r>
          </w:p>
        </w:tc>
        <w:tc>
          <w:tcPr>
            <w:tcW w:w="700" w:type="dxa"/>
          </w:tcPr>
          <w:p w14:paraId="52280BAB" w14:textId="77777777" w:rsidR="00E71B6A" w:rsidRPr="00CF7F95" w:rsidRDefault="00E71B6A" w:rsidP="00D510B1">
            <w:pPr>
              <w:rPr>
                <w:rFonts w:ascii="Rooney Regular" w:hAnsi="Rooney Regular" w:cs="Rooney Regular"/>
                <w:color w:val="000000"/>
                <w:lang w:val="en-US"/>
              </w:rPr>
            </w:pPr>
            <w:r w:rsidRPr="00CF7F95">
              <w:rPr>
                <w:rFonts w:ascii="Rooney Regular" w:hAnsi="Rooney Regular" w:cs="Rooney Regular"/>
                <w:color w:val="000000"/>
                <w:lang w:val="en-US"/>
              </w:rPr>
              <w:t>5</w:t>
            </w:r>
          </w:p>
        </w:tc>
      </w:tr>
    </w:tbl>
    <w:p w14:paraId="7338B7FA"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Skills</w:t>
      </w:r>
    </w:p>
    <w:p w14:paraId="61F6F458"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Resistances: Dodge 30%, Persistence 50%, Resilience 70%.</w:t>
      </w:r>
    </w:p>
    <w:p w14:paraId="5A08BDFE"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Practical: Athletics 60%, Deception 40%.</w:t>
      </w:r>
    </w:p>
    <w:p w14:paraId="1C6D93F0"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Knowledge: Natural lore 40%.</w:t>
      </w:r>
    </w:p>
    <w:p w14:paraId="32D12FC9"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 xml:space="preserve">Combat </w:t>
      </w:r>
    </w:p>
    <w:p w14:paraId="1E230471"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Ranged Combat 100%: Gaze (Death, 1 CR, Range: POW in metres).</w:t>
      </w:r>
    </w:p>
    <w:p w14:paraId="406E3566"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Unarmed Combat 30%: Bite (1D6–1D6+poison).</w:t>
      </w:r>
    </w:p>
    <w:p w14:paraId="5F03556E"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Note: The basilisk can attack with both gaze and bite simultaneously in the same action.</w:t>
      </w:r>
    </w:p>
    <w:p w14:paraId="1DF152D3"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Magic</w:t>
      </w:r>
    </w:p>
    <w:p w14:paraId="4E0337C7"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 xml:space="preserve">Basilisks do not learn magic. </w:t>
      </w:r>
    </w:p>
    <w:p w14:paraId="6C7F9FF0"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Special Rules</w:t>
      </w:r>
    </w:p>
    <w:p w14:paraId="7727A170"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i/>
          <w:iCs/>
          <w:color w:val="000000"/>
        </w:rPr>
        <w:t>Corrosive Blood</w:t>
      </w:r>
      <w:r w:rsidRPr="00CF7F95">
        <w:rPr>
          <w:rFonts w:ascii="Rooney Regular" w:hAnsi="Rooney Regular" w:cs="Rooney Regular"/>
          <w:color w:val="000000"/>
        </w:rPr>
        <w:t>: Any non-magical weapon hitting the basilisk corrodes in the creature’s blood, completely disintegrating after 1D4 rounds.</w:t>
      </w:r>
    </w:p>
    <w:p w14:paraId="46692B37"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The basilisk’s poison and corrosive blood are magical effects, which lose their special properties a few minutes after leaving the basilisk’s body, making it virtually impossible to use the creature as a source for making lethal compounds.</w:t>
      </w:r>
    </w:p>
    <w:p w14:paraId="4BABBB9D"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i/>
          <w:iCs/>
          <w:color w:val="000000"/>
        </w:rPr>
        <w:t>Basilisk Venom</w:t>
      </w:r>
    </w:p>
    <w:p w14:paraId="16495FB0"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Type: Ingested or smeared.</w:t>
      </w:r>
    </w:p>
    <w:p w14:paraId="17E89AC3"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Delay: Immediate.</w:t>
      </w:r>
    </w:p>
    <w:p w14:paraId="5185EAAE"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Potency: 65.</w:t>
      </w:r>
    </w:p>
    <w:p w14:paraId="1988E5C3"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Full Effect: 1D4 Hit Point damage, applies –6 penalty to victim’s CON.</w:t>
      </w:r>
    </w:p>
    <w:p w14:paraId="33E3276F"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Duration: 6D10 minutes.</w:t>
      </w:r>
    </w:p>
    <w:p w14:paraId="2C6C8CA4"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lang w:val="en-US"/>
        </w:rPr>
      </w:pPr>
      <w:r w:rsidRPr="00CF7F95">
        <w:rPr>
          <w:rFonts w:ascii="Rooney Regular" w:hAnsi="Rooney Regular" w:cs="Rooney Regular"/>
          <w:i/>
          <w:iCs/>
          <w:color w:val="000000"/>
          <w:lang w:val="en-US"/>
        </w:rPr>
        <w:t>Death Gaze</w:t>
      </w:r>
      <w:r w:rsidRPr="00CF7F95">
        <w:rPr>
          <w:rFonts w:ascii="Rooney Regular" w:hAnsi="Rooney Regular" w:cs="Rooney Regular"/>
          <w:color w:val="000000"/>
          <w:lang w:val="en-US"/>
        </w:rPr>
        <w:t xml:space="preserve">: A basilisk can kill with a glance. In combat, the basilisk glares at a single opponent each round. If the basilisk overcomes the target in an opposed test of its </w:t>
      </w:r>
      <w:r w:rsidRPr="00CF7F95">
        <w:rPr>
          <w:rFonts w:ascii="Rooney Regular" w:hAnsi="Rooney Regular" w:cs="Rooney Regular"/>
          <w:color w:val="000000"/>
          <w:lang w:val="en-US"/>
        </w:rPr>
        <w:lastRenderedPageBreak/>
        <w:t xml:space="preserve">Persistence against the target’s Resilience, the target dies instantly. Using the gaze attack costs no magic points, and the basilisk may normally attack in any round in which it uses the gaze attack. This attack penetrates magical defences as if it were a Magnitude 6 Personal Magic spell. If the target successfully resists the gaze attack, they are unharmed, though they may be targeted again. </w:t>
      </w:r>
    </w:p>
    <w:p w14:paraId="441779D1" w14:textId="77777777" w:rsidR="00E71B6A" w:rsidRPr="00CF7F95" w:rsidRDefault="00E71B6A" w:rsidP="00E71B6A">
      <w:pPr>
        <w:pStyle w:val="Heading3"/>
      </w:pPr>
      <w:r w:rsidRPr="006A26A4">
        <w:t>Bloodweed</w:t>
      </w:r>
    </w:p>
    <w:p w14:paraId="53A919CC"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Fast-moving and agile, they either charge up to their victims or creep up using plant overgrowth as cover (+25 to Deception if plant cover is available).</w:t>
      </w:r>
    </w:p>
    <w:p w14:paraId="194F7CE8"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Characteristics</w:t>
      </w:r>
    </w:p>
    <w:tbl>
      <w:tblPr>
        <w:tblStyle w:val="TableGrid"/>
        <w:tblW w:w="0" w:type="auto"/>
        <w:tblLayout w:type="fixed"/>
        <w:tblLook w:val="0000" w:firstRow="0" w:lastRow="0" w:firstColumn="0" w:lastColumn="0" w:noHBand="0" w:noVBand="0"/>
      </w:tblPr>
      <w:tblGrid>
        <w:gridCol w:w="882"/>
        <w:gridCol w:w="822"/>
        <w:gridCol w:w="733"/>
        <w:gridCol w:w="793"/>
        <w:gridCol w:w="533"/>
        <w:gridCol w:w="737"/>
        <w:gridCol w:w="600"/>
      </w:tblGrid>
      <w:tr w:rsidR="00E71B6A" w:rsidRPr="00CF7F95" w14:paraId="0F06BC5F" w14:textId="77777777" w:rsidTr="00D510B1">
        <w:trPr>
          <w:trHeight w:val="319"/>
        </w:trPr>
        <w:tc>
          <w:tcPr>
            <w:tcW w:w="882" w:type="dxa"/>
          </w:tcPr>
          <w:p w14:paraId="197782EF" w14:textId="77777777" w:rsidR="00E71B6A" w:rsidRPr="00CF7F95" w:rsidRDefault="00E71B6A" w:rsidP="00D510B1">
            <w:pPr>
              <w:rPr>
                <w:lang w:val="en-US"/>
              </w:rPr>
            </w:pPr>
            <w:r w:rsidRPr="00CF7F95">
              <w:rPr>
                <w:lang w:val="en-US"/>
              </w:rPr>
              <w:t xml:space="preserve">STR </w:t>
            </w:r>
          </w:p>
        </w:tc>
        <w:tc>
          <w:tcPr>
            <w:tcW w:w="822" w:type="dxa"/>
          </w:tcPr>
          <w:p w14:paraId="18E6DC93" w14:textId="77777777" w:rsidR="00E71B6A" w:rsidRPr="00CF7F95" w:rsidRDefault="00E71B6A" w:rsidP="00D510B1">
            <w:pPr>
              <w:rPr>
                <w:lang w:val="en-US"/>
              </w:rPr>
            </w:pPr>
            <w:r w:rsidRPr="00CF7F95">
              <w:rPr>
                <w:lang w:val="en-US"/>
              </w:rPr>
              <w:t xml:space="preserve">DEX </w:t>
            </w:r>
          </w:p>
        </w:tc>
        <w:tc>
          <w:tcPr>
            <w:tcW w:w="733" w:type="dxa"/>
          </w:tcPr>
          <w:p w14:paraId="6BA8AD65" w14:textId="77777777" w:rsidR="00E71B6A" w:rsidRPr="00CF7F95" w:rsidRDefault="00E71B6A" w:rsidP="00D510B1">
            <w:pPr>
              <w:rPr>
                <w:lang w:val="en-US"/>
              </w:rPr>
            </w:pPr>
            <w:r w:rsidRPr="00CF7F95">
              <w:rPr>
                <w:lang w:val="en-US"/>
              </w:rPr>
              <w:t xml:space="preserve">CON </w:t>
            </w:r>
          </w:p>
        </w:tc>
        <w:tc>
          <w:tcPr>
            <w:tcW w:w="793" w:type="dxa"/>
          </w:tcPr>
          <w:p w14:paraId="4110EC29" w14:textId="77777777" w:rsidR="00E71B6A" w:rsidRPr="00CF7F95" w:rsidRDefault="00E71B6A" w:rsidP="00D510B1">
            <w:pPr>
              <w:rPr>
                <w:lang w:val="en-US"/>
              </w:rPr>
            </w:pPr>
            <w:r w:rsidRPr="00CF7F95">
              <w:rPr>
                <w:lang w:val="en-US"/>
              </w:rPr>
              <w:t xml:space="preserve">SIZ </w:t>
            </w:r>
          </w:p>
        </w:tc>
        <w:tc>
          <w:tcPr>
            <w:tcW w:w="533" w:type="dxa"/>
          </w:tcPr>
          <w:p w14:paraId="4140AD19" w14:textId="77777777" w:rsidR="00E71B6A" w:rsidRPr="00CF7F95" w:rsidRDefault="00E71B6A" w:rsidP="00D510B1">
            <w:pPr>
              <w:rPr>
                <w:lang w:val="en-US"/>
              </w:rPr>
            </w:pPr>
            <w:r w:rsidRPr="00CF7F95">
              <w:rPr>
                <w:lang w:val="en-US"/>
              </w:rPr>
              <w:t xml:space="preserve">INT </w:t>
            </w:r>
          </w:p>
        </w:tc>
        <w:tc>
          <w:tcPr>
            <w:tcW w:w="737" w:type="dxa"/>
          </w:tcPr>
          <w:p w14:paraId="693D6781" w14:textId="77777777" w:rsidR="00E71B6A" w:rsidRPr="00CF7F95" w:rsidRDefault="00E71B6A" w:rsidP="00D510B1">
            <w:pPr>
              <w:rPr>
                <w:lang w:val="en-US"/>
              </w:rPr>
            </w:pPr>
            <w:r w:rsidRPr="00CF7F95">
              <w:rPr>
                <w:lang w:val="en-US"/>
              </w:rPr>
              <w:t xml:space="preserve">POW </w:t>
            </w:r>
          </w:p>
        </w:tc>
        <w:tc>
          <w:tcPr>
            <w:tcW w:w="600" w:type="dxa"/>
          </w:tcPr>
          <w:p w14:paraId="73B8AE61" w14:textId="77777777" w:rsidR="00E71B6A" w:rsidRPr="00CF7F95" w:rsidRDefault="00E71B6A" w:rsidP="00D510B1">
            <w:pPr>
              <w:rPr>
                <w:lang w:val="en-US"/>
              </w:rPr>
            </w:pPr>
            <w:r w:rsidRPr="00CF7F95">
              <w:rPr>
                <w:lang w:val="en-US"/>
              </w:rPr>
              <w:t>CHA</w:t>
            </w:r>
          </w:p>
        </w:tc>
      </w:tr>
      <w:tr w:rsidR="00E71B6A" w:rsidRPr="00CF7F95" w14:paraId="05FBC5DF" w14:textId="77777777" w:rsidTr="00D510B1">
        <w:trPr>
          <w:trHeight w:val="60"/>
        </w:trPr>
        <w:tc>
          <w:tcPr>
            <w:tcW w:w="882" w:type="dxa"/>
          </w:tcPr>
          <w:p w14:paraId="1075492E" w14:textId="77777777" w:rsidR="00E71B6A" w:rsidRPr="00CF7F95" w:rsidRDefault="00E71B6A" w:rsidP="00D510B1">
            <w:pPr>
              <w:rPr>
                <w:rFonts w:ascii="Rooney Regular" w:hAnsi="Rooney Regular" w:cs="Rooney Regular"/>
                <w:color w:val="000000"/>
                <w:lang w:val="en-US"/>
              </w:rPr>
            </w:pPr>
            <w:r w:rsidRPr="00CF7F95">
              <w:rPr>
                <w:rFonts w:ascii="Rooney Regular" w:hAnsi="Rooney Regular" w:cs="Rooney Regular"/>
                <w:color w:val="000000"/>
                <w:lang w:val="en-US"/>
              </w:rPr>
              <w:t xml:space="preserve">2D6+6 </w:t>
            </w:r>
          </w:p>
        </w:tc>
        <w:tc>
          <w:tcPr>
            <w:tcW w:w="822" w:type="dxa"/>
          </w:tcPr>
          <w:p w14:paraId="7E8513D1" w14:textId="77777777" w:rsidR="00E71B6A" w:rsidRPr="00CF7F95" w:rsidRDefault="00E71B6A" w:rsidP="00D510B1">
            <w:pPr>
              <w:rPr>
                <w:rFonts w:ascii="Rooney Regular" w:hAnsi="Rooney Regular" w:cs="Rooney Regular"/>
                <w:color w:val="000000"/>
                <w:lang w:val="en-US"/>
              </w:rPr>
            </w:pPr>
            <w:r w:rsidRPr="00CF7F95">
              <w:rPr>
                <w:rFonts w:ascii="Rooney Regular" w:hAnsi="Rooney Regular" w:cs="Rooney Regular"/>
                <w:color w:val="000000"/>
                <w:lang w:val="en-US"/>
              </w:rPr>
              <w:t xml:space="preserve">3D6+6 </w:t>
            </w:r>
          </w:p>
        </w:tc>
        <w:tc>
          <w:tcPr>
            <w:tcW w:w="733" w:type="dxa"/>
          </w:tcPr>
          <w:p w14:paraId="52563C46" w14:textId="77777777" w:rsidR="00E71B6A" w:rsidRPr="00CF7F95" w:rsidRDefault="00E71B6A" w:rsidP="00D510B1">
            <w:pPr>
              <w:rPr>
                <w:rFonts w:ascii="Rooney Regular" w:hAnsi="Rooney Regular" w:cs="Rooney Regular"/>
                <w:color w:val="000000"/>
                <w:lang w:val="en-US"/>
              </w:rPr>
            </w:pPr>
            <w:r w:rsidRPr="00CF7F95">
              <w:rPr>
                <w:rFonts w:ascii="Rooney Regular" w:hAnsi="Rooney Regular" w:cs="Rooney Regular"/>
                <w:color w:val="000000"/>
                <w:lang w:val="en-US"/>
              </w:rPr>
              <w:t xml:space="preserve">3D6+6 </w:t>
            </w:r>
          </w:p>
        </w:tc>
        <w:tc>
          <w:tcPr>
            <w:tcW w:w="793" w:type="dxa"/>
          </w:tcPr>
          <w:p w14:paraId="5153334D" w14:textId="77777777" w:rsidR="00E71B6A" w:rsidRPr="00CF7F95" w:rsidRDefault="00E71B6A" w:rsidP="00D510B1">
            <w:pPr>
              <w:rPr>
                <w:rFonts w:ascii="Rooney Regular" w:hAnsi="Rooney Regular" w:cs="Rooney Regular"/>
                <w:color w:val="000000"/>
                <w:lang w:val="en-US"/>
              </w:rPr>
            </w:pPr>
            <w:r w:rsidRPr="00CF7F95">
              <w:rPr>
                <w:rFonts w:ascii="Rooney Regular" w:hAnsi="Rooney Regular" w:cs="Rooney Regular"/>
                <w:color w:val="000000"/>
                <w:lang w:val="en-US"/>
              </w:rPr>
              <w:t xml:space="preserve">3D6+6 </w:t>
            </w:r>
          </w:p>
        </w:tc>
        <w:tc>
          <w:tcPr>
            <w:tcW w:w="533" w:type="dxa"/>
          </w:tcPr>
          <w:p w14:paraId="7FE4040F" w14:textId="77777777" w:rsidR="00E71B6A" w:rsidRPr="00CF7F95" w:rsidRDefault="00E71B6A" w:rsidP="00D510B1">
            <w:pPr>
              <w:rPr>
                <w:rFonts w:ascii="Rooney Regular" w:hAnsi="Rooney Regular" w:cs="Rooney Regular"/>
                <w:color w:val="000000"/>
                <w:lang w:val="en-US"/>
              </w:rPr>
            </w:pPr>
            <w:r w:rsidRPr="00CF7F95">
              <w:rPr>
                <w:rFonts w:ascii="Rooney Regular" w:hAnsi="Rooney Regular" w:cs="Rooney Regular"/>
                <w:color w:val="000000"/>
                <w:lang w:val="en-US"/>
              </w:rPr>
              <w:t>5</w:t>
            </w:r>
          </w:p>
        </w:tc>
        <w:tc>
          <w:tcPr>
            <w:tcW w:w="737" w:type="dxa"/>
          </w:tcPr>
          <w:p w14:paraId="697CB3A6" w14:textId="77777777" w:rsidR="00E71B6A" w:rsidRPr="00CF7F95" w:rsidRDefault="00E71B6A" w:rsidP="00D510B1">
            <w:pPr>
              <w:rPr>
                <w:rFonts w:ascii="Rooney Regular" w:hAnsi="Rooney Regular" w:cs="Rooney Regular"/>
                <w:color w:val="000000"/>
                <w:lang w:val="en-US"/>
              </w:rPr>
            </w:pPr>
            <w:r w:rsidRPr="00CF7F95">
              <w:rPr>
                <w:rFonts w:ascii="Rooney Regular" w:hAnsi="Rooney Regular" w:cs="Rooney Regular"/>
                <w:color w:val="000000"/>
                <w:lang w:val="en-US"/>
              </w:rPr>
              <w:t xml:space="preserve">3D6 </w:t>
            </w:r>
          </w:p>
        </w:tc>
        <w:tc>
          <w:tcPr>
            <w:tcW w:w="600" w:type="dxa"/>
          </w:tcPr>
          <w:p w14:paraId="7004DF6A" w14:textId="77777777" w:rsidR="00E71B6A" w:rsidRPr="00CF7F95" w:rsidRDefault="00E71B6A" w:rsidP="00D510B1">
            <w:pPr>
              <w:rPr>
                <w:rFonts w:ascii="Rooney Regular" w:hAnsi="Rooney Regular" w:cs="Rooney Regular"/>
                <w:color w:val="000000"/>
                <w:lang w:val="en-US"/>
              </w:rPr>
            </w:pPr>
            <w:r w:rsidRPr="00CF7F95">
              <w:rPr>
                <w:rFonts w:ascii="Rooney Regular" w:hAnsi="Rooney Regular" w:cs="Rooney Regular"/>
                <w:color w:val="000000"/>
                <w:lang w:val="en-US"/>
              </w:rPr>
              <w:t>0</w:t>
            </w:r>
          </w:p>
        </w:tc>
      </w:tr>
      <w:tr w:rsidR="00E71B6A" w:rsidRPr="00CF7F95" w14:paraId="4573A5A7" w14:textId="77777777" w:rsidTr="00D510B1">
        <w:trPr>
          <w:trHeight w:val="60"/>
        </w:trPr>
        <w:tc>
          <w:tcPr>
            <w:tcW w:w="882" w:type="dxa"/>
          </w:tcPr>
          <w:p w14:paraId="26E29FE7" w14:textId="77777777" w:rsidR="00E71B6A" w:rsidRPr="00CF7F95" w:rsidRDefault="00E71B6A" w:rsidP="00D510B1">
            <w:pPr>
              <w:rPr>
                <w:rFonts w:ascii="Rooney Regular" w:hAnsi="Rooney Regular" w:cs="Rooney Regular"/>
                <w:color w:val="000000"/>
                <w:lang w:val="en-US"/>
              </w:rPr>
            </w:pPr>
            <w:r w:rsidRPr="00CF7F95">
              <w:rPr>
                <w:rFonts w:ascii="Rooney Regular" w:hAnsi="Rooney Regular" w:cs="Rooney Regular"/>
                <w:color w:val="000000"/>
                <w:lang w:val="en-US"/>
              </w:rPr>
              <w:t>13</w:t>
            </w:r>
          </w:p>
        </w:tc>
        <w:tc>
          <w:tcPr>
            <w:tcW w:w="822" w:type="dxa"/>
          </w:tcPr>
          <w:p w14:paraId="5F1D3AFB" w14:textId="77777777" w:rsidR="00E71B6A" w:rsidRPr="00CF7F95" w:rsidRDefault="00E71B6A" w:rsidP="00D510B1">
            <w:pPr>
              <w:rPr>
                <w:rFonts w:ascii="Rooney Regular" w:hAnsi="Rooney Regular" w:cs="Rooney Regular"/>
                <w:color w:val="000000"/>
                <w:lang w:val="en-US"/>
              </w:rPr>
            </w:pPr>
            <w:r w:rsidRPr="00CF7F95">
              <w:rPr>
                <w:rFonts w:ascii="Rooney Regular" w:hAnsi="Rooney Regular" w:cs="Rooney Regular"/>
                <w:color w:val="000000"/>
                <w:lang w:val="en-US"/>
              </w:rPr>
              <w:t>17</w:t>
            </w:r>
          </w:p>
        </w:tc>
        <w:tc>
          <w:tcPr>
            <w:tcW w:w="733" w:type="dxa"/>
          </w:tcPr>
          <w:p w14:paraId="7F6C95C2" w14:textId="77777777" w:rsidR="00E71B6A" w:rsidRPr="00CF7F95" w:rsidRDefault="00E71B6A" w:rsidP="00D510B1">
            <w:pPr>
              <w:rPr>
                <w:rFonts w:ascii="Rooney Regular" w:hAnsi="Rooney Regular" w:cs="Rooney Regular"/>
                <w:color w:val="000000"/>
                <w:lang w:val="en-US"/>
              </w:rPr>
            </w:pPr>
            <w:r w:rsidRPr="00CF7F95">
              <w:rPr>
                <w:rFonts w:ascii="Rooney Regular" w:hAnsi="Rooney Regular" w:cs="Rooney Regular"/>
                <w:color w:val="000000"/>
                <w:lang w:val="en-US"/>
              </w:rPr>
              <w:t>17</w:t>
            </w:r>
          </w:p>
        </w:tc>
        <w:tc>
          <w:tcPr>
            <w:tcW w:w="793" w:type="dxa"/>
          </w:tcPr>
          <w:p w14:paraId="03BA26DF" w14:textId="77777777" w:rsidR="00E71B6A" w:rsidRPr="00CF7F95" w:rsidRDefault="00E71B6A" w:rsidP="00D510B1">
            <w:pPr>
              <w:rPr>
                <w:rFonts w:ascii="Rooney Regular" w:hAnsi="Rooney Regular" w:cs="Rooney Regular"/>
                <w:color w:val="000000"/>
                <w:lang w:val="en-US"/>
              </w:rPr>
            </w:pPr>
            <w:r w:rsidRPr="00CF7F95">
              <w:rPr>
                <w:rFonts w:ascii="Rooney Regular" w:hAnsi="Rooney Regular" w:cs="Rooney Regular"/>
                <w:color w:val="000000"/>
                <w:lang w:val="en-US"/>
              </w:rPr>
              <w:t>17</w:t>
            </w:r>
          </w:p>
        </w:tc>
        <w:tc>
          <w:tcPr>
            <w:tcW w:w="533" w:type="dxa"/>
          </w:tcPr>
          <w:p w14:paraId="1771E200" w14:textId="77777777" w:rsidR="00E71B6A" w:rsidRPr="00CF7F95" w:rsidRDefault="00E71B6A" w:rsidP="00D510B1">
            <w:pPr>
              <w:rPr>
                <w:rFonts w:ascii="Rooney Regular" w:hAnsi="Rooney Regular" w:cs="Rooney Regular"/>
                <w:color w:val="000000"/>
                <w:lang w:val="en-US"/>
              </w:rPr>
            </w:pPr>
            <w:r w:rsidRPr="00CF7F95">
              <w:rPr>
                <w:rFonts w:ascii="Rooney Regular" w:hAnsi="Rooney Regular" w:cs="Rooney Regular"/>
                <w:color w:val="000000"/>
                <w:lang w:val="en-US"/>
              </w:rPr>
              <w:t>5</w:t>
            </w:r>
          </w:p>
        </w:tc>
        <w:tc>
          <w:tcPr>
            <w:tcW w:w="737" w:type="dxa"/>
          </w:tcPr>
          <w:p w14:paraId="06F7DB31" w14:textId="77777777" w:rsidR="00E71B6A" w:rsidRPr="00CF7F95" w:rsidRDefault="00E71B6A" w:rsidP="00D510B1">
            <w:pPr>
              <w:rPr>
                <w:rFonts w:ascii="Rooney Regular" w:hAnsi="Rooney Regular" w:cs="Rooney Regular"/>
                <w:color w:val="000000"/>
                <w:lang w:val="en-US"/>
              </w:rPr>
            </w:pPr>
            <w:r w:rsidRPr="00CF7F95">
              <w:rPr>
                <w:rFonts w:ascii="Rooney Regular" w:hAnsi="Rooney Regular" w:cs="Rooney Regular"/>
                <w:color w:val="000000"/>
                <w:lang w:val="en-US"/>
              </w:rPr>
              <w:t>11</w:t>
            </w:r>
          </w:p>
        </w:tc>
        <w:tc>
          <w:tcPr>
            <w:tcW w:w="600" w:type="dxa"/>
          </w:tcPr>
          <w:p w14:paraId="6DA09B53" w14:textId="77777777" w:rsidR="00E71B6A" w:rsidRPr="00CF7F95" w:rsidRDefault="00E71B6A" w:rsidP="00D510B1">
            <w:pPr>
              <w:rPr>
                <w:rFonts w:ascii="Rooney Regular" w:hAnsi="Rooney Regular" w:cs="Rooney Regular"/>
                <w:color w:val="000000"/>
                <w:lang w:val="en-US"/>
              </w:rPr>
            </w:pPr>
            <w:r w:rsidRPr="00CF7F95">
              <w:rPr>
                <w:rFonts w:ascii="Rooney Regular" w:hAnsi="Rooney Regular" w:cs="Rooney Regular"/>
                <w:color w:val="000000"/>
                <w:lang w:val="en-US"/>
              </w:rPr>
              <w:t>0</w:t>
            </w:r>
          </w:p>
        </w:tc>
      </w:tr>
    </w:tbl>
    <w:p w14:paraId="00A6E418"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Attributes</w:t>
      </w:r>
    </w:p>
    <w:tbl>
      <w:tblPr>
        <w:tblStyle w:val="TableGrid"/>
        <w:tblW w:w="0" w:type="auto"/>
        <w:tblLayout w:type="fixed"/>
        <w:tblLook w:val="0000" w:firstRow="0" w:lastRow="0" w:firstColumn="0" w:lastColumn="0" w:noHBand="0" w:noVBand="0"/>
      </w:tblPr>
      <w:tblGrid>
        <w:gridCol w:w="808"/>
        <w:gridCol w:w="1021"/>
        <w:gridCol w:w="797"/>
        <w:gridCol w:w="601"/>
        <w:gridCol w:w="972"/>
        <w:gridCol w:w="676"/>
      </w:tblGrid>
      <w:tr w:rsidR="00E71B6A" w:rsidRPr="00CF7F95" w14:paraId="25E5B335" w14:textId="77777777" w:rsidTr="00D510B1">
        <w:trPr>
          <w:trHeight w:val="535"/>
        </w:trPr>
        <w:tc>
          <w:tcPr>
            <w:tcW w:w="808" w:type="dxa"/>
          </w:tcPr>
          <w:p w14:paraId="1D8919D4" w14:textId="77777777" w:rsidR="00E71B6A" w:rsidRPr="00CF7F95" w:rsidRDefault="00E71B6A" w:rsidP="00D510B1">
            <w:pPr>
              <w:rPr>
                <w:lang w:val="en-US"/>
              </w:rPr>
            </w:pPr>
            <w:r w:rsidRPr="00CF7F95">
              <w:rPr>
                <w:lang w:val="en-US"/>
              </w:rPr>
              <w:t xml:space="preserve">Hit Points </w:t>
            </w:r>
          </w:p>
        </w:tc>
        <w:tc>
          <w:tcPr>
            <w:tcW w:w="1021" w:type="dxa"/>
          </w:tcPr>
          <w:p w14:paraId="2FB09AD5" w14:textId="77777777" w:rsidR="00E71B6A" w:rsidRPr="00CF7F95" w:rsidRDefault="00E71B6A" w:rsidP="00D510B1">
            <w:pPr>
              <w:rPr>
                <w:lang w:val="en-US"/>
              </w:rPr>
            </w:pPr>
            <w:r w:rsidRPr="00CF7F95">
              <w:rPr>
                <w:lang w:val="en-US"/>
              </w:rPr>
              <w:t xml:space="preserve">Damage Modifier </w:t>
            </w:r>
          </w:p>
        </w:tc>
        <w:tc>
          <w:tcPr>
            <w:tcW w:w="797" w:type="dxa"/>
          </w:tcPr>
          <w:p w14:paraId="2530A0EE" w14:textId="77777777" w:rsidR="00E71B6A" w:rsidRPr="00CF7F95" w:rsidRDefault="00E71B6A" w:rsidP="00D510B1">
            <w:pPr>
              <w:rPr>
                <w:lang w:val="en-US"/>
              </w:rPr>
            </w:pPr>
            <w:r w:rsidRPr="00CF7F95">
              <w:rPr>
                <w:lang w:val="en-US"/>
              </w:rPr>
              <w:t xml:space="preserve">Magic Points </w:t>
            </w:r>
          </w:p>
        </w:tc>
        <w:tc>
          <w:tcPr>
            <w:tcW w:w="601" w:type="dxa"/>
          </w:tcPr>
          <w:p w14:paraId="559A877D" w14:textId="77777777" w:rsidR="00E71B6A" w:rsidRPr="00CF7F95" w:rsidRDefault="00E71B6A" w:rsidP="00D510B1">
            <w:pPr>
              <w:rPr>
                <w:lang w:val="en-US"/>
              </w:rPr>
            </w:pPr>
            <w:r w:rsidRPr="00CF7F95">
              <w:rPr>
                <w:lang w:val="en-US"/>
              </w:rPr>
              <w:t xml:space="preserve">MR </w:t>
            </w:r>
          </w:p>
        </w:tc>
        <w:tc>
          <w:tcPr>
            <w:tcW w:w="972" w:type="dxa"/>
          </w:tcPr>
          <w:p w14:paraId="244CB15F" w14:textId="77777777" w:rsidR="00E71B6A" w:rsidRPr="00CF7F95" w:rsidRDefault="00E71B6A" w:rsidP="00D510B1">
            <w:pPr>
              <w:rPr>
                <w:lang w:val="en-US"/>
              </w:rPr>
            </w:pPr>
            <w:r w:rsidRPr="00CF7F95">
              <w:rPr>
                <w:lang w:val="en-US"/>
              </w:rPr>
              <w:t>Armour</w:t>
            </w:r>
          </w:p>
        </w:tc>
        <w:tc>
          <w:tcPr>
            <w:tcW w:w="676" w:type="dxa"/>
          </w:tcPr>
          <w:p w14:paraId="2D3D5B56" w14:textId="77777777" w:rsidR="00E71B6A" w:rsidRPr="00CF7F95" w:rsidRDefault="00E71B6A" w:rsidP="00D510B1">
            <w:pPr>
              <w:rPr>
                <w:lang w:val="en-US"/>
              </w:rPr>
            </w:pPr>
            <w:r w:rsidRPr="00CF7F95">
              <w:rPr>
                <w:lang w:val="en-US"/>
              </w:rPr>
              <w:t xml:space="preserve">Loot </w:t>
            </w:r>
          </w:p>
        </w:tc>
      </w:tr>
      <w:tr w:rsidR="00E71B6A" w:rsidRPr="00CF7F95" w14:paraId="7593DAE5" w14:textId="77777777" w:rsidTr="00D510B1">
        <w:trPr>
          <w:trHeight w:val="550"/>
        </w:trPr>
        <w:tc>
          <w:tcPr>
            <w:tcW w:w="808" w:type="dxa"/>
          </w:tcPr>
          <w:p w14:paraId="7818BE3C" w14:textId="77777777" w:rsidR="00E71B6A" w:rsidRPr="00CF7F95" w:rsidRDefault="00E71B6A" w:rsidP="00D510B1">
            <w:pPr>
              <w:rPr>
                <w:rFonts w:ascii="Rooney Regular" w:hAnsi="Rooney Regular" w:cs="Rooney Regular"/>
                <w:color w:val="000000"/>
                <w:lang w:val="en-US"/>
              </w:rPr>
            </w:pPr>
            <w:r w:rsidRPr="00CF7F95">
              <w:rPr>
                <w:rFonts w:ascii="Rooney Regular" w:hAnsi="Rooney Regular" w:cs="Rooney Regular"/>
                <w:color w:val="000000"/>
                <w:lang w:val="en-US"/>
              </w:rPr>
              <w:t>17</w:t>
            </w:r>
          </w:p>
        </w:tc>
        <w:tc>
          <w:tcPr>
            <w:tcW w:w="1021" w:type="dxa"/>
          </w:tcPr>
          <w:p w14:paraId="6846F6A9" w14:textId="77777777" w:rsidR="00E71B6A" w:rsidRPr="00CF7F95" w:rsidRDefault="00E71B6A" w:rsidP="00D510B1">
            <w:pPr>
              <w:rPr>
                <w:rFonts w:ascii="Rooney Regular" w:hAnsi="Rooney Regular" w:cs="Rooney Regular"/>
                <w:color w:val="000000"/>
                <w:lang w:val="en-US"/>
              </w:rPr>
            </w:pPr>
            <w:r w:rsidRPr="00CF7F95">
              <w:rPr>
                <w:rFonts w:ascii="Rooney Regular" w:hAnsi="Rooney Regular" w:cs="Rooney Regular"/>
                <w:color w:val="000000"/>
                <w:lang w:val="en-US"/>
              </w:rPr>
              <w:t>+1D4</w:t>
            </w:r>
          </w:p>
        </w:tc>
        <w:tc>
          <w:tcPr>
            <w:tcW w:w="797" w:type="dxa"/>
          </w:tcPr>
          <w:p w14:paraId="05719CC5" w14:textId="77777777" w:rsidR="00E71B6A" w:rsidRPr="00CF7F95" w:rsidRDefault="00E71B6A" w:rsidP="00D510B1">
            <w:pPr>
              <w:rPr>
                <w:rFonts w:ascii="Rooney Regular" w:hAnsi="Rooney Regular" w:cs="Rooney Regular"/>
                <w:color w:val="000000"/>
                <w:lang w:val="en-US"/>
              </w:rPr>
            </w:pPr>
            <w:r w:rsidRPr="00CF7F95">
              <w:rPr>
                <w:rFonts w:ascii="Rooney Regular" w:hAnsi="Rooney Regular" w:cs="Rooney Regular"/>
                <w:color w:val="000000"/>
                <w:lang w:val="en-US"/>
              </w:rPr>
              <w:t>11</w:t>
            </w:r>
          </w:p>
        </w:tc>
        <w:tc>
          <w:tcPr>
            <w:tcW w:w="601" w:type="dxa"/>
          </w:tcPr>
          <w:p w14:paraId="7297F034" w14:textId="77777777" w:rsidR="00E71B6A" w:rsidRPr="00CF7F95" w:rsidRDefault="00E71B6A" w:rsidP="00D510B1">
            <w:pPr>
              <w:rPr>
                <w:rFonts w:ascii="Rooney Regular" w:hAnsi="Rooney Regular" w:cs="Rooney Regular"/>
                <w:color w:val="000000"/>
                <w:lang w:val="en-US"/>
              </w:rPr>
            </w:pPr>
            <w:r w:rsidRPr="00CF7F95">
              <w:rPr>
                <w:rFonts w:ascii="Rooney Regular" w:hAnsi="Rooney Regular" w:cs="Rooney Regular"/>
                <w:color w:val="000000"/>
                <w:lang w:val="en-US"/>
              </w:rPr>
              <w:t>20m</w:t>
            </w:r>
          </w:p>
        </w:tc>
        <w:tc>
          <w:tcPr>
            <w:tcW w:w="972" w:type="dxa"/>
          </w:tcPr>
          <w:p w14:paraId="49E6F566" w14:textId="77777777" w:rsidR="00E71B6A" w:rsidRPr="00CF7F95" w:rsidRDefault="00E71B6A" w:rsidP="00D510B1">
            <w:pPr>
              <w:rPr>
                <w:rFonts w:ascii="Rooney Regular" w:hAnsi="Rooney Regular" w:cs="Rooney Regular"/>
                <w:color w:val="000000"/>
                <w:lang w:val="en-US"/>
              </w:rPr>
            </w:pPr>
            <w:r w:rsidRPr="00CF7F95">
              <w:rPr>
                <w:rFonts w:ascii="Rooney Regular" w:hAnsi="Rooney Regular" w:cs="Rooney Regular"/>
                <w:color w:val="000000"/>
                <w:lang w:val="en-US"/>
              </w:rPr>
              <w:t xml:space="preserve">Tough ‘bark’ </w:t>
            </w:r>
            <w:r w:rsidRPr="00CF7F95">
              <w:rPr>
                <w:rFonts w:ascii="Rooney Regular" w:hAnsi="Rooney Regular" w:cs="Rooney Regular"/>
                <w:color w:val="000000"/>
                <w:lang w:val="en-US"/>
              </w:rPr>
              <w:br/>
              <w:t>(4AP)</w:t>
            </w:r>
          </w:p>
        </w:tc>
        <w:tc>
          <w:tcPr>
            <w:tcW w:w="676" w:type="dxa"/>
          </w:tcPr>
          <w:p w14:paraId="3C61234B" w14:textId="77777777" w:rsidR="00E71B6A" w:rsidRPr="00CF7F95" w:rsidRDefault="00E71B6A" w:rsidP="00D510B1">
            <w:pPr>
              <w:rPr>
                <w:rFonts w:ascii="Rooney Regular" w:hAnsi="Rooney Regular" w:cs="Rooney Regular"/>
                <w:color w:val="000000"/>
                <w:lang w:val="en-US"/>
              </w:rPr>
            </w:pPr>
            <w:r w:rsidRPr="00CF7F95">
              <w:rPr>
                <w:rFonts w:ascii="Rooney Regular" w:hAnsi="Rooney Regular" w:cs="Rooney Regular"/>
                <w:color w:val="000000"/>
                <w:lang w:val="en-US"/>
              </w:rPr>
              <w:t xml:space="preserve">0 </w:t>
            </w:r>
          </w:p>
        </w:tc>
      </w:tr>
    </w:tbl>
    <w:p w14:paraId="44417D8D"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Skills</w:t>
      </w:r>
    </w:p>
    <w:p w14:paraId="1F7A5587"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Resistances: Dodge 90%, Persistence 80%, Resilience 90%.</w:t>
      </w:r>
    </w:p>
    <w:p w14:paraId="332FE493"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Practical: Athletics 90%, Deception 90%, Perception 35%.</w:t>
      </w:r>
    </w:p>
    <w:p w14:paraId="4F60AEA6"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Combat</w:t>
      </w:r>
    </w:p>
    <w:p w14:paraId="4B18E893"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Unarmed Combat 90%: Grapple, then inflict pain (Choke attack), Bloodsucking bite (1D4 +1D4+ 1D6 Magic Point drain).</w:t>
      </w:r>
    </w:p>
    <w:p w14:paraId="159F3A2E"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Special Rules</w:t>
      </w:r>
    </w:p>
    <w:p w14:paraId="1887A3F8"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 xml:space="preserve">Bloodsucking bite, the bloodweed’s bite causes blood loss which also drains 1D6 Magic Points. </w:t>
      </w:r>
    </w:p>
    <w:p w14:paraId="72D76104" w14:textId="77777777" w:rsidR="00CF7F95" w:rsidRPr="00CF7F95" w:rsidRDefault="00CF7F95" w:rsidP="00E71B6A">
      <w:pPr>
        <w:pStyle w:val="Heading3"/>
      </w:pPr>
      <w:r w:rsidRPr="00CF7F95">
        <w:t xml:space="preserve">Beastling </w:t>
      </w:r>
    </w:p>
    <w:p w14:paraId="011A360F" w14:textId="77777777" w:rsidR="00CF7F95" w:rsidRPr="00CF7F95" w:rsidRDefault="00CF7F95" w:rsidP="00CF7F95">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Characteristics</w:t>
      </w:r>
    </w:p>
    <w:tbl>
      <w:tblPr>
        <w:tblStyle w:val="TableGrid"/>
        <w:tblW w:w="0" w:type="auto"/>
        <w:tblLayout w:type="fixed"/>
        <w:tblLook w:val="0000" w:firstRow="0" w:lastRow="0" w:firstColumn="0" w:lastColumn="0" w:noHBand="0" w:noVBand="0"/>
      </w:tblPr>
      <w:tblGrid>
        <w:gridCol w:w="740"/>
        <w:gridCol w:w="846"/>
        <w:gridCol w:w="686"/>
        <w:gridCol w:w="844"/>
        <w:gridCol w:w="759"/>
        <w:gridCol w:w="798"/>
        <w:gridCol w:w="709"/>
      </w:tblGrid>
      <w:tr w:rsidR="00CF7F95" w:rsidRPr="00CF7F95" w14:paraId="00C04FEA" w14:textId="77777777" w:rsidTr="00D510B1">
        <w:trPr>
          <w:trHeight w:val="335"/>
        </w:trPr>
        <w:tc>
          <w:tcPr>
            <w:tcW w:w="740" w:type="dxa"/>
          </w:tcPr>
          <w:p w14:paraId="659880F7" w14:textId="77777777" w:rsidR="00CF7F95" w:rsidRPr="00CF7F95" w:rsidRDefault="00CF7F95" w:rsidP="00CF7F95">
            <w:pPr>
              <w:rPr>
                <w:lang w:val="en-US"/>
              </w:rPr>
            </w:pPr>
            <w:r w:rsidRPr="00CF7F95">
              <w:rPr>
                <w:lang w:val="en-US"/>
              </w:rPr>
              <w:t xml:space="preserve">STR </w:t>
            </w:r>
          </w:p>
        </w:tc>
        <w:tc>
          <w:tcPr>
            <w:tcW w:w="846" w:type="dxa"/>
          </w:tcPr>
          <w:p w14:paraId="26986152" w14:textId="77777777" w:rsidR="00CF7F95" w:rsidRPr="00CF7F95" w:rsidRDefault="00CF7F95" w:rsidP="00CF7F95">
            <w:pPr>
              <w:rPr>
                <w:lang w:val="en-US"/>
              </w:rPr>
            </w:pPr>
            <w:r w:rsidRPr="00CF7F95">
              <w:rPr>
                <w:lang w:val="en-US"/>
              </w:rPr>
              <w:t xml:space="preserve">CON </w:t>
            </w:r>
          </w:p>
        </w:tc>
        <w:tc>
          <w:tcPr>
            <w:tcW w:w="686" w:type="dxa"/>
          </w:tcPr>
          <w:p w14:paraId="3EDA40B6" w14:textId="77777777" w:rsidR="00CF7F95" w:rsidRPr="00CF7F95" w:rsidRDefault="00CF7F95" w:rsidP="00CF7F95">
            <w:pPr>
              <w:rPr>
                <w:lang w:val="en-US"/>
              </w:rPr>
            </w:pPr>
            <w:r w:rsidRPr="00CF7F95">
              <w:rPr>
                <w:lang w:val="en-US"/>
              </w:rPr>
              <w:t xml:space="preserve">DEX </w:t>
            </w:r>
          </w:p>
        </w:tc>
        <w:tc>
          <w:tcPr>
            <w:tcW w:w="844" w:type="dxa"/>
          </w:tcPr>
          <w:p w14:paraId="55F14940" w14:textId="77777777" w:rsidR="00CF7F95" w:rsidRPr="00CF7F95" w:rsidRDefault="00CF7F95" w:rsidP="00CF7F95">
            <w:pPr>
              <w:rPr>
                <w:lang w:val="en-US"/>
              </w:rPr>
            </w:pPr>
            <w:r w:rsidRPr="00CF7F95">
              <w:rPr>
                <w:lang w:val="en-US"/>
              </w:rPr>
              <w:t xml:space="preserve">SIZ </w:t>
            </w:r>
          </w:p>
        </w:tc>
        <w:tc>
          <w:tcPr>
            <w:tcW w:w="759" w:type="dxa"/>
          </w:tcPr>
          <w:p w14:paraId="249412DD" w14:textId="77777777" w:rsidR="00CF7F95" w:rsidRPr="00CF7F95" w:rsidRDefault="00CF7F95" w:rsidP="00CF7F95">
            <w:pPr>
              <w:rPr>
                <w:lang w:val="en-US"/>
              </w:rPr>
            </w:pPr>
            <w:r w:rsidRPr="00CF7F95">
              <w:rPr>
                <w:lang w:val="en-US"/>
              </w:rPr>
              <w:t xml:space="preserve">INT </w:t>
            </w:r>
          </w:p>
        </w:tc>
        <w:tc>
          <w:tcPr>
            <w:tcW w:w="798" w:type="dxa"/>
          </w:tcPr>
          <w:p w14:paraId="5FA4705D" w14:textId="77777777" w:rsidR="00CF7F95" w:rsidRPr="00CF7F95" w:rsidRDefault="00CF7F95" w:rsidP="00CF7F95">
            <w:pPr>
              <w:rPr>
                <w:lang w:val="en-US"/>
              </w:rPr>
            </w:pPr>
            <w:r w:rsidRPr="00CF7F95">
              <w:rPr>
                <w:lang w:val="en-US"/>
              </w:rPr>
              <w:t xml:space="preserve">POW </w:t>
            </w:r>
          </w:p>
        </w:tc>
        <w:tc>
          <w:tcPr>
            <w:tcW w:w="709" w:type="dxa"/>
          </w:tcPr>
          <w:p w14:paraId="427795F2" w14:textId="77777777" w:rsidR="00CF7F95" w:rsidRPr="00CF7F95" w:rsidRDefault="00CF7F95" w:rsidP="00CF7F95">
            <w:pPr>
              <w:rPr>
                <w:lang w:val="en-US"/>
              </w:rPr>
            </w:pPr>
            <w:r w:rsidRPr="00CF7F95">
              <w:rPr>
                <w:lang w:val="en-US"/>
              </w:rPr>
              <w:t xml:space="preserve">CHA </w:t>
            </w:r>
          </w:p>
        </w:tc>
      </w:tr>
      <w:tr w:rsidR="00CF7F95" w:rsidRPr="00CF7F95" w14:paraId="249BE32D" w14:textId="77777777" w:rsidTr="00D510B1">
        <w:trPr>
          <w:trHeight w:val="60"/>
        </w:trPr>
        <w:tc>
          <w:tcPr>
            <w:tcW w:w="740" w:type="dxa"/>
          </w:tcPr>
          <w:p w14:paraId="6CC6862B" w14:textId="77777777" w:rsidR="00CF7F95" w:rsidRPr="00CF7F95" w:rsidRDefault="00CF7F95" w:rsidP="00CF7F95">
            <w:pPr>
              <w:rPr>
                <w:rFonts w:ascii="Rooney Regular" w:hAnsi="Rooney Regular" w:cs="Rooney Regular"/>
                <w:color w:val="000000"/>
                <w:lang w:val="en-US"/>
              </w:rPr>
            </w:pPr>
            <w:r w:rsidRPr="00CF7F95">
              <w:rPr>
                <w:rFonts w:ascii="Rooney Regular" w:hAnsi="Rooney Regular" w:cs="Rooney Regular"/>
                <w:color w:val="000000"/>
                <w:lang w:val="en-US"/>
              </w:rPr>
              <w:t xml:space="preserve">2D6+6 </w:t>
            </w:r>
          </w:p>
        </w:tc>
        <w:tc>
          <w:tcPr>
            <w:tcW w:w="846" w:type="dxa"/>
          </w:tcPr>
          <w:p w14:paraId="17160860" w14:textId="77777777" w:rsidR="00CF7F95" w:rsidRPr="00CF7F95" w:rsidRDefault="00CF7F95" w:rsidP="00CF7F95">
            <w:pPr>
              <w:rPr>
                <w:rFonts w:ascii="Rooney Regular" w:hAnsi="Rooney Regular" w:cs="Rooney Regular"/>
                <w:color w:val="000000"/>
                <w:lang w:val="en-US"/>
              </w:rPr>
            </w:pPr>
            <w:r w:rsidRPr="00CF7F95">
              <w:rPr>
                <w:rFonts w:ascii="Rooney Regular" w:hAnsi="Rooney Regular" w:cs="Rooney Regular"/>
                <w:color w:val="000000"/>
                <w:lang w:val="en-US"/>
              </w:rPr>
              <w:t xml:space="preserve">1D6+12 </w:t>
            </w:r>
          </w:p>
        </w:tc>
        <w:tc>
          <w:tcPr>
            <w:tcW w:w="686" w:type="dxa"/>
          </w:tcPr>
          <w:p w14:paraId="434C0758" w14:textId="77777777" w:rsidR="00CF7F95" w:rsidRPr="00CF7F95" w:rsidRDefault="00CF7F95" w:rsidP="00CF7F95">
            <w:pPr>
              <w:rPr>
                <w:rFonts w:ascii="Rooney Regular" w:hAnsi="Rooney Regular" w:cs="Rooney Regular"/>
                <w:color w:val="000000"/>
                <w:lang w:val="en-US"/>
              </w:rPr>
            </w:pPr>
            <w:r w:rsidRPr="00CF7F95">
              <w:rPr>
                <w:rFonts w:ascii="Rooney Regular" w:hAnsi="Rooney Regular" w:cs="Rooney Regular"/>
                <w:color w:val="000000"/>
                <w:lang w:val="en-US"/>
              </w:rPr>
              <w:t xml:space="preserve">3D6 </w:t>
            </w:r>
          </w:p>
        </w:tc>
        <w:tc>
          <w:tcPr>
            <w:tcW w:w="844" w:type="dxa"/>
          </w:tcPr>
          <w:p w14:paraId="56C284D9" w14:textId="77777777" w:rsidR="00CF7F95" w:rsidRPr="00CF7F95" w:rsidRDefault="00CF7F95" w:rsidP="00CF7F95">
            <w:pPr>
              <w:rPr>
                <w:rFonts w:ascii="Rooney Regular" w:hAnsi="Rooney Regular" w:cs="Rooney Regular"/>
                <w:color w:val="000000"/>
                <w:lang w:val="en-US"/>
              </w:rPr>
            </w:pPr>
            <w:r w:rsidRPr="00CF7F95">
              <w:rPr>
                <w:rFonts w:ascii="Rooney Regular" w:hAnsi="Rooney Regular" w:cs="Rooney Regular"/>
                <w:color w:val="000000"/>
                <w:lang w:val="en-US"/>
              </w:rPr>
              <w:t>1D6+12</w:t>
            </w:r>
          </w:p>
        </w:tc>
        <w:tc>
          <w:tcPr>
            <w:tcW w:w="759" w:type="dxa"/>
          </w:tcPr>
          <w:p w14:paraId="7F6F566A" w14:textId="77777777" w:rsidR="00CF7F95" w:rsidRPr="00CF7F95" w:rsidRDefault="00CF7F95" w:rsidP="00CF7F95">
            <w:pPr>
              <w:rPr>
                <w:rFonts w:ascii="Rooney Regular" w:hAnsi="Rooney Regular" w:cs="Rooney Regular"/>
                <w:color w:val="000000"/>
                <w:lang w:val="en-US"/>
              </w:rPr>
            </w:pPr>
            <w:r w:rsidRPr="00CF7F95">
              <w:rPr>
                <w:rFonts w:ascii="Rooney Regular" w:hAnsi="Rooney Regular" w:cs="Rooney Regular"/>
                <w:color w:val="000000"/>
                <w:lang w:val="en-US"/>
              </w:rPr>
              <w:t>2D6+6</w:t>
            </w:r>
          </w:p>
        </w:tc>
        <w:tc>
          <w:tcPr>
            <w:tcW w:w="798" w:type="dxa"/>
          </w:tcPr>
          <w:p w14:paraId="6D531BB0" w14:textId="77777777" w:rsidR="00CF7F95" w:rsidRPr="00CF7F95" w:rsidRDefault="00CF7F95" w:rsidP="00CF7F95">
            <w:pPr>
              <w:rPr>
                <w:rFonts w:ascii="Rooney Regular" w:hAnsi="Rooney Regular" w:cs="Rooney Regular"/>
                <w:color w:val="000000"/>
                <w:lang w:val="en-US"/>
              </w:rPr>
            </w:pPr>
            <w:r w:rsidRPr="00CF7F95">
              <w:rPr>
                <w:rFonts w:ascii="Rooney Regular" w:hAnsi="Rooney Regular" w:cs="Rooney Regular"/>
                <w:color w:val="000000"/>
                <w:lang w:val="en-US"/>
              </w:rPr>
              <w:t>3D6</w:t>
            </w:r>
          </w:p>
        </w:tc>
        <w:tc>
          <w:tcPr>
            <w:tcW w:w="709" w:type="dxa"/>
          </w:tcPr>
          <w:p w14:paraId="285A2075" w14:textId="77777777" w:rsidR="00CF7F95" w:rsidRPr="00CF7F95" w:rsidRDefault="00CF7F95" w:rsidP="00CF7F95">
            <w:pPr>
              <w:rPr>
                <w:rFonts w:ascii="Rooney Regular" w:hAnsi="Rooney Regular" w:cs="Rooney Regular"/>
                <w:color w:val="000000"/>
                <w:lang w:val="en-US"/>
              </w:rPr>
            </w:pPr>
            <w:r w:rsidRPr="00CF7F95">
              <w:rPr>
                <w:rFonts w:ascii="Rooney Regular" w:hAnsi="Rooney Regular" w:cs="Rooney Regular"/>
                <w:color w:val="000000"/>
                <w:lang w:val="en-US"/>
              </w:rPr>
              <w:t>2D6</w:t>
            </w:r>
          </w:p>
        </w:tc>
      </w:tr>
      <w:tr w:rsidR="00CF7F95" w:rsidRPr="00CF7F95" w14:paraId="77C511DE" w14:textId="77777777" w:rsidTr="00D510B1">
        <w:trPr>
          <w:trHeight w:val="60"/>
        </w:trPr>
        <w:tc>
          <w:tcPr>
            <w:tcW w:w="740" w:type="dxa"/>
          </w:tcPr>
          <w:p w14:paraId="0B66F172" w14:textId="77777777" w:rsidR="00CF7F95" w:rsidRPr="00CF7F95" w:rsidRDefault="00CF7F95" w:rsidP="00CF7F95">
            <w:pPr>
              <w:rPr>
                <w:rFonts w:ascii="Rooney Regular" w:hAnsi="Rooney Regular" w:cs="Rooney Regular"/>
                <w:color w:val="000000"/>
                <w:lang w:val="en-US"/>
              </w:rPr>
            </w:pPr>
            <w:r w:rsidRPr="00CF7F95">
              <w:rPr>
                <w:rFonts w:ascii="Rooney Regular" w:hAnsi="Rooney Regular" w:cs="Rooney Regular"/>
                <w:color w:val="000000"/>
                <w:lang w:val="en-US"/>
              </w:rPr>
              <w:t>13</w:t>
            </w:r>
          </w:p>
        </w:tc>
        <w:tc>
          <w:tcPr>
            <w:tcW w:w="846" w:type="dxa"/>
          </w:tcPr>
          <w:p w14:paraId="07494975" w14:textId="77777777" w:rsidR="00CF7F95" w:rsidRPr="00CF7F95" w:rsidRDefault="00CF7F95" w:rsidP="00CF7F95">
            <w:pPr>
              <w:rPr>
                <w:rFonts w:ascii="Rooney Regular" w:hAnsi="Rooney Regular" w:cs="Rooney Regular"/>
                <w:color w:val="000000"/>
                <w:lang w:val="en-US"/>
              </w:rPr>
            </w:pPr>
            <w:r w:rsidRPr="00CF7F95">
              <w:rPr>
                <w:rFonts w:ascii="Rooney Regular" w:hAnsi="Rooney Regular" w:cs="Rooney Regular"/>
                <w:color w:val="000000"/>
                <w:lang w:val="en-US"/>
              </w:rPr>
              <w:t>16</w:t>
            </w:r>
          </w:p>
        </w:tc>
        <w:tc>
          <w:tcPr>
            <w:tcW w:w="686" w:type="dxa"/>
          </w:tcPr>
          <w:p w14:paraId="2193B2F8" w14:textId="77777777" w:rsidR="00CF7F95" w:rsidRPr="00CF7F95" w:rsidRDefault="00CF7F95" w:rsidP="00CF7F95">
            <w:pPr>
              <w:rPr>
                <w:rFonts w:ascii="Rooney Regular" w:hAnsi="Rooney Regular" w:cs="Rooney Regular"/>
                <w:color w:val="000000"/>
                <w:lang w:val="en-US"/>
              </w:rPr>
            </w:pPr>
            <w:r w:rsidRPr="00CF7F95">
              <w:rPr>
                <w:rFonts w:ascii="Rooney Regular" w:hAnsi="Rooney Regular" w:cs="Rooney Regular"/>
                <w:color w:val="000000"/>
                <w:lang w:val="en-US"/>
              </w:rPr>
              <w:t>11</w:t>
            </w:r>
          </w:p>
        </w:tc>
        <w:tc>
          <w:tcPr>
            <w:tcW w:w="844" w:type="dxa"/>
          </w:tcPr>
          <w:p w14:paraId="3A45A70A" w14:textId="77777777" w:rsidR="00CF7F95" w:rsidRPr="00CF7F95" w:rsidRDefault="00CF7F95" w:rsidP="00CF7F95">
            <w:pPr>
              <w:rPr>
                <w:rFonts w:ascii="Rooney Regular" w:hAnsi="Rooney Regular" w:cs="Rooney Regular"/>
                <w:color w:val="000000"/>
                <w:lang w:val="en-US"/>
              </w:rPr>
            </w:pPr>
            <w:r w:rsidRPr="00CF7F95">
              <w:rPr>
                <w:rFonts w:ascii="Rooney Regular" w:hAnsi="Rooney Regular" w:cs="Rooney Regular"/>
                <w:color w:val="000000"/>
                <w:lang w:val="en-US"/>
              </w:rPr>
              <w:t>16</w:t>
            </w:r>
          </w:p>
        </w:tc>
        <w:tc>
          <w:tcPr>
            <w:tcW w:w="759" w:type="dxa"/>
          </w:tcPr>
          <w:p w14:paraId="1D260766" w14:textId="77777777" w:rsidR="00CF7F95" w:rsidRPr="00CF7F95" w:rsidRDefault="00CF7F95" w:rsidP="00CF7F95">
            <w:pPr>
              <w:rPr>
                <w:rFonts w:ascii="Rooney Regular" w:hAnsi="Rooney Regular" w:cs="Rooney Regular"/>
                <w:color w:val="000000"/>
                <w:lang w:val="en-US"/>
              </w:rPr>
            </w:pPr>
            <w:r w:rsidRPr="00CF7F95">
              <w:rPr>
                <w:rFonts w:ascii="Rooney Regular" w:hAnsi="Rooney Regular" w:cs="Rooney Regular"/>
                <w:color w:val="000000"/>
                <w:lang w:val="en-US"/>
              </w:rPr>
              <w:t>13</w:t>
            </w:r>
          </w:p>
        </w:tc>
        <w:tc>
          <w:tcPr>
            <w:tcW w:w="798" w:type="dxa"/>
          </w:tcPr>
          <w:p w14:paraId="56F68296" w14:textId="77777777" w:rsidR="00CF7F95" w:rsidRPr="00CF7F95" w:rsidRDefault="00CF7F95" w:rsidP="00CF7F95">
            <w:pPr>
              <w:rPr>
                <w:rFonts w:ascii="Rooney Regular" w:hAnsi="Rooney Regular" w:cs="Rooney Regular"/>
                <w:color w:val="000000"/>
                <w:lang w:val="en-US"/>
              </w:rPr>
            </w:pPr>
            <w:r w:rsidRPr="00CF7F95">
              <w:rPr>
                <w:rFonts w:ascii="Rooney Regular" w:hAnsi="Rooney Regular" w:cs="Rooney Regular"/>
                <w:color w:val="000000"/>
                <w:lang w:val="en-US"/>
              </w:rPr>
              <w:t>11</w:t>
            </w:r>
          </w:p>
        </w:tc>
        <w:tc>
          <w:tcPr>
            <w:tcW w:w="709" w:type="dxa"/>
          </w:tcPr>
          <w:p w14:paraId="49FC869D" w14:textId="77777777" w:rsidR="00CF7F95" w:rsidRPr="00CF7F95" w:rsidRDefault="00CF7F95" w:rsidP="00CF7F95">
            <w:pPr>
              <w:rPr>
                <w:rFonts w:ascii="Rooney Regular" w:hAnsi="Rooney Regular" w:cs="Rooney Regular"/>
                <w:color w:val="000000"/>
                <w:lang w:val="en-US"/>
              </w:rPr>
            </w:pPr>
            <w:r w:rsidRPr="00CF7F95">
              <w:rPr>
                <w:rFonts w:ascii="Rooney Regular" w:hAnsi="Rooney Regular" w:cs="Rooney Regular"/>
                <w:color w:val="000000"/>
                <w:lang w:val="en-US"/>
              </w:rPr>
              <w:t>7</w:t>
            </w:r>
          </w:p>
        </w:tc>
      </w:tr>
    </w:tbl>
    <w:p w14:paraId="5E4B73DF" w14:textId="77777777" w:rsidR="00CF7F95" w:rsidRPr="00CF7F95" w:rsidRDefault="00CF7F95" w:rsidP="00CF7F95">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Attributes</w:t>
      </w:r>
    </w:p>
    <w:tbl>
      <w:tblPr>
        <w:tblStyle w:val="TableGrid"/>
        <w:tblW w:w="0" w:type="auto"/>
        <w:tblLayout w:type="fixed"/>
        <w:tblLook w:val="0000" w:firstRow="0" w:lastRow="0" w:firstColumn="0" w:lastColumn="0" w:noHBand="0" w:noVBand="0"/>
      </w:tblPr>
      <w:tblGrid>
        <w:gridCol w:w="853"/>
        <w:gridCol w:w="1074"/>
        <w:gridCol w:w="837"/>
        <w:gridCol w:w="601"/>
        <w:gridCol w:w="1166"/>
        <w:gridCol w:w="709"/>
      </w:tblGrid>
      <w:tr w:rsidR="00CF7F95" w:rsidRPr="00CF7F95" w14:paraId="161387AD" w14:textId="77777777" w:rsidTr="00D510B1">
        <w:trPr>
          <w:trHeight w:val="60"/>
        </w:trPr>
        <w:tc>
          <w:tcPr>
            <w:tcW w:w="853" w:type="dxa"/>
          </w:tcPr>
          <w:p w14:paraId="0FA92687" w14:textId="77777777" w:rsidR="00CF7F95" w:rsidRPr="00CF7F95" w:rsidRDefault="00CF7F95" w:rsidP="00CF7F95">
            <w:pPr>
              <w:rPr>
                <w:lang w:val="en-US"/>
              </w:rPr>
            </w:pPr>
            <w:r w:rsidRPr="00CF7F95">
              <w:rPr>
                <w:lang w:val="en-US"/>
              </w:rPr>
              <w:t xml:space="preserve">Hit Points </w:t>
            </w:r>
          </w:p>
        </w:tc>
        <w:tc>
          <w:tcPr>
            <w:tcW w:w="1074" w:type="dxa"/>
          </w:tcPr>
          <w:p w14:paraId="6737CDD3" w14:textId="77777777" w:rsidR="00CF7F95" w:rsidRPr="00CF7F95" w:rsidRDefault="00CF7F95" w:rsidP="00CF7F95">
            <w:pPr>
              <w:rPr>
                <w:lang w:val="en-US"/>
              </w:rPr>
            </w:pPr>
            <w:r w:rsidRPr="00CF7F95">
              <w:rPr>
                <w:lang w:val="en-US"/>
              </w:rPr>
              <w:t>Damage Modifier</w:t>
            </w:r>
          </w:p>
        </w:tc>
        <w:tc>
          <w:tcPr>
            <w:tcW w:w="837" w:type="dxa"/>
          </w:tcPr>
          <w:p w14:paraId="62E00E1D" w14:textId="77777777" w:rsidR="00CF7F95" w:rsidRPr="00CF7F95" w:rsidRDefault="00CF7F95" w:rsidP="00CF7F95">
            <w:pPr>
              <w:rPr>
                <w:lang w:val="en-US"/>
              </w:rPr>
            </w:pPr>
            <w:r w:rsidRPr="00CF7F95">
              <w:rPr>
                <w:lang w:val="en-US"/>
              </w:rPr>
              <w:t xml:space="preserve">Magic Points </w:t>
            </w:r>
          </w:p>
        </w:tc>
        <w:tc>
          <w:tcPr>
            <w:tcW w:w="601" w:type="dxa"/>
          </w:tcPr>
          <w:p w14:paraId="488A4F0B" w14:textId="77777777" w:rsidR="00CF7F95" w:rsidRPr="00CF7F95" w:rsidRDefault="00CF7F95" w:rsidP="00CF7F95">
            <w:pPr>
              <w:rPr>
                <w:lang w:val="en-US"/>
              </w:rPr>
            </w:pPr>
            <w:r w:rsidRPr="00CF7F95">
              <w:rPr>
                <w:lang w:val="en-US"/>
              </w:rPr>
              <w:t>MR</w:t>
            </w:r>
          </w:p>
        </w:tc>
        <w:tc>
          <w:tcPr>
            <w:tcW w:w="1166" w:type="dxa"/>
          </w:tcPr>
          <w:p w14:paraId="7D073109" w14:textId="77777777" w:rsidR="00CF7F95" w:rsidRPr="00CF7F95" w:rsidRDefault="00CF7F95" w:rsidP="00CF7F95">
            <w:pPr>
              <w:rPr>
                <w:lang w:val="en-US"/>
              </w:rPr>
            </w:pPr>
            <w:r w:rsidRPr="00CF7F95">
              <w:rPr>
                <w:lang w:val="en-US"/>
              </w:rPr>
              <w:t xml:space="preserve">Armour </w:t>
            </w:r>
          </w:p>
        </w:tc>
        <w:tc>
          <w:tcPr>
            <w:tcW w:w="709" w:type="dxa"/>
          </w:tcPr>
          <w:p w14:paraId="17F11085" w14:textId="77777777" w:rsidR="00CF7F95" w:rsidRPr="00CF7F95" w:rsidRDefault="00CF7F95" w:rsidP="00CF7F95">
            <w:pPr>
              <w:rPr>
                <w:lang w:val="en-US"/>
              </w:rPr>
            </w:pPr>
            <w:r w:rsidRPr="00CF7F95">
              <w:rPr>
                <w:lang w:val="en-US"/>
              </w:rPr>
              <w:t>Loot</w:t>
            </w:r>
          </w:p>
        </w:tc>
      </w:tr>
      <w:tr w:rsidR="00CF7F95" w:rsidRPr="00CF7F95" w14:paraId="3007659B" w14:textId="77777777" w:rsidTr="00D510B1">
        <w:trPr>
          <w:trHeight w:val="60"/>
        </w:trPr>
        <w:tc>
          <w:tcPr>
            <w:tcW w:w="853" w:type="dxa"/>
          </w:tcPr>
          <w:p w14:paraId="0648A4A9" w14:textId="77777777" w:rsidR="00CF7F95" w:rsidRPr="00CF7F95" w:rsidRDefault="00CF7F95" w:rsidP="00CF7F95">
            <w:pPr>
              <w:rPr>
                <w:rFonts w:ascii="Rooney Regular" w:hAnsi="Rooney Regular" w:cs="Rooney Regular"/>
                <w:color w:val="000000"/>
                <w:lang w:val="en-US"/>
              </w:rPr>
            </w:pPr>
            <w:r w:rsidRPr="00CF7F95">
              <w:rPr>
                <w:rFonts w:ascii="Rooney Regular" w:hAnsi="Rooney Regular" w:cs="Rooney Regular"/>
                <w:color w:val="000000"/>
                <w:lang w:val="en-US"/>
              </w:rPr>
              <w:t>16</w:t>
            </w:r>
          </w:p>
        </w:tc>
        <w:tc>
          <w:tcPr>
            <w:tcW w:w="1074" w:type="dxa"/>
          </w:tcPr>
          <w:p w14:paraId="2BE18C56" w14:textId="77777777" w:rsidR="00CF7F95" w:rsidRPr="00CF7F95" w:rsidRDefault="00CF7F95" w:rsidP="00CF7F95">
            <w:pPr>
              <w:rPr>
                <w:rFonts w:ascii="Rooney Regular" w:hAnsi="Rooney Regular" w:cs="Rooney Regular"/>
                <w:color w:val="000000"/>
                <w:lang w:val="en-US"/>
              </w:rPr>
            </w:pPr>
            <w:r w:rsidRPr="00CF7F95">
              <w:rPr>
                <w:rFonts w:ascii="Rooney Regular" w:hAnsi="Rooney Regular" w:cs="Rooney Regular"/>
                <w:color w:val="000000"/>
                <w:lang w:val="en-US"/>
              </w:rPr>
              <w:t>+1D4</w:t>
            </w:r>
          </w:p>
        </w:tc>
        <w:tc>
          <w:tcPr>
            <w:tcW w:w="837" w:type="dxa"/>
          </w:tcPr>
          <w:p w14:paraId="06D187C7" w14:textId="77777777" w:rsidR="00CF7F95" w:rsidRPr="00CF7F95" w:rsidRDefault="00CF7F95" w:rsidP="00CF7F95">
            <w:pPr>
              <w:rPr>
                <w:rFonts w:ascii="Rooney Regular" w:hAnsi="Rooney Regular" w:cs="Rooney Regular"/>
                <w:color w:val="000000"/>
                <w:lang w:val="en-US"/>
              </w:rPr>
            </w:pPr>
            <w:r w:rsidRPr="00CF7F95">
              <w:rPr>
                <w:rFonts w:ascii="Rooney Regular" w:hAnsi="Rooney Regular" w:cs="Rooney Regular"/>
                <w:color w:val="000000"/>
                <w:lang w:val="en-US"/>
              </w:rPr>
              <w:t>11</w:t>
            </w:r>
          </w:p>
        </w:tc>
        <w:tc>
          <w:tcPr>
            <w:tcW w:w="601" w:type="dxa"/>
          </w:tcPr>
          <w:p w14:paraId="2F528A2D" w14:textId="77777777" w:rsidR="00CF7F95" w:rsidRPr="00CF7F95" w:rsidRDefault="00CF7F95" w:rsidP="00CF7F95">
            <w:pPr>
              <w:rPr>
                <w:rFonts w:ascii="Rooney Regular" w:hAnsi="Rooney Regular" w:cs="Rooney Regular"/>
                <w:color w:val="000000"/>
                <w:lang w:val="en-US"/>
              </w:rPr>
            </w:pPr>
            <w:r w:rsidRPr="00CF7F95">
              <w:rPr>
                <w:rFonts w:ascii="Rooney Regular" w:hAnsi="Rooney Regular" w:cs="Rooney Regular"/>
                <w:color w:val="000000"/>
                <w:lang w:val="en-US"/>
              </w:rPr>
              <w:t>15m</w:t>
            </w:r>
          </w:p>
        </w:tc>
        <w:tc>
          <w:tcPr>
            <w:tcW w:w="1166" w:type="dxa"/>
          </w:tcPr>
          <w:p w14:paraId="0C8BB29F" w14:textId="77777777" w:rsidR="00CF7F95" w:rsidRPr="00CF7F95" w:rsidRDefault="00CF7F95" w:rsidP="00CF7F95">
            <w:pPr>
              <w:rPr>
                <w:rFonts w:ascii="Rooney Regular" w:hAnsi="Rooney Regular" w:cs="Rooney Regular"/>
                <w:color w:val="000000"/>
                <w:lang w:val="en-US"/>
              </w:rPr>
            </w:pPr>
            <w:r w:rsidRPr="00CF7F95">
              <w:rPr>
                <w:rFonts w:ascii="Rooney Regular" w:hAnsi="Rooney Regular" w:cs="Rooney Regular"/>
                <w:color w:val="000000"/>
                <w:lang w:val="en-US"/>
              </w:rPr>
              <w:t>Leather (AP 2)</w:t>
            </w:r>
          </w:p>
        </w:tc>
        <w:tc>
          <w:tcPr>
            <w:tcW w:w="709" w:type="dxa"/>
          </w:tcPr>
          <w:p w14:paraId="6650422B" w14:textId="77777777" w:rsidR="00CF7F95" w:rsidRPr="00CF7F95" w:rsidRDefault="00CF7F95" w:rsidP="00CF7F95">
            <w:pPr>
              <w:rPr>
                <w:rFonts w:ascii="Rooney Regular" w:hAnsi="Rooney Regular" w:cs="Rooney Regular"/>
                <w:color w:val="000000"/>
                <w:lang w:val="en-US"/>
              </w:rPr>
            </w:pPr>
            <w:r w:rsidRPr="00CF7F95">
              <w:rPr>
                <w:rFonts w:ascii="Rooney Regular" w:hAnsi="Rooney Regular" w:cs="Rooney Regular"/>
                <w:color w:val="000000"/>
                <w:lang w:val="en-US"/>
              </w:rPr>
              <w:t>2</w:t>
            </w:r>
          </w:p>
        </w:tc>
      </w:tr>
    </w:tbl>
    <w:p w14:paraId="26D1BA0F" w14:textId="77777777" w:rsidR="00CF7F95" w:rsidRPr="00CF7F95" w:rsidRDefault="00CF7F95" w:rsidP="00CF7F95">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Skills</w:t>
      </w:r>
    </w:p>
    <w:p w14:paraId="56DBA79E"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Resistances: Dodge 40%, Persistence 30%, Resilience 30%.</w:t>
      </w:r>
    </w:p>
    <w:p w14:paraId="43BA2DE4"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Knowledge: Natural Lore 70%.</w:t>
      </w:r>
    </w:p>
    <w:p w14:paraId="587F6755"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lastRenderedPageBreak/>
        <w:t>Practical: Deception 40%.</w:t>
      </w:r>
    </w:p>
    <w:p w14:paraId="2AAC0A1D" w14:textId="77777777" w:rsidR="00CF7F95" w:rsidRPr="00CF7F95" w:rsidRDefault="00CF7F95" w:rsidP="00CF7F95">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Combat</w:t>
      </w:r>
    </w:p>
    <w:p w14:paraId="250CB308"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 xml:space="preserve">Close Combat 50%: Club (1D6+1D4), Short spear (1D6+1D4), Target Shield (1D6+1D4). </w:t>
      </w:r>
    </w:p>
    <w:p w14:paraId="733D1218"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Ranged Combat 50%: Sling (1D6+1D4, 1 CR, 50m).</w:t>
      </w:r>
    </w:p>
    <w:p w14:paraId="08EC1AE8"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Unarmed Combat 60%: Head Butt (1D6+1D4).</w:t>
      </w:r>
    </w:p>
    <w:p w14:paraId="64D0F73E" w14:textId="77777777" w:rsidR="00CF7F95" w:rsidRPr="00CF7F95" w:rsidRDefault="00CF7F95" w:rsidP="00CF7F95">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Magic</w:t>
      </w:r>
    </w:p>
    <w:p w14:paraId="3FA9F1DF"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Beastlings are usually members of a Nature religion.</w:t>
      </w:r>
    </w:p>
    <w:p w14:paraId="75B0C483" w14:textId="77777777" w:rsidR="00CF7F95" w:rsidRPr="00CF7F95" w:rsidRDefault="00CF7F95" w:rsidP="00CF7F95">
      <w:pPr>
        <w:suppressAutoHyphens/>
        <w:autoSpaceDE w:val="0"/>
        <w:autoSpaceDN w:val="0"/>
        <w:adjustRightInd w:val="0"/>
        <w:textAlignment w:val="center"/>
        <w:rPr>
          <w:rFonts w:ascii="Rooney Regular" w:hAnsi="Rooney Regular" w:cs="Rooney Regular"/>
          <w:i/>
          <w:iCs/>
          <w:color w:val="000000"/>
        </w:rPr>
      </w:pPr>
      <w:r w:rsidRPr="00CF7F95">
        <w:rPr>
          <w:rFonts w:ascii="Rooney Regular" w:hAnsi="Rooney Regular" w:cs="Rooney Regular"/>
          <w:i/>
          <w:iCs/>
          <w:color w:val="000000"/>
        </w:rPr>
        <w:t>Initiate of the Earth Mother</w:t>
      </w:r>
    </w:p>
    <w:p w14:paraId="196FC0E4"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 xml:space="preserve">Personal Magic 33%: Heal 2, Protection 2. </w:t>
      </w:r>
    </w:p>
    <w:p w14:paraId="6F47A27F"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Divine Magic: Berserk.</w:t>
      </w:r>
    </w:p>
    <w:p w14:paraId="51418E38" w14:textId="77777777" w:rsidR="00CF7F95" w:rsidRPr="00CF7F95" w:rsidRDefault="00CF7F95" w:rsidP="00E71B6A">
      <w:pPr>
        <w:pStyle w:val="Heading3"/>
      </w:pPr>
      <w:r w:rsidRPr="00CF7F95">
        <w:t xml:space="preserve">Centaur </w:t>
      </w:r>
    </w:p>
    <w:p w14:paraId="3EE60E62" w14:textId="77777777" w:rsidR="00CF7F95" w:rsidRPr="00CF7F95" w:rsidRDefault="00CF7F95" w:rsidP="00CF7F95">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Characteristics</w:t>
      </w:r>
    </w:p>
    <w:tbl>
      <w:tblPr>
        <w:tblStyle w:val="TableGrid"/>
        <w:tblW w:w="0" w:type="auto"/>
        <w:tblLayout w:type="fixed"/>
        <w:tblLook w:val="0000" w:firstRow="0" w:lastRow="0" w:firstColumn="0" w:lastColumn="0" w:noHBand="0" w:noVBand="0"/>
      </w:tblPr>
      <w:tblGrid>
        <w:gridCol w:w="728"/>
        <w:gridCol w:w="726"/>
        <w:gridCol w:w="759"/>
        <w:gridCol w:w="828"/>
        <w:gridCol w:w="816"/>
        <w:gridCol w:w="674"/>
        <w:gridCol w:w="709"/>
      </w:tblGrid>
      <w:tr w:rsidR="00CF7F95" w:rsidRPr="00CF7F95" w14:paraId="0C474EA3" w14:textId="77777777" w:rsidTr="00D510B1">
        <w:trPr>
          <w:trHeight w:val="60"/>
        </w:trPr>
        <w:tc>
          <w:tcPr>
            <w:tcW w:w="728" w:type="dxa"/>
          </w:tcPr>
          <w:p w14:paraId="1AC29541" w14:textId="77777777" w:rsidR="00CF7F95" w:rsidRPr="00CF7F95" w:rsidRDefault="00CF7F95" w:rsidP="00656AF3">
            <w:pPr>
              <w:rPr>
                <w:lang w:val="en-US"/>
              </w:rPr>
            </w:pPr>
            <w:r w:rsidRPr="00CF7F95">
              <w:rPr>
                <w:lang w:val="en-US"/>
              </w:rPr>
              <w:t>STR</w:t>
            </w:r>
          </w:p>
        </w:tc>
        <w:tc>
          <w:tcPr>
            <w:tcW w:w="726" w:type="dxa"/>
          </w:tcPr>
          <w:p w14:paraId="35E49550" w14:textId="77777777" w:rsidR="00CF7F95" w:rsidRPr="00CF7F95" w:rsidRDefault="00CF7F95" w:rsidP="00656AF3">
            <w:pPr>
              <w:rPr>
                <w:lang w:val="en-US"/>
              </w:rPr>
            </w:pPr>
            <w:r w:rsidRPr="00CF7F95">
              <w:rPr>
                <w:lang w:val="en-US"/>
              </w:rPr>
              <w:t>CON</w:t>
            </w:r>
          </w:p>
        </w:tc>
        <w:tc>
          <w:tcPr>
            <w:tcW w:w="759" w:type="dxa"/>
          </w:tcPr>
          <w:p w14:paraId="1D40E878" w14:textId="77777777" w:rsidR="00CF7F95" w:rsidRPr="00CF7F95" w:rsidRDefault="00CF7F95" w:rsidP="00656AF3">
            <w:pPr>
              <w:rPr>
                <w:lang w:val="en-US"/>
              </w:rPr>
            </w:pPr>
            <w:r w:rsidRPr="00CF7F95">
              <w:rPr>
                <w:lang w:val="en-US"/>
              </w:rPr>
              <w:t>DEX</w:t>
            </w:r>
          </w:p>
        </w:tc>
        <w:tc>
          <w:tcPr>
            <w:tcW w:w="828" w:type="dxa"/>
          </w:tcPr>
          <w:p w14:paraId="5E23053B" w14:textId="77777777" w:rsidR="00CF7F95" w:rsidRPr="00CF7F95" w:rsidRDefault="00CF7F95" w:rsidP="00656AF3">
            <w:pPr>
              <w:rPr>
                <w:lang w:val="en-US"/>
              </w:rPr>
            </w:pPr>
            <w:r w:rsidRPr="00CF7F95">
              <w:rPr>
                <w:lang w:val="en-US"/>
              </w:rPr>
              <w:t>SIZ</w:t>
            </w:r>
          </w:p>
        </w:tc>
        <w:tc>
          <w:tcPr>
            <w:tcW w:w="816" w:type="dxa"/>
          </w:tcPr>
          <w:p w14:paraId="008C86C6" w14:textId="77777777" w:rsidR="00CF7F95" w:rsidRPr="00CF7F95" w:rsidRDefault="00CF7F95" w:rsidP="00656AF3">
            <w:pPr>
              <w:rPr>
                <w:lang w:val="en-US"/>
              </w:rPr>
            </w:pPr>
            <w:r w:rsidRPr="00CF7F95">
              <w:rPr>
                <w:lang w:val="en-US"/>
              </w:rPr>
              <w:t>INT</w:t>
            </w:r>
          </w:p>
        </w:tc>
        <w:tc>
          <w:tcPr>
            <w:tcW w:w="674" w:type="dxa"/>
          </w:tcPr>
          <w:p w14:paraId="2A1B0158" w14:textId="77777777" w:rsidR="00CF7F95" w:rsidRPr="00CF7F95" w:rsidRDefault="00CF7F95" w:rsidP="00656AF3">
            <w:pPr>
              <w:rPr>
                <w:lang w:val="en-US"/>
              </w:rPr>
            </w:pPr>
            <w:r w:rsidRPr="00CF7F95">
              <w:rPr>
                <w:lang w:val="en-US"/>
              </w:rPr>
              <w:t>POW</w:t>
            </w:r>
          </w:p>
        </w:tc>
        <w:tc>
          <w:tcPr>
            <w:tcW w:w="709" w:type="dxa"/>
          </w:tcPr>
          <w:p w14:paraId="690F5546" w14:textId="77777777" w:rsidR="00CF7F95" w:rsidRPr="00CF7F95" w:rsidRDefault="00CF7F95" w:rsidP="00656AF3">
            <w:pPr>
              <w:rPr>
                <w:lang w:val="en-US"/>
              </w:rPr>
            </w:pPr>
            <w:r w:rsidRPr="00CF7F95">
              <w:rPr>
                <w:lang w:val="en-US"/>
              </w:rPr>
              <w:t>CHA</w:t>
            </w:r>
          </w:p>
        </w:tc>
      </w:tr>
      <w:tr w:rsidR="00CF7F95" w:rsidRPr="00CF7F95" w14:paraId="2C167C03" w14:textId="77777777" w:rsidTr="00D510B1">
        <w:trPr>
          <w:trHeight w:val="60"/>
        </w:trPr>
        <w:tc>
          <w:tcPr>
            <w:tcW w:w="728" w:type="dxa"/>
          </w:tcPr>
          <w:p w14:paraId="26A08A19" w14:textId="77777777" w:rsidR="00CF7F95" w:rsidRPr="00CF7F95" w:rsidRDefault="00CF7F95" w:rsidP="00656AF3">
            <w:pPr>
              <w:rPr>
                <w:rFonts w:ascii="Rooney Regular" w:hAnsi="Rooney Regular" w:cs="Rooney Regular"/>
                <w:color w:val="000000"/>
                <w:lang w:val="en-US"/>
              </w:rPr>
            </w:pPr>
            <w:r w:rsidRPr="00CF7F95">
              <w:rPr>
                <w:rFonts w:ascii="Rooney Regular" w:hAnsi="Rooney Regular" w:cs="Rooney Regular"/>
                <w:color w:val="000000"/>
                <w:lang w:val="en-US"/>
              </w:rPr>
              <w:t>3D6+6</w:t>
            </w:r>
          </w:p>
        </w:tc>
        <w:tc>
          <w:tcPr>
            <w:tcW w:w="726" w:type="dxa"/>
          </w:tcPr>
          <w:p w14:paraId="77DEB479" w14:textId="77777777" w:rsidR="00CF7F95" w:rsidRPr="00CF7F95" w:rsidRDefault="00CF7F95" w:rsidP="00656AF3">
            <w:pPr>
              <w:rPr>
                <w:rFonts w:ascii="Rooney Regular" w:hAnsi="Rooney Regular" w:cs="Rooney Regular"/>
                <w:color w:val="000000"/>
                <w:lang w:val="en-US"/>
              </w:rPr>
            </w:pPr>
            <w:r w:rsidRPr="00CF7F95">
              <w:rPr>
                <w:rFonts w:ascii="Rooney Regular" w:hAnsi="Rooney Regular" w:cs="Rooney Regular"/>
                <w:color w:val="000000"/>
                <w:lang w:val="en-US"/>
              </w:rPr>
              <w:t>3D6</w:t>
            </w:r>
          </w:p>
        </w:tc>
        <w:tc>
          <w:tcPr>
            <w:tcW w:w="759" w:type="dxa"/>
          </w:tcPr>
          <w:p w14:paraId="35BE8C87" w14:textId="77777777" w:rsidR="00CF7F95" w:rsidRPr="00CF7F95" w:rsidRDefault="00CF7F95" w:rsidP="00656AF3">
            <w:pPr>
              <w:rPr>
                <w:rFonts w:ascii="Rooney Regular" w:hAnsi="Rooney Regular" w:cs="Rooney Regular"/>
                <w:color w:val="000000"/>
                <w:lang w:val="en-US"/>
              </w:rPr>
            </w:pPr>
            <w:r w:rsidRPr="00CF7F95">
              <w:rPr>
                <w:rFonts w:ascii="Rooney Regular" w:hAnsi="Rooney Regular" w:cs="Rooney Regular"/>
                <w:color w:val="000000"/>
                <w:lang w:val="en-US"/>
              </w:rPr>
              <w:t>3D6+3</w:t>
            </w:r>
          </w:p>
        </w:tc>
        <w:tc>
          <w:tcPr>
            <w:tcW w:w="828" w:type="dxa"/>
          </w:tcPr>
          <w:p w14:paraId="6A21F992" w14:textId="77777777" w:rsidR="00CF7F95" w:rsidRPr="00CF7F95" w:rsidRDefault="00CF7F95" w:rsidP="00656AF3">
            <w:pPr>
              <w:rPr>
                <w:rFonts w:ascii="Rooney Regular" w:hAnsi="Rooney Regular" w:cs="Rooney Regular"/>
                <w:color w:val="000000"/>
                <w:lang w:val="en-US"/>
              </w:rPr>
            </w:pPr>
            <w:r w:rsidRPr="00CF7F95">
              <w:rPr>
                <w:rFonts w:ascii="Rooney Regular" w:hAnsi="Rooney Regular" w:cs="Rooney Regular"/>
                <w:color w:val="000000"/>
                <w:lang w:val="en-US"/>
              </w:rPr>
              <w:t>4D6+12</w:t>
            </w:r>
          </w:p>
        </w:tc>
        <w:tc>
          <w:tcPr>
            <w:tcW w:w="816" w:type="dxa"/>
          </w:tcPr>
          <w:p w14:paraId="347050C6" w14:textId="77777777" w:rsidR="00CF7F95" w:rsidRPr="00CF7F95" w:rsidRDefault="00CF7F95" w:rsidP="00656AF3">
            <w:pPr>
              <w:rPr>
                <w:rFonts w:ascii="Rooney Regular" w:hAnsi="Rooney Regular" w:cs="Rooney Regular"/>
                <w:color w:val="000000"/>
                <w:lang w:val="en-US"/>
              </w:rPr>
            </w:pPr>
            <w:r w:rsidRPr="00CF7F95">
              <w:rPr>
                <w:rFonts w:ascii="Rooney Regular" w:hAnsi="Rooney Regular" w:cs="Rooney Regular"/>
                <w:color w:val="000000"/>
                <w:lang w:val="en-US"/>
              </w:rPr>
              <w:t>2D6+6</w:t>
            </w:r>
          </w:p>
        </w:tc>
        <w:tc>
          <w:tcPr>
            <w:tcW w:w="674" w:type="dxa"/>
          </w:tcPr>
          <w:p w14:paraId="53D783A3" w14:textId="77777777" w:rsidR="00CF7F95" w:rsidRPr="00CF7F95" w:rsidRDefault="00CF7F95" w:rsidP="00656AF3">
            <w:pPr>
              <w:rPr>
                <w:rFonts w:ascii="Rooney Regular" w:hAnsi="Rooney Regular" w:cs="Rooney Regular"/>
                <w:color w:val="000000"/>
                <w:lang w:val="en-US"/>
              </w:rPr>
            </w:pPr>
            <w:r w:rsidRPr="00CF7F95">
              <w:rPr>
                <w:rFonts w:ascii="Rooney Regular" w:hAnsi="Rooney Regular" w:cs="Rooney Regular"/>
                <w:color w:val="000000"/>
                <w:lang w:val="en-US"/>
              </w:rPr>
              <w:t>3D6</w:t>
            </w:r>
          </w:p>
        </w:tc>
        <w:tc>
          <w:tcPr>
            <w:tcW w:w="709" w:type="dxa"/>
          </w:tcPr>
          <w:p w14:paraId="0DE1D78A" w14:textId="77777777" w:rsidR="00CF7F95" w:rsidRPr="00CF7F95" w:rsidRDefault="00CF7F95" w:rsidP="00656AF3">
            <w:pPr>
              <w:rPr>
                <w:rFonts w:ascii="Rooney Regular" w:hAnsi="Rooney Regular" w:cs="Rooney Regular"/>
                <w:color w:val="000000"/>
                <w:lang w:val="en-US"/>
              </w:rPr>
            </w:pPr>
            <w:r w:rsidRPr="00CF7F95">
              <w:rPr>
                <w:rFonts w:ascii="Rooney Regular" w:hAnsi="Rooney Regular" w:cs="Rooney Regular"/>
                <w:color w:val="000000"/>
                <w:lang w:val="en-US"/>
              </w:rPr>
              <w:t>3D6</w:t>
            </w:r>
          </w:p>
        </w:tc>
      </w:tr>
      <w:tr w:rsidR="00CF7F95" w:rsidRPr="00CF7F95" w14:paraId="4B544119" w14:textId="77777777" w:rsidTr="00D510B1">
        <w:trPr>
          <w:trHeight w:val="60"/>
        </w:trPr>
        <w:tc>
          <w:tcPr>
            <w:tcW w:w="728" w:type="dxa"/>
          </w:tcPr>
          <w:p w14:paraId="75A03F60" w14:textId="77777777" w:rsidR="00CF7F95" w:rsidRPr="00CF7F95" w:rsidRDefault="00CF7F95" w:rsidP="00656AF3">
            <w:pPr>
              <w:rPr>
                <w:rFonts w:ascii="Rooney Regular" w:hAnsi="Rooney Regular" w:cs="Rooney Regular"/>
                <w:color w:val="000000"/>
                <w:lang w:val="en-US"/>
              </w:rPr>
            </w:pPr>
            <w:r w:rsidRPr="00CF7F95">
              <w:rPr>
                <w:rFonts w:ascii="Rooney Regular" w:hAnsi="Rooney Regular" w:cs="Rooney Regular"/>
                <w:color w:val="000000"/>
                <w:lang w:val="en-US"/>
              </w:rPr>
              <w:t>17</w:t>
            </w:r>
          </w:p>
        </w:tc>
        <w:tc>
          <w:tcPr>
            <w:tcW w:w="726" w:type="dxa"/>
          </w:tcPr>
          <w:p w14:paraId="1FAC403C" w14:textId="77777777" w:rsidR="00CF7F95" w:rsidRPr="00CF7F95" w:rsidRDefault="00CF7F95" w:rsidP="00656AF3">
            <w:pPr>
              <w:rPr>
                <w:rFonts w:ascii="Rooney Regular" w:hAnsi="Rooney Regular" w:cs="Rooney Regular"/>
                <w:color w:val="000000"/>
                <w:lang w:val="en-US"/>
              </w:rPr>
            </w:pPr>
            <w:r w:rsidRPr="00CF7F95">
              <w:rPr>
                <w:rFonts w:ascii="Rooney Regular" w:hAnsi="Rooney Regular" w:cs="Rooney Regular"/>
                <w:color w:val="000000"/>
                <w:lang w:val="en-US"/>
              </w:rPr>
              <w:t>11</w:t>
            </w:r>
          </w:p>
        </w:tc>
        <w:tc>
          <w:tcPr>
            <w:tcW w:w="759" w:type="dxa"/>
          </w:tcPr>
          <w:p w14:paraId="2E29091A" w14:textId="77777777" w:rsidR="00CF7F95" w:rsidRPr="00CF7F95" w:rsidRDefault="00CF7F95" w:rsidP="00656AF3">
            <w:pPr>
              <w:rPr>
                <w:rFonts w:ascii="Rooney Regular" w:hAnsi="Rooney Regular" w:cs="Rooney Regular"/>
                <w:color w:val="000000"/>
                <w:lang w:val="en-US"/>
              </w:rPr>
            </w:pPr>
            <w:r w:rsidRPr="00CF7F95">
              <w:rPr>
                <w:rFonts w:ascii="Rooney Regular" w:hAnsi="Rooney Regular" w:cs="Rooney Regular"/>
                <w:color w:val="000000"/>
                <w:lang w:val="en-US"/>
              </w:rPr>
              <w:t>14</w:t>
            </w:r>
          </w:p>
        </w:tc>
        <w:tc>
          <w:tcPr>
            <w:tcW w:w="828" w:type="dxa"/>
          </w:tcPr>
          <w:p w14:paraId="774EF2F9" w14:textId="77777777" w:rsidR="00CF7F95" w:rsidRPr="00CF7F95" w:rsidRDefault="00CF7F95" w:rsidP="00656AF3">
            <w:pPr>
              <w:rPr>
                <w:rFonts w:ascii="Rooney Regular" w:hAnsi="Rooney Regular" w:cs="Rooney Regular"/>
                <w:color w:val="000000"/>
                <w:lang w:val="en-US"/>
              </w:rPr>
            </w:pPr>
            <w:r w:rsidRPr="00CF7F95">
              <w:rPr>
                <w:rFonts w:ascii="Rooney Regular" w:hAnsi="Rooney Regular" w:cs="Rooney Regular"/>
                <w:color w:val="000000"/>
                <w:lang w:val="en-US"/>
              </w:rPr>
              <w:t>26</w:t>
            </w:r>
          </w:p>
        </w:tc>
        <w:tc>
          <w:tcPr>
            <w:tcW w:w="816" w:type="dxa"/>
          </w:tcPr>
          <w:p w14:paraId="2ACC3411" w14:textId="77777777" w:rsidR="00CF7F95" w:rsidRPr="00CF7F95" w:rsidRDefault="00CF7F95" w:rsidP="00656AF3">
            <w:pPr>
              <w:rPr>
                <w:rFonts w:ascii="Rooney Regular" w:hAnsi="Rooney Regular" w:cs="Rooney Regular"/>
                <w:color w:val="000000"/>
                <w:lang w:val="en-US"/>
              </w:rPr>
            </w:pPr>
            <w:r w:rsidRPr="00CF7F95">
              <w:rPr>
                <w:rFonts w:ascii="Rooney Regular" w:hAnsi="Rooney Regular" w:cs="Rooney Regular"/>
                <w:color w:val="000000"/>
                <w:lang w:val="en-US"/>
              </w:rPr>
              <w:t>13</w:t>
            </w:r>
          </w:p>
        </w:tc>
        <w:tc>
          <w:tcPr>
            <w:tcW w:w="674" w:type="dxa"/>
          </w:tcPr>
          <w:p w14:paraId="76F64285" w14:textId="77777777" w:rsidR="00CF7F95" w:rsidRPr="00CF7F95" w:rsidRDefault="00CF7F95" w:rsidP="00656AF3">
            <w:pPr>
              <w:rPr>
                <w:rFonts w:ascii="Rooney Regular" w:hAnsi="Rooney Regular" w:cs="Rooney Regular"/>
                <w:color w:val="000000"/>
                <w:lang w:val="en-US"/>
              </w:rPr>
            </w:pPr>
            <w:r w:rsidRPr="00CF7F95">
              <w:rPr>
                <w:rFonts w:ascii="Rooney Regular" w:hAnsi="Rooney Regular" w:cs="Rooney Regular"/>
                <w:color w:val="000000"/>
                <w:lang w:val="en-US"/>
              </w:rPr>
              <w:t>11</w:t>
            </w:r>
          </w:p>
        </w:tc>
        <w:tc>
          <w:tcPr>
            <w:tcW w:w="709" w:type="dxa"/>
          </w:tcPr>
          <w:p w14:paraId="6062DA0E" w14:textId="77777777" w:rsidR="00CF7F95" w:rsidRPr="00CF7F95" w:rsidRDefault="00CF7F95" w:rsidP="00656AF3">
            <w:pPr>
              <w:rPr>
                <w:rFonts w:ascii="Rooney Regular" w:hAnsi="Rooney Regular" w:cs="Rooney Regular"/>
                <w:color w:val="000000"/>
                <w:lang w:val="en-US"/>
              </w:rPr>
            </w:pPr>
            <w:r w:rsidRPr="00CF7F95">
              <w:rPr>
                <w:rFonts w:ascii="Rooney Regular" w:hAnsi="Rooney Regular" w:cs="Rooney Regular"/>
                <w:color w:val="000000"/>
                <w:lang w:val="en-US"/>
              </w:rPr>
              <w:t>11</w:t>
            </w:r>
          </w:p>
        </w:tc>
      </w:tr>
    </w:tbl>
    <w:p w14:paraId="7A523924" w14:textId="77777777" w:rsidR="00CF7F95" w:rsidRPr="00CF7F95" w:rsidRDefault="00CF7F95" w:rsidP="00CF7F95">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Attributes</w:t>
      </w:r>
    </w:p>
    <w:tbl>
      <w:tblPr>
        <w:tblStyle w:val="TableGrid"/>
        <w:tblW w:w="0" w:type="auto"/>
        <w:tblLayout w:type="fixed"/>
        <w:tblLook w:val="0000" w:firstRow="0" w:lastRow="0" w:firstColumn="0" w:lastColumn="0" w:noHBand="0" w:noVBand="0"/>
      </w:tblPr>
      <w:tblGrid>
        <w:gridCol w:w="847"/>
        <w:gridCol w:w="1044"/>
        <w:gridCol w:w="793"/>
        <w:gridCol w:w="584"/>
        <w:gridCol w:w="1000"/>
        <w:gridCol w:w="689"/>
      </w:tblGrid>
      <w:tr w:rsidR="00CF7F95" w:rsidRPr="00CF7F95" w14:paraId="6AD01488" w14:textId="77777777" w:rsidTr="00D510B1">
        <w:trPr>
          <w:trHeight w:val="60"/>
        </w:trPr>
        <w:tc>
          <w:tcPr>
            <w:tcW w:w="847" w:type="dxa"/>
          </w:tcPr>
          <w:p w14:paraId="3F670AD8" w14:textId="77777777" w:rsidR="00CF7F95" w:rsidRPr="00CF7F95" w:rsidRDefault="00CF7F95" w:rsidP="00656AF3">
            <w:pPr>
              <w:rPr>
                <w:lang w:val="en-US"/>
              </w:rPr>
            </w:pPr>
            <w:r w:rsidRPr="00CF7F95">
              <w:rPr>
                <w:lang w:val="en-US"/>
              </w:rPr>
              <w:t xml:space="preserve">Hit Points </w:t>
            </w:r>
          </w:p>
        </w:tc>
        <w:tc>
          <w:tcPr>
            <w:tcW w:w="1044" w:type="dxa"/>
          </w:tcPr>
          <w:p w14:paraId="6F17E88B" w14:textId="77777777" w:rsidR="00CF7F95" w:rsidRPr="00CF7F95" w:rsidRDefault="00CF7F95" w:rsidP="00656AF3">
            <w:pPr>
              <w:rPr>
                <w:lang w:val="en-US"/>
              </w:rPr>
            </w:pPr>
            <w:r w:rsidRPr="00CF7F95">
              <w:rPr>
                <w:lang w:val="en-US"/>
              </w:rPr>
              <w:t xml:space="preserve">Damage Modifier </w:t>
            </w:r>
          </w:p>
        </w:tc>
        <w:tc>
          <w:tcPr>
            <w:tcW w:w="793" w:type="dxa"/>
          </w:tcPr>
          <w:p w14:paraId="034101CE" w14:textId="77777777" w:rsidR="00CF7F95" w:rsidRPr="00CF7F95" w:rsidRDefault="00CF7F95" w:rsidP="00656AF3">
            <w:pPr>
              <w:rPr>
                <w:lang w:val="en-US"/>
              </w:rPr>
            </w:pPr>
            <w:r w:rsidRPr="00CF7F95">
              <w:rPr>
                <w:lang w:val="en-US"/>
              </w:rPr>
              <w:t xml:space="preserve">Magic Points </w:t>
            </w:r>
          </w:p>
        </w:tc>
        <w:tc>
          <w:tcPr>
            <w:tcW w:w="584" w:type="dxa"/>
          </w:tcPr>
          <w:p w14:paraId="6FEEDF20" w14:textId="77777777" w:rsidR="00CF7F95" w:rsidRPr="00CF7F95" w:rsidRDefault="00CF7F95" w:rsidP="00656AF3">
            <w:pPr>
              <w:rPr>
                <w:lang w:val="en-US"/>
              </w:rPr>
            </w:pPr>
            <w:r w:rsidRPr="00CF7F95">
              <w:rPr>
                <w:lang w:val="en-US"/>
              </w:rPr>
              <w:t xml:space="preserve">MR </w:t>
            </w:r>
          </w:p>
        </w:tc>
        <w:tc>
          <w:tcPr>
            <w:tcW w:w="1000" w:type="dxa"/>
          </w:tcPr>
          <w:p w14:paraId="39F2BDAC" w14:textId="77777777" w:rsidR="00CF7F95" w:rsidRPr="00CF7F95" w:rsidRDefault="00CF7F95" w:rsidP="00656AF3">
            <w:pPr>
              <w:rPr>
                <w:lang w:val="en-US"/>
              </w:rPr>
            </w:pPr>
            <w:r w:rsidRPr="00CF7F95">
              <w:rPr>
                <w:lang w:val="en-US"/>
              </w:rPr>
              <w:t>Armour</w:t>
            </w:r>
          </w:p>
        </w:tc>
        <w:tc>
          <w:tcPr>
            <w:tcW w:w="689" w:type="dxa"/>
          </w:tcPr>
          <w:p w14:paraId="30634162" w14:textId="77777777" w:rsidR="00CF7F95" w:rsidRPr="00CF7F95" w:rsidRDefault="00CF7F95" w:rsidP="00656AF3">
            <w:pPr>
              <w:rPr>
                <w:lang w:val="en-US"/>
              </w:rPr>
            </w:pPr>
            <w:r w:rsidRPr="00CF7F95">
              <w:rPr>
                <w:lang w:val="en-US"/>
              </w:rPr>
              <w:t xml:space="preserve">Loot </w:t>
            </w:r>
          </w:p>
        </w:tc>
      </w:tr>
      <w:tr w:rsidR="00CF7F95" w:rsidRPr="00CF7F95" w14:paraId="4D6D4FB9" w14:textId="77777777" w:rsidTr="00D510B1">
        <w:trPr>
          <w:trHeight w:val="60"/>
        </w:trPr>
        <w:tc>
          <w:tcPr>
            <w:tcW w:w="847" w:type="dxa"/>
          </w:tcPr>
          <w:p w14:paraId="4BB08DA2" w14:textId="77777777" w:rsidR="00CF7F95" w:rsidRPr="00CF7F95" w:rsidRDefault="00CF7F95" w:rsidP="00656AF3">
            <w:pPr>
              <w:rPr>
                <w:rFonts w:ascii="Rooney Regular" w:hAnsi="Rooney Regular" w:cs="Rooney Regular"/>
                <w:color w:val="000000"/>
                <w:lang w:val="en-US"/>
              </w:rPr>
            </w:pPr>
            <w:r w:rsidRPr="00CF7F95">
              <w:rPr>
                <w:rFonts w:ascii="Rooney Regular" w:hAnsi="Rooney Regular" w:cs="Rooney Regular"/>
                <w:color w:val="000000"/>
                <w:lang w:val="en-US"/>
              </w:rPr>
              <w:t>19</w:t>
            </w:r>
          </w:p>
        </w:tc>
        <w:tc>
          <w:tcPr>
            <w:tcW w:w="1044" w:type="dxa"/>
          </w:tcPr>
          <w:p w14:paraId="4F364CCD" w14:textId="77777777" w:rsidR="00CF7F95" w:rsidRPr="00CF7F95" w:rsidRDefault="00CF7F95" w:rsidP="00656AF3">
            <w:pPr>
              <w:rPr>
                <w:rFonts w:ascii="Rooney Regular" w:hAnsi="Rooney Regular" w:cs="Rooney Regular"/>
                <w:color w:val="000000"/>
                <w:lang w:val="en-US"/>
              </w:rPr>
            </w:pPr>
            <w:r w:rsidRPr="00CF7F95">
              <w:rPr>
                <w:rFonts w:ascii="Rooney Regular" w:hAnsi="Rooney Regular" w:cs="Rooney Regular"/>
                <w:color w:val="000000"/>
                <w:lang w:val="en-US"/>
              </w:rPr>
              <w:t>+1D6</w:t>
            </w:r>
          </w:p>
        </w:tc>
        <w:tc>
          <w:tcPr>
            <w:tcW w:w="793" w:type="dxa"/>
          </w:tcPr>
          <w:p w14:paraId="712D4337" w14:textId="77777777" w:rsidR="00CF7F95" w:rsidRPr="00CF7F95" w:rsidRDefault="00CF7F95" w:rsidP="00656AF3">
            <w:pPr>
              <w:rPr>
                <w:rFonts w:ascii="Rooney Regular" w:hAnsi="Rooney Regular" w:cs="Rooney Regular"/>
                <w:color w:val="000000"/>
                <w:lang w:val="en-US"/>
              </w:rPr>
            </w:pPr>
            <w:r w:rsidRPr="00CF7F95">
              <w:rPr>
                <w:rFonts w:ascii="Rooney Regular" w:hAnsi="Rooney Regular" w:cs="Rooney Regular"/>
                <w:color w:val="000000"/>
                <w:lang w:val="en-US"/>
              </w:rPr>
              <w:t>11</w:t>
            </w:r>
          </w:p>
        </w:tc>
        <w:tc>
          <w:tcPr>
            <w:tcW w:w="584" w:type="dxa"/>
          </w:tcPr>
          <w:p w14:paraId="707880A6" w14:textId="77777777" w:rsidR="00CF7F95" w:rsidRPr="00CF7F95" w:rsidRDefault="00CF7F95" w:rsidP="00656AF3">
            <w:pPr>
              <w:rPr>
                <w:rFonts w:ascii="Rooney Regular" w:hAnsi="Rooney Regular" w:cs="Rooney Regular"/>
                <w:color w:val="000000"/>
                <w:lang w:val="en-US"/>
              </w:rPr>
            </w:pPr>
            <w:r w:rsidRPr="00CF7F95">
              <w:rPr>
                <w:rFonts w:ascii="Rooney Regular" w:hAnsi="Rooney Regular" w:cs="Rooney Regular"/>
                <w:color w:val="000000"/>
                <w:lang w:val="en-US"/>
              </w:rPr>
              <w:t>20m</w:t>
            </w:r>
          </w:p>
        </w:tc>
        <w:tc>
          <w:tcPr>
            <w:tcW w:w="1000" w:type="dxa"/>
          </w:tcPr>
          <w:p w14:paraId="59EC6141" w14:textId="77777777" w:rsidR="00CF7F95" w:rsidRPr="00CF7F95" w:rsidRDefault="00CF7F95" w:rsidP="00656AF3">
            <w:pPr>
              <w:rPr>
                <w:rFonts w:ascii="Rooney Regular" w:hAnsi="Rooney Regular" w:cs="Rooney Regular"/>
                <w:color w:val="000000"/>
                <w:lang w:val="en-US"/>
              </w:rPr>
            </w:pPr>
            <w:r w:rsidRPr="00CF7F95">
              <w:rPr>
                <w:rFonts w:ascii="Rooney Regular" w:hAnsi="Rooney Regular" w:cs="Rooney Regular"/>
                <w:color w:val="000000"/>
                <w:lang w:val="en-US"/>
              </w:rPr>
              <w:t>Leather (AP 2)</w:t>
            </w:r>
          </w:p>
        </w:tc>
        <w:tc>
          <w:tcPr>
            <w:tcW w:w="689" w:type="dxa"/>
          </w:tcPr>
          <w:p w14:paraId="5C5BEBAE" w14:textId="77777777" w:rsidR="00CF7F95" w:rsidRPr="00CF7F95" w:rsidRDefault="00CF7F95" w:rsidP="00656AF3">
            <w:pPr>
              <w:rPr>
                <w:rFonts w:ascii="Rooney Regular" w:hAnsi="Rooney Regular" w:cs="Rooney Regular"/>
                <w:color w:val="000000"/>
                <w:lang w:val="en-US"/>
              </w:rPr>
            </w:pPr>
            <w:r w:rsidRPr="00CF7F95">
              <w:rPr>
                <w:rFonts w:ascii="Rooney Regular" w:hAnsi="Rooney Regular" w:cs="Rooney Regular"/>
                <w:color w:val="000000"/>
                <w:lang w:val="en-US"/>
              </w:rPr>
              <w:t>2</w:t>
            </w:r>
          </w:p>
        </w:tc>
      </w:tr>
    </w:tbl>
    <w:p w14:paraId="75983A0E" w14:textId="77777777" w:rsidR="00CF7F95" w:rsidRPr="00CF7F95" w:rsidRDefault="00CF7F95" w:rsidP="00CF7F95">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Skills</w:t>
      </w:r>
    </w:p>
    <w:p w14:paraId="6BF820B9"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Resistances: Dodge 30%, Persistence 45%, Resilience 60%.</w:t>
      </w:r>
    </w:p>
    <w:p w14:paraId="290C39F1"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Knowledge: Natural lore 60%.</w:t>
      </w:r>
    </w:p>
    <w:p w14:paraId="55179935"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Practical: Athletics 60%, Performance 50%, Deception 30%, Perception 40%.</w:t>
      </w:r>
    </w:p>
    <w:p w14:paraId="055D6B1C" w14:textId="77777777" w:rsidR="00CF7F95" w:rsidRPr="00CF7F95" w:rsidRDefault="00CF7F95" w:rsidP="00CF7F95">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 xml:space="preserve">Combat </w:t>
      </w:r>
    </w:p>
    <w:p w14:paraId="6BE2D761"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Ranged Combat 70%: Long Bow (2D8+1D6, 1 CR, 150m).</w:t>
      </w:r>
    </w:p>
    <w:p w14:paraId="786D85A4"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Close Combat 40%: Lance (1D10+1D6), Target Shield (1D6+1D6 , War Sword (1D8+1D6).</w:t>
      </w:r>
    </w:p>
    <w:p w14:paraId="1CACE9E1"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Unarmed Combat 40%: Kick (1D6+1D6).</w:t>
      </w:r>
    </w:p>
    <w:p w14:paraId="3095159C" w14:textId="77777777" w:rsidR="00CF7F95" w:rsidRPr="00CF7F95" w:rsidRDefault="00CF7F95" w:rsidP="00CF7F95">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Magic</w:t>
      </w:r>
    </w:p>
    <w:p w14:paraId="626AD657"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Centaurs are usually members of Earth and Nature religion and learn Personal Magic and Divine Magic from these.</w:t>
      </w:r>
    </w:p>
    <w:p w14:paraId="37ADAB30" w14:textId="77777777" w:rsidR="00CF7F95" w:rsidRPr="00CF7F95" w:rsidRDefault="00CF7F95" w:rsidP="00CF7F95">
      <w:pPr>
        <w:suppressAutoHyphens/>
        <w:autoSpaceDE w:val="0"/>
        <w:autoSpaceDN w:val="0"/>
        <w:adjustRightInd w:val="0"/>
        <w:textAlignment w:val="center"/>
        <w:rPr>
          <w:rFonts w:ascii="Rooney Regular" w:hAnsi="Rooney Regular" w:cs="Rooney Regular"/>
          <w:i/>
          <w:iCs/>
          <w:color w:val="000000"/>
        </w:rPr>
      </w:pPr>
      <w:r w:rsidRPr="00CF7F95">
        <w:rPr>
          <w:rFonts w:ascii="Rooney Regular" w:hAnsi="Rooney Regular" w:cs="Rooney Regular"/>
          <w:i/>
          <w:iCs/>
          <w:color w:val="000000"/>
        </w:rPr>
        <w:t xml:space="preserve">Initiate of the Earth Mother </w:t>
      </w:r>
    </w:p>
    <w:p w14:paraId="1C8D1347"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Personal Magic 40%:  Heal 4, Protection 2.</w:t>
      </w:r>
    </w:p>
    <w:p w14:paraId="6B293F2A"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Divine Magic: Berserk.</w:t>
      </w:r>
    </w:p>
    <w:p w14:paraId="599A4F2E" w14:textId="77777777" w:rsidR="00E71B6A" w:rsidRPr="00CF7F95" w:rsidRDefault="00E71B6A" w:rsidP="00E71B6A">
      <w:pPr>
        <w:pStyle w:val="Heading3"/>
      </w:pPr>
      <w:r w:rsidRPr="00CF7F95">
        <w:lastRenderedPageBreak/>
        <w:t>Chreker</w:t>
      </w:r>
    </w:p>
    <w:p w14:paraId="0FDC8F00"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Characteristics</w:t>
      </w:r>
    </w:p>
    <w:tbl>
      <w:tblPr>
        <w:tblStyle w:val="TableGrid"/>
        <w:tblW w:w="0" w:type="auto"/>
        <w:tblLayout w:type="fixed"/>
        <w:tblLook w:val="0000" w:firstRow="0" w:lastRow="0" w:firstColumn="0" w:lastColumn="0" w:noHBand="0" w:noVBand="0"/>
      </w:tblPr>
      <w:tblGrid>
        <w:gridCol w:w="544"/>
        <w:gridCol w:w="822"/>
        <w:gridCol w:w="800"/>
        <w:gridCol w:w="730"/>
        <w:gridCol w:w="623"/>
        <w:gridCol w:w="681"/>
        <w:gridCol w:w="598"/>
      </w:tblGrid>
      <w:tr w:rsidR="00E71B6A" w:rsidRPr="00CF7F95" w14:paraId="5B1EECA5" w14:textId="77777777" w:rsidTr="00D510B1">
        <w:trPr>
          <w:trHeight w:val="336"/>
        </w:trPr>
        <w:tc>
          <w:tcPr>
            <w:tcW w:w="544" w:type="dxa"/>
          </w:tcPr>
          <w:p w14:paraId="1B66AD12" w14:textId="77777777" w:rsidR="00E71B6A" w:rsidRPr="00CF7F95" w:rsidRDefault="00E71B6A" w:rsidP="00D510B1">
            <w:pPr>
              <w:rPr>
                <w:lang w:val="en-US"/>
              </w:rPr>
            </w:pPr>
            <w:r w:rsidRPr="00CF7F95">
              <w:rPr>
                <w:lang w:val="en-US"/>
              </w:rPr>
              <w:t xml:space="preserve">STR  </w:t>
            </w:r>
          </w:p>
        </w:tc>
        <w:tc>
          <w:tcPr>
            <w:tcW w:w="822" w:type="dxa"/>
          </w:tcPr>
          <w:p w14:paraId="4D0A5C9C" w14:textId="77777777" w:rsidR="00E71B6A" w:rsidRPr="00CF7F95" w:rsidRDefault="00E71B6A" w:rsidP="00D510B1">
            <w:pPr>
              <w:rPr>
                <w:lang w:val="en-US"/>
              </w:rPr>
            </w:pPr>
            <w:r w:rsidRPr="00CF7F95">
              <w:rPr>
                <w:lang w:val="en-US"/>
              </w:rPr>
              <w:t xml:space="preserve">DEX </w:t>
            </w:r>
          </w:p>
        </w:tc>
        <w:tc>
          <w:tcPr>
            <w:tcW w:w="800" w:type="dxa"/>
          </w:tcPr>
          <w:p w14:paraId="218FBB0B" w14:textId="77777777" w:rsidR="00E71B6A" w:rsidRPr="00CF7F95" w:rsidRDefault="00E71B6A" w:rsidP="00D510B1">
            <w:pPr>
              <w:rPr>
                <w:lang w:val="en-US"/>
              </w:rPr>
            </w:pPr>
            <w:r w:rsidRPr="00CF7F95">
              <w:rPr>
                <w:lang w:val="en-US"/>
              </w:rPr>
              <w:t xml:space="preserve">CON </w:t>
            </w:r>
          </w:p>
        </w:tc>
        <w:tc>
          <w:tcPr>
            <w:tcW w:w="730" w:type="dxa"/>
          </w:tcPr>
          <w:p w14:paraId="22075DD4" w14:textId="77777777" w:rsidR="00E71B6A" w:rsidRPr="00CF7F95" w:rsidRDefault="00E71B6A" w:rsidP="00D510B1">
            <w:pPr>
              <w:rPr>
                <w:lang w:val="en-US"/>
              </w:rPr>
            </w:pPr>
            <w:r w:rsidRPr="00CF7F95">
              <w:rPr>
                <w:lang w:val="en-US"/>
              </w:rPr>
              <w:t xml:space="preserve">SIZ </w:t>
            </w:r>
          </w:p>
        </w:tc>
        <w:tc>
          <w:tcPr>
            <w:tcW w:w="623" w:type="dxa"/>
          </w:tcPr>
          <w:p w14:paraId="0FA756C6" w14:textId="77777777" w:rsidR="00E71B6A" w:rsidRPr="00CF7F95" w:rsidRDefault="00E71B6A" w:rsidP="00D510B1">
            <w:pPr>
              <w:rPr>
                <w:lang w:val="en-US"/>
              </w:rPr>
            </w:pPr>
            <w:r w:rsidRPr="00CF7F95">
              <w:rPr>
                <w:lang w:val="en-US"/>
              </w:rPr>
              <w:t xml:space="preserve">INT </w:t>
            </w:r>
          </w:p>
        </w:tc>
        <w:tc>
          <w:tcPr>
            <w:tcW w:w="681" w:type="dxa"/>
          </w:tcPr>
          <w:p w14:paraId="21B8ABB8" w14:textId="77777777" w:rsidR="00E71B6A" w:rsidRPr="00CF7F95" w:rsidRDefault="00E71B6A" w:rsidP="00D510B1">
            <w:pPr>
              <w:rPr>
                <w:lang w:val="en-US"/>
              </w:rPr>
            </w:pPr>
            <w:r w:rsidRPr="00CF7F95">
              <w:rPr>
                <w:lang w:val="en-US"/>
              </w:rPr>
              <w:t xml:space="preserve">POW </w:t>
            </w:r>
          </w:p>
        </w:tc>
        <w:tc>
          <w:tcPr>
            <w:tcW w:w="598" w:type="dxa"/>
          </w:tcPr>
          <w:p w14:paraId="44A077C0" w14:textId="77777777" w:rsidR="00E71B6A" w:rsidRPr="00CF7F95" w:rsidRDefault="00E71B6A" w:rsidP="00D510B1">
            <w:pPr>
              <w:rPr>
                <w:lang w:val="en-US"/>
              </w:rPr>
            </w:pPr>
            <w:r w:rsidRPr="00CF7F95">
              <w:rPr>
                <w:lang w:val="en-US"/>
              </w:rPr>
              <w:t xml:space="preserve">CHA </w:t>
            </w:r>
          </w:p>
        </w:tc>
      </w:tr>
      <w:tr w:rsidR="00E71B6A" w:rsidRPr="00CF7F95" w14:paraId="4CE8DC91" w14:textId="77777777" w:rsidTr="00D510B1">
        <w:trPr>
          <w:trHeight w:val="336"/>
        </w:trPr>
        <w:tc>
          <w:tcPr>
            <w:tcW w:w="544" w:type="dxa"/>
          </w:tcPr>
          <w:p w14:paraId="4C69655C" w14:textId="77777777" w:rsidR="00E71B6A" w:rsidRPr="00CF7F95" w:rsidRDefault="00E71B6A" w:rsidP="00D510B1">
            <w:pPr>
              <w:rPr>
                <w:rFonts w:ascii="Rooney Regular" w:hAnsi="Rooney Regular" w:cs="Rooney Regular"/>
                <w:color w:val="000000"/>
                <w:lang w:val="en-US"/>
              </w:rPr>
            </w:pPr>
            <w:r w:rsidRPr="00CF7F95">
              <w:rPr>
                <w:rFonts w:ascii="Rooney Regular" w:hAnsi="Rooney Regular" w:cs="Rooney Regular"/>
                <w:color w:val="000000"/>
                <w:lang w:val="en-US"/>
              </w:rPr>
              <w:t xml:space="preserve">2D6 </w:t>
            </w:r>
          </w:p>
        </w:tc>
        <w:tc>
          <w:tcPr>
            <w:tcW w:w="822" w:type="dxa"/>
          </w:tcPr>
          <w:p w14:paraId="02625816" w14:textId="77777777" w:rsidR="00E71B6A" w:rsidRPr="00CF7F95" w:rsidRDefault="00E71B6A" w:rsidP="00D510B1">
            <w:pPr>
              <w:rPr>
                <w:rFonts w:ascii="Rooney Regular" w:hAnsi="Rooney Regular" w:cs="Rooney Regular"/>
                <w:color w:val="000000"/>
                <w:lang w:val="en-US"/>
              </w:rPr>
            </w:pPr>
            <w:r w:rsidRPr="00CF7F95">
              <w:rPr>
                <w:rFonts w:ascii="Rooney Regular" w:hAnsi="Rooney Regular" w:cs="Rooney Regular"/>
                <w:color w:val="000000"/>
                <w:lang w:val="en-US"/>
              </w:rPr>
              <w:t xml:space="preserve">4D6+6 </w:t>
            </w:r>
          </w:p>
        </w:tc>
        <w:tc>
          <w:tcPr>
            <w:tcW w:w="800" w:type="dxa"/>
          </w:tcPr>
          <w:p w14:paraId="11D9F96B" w14:textId="77777777" w:rsidR="00E71B6A" w:rsidRPr="00CF7F95" w:rsidRDefault="00E71B6A" w:rsidP="00D510B1">
            <w:pPr>
              <w:rPr>
                <w:rFonts w:ascii="Rooney Regular" w:hAnsi="Rooney Regular" w:cs="Rooney Regular"/>
                <w:color w:val="000000"/>
                <w:lang w:val="en-US"/>
              </w:rPr>
            </w:pPr>
            <w:r w:rsidRPr="00CF7F95">
              <w:rPr>
                <w:rFonts w:ascii="Rooney Regular" w:hAnsi="Rooney Regular" w:cs="Rooney Regular"/>
                <w:color w:val="000000"/>
                <w:lang w:val="en-US"/>
              </w:rPr>
              <w:t>2D6+3</w:t>
            </w:r>
          </w:p>
        </w:tc>
        <w:tc>
          <w:tcPr>
            <w:tcW w:w="730" w:type="dxa"/>
          </w:tcPr>
          <w:p w14:paraId="724244E7" w14:textId="77777777" w:rsidR="00E71B6A" w:rsidRPr="00CF7F95" w:rsidRDefault="00E71B6A" w:rsidP="00D510B1">
            <w:pPr>
              <w:rPr>
                <w:rFonts w:ascii="Rooney Regular" w:hAnsi="Rooney Regular" w:cs="Rooney Regular"/>
                <w:color w:val="000000"/>
                <w:lang w:val="en-US"/>
              </w:rPr>
            </w:pPr>
            <w:r w:rsidRPr="00CF7F95">
              <w:rPr>
                <w:rFonts w:ascii="Rooney Regular" w:hAnsi="Rooney Regular" w:cs="Rooney Regular"/>
                <w:color w:val="000000"/>
                <w:lang w:val="en-US"/>
              </w:rPr>
              <w:t xml:space="preserve">2D6+3 </w:t>
            </w:r>
          </w:p>
        </w:tc>
        <w:tc>
          <w:tcPr>
            <w:tcW w:w="623" w:type="dxa"/>
          </w:tcPr>
          <w:p w14:paraId="735A4A40" w14:textId="77777777" w:rsidR="00E71B6A" w:rsidRPr="00CF7F95" w:rsidRDefault="00E71B6A" w:rsidP="00D510B1">
            <w:pPr>
              <w:rPr>
                <w:rFonts w:ascii="Rooney Regular" w:hAnsi="Rooney Regular" w:cs="Rooney Regular"/>
                <w:color w:val="000000"/>
                <w:lang w:val="en-US"/>
              </w:rPr>
            </w:pPr>
            <w:r w:rsidRPr="00CF7F95">
              <w:rPr>
                <w:rFonts w:ascii="Rooney Regular" w:hAnsi="Rooney Regular" w:cs="Rooney Regular"/>
                <w:color w:val="000000"/>
                <w:lang w:val="en-US"/>
              </w:rPr>
              <w:t xml:space="preserve">3D6 </w:t>
            </w:r>
          </w:p>
        </w:tc>
        <w:tc>
          <w:tcPr>
            <w:tcW w:w="681" w:type="dxa"/>
          </w:tcPr>
          <w:p w14:paraId="69DF6EA9" w14:textId="77777777" w:rsidR="00E71B6A" w:rsidRPr="00CF7F95" w:rsidRDefault="00E71B6A" w:rsidP="00D510B1">
            <w:pPr>
              <w:rPr>
                <w:rFonts w:ascii="Rooney Regular" w:hAnsi="Rooney Regular" w:cs="Rooney Regular"/>
                <w:color w:val="000000"/>
                <w:lang w:val="en-US"/>
              </w:rPr>
            </w:pPr>
            <w:r w:rsidRPr="00CF7F95">
              <w:rPr>
                <w:rFonts w:ascii="Rooney Regular" w:hAnsi="Rooney Regular" w:cs="Rooney Regular"/>
                <w:color w:val="000000"/>
                <w:lang w:val="en-US"/>
              </w:rPr>
              <w:t xml:space="preserve">3D6 </w:t>
            </w:r>
          </w:p>
        </w:tc>
        <w:tc>
          <w:tcPr>
            <w:tcW w:w="598" w:type="dxa"/>
          </w:tcPr>
          <w:p w14:paraId="3BA53B83" w14:textId="77777777" w:rsidR="00E71B6A" w:rsidRPr="00CF7F95" w:rsidRDefault="00E71B6A" w:rsidP="00D510B1">
            <w:pPr>
              <w:rPr>
                <w:rFonts w:ascii="Rooney Regular" w:hAnsi="Rooney Regular" w:cs="Rooney Regular"/>
                <w:color w:val="000000"/>
                <w:lang w:val="en-US"/>
              </w:rPr>
            </w:pPr>
            <w:r w:rsidRPr="00CF7F95">
              <w:rPr>
                <w:rFonts w:ascii="Rooney Regular" w:hAnsi="Rooney Regular" w:cs="Rooney Regular"/>
                <w:color w:val="000000"/>
                <w:lang w:val="en-US"/>
              </w:rPr>
              <w:t>2D6</w:t>
            </w:r>
          </w:p>
        </w:tc>
      </w:tr>
      <w:tr w:rsidR="00E71B6A" w:rsidRPr="00CF7F95" w14:paraId="096EF316" w14:textId="77777777" w:rsidTr="00D510B1">
        <w:trPr>
          <w:trHeight w:val="336"/>
        </w:trPr>
        <w:tc>
          <w:tcPr>
            <w:tcW w:w="544" w:type="dxa"/>
          </w:tcPr>
          <w:p w14:paraId="1C628790" w14:textId="77777777" w:rsidR="00E71B6A" w:rsidRPr="00CF7F95" w:rsidRDefault="00E71B6A" w:rsidP="00D510B1">
            <w:pPr>
              <w:rPr>
                <w:rFonts w:ascii="Rooney Regular" w:hAnsi="Rooney Regular" w:cs="Rooney Regular"/>
                <w:color w:val="000000"/>
                <w:lang w:val="en-US"/>
              </w:rPr>
            </w:pPr>
            <w:r w:rsidRPr="00CF7F95">
              <w:rPr>
                <w:rFonts w:ascii="Rooney Regular" w:hAnsi="Rooney Regular" w:cs="Rooney Regular"/>
                <w:color w:val="000000"/>
                <w:lang w:val="en-US"/>
              </w:rPr>
              <w:t>7</w:t>
            </w:r>
          </w:p>
        </w:tc>
        <w:tc>
          <w:tcPr>
            <w:tcW w:w="822" w:type="dxa"/>
          </w:tcPr>
          <w:p w14:paraId="0AF74D79" w14:textId="77777777" w:rsidR="00E71B6A" w:rsidRPr="00CF7F95" w:rsidRDefault="00E71B6A" w:rsidP="00D510B1">
            <w:pPr>
              <w:rPr>
                <w:rFonts w:ascii="Rooney Regular" w:hAnsi="Rooney Regular" w:cs="Rooney Regular"/>
                <w:color w:val="000000"/>
                <w:lang w:val="en-US"/>
              </w:rPr>
            </w:pPr>
            <w:r w:rsidRPr="00CF7F95">
              <w:rPr>
                <w:rFonts w:ascii="Rooney Regular" w:hAnsi="Rooney Regular" w:cs="Rooney Regular"/>
                <w:color w:val="000000"/>
                <w:lang w:val="en-US"/>
              </w:rPr>
              <w:t>20</w:t>
            </w:r>
          </w:p>
        </w:tc>
        <w:tc>
          <w:tcPr>
            <w:tcW w:w="800" w:type="dxa"/>
          </w:tcPr>
          <w:p w14:paraId="4C63CA3D" w14:textId="77777777" w:rsidR="00E71B6A" w:rsidRPr="00CF7F95" w:rsidRDefault="00E71B6A" w:rsidP="00D510B1">
            <w:pPr>
              <w:rPr>
                <w:rFonts w:ascii="Rooney Regular" w:hAnsi="Rooney Regular" w:cs="Rooney Regular"/>
                <w:color w:val="000000"/>
                <w:lang w:val="en-US"/>
              </w:rPr>
            </w:pPr>
            <w:r w:rsidRPr="00CF7F95">
              <w:rPr>
                <w:rFonts w:ascii="Rooney Regular" w:hAnsi="Rooney Regular" w:cs="Rooney Regular"/>
                <w:color w:val="000000"/>
                <w:lang w:val="en-US"/>
              </w:rPr>
              <w:t>10</w:t>
            </w:r>
          </w:p>
        </w:tc>
        <w:tc>
          <w:tcPr>
            <w:tcW w:w="730" w:type="dxa"/>
          </w:tcPr>
          <w:p w14:paraId="2B52513D" w14:textId="77777777" w:rsidR="00E71B6A" w:rsidRPr="00CF7F95" w:rsidRDefault="00E71B6A" w:rsidP="00D510B1">
            <w:pPr>
              <w:rPr>
                <w:rFonts w:ascii="Rooney Regular" w:hAnsi="Rooney Regular" w:cs="Rooney Regular"/>
                <w:color w:val="000000"/>
                <w:lang w:val="en-US"/>
              </w:rPr>
            </w:pPr>
            <w:r w:rsidRPr="00CF7F95">
              <w:rPr>
                <w:rFonts w:ascii="Rooney Regular" w:hAnsi="Rooney Regular" w:cs="Rooney Regular"/>
                <w:color w:val="000000"/>
                <w:lang w:val="en-US"/>
              </w:rPr>
              <w:t>10</w:t>
            </w:r>
          </w:p>
        </w:tc>
        <w:tc>
          <w:tcPr>
            <w:tcW w:w="623" w:type="dxa"/>
          </w:tcPr>
          <w:p w14:paraId="10036B27" w14:textId="77777777" w:rsidR="00E71B6A" w:rsidRPr="00CF7F95" w:rsidRDefault="00E71B6A" w:rsidP="00D510B1">
            <w:pPr>
              <w:rPr>
                <w:rFonts w:ascii="Rooney Regular" w:hAnsi="Rooney Regular" w:cs="Rooney Regular"/>
                <w:color w:val="000000"/>
                <w:lang w:val="en-US"/>
              </w:rPr>
            </w:pPr>
            <w:r w:rsidRPr="00CF7F95">
              <w:rPr>
                <w:rFonts w:ascii="Rooney Regular" w:hAnsi="Rooney Regular" w:cs="Rooney Regular"/>
                <w:color w:val="000000"/>
                <w:lang w:val="en-US"/>
              </w:rPr>
              <w:t>11</w:t>
            </w:r>
          </w:p>
        </w:tc>
        <w:tc>
          <w:tcPr>
            <w:tcW w:w="681" w:type="dxa"/>
          </w:tcPr>
          <w:p w14:paraId="6E327069" w14:textId="77777777" w:rsidR="00E71B6A" w:rsidRPr="00CF7F95" w:rsidRDefault="00E71B6A" w:rsidP="00D510B1">
            <w:pPr>
              <w:rPr>
                <w:rFonts w:ascii="Rooney Regular" w:hAnsi="Rooney Regular" w:cs="Rooney Regular"/>
                <w:color w:val="000000"/>
                <w:lang w:val="en-US"/>
              </w:rPr>
            </w:pPr>
            <w:r w:rsidRPr="00CF7F95">
              <w:rPr>
                <w:rFonts w:ascii="Rooney Regular" w:hAnsi="Rooney Regular" w:cs="Rooney Regular"/>
                <w:color w:val="000000"/>
                <w:lang w:val="en-US"/>
              </w:rPr>
              <w:t>11</w:t>
            </w:r>
          </w:p>
        </w:tc>
        <w:tc>
          <w:tcPr>
            <w:tcW w:w="598" w:type="dxa"/>
          </w:tcPr>
          <w:p w14:paraId="200F63A8" w14:textId="77777777" w:rsidR="00E71B6A" w:rsidRPr="00CF7F95" w:rsidRDefault="00E71B6A" w:rsidP="00D510B1">
            <w:pPr>
              <w:rPr>
                <w:rFonts w:ascii="Rooney Regular" w:hAnsi="Rooney Regular" w:cs="Rooney Regular"/>
                <w:color w:val="000000"/>
                <w:lang w:val="en-US"/>
              </w:rPr>
            </w:pPr>
            <w:r w:rsidRPr="00CF7F95">
              <w:rPr>
                <w:rFonts w:ascii="Rooney Regular" w:hAnsi="Rooney Regular" w:cs="Rooney Regular"/>
                <w:color w:val="000000"/>
                <w:lang w:val="en-US"/>
              </w:rPr>
              <w:t>7</w:t>
            </w:r>
          </w:p>
        </w:tc>
      </w:tr>
    </w:tbl>
    <w:p w14:paraId="00703850"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Attributes</w:t>
      </w:r>
    </w:p>
    <w:tbl>
      <w:tblPr>
        <w:tblStyle w:val="TableGrid"/>
        <w:tblW w:w="0" w:type="auto"/>
        <w:tblLayout w:type="fixed"/>
        <w:tblLook w:val="0000" w:firstRow="0" w:lastRow="0" w:firstColumn="0" w:lastColumn="0" w:noHBand="0" w:noVBand="0"/>
      </w:tblPr>
      <w:tblGrid>
        <w:gridCol w:w="916"/>
        <w:gridCol w:w="1045"/>
        <w:gridCol w:w="821"/>
        <w:gridCol w:w="584"/>
        <w:gridCol w:w="964"/>
        <w:gridCol w:w="665"/>
      </w:tblGrid>
      <w:tr w:rsidR="00E71B6A" w:rsidRPr="00CF7F95" w14:paraId="0F13E1C3" w14:textId="77777777" w:rsidTr="00D510B1">
        <w:trPr>
          <w:trHeight w:val="672"/>
        </w:trPr>
        <w:tc>
          <w:tcPr>
            <w:tcW w:w="916" w:type="dxa"/>
          </w:tcPr>
          <w:p w14:paraId="6C2CF3B5" w14:textId="77777777" w:rsidR="00E71B6A" w:rsidRPr="00CF7F95" w:rsidRDefault="00E71B6A" w:rsidP="00D510B1">
            <w:pPr>
              <w:rPr>
                <w:lang w:val="en-US"/>
              </w:rPr>
            </w:pPr>
            <w:r w:rsidRPr="00CF7F95">
              <w:rPr>
                <w:lang w:val="en-US"/>
              </w:rPr>
              <w:t xml:space="preserve">Hit Points </w:t>
            </w:r>
          </w:p>
        </w:tc>
        <w:tc>
          <w:tcPr>
            <w:tcW w:w="1045" w:type="dxa"/>
          </w:tcPr>
          <w:p w14:paraId="138E4BC3" w14:textId="77777777" w:rsidR="00E71B6A" w:rsidRPr="00CF7F95" w:rsidRDefault="00E71B6A" w:rsidP="00D510B1">
            <w:pPr>
              <w:rPr>
                <w:lang w:val="en-US"/>
              </w:rPr>
            </w:pPr>
            <w:r w:rsidRPr="00CF7F95">
              <w:rPr>
                <w:lang w:val="en-US"/>
              </w:rPr>
              <w:t xml:space="preserve">Damage Modifier </w:t>
            </w:r>
          </w:p>
        </w:tc>
        <w:tc>
          <w:tcPr>
            <w:tcW w:w="821" w:type="dxa"/>
          </w:tcPr>
          <w:p w14:paraId="54FD3129" w14:textId="77777777" w:rsidR="00E71B6A" w:rsidRPr="00CF7F95" w:rsidRDefault="00E71B6A" w:rsidP="00D510B1">
            <w:pPr>
              <w:rPr>
                <w:lang w:val="en-US"/>
              </w:rPr>
            </w:pPr>
            <w:r w:rsidRPr="00CF7F95">
              <w:rPr>
                <w:lang w:val="en-US"/>
              </w:rPr>
              <w:t xml:space="preserve">Magic Points </w:t>
            </w:r>
          </w:p>
        </w:tc>
        <w:tc>
          <w:tcPr>
            <w:tcW w:w="584" w:type="dxa"/>
          </w:tcPr>
          <w:p w14:paraId="1053CA03" w14:textId="77777777" w:rsidR="00E71B6A" w:rsidRPr="00CF7F95" w:rsidRDefault="00E71B6A" w:rsidP="00D510B1">
            <w:pPr>
              <w:rPr>
                <w:lang w:val="en-US"/>
              </w:rPr>
            </w:pPr>
            <w:r w:rsidRPr="00CF7F95">
              <w:rPr>
                <w:lang w:val="en-US"/>
              </w:rPr>
              <w:t xml:space="preserve">MR </w:t>
            </w:r>
          </w:p>
        </w:tc>
        <w:tc>
          <w:tcPr>
            <w:tcW w:w="964" w:type="dxa"/>
          </w:tcPr>
          <w:p w14:paraId="79799FF1" w14:textId="77777777" w:rsidR="00E71B6A" w:rsidRPr="00CF7F95" w:rsidRDefault="00E71B6A" w:rsidP="00D510B1">
            <w:pPr>
              <w:rPr>
                <w:lang w:val="en-US"/>
              </w:rPr>
            </w:pPr>
            <w:r w:rsidRPr="00CF7F95">
              <w:rPr>
                <w:lang w:val="en-US"/>
              </w:rPr>
              <w:t xml:space="preserve">Armour </w:t>
            </w:r>
          </w:p>
        </w:tc>
        <w:tc>
          <w:tcPr>
            <w:tcW w:w="665" w:type="dxa"/>
          </w:tcPr>
          <w:p w14:paraId="49F9CBFF" w14:textId="77777777" w:rsidR="00E71B6A" w:rsidRPr="00CF7F95" w:rsidRDefault="00E71B6A" w:rsidP="00D510B1">
            <w:pPr>
              <w:rPr>
                <w:lang w:val="en-US"/>
              </w:rPr>
            </w:pPr>
            <w:r w:rsidRPr="00CF7F95">
              <w:rPr>
                <w:lang w:val="en-US"/>
              </w:rPr>
              <w:t xml:space="preserve">Loot </w:t>
            </w:r>
          </w:p>
        </w:tc>
      </w:tr>
      <w:tr w:rsidR="00E71B6A" w:rsidRPr="00CF7F95" w14:paraId="73CE138A" w14:textId="77777777" w:rsidTr="00D510B1">
        <w:trPr>
          <w:trHeight w:val="336"/>
        </w:trPr>
        <w:tc>
          <w:tcPr>
            <w:tcW w:w="916" w:type="dxa"/>
          </w:tcPr>
          <w:p w14:paraId="08C8AD71" w14:textId="77777777" w:rsidR="00E71B6A" w:rsidRPr="00CF7F95" w:rsidRDefault="00E71B6A" w:rsidP="00D510B1">
            <w:pP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10</w:t>
            </w:r>
          </w:p>
        </w:tc>
        <w:tc>
          <w:tcPr>
            <w:tcW w:w="1045" w:type="dxa"/>
          </w:tcPr>
          <w:p w14:paraId="15B272FD" w14:textId="77777777" w:rsidR="00E71B6A" w:rsidRPr="00CF7F95" w:rsidRDefault="00E71B6A" w:rsidP="00D510B1">
            <w:pP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0</w:t>
            </w:r>
          </w:p>
        </w:tc>
        <w:tc>
          <w:tcPr>
            <w:tcW w:w="821" w:type="dxa"/>
          </w:tcPr>
          <w:p w14:paraId="79F20A74" w14:textId="77777777" w:rsidR="00E71B6A" w:rsidRPr="00CF7F95" w:rsidRDefault="00E71B6A" w:rsidP="00D510B1">
            <w:pP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11</w:t>
            </w:r>
          </w:p>
        </w:tc>
        <w:tc>
          <w:tcPr>
            <w:tcW w:w="584" w:type="dxa"/>
          </w:tcPr>
          <w:p w14:paraId="55880D55" w14:textId="77777777" w:rsidR="00E71B6A" w:rsidRPr="00CF7F95" w:rsidRDefault="00E71B6A" w:rsidP="00D510B1">
            <w:pP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20m Fly</w:t>
            </w:r>
          </w:p>
        </w:tc>
        <w:tc>
          <w:tcPr>
            <w:tcW w:w="964" w:type="dxa"/>
          </w:tcPr>
          <w:p w14:paraId="5F746632" w14:textId="77777777" w:rsidR="00E71B6A" w:rsidRPr="00CF7F95" w:rsidRDefault="00E71B6A" w:rsidP="00D510B1">
            <w:pP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None</w:t>
            </w:r>
          </w:p>
        </w:tc>
        <w:tc>
          <w:tcPr>
            <w:tcW w:w="665" w:type="dxa"/>
          </w:tcPr>
          <w:p w14:paraId="0F8170B9" w14:textId="77777777" w:rsidR="00E71B6A" w:rsidRPr="00CF7F95" w:rsidRDefault="00E71B6A" w:rsidP="00D510B1">
            <w:pP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0</w:t>
            </w:r>
          </w:p>
        </w:tc>
      </w:tr>
    </w:tbl>
    <w:p w14:paraId="43D08706"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Skills</w:t>
      </w:r>
    </w:p>
    <w:p w14:paraId="31D8CE9E"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Resistances: Dodge 85%, Persistence 50%, Resilience 50%.</w:t>
      </w:r>
    </w:p>
    <w:p w14:paraId="657B4A47"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Practical: Athletics 90%, Deception 90%, Perception 50%.</w:t>
      </w:r>
    </w:p>
    <w:p w14:paraId="45DD7F8D"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Combat</w:t>
      </w:r>
    </w:p>
    <w:p w14:paraId="5D73246E"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Unarmed Combat 50%: Claws (1D4).</w:t>
      </w:r>
    </w:p>
    <w:p w14:paraId="2549727E"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Magic</w:t>
      </w:r>
    </w:p>
    <w:p w14:paraId="0DBA2025"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Normally none, but a chreker who is valued by its master may be taught 1D6+3 magnitude of Personal Magic.</w:t>
      </w:r>
    </w:p>
    <w:p w14:paraId="3EEA815A" w14:textId="77777777" w:rsidR="00E71B6A" w:rsidRPr="00CF7F95" w:rsidRDefault="00E71B6A" w:rsidP="00E71B6A">
      <w:pPr>
        <w:pStyle w:val="Heading3"/>
      </w:pPr>
      <w:r w:rsidRPr="00CF7F95">
        <w:t>Dragon</w:t>
      </w:r>
    </w:p>
    <w:p w14:paraId="45712047"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Characteristics</w:t>
      </w:r>
    </w:p>
    <w:tbl>
      <w:tblPr>
        <w:tblStyle w:val="TableGrid"/>
        <w:tblW w:w="0" w:type="auto"/>
        <w:tblLayout w:type="fixed"/>
        <w:tblLook w:val="0000" w:firstRow="0" w:lastRow="0" w:firstColumn="0" w:lastColumn="0" w:noHBand="0" w:noVBand="0"/>
      </w:tblPr>
      <w:tblGrid>
        <w:gridCol w:w="846"/>
        <w:gridCol w:w="850"/>
        <w:gridCol w:w="851"/>
        <w:gridCol w:w="1276"/>
        <w:gridCol w:w="708"/>
        <w:gridCol w:w="993"/>
        <w:gridCol w:w="850"/>
      </w:tblGrid>
      <w:tr w:rsidR="00D510B1" w:rsidRPr="00CF7F95" w14:paraId="2A16138B" w14:textId="77777777" w:rsidTr="00D510B1">
        <w:trPr>
          <w:trHeight w:val="335"/>
        </w:trPr>
        <w:tc>
          <w:tcPr>
            <w:tcW w:w="846" w:type="dxa"/>
          </w:tcPr>
          <w:p w14:paraId="1FF021AE" w14:textId="77777777" w:rsidR="00E71B6A" w:rsidRPr="00CF7F95" w:rsidRDefault="00E71B6A" w:rsidP="00D510B1">
            <w:pPr>
              <w:rPr>
                <w:lang w:val="en-US"/>
              </w:rPr>
            </w:pPr>
            <w:r w:rsidRPr="00CF7F95">
              <w:rPr>
                <w:lang w:val="en-US"/>
              </w:rPr>
              <w:t>STR</w:t>
            </w:r>
          </w:p>
        </w:tc>
        <w:tc>
          <w:tcPr>
            <w:tcW w:w="850" w:type="dxa"/>
          </w:tcPr>
          <w:p w14:paraId="5A48DA8A" w14:textId="77777777" w:rsidR="00E71B6A" w:rsidRPr="00CF7F95" w:rsidRDefault="00E71B6A" w:rsidP="00D510B1">
            <w:pPr>
              <w:rPr>
                <w:lang w:val="en-US"/>
              </w:rPr>
            </w:pPr>
            <w:r w:rsidRPr="00CF7F95">
              <w:rPr>
                <w:lang w:val="en-US"/>
              </w:rPr>
              <w:t>CON</w:t>
            </w:r>
          </w:p>
        </w:tc>
        <w:tc>
          <w:tcPr>
            <w:tcW w:w="851" w:type="dxa"/>
          </w:tcPr>
          <w:p w14:paraId="37F4C12A" w14:textId="77777777" w:rsidR="00E71B6A" w:rsidRPr="00CF7F95" w:rsidRDefault="00E71B6A" w:rsidP="00D510B1">
            <w:pPr>
              <w:rPr>
                <w:lang w:val="en-US"/>
              </w:rPr>
            </w:pPr>
            <w:r w:rsidRPr="00CF7F95">
              <w:rPr>
                <w:lang w:val="en-US"/>
              </w:rPr>
              <w:t>DEX</w:t>
            </w:r>
          </w:p>
        </w:tc>
        <w:tc>
          <w:tcPr>
            <w:tcW w:w="1276" w:type="dxa"/>
          </w:tcPr>
          <w:p w14:paraId="43A34AB7" w14:textId="77777777" w:rsidR="00E71B6A" w:rsidRPr="00CF7F95" w:rsidRDefault="00E71B6A" w:rsidP="00D510B1">
            <w:pPr>
              <w:rPr>
                <w:lang w:val="en-US"/>
              </w:rPr>
            </w:pPr>
            <w:r w:rsidRPr="00CF7F95">
              <w:rPr>
                <w:lang w:val="en-US"/>
              </w:rPr>
              <w:t>SIZ</w:t>
            </w:r>
          </w:p>
        </w:tc>
        <w:tc>
          <w:tcPr>
            <w:tcW w:w="708" w:type="dxa"/>
          </w:tcPr>
          <w:p w14:paraId="6A761BE1" w14:textId="77777777" w:rsidR="00E71B6A" w:rsidRPr="00CF7F95" w:rsidRDefault="00E71B6A" w:rsidP="00D510B1">
            <w:pPr>
              <w:rPr>
                <w:lang w:val="en-US"/>
              </w:rPr>
            </w:pPr>
            <w:r w:rsidRPr="00CF7F95">
              <w:rPr>
                <w:lang w:val="en-US"/>
              </w:rPr>
              <w:t>INT</w:t>
            </w:r>
          </w:p>
        </w:tc>
        <w:tc>
          <w:tcPr>
            <w:tcW w:w="993" w:type="dxa"/>
          </w:tcPr>
          <w:p w14:paraId="501878EE" w14:textId="77777777" w:rsidR="00E71B6A" w:rsidRPr="00CF7F95" w:rsidRDefault="00E71B6A" w:rsidP="00D510B1">
            <w:pPr>
              <w:rPr>
                <w:lang w:val="en-US"/>
              </w:rPr>
            </w:pPr>
            <w:r w:rsidRPr="00CF7F95">
              <w:rPr>
                <w:lang w:val="en-US"/>
              </w:rPr>
              <w:t>POW</w:t>
            </w:r>
          </w:p>
        </w:tc>
        <w:tc>
          <w:tcPr>
            <w:tcW w:w="850" w:type="dxa"/>
          </w:tcPr>
          <w:p w14:paraId="55E41568" w14:textId="77777777" w:rsidR="00E71B6A" w:rsidRPr="00CF7F95" w:rsidRDefault="00E71B6A" w:rsidP="00D510B1">
            <w:pPr>
              <w:rPr>
                <w:lang w:val="en-US"/>
              </w:rPr>
            </w:pPr>
            <w:r w:rsidRPr="00CF7F95">
              <w:rPr>
                <w:lang w:val="en-US"/>
              </w:rPr>
              <w:t>CHA</w:t>
            </w:r>
          </w:p>
        </w:tc>
      </w:tr>
      <w:tr w:rsidR="00D510B1" w:rsidRPr="00CF7F95" w14:paraId="490039E8" w14:textId="77777777" w:rsidTr="00D510B1">
        <w:trPr>
          <w:trHeight w:val="336"/>
        </w:trPr>
        <w:tc>
          <w:tcPr>
            <w:tcW w:w="846" w:type="dxa"/>
          </w:tcPr>
          <w:p w14:paraId="2BF89064" w14:textId="77777777" w:rsidR="00E71B6A" w:rsidRPr="00CF7F95" w:rsidRDefault="00E71B6A" w:rsidP="00D510B1">
            <w:pPr>
              <w:rPr>
                <w:rFonts w:ascii="Rooney Regular" w:hAnsi="Rooney Regular" w:cs="Rooney Regular"/>
                <w:color w:val="000000"/>
                <w:lang w:val="en-US"/>
              </w:rPr>
            </w:pPr>
            <w:r w:rsidRPr="00CF7F95">
              <w:rPr>
                <w:rFonts w:ascii="Rooney Regular" w:hAnsi="Rooney Regular" w:cs="Rooney Regular"/>
                <w:color w:val="000000"/>
                <w:lang w:val="en-US"/>
              </w:rPr>
              <w:t>20D6</w:t>
            </w:r>
          </w:p>
        </w:tc>
        <w:tc>
          <w:tcPr>
            <w:tcW w:w="850" w:type="dxa"/>
          </w:tcPr>
          <w:p w14:paraId="79C81E72" w14:textId="77777777" w:rsidR="00E71B6A" w:rsidRPr="00CF7F95" w:rsidRDefault="00E71B6A" w:rsidP="00D510B1">
            <w:pPr>
              <w:rPr>
                <w:rFonts w:ascii="Rooney Regular" w:hAnsi="Rooney Regular" w:cs="Rooney Regular"/>
                <w:color w:val="000000"/>
                <w:lang w:val="en-US"/>
              </w:rPr>
            </w:pPr>
            <w:r w:rsidRPr="00CF7F95">
              <w:rPr>
                <w:rFonts w:ascii="Rooney Regular" w:hAnsi="Rooney Regular" w:cs="Rooney Regular"/>
                <w:color w:val="000000"/>
                <w:lang w:val="en-US"/>
              </w:rPr>
              <w:t>10D6</w:t>
            </w:r>
          </w:p>
        </w:tc>
        <w:tc>
          <w:tcPr>
            <w:tcW w:w="851" w:type="dxa"/>
          </w:tcPr>
          <w:p w14:paraId="0D44FE9E" w14:textId="77777777" w:rsidR="00E71B6A" w:rsidRPr="00CF7F95" w:rsidRDefault="00E71B6A" w:rsidP="00D510B1">
            <w:pPr>
              <w:rPr>
                <w:rFonts w:ascii="Rooney Regular" w:hAnsi="Rooney Regular" w:cs="Rooney Regular"/>
                <w:color w:val="000000"/>
                <w:lang w:val="en-US"/>
              </w:rPr>
            </w:pPr>
            <w:r w:rsidRPr="00CF7F95">
              <w:rPr>
                <w:rFonts w:ascii="Rooney Regular" w:hAnsi="Rooney Regular" w:cs="Rooney Regular"/>
                <w:color w:val="000000"/>
                <w:lang w:val="en-US"/>
              </w:rPr>
              <w:t>4D6</w:t>
            </w:r>
          </w:p>
        </w:tc>
        <w:tc>
          <w:tcPr>
            <w:tcW w:w="1276" w:type="dxa"/>
          </w:tcPr>
          <w:p w14:paraId="2AE8A8F9" w14:textId="77777777" w:rsidR="00E71B6A" w:rsidRPr="00CF7F95" w:rsidRDefault="00E71B6A" w:rsidP="00D510B1">
            <w:pPr>
              <w:rPr>
                <w:rFonts w:ascii="Rooney Regular" w:hAnsi="Rooney Regular" w:cs="Rooney Regular"/>
                <w:color w:val="000000"/>
                <w:lang w:val="en-US"/>
              </w:rPr>
            </w:pPr>
            <w:r w:rsidRPr="00CF7F95">
              <w:rPr>
                <w:rFonts w:ascii="Rooney Regular" w:hAnsi="Rooney Regular" w:cs="Rooney Regular"/>
                <w:color w:val="000000"/>
                <w:lang w:val="en-US"/>
              </w:rPr>
              <w:t>10D6+30</w:t>
            </w:r>
          </w:p>
        </w:tc>
        <w:tc>
          <w:tcPr>
            <w:tcW w:w="708" w:type="dxa"/>
          </w:tcPr>
          <w:p w14:paraId="3AA72D6D" w14:textId="77777777" w:rsidR="00E71B6A" w:rsidRPr="00CF7F95" w:rsidRDefault="00E71B6A" w:rsidP="00D510B1">
            <w:pPr>
              <w:rPr>
                <w:rFonts w:ascii="Rooney Regular" w:hAnsi="Rooney Regular" w:cs="Rooney Regular"/>
                <w:color w:val="000000"/>
                <w:lang w:val="en-US"/>
              </w:rPr>
            </w:pPr>
            <w:r w:rsidRPr="00CF7F95">
              <w:rPr>
                <w:rFonts w:ascii="Rooney Regular" w:hAnsi="Rooney Regular" w:cs="Rooney Regular"/>
                <w:color w:val="000000"/>
                <w:lang w:val="en-US"/>
              </w:rPr>
              <w:t>6D6</w:t>
            </w:r>
          </w:p>
        </w:tc>
        <w:tc>
          <w:tcPr>
            <w:tcW w:w="993" w:type="dxa"/>
          </w:tcPr>
          <w:p w14:paraId="3A8687B0" w14:textId="77777777" w:rsidR="00E71B6A" w:rsidRPr="00CF7F95" w:rsidRDefault="00E71B6A" w:rsidP="00D510B1">
            <w:pPr>
              <w:rPr>
                <w:rFonts w:ascii="Rooney Regular" w:hAnsi="Rooney Regular" w:cs="Rooney Regular"/>
                <w:color w:val="000000"/>
                <w:lang w:val="en-US"/>
              </w:rPr>
            </w:pPr>
            <w:r w:rsidRPr="00CF7F95">
              <w:rPr>
                <w:rFonts w:ascii="Rooney Regular" w:hAnsi="Rooney Regular" w:cs="Rooney Regular"/>
                <w:color w:val="000000"/>
                <w:lang w:val="en-US"/>
              </w:rPr>
              <w:t>4D6+12</w:t>
            </w:r>
          </w:p>
        </w:tc>
        <w:tc>
          <w:tcPr>
            <w:tcW w:w="850" w:type="dxa"/>
          </w:tcPr>
          <w:p w14:paraId="561043A7" w14:textId="77777777" w:rsidR="00E71B6A" w:rsidRPr="00CF7F95" w:rsidRDefault="00E71B6A" w:rsidP="00D510B1">
            <w:pPr>
              <w:rPr>
                <w:rFonts w:ascii="Rooney Regular" w:hAnsi="Rooney Regular" w:cs="Rooney Regular"/>
                <w:color w:val="000000"/>
                <w:lang w:val="en-US"/>
              </w:rPr>
            </w:pPr>
            <w:r w:rsidRPr="00CF7F95">
              <w:rPr>
                <w:rFonts w:ascii="Rooney Regular" w:hAnsi="Rooney Regular" w:cs="Rooney Regular"/>
                <w:color w:val="000000"/>
                <w:lang w:val="en-US"/>
              </w:rPr>
              <w:t>6D6</w:t>
            </w:r>
          </w:p>
        </w:tc>
      </w:tr>
      <w:tr w:rsidR="00D510B1" w:rsidRPr="00CF7F95" w14:paraId="1BD216B7" w14:textId="77777777" w:rsidTr="00D510B1">
        <w:trPr>
          <w:trHeight w:val="336"/>
        </w:trPr>
        <w:tc>
          <w:tcPr>
            <w:tcW w:w="846" w:type="dxa"/>
          </w:tcPr>
          <w:p w14:paraId="28BA43C3" w14:textId="77777777" w:rsidR="00E71B6A" w:rsidRPr="00CF7F95" w:rsidRDefault="00E71B6A" w:rsidP="00D510B1">
            <w:pPr>
              <w:rPr>
                <w:rFonts w:ascii="Rooney Regular" w:hAnsi="Rooney Regular" w:cs="Rooney Regular"/>
                <w:color w:val="000000"/>
                <w:lang w:val="en-US"/>
              </w:rPr>
            </w:pPr>
            <w:r w:rsidRPr="00CF7F95">
              <w:rPr>
                <w:rFonts w:ascii="Rooney Regular" w:hAnsi="Rooney Regular" w:cs="Rooney Regular"/>
                <w:color w:val="000000"/>
                <w:lang w:val="en-US"/>
              </w:rPr>
              <w:t>70</w:t>
            </w:r>
          </w:p>
        </w:tc>
        <w:tc>
          <w:tcPr>
            <w:tcW w:w="850" w:type="dxa"/>
          </w:tcPr>
          <w:p w14:paraId="0CC65873" w14:textId="77777777" w:rsidR="00E71B6A" w:rsidRPr="00CF7F95" w:rsidRDefault="00E71B6A" w:rsidP="00D510B1">
            <w:pPr>
              <w:rPr>
                <w:rFonts w:ascii="Rooney Regular" w:hAnsi="Rooney Regular" w:cs="Rooney Regular"/>
                <w:color w:val="000000"/>
                <w:lang w:val="en-US"/>
              </w:rPr>
            </w:pPr>
            <w:r w:rsidRPr="00CF7F95">
              <w:rPr>
                <w:rFonts w:ascii="Rooney Regular" w:hAnsi="Rooney Regular" w:cs="Rooney Regular"/>
                <w:color w:val="000000"/>
                <w:lang w:val="en-US"/>
              </w:rPr>
              <w:t>35</w:t>
            </w:r>
          </w:p>
        </w:tc>
        <w:tc>
          <w:tcPr>
            <w:tcW w:w="851" w:type="dxa"/>
          </w:tcPr>
          <w:p w14:paraId="303BE7A1" w14:textId="77777777" w:rsidR="00E71B6A" w:rsidRPr="00CF7F95" w:rsidRDefault="00E71B6A" w:rsidP="00D510B1">
            <w:pPr>
              <w:rPr>
                <w:rFonts w:ascii="Rooney Regular" w:hAnsi="Rooney Regular" w:cs="Rooney Regular"/>
                <w:color w:val="000000"/>
                <w:lang w:val="en-US"/>
              </w:rPr>
            </w:pPr>
            <w:r w:rsidRPr="00CF7F95">
              <w:rPr>
                <w:rFonts w:ascii="Rooney Regular" w:hAnsi="Rooney Regular" w:cs="Rooney Regular"/>
                <w:color w:val="000000"/>
                <w:lang w:val="en-US"/>
              </w:rPr>
              <w:t>14</w:t>
            </w:r>
          </w:p>
        </w:tc>
        <w:tc>
          <w:tcPr>
            <w:tcW w:w="1276" w:type="dxa"/>
          </w:tcPr>
          <w:p w14:paraId="0531D9A4" w14:textId="77777777" w:rsidR="00E71B6A" w:rsidRPr="00CF7F95" w:rsidRDefault="00E71B6A" w:rsidP="00D510B1">
            <w:pPr>
              <w:rPr>
                <w:rFonts w:ascii="Rooney Regular" w:hAnsi="Rooney Regular" w:cs="Rooney Regular"/>
                <w:color w:val="000000"/>
                <w:lang w:val="en-US"/>
              </w:rPr>
            </w:pPr>
            <w:r w:rsidRPr="00CF7F95">
              <w:rPr>
                <w:rFonts w:ascii="Rooney Regular" w:hAnsi="Rooney Regular" w:cs="Rooney Regular"/>
                <w:color w:val="000000"/>
                <w:lang w:val="en-US"/>
              </w:rPr>
              <w:t>65</w:t>
            </w:r>
          </w:p>
        </w:tc>
        <w:tc>
          <w:tcPr>
            <w:tcW w:w="708" w:type="dxa"/>
          </w:tcPr>
          <w:p w14:paraId="64772D5C" w14:textId="77777777" w:rsidR="00E71B6A" w:rsidRPr="00CF7F95" w:rsidRDefault="00E71B6A" w:rsidP="00D510B1">
            <w:pPr>
              <w:rPr>
                <w:rFonts w:ascii="Rooney Regular" w:hAnsi="Rooney Regular" w:cs="Rooney Regular"/>
                <w:color w:val="000000"/>
                <w:lang w:val="en-US"/>
              </w:rPr>
            </w:pPr>
            <w:r w:rsidRPr="00CF7F95">
              <w:rPr>
                <w:rFonts w:ascii="Rooney Regular" w:hAnsi="Rooney Regular" w:cs="Rooney Regular"/>
                <w:color w:val="000000"/>
                <w:lang w:val="en-US"/>
              </w:rPr>
              <w:t>21</w:t>
            </w:r>
          </w:p>
        </w:tc>
        <w:tc>
          <w:tcPr>
            <w:tcW w:w="993" w:type="dxa"/>
          </w:tcPr>
          <w:p w14:paraId="4B1418E2" w14:textId="77777777" w:rsidR="00E71B6A" w:rsidRPr="00CF7F95" w:rsidRDefault="00E71B6A" w:rsidP="00D510B1">
            <w:pPr>
              <w:rPr>
                <w:rFonts w:ascii="Rooney Regular" w:hAnsi="Rooney Regular" w:cs="Rooney Regular"/>
                <w:color w:val="000000"/>
                <w:lang w:val="en-US"/>
              </w:rPr>
            </w:pPr>
            <w:r w:rsidRPr="00CF7F95">
              <w:rPr>
                <w:rFonts w:ascii="Rooney Regular" w:hAnsi="Rooney Regular" w:cs="Rooney Regular"/>
                <w:color w:val="000000"/>
                <w:lang w:val="en-US"/>
              </w:rPr>
              <w:t>26</w:t>
            </w:r>
          </w:p>
        </w:tc>
        <w:tc>
          <w:tcPr>
            <w:tcW w:w="850" w:type="dxa"/>
          </w:tcPr>
          <w:p w14:paraId="5D0B769C" w14:textId="77777777" w:rsidR="00E71B6A" w:rsidRPr="00CF7F95" w:rsidRDefault="00E71B6A" w:rsidP="00D510B1">
            <w:pPr>
              <w:rPr>
                <w:rFonts w:ascii="Rooney Regular" w:hAnsi="Rooney Regular" w:cs="Rooney Regular"/>
                <w:color w:val="000000"/>
                <w:lang w:val="en-US"/>
              </w:rPr>
            </w:pPr>
            <w:r w:rsidRPr="00CF7F95">
              <w:rPr>
                <w:rFonts w:ascii="Rooney Regular" w:hAnsi="Rooney Regular" w:cs="Rooney Regular"/>
                <w:color w:val="000000"/>
                <w:lang w:val="en-US"/>
              </w:rPr>
              <w:t>21</w:t>
            </w:r>
          </w:p>
        </w:tc>
      </w:tr>
    </w:tbl>
    <w:p w14:paraId="65BE2E5D"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Attributes</w:t>
      </w:r>
    </w:p>
    <w:tbl>
      <w:tblPr>
        <w:tblStyle w:val="TableGrid"/>
        <w:tblW w:w="0" w:type="auto"/>
        <w:tblLayout w:type="fixed"/>
        <w:tblLook w:val="0000" w:firstRow="0" w:lastRow="0" w:firstColumn="0" w:lastColumn="0" w:noHBand="0" w:noVBand="0"/>
      </w:tblPr>
      <w:tblGrid>
        <w:gridCol w:w="880"/>
        <w:gridCol w:w="1106"/>
        <w:gridCol w:w="867"/>
        <w:gridCol w:w="1410"/>
        <w:gridCol w:w="988"/>
        <w:gridCol w:w="1407"/>
      </w:tblGrid>
      <w:tr w:rsidR="00E71B6A" w:rsidRPr="00CF7F95" w14:paraId="4BB02BAA" w14:textId="77777777" w:rsidTr="00163F21">
        <w:trPr>
          <w:trHeight w:val="672"/>
        </w:trPr>
        <w:tc>
          <w:tcPr>
            <w:tcW w:w="880" w:type="dxa"/>
          </w:tcPr>
          <w:p w14:paraId="4C05955A" w14:textId="77777777" w:rsidR="00E71B6A" w:rsidRPr="00CF7F95" w:rsidRDefault="00E71B6A" w:rsidP="00D510B1">
            <w:pPr>
              <w:rPr>
                <w:lang w:val="en-US"/>
              </w:rPr>
            </w:pPr>
            <w:r w:rsidRPr="00CF7F95">
              <w:rPr>
                <w:lang w:val="en-US"/>
              </w:rPr>
              <w:t>Hit Points</w:t>
            </w:r>
          </w:p>
        </w:tc>
        <w:tc>
          <w:tcPr>
            <w:tcW w:w="1106" w:type="dxa"/>
          </w:tcPr>
          <w:p w14:paraId="0D3F894C" w14:textId="77777777" w:rsidR="00E71B6A" w:rsidRPr="00CF7F95" w:rsidRDefault="00E71B6A" w:rsidP="00D510B1">
            <w:pPr>
              <w:rPr>
                <w:lang w:val="en-US"/>
              </w:rPr>
            </w:pPr>
            <w:r w:rsidRPr="00CF7F95">
              <w:rPr>
                <w:lang w:val="en-US"/>
              </w:rPr>
              <w:t xml:space="preserve">Damage Modifier </w:t>
            </w:r>
          </w:p>
        </w:tc>
        <w:tc>
          <w:tcPr>
            <w:tcW w:w="867" w:type="dxa"/>
          </w:tcPr>
          <w:p w14:paraId="5982D5CA" w14:textId="77777777" w:rsidR="00E71B6A" w:rsidRPr="00CF7F95" w:rsidRDefault="00E71B6A" w:rsidP="00D510B1">
            <w:pPr>
              <w:rPr>
                <w:lang w:val="en-US"/>
              </w:rPr>
            </w:pPr>
            <w:r w:rsidRPr="00CF7F95">
              <w:rPr>
                <w:lang w:val="en-US"/>
              </w:rPr>
              <w:t>Magic Points</w:t>
            </w:r>
          </w:p>
        </w:tc>
        <w:tc>
          <w:tcPr>
            <w:tcW w:w="1410" w:type="dxa"/>
          </w:tcPr>
          <w:p w14:paraId="0B509488" w14:textId="77777777" w:rsidR="00E71B6A" w:rsidRPr="00CF7F95" w:rsidRDefault="00E71B6A" w:rsidP="00D510B1">
            <w:pPr>
              <w:rPr>
                <w:lang w:val="en-US"/>
              </w:rPr>
            </w:pPr>
            <w:r w:rsidRPr="00CF7F95">
              <w:rPr>
                <w:lang w:val="en-US"/>
              </w:rPr>
              <w:t>MR</w:t>
            </w:r>
          </w:p>
        </w:tc>
        <w:tc>
          <w:tcPr>
            <w:tcW w:w="988" w:type="dxa"/>
          </w:tcPr>
          <w:p w14:paraId="2D5ED955" w14:textId="77777777" w:rsidR="00E71B6A" w:rsidRPr="00CF7F95" w:rsidRDefault="00E71B6A" w:rsidP="00D510B1">
            <w:pPr>
              <w:rPr>
                <w:lang w:val="en-US"/>
              </w:rPr>
            </w:pPr>
            <w:r w:rsidRPr="00CF7F95">
              <w:rPr>
                <w:lang w:val="en-US"/>
              </w:rPr>
              <w:t xml:space="preserve">Armour </w:t>
            </w:r>
          </w:p>
        </w:tc>
        <w:tc>
          <w:tcPr>
            <w:tcW w:w="1407" w:type="dxa"/>
          </w:tcPr>
          <w:p w14:paraId="2AC46700" w14:textId="77777777" w:rsidR="00E71B6A" w:rsidRPr="00CF7F95" w:rsidRDefault="00E71B6A" w:rsidP="00D510B1">
            <w:pPr>
              <w:rPr>
                <w:lang w:val="en-US"/>
              </w:rPr>
            </w:pPr>
            <w:r w:rsidRPr="00CF7F95">
              <w:rPr>
                <w:lang w:val="en-US"/>
              </w:rPr>
              <w:t xml:space="preserve">Loot </w:t>
            </w:r>
          </w:p>
        </w:tc>
      </w:tr>
      <w:tr w:rsidR="00E71B6A" w:rsidRPr="00CF7F95" w14:paraId="4A9135E1" w14:textId="77777777" w:rsidTr="00163F21">
        <w:trPr>
          <w:trHeight w:val="563"/>
        </w:trPr>
        <w:tc>
          <w:tcPr>
            <w:tcW w:w="880" w:type="dxa"/>
          </w:tcPr>
          <w:p w14:paraId="4087E93B" w14:textId="77777777" w:rsidR="00E71B6A" w:rsidRPr="00CF7F95" w:rsidRDefault="00E71B6A" w:rsidP="00D510B1">
            <w:pPr>
              <w:rPr>
                <w:rFonts w:ascii="Rooney Regular" w:hAnsi="Rooney Regular" w:cs="Rooney Regular"/>
                <w:color w:val="000000"/>
                <w:lang w:val="en-US"/>
              </w:rPr>
            </w:pPr>
            <w:r w:rsidRPr="00CF7F95">
              <w:rPr>
                <w:rFonts w:ascii="Rooney Regular" w:hAnsi="Rooney Regular" w:cs="Rooney Regular"/>
                <w:color w:val="000000"/>
                <w:lang w:val="en-US"/>
              </w:rPr>
              <w:t>50</w:t>
            </w:r>
          </w:p>
        </w:tc>
        <w:tc>
          <w:tcPr>
            <w:tcW w:w="1106" w:type="dxa"/>
          </w:tcPr>
          <w:p w14:paraId="390B596C" w14:textId="77777777" w:rsidR="00E71B6A" w:rsidRPr="00CF7F95" w:rsidRDefault="00E71B6A" w:rsidP="00D510B1">
            <w:pPr>
              <w:rPr>
                <w:rFonts w:ascii="Rooney Regular" w:hAnsi="Rooney Regular" w:cs="Rooney Regular"/>
                <w:color w:val="000000"/>
                <w:lang w:val="en-US"/>
              </w:rPr>
            </w:pPr>
            <w:r w:rsidRPr="00CF7F95">
              <w:rPr>
                <w:rFonts w:ascii="Rooney Regular" w:hAnsi="Rooney Regular" w:cs="Rooney Regular"/>
                <w:color w:val="000000"/>
                <w:lang w:val="en-US"/>
              </w:rPr>
              <w:t>+7D6</w:t>
            </w:r>
          </w:p>
        </w:tc>
        <w:tc>
          <w:tcPr>
            <w:tcW w:w="867" w:type="dxa"/>
          </w:tcPr>
          <w:p w14:paraId="037247AD" w14:textId="77777777" w:rsidR="00E71B6A" w:rsidRPr="00CF7F95" w:rsidRDefault="00E71B6A" w:rsidP="00D510B1">
            <w:pPr>
              <w:rPr>
                <w:rFonts w:ascii="Rooney Regular" w:hAnsi="Rooney Regular" w:cs="Rooney Regular"/>
                <w:color w:val="000000"/>
                <w:lang w:val="en-US"/>
              </w:rPr>
            </w:pPr>
            <w:r w:rsidRPr="00CF7F95">
              <w:rPr>
                <w:rFonts w:ascii="Rooney Regular" w:hAnsi="Rooney Regular" w:cs="Rooney Regular"/>
                <w:color w:val="000000"/>
                <w:lang w:val="en-US"/>
              </w:rPr>
              <w:t>26</w:t>
            </w:r>
          </w:p>
        </w:tc>
        <w:tc>
          <w:tcPr>
            <w:tcW w:w="1410" w:type="dxa"/>
          </w:tcPr>
          <w:p w14:paraId="5234573E" w14:textId="77777777" w:rsidR="00E71B6A" w:rsidRPr="00CF7F95" w:rsidRDefault="00E71B6A" w:rsidP="00D510B1">
            <w:pPr>
              <w:rPr>
                <w:rFonts w:ascii="Rooney Regular" w:hAnsi="Rooney Regular" w:cs="Rooney Regular"/>
                <w:color w:val="000000"/>
                <w:lang w:val="en-US"/>
              </w:rPr>
            </w:pPr>
            <w:r w:rsidRPr="00CF7F95">
              <w:rPr>
                <w:rFonts w:ascii="Rooney Regular" w:hAnsi="Rooney Regular" w:cs="Rooney Regular"/>
                <w:color w:val="000000"/>
                <w:lang w:val="en-US"/>
              </w:rPr>
              <w:t xml:space="preserve">30m on land, 45m when flying </w:t>
            </w:r>
          </w:p>
        </w:tc>
        <w:tc>
          <w:tcPr>
            <w:tcW w:w="988" w:type="dxa"/>
          </w:tcPr>
          <w:p w14:paraId="3D03C37C" w14:textId="77777777" w:rsidR="00E71B6A" w:rsidRPr="00CF7F95" w:rsidRDefault="00E71B6A" w:rsidP="00D510B1">
            <w:pPr>
              <w:rPr>
                <w:rFonts w:ascii="Rooney Regular" w:hAnsi="Rooney Regular" w:cs="Rooney Regular"/>
                <w:color w:val="000000"/>
                <w:lang w:val="en-US"/>
              </w:rPr>
            </w:pPr>
            <w:r w:rsidRPr="00CF7F95">
              <w:rPr>
                <w:rFonts w:ascii="Rooney Regular" w:hAnsi="Rooney Regular" w:cs="Rooney Regular"/>
                <w:color w:val="000000"/>
                <w:lang w:val="en-US"/>
              </w:rPr>
              <w:t>Dragon Scales (AP 12)</w:t>
            </w:r>
          </w:p>
        </w:tc>
        <w:tc>
          <w:tcPr>
            <w:tcW w:w="1407" w:type="dxa"/>
          </w:tcPr>
          <w:p w14:paraId="546F3D58" w14:textId="77777777" w:rsidR="00E71B6A" w:rsidRPr="00CF7F95" w:rsidRDefault="00E71B6A" w:rsidP="00D510B1">
            <w:pPr>
              <w:rPr>
                <w:rFonts w:ascii="Rooney Regular" w:hAnsi="Rooney Regular" w:cs="Rooney Regular"/>
                <w:color w:val="000000"/>
                <w:lang w:val="en-US"/>
              </w:rPr>
            </w:pPr>
            <w:r w:rsidRPr="00CF7F95">
              <w:rPr>
                <w:rFonts w:ascii="Rooney Regular" w:hAnsi="Rooney Regular" w:cs="Rooney Regular"/>
                <w:color w:val="000000"/>
                <w:lang w:val="en-US"/>
              </w:rPr>
              <w:t>5 or 6 depending on the size of the Dragon.</w:t>
            </w:r>
          </w:p>
        </w:tc>
      </w:tr>
    </w:tbl>
    <w:p w14:paraId="3FCCDB92"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Skills</w:t>
      </w:r>
    </w:p>
    <w:p w14:paraId="311039EB"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Resistances: Dodge 30%, Persistence 100%, Resilience 100%.</w:t>
      </w:r>
    </w:p>
    <w:p w14:paraId="568AC9F5"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Knowledge: Natural lore 100%, Culture (local) 100%.</w:t>
      </w:r>
    </w:p>
    <w:p w14:paraId="257290D3"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Practical: Athletics 100%, Influence 100%, Perception 100%.</w:t>
      </w:r>
    </w:p>
    <w:p w14:paraId="372AB9CE"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 xml:space="preserve">Combat </w:t>
      </w:r>
    </w:p>
    <w:p w14:paraId="7D26F4CA"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Unarmed Combat 100%: Bite (1D10+7D6), Claw (1D8+7D6), Tail (1D20+7D6).</w:t>
      </w:r>
    </w:p>
    <w:p w14:paraId="5A89EB3B"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lastRenderedPageBreak/>
        <w:t>A dragon can make either a single tail attack or two claw attacks or one bite attack in a single Combat Round.</w:t>
      </w:r>
    </w:p>
    <w:p w14:paraId="78122E64"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Magic</w:t>
      </w:r>
    </w:p>
    <w:p w14:paraId="6C8AAB1C"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Dragons are highly magical creatures and often learn sorcery or Personal Magic.</w:t>
      </w:r>
    </w:p>
    <w:p w14:paraId="1ED349E2" w14:textId="77777777" w:rsidR="00E71B6A" w:rsidRPr="00CF7F95" w:rsidRDefault="00E71B6A" w:rsidP="00E71B6A">
      <w:pPr>
        <w:suppressAutoHyphens/>
        <w:autoSpaceDE w:val="0"/>
        <w:autoSpaceDN w:val="0"/>
        <w:adjustRightInd w:val="0"/>
        <w:spacing w:after="57"/>
        <w:textAlignment w:val="center"/>
        <w:rPr>
          <w:rFonts w:ascii="Rooney Regular" w:hAnsi="Rooney Regular" w:cs="Rooney Regular"/>
          <w:color w:val="000000"/>
        </w:rPr>
      </w:pPr>
      <w:r w:rsidRPr="00CF7F95">
        <w:rPr>
          <w:rFonts w:ascii="Rooney Regular" w:hAnsi="Rooney Regular" w:cs="Rooney Regular"/>
          <w:color w:val="000000"/>
        </w:rPr>
        <w:t>Here’s an example of magic for a wild dragon:</w:t>
      </w:r>
    </w:p>
    <w:p w14:paraId="2AC62E8E" w14:textId="77777777" w:rsidR="00E71B6A" w:rsidRPr="00CF7F95" w:rsidRDefault="00E71B6A" w:rsidP="00E71B6A">
      <w:pPr>
        <w:suppressAutoHyphens/>
        <w:autoSpaceDE w:val="0"/>
        <w:autoSpaceDN w:val="0"/>
        <w:adjustRightInd w:val="0"/>
        <w:spacing w:after="57"/>
        <w:textAlignment w:val="center"/>
        <w:rPr>
          <w:rFonts w:ascii="Rooney Regular" w:hAnsi="Rooney Regular" w:cs="Rooney Regular"/>
          <w:color w:val="000000"/>
        </w:rPr>
      </w:pPr>
      <w:r w:rsidRPr="00CF7F95">
        <w:rPr>
          <w:rFonts w:ascii="Rooney Regular" w:hAnsi="Rooney Regular" w:cs="Rooney Regular"/>
          <w:color w:val="000000"/>
        </w:rPr>
        <w:t>Personal Magic 85%: Befuddle [2], Beast Call [2], Heal 6, Protection 5, Second Sight [3], Talk to Animals [3], Tongues [2].</w:t>
      </w:r>
    </w:p>
    <w:p w14:paraId="0FF4D40E" w14:textId="77777777" w:rsidR="00E71B6A" w:rsidRPr="00CF7F95" w:rsidRDefault="00E71B6A" w:rsidP="00E71B6A">
      <w:pPr>
        <w:suppressAutoHyphens/>
        <w:autoSpaceDE w:val="0"/>
        <w:autoSpaceDN w:val="0"/>
        <w:adjustRightInd w:val="0"/>
        <w:spacing w:after="57"/>
        <w:textAlignment w:val="center"/>
        <w:rPr>
          <w:rFonts w:ascii="Rooney Regular" w:hAnsi="Rooney Regular" w:cs="Rooney Regular"/>
          <w:color w:val="000000"/>
        </w:rPr>
      </w:pPr>
      <w:r w:rsidRPr="00CF7F95">
        <w:rPr>
          <w:rFonts w:ascii="Rooney Regular" w:hAnsi="Rooney Regular" w:cs="Rooney Regular"/>
          <w:color w:val="000000"/>
        </w:rPr>
        <w:t>Here’s an example of magic for a more civilized dragon:</w:t>
      </w:r>
    </w:p>
    <w:p w14:paraId="3E77E817" w14:textId="77777777" w:rsidR="00E71B6A" w:rsidRPr="00CF7F95" w:rsidRDefault="00E71B6A" w:rsidP="00E71B6A">
      <w:pPr>
        <w:suppressAutoHyphens/>
        <w:autoSpaceDE w:val="0"/>
        <w:autoSpaceDN w:val="0"/>
        <w:adjustRightInd w:val="0"/>
        <w:spacing w:after="57"/>
        <w:textAlignment w:val="center"/>
        <w:rPr>
          <w:rFonts w:ascii="Rooney Regular" w:hAnsi="Rooney Regular" w:cs="Rooney Regular"/>
          <w:color w:val="000000"/>
        </w:rPr>
      </w:pPr>
      <w:r w:rsidRPr="00CF7F95">
        <w:rPr>
          <w:rFonts w:ascii="Rooney Regular" w:hAnsi="Rooney Regular" w:cs="Rooney Regular"/>
          <w:color w:val="000000"/>
        </w:rPr>
        <w:t>Sorcery 85%: Damage Boosting, Damage Resistance, Dominate Human, Shape change Dragon to Human, Mystic Vision.</w:t>
      </w:r>
    </w:p>
    <w:p w14:paraId="190F8D61"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p>
    <w:p w14:paraId="04AF7F9C"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Special Rules</w:t>
      </w:r>
    </w:p>
    <w:p w14:paraId="5BBF2E14"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i/>
          <w:iCs/>
          <w:color w:val="000000"/>
        </w:rPr>
        <w:t>Breathe Flame:</w:t>
      </w:r>
      <w:r w:rsidRPr="00CF7F95">
        <w:rPr>
          <w:rFonts w:ascii="Rooney Regular" w:hAnsi="Rooney Regular" w:cs="Rooney Regular"/>
          <w:color w:val="000000"/>
        </w:rPr>
        <w:t xml:space="preserve"> The dragon may breathe flame over an area as a Combat Action. The flame will cover a cone in front of the dragon, which stretches for its POW in metres. At its furthest extent, the cone is equal to the creature’s POW in width.</w:t>
      </w:r>
    </w:p>
    <w:p w14:paraId="5057AE20"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Any creature caught in the flame suffers 4D6 fire damage, though on a successful Dodge roll a character may dive for cover to halve this damage and AP counts as normal.</w:t>
      </w:r>
    </w:p>
    <w:p w14:paraId="4EBFDAF0" w14:textId="6EA374A2"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The dragon may only breathe flame once per hour. Further attempts to breathe flame within this time period require the creature to make a Resilience test, with a cumulative –2</w:t>
      </w:r>
      <w:r w:rsidR="000C3ADE">
        <w:rPr>
          <w:rFonts w:ascii="Rooney Regular" w:hAnsi="Rooney Regular" w:cs="Rooney Regular"/>
          <w:color w:val="000000"/>
        </w:rPr>
        <w:t>0</w:t>
      </w:r>
      <w:r w:rsidRPr="00CF7F95">
        <w:rPr>
          <w:rFonts w:ascii="Rooney Regular" w:hAnsi="Rooney Regular" w:cs="Rooney Regular"/>
          <w:color w:val="000000"/>
        </w:rPr>
        <w:t>% penalty for every attempt.</w:t>
      </w:r>
    </w:p>
    <w:p w14:paraId="6922F302" w14:textId="77777777" w:rsidR="00E71B6A" w:rsidRPr="00CF7F95" w:rsidRDefault="00E71B6A" w:rsidP="00E71B6A">
      <w:pPr>
        <w:pStyle w:val="Heading3"/>
      </w:pPr>
      <w:r w:rsidRPr="00CF7F95">
        <w:t xml:space="preserve">Dwarf </w:t>
      </w:r>
    </w:p>
    <w:p w14:paraId="7CD17727"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Characteristics</w:t>
      </w:r>
    </w:p>
    <w:tbl>
      <w:tblPr>
        <w:tblStyle w:val="TableGrid"/>
        <w:tblW w:w="0" w:type="auto"/>
        <w:tblLayout w:type="fixed"/>
        <w:tblLook w:val="0000" w:firstRow="0" w:lastRow="0" w:firstColumn="0" w:lastColumn="0" w:noHBand="0" w:noVBand="0"/>
      </w:tblPr>
      <w:tblGrid>
        <w:gridCol w:w="704"/>
        <w:gridCol w:w="992"/>
        <w:gridCol w:w="709"/>
        <w:gridCol w:w="851"/>
        <w:gridCol w:w="976"/>
        <w:gridCol w:w="866"/>
        <w:gridCol w:w="709"/>
      </w:tblGrid>
      <w:tr w:rsidR="00163F21" w:rsidRPr="00CF7F95" w14:paraId="6D386B0B" w14:textId="77777777" w:rsidTr="00163F21">
        <w:trPr>
          <w:trHeight w:val="357"/>
        </w:trPr>
        <w:tc>
          <w:tcPr>
            <w:tcW w:w="704" w:type="dxa"/>
          </w:tcPr>
          <w:p w14:paraId="0AD514CC" w14:textId="77777777" w:rsidR="00E71B6A" w:rsidRPr="00CF7F95" w:rsidRDefault="00E71B6A" w:rsidP="0060403C">
            <w:pPr>
              <w:rPr>
                <w:lang w:val="en-US"/>
              </w:rPr>
            </w:pPr>
            <w:r w:rsidRPr="00CF7F95">
              <w:rPr>
                <w:lang w:val="en-US"/>
              </w:rPr>
              <w:t>STR</w:t>
            </w:r>
          </w:p>
        </w:tc>
        <w:tc>
          <w:tcPr>
            <w:tcW w:w="992" w:type="dxa"/>
          </w:tcPr>
          <w:p w14:paraId="2B8B92E1" w14:textId="77777777" w:rsidR="00E71B6A" w:rsidRPr="00CF7F95" w:rsidRDefault="00E71B6A" w:rsidP="0060403C">
            <w:pPr>
              <w:rPr>
                <w:lang w:val="en-US"/>
              </w:rPr>
            </w:pPr>
            <w:r w:rsidRPr="00CF7F95">
              <w:rPr>
                <w:lang w:val="en-US"/>
              </w:rPr>
              <w:t>CON</w:t>
            </w:r>
          </w:p>
        </w:tc>
        <w:tc>
          <w:tcPr>
            <w:tcW w:w="709" w:type="dxa"/>
          </w:tcPr>
          <w:p w14:paraId="248E8121" w14:textId="77777777" w:rsidR="00E71B6A" w:rsidRPr="00CF7F95" w:rsidRDefault="00E71B6A" w:rsidP="0060403C">
            <w:pPr>
              <w:rPr>
                <w:lang w:val="en-US"/>
              </w:rPr>
            </w:pPr>
            <w:r w:rsidRPr="00CF7F95">
              <w:rPr>
                <w:lang w:val="en-US"/>
              </w:rPr>
              <w:t>DEX</w:t>
            </w:r>
          </w:p>
        </w:tc>
        <w:tc>
          <w:tcPr>
            <w:tcW w:w="851" w:type="dxa"/>
          </w:tcPr>
          <w:p w14:paraId="09FC9C18" w14:textId="77777777" w:rsidR="00E71B6A" w:rsidRPr="00CF7F95" w:rsidRDefault="00E71B6A" w:rsidP="0060403C">
            <w:pPr>
              <w:rPr>
                <w:lang w:val="en-US"/>
              </w:rPr>
            </w:pPr>
            <w:r w:rsidRPr="00CF7F95">
              <w:rPr>
                <w:lang w:val="en-US"/>
              </w:rPr>
              <w:t>SIZ</w:t>
            </w:r>
          </w:p>
        </w:tc>
        <w:tc>
          <w:tcPr>
            <w:tcW w:w="976" w:type="dxa"/>
          </w:tcPr>
          <w:p w14:paraId="3AFCF4AC" w14:textId="77777777" w:rsidR="00E71B6A" w:rsidRPr="00CF7F95" w:rsidRDefault="00E71B6A" w:rsidP="0060403C">
            <w:pPr>
              <w:rPr>
                <w:lang w:val="en-US"/>
              </w:rPr>
            </w:pPr>
            <w:r w:rsidRPr="00CF7F95">
              <w:rPr>
                <w:lang w:val="en-US"/>
              </w:rPr>
              <w:t>INT</w:t>
            </w:r>
          </w:p>
        </w:tc>
        <w:tc>
          <w:tcPr>
            <w:tcW w:w="866" w:type="dxa"/>
          </w:tcPr>
          <w:p w14:paraId="15434DEB" w14:textId="77777777" w:rsidR="00E71B6A" w:rsidRPr="00CF7F95" w:rsidRDefault="00E71B6A" w:rsidP="0060403C">
            <w:pPr>
              <w:rPr>
                <w:lang w:val="en-US"/>
              </w:rPr>
            </w:pPr>
            <w:r w:rsidRPr="00CF7F95">
              <w:rPr>
                <w:lang w:val="en-US"/>
              </w:rPr>
              <w:t>POW</w:t>
            </w:r>
          </w:p>
        </w:tc>
        <w:tc>
          <w:tcPr>
            <w:tcW w:w="709" w:type="dxa"/>
          </w:tcPr>
          <w:p w14:paraId="5210E545" w14:textId="77777777" w:rsidR="00E71B6A" w:rsidRPr="00CF7F95" w:rsidRDefault="00E71B6A" w:rsidP="0060403C">
            <w:pPr>
              <w:rPr>
                <w:lang w:val="en-US"/>
              </w:rPr>
            </w:pPr>
            <w:r w:rsidRPr="00CF7F95">
              <w:rPr>
                <w:lang w:val="en-US"/>
              </w:rPr>
              <w:t>CHA</w:t>
            </w:r>
          </w:p>
        </w:tc>
      </w:tr>
      <w:tr w:rsidR="00163F21" w:rsidRPr="00CF7F95" w14:paraId="6F099AAA" w14:textId="77777777" w:rsidTr="00163F21">
        <w:trPr>
          <w:trHeight w:val="336"/>
        </w:trPr>
        <w:tc>
          <w:tcPr>
            <w:tcW w:w="704" w:type="dxa"/>
          </w:tcPr>
          <w:p w14:paraId="286F832D" w14:textId="77777777" w:rsidR="00E71B6A" w:rsidRPr="00CF7F95" w:rsidRDefault="00E71B6A" w:rsidP="0060403C">
            <w:pPr>
              <w:rPr>
                <w:rFonts w:ascii="Rooney Regular" w:hAnsi="Rooney Regular" w:cs="Rooney Regular"/>
                <w:color w:val="000000"/>
                <w:lang w:val="en-US"/>
              </w:rPr>
            </w:pPr>
            <w:r w:rsidRPr="00CF7F95">
              <w:rPr>
                <w:rFonts w:ascii="Rooney Regular" w:hAnsi="Rooney Regular" w:cs="Rooney Regular"/>
                <w:color w:val="000000"/>
                <w:lang w:val="en-US"/>
              </w:rPr>
              <w:t>4D6</w:t>
            </w:r>
          </w:p>
        </w:tc>
        <w:tc>
          <w:tcPr>
            <w:tcW w:w="992" w:type="dxa"/>
          </w:tcPr>
          <w:p w14:paraId="59082AB1" w14:textId="77777777" w:rsidR="00E71B6A" w:rsidRPr="00CF7F95" w:rsidRDefault="00E71B6A" w:rsidP="0060403C">
            <w:pPr>
              <w:rPr>
                <w:rFonts w:ascii="Rooney Regular" w:hAnsi="Rooney Regular" w:cs="Rooney Regular"/>
                <w:color w:val="000000"/>
                <w:lang w:val="en-US"/>
              </w:rPr>
            </w:pPr>
            <w:r w:rsidRPr="00CF7F95">
              <w:rPr>
                <w:rFonts w:ascii="Rooney Regular" w:hAnsi="Rooney Regular" w:cs="Rooney Regular"/>
                <w:color w:val="000000"/>
                <w:lang w:val="en-US"/>
              </w:rPr>
              <w:t>2D6+12</w:t>
            </w:r>
          </w:p>
        </w:tc>
        <w:tc>
          <w:tcPr>
            <w:tcW w:w="709" w:type="dxa"/>
          </w:tcPr>
          <w:p w14:paraId="295A9DDF" w14:textId="77777777" w:rsidR="00E71B6A" w:rsidRPr="00CF7F95" w:rsidRDefault="00E71B6A" w:rsidP="0060403C">
            <w:pPr>
              <w:rPr>
                <w:rFonts w:ascii="Rooney Regular" w:hAnsi="Rooney Regular" w:cs="Rooney Regular"/>
                <w:color w:val="000000"/>
                <w:lang w:val="en-US"/>
              </w:rPr>
            </w:pPr>
            <w:r w:rsidRPr="00CF7F95">
              <w:rPr>
                <w:rFonts w:ascii="Rooney Regular" w:hAnsi="Rooney Regular" w:cs="Rooney Regular"/>
                <w:color w:val="000000"/>
                <w:lang w:val="en-US"/>
              </w:rPr>
              <w:t>3D6</w:t>
            </w:r>
          </w:p>
        </w:tc>
        <w:tc>
          <w:tcPr>
            <w:tcW w:w="851" w:type="dxa"/>
          </w:tcPr>
          <w:p w14:paraId="14673820" w14:textId="77777777" w:rsidR="00E71B6A" w:rsidRPr="00CF7F95" w:rsidRDefault="00E71B6A" w:rsidP="0060403C">
            <w:pPr>
              <w:rPr>
                <w:rFonts w:ascii="Rooney Regular" w:hAnsi="Rooney Regular" w:cs="Rooney Regular"/>
                <w:color w:val="000000"/>
                <w:lang w:val="en-US"/>
              </w:rPr>
            </w:pPr>
            <w:r w:rsidRPr="00CF7F95">
              <w:rPr>
                <w:rFonts w:ascii="Rooney Regular" w:hAnsi="Rooney Regular" w:cs="Rooney Regular"/>
                <w:color w:val="000000"/>
                <w:lang w:val="en-US"/>
              </w:rPr>
              <w:t>1D6+6</w:t>
            </w:r>
          </w:p>
        </w:tc>
        <w:tc>
          <w:tcPr>
            <w:tcW w:w="976" w:type="dxa"/>
          </w:tcPr>
          <w:p w14:paraId="56E0DB5F" w14:textId="77777777" w:rsidR="00E71B6A" w:rsidRPr="00CF7F95" w:rsidRDefault="00E71B6A" w:rsidP="0060403C">
            <w:pPr>
              <w:rPr>
                <w:rFonts w:ascii="Rooney Regular" w:hAnsi="Rooney Regular" w:cs="Rooney Regular"/>
                <w:color w:val="000000"/>
                <w:lang w:val="en-US"/>
              </w:rPr>
            </w:pPr>
            <w:r w:rsidRPr="00CF7F95">
              <w:rPr>
                <w:rFonts w:ascii="Rooney Regular" w:hAnsi="Rooney Regular" w:cs="Rooney Regular"/>
                <w:color w:val="000000"/>
                <w:lang w:val="en-US"/>
              </w:rPr>
              <w:t>2D6+6</w:t>
            </w:r>
          </w:p>
        </w:tc>
        <w:tc>
          <w:tcPr>
            <w:tcW w:w="866" w:type="dxa"/>
          </w:tcPr>
          <w:p w14:paraId="0B4CAAC0" w14:textId="77777777" w:rsidR="00E71B6A" w:rsidRPr="00CF7F95" w:rsidRDefault="00E71B6A" w:rsidP="0060403C">
            <w:pPr>
              <w:rPr>
                <w:rFonts w:ascii="Rooney Regular" w:hAnsi="Rooney Regular" w:cs="Rooney Regular"/>
                <w:color w:val="000000"/>
                <w:lang w:val="en-US"/>
              </w:rPr>
            </w:pPr>
            <w:r w:rsidRPr="00CF7F95">
              <w:rPr>
                <w:rFonts w:ascii="Rooney Regular" w:hAnsi="Rooney Regular" w:cs="Rooney Regular"/>
                <w:color w:val="000000"/>
                <w:lang w:val="en-US"/>
              </w:rPr>
              <w:t>3D6</w:t>
            </w:r>
          </w:p>
        </w:tc>
        <w:tc>
          <w:tcPr>
            <w:tcW w:w="709" w:type="dxa"/>
          </w:tcPr>
          <w:p w14:paraId="173F360F" w14:textId="77777777" w:rsidR="00E71B6A" w:rsidRPr="00CF7F95" w:rsidRDefault="00E71B6A" w:rsidP="0060403C">
            <w:pPr>
              <w:rPr>
                <w:rFonts w:ascii="Rooney Regular" w:hAnsi="Rooney Regular" w:cs="Rooney Regular"/>
                <w:color w:val="000000"/>
                <w:lang w:val="en-US"/>
              </w:rPr>
            </w:pPr>
            <w:r w:rsidRPr="00CF7F95">
              <w:rPr>
                <w:rFonts w:ascii="Rooney Regular" w:hAnsi="Rooney Regular" w:cs="Rooney Regular"/>
                <w:color w:val="000000"/>
                <w:lang w:val="en-US"/>
              </w:rPr>
              <w:t>3D6</w:t>
            </w:r>
          </w:p>
        </w:tc>
      </w:tr>
      <w:tr w:rsidR="00163F21" w:rsidRPr="00CF7F95" w14:paraId="49E89358" w14:textId="77777777" w:rsidTr="00163F21">
        <w:trPr>
          <w:trHeight w:val="336"/>
        </w:trPr>
        <w:tc>
          <w:tcPr>
            <w:tcW w:w="704" w:type="dxa"/>
          </w:tcPr>
          <w:p w14:paraId="5E7F54F5" w14:textId="77777777" w:rsidR="00E71B6A" w:rsidRPr="00CF7F95" w:rsidRDefault="00E71B6A" w:rsidP="0060403C">
            <w:pPr>
              <w:rPr>
                <w:rFonts w:ascii="Rooney Regular" w:hAnsi="Rooney Regular" w:cs="Rooney Regular"/>
                <w:color w:val="000000"/>
                <w:lang w:val="en-US"/>
              </w:rPr>
            </w:pPr>
            <w:r w:rsidRPr="00CF7F95">
              <w:rPr>
                <w:rFonts w:ascii="Rooney Regular" w:hAnsi="Rooney Regular" w:cs="Rooney Regular"/>
                <w:color w:val="000000"/>
                <w:lang w:val="en-US"/>
              </w:rPr>
              <w:t>14</w:t>
            </w:r>
          </w:p>
        </w:tc>
        <w:tc>
          <w:tcPr>
            <w:tcW w:w="992" w:type="dxa"/>
          </w:tcPr>
          <w:p w14:paraId="55EB15BE" w14:textId="77777777" w:rsidR="00E71B6A" w:rsidRPr="00CF7F95" w:rsidRDefault="00E71B6A" w:rsidP="0060403C">
            <w:pPr>
              <w:rPr>
                <w:rFonts w:ascii="Rooney Regular" w:hAnsi="Rooney Regular" w:cs="Rooney Regular"/>
                <w:color w:val="000000"/>
                <w:lang w:val="en-US"/>
              </w:rPr>
            </w:pPr>
            <w:r w:rsidRPr="00CF7F95">
              <w:rPr>
                <w:rFonts w:ascii="Rooney Regular" w:hAnsi="Rooney Regular" w:cs="Rooney Regular"/>
                <w:color w:val="000000"/>
                <w:lang w:val="en-US"/>
              </w:rPr>
              <w:t>19</w:t>
            </w:r>
          </w:p>
        </w:tc>
        <w:tc>
          <w:tcPr>
            <w:tcW w:w="709" w:type="dxa"/>
          </w:tcPr>
          <w:p w14:paraId="36ADF297" w14:textId="77777777" w:rsidR="00E71B6A" w:rsidRPr="00CF7F95" w:rsidRDefault="00E71B6A" w:rsidP="0060403C">
            <w:pPr>
              <w:rPr>
                <w:rFonts w:ascii="Rooney Regular" w:hAnsi="Rooney Regular" w:cs="Rooney Regular"/>
                <w:color w:val="000000"/>
                <w:lang w:val="en-US"/>
              </w:rPr>
            </w:pPr>
            <w:r w:rsidRPr="00CF7F95">
              <w:rPr>
                <w:rFonts w:ascii="Rooney Regular" w:hAnsi="Rooney Regular" w:cs="Rooney Regular"/>
                <w:color w:val="000000"/>
                <w:lang w:val="en-US"/>
              </w:rPr>
              <w:t>11</w:t>
            </w:r>
          </w:p>
        </w:tc>
        <w:tc>
          <w:tcPr>
            <w:tcW w:w="851" w:type="dxa"/>
          </w:tcPr>
          <w:p w14:paraId="4A405928" w14:textId="77777777" w:rsidR="00E71B6A" w:rsidRPr="00CF7F95" w:rsidRDefault="00E71B6A" w:rsidP="0060403C">
            <w:pPr>
              <w:rPr>
                <w:rFonts w:ascii="Rooney Regular" w:hAnsi="Rooney Regular" w:cs="Rooney Regular"/>
                <w:color w:val="000000"/>
                <w:lang w:val="en-US"/>
              </w:rPr>
            </w:pPr>
            <w:r w:rsidRPr="00CF7F95">
              <w:rPr>
                <w:rFonts w:ascii="Rooney Regular" w:hAnsi="Rooney Regular" w:cs="Rooney Regular"/>
                <w:color w:val="000000"/>
                <w:lang w:val="en-US"/>
              </w:rPr>
              <w:t>10</w:t>
            </w:r>
          </w:p>
        </w:tc>
        <w:tc>
          <w:tcPr>
            <w:tcW w:w="976" w:type="dxa"/>
          </w:tcPr>
          <w:p w14:paraId="21A92641" w14:textId="77777777" w:rsidR="00E71B6A" w:rsidRPr="00CF7F95" w:rsidRDefault="00E71B6A" w:rsidP="0060403C">
            <w:pPr>
              <w:rPr>
                <w:rFonts w:ascii="Rooney Regular" w:hAnsi="Rooney Regular" w:cs="Rooney Regular"/>
                <w:color w:val="000000"/>
                <w:lang w:val="en-US"/>
              </w:rPr>
            </w:pPr>
            <w:r w:rsidRPr="00CF7F95">
              <w:rPr>
                <w:rFonts w:ascii="Rooney Regular" w:hAnsi="Rooney Regular" w:cs="Rooney Regular"/>
                <w:color w:val="000000"/>
                <w:lang w:val="en-US"/>
              </w:rPr>
              <w:t>13</w:t>
            </w:r>
          </w:p>
        </w:tc>
        <w:tc>
          <w:tcPr>
            <w:tcW w:w="866" w:type="dxa"/>
          </w:tcPr>
          <w:p w14:paraId="712D5378" w14:textId="77777777" w:rsidR="00E71B6A" w:rsidRPr="00CF7F95" w:rsidRDefault="00E71B6A" w:rsidP="0060403C">
            <w:pPr>
              <w:rPr>
                <w:rFonts w:ascii="Rooney Regular" w:hAnsi="Rooney Regular" w:cs="Rooney Regular"/>
                <w:color w:val="000000"/>
                <w:lang w:val="en-US"/>
              </w:rPr>
            </w:pPr>
            <w:r w:rsidRPr="00CF7F95">
              <w:rPr>
                <w:rFonts w:ascii="Rooney Regular" w:hAnsi="Rooney Regular" w:cs="Rooney Regular"/>
                <w:color w:val="000000"/>
                <w:lang w:val="en-US"/>
              </w:rPr>
              <w:t>11</w:t>
            </w:r>
          </w:p>
        </w:tc>
        <w:tc>
          <w:tcPr>
            <w:tcW w:w="709" w:type="dxa"/>
          </w:tcPr>
          <w:p w14:paraId="72E803D9" w14:textId="77777777" w:rsidR="00E71B6A" w:rsidRPr="00CF7F95" w:rsidRDefault="00E71B6A" w:rsidP="0060403C">
            <w:pPr>
              <w:rPr>
                <w:rFonts w:ascii="Rooney Regular" w:hAnsi="Rooney Regular" w:cs="Rooney Regular"/>
                <w:color w:val="000000"/>
                <w:lang w:val="en-US"/>
              </w:rPr>
            </w:pPr>
            <w:r w:rsidRPr="00CF7F95">
              <w:rPr>
                <w:rFonts w:ascii="Rooney Regular" w:hAnsi="Rooney Regular" w:cs="Rooney Regular"/>
                <w:color w:val="000000"/>
                <w:lang w:val="en-US"/>
              </w:rPr>
              <w:t>11</w:t>
            </w:r>
          </w:p>
        </w:tc>
      </w:tr>
    </w:tbl>
    <w:p w14:paraId="7A696604"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Attributes</w:t>
      </w:r>
    </w:p>
    <w:tbl>
      <w:tblPr>
        <w:tblStyle w:val="TableGrid"/>
        <w:tblW w:w="0" w:type="auto"/>
        <w:tblLayout w:type="fixed"/>
        <w:tblLook w:val="0000" w:firstRow="0" w:lastRow="0" w:firstColumn="0" w:lastColumn="0" w:noHBand="0" w:noVBand="0"/>
      </w:tblPr>
      <w:tblGrid>
        <w:gridCol w:w="791"/>
        <w:gridCol w:w="1027"/>
        <w:gridCol w:w="871"/>
        <w:gridCol w:w="708"/>
        <w:gridCol w:w="1276"/>
        <w:gridCol w:w="709"/>
      </w:tblGrid>
      <w:tr w:rsidR="00163F21" w:rsidRPr="00CF7F95" w14:paraId="49C09A91" w14:textId="77777777" w:rsidTr="00BE6634">
        <w:trPr>
          <w:trHeight w:val="672"/>
        </w:trPr>
        <w:tc>
          <w:tcPr>
            <w:tcW w:w="791" w:type="dxa"/>
          </w:tcPr>
          <w:p w14:paraId="387B997F" w14:textId="77777777" w:rsidR="00E71B6A" w:rsidRPr="00CF7F95" w:rsidRDefault="00E71B6A" w:rsidP="0060403C">
            <w:pPr>
              <w:rPr>
                <w:lang w:val="en-US"/>
              </w:rPr>
            </w:pPr>
            <w:r w:rsidRPr="00CF7F95">
              <w:rPr>
                <w:lang w:val="en-US"/>
              </w:rPr>
              <w:t xml:space="preserve">Hit Points </w:t>
            </w:r>
          </w:p>
        </w:tc>
        <w:tc>
          <w:tcPr>
            <w:tcW w:w="1027" w:type="dxa"/>
          </w:tcPr>
          <w:p w14:paraId="78BC624B" w14:textId="77777777" w:rsidR="00E71B6A" w:rsidRPr="00CF7F95" w:rsidRDefault="00E71B6A" w:rsidP="0060403C">
            <w:pPr>
              <w:rPr>
                <w:lang w:val="en-US"/>
              </w:rPr>
            </w:pPr>
            <w:r w:rsidRPr="00CF7F95">
              <w:rPr>
                <w:lang w:val="en-US"/>
              </w:rPr>
              <w:t xml:space="preserve">Damage Modifier </w:t>
            </w:r>
          </w:p>
        </w:tc>
        <w:tc>
          <w:tcPr>
            <w:tcW w:w="871" w:type="dxa"/>
          </w:tcPr>
          <w:p w14:paraId="6E13CA2F" w14:textId="77777777" w:rsidR="00E71B6A" w:rsidRPr="00CF7F95" w:rsidRDefault="00E71B6A" w:rsidP="0060403C">
            <w:pPr>
              <w:rPr>
                <w:lang w:val="en-US"/>
              </w:rPr>
            </w:pPr>
            <w:r w:rsidRPr="00CF7F95">
              <w:rPr>
                <w:lang w:val="en-US"/>
              </w:rPr>
              <w:t xml:space="preserve">Magic Points </w:t>
            </w:r>
          </w:p>
        </w:tc>
        <w:tc>
          <w:tcPr>
            <w:tcW w:w="708" w:type="dxa"/>
          </w:tcPr>
          <w:p w14:paraId="08405F7E" w14:textId="77777777" w:rsidR="00E71B6A" w:rsidRPr="00CF7F95" w:rsidRDefault="00E71B6A" w:rsidP="0060403C">
            <w:pPr>
              <w:rPr>
                <w:lang w:val="en-US"/>
              </w:rPr>
            </w:pPr>
            <w:r w:rsidRPr="00CF7F95">
              <w:rPr>
                <w:lang w:val="en-US"/>
              </w:rPr>
              <w:t xml:space="preserve">MR </w:t>
            </w:r>
          </w:p>
        </w:tc>
        <w:tc>
          <w:tcPr>
            <w:tcW w:w="1276" w:type="dxa"/>
          </w:tcPr>
          <w:p w14:paraId="289C2656" w14:textId="77777777" w:rsidR="00E71B6A" w:rsidRPr="00CF7F95" w:rsidRDefault="00E71B6A" w:rsidP="0060403C">
            <w:pPr>
              <w:rPr>
                <w:lang w:val="en-US"/>
              </w:rPr>
            </w:pPr>
            <w:r w:rsidRPr="00CF7F95">
              <w:rPr>
                <w:lang w:val="en-US"/>
              </w:rPr>
              <w:t>Armour</w:t>
            </w:r>
          </w:p>
        </w:tc>
        <w:tc>
          <w:tcPr>
            <w:tcW w:w="709" w:type="dxa"/>
          </w:tcPr>
          <w:p w14:paraId="0977889D" w14:textId="77777777" w:rsidR="00E71B6A" w:rsidRPr="00CF7F95" w:rsidRDefault="00E71B6A" w:rsidP="0060403C">
            <w:pPr>
              <w:rPr>
                <w:lang w:val="en-US"/>
              </w:rPr>
            </w:pPr>
            <w:r w:rsidRPr="00CF7F95">
              <w:rPr>
                <w:lang w:val="en-US"/>
              </w:rPr>
              <w:t xml:space="preserve">Loot </w:t>
            </w:r>
          </w:p>
        </w:tc>
      </w:tr>
      <w:tr w:rsidR="00163F21" w:rsidRPr="00CF7F95" w14:paraId="6416E052" w14:textId="77777777" w:rsidTr="00BE6634">
        <w:trPr>
          <w:trHeight w:val="315"/>
        </w:trPr>
        <w:tc>
          <w:tcPr>
            <w:tcW w:w="791" w:type="dxa"/>
          </w:tcPr>
          <w:p w14:paraId="7CF69AF8" w14:textId="77777777" w:rsidR="00E71B6A" w:rsidRPr="00CF7F95" w:rsidRDefault="00E71B6A" w:rsidP="0060403C">
            <w:pPr>
              <w:rPr>
                <w:rFonts w:ascii="Rooney Regular" w:hAnsi="Rooney Regular" w:cs="Rooney Regular"/>
                <w:color w:val="000000"/>
                <w:lang w:val="en-US"/>
              </w:rPr>
            </w:pPr>
            <w:r w:rsidRPr="00CF7F95">
              <w:rPr>
                <w:rFonts w:ascii="Rooney Regular" w:hAnsi="Rooney Regular" w:cs="Rooney Regular"/>
                <w:color w:val="000000"/>
                <w:lang w:val="en-US"/>
              </w:rPr>
              <w:t>15</w:t>
            </w:r>
          </w:p>
        </w:tc>
        <w:tc>
          <w:tcPr>
            <w:tcW w:w="1027" w:type="dxa"/>
          </w:tcPr>
          <w:p w14:paraId="1BA40452" w14:textId="77777777" w:rsidR="00E71B6A" w:rsidRPr="00CF7F95" w:rsidRDefault="00E71B6A" w:rsidP="0060403C">
            <w:pPr>
              <w:rPr>
                <w:rFonts w:ascii="Rooney Regular" w:hAnsi="Rooney Regular" w:cs="Rooney Regular"/>
                <w:color w:val="000000"/>
                <w:lang w:val="en-US"/>
              </w:rPr>
            </w:pPr>
            <w:r w:rsidRPr="00CF7F95">
              <w:rPr>
                <w:rFonts w:ascii="Rooney Regular" w:hAnsi="Rooney Regular" w:cs="Rooney Regular"/>
                <w:color w:val="000000"/>
                <w:lang w:val="en-US"/>
              </w:rPr>
              <w:t>0</w:t>
            </w:r>
          </w:p>
        </w:tc>
        <w:tc>
          <w:tcPr>
            <w:tcW w:w="871" w:type="dxa"/>
          </w:tcPr>
          <w:p w14:paraId="7E468ABD" w14:textId="77777777" w:rsidR="00E71B6A" w:rsidRPr="00CF7F95" w:rsidRDefault="00E71B6A" w:rsidP="0060403C">
            <w:pPr>
              <w:rPr>
                <w:rFonts w:ascii="Rooney Regular" w:hAnsi="Rooney Regular" w:cs="Rooney Regular"/>
                <w:color w:val="000000"/>
                <w:lang w:val="en-US"/>
              </w:rPr>
            </w:pPr>
            <w:r w:rsidRPr="00CF7F95">
              <w:rPr>
                <w:rFonts w:ascii="Rooney Regular" w:hAnsi="Rooney Regular" w:cs="Rooney Regular"/>
                <w:color w:val="000000"/>
                <w:lang w:val="en-US"/>
              </w:rPr>
              <w:t>11</w:t>
            </w:r>
          </w:p>
        </w:tc>
        <w:tc>
          <w:tcPr>
            <w:tcW w:w="708" w:type="dxa"/>
          </w:tcPr>
          <w:p w14:paraId="73456367" w14:textId="77777777" w:rsidR="00E71B6A" w:rsidRPr="00CF7F95" w:rsidRDefault="00E71B6A" w:rsidP="0060403C">
            <w:pPr>
              <w:rPr>
                <w:rFonts w:ascii="Rooney Regular" w:hAnsi="Rooney Regular" w:cs="Rooney Regular"/>
                <w:color w:val="000000"/>
                <w:lang w:val="en-US"/>
              </w:rPr>
            </w:pPr>
            <w:r w:rsidRPr="00CF7F95">
              <w:rPr>
                <w:rFonts w:ascii="Rooney Regular" w:hAnsi="Rooney Regular" w:cs="Rooney Regular"/>
                <w:color w:val="000000"/>
                <w:lang w:val="en-US"/>
              </w:rPr>
              <w:t>15m</w:t>
            </w:r>
          </w:p>
        </w:tc>
        <w:tc>
          <w:tcPr>
            <w:tcW w:w="1276" w:type="dxa"/>
          </w:tcPr>
          <w:p w14:paraId="4803523D" w14:textId="77777777" w:rsidR="00E71B6A" w:rsidRPr="00CF7F95" w:rsidRDefault="00E71B6A" w:rsidP="0060403C">
            <w:pPr>
              <w:rPr>
                <w:rFonts w:ascii="Rooney Regular" w:hAnsi="Rooney Regular" w:cs="Rooney Regular"/>
                <w:color w:val="000000"/>
                <w:lang w:val="en-US"/>
              </w:rPr>
            </w:pPr>
            <w:r w:rsidRPr="00CF7F95">
              <w:rPr>
                <w:rFonts w:ascii="Rooney Regular" w:hAnsi="Rooney Regular" w:cs="Rooney Regular"/>
                <w:color w:val="000000"/>
                <w:lang w:val="en-US"/>
              </w:rPr>
              <w:t>Chainmail (AP 5)</w:t>
            </w:r>
          </w:p>
        </w:tc>
        <w:tc>
          <w:tcPr>
            <w:tcW w:w="709" w:type="dxa"/>
          </w:tcPr>
          <w:p w14:paraId="4276D6AF" w14:textId="77777777" w:rsidR="00E71B6A" w:rsidRPr="00CF7F95" w:rsidRDefault="00E71B6A" w:rsidP="0060403C">
            <w:pPr>
              <w:rPr>
                <w:rFonts w:ascii="Rooney Regular" w:hAnsi="Rooney Regular" w:cs="Rooney Regular"/>
                <w:color w:val="000000"/>
                <w:lang w:val="en-US"/>
              </w:rPr>
            </w:pPr>
            <w:r w:rsidRPr="00CF7F95">
              <w:rPr>
                <w:rFonts w:ascii="Rooney Regular" w:hAnsi="Rooney Regular" w:cs="Rooney Regular"/>
                <w:color w:val="000000"/>
                <w:lang w:val="en-US"/>
              </w:rPr>
              <w:t>3</w:t>
            </w:r>
          </w:p>
        </w:tc>
      </w:tr>
    </w:tbl>
    <w:p w14:paraId="5CA8A771"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Skills</w:t>
      </w:r>
    </w:p>
    <w:p w14:paraId="4D2C8B58"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Resistances: Dodge 20%, Persistence 40%, Resilience 55%.</w:t>
      </w:r>
    </w:p>
    <w:p w14:paraId="40EA7B05"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Knowledge: Craft 70%.</w:t>
      </w:r>
    </w:p>
    <w:p w14:paraId="7E7E56AA"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 xml:space="preserve">Practical: Athletics 50%, Engineering 35%, Mechanisms 40%. </w:t>
      </w:r>
    </w:p>
    <w:p w14:paraId="4FCFAE85"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 xml:space="preserve">Combat </w:t>
      </w:r>
    </w:p>
    <w:p w14:paraId="6D66FA68"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Close Combat 65%: War Hammer (1D8), Battleaxe (1D6), Target Shield (1D6).</w:t>
      </w:r>
    </w:p>
    <w:p w14:paraId="22A15CAC"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Ranged Combat 45%: Light Crossbow (1D8,1/2 CR, 125m).</w:t>
      </w:r>
    </w:p>
    <w:p w14:paraId="236CF3C0"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Unarmed Combat 35%: Fist/Kick (1D4).</w:t>
      </w:r>
    </w:p>
    <w:p w14:paraId="25CFC83F"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lastRenderedPageBreak/>
        <w:t>Magic</w:t>
      </w:r>
    </w:p>
    <w:p w14:paraId="2F41D4E8"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Dwarves practice sorcery through their own Schools of Sorcery</w:t>
      </w:r>
    </w:p>
    <w:p w14:paraId="0B918EB8"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i/>
          <w:iCs/>
          <w:color w:val="000000"/>
        </w:rPr>
        <w:t>Apprentice</w:t>
      </w:r>
      <w:r>
        <w:rPr>
          <w:rFonts w:ascii="Rooney Regular" w:hAnsi="Rooney Regular" w:cs="Rooney Regular"/>
          <w:i/>
          <w:iCs/>
          <w:color w:val="000000"/>
        </w:rPr>
        <w:t xml:space="preserve"> Sorcerer</w:t>
      </w:r>
    </w:p>
    <w:p w14:paraId="6A1CD26D"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Sorcery 40%: Damage Resistance, Damage Boosting, Heal Wounds.</w:t>
      </w:r>
    </w:p>
    <w:p w14:paraId="6EC19888"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Special Rules</w:t>
      </w:r>
    </w:p>
    <w:p w14:paraId="140579B1"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lang w:val="en-US"/>
        </w:rPr>
      </w:pPr>
      <w:r w:rsidRPr="00CF7F95">
        <w:rPr>
          <w:rFonts w:ascii="Rooney Regular" w:hAnsi="Rooney Regular" w:cs="Rooney Regular"/>
          <w:i/>
          <w:iCs/>
          <w:color w:val="000000"/>
          <w:lang w:val="en-US"/>
        </w:rPr>
        <w:t>Earth Sense.</w:t>
      </w:r>
      <w:r w:rsidRPr="00CF7F95">
        <w:rPr>
          <w:rFonts w:ascii="Rooney Regular" w:hAnsi="Rooney Regular" w:cs="Rooney Regular"/>
          <w:color w:val="000000"/>
          <w:lang w:val="en-US"/>
        </w:rPr>
        <w:t xml:space="preserve"> Dwarves can automatically sense how deep they are underground and whether or not the tunnels or chambers they are in are structurally sound.</w:t>
      </w:r>
    </w:p>
    <w:p w14:paraId="311A3E83"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i/>
          <w:iCs/>
          <w:color w:val="000000"/>
        </w:rPr>
        <w:t>Dark Sight</w:t>
      </w:r>
      <w:r w:rsidRPr="00CF7F95">
        <w:rPr>
          <w:rFonts w:ascii="Calibri" w:hAnsi="Calibri" w:cs="Calibri"/>
          <w:i/>
          <w:iCs/>
          <w:color w:val="000000"/>
        </w:rPr>
        <w:t>.</w:t>
      </w:r>
      <w:r w:rsidRPr="00CF7F95">
        <w:rPr>
          <w:rFonts w:ascii="Rooney Regular" w:hAnsi="Rooney Regular" w:cs="Rooney Regular"/>
          <w:color w:val="000000"/>
        </w:rPr>
        <w:t xml:space="preserve"> Dwarves see in the dark as if it is the day.</w:t>
      </w:r>
    </w:p>
    <w:p w14:paraId="298E508A" w14:textId="77777777" w:rsidR="00B61F24" w:rsidRPr="00CF7F95" w:rsidRDefault="00B61F24" w:rsidP="00B61F24">
      <w:pPr>
        <w:pStyle w:val="Heading3"/>
      </w:pPr>
      <w:r w:rsidRPr="00CF7F95">
        <w:t>Duck</w:t>
      </w:r>
    </w:p>
    <w:p w14:paraId="53B480BE" w14:textId="77777777" w:rsidR="00B61F24" w:rsidRPr="00CF7F95" w:rsidRDefault="00B61F24" w:rsidP="00B61F24">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Characteristics</w:t>
      </w:r>
    </w:p>
    <w:tbl>
      <w:tblPr>
        <w:tblStyle w:val="TableGrid"/>
        <w:tblW w:w="0" w:type="auto"/>
        <w:tblLayout w:type="fixed"/>
        <w:tblLook w:val="0000" w:firstRow="0" w:lastRow="0" w:firstColumn="0" w:lastColumn="0" w:noHBand="0" w:noVBand="0"/>
      </w:tblPr>
      <w:tblGrid>
        <w:gridCol w:w="846"/>
        <w:gridCol w:w="850"/>
        <w:gridCol w:w="709"/>
        <w:gridCol w:w="851"/>
        <w:gridCol w:w="850"/>
        <w:gridCol w:w="851"/>
        <w:gridCol w:w="850"/>
      </w:tblGrid>
      <w:tr w:rsidR="00B61F24" w:rsidRPr="00CF7F95" w14:paraId="607DE4C9" w14:textId="77777777" w:rsidTr="00F576DB">
        <w:trPr>
          <w:trHeight w:val="336"/>
        </w:trPr>
        <w:tc>
          <w:tcPr>
            <w:tcW w:w="846" w:type="dxa"/>
          </w:tcPr>
          <w:p w14:paraId="4EBBE538" w14:textId="77777777" w:rsidR="00B61F24" w:rsidRPr="00CF7F95" w:rsidRDefault="00B61F24" w:rsidP="00F576DB">
            <w:pPr>
              <w:rPr>
                <w:lang w:val="en-US"/>
              </w:rPr>
            </w:pPr>
            <w:r w:rsidRPr="00CF7F95">
              <w:rPr>
                <w:lang w:val="en-US"/>
              </w:rPr>
              <w:t>STR</w:t>
            </w:r>
          </w:p>
        </w:tc>
        <w:tc>
          <w:tcPr>
            <w:tcW w:w="850" w:type="dxa"/>
          </w:tcPr>
          <w:p w14:paraId="19557A46" w14:textId="77777777" w:rsidR="00B61F24" w:rsidRPr="00CF7F95" w:rsidRDefault="00B61F24" w:rsidP="00F576DB">
            <w:pPr>
              <w:rPr>
                <w:lang w:val="en-US"/>
              </w:rPr>
            </w:pPr>
            <w:r w:rsidRPr="00CF7F95">
              <w:rPr>
                <w:lang w:val="en-US"/>
              </w:rPr>
              <w:t>CON</w:t>
            </w:r>
          </w:p>
        </w:tc>
        <w:tc>
          <w:tcPr>
            <w:tcW w:w="709" w:type="dxa"/>
          </w:tcPr>
          <w:p w14:paraId="7F409C9A" w14:textId="77777777" w:rsidR="00B61F24" w:rsidRPr="00CF7F95" w:rsidRDefault="00B61F24" w:rsidP="00F576DB">
            <w:pPr>
              <w:rPr>
                <w:lang w:val="en-US"/>
              </w:rPr>
            </w:pPr>
            <w:r w:rsidRPr="00CF7F95">
              <w:rPr>
                <w:lang w:val="en-US"/>
              </w:rPr>
              <w:t xml:space="preserve">DEX </w:t>
            </w:r>
          </w:p>
        </w:tc>
        <w:tc>
          <w:tcPr>
            <w:tcW w:w="851" w:type="dxa"/>
          </w:tcPr>
          <w:p w14:paraId="6CC4C398" w14:textId="77777777" w:rsidR="00B61F24" w:rsidRPr="00CF7F95" w:rsidRDefault="00B61F24" w:rsidP="00F576DB">
            <w:pPr>
              <w:rPr>
                <w:lang w:val="en-US"/>
              </w:rPr>
            </w:pPr>
            <w:r w:rsidRPr="00CF7F95">
              <w:rPr>
                <w:lang w:val="en-US"/>
              </w:rPr>
              <w:t xml:space="preserve">SIZ </w:t>
            </w:r>
          </w:p>
        </w:tc>
        <w:tc>
          <w:tcPr>
            <w:tcW w:w="850" w:type="dxa"/>
          </w:tcPr>
          <w:p w14:paraId="53907D9A" w14:textId="77777777" w:rsidR="00B61F24" w:rsidRPr="00CF7F95" w:rsidRDefault="00B61F24" w:rsidP="00F576DB">
            <w:pPr>
              <w:rPr>
                <w:lang w:val="en-US"/>
              </w:rPr>
            </w:pPr>
            <w:r w:rsidRPr="00CF7F95">
              <w:rPr>
                <w:lang w:val="en-US"/>
              </w:rPr>
              <w:t xml:space="preserve">INT </w:t>
            </w:r>
          </w:p>
        </w:tc>
        <w:tc>
          <w:tcPr>
            <w:tcW w:w="851" w:type="dxa"/>
          </w:tcPr>
          <w:p w14:paraId="692F5FA0" w14:textId="77777777" w:rsidR="00B61F24" w:rsidRPr="00CF7F95" w:rsidRDefault="00B61F24" w:rsidP="00F576DB">
            <w:pPr>
              <w:rPr>
                <w:lang w:val="en-US"/>
              </w:rPr>
            </w:pPr>
            <w:r w:rsidRPr="00CF7F95">
              <w:rPr>
                <w:lang w:val="en-US"/>
              </w:rPr>
              <w:t>POW</w:t>
            </w:r>
          </w:p>
        </w:tc>
        <w:tc>
          <w:tcPr>
            <w:tcW w:w="850" w:type="dxa"/>
          </w:tcPr>
          <w:p w14:paraId="59745F6E" w14:textId="77777777" w:rsidR="00B61F24" w:rsidRPr="00CF7F95" w:rsidRDefault="00B61F24" w:rsidP="00F576DB">
            <w:pPr>
              <w:rPr>
                <w:lang w:val="en-US"/>
              </w:rPr>
            </w:pPr>
            <w:r w:rsidRPr="00CF7F95">
              <w:rPr>
                <w:lang w:val="en-US"/>
              </w:rPr>
              <w:t xml:space="preserve">CHA </w:t>
            </w:r>
          </w:p>
        </w:tc>
      </w:tr>
      <w:tr w:rsidR="00B61F24" w:rsidRPr="00CF7F95" w14:paraId="3871B501" w14:textId="77777777" w:rsidTr="00F576DB">
        <w:trPr>
          <w:trHeight w:val="336"/>
        </w:trPr>
        <w:tc>
          <w:tcPr>
            <w:tcW w:w="846" w:type="dxa"/>
          </w:tcPr>
          <w:p w14:paraId="58BEED74" w14:textId="77777777" w:rsidR="00B61F24" w:rsidRPr="00CF7F95" w:rsidRDefault="00B61F24" w:rsidP="00F576DB">
            <w:pPr>
              <w:rPr>
                <w:rFonts w:ascii="Rooney Regular" w:hAnsi="Rooney Regular" w:cs="Rooney Regular"/>
                <w:color w:val="000000"/>
                <w:lang w:val="en-US"/>
              </w:rPr>
            </w:pPr>
            <w:r w:rsidRPr="00CF7F95">
              <w:rPr>
                <w:rFonts w:ascii="Rooney Regular" w:hAnsi="Rooney Regular" w:cs="Rooney Regular"/>
                <w:color w:val="000000"/>
                <w:lang w:val="en-US"/>
              </w:rPr>
              <w:t xml:space="preserve">2D6+3 </w:t>
            </w:r>
          </w:p>
        </w:tc>
        <w:tc>
          <w:tcPr>
            <w:tcW w:w="850" w:type="dxa"/>
          </w:tcPr>
          <w:p w14:paraId="2FA84D57" w14:textId="77777777" w:rsidR="00B61F24" w:rsidRPr="00CF7F95" w:rsidRDefault="00B61F24" w:rsidP="00F576DB">
            <w:pPr>
              <w:rPr>
                <w:rFonts w:ascii="Rooney Regular" w:hAnsi="Rooney Regular" w:cs="Rooney Regular"/>
                <w:color w:val="000000"/>
                <w:lang w:val="en-US"/>
              </w:rPr>
            </w:pPr>
            <w:r w:rsidRPr="00CF7F95">
              <w:rPr>
                <w:rFonts w:ascii="Rooney Regular" w:hAnsi="Rooney Regular" w:cs="Rooney Regular"/>
                <w:color w:val="000000"/>
                <w:lang w:val="en-US"/>
              </w:rPr>
              <w:t xml:space="preserve">2D6+6 </w:t>
            </w:r>
          </w:p>
        </w:tc>
        <w:tc>
          <w:tcPr>
            <w:tcW w:w="709" w:type="dxa"/>
          </w:tcPr>
          <w:p w14:paraId="66ABC00B" w14:textId="77777777" w:rsidR="00B61F24" w:rsidRPr="00CF7F95" w:rsidRDefault="00B61F24" w:rsidP="00F576DB">
            <w:pPr>
              <w:rPr>
                <w:rFonts w:ascii="Rooney Regular" w:hAnsi="Rooney Regular" w:cs="Rooney Regular"/>
                <w:color w:val="000000"/>
                <w:lang w:val="en-US"/>
              </w:rPr>
            </w:pPr>
            <w:r w:rsidRPr="00CF7F95">
              <w:rPr>
                <w:rFonts w:ascii="Rooney Regular" w:hAnsi="Rooney Regular" w:cs="Rooney Regular"/>
                <w:color w:val="000000"/>
                <w:lang w:val="en-US"/>
              </w:rPr>
              <w:t>2D6+6</w:t>
            </w:r>
          </w:p>
        </w:tc>
        <w:tc>
          <w:tcPr>
            <w:tcW w:w="851" w:type="dxa"/>
          </w:tcPr>
          <w:p w14:paraId="65F36419" w14:textId="77777777" w:rsidR="00B61F24" w:rsidRPr="00CF7F95" w:rsidRDefault="00B61F24" w:rsidP="00F576DB">
            <w:pPr>
              <w:rPr>
                <w:rFonts w:ascii="Rooney Regular" w:hAnsi="Rooney Regular" w:cs="Rooney Regular"/>
                <w:color w:val="000000"/>
                <w:lang w:val="en-US"/>
              </w:rPr>
            </w:pPr>
            <w:r w:rsidRPr="00CF7F95">
              <w:rPr>
                <w:rFonts w:ascii="Rooney Regular" w:hAnsi="Rooney Regular" w:cs="Rooney Regular"/>
                <w:color w:val="000000"/>
                <w:lang w:val="en-US"/>
              </w:rPr>
              <w:t>1D6+6</w:t>
            </w:r>
          </w:p>
        </w:tc>
        <w:tc>
          <w:tcPr>
            <w:tcW w:w="850" w:type="dxa"/>
          </w:tcPr>
          <w:p w14:paraId="455407D2" w14:textId="77777777" w:rsidR="00B61F24" w:rsidRPr="00CF7F95" w:rsidRDefault="00B61F24" w:rsidP="00F576DB">
            <w:pPr>
              <w:rPr>
                <w:rFonts w:ascii="Rooney Regular" w:hAnsi="Rooney Regular" w:cs="Rooney Regular"/>
                <w:color w:val="000000"/>
                <w:lang w:val="en-US"/>
              </w:rPr>
            </w:pPr>
            <w:r w:rsidRPr="00CF7F95">
              <w:rPr>
                <w:rFonts w:ascii="Rooney Regular" w:hAnsi="Rooney Regular" w:cs="Rooney Regular"/>
                <w:color w:val="000000"/>
                <w:lang w:val="en-US"/>
              </w:rPr>
              <w:t xml:space="preserve">2D6+6 </w:t>
            </w:r>
          </w:p>
        </w:tc>
        <w:tc>
          <w:tcPr>
            <w:tcW w:w="851" w:type="dxa"/>
          </w:tcPr>
          <w:p w14:paraId="43BCDCFA" w14:textId="77777777" w:rsidR="00B61F24" w:rsidRPr="00CF7F95" w:rsidRDefault="00B61F24" w:rsidP="00F576DB">
            <w:pPr>
              <w:rPr>
                <w:rFonts w:ascii="Rooney Regular" w:hAnsi="Rooney Regular" w:cs="Rooney Regular"/>
                <w:color w:val="000000"/>
                <w:lang w:val="en-US"/>
              </w:rPr>
            </w:pPr>
            <w:r w:rsidRPr="00CF7F95">
              <w:rPr>
                <w:rFonts w:ascii="Rooney Regular" w:hAnsi="Rooney Regular" w:cs="Rooney Regular"/>
                <w:color w:val="000000"/>
                <w:lang w:val="en-US"/>
              </w:rPr>
              <w:t xml:space="preserve">3D6 </w:t>
            </w:r>
          </w:p>
        </w:tc>
        <w:tc>
          <w:tcPr>
            <w:tcW w:w="850" w:type="dxa"/>
          </w:tcPr>
          <w:p w14:paraId="3F764CEB" w14:textId="77777777" w:rsidR="00B61F24" w:rsidRPr="00CF7F95" w:rsidRDefault="00B61F24" w:rsidP="00F576DB">
            <w:pPr>
              <w:rPr>
                <w:rFonts w:ascii="Rooney Regular" w:hAnsi="Rooney Regular" w:cs="Rooney Regular"/>
                <w:color w:val="000000"/>
                <w:lang w:val="en-US"/>
              </w:rPr>
            </w:pPr>
            <w:r w:rsidRPr="00CF7F95">
              <w:rPr>
                <w:rFonts w:ascii="Rooney Regular" w:hAnsi="Rooney Regular" w:cs="Rooney Regular"/>
                <w:color w:val="000000"/>
                <w:lang w:val="en-US"/>
              </w:rPr>
              <w:t>2D6</w:t>
            </w:r>
          </w:p>
        </w:tc>
      </w:tr>
      <w:tr w:rsidR="00B61F24" w:rsidRPr="00CF7F95" w14:paraId="35DE4B28" w14:textId="77777777" w:rsidTr="00F576DB">
        <w:trPr>
          <w:trHeight w:val="336"/>
        </w:trPr>
        <w:tc>
          <w:tcPr>
            <w:tcW w:w="846" w:type="dxa"/>
          </w:tcPr>
          <w:p w14:paraId="7D39B4D6" w14:textId="77777777" w:rsidR="00B61F24" w:rsidRPr="00CF7F95" w:rsidRDefault="00B61F24" w:rsidP="00F576DB">
            <w:pPr>
              <w:rPr>
                <w:rFonts w:ascii="Rooney Regular" w:hAnsi="Rooney Regular" w:cs="Rooney Regular"/>
                <w:color w:val="000000"/>
                <w:lang w:val="en-US"/>
              </w:rPr>
            </w:pPr>
            <w:r w:rsidRPr="00CF7F95">
              <w:rPr>
                <w:rFonts w:ascii="Rooney Regular" w:hAnsi="Rooney Regular" w:cs="Rooney Regular"/>
                <w:color w:val="000000"/>
                <w:lang w:val="en-US"/>
              </w:rPr>
              <w:t>10</w:t>
            </w:r>
          </w:p>
        </w:tc>
        <w:tc>
          <w:tcPr>
            <w:tcW w:w="850" w:type="dxa"/>
          </w:tcPr>
          <w:p w14:paraId="29DB6EE7" w14:textId="77777777" w:rsidR="00B61F24" w:rsidRPr="00CF7F95" w:rsidRDefault="00B61F24" w:rsidP="00F576DB">
            <w:pPr>
              <w:rPr>
                <w:rFonts w:ascii="Rooney Regular" w:hAnsi="Rooney Regular" w:cs="Rooney Regular"/>
                <w:color w:val="000000"/>
                <w:lang w:val="en-US"/>
              </w:rPr>
            </w:pPr>
            <w:r w:rsidRPr="00CF7F95">
              <w:rPr>
                <w:rFonts w:ascii="Rooney Regular" w:hAnsi="Rooney Regular" w:cs="Rooney Regular"/>
                <w:color w:val="000000"/>
                <w:lang w:val="en-US"/>
              </w:rPr>
              <w:t>13</w:t>
            </w:r>
          </w:p>
        </w:tc>
        <w:tc>
          <w:tcPr>
            <w:tcW w:w="709" w:type="dxa"/>
          </w:tcPr>
          <w:p w14:paraId="623A62D1" w14:textId="77777777" w:rsidR="00B61F24" w:rsidRPr="00CF7F95" w:rsidRDefault="00B61F24" w:rsidP="00F576DB">
            <w:pPr>
              <w:rPr>
                <w:rFonts w:ascii="Rooney Regular" w:hAnsi="Rooney Regular" w:cs="Rooney Regular"/>
                <w:color w:val="000000"/>
                <w:lang w:val="en-US"/>
              </w:rPr>
            </w:pPr>
            <w:r w:rsidRPr="00CF7F95">
              <w:rPr>
                <w:rFonts w:ascii="Rooney Regular" w:hAnsi="Rooney Regular" w:cs="Rooney Regular"/>
                <w:color w:val="000000"/>
                <w:lang w:val="en-US"/>
              </w:rPr>
              <w:t>13</w:t>
            </w:r>
          </w:p>
        </w:tc>
        <w:tc>
          <w:tcPr>
            <w:tcW w:w="851" w:type="dxa"/>
          </w:tcPr>
          <w:p w14:paraId="74EDD007" w14:textId="77777777" w:rsidR="00B61F24" w:rsidRPr="00CF7F95" w:rsidRDefault="00B61F24" w:rsidP="00F576DB">
            <w:pPr>
              <w:rPr>
                <w:rFonts w:ascii="Rooney Regular" w:hAnsi="Rooney Regular" w:cs="Rooney Regular"/>
                <w:color w:val="000000"/>
                <w:lang w:val="en-US"/>
              </w:rPr>
            </w:pPr>
            <w:r w:rsidRPr="00CF7F95">
              <w:rPr>
                <w:rFonts w:ascii="Rooney Regular" w:hAnsi="Rooney Regular" w:cs="Rooney Regular"/>
                <w:color w:val="000000"/>
                <w:lang w:val="en-US"/>
              </w:rPr>
              <w:t>9</w:t>
            </w:r>
          </w:p>
        </w:tc>
        <w:tc>
          <w:tcPr>
            <w:tcW w:w="850" w:type="dxa"/>
          </w:tcPr>
          <w:p w14:paraId="62529028" w14:textId="77777777" w:rsidR="00B61F24" w:rsidRPr="00CF7F95" w:rsidRDefault="00B61F24" w:rsidP="00F576DB">
            <w:pPr>
              <w:rPr>
                <w:rFonts w:ascii="Rooney Regular" w:hAnsi="Rooney Regular" w:cs="Rooney Regular"/>
                <w:color w:val="000000"/>
                <w:lang w:val="en-US"/>
              </w:rPr>
            </w:pPr>
            <w:r w:rsidRPr="00CF7F95">
              <w:rPr>
                <w:rFonts w:ascii="Rooney Regular" w:hAnsi="Rooney Regular" w:cs="Rooney Regular"/>
                <w:color w:val="000000"/>
                <w:lang w:val="en-US"/>
              </w:rPr>
              <w:t>13</w:t>
            </w:r>
          </w:p>
        </w:tc>
        <w:tc>
          <w:tcPr>
            <w:tcW w:w="851" w:type="dxa"/>
          </w:tcPr>
          <w:p w14:paraId="147132DD" w14:textId="77777777" w:rsidR="00B61F24" w:rsidRPr="00CF7F95" w:rsidRDefault="00B61F24" w:rsidP="00F576DB">
            <w:pPr>
              <w:rPr>
                <w:rFonts w:ascii="Rooney Regular" w:hAnsi="Rooney Regular" w:cs="Rooney Regular"/>
                <w:color w:val="000000"/>
                <w:lang w:val="en-US"/>
              </w:rPr>
            </w:pPr>
            <w:r w:rsidRPr="00CF7F95">
              <w:rPr>
                <w:rFonts w:ascii="Rooney Regular" w:hAnsi="Rooney Regular" w:cs="Rooney Regular"/>
                <w:color w:val="000000"/>
                <w:lang w:val="en-US"/>
              </w:rPr>
              <w:t>10</w:t>
            </w:r>
          </w:p>
        </w:tc>
        <w:tc>
          <w:tcPr>
            <w:tcW w:w="850" w:type="dxa"/>
          </w:tcPr>
          <w:p w14:paraId="55B90414" w14:textId="77777777" w:rsidR="00B61F24" w:rsidRPr="00CF7F95" w:rsidRDefault="00B61F24" w:rsidP="00F576DB">
            <w:pPr>
              <w:rPr>
                <w:rFonts w:ascii="Rooney Regular" w:hAnsi="Rooney Regular" w:cs="Rooney Regular"/>
                <w:color w:val="000000"/>
                <w:lang w:val="en-US"/>
              </w:rPr>
            </w:pPr>
            <w:r w:rsidRPr="00CF7F95">
              <w:rPr>
                <w:rFonts w:ascii="Rooney Regular" w:hAnsi="Rooney Regular" w:cs="Rooney Regular"/>
                <w:color w:val="000000"/>
                <w:lang w:val="en-US"/>
              </w:rPr>
              <w:t>7</w:t>
            </w:r>
          </w:p>
        </w:tc>
      </w:tr>
    </w:tbl>
    <w:p w14:paraId="2BF619D8" w14:textId="77777777" w:rsidR="00B61F24" w:rsidRPr="00CF7F95" w:rsidRDefault="00B61F24" w:rsidP="00B61F24">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Attributes</w:t>
      </w:r>
    </w:p>
    <w:tbl>
      <w:tblPr>
        <w:tblStyle w:val="TableGrid"/>
        <w:tblW w:w="0" w:type="auto"/>
        <w:tblLayout w:type="fixed"/>
        <w:tblLook w:val="0000" w:firstRow="0" w:lastRow="0" w:firstColumn="0" w:lastColumn="0" w:noHBand="0" w:noVBand="0"/>
      </w:tblPr>
      <w:tblGrid>
        <w:gridCol w:w="896"/>
        <w:gridCol w:w="1057"/>
        <w:gridCol w:w="896"/>
        <w:gridCol w:w="602"/>
        <w:gridCol w:w="928"/>
        <w:gridCol w:w="692"/>
      </w:tblGrid>
      <w:tr w:rsidR="00B61F24" w:rsidRPr="00CF7F95" w14:paraId="79DBB3A8" w14:textId="77777777" w:rsidTr="00F576DB">
        <w:trPr>
          <w:trHeight w:val="672"/>
        </w:trPr>
        <w:tc>
          <w:tcPr>
            <w:tcW w:w="896" w:type="dxa"/>
          </w:tcPr>
          <w:p w14:paraId="1B4A44EB" w14:textId="77777777" w:rsidR="00B61F24" w:rsidRPr="00656AF3" w:rsidRDefault="00B61F24" w:rsidP="00F576DB">
            <w:pPr>
              <w:rPr>
                <w:lang w:val="en-US"/>
              </w:rPr>
            </w:pPr>
            <w:r w:rsidRPr="00656AF3">
              <w:rPr>
                <w:lang w:val="en-US"/>
              </w:rPr>
              <w:t xml:space="preserve">Hit Points </w:t>
            </w:r>
          </w:p>
        </w:tc>
        <w:tc>
          <w:tcPr>
            <w:tcW w:w="1057" w:type="dxa"/>
          </w:tcPr>
          <w:p w14:paraId="0B42AFDC" w14:textId="77777777" w:rsidR="00B61F24" w:rsidRPr="00656AF3" w:rsidRDefault="00B61F24" w:rsidP="00F576DB">
            <w:pPr>
              <w:rPr>
                <w:lang w:val="en-US"/>
              </w:rPr>
            </w:pPr>
            <w:r w:rsidRPr="00656AF3">
              <w:rPr>
                <w:lang w:val="en-US"/>
              </w:rPr>
              <w:t xml:space="preserve">Damage Modifier </w:t>
            </w:r>
          </w:p>
        </w:tc>
        <w:tc>
          <w:tcPr>
            <w:tcW w:w="896" w:type="dxa"/>
          </w:tcPr>
          <w:p w14:paraId="18613F26" w14:textId="77777777" w:rsidR="00B61F24" w:rsidRPr="00656AF3" w:rsidRDefault="00B61F24" w:rsidP="00F576DB">
            <w:pPr>
              <w:rPr>
                <w:lang w:val="en-US"/>
              </w:rPr>
            </w:pPr>
            <w:r w:rsidRPr="00656AF3">
              <w:rPr>
                <w:lang w:val="en-US"/>
              </w:rPr>
              <w:t xml:space="preserve">Magic Points </w:t>
            </w:r>
          </w:p>
        </w:tc>
        <w:tc>
          <w:tcPr>
            <w:tcW w:w="602" w:type="dxa"/>
          </w:tcPr>
          <w:p w14:paraId="65C05F6E" w14:textId="77777777" w:rsidR="00B61F24" w:rsidRPr="00656AF3" w:rsidRDefault="00B61F24" w:rsidP="00F576DB">
            <w:pPr>
              <w:rPr>
                <w:lang w:val="en-US"/>
              </w:rPr>
            </w:pPr>
            <w:r w:rsidRPr="00656AF3">
              <w:rPr>
                <w:lang w:val="en-US"/>
              </w:rPr>
              <w:t xml:space="preserve">MR </w:t>
            </w:r>
          </w:p>
        </w:tc>
        <w:tc>
          <w:tcPr>
            <w:tcW w:w="928" w:type="dxa"/>
          </w:tcPr>
          <w:p w14:paraId="2019FBDE" w14:textId="77777777" w:rsidR="00B61F24" w:rsidRPr="00656AF3" w:rsidRDefault="00B61F24" w:rsidP="00F576DB">
            <w:pPr>
              <w:rPr>
                <w:lang w:val="en-US"/>
              </w:rPr>
            </w:pPr>
            <w:r w:rsidRPr="00656AF3">
              <w:rPr>
                <w:lang w:val="en-US"/>
              </w:rPr>
              <w:t xml:space="preserve">Armour </w:t>
            </w:r>
          </w:p>
        </w:tc>
        <w:tc>
          <w:tcPr>
            <w:tcW w:w="692" w:type="dxa"/>
          </w:tcPr>
          <w:p w14:paraId="1FE0459F" w14:textId="77777777" w:rsidR="00B61F24" w:rsidRPr="00656AF3" w:rsidRDefault="00B61F24" w:rsidP="00F576DB">
            <w:pPr>
              <w:rPr>
                <w:lang w:val="en-US"/>
              </w:rPr>
            </w:pPr>
            <w:r w:rsidRPr="00656AF3">
              <w:rPr>
                <w:lang w:val="en-US"/>
              </w:rPr>
              <w:t xml:space="preserve">Loot </w:t>
            </w:r>
          </w:p>
        </w:tc>
      </w:tr>
      <w:tr w:rsidR="00B61F24" w:rsidRPr="00CF7F95" w14:paraId="57788EA2" w14:textId="77777777" w:rsidTr="00F576DB">
        <w:trPr>
          <w:trHeight w:val="390"/>
        </w:trPr>
        <w:tc>
          <w:tcPr>
            <w:tcW w:w="896" w:type="dxa"/>
          </w:tcPr>
          <w:p w14:paraId="7C883E7F" w14:textId="77777777" w:rsidR="00B61F24" w:rsidRPr="00CF7F95" w:rsidRDefault="00B61F24" w:rsidP="00F576DB">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11</w:t>
            </w:r>
          </w:p>
        </w:tc>
        <w:tc>
          <w:tcPr>
            <w:tcW w:w="1057" w:type="dxa"/>
          </w:tcPr>
          <w:p w14:paraId="11D281C1" w14:textId="77777777" w:rsidR="00B61F24" w:rsidRPr="00CF7F95" w:rsidRDefault="00B61F24" w:rsidP="00F576DB">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0</w:t>
            </w:r>
          </w:p>
        </w:tc>
        <w:tc>
          <w:tcPr>
            <w:tcW w:w="896" w:type="dxa"/>
          </w:tcPr>
          <w:p w14:paraId="53C88714" w14:textId="77777777" w:rsidR="00B61F24" w:rsidRPr="00CF7F95" w:rsidRDefault="00B61F24" w:rsidP="00F576DB">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10</w:t>
            </w:r>
          </w:p>
        </w:tc>
        <w:tc>
          <w:tcPr>
            <w:tcW w:w="602" w:type="dxa"/>
          </w:tcPr>
          <w:p w14:paraId="4EF2EC6C" w14:textId="77777777" w:rsidR="00B61F24" w:rsidRPr="00CF7F95" w:rsidRDefault="00B61F24" w:rsidP="00F576DB">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10m</w:t>
            </w:r>
          </w:p>
        </w:tc>
        <w:tc>
          <w:tcPr>
            <w:tcW w:w="928" w:type="dxa"/>
          </w:tcPr>
          <w:p w14:paraId="5864C320" w14:textId="77777777" w:rsidR="00B61F24" w:rsidRPr="00CF7F95" w:rsidRDefault="00B61F24" w:rsidP="00F576DB">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Leather (AP 2)</w:t>
            </w:r>
          </w:p>
        </w:tc>
        <w:tc>
          <w:tcPr>
            <w:tcW w:w="692" w:type="dxa"/>
          </w:tcPr>
          <w:p w14:paraId="2C9E7EF0" w14:textId="77777777" w:rsidR="00B61F24" w:rsidRPr="00CF7F95" w:rsidRDefault="00B61F24" w:rsidP="00F576DB">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2</w:t>
            </w:r>
          </w:p>
        </w:tc>
      </w:tr>
    </w:tbl>
    <w:p w14:paraId="4704C7B3" w14:textId="77777777" w:rsidR="00B61F24" w:rsidRPr="00CF7F95" w:rsidRDefault="00B61F24" w:rsidP="00B61F24">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Skills</w:t>
      </w:r>
    </w:p>
    <w:p w14:paraId="1D6DF89E" w14:textId="77777777" w:rsidR="00B61F24" w:rsidRPr="00CF7F95" w:rsidRDefault="00B61F24" w:rsidP="00B61F24">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Resistances: Dodge 60%, Persistence 50%, Resilience 50%.</w:t>
      </w:r>
    </w:p>
    <w:p w14:paraId="1EE79008" w14:textId="77777777" w:rsidR="00B61F24" w:rsidRPr="00CF7F95" w:rsidRDefault="00B61F24" w:rsidP="00B61F24">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Knowledge: Natural Lore 70%.</w:t>
      </w:r>
    </w:p>
    <w:p w14:paraId="348D3316" w14:textId="77777777" w:rsidR="00B61F24" w:rsidRPr="00CF7F95" w:rsidRDefault="00B61F24" w:rsidP="00B61F24">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 xml:space="preserve">Practical: Athletics: 40%* Deception 50%, Perception 40%, Sailing 50%. </w:t>
      </w:r>
    </w:p>
    <w:p w14:paraId="27EDA4F7" w14:textId="77777777" w:rsidR="00B61F24" w:rsidRPr="00CF7F95" w:rsidRDefault="00B61F24" w:rsidP="00B61F24">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Combat</w:t>
      </w:r>
    </w:p>
    <w:p w14:paraId="62DE66A1" w14:textId="77777777" w:rsidR="00B61F24" w:rsidRPr="00CF7F95" w:rsidRDefault="00B61F24" w:rsidP="00B61F24">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Close Combat 50%: Short Sword (1D6), Buckler (1D4).</w:t>
      </w:r>
    </w:p>
    <w:p w14:paraId="09141299" w14:textId="77777777" w:rsidR="00B61F24" w:rsidRPr="00CF7F95" w:rsidRDefault="00B61F24" w:rsidP="00B61F24">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 xml:space="preserve">Ranged Combat 60%: Sling (1D6, 1 CR, 50m). </w:t>
      </w:r>
    </w:p>
    <w:p w14:paraId="621A1E78" w14:textId="77777777" w:rsidR="00B61F24" w:rsidRPr="00CF7F95" w:rsidRDefault="00B61F24" w:rsidP="00B61F24">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Magic</w:t>
      </w:r>
    </w:p>
    <w:p w14:paraId="1F0FC5DA" w14:textId="77777777" w:rsidR="00B61F24" w:rsidRPr="00CF7F95" w:rsidRDefault="00B61F24" w:rsidP="00B61F24">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Ducks usually worship a River Deity who protects their home settlements.</w:t>
      </w:r>
    </w:p>
    <w:p w14:paraId="3B25F105" w14:textId="77777777" w:rsidR="00B61F24" w:rsidRPr="00CF7F95" w:rsidRDefault="00B61F24" w:rsidP="00B61F24">
      <w:pPr>
        <w:suppressAutoHyphens/>
        <w:autoSpaceDE w:val="0"/>
        <w:autoSpaceDN w:val="0"/>
        <w:adjustRightInd w:val="0"/>
        <w:textAlignment w:val="center"/>
        <w:rPr>
          <w:rFonts w:ascii="Rooney Regular" w:hAnsi="Rooney Regular" w:cs="Rooney Regular"/>
          <w:i/>
          <w:iCs/>
          <w:color w:val="000000"/>
        </w:rPr>
      </w:pPr>
      <w:r w:rsidRPr="00CF7F95">
        <w:rPr>
          <w:rFonts w:ascii="Rooney Regular" w:hAnsi="Rooney Regular" w:cs="Rooney Regular"/>
          <w:i/>
          <w:iCs/>
          <w:color w:val="000000"/>
        </w:rPr>
        <w:t>Initiate of the River Deity</w:t>
      </w:r>
    </w:p>
    <w:p w14:paraId="399C28D4" w14:textId="77777777" w:rsidR="00B61F24" w:rsidRPr="00CF7F95" w:rsidRDefault="00B61F24" w:rsidP="00B61F24">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Personal Magic 30%: Weapon Enhance, Walk on Water, Water Breathe.</w:t>
      </w:r>
    </w:p>
    <w:p w14:paraId="36D728F4" w14:textId="77777777" w:rsidR="00B61F24" w:rsidRPr="00CF7F95" w:rsidRDefault="00B61F24" w:rsidP="00B61F24">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Divine Magic: Call Small Undine 1</w:t>
      </w:r>
    </w:p>
    <w:p w14:paraId="774AED9B" w14:textId="77777777" w:rsidR="00B61F24" w:rsidRPr="00CF7F95" w:rsidRDefault="00B61F24" w:rsidP="00B61F24">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Special Rules</w:t>
      </w:r>
    </w:p>
    <w:p w14:paraId="108A52C4" w14:textId="77777777" w:rsidR="00B61F24" w:rsidRPr="00CF7F95" w:rsidRDefault="00B61F24" w:rsidP="00B61F24">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 xml:space="preserve">Ducks are masters of swimming, which is normally measured by the Athletics skill, is considered to be at 100% for any skill test. </w:t>
      </w:r>
    </w:p>
    <w:p w14:paraId="1CF5DA5E" w14:textId="77777777" w:rsidR="00E94184" w:rsidRPr="00CF7F95" w:rsidRDefault="00E94184" w:rsidP="00E94184">
      <w:pPr>
        <w:pStyle w:val="Heading3"/>
      </w:pPr>
      <w:r w:rsidRPr="00CF7F95">
        <w:t xml:space="preserve">Elf </w:t>
      </w:r>
    </w:p>
    <w:p w14:paraId="1EC71268" w14:textId="77777777" w:rsidR="00E94184" w:rsidRPr="00CF7F95" w:rsidRDefault="00E94184" w:rsidP="00E94184">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Characteristics</w:t>
      </w:r>
    </w:p>
    <w:tbl>
      <w:tblPr>
        <w:tblStyle w:val="TableGrid"/>
        <w:tblW w:w="0" w:type="auto"/>
        <w:tblLayout w:type="fixed"/>
        <w:tblLook w:val="0000" w:firstRow="0" w:lastRow="0" w:firstColumn="0" w:lastColumn="0" w:noHBand="0" w:noVBand="0"/>
      </w:tblPr>
      <w:tblGrid>
        <w:gridCol w:w="846"/>
        <w:gridCol w:w="709"/>
        <w:gridCol w:w="850"/>
        <w:gridCol w:w="851"/>
        <w:gridCol w:w="850"/>
        <w:gridCol w:w="851"/>
        <w:gridCol w:w="708"/>
      </w:tblGrid>
      <w:tr w:rsidR="00E94184" w:rsidRPr="00CF7F95" w14:paraId="52FBBA5F" w14:textId="77777777" w:rsidTr="00AB6048">
        <w:trPr>
          <w:trHeight w:val="336"/>
        </w:trPr>
        <w:tc>
          <w:tcPr>
            <w:tcW w:w="846" w:type="dxa"/>
          </w:tcPr>
          <w:p w14:paraId="5619D37B" w14:textId="77777777" w:rsidR="00E94184" w:rsidRPr="00CF7F95" w:rsidRDefault="00E94184" w:rsidP="00AB6048">
            <w:pPr>
              <w:rPr>
                <w:lang w:val="en-US"/>
              </w:rPr>
            </w:pPr>
            <w:r w:rsidRPr="00CF7F95">
              <w:rPr>
                <w:lang w:val="en-US"/>
              </w:rPr>
              <w:t>STR</w:t>
            </w:r>
          </w:p>
        </w:tc>
        <w:tc>
          <w:tcPr>
            <w:tcW w:w="709" w:type="dxa"/>
          </w:tcPr>
          <w:p w14:paraId="37D2FC43" w14:textId="77777777" w:rsidR="00E94184" w:rsidRPr="00CF7F95" w:rsidRDefault="00E94184" w:rsidP="00AB6048">
            <w:pPr>
              <w:rPr>
                <w:lang w:val="en-US"/>
              </w:rPr>
            </w:pPr>
            <w:r w:rsidRPr="00CF7F95">
              <w:rPr>
                <w:lang w:val="en-US"/>
              </w:rPr>
              <w:t>CON</w:t>
            </w:r>
          </w:p>
        </w:tc>
        <w:tc>
          <w:tcPr>
            <w:tcW w:w="850" w:type="dxa"/>
          </w:tcPr>
          <w:p w14:paraId="3424635E" w14:textId="77777777" w:rsidR="00E94184" w:rsidRPr="00CF7F95" w:rsidRDefault="00E94184" w:rsidP="00AB6048">
            <w:pPr>
              <w:rPr>
                <w:lang w:val="en-US"/>
              </w:rPr>
            </w:pPr>
            <w:r w:rsidRPr="00CF7F95">
              <w:rPr>
                <w:lang w:val="en-US"/>
              </w:rPr>
              <w:t>DEX</w:t>
            </w:r>
          </w:p>
        </w:tc>
        <w:tc>
          <w:tcPr>
            <w:tcW w:w="851" w:type="dxa"/>
          </w:tcPr>
          <w:p w14:paraId="7304DC7F" w14:textId="77777777" w:rsidR="00E94184" w:rsidRPr="00CF7F95" w:rsidRDefault="00E94184" w:rsidP="00AB6048">
            <w:pPr>
              <w:rPr>
                <w:lang w:val="en-US"/>
              </w:rPr>
            </w:pPr>
            <w:r w:rsidRPr="00CF7F95">
              <w:rPr>
                <w:lang w:val="en-US"/>
              </w:rPr>
              <w:t>SIZ</w:t>
            </w:r>
          </w:p>
        </w:tc>
        <w:tc>
          <w:tcPr>
            <w:tcW w:w="850" w:type="dxa"/>
          </w:tcPr>
          <w:p w14:paraId="1C8BDBB1" w14:textId="77777777" w:rsidR="00E94184" w:rsidRPr="00CF7F95" w:rsidRDefault="00E94184" w:rsidP="00AB6048">
            <w:pPr>
              <w:rPr>
                <w:lang w:val="en-US"/>
              </w:rPr>
            </w:pPr>
            <w:r w:rsidRPr="00CF7F95">
              <w:rPr>
                <w:lang w:val="en-US"/>
              </w:rPr>
              <w:t>INT</w:t>
            </w:r>
          </w:p>
        </w:tc>
        <w:tc>
          <w:tcPr>
            <w:tcW w:w="851" w:type="dxa"/>
          </w:tcPr>
          <w:p w14:paraId="3C77C9FA" w14:textId="77777777" w:rsidR="00E94184" w:rsidRPr="00CF7F95" w:rsidRDefault="00E94184" w:rsidP="00AB6048">
            <w:pPr>
              <w:rPr>
                <w:lang w:val="en-US"/>
              </w:rPr>
            </w:pPr>
            <w:r w:rsidRPr="00CF7F95">
              <w:rPr>
                <w:lang w:val="en-US"/>
              </w:rPr>
              <w:t>POW</w:t>
            </w:r>
          </w:p>
        </w:tc>
        <w:tc>
          <w:tcPr>
            <w:tcW w:w="708" w:type="dxa"/>
          </w:tcPr>
          <w:p w14:paraId="5A8C49E5" w14:textId="77777777" w:rsidR="00E94184" w:rsidRPr="00CF7F95" w:rsidRDefault="00E94184" w:rsidP="00AB6048">
            <w:pPr>
              <w:rPr>
                <w:lang w:val="en-US"/>
              </w:rPr>
            </w:pPr>
            <w:r w:rsidRPr="00CF7F95">
              <w:rPr>
                <w:lang w:val="en-US"/>
              </w:rPr>
              <w:t>CHA</w:t>
            </w:r>
          </w:p>
        </w:tc>
      </w:tr>
      <w:tr w:rsidR="00E94184" w:rsidRPr="00CF7F95" w14:paraId="47B719B5" w14:textId="77777777" w:rsidTr="00AB6048">
        <w:trPr>
          <w:trHeight w:val="336"/>
        </w:trPr>
        <w:tc>
          <w:tcPr>
            <w:tcW w:w="846" w:type="dxa"/>
          </w:tcPr>
          <w:p w14:paraId="1E29A2BC" w14:textId="77777777" w:rsidR="00E94184" w:rsidRPr="00CF7F95" w:rsidRDefault="00E94184" w:rsidP="00AB6048">
            <w:pPr>
              <w:rPr>
                <w:rFonts w:ascii="Rooney Regular" w:hAnsi="Rooney Regular" w:cs="Rooney Regular"/>
                <w:color w:val="000000"/>
                <w:lang w:val="en-US"/>
              </w:rPr>
            </w:pPr>
            <w:r w:rsidRPr="00CF7F95">
              <w:rPr>
                <w:rFonts w:ascii="Rooney Regular" w:hAnsi="Rooney Regular" w:cs="Rooney Regular"/>
                <w:color w:val="000000"/>
                <w:lang w:val="en-US"/>
              </w:rPr>
              <w:lastRenderedPageBreak/>
              <w:t>2D6+3</w:t>
            </w:r>
          </w:p>
        </w:tc>
        <w:tc>
          <w:tcPr>
            <w:tcW w:w="709" w:type="dxa"/>
          </w:tcPr>
          <w:p w14:paraId="3E54C011" w14:textId="77777777" w:rsidR="00E94184" w:rsidRPr="00CF7F95" w:rsidRDefault="00E94184" w:rsidP="00AB6048">
            <w:pPr>
              <w:rPr>
                <w:rFonts w:ascii="Rooney Regular" w:hAnsi="Rooney Regular" w:cs="Rooney Regular"/>
                <w:color w:val="000000"/>
                <w:lang w:val="en-US"/>
              </w:rPr>
            </w:pPr>
            <w:r w:rsidRPr="00CF7F95">
              <w:rPr>
                <w:rFonts w:ascii="Rooney Regular" w:hAnsi="Rooney Regular" w:cs="Rooney Regular"/>
                <w:color w:val="000000"/>
                <w:lang w:val="en-US"/>
              </w:rPr>
              <w:t>3D6</w:t>
            </w:r>
          </w:p>
        </w:tc>
        <w:tc>
          <w:tcPr>
            <w:tcW w:w="850" w:type="dxa"/>
          </w:tcPr>
          <w:p w14:paraId="545927BD" w14:textId="77777777" w:rsidR="00E94184" w:rsidRPr="00CF7F95" w:rsidRDefault="00E94184" w:rsidP="00AB6048">
            <w:pPr>
              <w:rPr>
                <w:rFonts w:ascii="Rooney Regular" w:hAnsi="Rooney Regular" w:cs="Rooney Regular"/>
                <w:color w:val="000000"/>
                <w:lang w:val="en-US"/>
              </w:rPr>
            </w:pPr>
            <w:r w:rsidRPr="00CF7F95">
              <w:rPr>
                <w:rFonts w:ascii="Rooney Regular" w:hAnsi="Rooney Regular" w:cs="Rooney Regular"/>
                <w:color w:val="000000"/>
                <w:lang w:val="en-US"/>
              </w:rPr>
              <w:t>3D6+6</w:t>
            </w:r>
          </w:p>
        </w:tc>
        <w:tc>
          <w:tcPr>
            <w:tcW w:w="851" w:type="dxa"/>
          </w:tcPr>
          <w:p w14:paraId="7B565626" w14:textId="77777777" w:rsidR="00E94184" w:rsidRPr="00CF7F95" w:rsidRDefault="00E94184" w:rsidP="00AB6048">
            <w:pPr>
              <w:rPr>
                <w:rFonts w:ascii="Rooney Regular" w:hAnsi="Rooney Regular" w:cs="Rooney Regular"/>
                <w:color w:val="000000"/>
                <w:lang w:val="en-US"/>
              </w:rPr>
            </w:pPr>
            <w:r w:rsidRPr="00CF7F95">
              <w:rPr>
                <w:rFonts w:ascii="Rooney Regular" w:hAnsi="Rooney Regular" w:cs="Rooney Regular"/>
                <w:color w:val="000000"/>
                <w:lang w:val="en-US"/>
              </w:rPr>
              <w:t>2D6+3</w:t>
            </w:r>
          </w:p>
        </w:tc>
        <w:tc>
          <w:tcPr>
            <w:tcW w:w="850" w:type="dxa"/>
          </w:tcPr>
          <w:p w14:paraId="3A33DD80" w14:textId="77777777" w:rsidR="00E94184" w:rsidRPr="00CF7F95" w:rsidRDefault="00E94184" w:rsidP="00AB6048">
            <w:pPr>
              <w:rPr>
                <w:rFonts w:ascii="Rooney Regular" w:hAnsi="Rooney Regular" w:cs="Rooney Regular"/>
                <w:color w:val="000000"/>
                <w:lang w:val="en-US"/>
              </w:rPr>
            </w:pPr>
            <w:r w:rsidRPr="00CF7F95">
              <w:rPr>
                <w:rFonts w:ascii="Rooney Regular" w:hAnsi="Rooney Regular" w:cs="Rooney Regular"/>
                <w:color w:val="000000"/>
                <w:lang w:val="en-US"/>
              </w:rPr>
              <w:t>3D6+6</w:t>
            </w:r>
          </w:p>
        </w:tc>
        <w:tc>
          <w:tcPr>
            <w:tcW w:w="851" w:type="dxa"/>
          </w:tcPr>
          <w:p w14:paraId="72C54E57" w14:textId="77777777" w:rsidR="00E94184" w:rsidRPr="00CF7F95" w:rsidRDefault="00E94184" w:rsidP="00AB6048">
            <w:pPr>
              <w:rPr>
                <w:rFonts w:ascii="Rooney Regular" w:hAnsi="Rooney Regular" w:cs="Rooney Regular"/>
                <w:color w:val="000000"/>
                <w:lang w:val="en-US"/>
              </w:rPr>
            </w:pPr>
            <w:r w:rsidRPr="00CF7F95">
              <w:rPr>
                <w:rFonts w:ascii="Rooney Regular" w:hAnsi="Rooney Regular" w:cs="Rooney Regular"/>
                <w:color w:val="000000"/>
                <w:lang w:val="en-US"/>
              </w:rPr>
              <w:t>2D6+6</w:t>
            </w:r>
          </w:p>
        </w:tc>
        <w:tc>
          <w:tcPr>
            <w:tcW w:w="708" w:type="dxa"/>
          </w:tcPr>
          <w:p w14:paraId="165B4D74" w14:textId="77777777" w:rsidR="00E94184" w:rsidRPr="00CF7F95" w:rsidRDefault="00E94184" w:rsidP="00AB6048">
            <w:pPr>
              <w:rPr>
                <w:rFonts w:ascii="Rooney Regular" w:hAnsi="Rooney Regular" w:cs="Rooney Regular"/>
                <w:color w:val="000000"/>
                <w:lang w:val="en-US"/>
              </w:rPr>
            </w:pPr>
            <w:r w:rsidRPr="00CF7F95">
              <w:rPr>
                <w:rFonts w:ascii="Rooney Regular" w:hAnsi="Rooney Regular" w:cs="Rooney Regular"/>
                <w:color w:val="000000"/>
                <w:lang w:val="en-US"/>
              </w:rPr>
              <w:t>3D6</w:t>
            </w:r>
          </w:p>
        </w:tc>
      </w:tr>
      <w:tr w:rsidR="00E94184" w:rsidRPr="00CF7F95" w14:paraId="49231FDF" w14:textId="77777777" w:rsidTr="00AB6048">
        <w:trPr>
          <w:trHeight w:val="336"/>
        </w:trPr>
        <w:tc>
          <w:tcPr>
            <w:tcW w:w="846" w:type="dxa"/>
          </w:tcPr>
          <w:p w14:paraId="566201EE" w14:textId="77777777" w:rsidR="00E94184" w:rsidRPr="00CF7F95" w:rsidRDefault="00E94184" w:rsidP="00AB6048">
            <w:pPr>
              <w:rPr>
                <w:rFonts w:ascii="Rooney Regular" w:hAnsi="Rooney Regular" w:cs="Rooney Regular"/>
                <w:color w:val="000000"/>
                <w:lang w:val="en-US"/>
              </w:rPr>
            </w:pPr>
            <w:r w:rsidRPr="00CF7F95">
              <w:rPr>
                <w:rFonts w:ascii="Rooney Regular" w:hAnsi="Rooney Regular" w:cs="Rooney Regular"/>
                <w:color w:val="000000"/>
                <w:lang w:val="en-US"/>
              </w:rPr>
              <w:t>10</w:t>
            </w:r>
          </w:p>
        </w:tc>
        <w:tc>
          <w:tcPr>
            <w:tcW w:w="709" w:type="dxa"/>
          </w:tcPr>
          <w:p w14:paraId="08F0E4C0" w14:textId="77777777" w:rsidR="00E94184" w:rsidRPr="00CF7F95" w:rsidRDefault="00E94184" w:rsidP="00AB6048">
            <w:pPr>
              <w:rPr>
                <w:rFonts w:ascii="Rooney Regular" w:hAnsi="Rooney Regular" w:cs="Rooney Regular"/>
                <w:color w:val="000000"/>
                <w:lang w:val="en-US"/>
              </w:rPr>
            </w:pPr>
            <w:r w:rsidRPr="00CF7F95">
              <w:rPr>
                <w:rFonts w:ascii="Rooney Regular" w:hAnsi="Rooney Regular" w:cs="Rooney Regular"/>
                <w:color w:val="000000"/>
                <w:lang w:val="en-US"/>
              </w:rPr>
              <w:t>11</w:t>
            </w:r>
          </w:p>
        </w:tc>
        <w:tc>
          <w:tcPr>
            <w:tcW w:w="850" w:type="dxa"/>
          </w:tcPr>
          <w:p w14:paraId="1C8452B3" w14:textId="77777777" w:rsidR="00E94184" w:rsidRPr="00CF7F95" w:rsidRDefault="00E94184" w:rsidP="00AB6048">
            <w:pPr>
              <w:rPr>
                <w:rFonts w:ascii="Rooney Regular" w:hAnsi="Rooney Regular" w:cs="Rooney Regular"/>
                <w:color w:val="000000"/>
                <w:lang w:val="en-US"/>
              </w:rPr>
            </w:pPr>
            <w:r w:rsidRPr="00CF7F95">
              <w:rPr>
                <w:rFonts w:ascii="Rooney Regular" w:hAnsi="Rooney Regular" w:cs="Rooney Regular"/>
                <w:color w:val="000000"/>
                <w:lang w:val="en-US"/>
              </w:rPr>
              <w:t>17</w:t>
            </w:r>
          </w:p>
        </w:tc>
        <w:tc>
          <w:tcPr>
            <w:tcW w:w="851" w:type="dxa"/>
          </w:tcPr>
          <w:p w14:paraId="1B65524E" w14:textId="77777777" w:rsidR="00E94184" w:rsidRPr="00CF7F95" w:rsidRDefault="00E94184" w:rsidP="00AB6048">
            <w:pPr>
              <w:rPr>
                <w:rFonts w:ascii="Rooney Regular" w:hAnsi="Rooney Regular" w:cs="Rooney Regular"/>
                <w:color w:val="000000"/>
                <w:lang w:val="en-US"/>
              </w:rPr>
            </w:pPr>
            <w:r w:rsidRPr="00CF7F95">
              <w:rPr>
                <w:rFonts w:ascii="Rooney Regular" w:hAnsi="Rooney Regular" w:cs="Rooney Regular"/>
                <w:color w:val="000000"/>
                <w:lang w:val="en-US"/>
              </w:rPr>
              <w:t>10</w:t>
            </w:r>
          </w:p>
        </w:tc>
        <w:tc>
          <w:tcPr>
            <w:tcW w:w="850" w:type="dxa"/>
          </w:tcPr>
          <w:p w14:paraId="1913336F" w14:textId="77777777" w:rsidR="00E94184" w:rsidRPr="00CF7F95" w:rsidRDefault="00E94184" w:rsidP="00AB6048">
            <w:pPr>
              <w:rPr>
                <w:rFonts w:ascii="Rooney Regular" w:hAnsi="Rooney Regular" w:cs="Rooney Regular"/>
                <w:color w:val="000000"/>
                <w:lang w:val="en-US"/>
              </w:rPr>
            </w:pPr>
            <w:r w:rsidRPr="00CF7F95">
              <w:rPr>
                <w:rFonts w:ascii="Rooney Regular" w:hAnsi="Rooney Regular" w:cs="Rooney Regular"/>
                <w:color w:val="000000"/>
                <w:lang w:val="en-US"/>
              </w:rPr>
              <w:t>17</w:t>
            </w:r>
          </w:p>
        </w:tc>
        <w:tc>
          <w:tcPr>
            <w:tcW w:w="851" w:type="dxa"/>
          </w:tcPr>
          <w:p w14:paraId="10A8EC8A" w14:textId="77777777" w:rsidR="00E94184" w:rsidRPr="00CF7F95" w:rsidRDefault="00E94184" w:rsidP="00AB6048">
            <w:pPr>
              <w:rPr>
                <w:rFonts w:ascii="Rooney Regular" w:hAnsi="Rooney Regular" w:cs="Rooney Regular"/>
                <w:color w:val="000000"/>
                <w:lang w:val="en-US"/>
              </w:rPr>
            </w:pPr>
            <w:r w:rsidRPr="00CF7F95">
              <w:rPr>
                <w:rFonts w:ascii="Rooney Regular" w:hAnsi="Rooney Regular" w:cs="Rooney Regular"/>
                <w:color w:val="000000"/>
                <w:lang w:val="en-US"/>
              </w:rPr>
              <w:t>13</w:t>
            </w:r>
          </w:p>
        </w:tc>
        <w:tc>
          <w:tcPr>
            <w:tcW w:w="708" w:type="dxa"/>
          </w:tcPr>
          <w:p w14:paraId="3B871AFD" w14:textId="77777777" w:rsidR="00E94184" w:rsidRPr="00CF7F95" w:rsidRDefault="00E94184" w:rsidP="00AB6048">
            <w:pPr>
              <w:rPr>
                <w:rFonts w:ascii="Rooney Regular" w:hAnsi="Rooney Regular" w:cs="Rooney Regular"/>
                <w:color w:val="000000"/>
                <w:lang w:val="en-US"/>
              </w:rPr>
            </w:pPr>
            <w:r w:rsidRPr="00CF7F95">
              <w:rPr>
                <w:rFonts w:ascii="Rooney Regular" w:hAnsi="Rooney Regular" w:cs="Rooney Regular"/>
                <w:color w:val="000000"/>
                <w:lang w:val="en-US"/>
              </w:rPr>
              <w:t>11</w:t>
            </w:r>
          </w:p>
        </w:tc>
      </w:tr>
    </w:tbl>
    <w:p w14:paraId="638A7E2F" w14:textId="77777777" w:rsidR="00E94184" w:rsidRPr="00CF7F95" w:rsidRDefault="00E94184" w:rsidP="00E94184">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Attributes</w:t>
      </w:r>
    </w:p>
    <w:tbl>
      <w:tblPr>
        <w:tblStyle w:val="GridTable1Light"/>
        <w:tblW w:w="0" w:type="auto"/>
        <w:tblLayout w:type="fixed"/>
        <w:tblLook w:val="0000" w:firstRow="0" w:lastRow="0" w:firstColumn="0" w:lastColumn="0" w:noHBand="0" w:noVBand="0"/>
      </w:tblPr>
      <w:tblGrid>
        <w:gridCol w:w="847"/>
        <w:gridCol w:w="991"/>
        <w:gridCol w:w="851"/>
        <w:gridCol w:w="567"/>
        <w:gridCol w:w="960"/>
        <w:gridCol w:w="741"/>
      </w:tblGrid>
      <w:tr w:rsidR="00E94184" w:rsidRPr="00CF7F95" w14:paraId="48537535" w14:textId="77777777" w:rsidTr="00AB6048">
        <w:trPr>
          <w:trHeight w:val="672"/>
        </w:trPr>
        <w:tc>
          <w:tcPr>
            <w:tcW w:w="847" w:type="dxa"/>
          </w:tcPr>
          <w:p w14:paraId="5317B88D" w14:textId="77777777" w:rsidR="00E94184" w:rsidRPr="00CF7F95" w:rsidRDefault="00E94184" w:rsidP="00AB6048">
            <w:pPr>
              <w:rPr>
                <w:lang w:val="en-US"/>
              </w:rPr>
            </w:pPr>
            <w:r w:rsidRPr="00CF7F95">
              <w:rPr>
                <w:lang w:val="en-US"/>
              </w:rPr>
              <w:t xml:space="preserve">Hit Points </w:t>
            </w:r>
          </w:p>
        </w:tc>
        <w:tc>
          <w:tcPr>
            <w:tcW w:w="991" w:type="dxa"/>
          </w:tcPr>
          <w:p w14:paraId="500FCD24" w14:textId="77777777" w:rsidR="00E94184" w:rsidRPr="00CF7F95" w:rsidRDefault="00E94184" w:rsidP="00AB6048">
            <w:pPr>
              <w:rPr>
                <w:lang w:val="en-US"/>
              </w:rPr>
            </w:pPr>
            <w:r w:rsidRPr="00CF7F95">
              <w:rPr>
                <w:lang w:val="en-US"/>
              </w:rPr>
              <w:t xml:space="preserve">Damage Modifier </w:t>
            </w:r>
          </w:p>
        </w:tc>
        <w:tc>
          <w:tcPr>
            <w:tcW w:w="851" w:type="dxa"/>
          </w:tcPr>
          <w:p w14:paraId="093DC8B4" w14:textId="77777777" w:rsidR="00E94184" w:rsidRPr="00CF7F95" w:rsidRDefault="00E94184" w:rsidP="00AB6048">
            <w:pPr>
              <w:rPr>
                <w:lang w:val="en-US"/>
              </w:rPr>
            </w:pPr>
            <w:r w:rsidRPr="00CF7F95">
              <w:rPr>
                <w:lang w:val="en-US"/>
              </w:rPr>
              <w:t xml:space="preserve">Magic Points </w:t>
            </w:r>
          </w:p>
        </w:tc>
        <w:tc>
          <w:tcPr>
            <w:tcW w:w="567" w:type="dxa"/>
          </w:tcPr>
          <w:p w14:paraId="22496713" w14:textId="77777777" w:rsidR="00E94184" w:rsidRPr="00CF7F95" w:rsidRDefault="00E94184" w:rsidP="00AB6048">
            <w:pPr>
              <w:rPr>
                <w:lang w:val="en-US"/>
              </w:rPr>
            </w:pPr>
            <w:r w:rsidRPr="00CF7F95">
              <w:rPr>
                <w:lang w:val="en-US"/>
              </w:rPr>
              <w:t xml:space="preserve">MR </w:t>
            </w:r>
          </w:p>
        </w:tc>
        <w:tc>
          <w:tcPr>
            <w:tcW w:w="960" w:type="dxa"/>
          </w:tcPr>
          <w:p w14:paraId="75041AE4" w14:textId="77777777" w:rsidR="00E94184" w:rsidRPr="00CF7F95" w:rsidRDefault="00E94184" w:rsidP="00AB6048">
            <w:pPr>
              <w:rPr>
                <w:lang w:val="en-US"/>
              </w:rPr>
            </w:pPr>
            <w:r w:rsidRPr="00CF7F95">
              <w:rPr>
                <w:lang w:val="en-US"/>
              </w:rPr>
              <w:t>Armour</w:t>
            </w:r>
          </w:p>
        </w:tc>
        <w:tc>
          <w:tcPr>
            <w:tcW w:w="741" w:type="dxa"/>
          </w:tcPr>
          <w:p w14:paraId="3988989C" w14:textId="77777777" w:rsidR="00E94184" w:rsidRPr="00CF7F95" w:rsidRDefault="00E94184" w:rsidP="00AB6048">
            <w:pPr>
              <w:rPr>
                <w:lang w:val="en-US"/>
              </w:rPr>
            </w:pPr>
            <w:r w:rsidRPr="00CF7F95">
              <w:rPr>
                <w:lang w:val="en-US"/>
              </w:rPr>
              <w:t xml:space="preserve">Loot </w:t>
            </w:r>
          </w:p>
        </w:tc>
      </w:tr>
      <w:tr w:rsidR="00E94184" w:rsidRPr="00CF7F95" w14:paraId="4219BA46" w14:textId="77777777" w:rsidTr="00AB6048">
        <w:trPr>
          <w:trHeight w:val="262"/>
        </w:trPr>
        <w:tc>
          <w:tcPr>
            <w:tcW w:w="847" w:type="dxa"/>
          </w:tcPr>
          <w:p w14:paraId="44C4589B" w14:textId="77777777" w:rsidR="00E94184" w:rsidRPr="00CF7F95" w:rsidRDefault="00E94184" w:rsidP="00AB6048">
            <w:pPr>
              <w:rPr>
                <w:rFonts w:ascii="Rooney Regular" w:hAnsi="Rooney Regular" w:cs="Rooney Regular"/>
                <w:color w:val="000000"/>
                <w:lang w:val="en-US"/>
              </w:rPr>
            </w:pPr>
            <w:r w:rsidRPr="00CF7F95">
              <w:rPr>
                <w:rFonts w:ascii="Rooney Regular" w:hAnsi="Rooney Regular" w:cs="Rooney Regular"/>
                <w:color w:val="000000"/>
                <w:lang w:val="en-US"/>
              </w:rPr>
              <w:t>11</w:t>
            </w:r>
          </w:p>
        </w:tc>
        <w:tc>
          <w:tcPr>
            <w:tcW w:w="991" w:type="dxa"/>
          </w:tcPr>
          <w:p w14:paraId="3B8810CB" w14:textId="77777777" w:rsidR="00E94184" w:rsidRPr="00CF7F95" w:rsidRDefault="00E94184" w:rsidP="00AB6048">
            <w:pPr>
              <w:rPr>
                <w:rFonts w:ascii="Rooney Regular" w:hAnsi="Rooney Regular" w:cs="Rooney Regular"/>
                <w:color w:val="000000"/>
                <w:lang w:val="en-US"/>
              </w:rPr>
            </w:pPr>
            <w:r w:rsidRPr="00CF7F95">
              <w:rPr>
                <w:rFonts w:ascii="Rooney Regular" w:hAnsi="Rooney Regular" w:cs="Rooney Regular"/>
                <w:color w:val="000000"/>
                <w:lang w:val="en-US"/>
              </w:rPr>
              <w:t>0</w:t>
            </w:r>
          </w:p>
        </w:tc>
        <w:tc>
          <w:tcPr>
            <w:tcW w:w="851" w:type="dxa"/>
          </w:tcPr>
          <w:p w14:paraId="6DF91775" w14:textId="77777777" w:rsidR="00E94184" w:rsidRPr="00CF7F95" w:rsidRDefault="00E94184" w:rsidP="00AB6048">
            <w:pPr>
              <w:rPr>
                <w:rFonts w:ascii="Rooney Regular" w:hAnsi="Rooney Regular" w:cs="Rooney Regular"/>
                <w:color w:val="000000"/>
                <w:lang w:val="en-US"/>
              </w:rPr>
            </w:pPr>
            <w:r w:rsidRPr="00CF7F95">
              <w:rPr>
                <w:rFonts w:ascii="Rooney Regular" w:hAnsi="Rooney Regular" w:cs="Rooney Regular"/>
                <w:color w:val="000000"/>
                <w:lang w:val="en-US"/>
              </w:rPr>
              <w:t>13</w:t>
            </w:r>
          </w:p>
        </w:tc>
        <w:tc>
          <w:tcPr>
            <w:tcW w:w="567" w:type="dxa"/>
          </w:tcPr>
          <w:p w14:paraId="0805C9EF" w14:textId="77777777" w:rsidR="00E94184" w:rsidRPr="00CF7F95" w:rsidRDefault="00E94184" w:rsidP="00AB6048">
            <w:pPr>
              <w:rPr>
                <w:rFonts w:ascii="Rooney Regular" w:hAnsi="Rooney Regular" w:cs="Rooney Regular"/>
                <w:color w:val="000000"/>
                <w:lang w:val="en-US"/>
              </w:rPr>
            </w:pPr>
            <w:r w:rsidRPr="00CF7F95">
              <w:rPr>
                <w:rFonts w:ascii="Rooney Regular" w:hAnsi="Rooney Regular" w:cs="Rooney Regular"/>
                <w:color w:val="000000"/>
                <w:lang w:val="en-US"/>
              </w:rPr>
              <w:t>15m</w:t>
            </w:r>
          </w:p>
        </w:tc>
        <w:tc>
          <w:tcPr>
            <w:tcW w:w="960" w:type="dxa"/>
          </w:tcPr>
          <w:p w14:paraId="612094FD" w14:textId="77777777" w:rsidR="00E94184" w:rsidRPr="00CF7F95" w:rsidRDefault="00E94184" w:rsidP="00AB6048">
            <w:pPr>
              <w:rPr>
                <w:rFonts w:ascii="Rooney Regular" w:hAnsi="Rooney Regular" w:cs="Rooney Regular"/>
                <w:color w:val="000000"/>
                <w:lang w:val="en-US"/>
              </w:rPr>
            </w:pPr>
            <w:r w:rsidRPr="00CF7F95">
              <w:rPr>
                <w:rFonts w:ascii="Rooney Regular" w:hAnsi="Rooney Regular" w:cs="Rooney Regular"/>
                <w:color w:val="000000"/>
                <w:lang w:val="en-US"/>
              </w:rPr>
              <w:t>Leather (2AP)</w:t>
            </w:r>
          </w:p>
        </w:tc>
        <w:tc>
          <w:tcPr>
            <w:tcW w:w="741" w:type="dxa"/>
          </w:tcPr>
          <w:p w14:paraId="3A008C78" w14:textId="77777777" w:rsidR="00E94184" w:rsidRPr="00CF7F95" w:rsidRDefault="00E94184" w:rsidP="00AB6048">
            <w:pPr>
              <w:rPr>
                <w:rFonts w:ascii="Rooney Regular" w:hAnsi="Rooney Regular" w:cs="Rooney Regular"/>
                <w:color w:val="000000"/>
                <w:lang w:val="en-US"/>
              </w:rPr>
            </w:pPr>
            <w:r w:rsidRPr="00CF7F95">
              <w:rPr>
                <w:rFonts w:ascii="Rooney Regular" w:hAnsi="Rooney Regular" w:cs="Rooney Regular"/>
                <w:color w:val="000000"/>
                <w:lang w:val="en-US"/>
              </w:rPr>
              <w:t>1</w:t>
            </w:r>
          </w:p>
        </w:tc>
      </w:tr>
    </w:tbl>
    <w:p w14:paraId="700BF1BC" w14:textId="77777777" w:rsidR="00E94184" w:rsidRPr="00CF7F95" w:rsidRDefault="00E94184" w:rsidP="00E94184">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Skills</w:t>
      </w:r>
    </w:p>
    <w:p w14:paraId="15459F21" w14:textId="77777777" w:rsidR="00E94184" w:rsidRPr="00CF7F95" w:rsidRDefault="00E94184" w:rsidP="00E94184">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Resistances: Dodge 55%, Persistence 55%, Resilience 20%.</w:t>
      </w:r>
    </w:p>
    <w:p w14:paraId="2AF662C5" w14:textId="77777777" w:rsidR="00E94184" w:rsidRPr="00CF7F95" w:rsidRDefault="00E94184" w:rsidP="00E94184">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Knowledge: Natural lore 80%.</w:t>
      </w:r>
    </w:p>
    <w:p w14:paraId="4937F8BB" w14:textId="77777777" w:rsidR="00E94184" w:rsidRPr="00CF7F95" w:rsidRDefault="00E94184" w:rsidP="00E94184">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Practical: Athletics 55%, Deception 55%, Perception 30%, Healing 50% .</w:t>
      </w:r>
    </w:p>
    <w:p w14:paraId="034DFD9F" w14:textId="77777777" w:rsidR="00E94184" w:rsidRPr="00CF7F95" w:rsidRDefault="00E94184" w:rsidP="00E94184">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 xml:space="preserve">Combat </w:t>
      </w:r>
    </w:p>
    <w:p w14:paraId="62076E83" w14:textId="77777777" w:rsidR="00E94184" w:rsidRPr="00CF7F95" w:rsidRDefault="00E94184" w:rsidP="00E94184">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Close Combat 60%: Long spear (1D8).</w:t>
      </w:r>
    </w:p>
    <w:p w14:paraId="522788CF" w14:textId="77777777" w:rsidR="00E94184" w:rsidRPr="00CF7F95" w:rsidRDefault="00E94184" w:rsidP="00E94184">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Ranged Combat 80%: Short Bow (1D8, 1 CR, 75m).</w:t>
      </w:r>
    </w:p>
    <w:p w14:paraId="51B84949" w14:textId="77777777" w:rsidR="00E94184" w:rsidRPr="00CF7F95" w:rsidRDefault="00E94184" w:rsidP="00E94184">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Magic</w:t>
      </w:r>
    </w:p>
    <w:p w14:paraId="25E0586D" w14:textId="77777777" w:rsidR="00E94184" w:rsidRPr="00CF7F95" w:rsidRDefault="00E94184" w:rsidP="00E94184">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Elves are usually at least Initiates in an Earth or similar nature-based religion.  Their leaders tend to be Priests in such religions.</w:t>
      </w:r>
    </w:p>
    <w:p w14:paraId="2AAD1E72" w14:textId="77777777" w:rsidR="00E94184" w:rsidRPr="00CF7F95" w:rsidRDefault="00E94184" w:rsidP="00E94184">
      <w:pPr>
        <w:suppressAutoHyphens/>
        <w:autoSpaceDE w:val="0"/>
        <w:autoSpaceDN w:val="0"/>
        <w:adjustRightInd w:val="0"/>
        <w:textAlignment w:val="center"/>
        <w:rPr>
          <w:rFonts w:ascii="Rooney Regular" w:hAnsi="Rooney Regular" w:cs="Rooney Regular"/>
          <w:i/>
          <w:iCs/>
          <w:color w:val="000000"/>
        </w:rPr>
      </w:pPr>
      <w:r w:rsidRPr="00CF7F95">
        <w:rPr>
          <w:rFonts w:ascii="Rooney Regular" w:hAnsi="Rooney Regular" w:cs="Rooney Regular"/>
          <w:i/>
          <w:iCs/>
          <w:color w:val="000000"/>
        </w:rPr>
        <w:t>Initiate of the Earth Mother</w:t>
      </w:r>
    </w:p>
    <w:p w14:paraId="4E75D4E1" w14:textId="77777777" w:rsidR="00E94184" w:rsidRPr="00CF7F95" w:rsidRDefault="00E94184" w:rsidP="00E94184">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 xml:space="preserve">Personal Magic 40%: Heal 5, Multi-missile 4, Protection 3, Weapon Enhance 3 </w:t>
      </w:r>
    </w:p>
    <w:p w14:paraId="6DC67341" w14:textId="77777777" w:rsidR="00E71B6A" w:rsidRPr="00CF7F95" w:rsidRDefault="00E71B6A" w:rsidP="00E71B6A">
      <w:pPr>
        <w:pStyle w:val="Heading3"/>
      </w:pPr>
      <w:r w:rsidRPr="00CF7F95">
        <w:t>Elemental</w:t>
      </w:r>
    </w:p>
    <w:p w14:paraId="3E3343BA" w14:textId="77777777" w:rsidR="00E71B6A" w:rsidRPr="00BE6634" w:rsidRDefault="00E71B6A" w:rsidP="00125C5F">
      <w:r w:rsidRPr="00BE6634">
        <w:t>The only characteristic that an elemental has is SIZ; all of its derived attributes and skills are based on this.</w:t>
      </w:r>
    </w:p>
    <w:p w14:paraId="4FBA179A"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Elemental Scores</w:t>
      </w:r>
    </w:p>
    <w:tbl>
      <w:tblPr>
        <w:tblStyle w:val="TableGrid"/>
        <w:tblW w:w="0" w:type="auto"/>
        <w:tblLayout w:type="fixed"/>
        <w:tblLook w:val="0000" w:firstRow="0" w:lastRow="0" w:firstColumn="0" w:lastColumn="0" w:noHBand="0" w:noVBand="0"/>
      </w:tblPr>
      <w:tblGrid>
        <w:gridCol w:w="1194"/>
        <w:gridCol w:w="673"/>
        <w:gridCol w:w="1060"/>
        <w:gridCol w:w="914"/>
        <w:gridCol w:w="1043"/>
        <w:gridCol w:w="986"/>
        <w:gridCol w:w="613"/>
        <w:gridCol w:w="933"/>
        <w:gridCol w:w="1299"/>
        <w:gridCol w:w="1272"/>
      </w:tblGrid>
      <w:tr w:rsidR="00E71B6A" w:rsidRPr="00CF7F95" w14:paraId="4409FC6B" w14:textId="77777777" w:rsidTr="00BE6634">
        <w:trPr>
          <w:trHeight w:val="60"/>
        </w:trPr>
        <w:tc>
          <w:tcPr>
            <w:tcW w:w="1194" w:type="dxa"/>
          </w:tcPr>
          <w:p w14:paraId="31285167" w14:textId="77777777" w:rsidR="00E71B6A" w:rsidRPr="00CF7F95" w:rsidRDefault="00E71B6A" w:rsidP="00BE6634">
            <w:pPr>
              <w:rPr>
                <w:lang w:val="en-US"/>
              </w:rPr>
            </w:pPr>
            <w:r w:rsidRPr="00CF7F95">
              <w:rPr>
                <w:lang w:val="en-US"/>
              </w:rPr>
              <w:t>Size of Elemental</w:t>
            </w:r>
          </w:p>
        </w:tc>
        <w:tc>
          <w:tcPr>
            <w:tcW w:w="673" w:type="dxa"/>
          </w:tcPr>
          <w:p w14:paraId="72C7A9D1" w14:textId="77777777" w:rsidR="00E71B6A" w:rsidRPr="00CF7F95" w:rsidRDefault="00E71B6A" w:rsidP="00BE6634">
            <w:pPr>
              <w:rPr>
                <w:lang w:val="en-US"/>
              </w:rPr>
            </w:pPr>
            <w:r w:rsidRPr="00CF7F95">
              <w:rPr>
                <w:lang w:val="en-US"/>
              </w:rPr>
              <w:t xml:space="preserve">SIZ </w:t>
            </w:r>
          </w:p>
        </w:tc>
        <w:tc>
          <w:tcPr>
            <w:tcW w:w="1060" w:type="dxa"/>
          </w:tcPr>
          <w:p w14:paraId="70CAA91D" w14:textId="77777777" w:rsidR="00E71B6A" w:rsidRPr="00CF7F95" w:rsidRDefault="00E71B6A" w:rsidP="00BE6634">
            <w:pPr>
              <w:rPr>
                <w:lang w:val="en-US"/>
              </w:rPr>
            </w:pPr>
            <w:r w:rsidRPr="00CF7F95">
              <w:rPr>
                <w:lang w:val="en-US"/>
              </w:rPr>
              <w:t xml:space="preserve">Damage </w:t>
            </w:r>
          </w:p>
        </w:tc>
        <w:tc>
          <w:tcPr>
            <w:tcW w:w="914" w:type="dxa"/>
          </w:tcPr>
          <w:p w14:paraId="29C6B6D9" w14:textId="77777777" w:rsidR="00E71B6A" w:rsidRPr="00CF7F95" w:rsidRDefault="00E71B6A" w:rsidP="00BE6634">
            <w:pPr>
              <w:rPr>
                <w:lang w:val="en-US"/>
              </w:rPr>
            </w:pPr>
            <w:r w:rsidRPr="00CF7F95">
              <w:rPr>
                <w:lang w:val="en-US"/>
              </w:rPr>
              <w:t>Hit Points (=SIZ)</w:t>
            </w:r>
          </w:p>
        </w:tc>
        <w:tc>
          <w:tcPr>
            <w:tcW w:w="1043" w:type="dxa"/>
          </w:tcPr>
          <w:p w14:paraId="4761594E" w14:textId="77777777" w:rsidR="00E71B6A" w:rsidRPr="00CF7F95" w:rsidRDefault="00E71B6A" w:rsidP="00BE6634">
            <w:pPr>
              <w:rPr>
                <w:lang w:val="en-US"/>
              </w:rPr>
            </w:pPr>
            <w:r w:rsidRPr="00CF7F95">
              <w:rPr>
                <w:lang w:val="en-US"/>
              </w:rPr>
              <w:t>Attack (=SIZ x 5)</w:t>
            </w:r>
          </w:p>
        </w:tc>
        <w:tc>
          <w:tcPr>
            <w:tcW w:w="986" w:type="dxa"/>
          </w:tcPr>
          <w:p w14:paraId="7CABE132" w14:textId="77777777" w:rsidR="00E71B6A" w:rsidRPr="00CF7F95" w:rsidRDefault="00E71B6A" w:rsidP="00BE6634">
            <w:pPr>
              <w:rPr>
                <w:lang w:val="en-US"/>
              </w:rPr>
            </w:pPr>
            <w:r w:rsidRPr="00CF7F95">
              <w:rPr>
                <w:lang w:val="en-US"/>
              </w:rPr>
              <w:t>Area of attack (=SIZ /3)</w:t>
            </w:r>
          </w:p>
        </w:tc>
        <w:tc>
          <w:tcPr>
            <w:tcW w:w="613" w:type="dxa"/>
          </w:tcPr>
          <w:p w14:paraId="68EB2F87" w14:textId="77777777" w:rsidR="00E71B6A" w:rsidRPr="00CF7F95" w:rsidRDefault="00E71B6A" w:rsidP="00BE6634">
            <w:pPr>
              <w:rPr>
                <w:lang w:val="en-US"/>
              </w:rPr>
            </w:pPr>
            <w:r w:rsidRPr="00CF7F95">
              <w:rPr>
                <w:lang w:val="en-US"/>
              </w:rPr>
              <w:t xml:space="preserve">MR </w:t>
            </w:r>
          </w:p>
        </w:tc>
        <w:tc>
          <w:tcPr>
            <w:tcW w:w="933" w:type="dxa"/>
          </w:tcPr>
          <w:p w14:paraId="218B2B55" w14:textId="77777777" w:rsidR="00E71B6A" w:rsidRPr="00CF7F95" w:rsidRDefault="00E71B6A" w:rsidP="00BE6634">
            <w:pPr>
              <w:rPr>
                <w:lang w:val="en-US"/>
              </w:rPr>
            </w:pPr>
            <w:r w:rsidRPr="00CF7F95">
              <w:rPr>
                <w:lang w:val="en-US"/>
              </w:rPr>
              <w:t>Dodge</w:t>
            </w:r>
          </w:p>
        </w:tc>
        <w:tc>
          <w:tcPr>
            <w:tcW w:w="1299" w:type="dxa"/>
          </w:tcPr>
          <w:p w14:paraId="730A14D2" w14:textId="77777777" w:rsidR="00E71B6A" w:rsidRPr="00CF7F95" w:rsidRDefault="00E71B6A" w:rsidP="00BE6634">
            <w:pPr>
              <w:rPr>
                <w:lang w:val="en-US"/>
              </w:rPr>
            </w:pPr>
            <w:r w:rsidRPr="00CF7F95">
              <w:rPr>
                <w:lang w:val="en-US"/>
              </w:rPr>
              <w:t xml:space="preserve"> Persistence</w:t>
            </w:r>
          </w:p>
        </w:tc>
        <w:tc>
          <w:tcPr>
            <w:tcW w:w="1272" w:type="dxa"/>
          </w:tcPr>
          <w:p w14:paraId="64CDBE4A" w14:textId="77777777" w:rsidR="00E71B6A" w:rsidRPr="00CF7F95" w:rsidRDefault="00E71B6A" w:rsidP="00BE6634">
            <w:pPr>
              <w:rPr>
                <w:lang w:val="en-US"/>
              </w:rPr>
            </w:pPr>
            <w:r w:rsidRPr="00CF7F95">
              <w:rPr>
                <w:lang w:val="en-US"/>
              </w:rPr>
              <w:t xml:space="preserve"> Resilience*</w:t>
            </w:r>
          </w:p>
        </w:tc>
      </w:tr>
      <w:tr w:rsidR="00E71B6A" w:rsidRPr="00CF7F95" w14:paraId="424D8B5B" w14:textId="77777777" w:rsidTr="00BE6634">
        <w:trPr>
          <w:trHeight w:val="60"/>
        </w:trPr>
        <w:tc>
          <w:tcPr>
            <w:tcW w:w="1194" w:type="dxa"/>
          </w:tcPr>
          <w:p w14:paraId="4E255F0D" w14:textId="77777777" w:rsidR="00E71B6A" w:rsidRPr="00CF7F95" w:rsidRDefault="00E71B6A" w:rsidP="00BE6634">
            <w:pPr>
              <w:rPr>
                <w:rFonts w:ascii="Rooney Regular" w:hAnsi="Rooney Regular" w:cs="Rooney Regular"/>
                <w:color w:val="000000"/>
                <w:lang w:val="en-US"/>
              </w:rPr>
            </w:pPr>
            <w:r w:rsidRPr="00CF7F95">
              <w:rPr>
                <w:rFonts w:ascii="Rooney Regular" w:hAnsi="Rooney Regular" w:cs="Rooney Regular"/>
                <w:color w:val="000000"/>
                <w:lang w:val="en-US"/>
              </w:rPr>
              <w:t xml:space="preserve">Small </w:t>
            </w:r>
          </w:p>
        </w:tc>
        <w:tc>
          <w:tcPr>
            <w:tcW w:w="673" w:type="dxa"/>
          </w:tcPr>
          <w:p w14:paraId="0ABC48D2" w14:textId="77777777" w:rsidR="00E71B6A" w:rsidRPr="00CF7F95" w:rsidRDefault="00E71B6A" w:rsidP="00BE6634">
            <w:pPr>
              <w:rPr>
                <w:rFonts w:ascii="Rooney Regular" w:hAnsi="Rooney Regular" w:cs="Rooney Regular"/>
                <w:color w:val="000000"/>
                <w:lang w:val="en-US"/>
              </w:rPr>
            </w:pPr>
            <w:r w:rsidRPr="00CF7F95">
              <w:rPr>
                <w:rFonts w:ascii="Rooney Regular" w:hAnsi="Rooney Regular" w:cs="Rooney Regular"/>
                <w:color w:val="000000"/>
                <w:lang w:val="en-US"/>
              </w:rPr>
              <w:t xml:space="preserve">3 </w:t>
            </w:r>
          </w:p>
        </w:tc>
        <w:tc>
          <w:tcPr>
            <w:tcW w:w="1060" w:type="dxa"/>
          </w:tcPr>
          <w:p w14:paraId="7442649F" w14:textId="77777777" w:rsidR="00E71B6A" w:rsidRPr="00CF7F95" w:rsidRDefault="00E71B6A" w:rsidP="00BE6634">
            <w:pPr>
              <w:rPr>
                <w:rFonts w:ascii="Rooney Regular" w:hAnsi="Rooney Regular" w:cs="Rooney Regular"/>
                <w:color w:val="000000"/>
                <w:lang w:val="en-US"/>
              </w:rPr>
            </w:pPr>
            <w:r w:rsidRPr="00CF7F95">
              <w:rPr>
                <w:rFonts w:ascii="Rooney Regular" w:hAnsi="Rooney Regular" w:cs="Rooney Regular"/>
                <w:color w:val="000000"/>
                <w:lang w:val="en-US"/>
              </w:rPr>
              <w:t xml:space="preserve">1D6 </w:t>
            </w:r>
          </w:p>
        </w:tc>
        <w:tc>
          <w:tcPr>
            <w:tcW w:w="914" w:type="dxa"/>
          </w:tcPr>
          <w:p w14:paraId="321B1AC7" w14:textId="77777777" w:rsidR="00E71B6A" w:rsidRPr="00CF7F95" w:rsidRDefault="00E71B6A" w:rsidP="00BE6634">
            <w:pPr>
              <w:rPr>
                <w:rFonts w:ascii="Rooney Regular" w:hAnsi="Rooney Regular" w:cs="Rooney Regular"/>
                <w:color w:val="000000"/>
                <w:lang w:val="en-US"/>
              </w:rPr>
            </w:pPr>
            <w:r w:rsidRPr="00CF7F95">
              <w:rPr>
                <w:rFonts w:ascii="Rooney Regular" w:hAnsi="Rooney Regular" w:cs="Rooney Regular"/>
                <w:color w:val="000000"/>
                <w:lang w:val="en-US"/>
              </w:rPr>
              <w:t xml:space="preserve">3 </w:t>
            </w:r>
          </w:p>
        </w:tc>
        <w:tc>
          <w:tcPr>
            <w:tcW w:w="1043" w:type="dxa"/>
          </w:tcPr>
          <w:p w14:paraId="54DF173D" w14:textId="77777777" w:rsidR="00E71B6A" w:rsidRPr="00CF7F95" w:rsidRDefault="00E71B6A" w:rsidP="00BE6634">
            <w:pPr>
              <w:rPr>
                <w:rFonts w:ascii="Rooney Regular" w:hAnsi="Rooney Regular" w:cs="Rooney Regular"/>
                <w:color w:val="000000"/>
                <w:lang w:val="en-US"/>
              </w:rPr>
            </w:pPr>
            <w:r w:rsidRPr="00CF7F95">
              <w:rPr>
                <w:rFonts w:ascii="Rooney Regular" w:hAnsi="Rooney Regular" w:cs="Rooney Regular"/>
                <w:color w:val="000000"/>
                <w:lang w:val="en-US"/>
              </w:rPr>
              <w:t xml:space="preserve">25% </w:t>
            </w:r>
          </w:p>
        </w:tc>
        <w:tc>
          <w:tcPr>
            <w:tcW w:w="986" w:type="dxa"/>
          </w:tcPr>
          <w:p w14:paraId="0D8B5BED" w14:textId="77777777" w:rsidR="00E71B6A" w:rsidRPr="00CF7F95" w:rsidRDefault="00E71B6A" w:rsidP="00BE6634">
            <w:pPr>
              <w:rPr>
                <w:rFonts w:ascii="Rooney Regular" w:hAnsi="Rooney Regular" w:cs="Rooney Regular"/>
                <w:color w:val="000000"/>
                <w:lang w:val="en-US"/>
              </w:rPr>
            </w:pPr>
            <w:r w:rsidRPr="00CF7F95">
              <w:rPr>
                <w:rFonts w:ascii="Rooney Regular" w:hAnsi="Rooney Regular" w:cs="Rooney Regular"/>
                <w:color w:val="000000"/>
                <w:lang w:val="en-US"/>
              </w:rPr>
              <w:t xml:space="preserve">1m </w:t>
            </w:r>
          </w:p>
        </w:tc>
        <w:tc>
          <w:tcPr>
            <w:tcW w:w="613" w:type="dxa"/>
          </w:tcPr>
          <w:p w14:paraId="365241A1" w14:textId="77777777" w:rsidR="00E71B6A" w:rsidRPr="00CF7F95" w:rsidRDefault="00E71B6A" w:rsidP="00BE6634">
            <w:pPr>
              <w:rPr>
                <w:rFonts w:ascii="Rooney Regular" w:hAnsi="Rooney Regular" w:cs="Rooney Regular"/>
                <w:color w:val="000000"/>
                <w:lang w:val="en-US"/>
              </w:rPr>
            </w:pPr>
            <w:r w:rsidRPr="00CF7F95">
              <w:rPr>
                <w:rFonts w:ascii="Rooney Regular" w:hAnsi="Rooney Regular" w:cs="Rooney Regular"/>
                <w:color w:val="000000"/>
                <w:lang w:val="en-US"/>
              </w:rPr>
              <w:t xml:space="preserve">15m </w:t>
            </w:r>
          </w:p>
        </w:tc>
        <w:tc>
          <w:tcPr>
            <w:tcW w:w="933" w:type="dxa"/>
          </w:tcPr>
          <w:p w14:paraId="0CAC8F9D" w14:textId="77777777" w:rsidR="00E71B6A" w:rsidRPr="00CF7F95" w:rsidRDefault="00E71B6A" w:rsidP="00BE6634">
            <w:pPr>
              <w:rPr>
                <w:rFonts w:ascii="Rooney Regular" w:hAnsi="Rooney Regular" w:cs="Rooney Regular"/>
                <w:color w:val="000000"/>
                <w:lang w:val="en-US"/>
              </w:rPr>
            </w:pPr>
            <w:r w:rsidRPr="00CF7F95">
              <w:rPr>
                <w:rFonts w:ascii="Rooney Regular" w:hAnsi="Rooney Regular" w:cs="Rooney Regular"/>
                <w:color w:val="000000"/>
                <w:lang w:val="en-US"/>
              </w:rPr>
              <w:t xml:space="preserve">100 </w:t>
            </w:r>
          </w:p>
        </w:tc>
        <w:tc>
          <w:tcPr>
            <w:tcW w:w="1299" w:type="dxa"/>
          </w:tcPr>
          <w:p w14:paraId="530E3082" w14:textId="77777777" w:rsidR="00E71B6A" w:rsidRPr="00CF7F95" w:rsidRDefault="00E71B6A" w:rsidP="00BE6634">
            <w:pPr>
              <w:rPr>
                <w:rFonts w:ascii="Rooney Regular" w:hAnsi="Rooney Regular" w:cs="Rooney Regular"/>
                <w:color w:val="000000"/>
                <w:lang w:val="en-US"/>
              </w:rPr>
            </w:pPr>
            <w:r w:rsidRPr="00CF7F95">
              <w:rPr>
                <w:rFonts w:ascii="Rooney Regular" w:hAnsi="Rooney Regular" w:cs="Rooney Regular"/>
                <w:color w:val="000000"/>
                <w:lang w:val="en-US"/>
              </w:rPr>
              <w:t xml:space="preserve">30 </w:t>
            </w:r>
          </w:p>
        </w:tc>
        <w:tc>
          <w:tcPr>
            <w:tcW w:w="1272" w:type="dxa"/>
          </w:tcPr>
          <w:p w14:paraId="6267C716" w14:textId="77777777" w:rsidR="00E71B6A" w:rsidRPr="00CF7F95" w:rsidRDefault="00E71B6A" w:rsidP="00BE6634">
            <w:pPr>
              <w:rPr>
                <w:rFonts w:ascii="Rooney Regular" w:hAnsi="Rooney Regular" w:cs="Rooney Regular"/>
                <w:color w:val="000000"/>
                <w:lang w:val="en-US"/>
              </w:rPr>
            </w:pPr>
            <w:r w:rsidRPr="00CF7F95">
              <w:rPr>
                <w:rFonts w:ascii="Rooney Regular" w:hAnsi="Rooney Regular" w:cs="Rooney Regular"/>
                <w:color w:val="000000"/>
                <w:lang w:val="en-US"/>
              </w:rPr>
              <w:t>100</w:t>
            </w:r>
          </w:p>
        </w:tc>
      </w:tr>
      <w:tr w:rsidR="00E71B6A" w:rsidRPr="00CF7F95" w14:paraId="773022DE" w14:textId="77777777" w:rsidTr="00BE6634">
        <w:trPr>
          <w:trHeight w:val="60"/>
        </w:trPr>
        <w:tc>
          <w:tcPr>
            <w:tcW w:w="1194" w:type="dxa"/>
          </w:tcPr>
          <w:p w14:paraId="33E7FF45" w14:textId="77777777" w:rsidR="00E71B6A" w:rsidRPr="00CF7F95" w:rsidRDefault="00E71B6A" w:rsidP="00BE6634">
            <w:pPr>
              <w:rPr>
                <w:rFonts w:ascii="Rooney Regular" w:hAnsi="Rooney Regular" w:cs="Rooney Regular"/>
                <w:color w:val="000000"/>
                <w:lang w:val="en-US"/>
              </w:rPr>
            </w:pPr>
            <w:r w:rsidRPr="00CF7F95">
              <w:rPr>
                <w:rFonts w:ascii="Rooney Regular" w:hAnsi="Rooney Regular" w:cs="Rooney Regular"/>
                <w:color w:val="000000"/>
                <w:lang w:val="en-US"/>
              </w:rPr>
              <w:t xml:space="preserve">Medium </w:t>
            </w:r>
          </w:p>
        </w:tc>
        <w:tc>
          <w:tcPr>
            <w:tcW w:w="673" w:type="dxa"/>
          </w:tcPr>
          <w:p w14:paraId="6638D268" w14:textId="77777777" w:rsidR="00E71B6A" w:rsidRPr="00CF7F95" w:rsidRDefault="00E71B6A" w:rsidP="00BE6634">
            <w:pPr>
              <w:rPr>
                <w:rFonts w:ascii="Rooney Regular" w:hAnsi="Rooney Regular" w:cs="Rooney Regular"/>
                <w:color w:val="000000"/>
                <w:lang w:val="en-US"/>
              </w:rPr>
            </w:pPr>
            <w:r w:rsidRPr="00CF7F95">
              <w:rPr>
                <w:rFonts w:ascii="Rooney Regular" w:hAnsi="Rooney Regular" w:cs="Rooney Regular"/>
                <w:color w:val="000000"/>
                <w:lang w:val="en-US"/>
              </w:rPr>
              <w:t xml:space="preserve">9 </w:t>
            </w:r>
          </w:p>
        </w:tc>
        <w:tc>
          <w:tcPr>
            <w:tcW w:w="1060" w:type="dxa"/>
          </w:tcPr>
          <w:p w14:paraId="2CECBF8B" w14:textId="77777777" w:rsidR="00E71B6A" w:rsidRPr="00CF7F95" w:rsidRDefault="00E71B6A" w:rsidP="00BE6634">
            <w:pPr>
              <w:rPr>
                <w:rFonts w:ascii="Rooney Regular" w:hAnsi="Rooney Regular" w:cs="Rooney Regular"/>
                <w:color w:val="000000"/>
                <w:lang w:val="en-US"/>
              </w:rPr>
            </w:pPr>
            <w:r w:rsidRPr="00CF7F95">
              <w:rPr>
                <w:rFonts w:ascii="Rooney Regular" w:hAnsi="Rooney Regular" w:cs="Rooney Regular"/>
                <w:color w:val="000000"/>
                <w:lang w:val="en-US"/>
              </w:rPr>
              <w:t xml:space="preserve">2D6 </w:t>
            </w:r>
          </w:p>
        </w:tc>
        <w:tc>
          <w:tcPr>
            <w:tcW w:w="914" w:type="dxa"/>
          </w:tcPr>
          <w:p w14:paraId="117CF038" w14:textId="77777777" w:rsidR="00E71B6A" w:rsidRPr="00CF7F95" w:rsidRDefault="00E71B6A" w:rsidP="00BE6634">
            <w:pPr>
              <w:rPr>
                <w:rFonts w:ascii="Rooney Regular" w:hAnsi="Rooney Regular" w:cs="Rooney Regular"/>
                <w:color w:val="000000"/>
                <w:lang w:val="en-US"/>
              </w:rPr>
            </w:pPr>
            <w:r w:rsidRPr="00CF7F95">
              <w:rPr>
                <w:rFonts w:ascii="Rooney Regular" w:hAnsi="Rooney Regular" w:cs="Rooney Regular"/>
                <w:color w:val="000000"/>
                <w:lang w:val="en-US"/>
              </w:rPr>
              <w:t xml:space="preserve">9 </w:t>
            </w:r>
          </w:p>
        </w:tc>
        <w:tc>
          <w:tcPr>
            <w:tcW w:w="1043" w:type="dxa"/>
          </w:tcPr>
          <w:p w14:paraId="01185B15" w14:textId="77777777" w:rsidR="00E71B6A" w:rsidRPr="00CF7F95" w:rsidRDefault="00E71B6A" w:rsidP="00BE6634">
            <w:pPr>
              <w:rPr>
                <w:rFonts w:ascii="Rooney Regular" w:hAnsi="Rooney Regular" w:cs="Rooney Regular"/>
                <w:color w:val="000000"/>
                <w:lang w:val="en-US"/>
              </w:rPr>
            </w:pPr>
            <w:r w:rsidRPr="00CF7F95">
              <w:rPr>
                <w:rFonts w:ascii="Rooney Regular" w:hAnsi="Rooney Regular" w:cs="Rooney Regular"/>
                <w:color w:val="000000"/>
                <w:lang w:val="en-US"/>
              </w:rPr>
              <w:t xml:space="preserve">45% </w:t>
            </w:r>
          </w:p>
        </w:tc>
        <w:tc>
          <w:tcPr>
            <w:tcW w:w="986" w:type="dxa"/>
          </w:tcPr>
          <w:p w14:paraId="1E6AD3BA" w14:textId="77777777" w:rsidR="00E71B6A" w:rsidRPr="00CF7F95" w:rsidRDefault="00E71B6A" w:rsidP="00BE6634">
            <w:pPr>
              <w:rPr>
                <w:rFonts w:ascii="Rooney Regular" w:hAnsi="Rooney Regular" w:cs="Rooney Regular"/>
                <w:color w:val="000000"/>
                <w:lang w:val="en-US"/>
              </w:rPr>
            </w:pPr>
            <w:r w:rsidRPr="00CF7F95">
              <w:rPr>
                <w:rFonts w:ascii="Rooney Regular" w:hAnsi="Rooney Regular" w:cs="Rooney Regular"/>
                <w:color w:val="000000"/>
                <w:lang w:val="en-US"/>
              </w:rPr>
              <w:t xml:space="preserve">3m </w:t>
            </w:r>
          </w:p>
        </w:tc>
        <w:tc>
          <w:tcPr>
            <w:tcW w:w="613" w:type="dxa"/>
          </w:tcPr>
          <w:p w14:paraId="034948AA" w14:textId="77777777" w:rsidR="00E71B6A" w:rsidRPr="00CF7F95" w:rsidRDefault="00E71B6A" w:rsidP="00BE6634">
            <w:pPr>
              <w:rPr>
                <w:rFonts w:ascii="Rooney Regular" w:hAnsi="Rooney Regular" w:cs="Rooney Regular"/>
                <w:color w:val="000000"/>
                <w:lang w:val="en-US"/>
              </w:rPr>
            </w:pPr>
            <w:r w:rsidRPr="00CF7F95">
              <w:rPr>
                <w:rFonts w:ascii="Rooney Regular" w:hAnsi="Rooney Regular" w:cs="Rooney Regular"/>
                <w:color w:val="000000"/>
                <w:lang w:val="en-US"/>
              </w:rPr>
              <w:t xml:space="preserve">20m </w:t>
            </w:r>
          </w:p>
        </w:tc>
        <w:tc>
          <w:tcPr>
            <w:tcW w:w="933" w:type="dxa"/>
          </w:tcPr>
          <w:p w14:paraId="2D754251" w14:textId="77777777" w:rsidR="00E71B6A" w:rsidRPr="00CF7F95" w:rsidRDefault="00E71B6A" w:rsidP="00BE6634">
            <w:pPr>
              <w:rPr>
                <w:rFonts w:ascii="Rooney Regular" w:hAnsi="Rooney Regular" w:cs="Rooney Regular"/>
                <w:color w:val="000000"/>
                <w:lang w:val="en-US"/>
              </w:rPr>
            </w:pPr>
            <w:r w:rsidRPr="00CF7F95">
              <w:rPr>
                <w:rFonts w:ascii="Rooney Regular" w:hAnsi="Rooney Regular" w:cs="Rooney Regular"/>
                <w:color w:val="000000"/>
                <w:lang w:val="en-US"/>
              </w:rPr>
              <w:t xml:space="preserve">90 </w:t>
            </w:r>
          </w:p>
        </w:tc>
        <w:tc>
          <w:tcPr>
            <w:tcW w:w="1299" w:type="dxa"/>
          </w:tcPr>
          <w:p w14:paraId="067DE121" w14:textId="77777777" w:rsidR="00E71B6A" w:rsidRPr="00CF7F95" w:rsidRDefault="00E71B6A" w:rsidP="00BE6634">
            <w:pPr>
              <w:rPr>
                <w:rFonts w:ascii="Rooney Regular" w:hAnsi="Rooney Regular" w:cs="Rooney Regular"/>
                <w:color w:val="000000"/>
                <w:lang w:val="en-US"/>
              </w:rPr>
            </w:pPr>
            <w:r w:rsidRPr="00CF7F95">
              <w:rPr>
                <w:rFonts w:ascii="Rooney Regular" w:hAnsi="Rooney Regular" w:cs="Rooney Regular"/>
                <w:color w:val="000000"/>
                <w:lang w:val="en-US"/>
              </w:rPr>
              <w:t xml:space="preserve">60 </w:t>
            </w:r>
          </w:p>
        </w:tc>
        <w:tc>
          <w:tcPr>
            <w:tcW w:w="1272" w:type="dxa"/>
          </w:tcPr>
          <w:p w14:paraId="26326A98" w14:textId="77777777" w:rsidR="00E71B6A" w:rsidRPr="00CF7F95" w:rsidRDefault="00E71B6A" w:rsidP="00BE6634">
            <w:pPr>
              <w:rPr>
                <w:rFonts w:ascii="Rooney Regular" w:hAnsi="Rooney Regular" w:cs="Rooney Regular"/>
                <w:color w:val="000000"/>
                <w:lang w:val="en-US"/>
              </w:rPr>
            </w:pPr>
            <w:r w:rsidRPr="00CF7F95">
              <w:rPr>
                <w:rFonts w:ascii="Rooney Regular" w:hAnsi="Rooney Regular" w:cs="Rooney Regular"/>
                <w:color w:val="000000"/>
                <w:lang w:val="en-US"/>
              </w:rPr>
              <w:t>100</w:t>
            </w:r>
          </w:p>
        </w:tc>
      </w:tr>
      <w:tr w:rsidR="00E71B6A" w:rsidRPr="00CF7F95" w14:paraId="4E0B2377" w14:textId="77777777" w:rsidTr="00BE6634">
        <w:trPr>
          <w:trHeight w:val="60"/>
        </w:trPr>
        <w:tc>
          <w:tcPr>
            <w:tcW w:w="1194" w:type="dxa"/>
          </w:tcPr>
          <w:p w14:paraId="0CB69873" w14:textId="77777777" w:rsidR="00E71B6A" w:rsidRPr="00CF7F95" w:rsidRDefault="00E71B6A" w:rsidP="00BE6634">
            <w:pPr>
              <w:rPr>
                <w:rFonts w:ascii="Rooney Regular" w:hAnsi="Rooney Regular" w:cs="Rooney Regular"/>
                <w:color w:val="000000"/>
                <w:lang w:val="en-US"/>
              </w:rPr>
            </w:pPr>
            <w:r w:rsidRPr="00CF7F95">
              <w:rPr>
                <w:rFonts w:ascii="Rooney Regular" w:hAnsi="Rooney Regular" w:cs="Rooney Regular"/>
                <w:color w:val="000000"/>
                <w:lang w:val="en-US"/>
              </w:rPr>
              <w:t xml:space="preserve">Large </w:t>
            </w:r>
          </w:p>
        </w:tc>
        <w:tc>
          <w:tcPr>
            <w:tcW w:w="673" w:type="dxa"/>
          </w:tcPr>
          <w:p w14:paraId="54031DF6" w14:textId="77777777" w:rsidR="00E71B6A" w:rsidRPr="00CF7F95" w:rsidRDefault="00E71B6A" w:rsidP="00BE6634">
            <w:pPr>
              <w:rPr>
                <w:rFonts w:ascii="Rooney Regular" w:hAnsi="Rooney Regular" w:cs="Rooney Regular"/>
                <w:color w:val="000000"/>
                <w:lang w:val="en-US"/>
              </w:rPr>
            </w:pPr>
            <w:r w:rsidRPr="00CF7F95">
              <w:rPr>
                <w:rFonts w:ascii="Rooney Regular" w:hAnsi="Rooney Regular" w:cs="Rooney Regular"/>
                <w:color w:val="000000"/>
                <w:lang w:val="en-US"/>
              </w:rPr>
              <w:t xml:space="preserve">21 </w:t>
            </w:r>
          </w:p>
        </w:tc>
        <w:tc>
          <w:tcPr>
            <w:tcW w:w="1060" w:type="dxa"/>
          </w:tcPr>
          <w:p w14:paraId="16A14A53" w14:textId="77777777" w:rsidR="00E71B6A" w:rsidRPr="00CF7F95" w:rsidRDefault="00E71B6A" w:rsidP="00BE6634">
            <w:pPr>
              <w:rPr>
                <w:rFonts w:ascii="Rooney Regular" w:hAnsi="Rooney Regular" w:cs="Rooney Regular"/>
                <w:color w:val="000000"/>
                <w:lang w:val="en-US"/>
              </w:rPr>
            </w:pPr>
            <w:r w:rsidRPr="00CF7F95">
              <w:rPr>
                <w:rFonts w:ascii="Rooney Regular" w:hAnsi="Rooney Regular" w:cs="Rooney Regular"/>
                <w:color w:val="000000"/>
                <w:lang w:val="en-US"/>
              </w:rPr>
              <w:t xml:space="preserve">3D6 </w:t>
            </w:r>
          </w:p>
        </w:tc>
        <w:tc>
          <w:tcPr>
            <w:tcW w:w="914" w:type="dxa"/>
          </w:tcPr>
          <w:p w14:paraId="44AD1177" w14:textId="77777777" w:rsidR="00E71B6A" w:rsidRPr="00CF7F95" w:rsidRDefault="00E71B6A" w:rsidP="00BE6634">
            <w:pPr>
              <w:rPr>
                <w:rFonts w:ascii="Rooney Regular" w:hAnsi="Rooney Regular" w:cs="Rooney Regular"/>
                <w:color w:val="000000"/>
                <w:lang w:val="en-US"/>
              </w:rPr>
            </w:pPr>
            <w:r w:rsidRPr="00CF7F95">
              <w:rPr>
                <w:rFonts w:ascii="Rooney Regular" w:hAnsi="Rooney Regular" w:cs="Rooney Regular"/>
                <w:color w:val="000000"/>
                <w:lang w:val="en-US"/>
              </w:rPr>
              <w:t xml:space="preserve">21 </w:t>
            </w:r>
          </w:p>
        </w:tc>
        <w:tc>
          <w:tcPr>
            <w:tcW w:w="1043" w:type="dxa"/>
          </w:tcPr>
          <w:p w14:paraId="3E83EEBA" w14:textId="77777777" w:rsidR="00E71B6A" w:rsidRPr="00CF7F95" w:rsidRDefault="00E71B6A" w:rsidP="00BE6634">
            <w:pPr>
              <w:rPr>
                <w:rFonts w:ascii="Rooney Regular" w:hAnsi="Rooney Regular" w:cs="Rooney Regular"/>
                <w:color w:val="000000"/>
                <w:lang w:val="en-US"/>
              </w:rPr>
            </w:pPr>
            <w:r w:rsidRPr="00CF7F95">
              <w:rPr>
                <w:rFonts w:ascii="Rooney Regular" w:hAnsi="Rooney Regular" w:cs="Rooney Regular"/>
                <w:color w:val="000000"/>
                <w:lang w:val="en-US"/>
              </w:rPr>
              <w:t xml:space="preserve">80% </w:t>
            </w:r>
          </w:p>
        </w:tc>
        <w:tc>
          <w:tcPr>
            <w:tcW w:w="986" w:type="dxa"/>
          </w:tcPr>
          <w:p w14:paraId="666A3002" w14:textId="77777777" w:rsidR="00E71B6A" w:rsidRPr="00CF7F95" w:rsidRDefault="00E71B6A" w:rsidP="00BE6634">
            <w:pPr>
              <w:rPr>
                <w:rFonts w:ascii="Rooney Regular" w:hAnsi="Rooney Regular" w:cs="Rooney Regular"/>
                <w:color w:val="000000"/>
                <w:lang w:val="en-US"/>
              </w:rPr>
            </w:pPr>
            <w:r w:rsidRPr="00CF7F95">
              <w:rPr>
                <w:rFonts w:ascii="Rooney Regular" w:hAnsi="Rooney Regular" w:cs="Rooney Regular"/>
                <w:color w:val="000000"/>
                <w:lang w:val="en-US"/>
              </w:rPr>
              <w:t xml:space="preserve">7m </w:t>
            </w:r>
          </w:p>
        </w:tc>
        <w:tc>
          <w:tcPr>
            <w:tcW w:w="613" w:type="dxa"/>
          </w:tcPr>
          <w:p w14:paraId="12C09FC9" w14:textId="77777777" w:rsidR="00E71B6A" w:rsidRPr="00CF7F95" w:rsidRDefault="00E71B6A" w:rsidP="00BE6634">
            <w:pPr>
              <w:rPr>
                <w:rFonts w:ascii="Rooney Regular" w:hAnsi="Rooney Regular" w:cs="Rooney Regular"/>
                <w:color w:val="000000"/>
                <w:lang w:val="en-US"/>
              </w:rPr>
            </w:pPr>
            <w:r w:rsidRPr="00CF7F95">
              <w:rPr>
                <w:rFonts w:ascii="Rooney Regular" w:hAnsi="Rooney Regular" w:cs="Rooney Regular"/>
                <w:color w:val="000000"/>
                <w:lang w:val="en-US"/>
              </w:rPr>
              <w:t xml:space="preserve">30m </w:t>
            </w:r>
          </w:p>
        </w:tc>
        <w:tc>
          <w:tcPr>
            <w:tcW w:w="933" w:type="dxa"/>
          </w:tcPr>
          <w:p w14:paraId="02BE9A72" w14:textId="77777777" w:rsidR="00E71B6A" w:rsidRPr="00CF7F95" w:rsidRDefault="00E71B6A" w:rsidP="00BE6634">
            <w:pPr>
              <w:rPr>
                <w:rFonts w:ascii="Rooney Regular" w:hAnsi="Rooney Regular" w:cs="Rooney Regular"/>
                <w:color w:val="000000"/>
                <w:lang w:val="en-US"/>
              </w:rPr>
            </w:pPr>
            <w:r w:rsidRPr="00CF7F95">
              <w:rPr>
                <w:rFonts w:ascii="Rooney Regular" w:hAnsi="Rooney Regular" w:cs="Rooney Regular"/>
                <w:color w:val="000000"/>
                <w:lang w:val="en-US"/>
              </w:rPr>
              <w:t xml:space="preserve">60 </w:t>
            </w:r>
          </w:p>
        </w:tc>
        <w:tc>
          <w:tcPr>
            <w:tcW w:w="1299" w:type="dxa"/>
          </w:tcPr>
          <w:p w14:paraId="6537B245" w14:textId="77777777" w:rsidR="00E71B6A" w:rsidRPr="00CF7F95" w:rsidRDefault="00E71B6A" w:rsidP="00BE6634">
            <w:pPr>
              <w:rPr>
                <w:rFonts w:ascii="Rooney Regular" w:hAnsi="Rooney Regular" w:cs="Rooney Regular"/>
                <w:color w:val="000000"/>
                <w:lang w:val="en-US"/>
              </w:rPr>
            </w:pPr>
            <w:r w:rsidRPr="00CF7F95">
              <w:rPr>
                <w:rFonts w:ascii="Rooney Regular" w:hAnsi="Rooney Regular" w:cs="Rooney Regular"/>
                <w:color w:val="000000"/>
                <w:lang w:val="en-US"/>
              </w:rPr>
              <w:t>80</w:t>
            </w:r>
          </w:p>
        </w:tc>
        <w:tc>
          <w:tcPr>
            <w:tcW w:w="1272" w:type="dxa"/>
          </w:tcPr>
          <w:p w14:paraId="24BEFD60" w14:textId="77777777" w:rsidR="00E71B6A" w:rsidRPr="00CF7F95" w:rsidRDefault="00E71B6A" w:rsidP="00BE6634">
            <w:pPr>
              <w:rPr>
                <w:rFonts w:ascii="Rooney Regular" w:hAnsi="Rooney Regular" w:cs="Rooney Regular"/>
                <w:color w:val="000000"/>
                <w:lang w:val="en-US"/>
              </w:rPr>
            </w:pPr>
            <w:r w:rsidRPr="00CF7F95">
              <w:rPr>
                <w:rFonts w:ascii="Rooney Regular" w:hAnsi="Rooney Regular" w:cs="Rooney Regular"/>
                <w:color w:val="000000"/>
                <w:lang w:val="en-US"/>
              </w:rPr>
              <w:t>100</w:t>
            </w:r>
          </w:p>
        </w:tc>
      </w:tr>
      <w:tr w:rsidR="00E71B6A" w:rsidRPr="00CF7F95" w14:paraId="30703BA7" w14:textId="77777777" w:rsidTr="00BE6634">
        <w:trPr>
          <w:trHeight w:val="60"/>
        </w:trPr>
        <w:tc>
          <w:tcPr>
            <w:tcW w:w="1194" w:type="dxa"/>
          </w:tcPr>
          <w:p w14:paraId="1C5C7309" w14:textId="77777777" w:rsidR="00E71B6A" w:rsidRPr="00CF7F95" w:rsidRDefault="00E71B6A" w:rsidP="00BE6634">
            <w:pPr>
              <w:rPr>
                <w:rFonts w:ascii="Rooney Regular" w:hAnsi="Rooney Regular" w:cs="Rooney Regular"/>
                <w:color w:val="000000"/>
                <w:lang w:val="en-US"/>
              </w:rPr>
            </w:pPr>
            <w:r w:rsidRPr="00CF7F95">
              <w:rPr>
                <w:rFonts w:ascii="Rooney Regular" w:hAnsi="Rooney Regular" w:cs="Rooney Regular"/>
                <w:color w:val="000000"/>
                <w:lang w:val="en-US"/>
              </w:rPr>
              <w:t xml:space="preserve">Huge </w:t>
            </w:r>
          </w:p>
        </w:tc>
        <w:tc>
          <w:tcPr>
            <w:tcW w:w="673" w:type="dxa"/>
          </w:tcPr>
          <w:p w14:paraId="21B5DBD7" w14:textId="77777777" w:rsidR="00E71B6A" w:rsidRPr="00CF7F95" w:rsidRDefault="00E71B6A" w:rsidP="00BE6634">
            <w:pPr>
              <w:rPr>
                <w:rFonts w:ascii="Rooney Regular" w:hAnsi="Rooney Regular" w:cs="Rooney Regular"/>
                <w:color w:val="000000"/>
                <w:lang w:val="en-US"/>
              </w:rPr>
            </w:pPr>
            <w:r w:rsidRPr="00CF7F95">
              <w:rPr>
                <w:rFonts w:ascii="Rooney Regular" w:hAnsi="Rooney Regular" w:cs="Rooney Regular"/>
                <w:color w:val="000000"/>
                <w:lang w:val="en-US"/>
              </w:rPr>
              <w:t xml:space="preserve">50 </w:t>
            </w:r>
          </w:p>
        </w:tc>
        <w:tc>
          <w:tcPr>
            <w:tcW w:w="1060" w:type="dxa"/>
          </w:tcPr>
          <w:p w14:paraId="58BF8A17" w14:textId="77777777" w:rsidR="00E71B6A" w:rsidRPr="00CF7F95" w:rsidRDefault="00E71B6A" w:rsidP="00BE6634">
            <w:pPr>
              <w:rPr>
                <w:rFonts w:ascii="Rooney Regular" w:hAnsi="Rooney Regular" w:cs="Rooney Regular"/>
                <w:color w:val="000000"/>
                <w:lang w:val="en-US"/>
              </w:rPr>
            </w:pPr>
            <w:r w:rsidRPr="00CF7F95">
              <w:rPr>
                <w:rFonts w:ascii="Rooney Regular" w:hAnsi="Rooney Regular" w:cs="Rooney Regular"/>
                <w:color w:val="000000"/>
                <w:lang w:val="en-US"/>
              </w:rPr>
              <w:t xml:space="preserve">4D6 </w:t>
            </w:r>
          </w:p>
        </w:tc>
        <w:tc>
          <w:tcPr>
            <w:tcW w:w="914" w:type="dxa"/>
          </w:tcPr>
          <w:p w14:paraId="47217D08" w14:textId="77777777" w:rsidR="00E71B6A" w:rsidRPr="00CF7F95" w:rsidRDefault="00E71B6A" w:rsidP="00BE6634">
            <w:pPr>
              <w:rPr>
                <w:rFonts w:ascii="Rooney Regular" w:hAnsi="Rooney Regular" w:cs="Rooney Regular"/>
                <w:color w:val="000000"/>
                <w:lang w:val="en-US"/>
              </w:rPr>
            </w:pPr>
            <w:r w:rsidRPr="00CF7F95">
              <w:rPr>
                <w:rFonts w:ascii="Rooney Regular" w:hAnsi="Rooney Regular" w:cs="Rooney Regular"/>
                <w:color w:val="000000"/>
                <w:lang w:val="en-US"/>
              </w:rPr>
              <w:t xml:space="preserve">50 </w:t>
            </w:r>
          </w:p>
        </w:tc>
        <w:tc>
          <w:tcPr>
            <w:tcW w:w="1043" w:type="dxa"/>
          </w:tcPr>
          <w:p w14:paraId="6AC66C3A" w14:textId="77777777" w:rsidR="00E71B6A" w:rsidRPr="00CF7F95" w:rsidRDefault="00E71B6A" w:rsidP="00BE6634">
            <w:pPr>
              <w:rPr>
                <w:rFonts w:ascii="Rooney Regular" w:hAnsi="Rooney Regular" w:cs="Rooney Regular"/>
                <w:color w:val="000000"/>
                <w:lang w:val="en-US"/>
              </w:rPr>
            </w:pPr>
            <w:r w:rsidRPr="00CF7F95">
              <w:rPr>
                <w:rFonts w:ascii="Rooney Regular" w:hAnsi="Rooney Regular" w:cs="Rooney Regular"/>
                <w:color w:val="000000"/>
                <w:lang w:val="en-US"/>
              </w:rPr>
              <w:t xml:space="preserve">100% </w:t>
            </w:r>
          </w:p>
        </w:tc>
        <w:tc>
          <w:tcPr>
            <w:tcW w:w="986" w:type="dxa"/>
          </w:tcPr>
          <w:p w14:paraId="5932E27B" w14:textId="77777777" w:rsidR="00E71B6A" w:rsidRPr="00CF7F95" w:rsidRDefault="00E71B6A" w:rsidP="00BE6634">
            <w:pPr>
              <w:rPr>
                <w:rFonts w:ascii="Rooney Regular" w:hAnsi="Rooney Regular" w:cs="Rooney Regular"/>
                <w:color w:val="000000"/>
                <w:lang w:val="en-US"/>
              </w:rPr>
            </w:pPr>
            <w:r w:rsidRPr="00CF7F95">
              <w:rPr>
                <w:rFonts w:ascii="Rooney Regular" w:hAnsi="Rooney Regular" w:cs="Rooney Regular"/>
                <w:color w:val="000000"/>
                <w:lang w:val="en-US"/>
              </w:rPr>
              <w:t xml:space="preserve">16m </w:t>
            </w:r>
          </w:p>
        </w:tc>
        <w:tc>
          <w:tcPr>
            <w:tcW w:w="613" w:type="dxa"/>
          </w:tcPr>
          <w:p w14:paraId="10277ACD" w14:textId="77777777" w:rsidR="00E71B6A" w:rsidRPr="00CF7F95" w:rsidRDefault="00E71B6A" w:rsidP="00BE6634">
            <w:pPr>
              <w:rPr>
                <w:rFonts w:ascii="Rooney Regular" w:hAnsi="Rooney Regular" w:cs="Rooney Regular"/>
                <w:color w:val="000000"/>
                <w:lang w:val="en-US"/>
              </w:rPr>
            </w:pPr>
            <w:r w:rsidRPr="00CF7F95">
              <w:rPr>
                <w:rFonts w:ascii="Rooney Regular" w:hAnsi="Rooney Regular" w:cs="Rooney Regular"/>
                <w:color w:val="000000"/>
                <w:lang w:val="en-US"/>
              </w:rPr>
              <w:t xml:space="preserve">45m </w:t>
            </w:r>
          </w:p>
        </w:tc>
        <w:tc>
          <w:tcPr>
            <w:tcW w:w="933" w:type="dxa"/>
          </w:tcPr>
          <w:p w14:paraId="559ED673" w14:textId="77777777" w:rsidR="00E71B6A" w:rsidRPr="00CF7F95" w:rsidRDefault="00E71B6A" w:rsidP="00BE6634">
            <w:pPr>
              <w:rPr>
                <w:rFonts w:ascii="Rooney Regular" w:hAnsi="Rooney Regular" w:cs="Rooney Regular"/>
                <w:color w:val="000000"/>
                <w:lang w:val="en-US"/>
              </w:rPr>
            </w:pPr>
            <w:r w:rsidRPr="00CF7F95">
              <w:rPr>
                <w:rFonts w:ascii="Rooney Regular" w:hAnsi="Rooney Regular" w:cs="Rooney Regular"/>
                <w:color w:val="000000"/>
                <w:lang w:val="en-US"/>
              </w:rPr>
              <w:t xml:space="preserve">30 </w:t>
            </w:r>
          </w:p>
        </w:tc>
        <w:tc>
          <w:tcPr>
            <w:tcW w:w="1299" w:type="dxa"/>
          </w:tcPr>
          <w:p w14:paraId="4995DAA9" w14:textId="77777777" w:rsidR="00E71B6A" w:rsidRPr="00CF7F95" w:rsidRDefault="00E71B6A" w:rsidP="00BE6634">
            <w:pPr>
              <w:rPr>
                <w:rFonts w:ascii="Rooney Regular" w:hAnsi="Rooney Regular" w:cs="Rooney Regular"/>
                <w:color w:val="000000"/>
                <w:lang w:val="en-US"/>
              </w:rPr>
            </w:pPr>
            <w:r w:rsidRPr="00CF7F95">
              <w:rPr>
                <w:rFonts w:ascii="Rooney Regular" w:hAnsi="Rooney Regular" w:cs="Rooney Regular"/>
                <w:color w:val="000000"/>
                <w:lang w:val="en-US"/>
              </w:rPr>
              <w:t>100</w:t>
            </w:r>
          </w:p>
        </w:tc>
        <w:tc>
          <w:tcPr>
            <w:tcW w:w="1272" w:type="dxa"/>
          </w:tcPr>
          <w:p w14:paraId="14F259EB" w14:textId="77777777" w:rsidR="00E71B6A" w:rsidRPr="00CF7F95" w:rsidRDefault="00E71B6A" w:rsidP="00BE6634">
            <w:pPr>
              <w:rPr>
                <w:rFonts w:ascii="Rooney Regular" w:hAnsi="Rooney Regular" w:cs="Rooney Regular"/>
                <w:color w:val="000000"/>
                <w:lang w:val="en-US"/>
              </w:rPr>
            </w:pPr>
            <w:r w:rsidRPr="00CF7F95">
              <w:rPr>
                <w:rFonts w:ascii="Rooney Regular" w:hAnsi="Rooney Regular" w:cs="Rooney Regular"/>
                <w:color w:val="000000"/>
                <w:lang w:val="en-US"/>
              </w:rPr>
              <w:t>100</w:t>
            </w:r>
          </w:p>
        </w:tc>
      </w:tr>
    </w:tbl>
    <w:p w14:paraId="5CAD40BF"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Elementals attack by engulfing their enemies. All opponents within the area of attack are potential targets. Elementals use their Attack percentage, which is equal to their size times five, to hit the target, who then resists using the resistance appropriate to the attack.</w:t>
      </w:r>
    </w:p>
    <w:p w14:paraId="7D99B95F"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Elementals are immune to disease and poison.</w:t>
      </w:r>
    </w:p>
    <w:tbl>
      <w:tblPr>
        <w:tblStyle w:val="TableGrid"/>
        <w:tblW w:w="0" w:type="auto"/>
        <w:tblLayout w:type="fixed"/>
        <w:tblLook w:val="0000" w:firstRow="0" w:lastRow="0" w:firstColumn="0" w:lastColumn="0" w:noHBand="0" w:noVBand="0"/>
      </w:tblPr>
      <w:tblGrid>
        <w:gridCol w:w="1310"/>
        <w:gridCol w:w="993"/>
        <w:gridCol w:w="1559"/>
        <w:gridCol w:w="1369"/>
      </w:tblGrid>
      <w:tr w:rsidR="00E71B6A" w:rsidRPr="00CF7F95" w14:paraId="3FA0BF38" w14:textId="77777777" w:rsidTr="00BE6634">
        <w:trPr>
          <w:trHeight w:val="657"/>
        </w:trPr>
        <w:tc>
          <w:tcPr>
            <w:tcW w:w="1310" w:type="dxa"/>
          </w:tcPr>
          <w:p w14:paraId="2219A132" w14:textId="77777777" w:rsidR="00E71B6A" w:rsidRPr="00CF7F95" w:rsidRDefault="00E71B6A" w:rsidP="00BE6634">
            <w:pPr>
              <w:rPr>
                <w:lang w:val="en-US"/>
              </w:rPr>
            </w:pPr>
            <w:r w:rsidRPr="00CF7F95">
              <w:rPr>
                <w:lang w:val="en-US"/>
              </w:rPr>
              <w:t>Elemental</w:t>
            </w:r>
          </w:p>
        </w:tc>
        <w:tc>
          <w:tcPr>
            <w:tcW w:w="993" w:type="dxa"/>
          </w:tcPr>
          <w:p w14:paraId="4C49CA23" w14:textId="77777777" w:rsidR="00E71B6A" w:rsidRPr="00CF7F95" w:rsidRDefault="00E71B6A" w:rsidP="00BE6634">
            <w:pPr>
              <w:rPr>
                <w:lang w:val="en-US"/>
              </w:rPr>
            </w:pPr>
            <w:r w:rsidRPr="00CF7F95">
              <w:rPr>
                <w:lang w:val="en-US"/>
              </w:rPr>
              <w:t>Type of attack</w:t>
            </w:r>
          </w:p>
        </w:tc>
        <w:tc>
          <w:tcPr>
            <w:tcW w:w="1559" w:type="dxa"/>
          </w:tcPr>
          <w:p w14:paraId="45DC8BCA" w14:textId="77777777" w:rsidR="00E71B6A" w:rsidRPr="00CF7F95" w:rsidRDefault="00E71B6A" w:rsidP="00BE6634">
            <w:pPr>
              <w:rPr>
                <w:lang w:val="en-US"/>
              </w:rPr>
            </w:pPr>
            <w:r w:rsidRPr="00CF7F95">
              <w:rPr>
                <w:lang w:val="en-US"/>
              </w:rPr>
              <w:t>Resistance used</w:t>
            </w:r>
          </w:p>
        </w:tc>
        <w:tc>
          <w:tcPr>
            <w:tcW w:w="1369" w:type="dxa"/>
          </w:tcPr>
          <w:p w14:paraId="38EB8D83" w14:textId="77777777" w:rsidR="00E71B6A" w:rsidRPr="00CF7F95" w:rsidRDefault="00E71B6A" w:rsidP="00BE6634">
            <w:pPr>
              <w:rPr>
                <w:lang w:val="en-US"/>
              </w:rPr>
            </w:pPr>
            <w:r w:rsidRPr="00CF7F95">
              <w:rPr>
                <w:lang w:val="en-US"/>
              </w:rPr>
              <w:t xml:space="preserve">Attribute damage </w:t>
            </w:r>
          </w:p>
        </w:tc>
      </w:tr>
      <w:tr w:rsidR="00E71B6A" w:rsidRPr="00CF7F95" w14:paraId="13ED695F" w14:textId="77777777" w:rsidTr="00BE6634">
        <w:trPr>
          <w:trHeight w:val="60"/>
        </w:trPr>
        <w:tc>
          <w:tcPr>
            <w:tcW w:w="1310" w:type="dxa"/>
          </w:tcPr>
          <w:p w14:paraId="14D49F03" w14:textId="77777777" w:rsidR="00E71B6A" w:rsidRPr="00CF7F95" w:rsidRDefault="00E71B6A" w:rsidP="00BE6634">
            <w:pPr>
              <w:rPr>
                <w:rFonts w:ascii="Rooney Regular" w:hAnsi="Rooney Regular" w:cs="Rooney Regular"/>
                <w:color w:val="000000"/>
                <w:lang w:val="en-US"/>
              </w:rPr>
            </w:pPr>
            <w:r w:rsidRPr="00CF7F95">
              <w:rPr>
                <w:rFonts w:ascii="Rooney Regular" w:hAnsi="Rooney Regular" w:cs="Rooney Regular"/>
                <w:color w:val="000000"/>
                <w:lang w:val="en-US"/>
              </w:rPr>
              <w:lastRenderedPageBreak/>
              <w:t>Undines</w:t>
            </w:r>
          </w:p>
        </w:tc>
        <w:tc>
          <w:tcPr>
            <w:tcW w:w="993" w:type="dxa"/>
          </w:tcPr>
          <w:p w14:paraId="3BE4FD7F" w14:textId="77777777" w:rsidR="00E71B6A" w:rsidRPr="00CF7F95" w:rsidRDefault="00E71B6A" w:rsidP="00BE6634">
            <w:pPr>
              <w:rPr>
                <w:rFonts w:ascii="Rooney Regular" w:hAnsi="Rooney Regular" w:cs="Rooney Regular"/>
                <w:color w:val="000000"/>
                <w:lang w:val="en-US"/>
              </w:rPr>
            </w:pPr>
            <w:r w:rsidRPr="00CF7F95">
              <w:rPr>
                <w:rFonts w:ascii="Rooney Regular" w:hAnsi="Rooney Regular" w:cs="Rooney Regular"/>
                <w:color w:val="000000"/>
                <w:lang w:val="en-US"/>
              </w:rPr>
              <w:t>Drown</w:t>
            </w:r>
          </w:p>
        </w:tc>
        <w:tc>
          <w:tcPr>
            <w:tcW w:w="1559" w:type="dxa"/>
          </w:tcPr>
          <w:p w14:paraId="5ADDCEF2" w14:textId="77777777" w:rsidR="00E71B6A" w:rsidRPr="00CF7F95" w:rsidRDefault="00E71B6A" w:rsidP="00BE6634">
            <w:pPr>
              <w:rPr>
                <w:rFonts w:ascii="Rooney Regular" w:hAnsi="Rooney Regular" w:cs="Rooney Regular"/>
                <w:color w:val="000000"/>
                <w:lang w:val="en-US"/>
              </w:rPr>
            </w:pPr>
            <w:r w:rsidRPr="00CF7F95">
              <w:rPr>
                <w:rFonts w:ascii="Rooney Regular" w:hAnsi="Rooney Regular" w:cs="Rooney Regular"/>
                <w:color w:val="000000"/>
                <w:lang w:val="en-US"/>
              </w:rPr>
              <w:t>Resilience</w:t>
            </w:r>
          </w:p>
        </w:tc>
        <w:tc>
          <w:tcPr>
            <w:tcW w:w="1369" w:type="dxa"/>
          </w:tcPr>
          <w:p w14:paraId="0A5903A4" w14:textId="77777777" w:rsidR="00E71B6A" w:rsidRPr="00CF7F95" w:rsidRDefault="00E71B6A" w:rsidP="00BE6634">
            <w:pPr>
              <w:rPr>
                <w:rFonts w:ascii="Rooney Regular" w:hAnsi="Rooney Regular" w:cs="Rooney Regular"/>
                <w:color w:val="000000"/>
                <w:lang w:val="en-US"/>
              </w:rPr>
            </w:pPr>
            <w:r w:rsidRPr="00CF7F95">
              <w:rPr>
                <w:rFonts w:ascii="Rooney Regular" w:hAnsi="Rooney Regular" w:cs="Rooney Regular"/>
                <w:color w:val="000000"/>
                <w:lang w:val="en-US"/>
              </w:rPr>
              <w:t>Hit Points</w:t>
            </w:r>
          </w:p>
        </w:tc>
      </w:tr>
      <w:tr w:rsidR="00E71B6A" w:rsidRPr="00CF7F95" w14:paraId="5103C6D6" w14:textId="77777777" w:rsidTr="00BE6634">
        <w:trPr>
          <w:trHeight w:val="60"/>
        </w:trPr>
        <w:tc>
          <w:tcPr>
            <w:tcW w:w="1310" w:type="dxa"/>
          </w:tcPr>
          <w:p w14:paraId="15F01D3C" w14:textId="77777777" w:rsidR="00E71B6A" w:rsidRPr="00CF7F95" w:rsidRDefault="00E71B6A" w:rsidP="00BE6634">
            <w:pPr>
              <w:rPr>
                <w:rFonts w:ascii="Rooney Regular" w:hAnsi="Rooney Regular" w:cs="Rooney Regular"/>
                <w:color w:val="000000"/>
                <w:lang w:val="en-US"/>
              </w:rPr>
            </w:pPr>
            <w:r w:rsidRPr="00CF7F95">
              <w:rPr>
                <w:rFonts w:ascii="Rooney Regular" w:hAnsi="Rooney Regular" w:cs="Rooney Regular"/>
                <w:color w:val="000000"/>
                <w:lang w:val="en-US"/>
              </w:rPr>
              <w:t>Shade</w:t>
            </w:r>
          </w:p>
        </w:tc>
        <w:tc>
          <w:tcPr>
            <w:tcW w:w="993" w:type="dxa"/>
          </w:tcPr>
          <w:p w14:paraId="379E315B" w14:textId="77777777" w:rsidR="00E71B6A" w:rsidRPr="00CF7F95" w:rsidRDefault="00E71B6A" w:rsidP="00BE6634">
            <w:pPr>
              <w:rPr>
                <w:rFonts w:ascii="Rooney Regular" w:hAnsi="Rooney Regular" w:cs="Rooney Regular"/>
                <w:color w:val="000000"/>
                <w:lang w:val="en-US"/>
              </w:rPr>
            </w:pPr>
            <w:r w:rsidRPr="00CF7F95">
              <w:rPr>
                <w:rFonts w:ascii="Rooney Regular" w:hAnsi="Rooney Regular" w:cs="Rooney Regular"/>
                <w:color w:val="000000"/>
                <w:lang w:val="en-US"/>
              </w:rPr>
              <w:t>Fear</w:t>
            </w:r>
          </w:p>
        </w:tc>
        <w:tc>
          <w:tcPr>
            <w:tcW w:w="1559" w:type="dxa"/>
          </w:tcPr>
          <w:p w14:paraId="4AD8507E" w14:textId="77777777" w:rsidR="00E71B6A" w:rsidRPr="00CF7F95" w:rsidRDefault="00E71B6A" w:rsidP="00BE6634">
            <w:pPr>
              <w:rPr>
                <w:rFonts w:ascii="Rooney Regular" w:hAnsi="Rooney Regular" w:cs="Rooney Regular"/>
                <w:color w:val="000000"/>
                <w:lang w:val="en-US"/>
              </w:rPr>
            </w:pPr>
            <w:r w:rsidRPr="00CF7F95">
              <w:rPr>
                <w:rFonts w:ascii="Rooney Regular" w:hAnsi="Rooney Regular" w:cs="Rooney Regular"/>
                <w:color w:val="000000"/>
                <w:lang w:val="en-US"/>
              </w:rPr>
              <w:t>Persistence</w:t>
            </w:r>
          </w:p>
        </w:tc>
        <w:tc>
          <w:tcPr>
            <w:tcW w:w="1369" w:type="dxa"/>
          </w:tcPr>
          <w:p w14:paraId="6794C2D8" w14:textId="77777777" w:rsidR="00E71B6A" w:rsidRPr="00CF7F95" w:rsidRDefault="00E71B6A" w:rsidP="00BE6634">
            <w:pPr>
              <w:rPr>
                <w:rFonts w:ascii="Rooney Regular" w:hAnsi="Rooney Regular" w:cs="Rooney Regular"/>
                <w:color w:val="000000"/>
                <w:lang w:val="en-US"/>
              </w:rPr>
            </w:pPr>
            <w:r w:rsidRPr="00CF7F95">
              <w:rPr>
                <w:rFonts w:ascii="Rooney Regular" w:hAnsi="Rooney Regular" w:cs="Rooney Regular"/>
                <w:color w:val="000000"/>
                <w:lang w:val="en-US"/>
              </w:rPr>
              <w:t>Magic Points</w:t>
            </w:r>
          </w:p>
        </w:tc>
      </w:tr>
      <w:tr w:rsidR="00E71B6A" w:rsidRPr="00CF7F95" w14:paraId="52DFA882" w14:textId="77777777" w:rsidTr="00BE6634">
        <w:trPr>
          <w:trHeight w:val="60"/>
        </w:trPr>
        <w:tc>
          <w:tcPr>
            <w:tcW w:w="1310" w:type="dxa"/>
          </w:tcPr>
          <w:p w14:paraId="18EFEEF0" w14:textId="77777777" w:rsidR="00E71B6A" w:rsidRPr="00CF7F95" w:rsidRDefault="00E71B6A" w:rsidP="00BE6634">
            <w:pPr>
              <w:rPr>
                <w:rFonts w:ascii="Rooney Regular" w:hAnsi="Rooney Regular" w:cs="Rooney Regular"/>
                <w:color w:val="000000"/>
                <w:lang w:val="en-US"/>
              </w:rPr>
            </w:pPr>
            <w:r w:rsidRPr="00CF7F95">
              <w:rPr>
                <w:rFonts w:ascii="Rooney Regular" w:hAnsi="Rooney Regular" w:cs="Rooney Regular"/>
                <w:color w:val="000000"/>
                <w:lang w:val="en-US"/>
              </w:rPr>
              <w:t>Salamander</w:t>
            </w:r>
          </w:p>
        </w:tc>
        <w:tc>
          <w:tcPr>
            <w:tcW w:w="993" w:type="dxa"/>
          </w:tcPr>
          <w:p w14:paraId="47AE35F1" w14:textId="77777777" w:rsidR="00E71B6A" w:rsidRPr="00CF7F95" w:rsidRDefault="00E71B6A" w:rsidP="00BE6634">
            <w:pPr>
              <w:rPr>
                <w:rFonts w:ascii="Rooney Regular" w:hAnsi="Rooney Regular" w:cs="Rooney Regular"/>
                <w:color w:val="000000"/>
                <w:lang w:val="en-US"/>
              </w:rPr>
            </w:pPr>
            <w:r w:rsidRPr="00CF7F95">
              <w:rPr>
                <w:rFonts w:ascii="Rooney Regular" w:hAnsi="Rooney Regular" w:cs="Rooney Regular"/>
                <w:color w:val="000000"/>
                <w:lang w:val="en-US"/>
              </w:rPr>
              <w:t>Burning</w:t>
            </w:r>
          </w:p>
        </w:tc>
        <w:tc>
          <w:tcPr>
            <w:tcW w:w="1559" w:type="dxa"/>
          </w:tcPr>
          <w:p w14:paraId="015846B5" w14:textId="77777777" w:rsidR="00E71B6A" w:rsidRPr="00CF7F95" w:rsidRDefault="00E71B6A" w:rsidP="00BE6634">
            <w:pPr>
              <w:rPr>
                <w:rFonts w:ascii="Rooney Regular" w:hAnsi="Rooney Regular" w:cs="Rooney Regular"/>
                <w:color w:val="000000"/>
                <w:lang w:val="en-US"/>
              </w:rPr>
            </w:pPr>
            <w:r w:rsidRPr="00CF7F95">
              <w:rPr>
                <w:rFonts w:ascii="Rooney Regular" w:hAnsi="Rooney Regular" w:cs="Rooney Regular"/>
                <w:color w:val="000000"/>
                <w:lang w:val="en-US"/>
              </w:rPr>
              <w:t>Resilience</w:t>
            </w:r>
          </w:p>
        </w:tc>
        <w:tc>
          <w:tcPr>
            <w:tcW w:w="1369" w:type="dxa"/>
          </w:tcPr>
          <w:p w14:paraId="329D2D4D" w14:textId="77777777" w:rsidR="00E71B6A" w:rsidRPr="00CF7F95" w:rsidRDefault="00E71B6A" w:rsidP="00BE6634">
            <w:pPr>
              <w:rPr>
                <w:rFonts w:ascii="Rooney Regular" w:hAnsi="Rooney Regular" w:cs="Rooney Regular"/>
                <w:color w:val="000000"/>
                <w:lang w:val="en-US"/>
              </w:rPr>
            </w:pPr>
            <w:r w:rsidRPr="00CF7F95">
              <w:rPr>
                <w:rFonts w:ascii="Rooney Regular" w:hAnsi="Rooney Regular" w:cs="Rooney Regular"/>
                <w:color w:val="000000"/>
                <w:lang w:val="en-US"/>
              </w:rPr>
              <w:t>Hit Points</w:t>
            </w:r>
          </w:p>
        </w:tc>
      </w:tr>
      <w:tr w:rsidR="00E71B6A" w:rsidRPr="00CF7F95" w14:paraId="215CF92B" w14:textId="77777777" w:rsidTr="00BE6634">
        <w:trPr>
          <w:trHeight w:val="60"/>
        </w:trPr>
        <w:tc>
          <w:tcPr>
            <w:tcW w:w="1310" w:type="dxa"/>
          </w:tcPr>
          <w:p w14:paraId="695057C8" w14:textId="77777777" w:rsidR="00E71B6A" w:rsidRPr="00CF7F95" w:rsidRDefault="00E71B6A" w:rsidP="00BE6634">
            <w:pPr>
              <w:rPr>
                <w:rFonts w:ascii="Rooney Regular" w:hAnsi="Rooney Regular" w:cs="Rooney Regular"/>
                <w:color w:val="000000"/>
                <w:lang w:val="en-US"/>
              </w:rPr>
            </w:pPr>
            <w:r w:rsidRPr="00CF7F95">
              <w:rPr>
                <w:rFonts w:ascii="Rooney Regular" w:hAnsi="Rooney Regular" w:cs="Rooney Regular"/>
                <w:color w:val="000000"/>
                <w:lang w:val="en-US"/>
              </w:rPr>
              <w:t>Gnome</w:t>
            </w:r>
          </w:p>
        </w:tc>
        <w:tc>
          <w:tcPr>
            <w:tcW w:w="993" w:type="dxa"/>
          </w:tcPr>
          <w:p w14:paraId="4A448001" w14:textId="77777777" w:rsidR="00E71B6A" w:rsidRPr="00CF7F95" w:rsidRDefault="00E71B6A" w:rsidP="00BE6634">
            <w:pPr>
              <w:rPr>
                <w:rFonts w:ascii="Rooney Regular" w:hAnsi="Rooney Regular" w:cs="Rooney Regular"/>
                <w:color w:val="000000"/>
                <w:lang w:val="en-US"/>
              </w:rPr>
            </w:pPr>
            <w:r w:rsidRPr="00CF7F95">
              <w:rPr>
                <w:rFonts w:ascii="Rooney Regular" w:hAnsi="Rooney Regular" w:cs="Rooney Regular"/>
                <w:color w:val="000000"/>
                <w:lang w:val="en-US"/>
              </w:rPr>
              <w:t>Crush</w:t>
            </w:r>
          </w:p>
        </w:tc>
        <w:tc>
          <w:tcPr>
            <w:tcW w:w="1559" w:type="dxa"/>
          </w:tcPr>
          <w:p w14:paraId="40EF72DE" w14:textId="77777777" w:rsidR="00E71B6A" w:rsidRPr="00CF7F95" w:rsidRDefault="00E71B6A" w:rsidP="00BE6634">
            <w:pPr>
              <w:rPr>
                <w:rFonts w:ascii="Rooney Regular" w:hAnsi="Rooney Regular" w:cs="Rooney Regular"/>
                <w:color w:val="000000"/>
                <w:lang w:val="en-US"/>
              </w:rPr>
            </w:pPr>
            <w:r w:rsidRPr="00CF7F95">
              <w:rPr>
                <w:rFonts w:ascii="Rooney Regular" w:hAnsi="Rooney Regular" w:cs="Rooney Regular"/>
                <w:color w:val="000000"/>
                <w:lang w:val="en-US"/>
              </w:rPr>
              <w:t>Resilience</w:t>
            </w:r>
          </w:p>
        </w:tc>
        <w:tc>
          <w:tcPr>
            <w:tcW w:w="1369" w:type="dxa"/>
          </w:tcPr>
          <w:p w14:paraId="3D167395" w14:textId="77777777" w:rsidR="00E71B6A" w:rsidRPr="00CF7F95" w:rsidRDefault="00E71B6A" w:rsidP="00BE6634">
            <w:pPr>
              <w:rPr>
                <w:rFonts w:ascii="Rooney Regular" w:hAnsi="Rooney Regular" w:cs="Rooney Regular"/>
                <w:color w:val="000000"/>
                <w:lang w:val="en-US"/>
              </w:rPr>
            </w:pPr>
            <w:r w:rsidRPr="00CF7F95">
              <w:rPr>
                <w:rFonts w:ascii="Rooney Regular" w:hAnsi="Rooney Regular" w:cs="Rooney Regular"/>
                <w:color w:val="000000"/>
                <w:lang w:val="en-US"/>
              </w:rPr>
              <w:t>Hit Points</w:t>
            </w:r>
          </w:p>
        </w:tc>
      </w:tr>
      <w:tr w:rsidR="00E71B6A" w:rsidRPr="00CF7F95" w14:paraId="533F815C" w14:textId="77777777" w:rsidTr="00BE6634">
        <w:trPr>
          <w:trHeight w:val="60"/>
        </w:trPr>
        <w:tc>
          <w:tcPr>
            <w:tcW w:w="1310" w:type="dxa"/>
          </w:tcPr>
          <w:p w14:paraId="06CF9887" w14:textId="77777777" w:rsidR="00E71B6A" w:rsidRPr="00CF7F95" w:rsidRDefault="00E71B6A" w:rsidP="00BE6634">
            <w:pPr>
              <w:rPr>
                <w:rFonts w:ascii="Rooney Regular" w:hAnsi="Rooney Regular" w:cs="Rooney Regular"/>
                <w:color w:val="000000"/>
                <w:lang w:val="en-US"/>
              </w:rPr>
            </w:pPr>
            <w:r w:rsidRPr="00CF7F95">
              <w:rPr>
                <w:rFonts w:ascii="Rooney Regular" w:hAnsi="Rooney Regular" w:cs="Rooney Regular"/>
                <w:color w:val="000000"/>
                <w:lang w:val="en-US"/>
              </w:rPr>
              <w:t xml:space="preserve">Sylph </w:t>
            </w:r>
          </w:p>
        </w:tc>
        <w:tc>
          <w:tcPr>
            <w:tcW w:w="993" w:type="dxa"/>
          </w:tcPr>
          <w:p w14:paraId="651B2578" w14:textId="77777777" w:rsidR="00E71B6A" w:rsidRPr="00CF7F95" w:rsidRDefault="00E71B6A" w:rsidP="00BE6634">
            <w:pPr>
              <w:rPr>
                <w:rFonts w:ascii="Rooney Regular" w:hAnsi="Rooney Regular" w:cs="Rooney Regular"/>
                <w:color w:val="000000"/>
                <w:lang w:val="en-US"/>
              </w:rPr>
            </w:pPr>
            <w:r w:rsidRPr="00CF7F95">
              <w:rPr>
                <w:rFonts w:ascii="Rooney Regular" w:hAnsi="Rooney Regular" w:cs="Rooney Regular"/>
                <w:color w:val="000000"/>
                <w:lang w:val="en-US"/>
              </w:rPr>
              <w:t xml:space="preserve"> Bluster</w:t>
            </w:r>
          </w:p>
        </w:tc>
        <w:tc>
          <w:tcPr>
            <w:tcW w:w="1559" w:type="dxa"/>
          </w:tcPr>
          <w:p w14:paraId="5D794FCC" w14:textId="77777777" w:rsidR="00E71B6A" w:rsidRPr="00CF7F95" w:rsidRDefault="00E71B6A" w:rsidP="00BE6634">
            <w:pPr>
              <w:rPr>
                <w:rFonts w:ascii="Rooney Regular" w:hAnsi="Rooney Regular" w:cs="Rooney Regular"/>
                <w:color w:val="000000"/>
                <w:lang w:val="en-US"/>
              </w:rPr>
            </w:pPr>
            <w:r w:rsidRPr="00CF7F95">
              <w:rPr>
                <w:rFonts w:ascii="Rooney Regular" w:hAnsi="Rooney Regular" w:cs="Rooney Regular"/>
                <w:color w:val="000000"/>
                <w:lang w:val="en-US"/>
              </w:rPr>
              <w:t>Resilience</w:t>
            </w:r>
          </w:p>
        </w:tc>
        <w:tc>
          <w:tcPr>
            <w:tcW w:w="1369" w:type="dxa"/>
          </w:tcPr>
          <w:p w14:paraId="11F731D5" w14:textId="77777777" w:rsidR="00E71B6A" w:rsidRPr="00CF7F95" w:rsidRDefault="00E71B6A" w:rsidP="00BE6634">
            <w:pPr>
              <w:rPr>
                <w:rFonts w:ascii="Rooney Regular" w:hAnsi="Rooney Regular" w:cs="Rooney Regular"/>
                <w:color w:val="000000"/>
                <w:lang w:val="en-US"/>
              </w:rPr>
            </w:pPr>
            <w:r w:rsidRPr="00CF7F95">
              <w:rPr>
                <w:rFonts w:ascii="Rooney Regular" w:hAnsi="Rooney Regular" w:cs="Rooney Regular"/>
                <w:color w:val="000000"/>
                <w:lang w:val="en-US"/>
              </w:rPr>
              <w:t>Hit Points</w:t>
            </w:r>
          </w:p>
        </w:tc>
      </w:tr>
    </w:tbl>
    <w:p w14:paraId="46527D1D" w14:textId="77777777" w:rsidR="00E71B6A" w:rsidRPr="00CF7F95" w:rsidRDefault="00E71B6A" w:rsidP="00E71B6A">
      <w:pPr>
        <w:suppressAutoHyphens/>
        <w:autoSpaceDE w:val="0"/>
        <w:autoSpaceDN w:val="0"/>
        <w:adjustRightInd w:val="0"/>
        <w:textAlignment w:val="center"/>
        <w:rPr>
          <w:rFonts w:ascii="Times New Roman" w:hAnsi="Times New Roman" w:cs="Times New Roman"/>
          <w:color w:val="000000"/>
          <w:sz w:val="24"/>
          <w:szCs w:val="24"/>
        </w:rPr>
      </w:pPr>
    </w:p>
    <w:p w14:paraId="6596A171"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Shades attack using Fear. When they reduce their opponent’s Magic Point’s total to zero, they literally die of shock.</w:t>
      </w:r>
    </w:p>
    <w:p w14:paraId="5EBC5912"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Other Elemental Abilities</w:t>
      </w:r>
    </w:p>
    <w:p w14:paraId="7AB1EC64"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Bold" w:hAnsi="Rooney Bold" w:cs="Rooney Bold"/>
          <w:b/>
          <w:bCs/>
          <w:color w:val="000000"/>
        </w:rPr>
        <w:t xml:space="preserve">See invisible: </w:t>
      </w:r>
      <w:r w:rsidRPr="00CF7F95">
        <w:rPr>
          <w:rFonts w:ascii="Rooney Regular" w:hAnsi="Rooney Regular" w:cs="Rooney Regular"/>
          <w:color w:val="000000"/>
        </w:rPr>
        <w:t>Elementals have magical senses that allow them to ‘see’ invisible creatures, such as immaterial spirits. They also gain a +50% when detecting hidden characters.</w:t>
      </w:r>
    </w:p>
    <w:p w14:paraId="16C6A4E7"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Bold" w:hAnsi="Rooney Bold" w:cs="Rooney Bold"/>
          <w:b/>
          <w:bCs/>
          <w:color w:val="000000"/>
        </w:rPr>
        <w:t xml:space="preserve">Almost invisible against the same element: </w:t>
      </w:r>
      <w:r w:rsidRPr="00CF7F95">
        <w:rPr>
          <w:rFonts w:ascii="Rooney Regular" w:hAnsi="Rooney Regular" w:cs="Rooney Regular"/>
          <w:color w:val="000000"/>
        </w:rPr>
        <w:t>All elementals have the equivalent of a 90% Deception when lying next to an environment of the same element as themselves. For example, undines are nearly invisible when lying in a pool of water and gnomes can curl up and blend into a surrounding rocky area.</w:t>
      </w:r>
    </w:p>
    <w:p w14:paraId="724B7731" w14:textId="77777777" w:rsidR="00E71B6A" w:rsidRPr="00CF7F95" w:rsidRDefault="00E71B6A" w:rsidP="00E71B6A">
      <w:pPr>
        <w:pStyle w:val="Heading3"/>
      </w:pPr>
      <w:r w:rsidRPr="006A26A4">
        <w:t>Gargoyle</w:t>
      </w:r>
    </w:p>
    <w:p w14:paraId="542874BB"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Characteristics</w:t>
      </w:r>
    </w:p>
    <w:tbl>
      <w:tblPr>
        <w:tblStyle w:val="TableGrid"/>
        <w:tblW w:w="0" w:type="auto"/>
        <w:tblLayout w:type="fixed"/>
        <w:tblLook w:val="0000" w:firstRow="0" w:lastRow="0" w:firstColumn="0" w:lastColumn="0" w:noHBand="0" w:noVBand="0"/>
      </w:tblPr>
      <w:tblGrid>
        <w:gridCol w:w="988"/>
        <w:gridCol w:w="708"/>
        <w:gridCol w:w="709"/>
        <w:gridCol w:w="709"/>
        <w:gridCol w:w="709"/>
        <w:gridCol w:w="708"/>
        <w:gridCol w:w="851"/>
      </w:tblGrid>
      <w:tr w:rsidR="00BE6634" w:rsidRPr="00CF7F95" w14:paraId="2A6616A8" w14:textId="77777777" w:rsidTr="00BE6634">
        <w:trPr>
          <w:trHeight w:val="336"/>
        </w:trPr>
        <w:tc>
          <w:tcPr>
            <w:tcW w:w="988" w:type="dxa"/>
          </w:tcPr>
          <w:p w14:paraId="2F13135C" w14:textId="77777777" w:rsidR="00E71B6A" w:rsidRPr="00CF7F95" w:rsidRDefault="00E71B6A" w:rsidP="00BE6634">
            <w:pPr>
              <w:rPr>
                <w:lang w:val="en-US"/>
              </w:rPr>
            </w:pPr>
            <w:r w:rsidRPr="00CF7F95">
              <w:rPr>
                <w:lang w:val="en-US"/>
              </w:rPr>
              <w:t>STR</w:t>
            </w:r>
          </w:p>
        </w:tc>
        <w:tc>
          <w:tcPr>
            <w:tcW w:w="708" w:type="dxa"/>
          </w:tcPr>
          <w:p w14:paraId="09DA79B5" w14:textId="77777777" w:rsidR="00E71B6A" w:rsidRPr="00CF7F95" w:rsidRDefault="00E71B6A" w:rsidP="00BE6634">
            <w:pPr>
              <w:rPr>
                <w:lang w:val="en-US"/>
              </w:rPr>
            </w:pPr>
            <w:r w:rsidRPr="00CF7F95">
              <w:rPr>
                <w:lang w:val="en-US"/>
              </w:rPr>
              <w:t>CON</w:t>
            </w:r>
          </w:p>
        </w:tc>
        <w:tc>
          <w:tcPr>
            <w:tcW w:w="709" w:type="dxa"/>
          </w:tcPr>
          <w:p w14:paraId="1D7BBA98" w14:textId="77777777" w:rsidR="00E71B6A" w:rsidRPr="00CF7F95" w:rsidRDefault="00E71B6A" w:rsidP="00BE6634">
            <w:pPr>
              <w:rPr>
                <w:lang w:val="en-US"/>
              </w:rPr>
            </w:pPr>
            <w:r w:rsidRPr="00CF7F95">
              <w:rPr>
                <w:lang w:val="en-US"/>
              </w:rPr>
              <w:t>DEX</w:t>
            </w:r>
          </w:p>
        </w:tc>
        <w:tc>
          <w:tcPr>
            <w:tcW w:w="709" w:type="dxa"/>
          </w:tcPr>
          <w:p w14:paraId="2EB228A5" w14:textId="77777777" w:rsidR="00E71B6A" w:rsidRPr="00CF7F95" w:rsidRDefault="00E71B6A" w:rsidP="00BE6634">
            <w:pPr>
              <w:rPr>
                <w:lang w:val="en-US"/>
              </w:rPr>
            </w:pPr>
            <w:r w:rsidRPr="00CF7F95">
              <w:rPr>
                <w:lang w:val="en-US"/>
              </w:rPr>
              <w:t>SIZ</w:t>
            </w:r>
          </w:p>
        </w:tc>
        <w:tc>
          <w:tcPr>
            <w:tcW w:w="709" w:type="dxa"/>
          </w:tcPr>
          <w:p w14:paraId="03CE0A1A" w14:textId="77777777" w:rsidR="00E71B6A" w:rsidRPr="00CF7F95" w:rsidRDefault="00E71B6A" w:rsidP="00BE6634">
            <w:pPr>
              <w:rPr>
                <w:lang w:val="en-US"/>
              </w:rPr>
            </w:pPr>
            <w:r w:rsidRPr="00CF7F95">
              <w:rPr>
                <w:lang w:val="en-US"/>
              </w:rPr>
              <w:t>INT</w:t>
            </w:r>
          </w:p>
        </w:tc>
        <w:tc>
          <w:tcPr>
            <w:tcW w:w="708" w:type="dxa"/>
          </w:tcPr>
          <w:p w14:paraId="126637DA" w14:textId="77777777" w:rsidR="00E71B6A" w:rsidRPr="00CF7F95" w:rsidRDefault="00E71B6A" w:rsidP="00BE6634">
            <w:pPr>
              <w:rPr>
                <w:lang w:val="en-US"/>
              </w:rPr>
            </w:pPr>
            <w:r w:rsidRPr="00CF7F95">
              <w:rPr>
                <w:lang w:val="en-US"/>
              </w:rPr>
              <w:t>CHA</w:t>
            </w:r>
          </w:p>
        </w:tc>
        <w:tc>
          <w:tcPr>
            <w:tcW w:w="851" w:type="dxa"/>
          </w:tcPr>
          <w:p w14:paraId="767966B5" w14:textId="77777777" w:rsidR="00E71B6A" w:rsidRPr="00CF7F95" w:rsidRDefault="00E71B6A" w:rsidP="00BE6634">
            <w:pPr>
              <w:rPr>
                <w:lang w:val="en-US"/>
              </w:rPr>
            </w:pPr>
            <w:r w:rsidRPr="00CF7F95">
              <w:rPr>
                <w:lang w:val="en-US"/>
              </w:rPr>
              <w:t xml:space="preserve">POW     </w:t>
            </w:r>
          </w:p>
        </w:tc>
      </w:tr>
      <w:tr w:rsidR="00BE6634" w:rsidRPr="00CF7F95" w14:paraId="49ACA26C" w14:textId="77777777" w:rsidTr="00BE6634">
        <w:trPr>
          <w:trHeight w:val="336"/>
        </w:trPr>
        <w:tc>
          <w:tcPr>
            <w:tcW w:w="988" w:type="dxa"/>
          </w:tcPr>
          <w:p w14:paraId="297FE9E6" w14:textId="77777777" w:rsidR="00E71B6A" w:rsidRPr="00CF7F95" w:rsidRDefault="00E71B6A" w:rsidP="00BE6634">
            <w:pPr>
              <w:rPr>
                <w:rFonts w:ascii="Rooney Regular" w:hAnsi="Rooney Regular" w:cs="Rooney Regular"/>
                <w:color w:val="000000"/>
                <w:lang w:val="en-US"/>
              </w:rPr>
            </w:pPr>
            <w:r w:rsidRPr="00CF7F95">
              <w:rPr>
                <w:rFonts w:ascii="Rooney Regular" w:hAnsi="Rooney Regular" w:cs="Rooney Regular"/>
                <w:color w:val="000000"/>
                <w:lang w:val="en-US"/>
              </w:rPr>
              <w:t>5D6+12</w:t>
            </w:r>
          </w:p>
        </w:tc>
        <w:tc>
          <w:tcPr>
            <w:tcW w:w="708" w:type="dxa"/>
          </w:tcPr>
          <w:p w14:paraId="2B3CDF3E" w14:textId="77777777" w:rsidR="00E71B6A" w:rsidRPr="00CF7F95" w:rsidRDefault="00E71B6A" w:rsidP="00BE6634">
            <w:pPr>
              <w:rPr>
                <w:rFonts w:ascii="Rooney Regular" w:hAnsi="Rooney Regular" w:cs="Rooney Regular"/>
                <w:color w:val="000000"/>
                <w:lang w:val="en-US"/>
              </w:rPr>
            </w:pPr>
            <w:r w:rsidRPr="00CF7F95">
              <w:rPr>
                <w:rFonts w:ascii="Rooney Regular" w:hAnsi="Rooney Regular" w:cs="Rooney Regular"/>
                <w:color w:val="000000"/>
                <w:lang w:val="en-US"/>
              </w:rPr>
              <w:t>3D6</w:t>
            </w:r>
          </w:p>
        </w:tc>
        <w:tc>
          <w:tcPr>
            <w:tcW w:w="709" w:type="dxa"/>
          </w:tcPr>
          <w:p w14:paraId="594D1A53" w14:textId="77777777" w:rsidR="00E71B6A" w:rsidRPr="00CF7F95" w:rsidRDefault="00E71B6A" w:rsidP="00BE6634">
            <w:pPr>
              <w:rPr>
                <w:rFonts w:ascii="Rooney Regular" w:hAnsi="Rooney Regular" w:cs="Rooney Regular"/>
                <w:color w:val="000000"/>
                <w:lang w:val="en-US"/>
              </w:rPr>
            </w:pPr>
            <w:r w:rsidRPr="00CF7F95">
              <w:rPr>
                <w:rFonts w:ascii="Rooney Regular" w:hAnsi="Rooney Regular" w:cs="Rooney Regular"/>
                <w:color w:val="000000"/>
                <w:lang w:val="en-US"/>
              </w:rPr>
              <w:t>3D6</w:t>
            </w:r>
          </w:p>
        </w:tc>
        <w:tc>
          <w:tcPr>
            <w:tcW w:w="709" w:type="dxa"/>
          </w:tcPr>
          <w:p w14:paraId="7DF7C2F5" w14:textId="77777777" w:rsidR="00E71B6A" w:rsidRPr="00CF7F95" w:rsidRDefault="00E71B6A" w:rsidP="00BE6634">
            <w:pPr>
              <w:rPr>
                <w:rFonts w:ascii="Rooney Regular" w:hAnsi="Rooney Regular" w:cs="Rooney Regular"/>
                <w:color w:val="000000"/>
                <w:lang w:val="en-US"/>
              </w:rPr>
            </w:pPr>
            <w:r w:rsidRPr="00CF7F95">
              <w:rPr>
                <w:rFonts w:ascii="Rooney Regular" w:hAnsi="Rooney Regular" w:cs="Rooney Regular"/>
                <w:color w:val="000000"/>
                <w:lang w:val="en-US"/>
              </w:rPr>
              <w:t>5D6</w:t>
            </w:r>
          </w:p>
        </w:tc>
        <w:tc>
          <w:tcPr>
            <w:tcW w:w="709" w:type="dxa"/>
          </w:tcPr>
          <w:p w14:paraId="24FF24EC" w14:textId="77777777" w:rsidR="00E71B6A" w:rsidRPr="00CF7F95" w:rsidRDefault="00E71B6A" w:rsidP="00BE6634">
            <w:pPr>
              <w:rPr>
                <w:rFonts w:ascii="Rooney Regular" w:hAnsi="Rooney Regular" w:cs="Rooney Regular"/>
                <w:color w:val="000000"/>
                <w:lang w:val="en-US"/>
              </w:rPr>
            </w:pPr>
            <w:r w:rsidRPr="00CF7F95">
              <w:rPr>
                <w:rFonts w:ascii="Rooney Regular" w:hAnsi="Rooney Regular" w:cs="Rooney Regular"/>
                <w:color w:val="000000"/>
                <w:lang w:val="en-US"/>
              </w:rPr>
              <w:t>1D6</w:t>
            </w:r>
          </w:p>
        </w:tc>
        <w:tc>
          <w:tcPr>
            <w:tcW w:w="708" w:type="dxa"/>
          </w:tcPr>
          <w:p w14:paraId="6B382535" w14:textId="77777777" w:rsidR="00E71B6A" w:rsidRPr="00CF7F95" w:rsidRDefault="00E71B6A" w:rsidP="00BE6634">
            <w:pPr>
              <w:rPr>
                <w:rFonts w:ascii="Rooney Regular" w:hAnsi="Rooney Regular" w:cs="Rooney Regular"/>
                <w:color w:val="000000"/>
                <w:lang w:val="en-US"/>
              </w:rPr>
            </w:pPr>
            <w:r w:rsidRPr="00CF7F95">
              <w:rPr>
                <w:rFonts w:ascii="Rooney Regular" w:hAnsi="Rooney Regular" w:cs="Rooney Regular"/>
                <w:color w:val="000000"/>
                <w:lang w:val="en-US"/>
              </w:rPr>
              <w:t>1D6</w:t>
            </w:r>
          </w:p>
        </w:tc>
        <w:tc>
          <w:tcPr>
            <w:tcW w:w="851" w:type="dxa"/>
          </w:tcPr>
          <w:p w14:paraId="63F85A4A" w14:textId="77777777" w:rsidR="00E71B6A" w:rsidRPr="00CF7F95" w:rsidRDefault="00E71B6A" w:rsidP="00BE6634">
            <w:pPr>
              <w:rPr>
                <w:rFonts w:ascii="Rooney Regular" w:hAnsi="Rooney Regular" w:cs="Rooney Regular"/>
                <w:color w:val="000000"/>
                <w:lang w:val="en-US"/>
              </w:rPr>
            </w:pPr>
            <w:r w:rsidRPr="00CF7F95">
              <w:rPr>
                <w:rFonts w:ascii="Rooney Regular" w:hAnsi="Rooney Regular" w:cs="Rooney Regular"/>
                <w:color w:val="000000"/>
                <w:lang w:val="en-US"/>
              </w:rPr>
              <w:t>3D6</w:t>
            </w:r>
          </w:p>
        </w:tc>
      </w:tr>
      <w:tr w:rsidR="00BE6634" w:rsidRPr="00CF7F95" w14:paraId="53CDB5DB" w14:textId="77777777" w:rsidTr="00BE6634">
        <w:trPr>
          <w:trHeight w:val="336"/>
        </w:trPr>
        <w:tc>
          <w:tcPr>
            <w:tcW w:w="988" w:type="dxa"/>
          </w:tcPr>
          <w:p w14:paraId="7EDFE565" w14:textId="77777777" w:rsidR="00E71B6A" w:rsidRPr="00CF7F95" w:rsidRDefault="00E71B6A" w:rsidP="00BE6634">
            <w:pPr>
              <w:rPr>
                <w:rFonts w:ascii="Rooney Regular" w:hAnsi="Rooney Regular" w:cs="Rooney Regular"/>
                <w:color w:val="000000"/>
                <w:lang w:val="en-US"/>
              </w:rPr>
            </w:pPr>
            <w:r w:rsidRPr="00CF7F95">
              <w:rPr>
                <w:rFonts w:ascii="Rooney Regular" w:hAnsi="Rooney Regular" w:cs="Rooney Regular"/>
                <w:color w:val="000000"/>
                <w:lang w:val="en-US"/>
              </w:rPr>
              <w:t>29</w:t>
            </w:r>
          </w:p>
        </w:tc>
        <w:tc>
          <w:tcPr>
            <w:tcW w:w="708" w:type="dxa"/>
          </w:tcPr>
          <w:p w14:paraId="6E703D90" w14:textId="77777777" w:rsidR="00E71B6A" w:rsidRPr="00CF7F95" w:rsidRDefault="00E71B6A" w:rsidP="00BE6634">
            <w:pPr>
              <w:rPr>
                <w:rFonts w:ascii="Rooney Regular" w:hAnsi="Rooney Regular" w:cs="Rooney Regular"/>
                <w:color w:val="000000"/>
                <w:lang w:val="en-US"/>
              </w:rPr>
            </w:pPr>
            <w:r w:rsidRPr="00CF7F95">
              <w:rPr>
                <w:rFonts w:ascii="Rooney Regular" w:hAnsi="Rooney Regular" w:cs="Rooney Regular"/>
                <w:color w:val="000000"/>
                <w:lang w:val="en-US"/>
              </w:rPr>
              <w:t>11</w:t>
            </w:r>
          </w:p>
        </w:tc>
        <w:tc>
          <w:tcPr>
            <w:tcW w:w="709" w:type="dxa"/>
          </w:tcPr>
          <w:p w14:paraId="62F6B07A" w14:textId="77777777" w:rsidR="00E71B6A" w:rsidRPr="00CF7F95" w:rsidRDefault="00E71B6A" w:rsidP="00BE6634">
            <w:pPr>
              <w:rPr>
                <w:rFonts w:ascii="Rooney Regular" w:hAnsi="Rooney Regular" w:cs="Rooney Regular"/>
                <w:color w:val="000000"/>
                <w:lang w:val="en-US"/>
              </w:rPr>
            </w:pPr>
            <w:r w:rsidRPr="00CF7F95">
              <w:rPr>
                <w:rFonts w:ascii="Rooney Regular" w:hAnsi="Rooney Regular" w:cs="Rooney Regular"/>
                <w:color w:val="000000"/>
                <w:lang w:val="en-US"/>
              </w:rPr>
              <w:t>11</w:t>
            </w:r>
          </w:p>
        </w:tc>
        <w:tc>
          <w:tcPr>
            <w:tcW w:w="709" w:type="dxa"/>
          </w:tcPr>
          <w:p w14:paraId="2CDD1934" w14:textId="77777777" w:rsidR="00E71B6A" w:rsidRPr="00CF7F95" w:rsidRDefault="00E71B6A" w:rsidP="00BE6634">
            <w:pPr>
              <w:rPr>
                <w:rFonts w:ascii="Rooney Regular" w:hAnsi="Rooney Regular" w:cs="Rooney Regular"/>
                <w:color w:val="000000"/>
                <w:lang w:val="en-US"/>
              </w:rPr>
            </w:pPr>
            <w:r w:rsidRPr="00CF7F95">
              <w:rPr>
                <w:rFonts w:ascii="Rooney Regular" w:hAnsi="Rooney Regular" w:cs="Rooney Regular"/>
                <w:color w:val="000000"/>
                <w:lang w:val="en-US"/>
              </w:rPr>
              <w:t>17</w:t>
            </w:r>
          </w:p>
        </w:tc>
        <w:tc>
          <w:tcPr>
            <w:tcW w:w="709" w:type="dxa"/>
          </w:tcPr>
          <w:p w14:paraId="391CB469" w14:textId="77777777" w:rsidR="00E71B6A" w:rsidRPr="00CF7F95" w:rsidRDefault="00E71B6A" w:rsidP="00BE6634">
            <w:pPr>
              <w:rPr>
                <w:rFonts w:ascii="Rooney Regular" w:hAnsi="Rooney Regular" w:cs="Rooney Regular"/>
                <w:color w:val="000000"/>
                <w:lang w:val="en-US"/>
              </w:rPr>
            </w:pPr>
            <w:r w:rsidRPr="00CF7F95">
              <w:rPr>
                <w:rFonts w:ascii="Rooney Regular" w:hAnsi="Rooney Regular" w:cs="Rooney Regular"/>
                <w:color w:val="000000"/>
                <w:lang w:val="en-US"/>
              </w:rPr>
              <w:t>4</w:t>
            </w:r>
          </w:p>
        </w:tc>
        <w:tc>
          <w:tcPr>
            <w:tcW w:w="708" w:type="dxa"/>
          </w:tcPr>
          <w:p w14:paraId="1D41F5CA" w14:textId="77777777" w:rsidR="00E71B6A" w:rsidRPr="00CF7F95" w:rsidRDefault="00E71B6A" w:rsidP="00BE6634">
            <w:pPr>
              <w:rPr>
                <w:rFonts w:ascii="Rooney Regular" w:hAnsi="Rooney Regular" w:cs="Rooney Regular"/>
                <w:color w:val="000000"/>
                <w:lang w:val="en-US"/>
              </w:rPr>
            </w:pPr>
            <w:r w:rsidRPr="00CF7F95">
              <w:rPr>
                <w:rFonts w:ascii="Rooney Regular" w:hAnsi="Rooney Regular" w:cs="Rooney Regular"/>
                <w:color w:val="000000"/>
                <w:lang w:val="en-US"/>
              </w:rPr>
              <w:t>4</w:t>
            </w:r>
          </w:p>
        </w:tc>
        <w:tc>
          <w:tcPr>
            <w:tcW w:w="851" w:type="dxa"/>
          </w:tcPr>
          <w:p w14:paraId="067F1177" w14:textId="77777777" w:rsidR="00E71B6A" w:rsidRPr="00CF7F95" w:rsidRDefault="00E71B6A" w:rsidP="00BE6634">
            <w:pPr>
              <w:rPr>
                <w:rFonts w:ascii="Rooney Regular" w:hAnsi="Rooney Regular" w:cs="Rooney Regular"/>
                <w:color w:val="000000"/>
                <w:lang w:val="en-US"/>
              </w:rPr>
            </w:pPr>
            <w:r w:rsidRPr="00CF7F95">
              <w:rPr>
                <w:rFonts w:ascii="Rooney Regular" w:hAnsi="Rooney Regular" w:cs="Rooney Regular"/>
                <w:color w:val="000000"/>
                <w:lang w:val="en-US"/>
              </w:rPr>
              <w:t>11</w:t>
            </w:r>
          </w:p>
        </w:tc>
      </w:tr>
    </w:tbl>
    <w:p w14:paraId="15C6722C"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Attributes</w:t>
      </w:r>
    </w:p>
    <w:tbl>
      <w:tblPr>
        <w:tblStyle w:val="TableGrid"/>
        <w:tblW w:w="0" w:type="auto"/>
        <w:tblLayout w:type="fixed"/>
        <w:tblLook w:val="0000" w:firstRow="0" w:lastRow="0" w:firstColumn="0" w:lastColumn="0" w:noHBand="0" w:noVBand="0"/>
      </w:tblPr>
      <w:tblGrid>
        <w:gridCol w:w="846"/>
        <w:gridCol w:w="998"/>
        <w:gridCol w:w="910"/>
        <w:gridCol w:w="825"/>
        <w:gridCol w:w="930"/>
        <w:gridCol w:w="603"/>
      </w:tblGrid>
      <w:tr w:rsidR="00E71B6A" w:rsidRPr="00CF7F95" w14:paraId="0BEF8DDF" w14:textId="77777777" w:rsidTr="00BE6634">
        <w:trPr>
          <w:trHeight w:val="672"/>
        </w:trPr>
        <w:tc>
          <w:tcPr>
            <w:tcW w:w="846" w:type="dxa"/>
          </w:tcPr>
          <w:p w14:paraId="7916ACC4" w14:textId="77777777" w:rsidR="00E71B6A" w:rsidRPr="00CF7F95" w:rsidRDefault="00E71B6A" w:rsidP="00BE6634">
            <w:pPr>
              <w:rPr>
                <w:lang w:val="en-US"/>
              </w:rPr>
            </w:pPr>
            <w:r w:rsidRPr="00CF7F95">
              <w:rPr>
                <w:lang w:val="en-US"/>
              </w:rPr>
              <w:t>Hit Points</w:t>
            </w:r>
          </w:p>
        </w:tc>
        <w:tc>
          <w:tcPr>
            <w:tcW w:w="998" w:type="dxa"/>
          </w:tcPr>
          <w:p w14:paraId="75EED08A" w14:textId="77777777" w:rsidR="00E71B6A" w:rsidRPr="00CF7F95" w:rsidRDefault="00E71B6A" w:rsidP="00BE6634">
            <w:pPr>
              <w:rPr>
                <w:lang w:val="en-US"/>
              </w:rPr>
            </w:pPr>
            <w:r w:rsidRPr="00CF7F95">
              <w:rPr>
                <w:lang w:val="en-US"/>
              </w:rPr>
              <w:t xml:space="preserve">Damage Modifier </w:t>
            </w:r>
          </w:p>
        </w:tc>
        <w:tc>
          <w:tcPr>
            <w:tcW w:w="910" w:type="dxa"/>
          </w:tcPr>
          <w:p w14:paraId="65C3295A" w14:textId="77777777" w:rsidR="00E71B6A" w:rsidRPr="00CF7F95" w:rsidRDefault="00E71B6A" w:rsidP="00BE6634">
            <w:pPr>
              <w:rPr>
                <w:lang w:val="en-US"/>
              </w:rPr>
            </w:pPr>
            <w:r w:rsidRPr="00CF7F95">
              <w:rPr>
                <w:lang w:val="en-US"/>
              </w:rPr>
              <w:t>Magic Points 11</w:t>
            </w:r>
          </w:p>
        </w:tc>
        <w:tc>
          <w:tcPr>
            <w:tcW w:w="825" w:type="dxa"/>
          </w:tcPr>
          <w:p w14:paraId="0B165F34" w14:textId="77777777" w:rsidR="00E71B6A" w:rsidRPr="00CF7F95" w:rsidRDefault="00E71B6A" w:rsidP="00BE6634">
            <w:pPr>
              <w:rPr>
                <w:lang w:val="en-US"/>
              </w:rPr>
            </w:pPr>
            <w:r w:rsidRPr="00CF7F95">
              <w:rPr>
                <w:lang w:val="en-US"/>
              </w:rPr>
              <w:t xml:space="preserve">MR </w:t>
            </w:r>
          </w:p>
        </w:tc>
        <w:tc>
          <w:tcPr>
            <w:tcW w:w="930" w:type="dxa"/>
          </w:tcPr>
          <w:p w14:paraId="744F0AE1" w14:textId="77777777" w:rsidR="00E71B6A" w:rsidRPr="00CF7F95" w:rsidRDefault="00E71B6A" w:rsidP="00BE6634">
            <w:pPr>
              <w:rPr>
                <w:lang w:val="en-US"/>
              </w:rPr>
            </w:pPr>
            <w:r w:rsidRPr="00CF7F95">
              <w:rPr>
                <w:lang w:val="en-US"/>
              </w:rPr>
              <w:t>Armour</w:t>
            </w:r>
          </w:p>
        </w:tc>
        <w:tc>
          <w:tcPr>
            <w:tcW w:w="603" w:type="dxa"/>
          </w:tcPr>
          <w:p w14:paraId="17615466" w14:textId="77777777" w:rsidR="00E71B6A" w:rsidRPr="00CF7F95" w:rsidRDefault="00E71B6A" w:rsidP="00BE6634">
            <w:pPr>
              <w:rPr>
                <w:lang w:val="en-US"/>
              </w:rPr>
            </w:pPr>
            <w:r w:rsidRPr="00CF7F95">
              <w:rPr>
                <w:lang w:val="en-US"/>
              </w:rPr>
              <w:t>Loot</w:t>
            </w:r>
          </w:p>
        </w:tc>
      </w:tr>
      <w:tr w:rsidR="00E71B6A" w:rsidRPr="00CF7F95" w14:paraId="736213CE" w14:textId="77777777" w:rsidTr="00BE6634">
        <w:trPr>
          <w:trHeight w:val="486"/>
        </w:trPr>
        <w:tc>
          <w:tcPr>
            <w:tcW w:w="846" w:type="dxa"/>
          </w:tcPr>
          <w:p w14:paraId="00225C10" w14:textId="77777777" w:rsidR="00E71B6A" w:rsidRPr="00CF7F95" w:rsidRDefault="00E71B6A" w:rsidP="00BE6634">
            <w:pPr>
              <w:rPr>
                <w:rFonts w:ascii="Rooney Regular" w:hAnsi="Rooney Regular" w:cs="Rooney Regular"/>
                <w:color w:val="000000"/>
                <w:lang w:val="en-US"/>
              </w:rPr>
            </w:pPr>
            <w:r w:rsidRPr="00CF7F95">
              <w:rPr>
                <w:rFonts w:ascii="Rooney Regular" w:hAnsi="Rooney Regular" w:cs="Rooney Regular"/>
                <w:color w:val="000000"/>
                <w:lang w:val="en-US"/>
              </w:rPr>
              <w:t>14</w:t>
            </w:r>
          </w:p>
        </w:tc>
        <w:tc>
          <w:tcPr>
            <w:tcW w:w="998" w:type="dxa"/>
          </w:tcPr>
          <w:p w14:paraId="41328032" w14:textId="77777777" w:rsidR="00E71B6A" w:rsidRPr="00CF7F95" w:rsidRDefault="00E71B6A" w:rsidP="00BE6634">
            <w:pPr>
              <w:rPr>
                <w:rFonts w:ascii="Rooney Regular" w:hAnsi="Rooney Regular" w:cs="Rooney Regular"/>
                <w:color w:val="000000"/>
                <w:lang w:val="en-US"/>
              </w:rPr>
            </w:pPr>
            <w:r w:rsidRPr="00CF7F95">
              <w:rPr>
                <w:rFonts w:ascii="Rooney Regular" w:hAnsi="Rooney Regular" w:cs="Rooney Regular"/>
                <w:color w:val="000000"/>
                <w:lang w:val="en-US"/>
              </w:rPr>
              <w:t>+2D6</w:t>
            </w:r>
          </w:p>
        </w:tc>
        <w:tc>
          <w:tcPr>
            <w:tcW w:w="910" w:type="dxa"/>
          </w:tcPr>
          <w:p w14:paraId="496CC25A" w14:textId="77777777" w:rsidR="00E71B6A" w:rsidRPr="00CF7F95" w:rsidRDefault="00E71B6A" w:rsidP="00BE6634">
            <w:pPr>
              <w:rPr>
                <w:rFonts w:ascii="Rooney Regular" w:hAnsi="Rooney Regular" w:cs="Rooney Regular"/>
                <w:color w:val="000000"/>
                <w:lang w:val="en-US"/>
              </w:rPr>
            </w:pPr>
            <w:r w:rsidRPr="00CF7F95">
              <w:rPr>
                <w:rFonts w:ascii="Rooney Regular" w:hAnsi="Rooney Regular" w:cs="Rooney Regular"/>
                <w:color w:val="000000"/>
                <w:lang w:val="en-US"/>
              </w:rPr>
              <w:t>11</w:t>
            </w:r>
          </w:p>
        </w:tc>
        <w:tc>
          <w:tcPr>
            <w:tcW w:w="825" w:type="dxa"/>
          </w:tcPr>
          <w:p w14:paraId="6C68C3CB" w14:textId="77777777" w:rsidR="00E71B6A" w:rsidRPr="00CF7F95" w:rsidRDefault="00E71B6A" w:rsidP="00BE6634">
            <w:pPr>
              <w:rPr>
                <w:rFonts w:ascii="Rooney Regular" w:hAnsi="Rooney Regular" w:cs="Rooney Regular"/>
                <w:color w:val="000000"/>
                <w:lang w:val="en-US"/>
              </w:rPr>
            </w:pPr>
            <w:r w:rsidRPr="00CF7F95">
              <w:rPr>
                <w:rFonts w:ascii="Rooney Regular" w:hAnsi="Rooney Regular" w:cs="Rooney Regular"/>
                <w:color w:val="000000"/>
                <w:lang w:val="en-US"/>
              </w:rPr>
              <w:t>15m, 20m flying if have wings</w:t>
            </w:r>
          </w:p>
        </w:tc>
        <w:tc>
          <w:tcPr>
            <w:tcW w:w="930" w:type="dxa"/>
          </w:tcPr>
          <w:p w14:paraId="0A2C3F6E" w14:textId="77777777" w:rsidR="00E71B6A" w:rsidRPr="00CF7F95" w:rsidRDefault="00E71B6A" w:rsidP="00BE6634">
            <w:pPr>
              <w:rPr>
                <w:rFonts w:ascii="Rooney Regular" w:hAnsi="Rooney Regular" w:cs="Rooney Regular"/>
                <w:color w:val="000000"/>
                <w:lang w:val="en-US"/>
              </w:rPr>
            </w:pPr>
            <w:r w:rsidRPr="00CF7F95">
              <w:rPr>
                <w:rFonts w:ascii="Rooney Regular" w:hAnsi="Rooney Regular" w:cs="Rooney Regular"/>
                <w:color w:val="000000"/>
                <w:lang w:val="en-US"/>
              </w:rPr>
              <w:t>Tough Hide (AP 6)</w:t>
            </w:r>
          </w:p>
        </w:tc>
        <w:tc>
          <w:tcPr>
            <w:tcW w:w="603" w:type="dxa"/>
          </w:tcPr>
          <w:p w14:paraId="5E8A1C07" w14:textId="77777777" w:rsidR="00E71B6A" w:rsidRPr="00CF7F95" w:rsidRDefault="00E71B6A" w:rsidP="00BE6634">
            <w:pPr>
              <w:rPr>
                <w:rFonts w:ascii="Rooney Regular" w:hAnsi="Rooney Regular" w:cs="Rooney Regular"/>
                <w:color w:val="000000"/>
                <w:lang w:val="en-US"/>
              </w:rPr>
            </w:pPr>
            <w:r w:rsidRPr="00CF7F95">
              <w:rPr>
                <w:rFonts w:ascii="Rooney Regular" w:hAnsi="Rooney Regular" w:cs="Rooney Regular"/>
                <w:color w:val="000000"/>
                <w:lang w:val="en-US"/>
              </w:rPr>
              <w:t>0</w:t>
            </w:r>
          </w:p>
        </w:tc>
      </w:tr>
    </w:tbl>
    <w:p w14:paraId="149EA8D2"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Skills</w:t>
      </w:r>
    </w:p>
    <w:p w14:paraId="25BF31D2"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Resistances: Dodge 25%, Persistence 40%, Resilience 40%.</w:t>
      </w:r>
    </w:p>
    <w:p w14:paraId="32E6FB3D"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Knowledge: Natural Lore 40%.</w:t>
      </w:r>
    </w:p>
    <w:p w14:paraId="6241249B"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Practical: Athletics 40%, Deception 30%, Perception 40%.</w:t>
      </w:r>
    </w:p>
    <w:p w14:paraId="78263927"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 xml:space="preserve">Combat </w:t>
      </w:r>
    </w:p>
    <w:p w14:paraId="6D6B8E1E"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Unarmed Combat 50%: Claw (1D6+2D6).</w:t>
      </w:r>
    </w:p>
    <w:p w14:paraId="523805F7"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Magic</w:t>
      </w:r>
    </w:p>
    <w:p w14:paraId="4A49B251"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Gargoyles do not learn magic.</w:t>
      </w:r>
    </w:p>
    <w:p w14:paraId="084AA240"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Special Rules</w:t>
      </w:r>
    </w:p>
    <w:p w14:paraId="323F160A"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lastRenderedPageBreak/>
        <w:t>Statue-Like Stillness. The Gargoyle has a 50% modifier when using Deception to appear like a statue upon inspection.</w:t>
      </w:r>
    </w:p>
    <w:p w14:paraId="2E3FCC38" w14:textId="77777777" w:rsidR="00E71B6A" w:rsidRPr="00CF7F95" w:rsidRDefault="00E71B6A" w:rsidP="00E71B6A">
      <w:pPr>
        <w:pStyle w:val="Heading3"/>
      </w:pPr>
      <w:r w:rsidRPr="00CF7F95">
        <w:t>Ghoul</w:t>
      </w:r>
    </w:p>
    <w:p w14:paraId="376A8678"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Characteristics</w:t>
      </w:r>
    </w:p>
    <w:tbl>
      <w:tblPr>
        <w:tblStyle w:val="TableGrid"/>
        <w:tblW w:w="0" w:type="auto"/>
        <w:tblLayout w:type="fixed"/>
        <w:tblLook w:val="0000" w:firstRow="0" w:lastRow="0" w:firstColumn="0" w:lastColumn="0" w:noHBand="0" w:noVBand="0"/>
      </w:tblPr>
      <w:tblGrid>
        <w:gridCol w:w="960"/>
        <w:gridCol w:w="701"/>
        <w:gridCol w:w="630"/>
        <w:gridCol w:w="805"/>
        <w:gridCol w:w="737"/>
        <w:gridCol w:w="561"/>
        <w:gridCol w:w="706"/>
      </w:tblGrid>
      <w:tr w:rsidR="00E71B6A" w:rsidRPr="00CF7F95" w14:paraId="6870640D" w14:textId="77777777" w:rsidTr="00552B5F">
        <w:trPr>
          <w:trHeight w:val="336"/>
        </w:trPr>
        <w:tc>
          <w:tcPr>
            <w:tcW w:w="960" w:type="dxa"/>
          </w:tcPr>
          <w:p w14:paraId="0CB587C8" w14:textId="77777777" w:rsidR="00E71B6A" w:rsidRPr="00CF7F95" w:rsidRDefault="00E71B6A" w:rsidP="00552B5F">
            <w:pPr>
              <w:rPr>
                <w:lang w:val="en-US"/>
              </w:rPr>
            </w:pPr>
            <w:r w:rsidRPr="00CF7F95">
              <w:rPr>
                <w:lang w:val="en-US"/>
              </w:rPr>
              <w:t>STR</w:t>
            </w:r>
          </w:p>
        </w:tc>
        <w:tc>
          <w:tcPr>
            <w:tcW w:w="701" w:type="dxa"/>
          </w:tcPr>
          <w:p w14:paraId="2B26C37F" w14:textId="77777777" w:rsidR="00E71B6A" w:rsidRPr="00CF7F95" w:rsidRDefault="00E71B6A" w:rsidP="00552B5F">
            <w:pPr>
              <w:rPr>
                <w:lang w:val="en-US"/>
              </w:rPr>
            </w:pPr>
            <w:r w:rsidRPr="00CF7F95">
              <w:rPr>
                <w:lang w:val="en-US"/>
              </w:rPr>
              <w:t>CON</w:t>
            </w:r>
          </w:p>
        </w:tc>
        <w:tc>
          <w:tcPr>
            <w:tcW w:w="630" w:type="dxa"/>
          </w:tcPr>
          <w:p w14:paraId="0926AFB0" w14:textId="77777777" w:rsidR="00E71B6A" w:rsidRPr="00CF7F95" w:rsidRDefault="00E71B6A" w:rsidP="00552B5F">
            <w:pPr>
              <w:rPr>
                <w:lang w:val="en-US"/>
              </w:rPr>
            </w:pPr>
            <w:r w:rsidRPr="00CF7F95">
              <w:rPr>
                <w:lang w:val="en-US"/>
              </w:rPr>
              <w:t>DEX</w:t>
            </w:r>
          </w:p>
        </w:tc>
        <w:tc>
          <w:tcPr>
            <w:tcW w:w="805" w:type="dxa"/>
          </w:tcPr>
          <w:p w14:paraId="2C2EB088" w14:textId="77777777" w:rsidR="00E71B6A" w:rsidRPr="00CF7F95" w:rsidRDefault="00E71B6A" w:rsidP="00552B5F">
            <w:pPr>
              <w:rPr>
                <w:lang w:val="en-US"/>
              </w:rPr>
            </w:pPr>
            <w:r w:rsidRPr="00CF7F95">
              <w:rPr>
                <w:lang w:val="en-US"/>
              </w:rPr>
              <w:t>SIZ</w:t>
            </w:r>
          </w:p>
        </w:tc>
        <w:tc>
          <w:tcPr>
            <w:tcW w:w="737" w:type="dxa"/>
          </w:tcPr>
          <w:p w14:paraId="163710B9" w14:textId="77777777" w:rsidR="00E71B6A" w:rsidRPr="00CF7F95" w:rsidRDefault="00E71B6A" w:rsidP="00552B5F">
            <w:pPr>
              <w:rPr>
                <w:lang w:val="en-US"/>
              </w:rPr>
            </w:pPr>
            <w:r w:rsidRPr="00CF7F95">
              <w:rPr>
                <w:lang w:val="en-US"/>
              </w:rPr>
              <w:t>POW</w:t>
            </w:r>
          </w:p>
        </w:tc>
        <w:tc>
          <w:tcPr>
            <w:tcW w:w="561" w:type="dxa"/>
          </w:tcPr>
          <w:p w14:paraId="59894F57" w14:textId="77777777" w:rsidR="00E71B6A" w:rsidRPr="00CF7F95" w:rsidRDefault="00E71B6A" w:rsidP="00552B5F">
            <w:pPr>
              <w:rPr>
                <w:lang w:val="en-US"/>
              </w:rPr>
            </w:pPr>
            <w:r w:rsidRPr="00CF7F95">
              <w:rPr>
                <w:lang w:val="en-US"/>
              </w:rPr>
              <w:t>INT</w:t>
            </w:r>
          </w:p>
        </w:tc>
        <w:tc>
          <w:tcPr>
            <w:tcW w:w="706" w:type="dxa"/>
          </w:tcPr>
          <w:p w14:paraId="03B5970C" w14:textId="77777777" w:rsidR="00E71B6A" w:rsidRPr="00CF7F95" w:rsidRDefault="00E71B6A" w:rsidP="00552B5F">
            <w:pPr>
              <w:rPr>
                <w:lang w:val="en-US"/>
              </w:rPr>
            </w:pPr>
            <w:r w:rsidRPr="00CF7F95">
              <w:rPr>
                <w:lang w:val="en-US"/>
              </w:rPr>
              <w:t>CHA</w:t>
            </w:r>
          </w:p>
        </w:tc>
      </w:tr>
      <w:tr w:rsidR="00E71B6A" w:rsidRPr="00CF7F95" w14:paraId="1C60DE25" w14:textId="77777777" w:rsidTr="00552B5F">
        <w:trPr>
          <w:trHeight w:val="336"/>
        </w:trPr>
        <w:tc>
          <w:tcPr>
            <w:tcW w:w="960" w:type="dxa"/>
          </w:tcPr>
          <w:p w14:paraId="3ABB2582" w14:textId="77777777" w:rsidR="00E71B6A" w:rsidRPr="00CF7F95" w:rsidRDefault="00E71B6A" w:rsidP="00552B5F">
            <w:pPr>
              <w:rPr>
                <w:rFonts w:ascii="Rooney Regular" w:hAnsi="Rooney Regular" w:cs="Rooney Regular"/>
                <w:color w:val="000000"/>
                <w:lang w:val="en-US"/>
              </w:rPr>
            </w:pPr>
            <w:r w:rsidRPr="00CF7F95">
              <w:rPr>
                <w:rFonts w:ascii="Rooney Regular" w:hAnsi="Rooney Regular" w:cs="Rooney Regular"/>
                <w:color w:val="000000"/>
                <w:lang w:val="en-US"/>
              </w:rPr>
              <w:t>4D6</w:t>
            </w:r>
          </w:p>
        </w:tc>
        <w:tc>
          <w:tcPr>
            <w:tcW w:w="701" w:type="dxa"/>
          </w:tcPr>
          <w:p w14:paraId="389ABD73" w14:textId="77777777" w:rsidR="00E71B6A" w:rsidRPr="00CF7F95" w:rsidRDefault="00E71B6A" w:rsidP="00552B5F">
            <w:pPr>
              <w:rPr>
                <w:rFonts w:ascii="Rooney Regular" w:hAnsi="Rooney Regular" w:cs="Rooney Regular"/>
                <w:color w:val="000000"/>
                <w:lang w:val="en-US"/>
              </w:rPr>
            </w:pPr>
            <w:r w:rsidRPr="00CF7F95">
              <w:rPr>
                <w:rFonts w:ascii="Rooney Regular" w:hAnsi="Rooney Regular" w:cs="Rooney Regular"/>
                <w:color w:val="000000"/>
                <w:lang w:val="en-US"/>
              </w:rPr>
              <w:t>3D6</w:t>
            </w:r>
          </w:p>
        </w:tc>
        <w:tc>
          <w:tcPr>
            <w:tcW w:w="630" w:type="dxa"/>
          </w:tcPr>
          <w:p w14:paraId="2362BAB9" w14:textId="77777777" w:rsidR="00E71B6A" w:rsidRPr="00CF7F95" w:rsidRDefault="00E71B6A" w:rsidP="00552B5F">
            <w:pPr>
              <w:rPr>
                <w:rFonts w:ascii="Rooney Regular" w:hAnsi="Rooney Regular" w:cs="Rooney Regular"/>
                <w:color w:val="000000"/>
                <w:lang w:val="en-US"/>
              </w:rPr>
            </w:pPr>
            <w:r w:rsidRPr="00CF7F95">
              <w:rPr>
                <w:rFonts w:ascii="Rooney Regular" w:hAnsi="Rooney Regular" w:cs="Rooney Regular"/>
                <w:color w:val="000000"/>
                <w:lang w:val="en-US"/>
              </w:rPr>
              <w:t>3D6</w:t>
            </w:r>
          </w:p>
        </w:tc>
        <w:tc>
          <w:tcPr>
            <w:tcW w:w="805" w:type="dxa"/>
          </w:tcPr>
          <w:p w14:paraId="1DA20BCC" w14:textId="77777777" w:rsidR="00E71B6A" w:rsidRPr="00CF7F95" w:rsidRDefault="00E71B6A" w:rsidP="00552B5F">
            <w:pPr>
              <w:rPr>
                <w:rFonts w:ascii="Rooney Regular" w:hAnsi="Rooney Regular" w:cs="Rooney Regular"/>
                <w:color w:val="000000"/>
                <w:lang w:val="en-US"/>
              </w:rPr>
            </w:pPr>
            <w:r w:rsidRPr="00CF7F95">
              <w:rPr>
                <w:rFonts w:ascii="Rooney Regular" w:hAnsi="Rooney Regular" w:cs="Rooney Regular"/>
                <w:color w:val="000000"/>
                <w:lang w:val="en-US"/>
              </w:rPr>
              <w:t>2D6+6</w:t>
            </w:r>
          </w:p>
        </w:tc>
        <w:tc>
          <w:tcPr>
            <w:tcW w:w="737" w:type="dxa"/>
          </w:tcPr>
          <w:p w14:paraId="6CAB5A9D" w14:textId="77777777" w:rsidR="00E71B6A" w:rsidRPr="00CF7F95" w:rsidRDefault="00E71B6A" w:rsidP="00552B5F">
            <w:pPr>
              <w:rPr>
                <w:rFonts w:ascii="Rooney Regular" w:hAnsi="Rooney Regular" w:cs="Rooney Regular"/>
                <w:color w:val="000000"/>
                <w:lang w:val="en-US"/>
              </w:rPr>
            </w:pPr>
            <w:r w:rsidRPr="00CF7F95">
              <w:rPr>
                <w:rFonts w:ascii="Rooney Regular" w:hAnsi="Rooney Regular" w:cs="Rooney Regular"/>
                <w:color w:val="000000"/>
                <w:lang w:val="en-US"/>
              </w:rPr>
              <w:t>3D6</w:t>
            </w:r>
          </w:p>
        </w:tc>
        <w:tc>
          <w:tcPr>
            <w:tcW w:w="561" w:type="dxa"/>
          </w:tcPr>
          <w:p w14:paraId="04C01A25" w14:textId="77777777" w:rsidR="00E71B6A" w:rsidRPr="00CF7F95" w:rsidRDefault="00E71B6A" w:rsidP="00552B5F">
            <w:pPr>
              <w:rPr>
                <w:rFonts w:ascii="Rooney Regular" w:hAnsi="Rooney Regular" w:cs="Rooney Regular"/>
                <w:color w:val="000000"/>
                <w:lang w:val="en-US"/>
              </w:rPr>
            </w:pPr>
            <w:r w:rsidRPr="00CF7F95">
              <w:rPr>
                <w:rFonts w:ascii="Rooney Regular" w:hAnsi="Rooney Regular" w:cs="Rooney Regular"/>
                <w:color w:val="000000"/>
                <w:lang w:val="en-US"/>
              </w:rPr>
              <w:t>3D6</w:t>
            </w:r>
          </w:p>
        </w:tc>
        <w:tc>
          <w:tcPr>
            <w:tcW w:w="706" w:type="dxa"/>
          </w:tcPr>
          <w:p w14:paraId="58B7C080" w14:textId="77777777" w:rsidR="00E71B6A" w:rsidRPr="00CF7F95" w:rsidRDefault="00E71B6A" w:rsidP="00552B5F">
            <w:pPr>
              <w:rPr>
                <w:rFonts w:ascii="Rooney Regular" w:hAnsi="Rooney Regular" w:cs="Rooney Regular"/>
                <w:color w:val="000000"/>
                <w:lang w:val="en-US"/>
              </w:rPr>
            </w:pPr>
            <w:r w:rsidRPr="00CF7F95">
              <w:rPr>
                <w:rFonts w:ascii="Rooney Regular" w:hAnsi="Rooney Regular" w:cs="Rooney Regular"/>
                <w:color w:val="000000"/>
                <w:lang w:val="en-US"/>
              </w:rPr>
              <w:t>1D6</w:t>
            </w:r>
          </w:p>
        </w:tc>
      </w:tr>
      <w:tr w:rsidR="00E71B6A" w:rsidRPr="00CF7F95" w14:paraId="576302B6" w14:textId="77777777" w:rsidTr="00552B5F">
        <w:trPr>
          <w:trHeight w:val="336"/>
        </w:trPr>
        <w:tc>
          <w:tcPr>
            <w:tcW w:w="960" w:type="dxa"/>
          </w:tcPr>
          <w:p w14:paraId="4B36FDA5" w14:textId="77777777" w:rsidR="00E71B6A" w:rsidRPr="00CF7F95" w:rsidRDefault="00E71B6A" w:rsidP="00552B5F">
            <w:pPr>
              <w:rPr>
                <w:rFonts w:ascii="Rooney Regular" w:hAnsi="Rooney Regular" w:cs="Rooney Regular"/>
                <w:color w:val="000000"/>
                <w:lang w:val="en-US"/>
              </w:rPr>
            </w:pPr>
            <w:r w:rsidRPr="00CF7F95">
              <w:rPr>
                <w:rFonts w:ascii="Rooney Regular" w:hAnsi="Rooney Regular" w:cs="Rooney Regular"/>
                <w:color w:val="000000"/>
                <w:lang w:val="en-US"/>
              </w:rPr>
              <w:t>14</w:t>
            </w:r>
          </w:p>
        </w:tc>
        <w:tc>
          <w:tcPr>
            <w:tcW w:w="701" w:type="dxa"/>
          </w:tcPr>
          <w:p w14:paraId="17AD725E" w14:textId="77777777" w:rsidR="00E71B6A" w:rsidRPr="00CF7F95" w:rsidRDefault="00E71B6A" w:rsidP="00552B5F">
            <w:pPr>
              <w:rPr>
                <w:rFonts w:ascii="Rooney Regular" w:hAnsi="Rooney Regular" w:cs="Rooney Regular"/>
                <w:color w:val="000000"/>
                <w:lang w:val="en-US"/>
              </w:rPr>
            </w:pPr>
            <w:r w:rsidRPr="00CF7F95">
              <w:rPr>
                <w:rFonts w:ascii="Rooney Regular" w:hAnsi="Rooney Regular" w:cs="Rooney Regular"/>
                <w:color w:val="000000"/>
                <w:lang w:val="en-US"/>
              </w:rPr>
              <w:t>11</w:t>
            </w:r>
          </w:p>
        </w:tc>
        <w:tc>
          <w:tcPr>
            <w:tcW w:w="630" w:type="dxa"/>
          </w:tcPr>
          <w:p w14:paraId="7409484D" w14:textId="77777777" w:rsidR="00E71B6A" w:rsidRPr="00CF7F95" w:rsidRDefault="00E71B6A" w:rsidP="00552B5F">
            <w:pPr>
              <w:rPr>
                <w:rFonts w:ascii="Rooney Regular" w:hAnsi="Rooney Regular" w:cs="Rooney Regular"/>
                <w:color w:val="000000"/>
                <w:lang w:val="en-US"/>
              </w:rPr>
            </w:pPr>
            <w:r w:rsidRPr="00CF7F95">
              <w:rPr>
                <w:rFonts w:ascii="Rooney Regular" w:hAnsi="Rooney Regular" w:cs="Rooney Regular"/>
                <w:color w:val="000000"/>
                <w:lang w:val="en-US"/>
              </w:rPr>
              <w:t>11</w:t>
            </w:r>
          </w:p>
        </w:tc>
        <w:tc>
          <w:tcPr>
            <w:tcW w:w="805" w:type="dxa"/>
          </w:tcPr>
          <w:p w14:paraId="2327AF1B" w14:textId="77777777" w:rsidR="00E71B6A" w:rsidRPr="00CF7F95" w:rsidRDefault="00E71B6A" w:rsidP="00552B5F">
            <w:pPr>
              <w:rPr>
                <w:rFonts w:ascii="Rooney Regular" w:hAnsi="Rooney Regular" w:cs="Rooney Regular"/>
                <w:color w:val="000000"/>
                <w:lang w:val="en-US"/>
              </w:rPr>
            </w:pPr>
            <w:r w:rsidRPr="00CF7F95">
              <w:rPr>
                <w:rFonts w:ascii="Rooney Regular" w:hAnsi="Rooney Regular" w:cs="Rooney Regular"/>
                <w:color w:val="000000"/>
                <w:lang w:val="en-US"/>
              </w:rPr>
              <w:t>13</w:t>
            </w:r>
          </w:p>
        </w:tc>
        <w:tc>
          <w:tcPr>
            <w:tcW w:w="737" w:type="dxa"/>
          </w:tcPr>
          <w:p w14:paraId="44755F79" w14:textId="77777777" w:rsidR="00E71B6A" w:rsidRPr="00CF7F95" w:rsidRDefault="00E71B6A" w:rsidP="00552B5F">
            <w:pPr>
              <w:rPr>
                <w:rFonts w:ascii="Rooney Regular" w:hAnsi="Rooney Regular" w:cs="Rooney Regular"/>
                <w:color w:val="000000"/>
                <w:lang w:val="en-US"/>
              </w:rPr>
            </w:pPr>
            <w:r w:rsidRPr="00CF7F95">
              <w:rPr>
                <w:rFonts w:ascii="Rooney Regular" w:hAnsi="Rooney Regular" w:cs="Rooney Regular"/>
                <w:color w:val="000000"/>
                <w:lang w:val="en-US"/>
              </w:rPr>
              <w:t>11</w:t>
            </w:r>
          </w:p>
        </w:tc>
        <w:tc>
          <w:tcPr>
            <w:tcW w:w="561" w:type="dxa"/>
          </w:tcPr>
          <w:p w14:paraId="65DC756E" w14:textId="77777777" w:rsidR="00E71B6A" w:rsidRPr="00CF7F95" w:rsidRDefault="00E71B6A" w:rsidP="00552B5F">
            <w:pPr>
              <w:rPr>
                <w:rFonts w:ascii="Rooney Regular" w:hAnsi="Rooney Regular" w:cs="Rooney Regular"/>
                <w:color w:val="000000"/>
                <w:lang w:val="en-US"/>
              </w:rPr>
            </w:pPr>
            <w:r w:rsidRPr="00CF7F95">
              <w:rPr>
                <w:rFonts w:ascii="Rooney Regular" w:hAnsi="Rooney Regular" w:cs="Rooney Regular"/>
                <w:color w:val="000000"/>
                <w:lang w:val="en-US"/>
              </w:rPr>
              <w:t>11</w:t>
            </w:r>
          </w:p>
        </w:tc>
        <w:tc>
          <w:tcPr>
            <w:tcW w:w="706" w:type="dxa"/>
          </w:tcPr>
          <w:p w14:paraId="5591D9F2" w14:textId="77777777" w:rsidR="00E71B6A" w:rsidRPr="00CF7F95" w:rsidRDefault="00E71B6A" w:rsidP="00552B5F">
            <w:pPr>
              <w:rPr>
                <w:rFonts w:ascii="Rooney Regular" w:hAnsi="Rooney Regular" w:cs="Rooney Regular"/>
                <w:color w:val="000000"/>
                <w:lang w:val="en-US"/>
              </w:rPr>
            </w:pPr>
            <w:r w:rsidRPr="00CF7F95">
              <w:rPr>
                <w:rFonts w:ascii="Rooney Regular" w:hAnsi="Rooney Regular" w:cs="Rooney Regular"/>
                <w:color w:val="000000"/>
                <w:lang w:val="en-US"/>
              </w:rPr>
              <w:t>4</w:t>
            </w:r>
          </w:p>
        </w:tc>
      </w:tr>
    </w:tbl>
    <w:p w14:paraId="0C6BEC3E"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Attributes</w:t>
      </w:r>
    </w:p>
    <w:tbl>
      <w:tblPr>
        <w:tblStyle w:val="GridTable1Light"/>
        <w:tblW w:w="0" w:type="auto"/>
        <w:tblLayout w:type="fixed"/>
        <w:tblLook w:val="0000" w:firstRow="0" w:lastRow="0" w:firstColumn="0" w:lastColumn="0" w:noHBand="0" w:noVBand="0"/>
      </w:tblPr>
      <w:tblGrid>
        <w:gridCol w:w="916"/>
        <w:gridCol w:w="1000"/>
        <w:gridCol w:w="917"/>
        <w:gridCol w:w="647"/>
        <w:gridCol w:w="917"/>
        <w:gridCol w:w="703"/>
      </w:tblGrid>
      <w:tr w:rsidR="00E71B6A" w:rsidRPr="00CF7F95" w14:paraId="697C7AD0" w14:textId="77777777" w:rsidTr="00B66619">
        <w:trPr>
          <w:trHeight w:val="672"/>
        </w:trPr>
        <w:tc>
          <w:tcPr>
            <w:tcW w:w="916" w:type="dxa"/>
          </w:tcPr>
          <w:p w14:paraId="2352BE1F" w14:textId="77777777" w:rsidR="00E71B6A" w:rsidRPr="00CF7F95" w:rsidRDefault="00E71B6A" w:rsidP="00B66619">
            <w:pPr>
              <w:rPr>
                <w:lang w:val="en-US"/>
              </w:rPr>
            </w:pPr>
            <w:r w:rsidRPr="00CF7F95">
              <w:rPr>
                <w:lang w:val="en-US"/>
              </w:rPr>
              <w:t xml:space="preserve">Hit Points </w:t>
            </w:r>
          </w:p>
        </w:tc>
        <w:tc>
          <w:tcPr>
            <w:tcW w:w="1000" w:type="dxa"/>
          </w:tcPr>
          <w:p w14:paraId="38547C8F" w14:textId="77777777" w:rsidR="00E71B6A" w:rsidRPr="00CF7F95" w:rsidRDefault="00E71B6A" w:rsidP="00B66619">
            <w:pPr>
              <w:rPr>
                <w:lang w:val="en-US"/>
              </w:rPr>
            </w:pPr>
            <w:r w:rsidRPr="00CF7F95">
              <w:rPr>
                <w:lang w:val="en-US"/>
              </w:rPr>
              <w:t xml:space="preserve">Damage Modifier </w:t>
            </w:r>
          </w:p>
        </w:tc>
        <w:tc>
          <w:tcPr>
            <w:tcW w:w="917" w:type="dxa"/>
          </w:tcPr>
          <w:p w14:paraId="1C3B56DD" w14:textId="77777777" w:rsidR="00E71B6A" w:rsidRPr="00CF7F95" w:rsidRDefault="00E71B6A" w:rsidP="00B66619">
            <w:pPr>
              <w:rPr>
                <w:lang w:val="en-US"/>
              </w:rPr>
            </w:pPr>
            <w:r w:rsidRPr="00CF7F95">
              <w:rPr>
                <w:lang w:val="en-US"/>
              </w:rPr>
              <w:t xml:space="preserve">Magic Points </w:t>
            </w:r>
          </w:p>
        </w:tc>
        <w:tc>
          <w:tcPr>
            <w:tcW w:w="647" w:type="dxa"/>
          </w:tcPr>
          <w:p w14:paraId="2B8018C1" w14:textId="77777777" w:rsidR="00E71B6A" w:rsidRPr="00CF7F95" w:rsidRDefault="00E71B6A" w:rsidP="00B66619">
            <w:pPr>
              <w:rPr>
                <w:lang w:val="en-US"/>
              </w:rPr>
            </w:pPr>
            <w:r w:rsidRPr="00CF7F95">
              <w:rPr>
                <w:lang w:val="en-US"/>
              </w:rPr>
              <w:t xml:space="preserve">MR </w:t>
            </w:r>
          </w:p>
        </w:tc>
        <w:tc>
          <w:tcPr>
            <w:tcW w:w="917" w:type="dxa"/>
          </w:tcPr>
          <w:p w14:paraId="6C426DFD" w14:textId="77777777" w:rsidR="00E71B6A" w:rsidRPr="00CF7F95" w:rsidRDefault="00E71B6A" w:rsidP="00B66619">
            <w:pPr>
              <w:rPr>
                <w:lang w:val="en-US"/>
              </w:rPr>
            </w:pPr>
            <w:r w:rsidRPr="00CF7F95">
              <w:rPr>
                <w:lang w:val="en-US"/>
              </w:rPr>
              <w:t>Armour</w:t>
            </w:r>
          </w:p>
        </w:tc>
        <w:tc>
          <w:tcPr>
            <w:tcW w:w="703" w:type="dxa"/>
          </w:tcPr>
          <w:p w14:paraId="4B8286DC" w14:textId="77777777" w:rsidR="00E71B6A" w:rsidRPr="00CF7F95" w:rsidRDefault="00E71B6A" w:rsidP="00B66619">
            <w:pPr>
              <w:rPr>
                <w:lang w:val="en-US"/>
              </w:rPr>
            </w:pPr>
            <w:r w:rsidRPr="00CF7F95">
              <w:rPr>
                <w:lang w:val="en-US"/>
              </w:rPr>
              <w:t xml:space="preserve">Loot </w:t>
            </w:r>
          </w:p>
        </w:tc>
      </w:tr>
      <w:tr w:rsidR="00E71B6A" w:rsidRPr="00CF7F95" w14:paraId="2F09407A" w14:textId="77777777" w:rsidTr="00B66619">
        <w:trPr>
          <w:trHeight w:val="295"/>
        </w:trPr>
        <w:tc>
          <w:tcPr>
            <w:tcW w:w="916" w:type="dxa"/>
          </w:tcPr>
          <w:p w14:paraId="6780760C" w14:textId="77777777" w:rsidR="00E71B6A" w:rsidRPr="00CF7F95" w:rsidRDefault="00E71B6A" w:rsidP="00B66619">
            <w:pPr>
              <w:rPr>
                <w:rFonts w:ascii="Rooney Regular" w:hAnsi="Rooney Regular" w:cs="Rooney Regular"/>
                <w:color w:val="000000"/>
                <w:lang w:val="en-US"/>
              </w:rPr>
            </w:pPr>
            <w:r w:rsidRPr="00CF7F95">
              <w:rPr>
                <w:rFonts w:ascii="Rooney Regular" w:hAnsi="Rooney Regular" w:cs="Rooney Regular"/>
                <w:color w:val="000000"/>
                <w:lang w:val="en-US"/>
              </w:rPr>
              <w:t>12</w:t>
            </w:r>
          </w:p>
        </w:tc>
        <w:tc>
          <w:tcPr>
            <w:tcW w:w="1000" w:type="dxa"/>
          </w:tcPr>
          <w:p w14:paraId="463D8732" w14:textId="77777777" w:rsidR="00E71B6A" w:rsidRPr="00CF7F95" w:rsidRDefault="00E71B6A" w:rsidP="00B66619">
            <w:pPr>
              <w:rPr>
                <w:rFonts w:ascii="Rooney Regular" w:hAnsi="Rooney Regular" w:cs="Rooney Regular"/>
                <w:color w:val="000000"/>
                <w:lang w:val="en-US"/>
              </w:rPr>
            </w:pPr>
            <w:r w:rsidRPr="00CF7F95">
              <w:rPr>
                <w:rFonts w:ascii="Rooney Regular" w:hAnsi="Rooney Regular" w:cs="Rooney Regular"/>
                <w:color w:val="000000"/>
                <w:lang w:val="en-US"/>
              </w:rPr>
              <w:t>+1D4</w:t>
            </w:r>
          </w:p>
        </w:tc>
        <w:tc>
          <w:tcPr>
            <w:tcW w:w="917" w:type="dxa"/>
          </w:tcPr>
          <w:p w14:paraId="41786507" w14:textId="77777777" w:rsidR="00E71B6A" w:rsidRPr="00CF7F95" w:rsidRDefault="00E71B6A" w:rsidP="00B66619">
            <w:pPr>
              <w:rPr>
                <w:rFonts w:ascii="Rooney Regular" w:hAnsi="Rooney Regular" w:cs="Rooney Regular"/>
                <w:color w:val="000000"/>
                <w:lang w:val="en-US"/>
              </w:rPr>
            </w:pPr>
            <w:r w:rsidRPr="00CF7F95">
              <w:rPr>
                <w:rFonts w:ascii="Rooney Regular" w:hAnsi="Rooney Regular" w:cs="Rooney Regular"/>
                <w:color w:val="000000"/>
                <w:lang w:val="en-US"/>
              </w:rPr>
              <w:t>11</w:t>
            </w:r>
          </w:p>
        </w:tc>
        <w:tc>
          <w:tcPr>
            <w:tcW w:w="647" w:type="dxa"/>
          </w:tcPr>
          <w:p w14:paraId="42C88B8B" w14:textId="77777777" w:rsidR="00E71B6A" w:rsidRPr="00CF7F95" w:rsidRDefault="00E71B6A" w:rsidP="00B66619">
            <w:pPr>
              <w:rPr>
                <w:rFonts w:ascii="Rooney Regular" w:hAnsi="Rooney Regular" w:cs="Rooney Regular"/>
                <w:color w:val="000000"/>
                <w:lang w:val="en-US"/>
              </w:rPr>
            </w:pPr>
            <w:r w:rsidRPr="00CF7F95">
              <w:rPr>
                <w:rFonts w:ascii="Rooney Regular" w:hAnsi="Rooney Regular" w:cs="Rooney Regular"/>
                <w:color w:val="000000"/>
                <w:lang w:val="en-US"/>
              </w:rPr>
              <w:t>15m</w:t>
            </w:r>
          </w:p>
        </w:tc>
        <w:tc>
          <w:tcPr>
            <w:tcW w:w="917" w:type="dxa"/>
          </w:tcPr>
          <w:p w14:paraId="229E30B6" w14:textId="77777777" w:rsidR="00E71B6A" w:rsidRPr="00CF7F95" w:rsidRDefault="00E71B6A" w:rsidP="00B66619">
            <w:pPr>
              <w:rPr>
                <w:rFonts w:ascii="Rooney Regular" w:hAnsi="Rooney Regular" w:cs="Rooney Regular"/>
                <w:color w:val="000000"/>
                <w:lang w:val="en-US"/>
              </w:rPr>
            </w:pPr>
            <w:r w:rsidRPr="00CF7F95">
              <w:rPr>
                <w:rFonts w:ascii="Rooney Regular" w:hAnsi="Rooney Regular" w:cs="Rooney Regular"/>
                <w:color w:val="000000"/>
                <w:lang w:val="en-US"/>
              </w:rPr>
              <w:t>None</w:t>
            </w:r>
          </w:p>
        </w:tc>
        <w:tc>
          <w:tcPr>
            <w:tcW w:w="703" w:type="dxa"/>
          </w:tcPr>
          <w:p w14:paraId="29BF6819" w14:textId="77777777" w:rsidR="00E71B6A" w:rsidRPr="00CF7F95" w:rsidRDefault="00E71B6A" w:rsidP="00B66619">
            <w:pPr>
              <w:rPr>
                <w:rFonts w:ascii="Rooney Regular" w:hAnsi="Rooney Regular" w:cs="Rooney Regular"/>
                <w:color w:val="000000"/>
                <w:lang w:val="en-US"/>
              </w:rPr>
            </w:pPr>
            <w:r w:rsidRPr="00CF7F95">
              <w:rPr>
                <w:rFonts w:ascii="Rooney Regular" w:hAnsi="Rooney Regular" w:cs="Rooney Regular"/>
                <w:color w:val="000000"/>
                <w:lang w:val="en-US"/>
              </w:rPr>
              <w:t>1</w:t>
            </w:r>
          </w:p>
        </w:tc>
      </w:tr>
    </w:tbl>
    <w:p w14:paraId="10FB6768" w14:textId="77777777" w:rsidR="00E71B6A" w:rsidRPr="005B19A7" w:rsidRDefault="00E71B6A" w:rsidP="00E71B6A">
      <w:pPr>
        <w:rPr>
          <w:rFonts w:ascii="Rooney Bold" w:hAnsi="Rooney Bold"/>
          <w:b/>
          <w:bCs/>
          <w:i/>
          <w:iCs/>
        </w:rPr>
      </w:pPr>
      <w:r w:rsidRPr="005B19A7">
        <w:rPr>
          <w:rFonts w:ascii="Rooney Bold" w:hAnsi="Rooney Bold"/>
          <w:b/>
          <w:bCs/>
          <w:i/>
          <w:iCs/>
        </w:rPr>
        <w:t>Skills</w:t>
      </w:r>
    </w:p>
    <w:p w14:paraId="17BAC784" w14:textId="77777777" w:rsidR="00E71B6A" w:rsidRPr="00CF7F95" w:rsidRDefault="00E71B6A" w:rsidP="00E71B6A">
      <w:pPr>
        <w:suppressAutoHyphens/>
        <w:autoSpaceDE w:val="0"/>
        <w:autoSpaceDN w:val="0"/>
        <w:adjustRightInd w:val="0"/>
        <w:spacing w:after="113"/>
        <w:textAlignment w:val="center"/>
        <w:rPr>
          <w:rFonts w:ascii="Rooney Regular" w:hAnsi="Rooney Regular" w:cs="Rooney Regular"/>
          <w:color w:val="000000"/>
        </w:rPr>
      </w:pPr>
      <w:r w:rsidRPr="00CF7F95">
        <w:rPr>
          <w:rFonts w:ascii="Rooney Regular" w:hAnsi="Rooney Regular" w:cs="Rooney Regular"/>
          <w:color w:val="000000"/>
        </w:rPr>
        <w:t>Resistances: Dodge 40%, Persistence 30%, Resilience 40%.</w:t>
      </w:r>
    </w:p>
    <w:p w14:paraId="7384D869" w14:textId="77777777" w:rsidR="00E71B6A" w:rsidRPr="00CF7F95" w:rsidRDefault="00E71B6A" w:rsidP="00E71B6A">
      <w:pPr>
        <w:suppressAutoHyphens/>
        <w:autoSpaceDE w:val="0"/>
        <w:autoSpaceDN w:val="0"/>
        <w:adjustRightInd w:val="0"/>
        <w:spacing w:after="113"/>
        <w:textAlignment w:val="center"/>
        <w:rPr>
          <w:rFonts w:ascii="Rooney Regular" w:hAnsi="Rooney Regular" w:cs="Rooney Regular"/>
          <w:color w:val="000000"/>
        </w:rPr>
      </w:pPr>
      <w:r w:rsidRPr="00CF7F95">
        <w:rPr>
          <w:rFonts w:ascii="Rooney Regular" w:hAnsi="Rooney Regular" w:cs="Rooney Regular"/>
          <w:color w:val="000000"/>
        </w:rPr>
        <w:t>Knowledge: Lore (Undead) 75%.</w:t>
      </w:r>
    </w:p>
    <w:p w14:paraId="4A6F1C98" w14:textId="77777777" w:rsidR="00E71B6A" w:rsidRPr="00CF7F95" w:rsidRDefault="00E71B6A" w:rsidP="00E71B6A">
      <w:pPr>
        <w:suppressAutoHyphens/>
        <w:autoSpaceDE w:val="0"/>
        <w:autoSpaceDN w:val="0"/>
        <w:adjustRightInd w:val="0"/>
        <w:spacing w:after="113"/>
        <w:textAlignment w:val="center"/>
        <w:rPr>
          <w:rFonts w:ascii="Rooney Regular" w:hAnsi="Rooney Regular" w:cs="Rooney Regular"/>
          <w:color w:val="000000"/>
        </w:rPr>
      </w:pPr>
      <w:r w:rsidRPr="00CF7F95">
        <w:rPr>
          <w:rFonts w:ascii="Rooney Regular" w:hAnsi="Rooney Regular" w:cs="Rooney Regular"/>
          <w:color w:val="000000"/>
        </w:rPr>
        <w:t>Practical: Athletics 40%, Deception 60%, Perception 30%.</w:t>
      </w:r>
    </w:p>
    <w:p w14:paraId="23A8D527" w14:textId="77777777" w:rsidR="00E71B6A" w:rsidRPr="00CF7F95" w:rsidRDefault="00E71B6A" w:rsidP="00E71B6A">
      <w:pPr>
        <w:suppressAutoHyphens/>
        <w:autoSpaceDE w:val="0"/>
        <w:autoSpaceDN w:val="0"/>
        <w:adjustRightInd w:val="0"/>
        <w:spacing w:after="113"/>
        <w:textAlignment w:val="center"/>
        <w:rPr>
          <w:rFonts w:ascii="Rooney Bold" w:hAnsi="Rooney Bold" w:cs="Rooney Bold"/>
          <w:b/>
          <w:bCs/>
          <w:i/>
          <w:iCs/>
          <w:color w:val="000000"/>
        </w:rPr>
      </w:pPr>
      <w:r w:rsidRPr="00CF7F95">
        <w:rPr>
          <w:rFonts w:ascii="Rooney Bold" w:hAnsi="Rooney Bold" w:cs="Rooney Bold"/>
          <w:b/>
          <w:bCs/>
          <w:i/>
          <w:iCs/>
          <w:color w:val="000000"/>
        </w:rPr>
        <w:t xml:space="preserve">Combat </w:t>
      </w:r>
    </w:p>
    <w:p w14:paraId="1F05FC28" w14:textId="77777777" w:rsidR="00E71B6A" w:rsidRPr="00CF7F95" w:rsidRDefault="00E71B6A" w:rsidP="00E71B6A">
      <w:pPr>
        <w:suppressAutoHyphens/>
        <w:autoSpaceDE w:val="0"/>
        <w:autoSpaceDN w:val="0"/>
        <w:adjustRightInd w:val="0"/>
        <w:spacing w:after="113"/>
        <w:textAlignment w:val="center"/>
        <w:rPr>
          <w:rFonts w:ascii="Rooney Regular" w:hAnsi="Rooney Regular" w:cs="Rooney Regular"/>
          <w:color w:val="000000"/>
        </w:rPr>
      </w:pPr>
      <w:r w:rsidRPr="00CF7F95">
        <w:rPr>
          <w:rFonts w:ascii="Rooney Regular" w:hAnsi="Rooney Regular" w:cs="Rooney Regular"/>
          <w:color w:val="000000"/>
        </w:rPr>
        <w:t>Ranged Combat special see below: Howl (see Demoralise below).</w:t>
      </w:r>
    </w:p>
    <w:p w14:paraId="43A74CD8" w14:textId="77777777" w:rsidR="00E71B6A" w:rsidRPr="00CF7F95" w:rsidRDefault="00E71B6A" w:rsidP="00E71B6A">
      <w:pPr>
        <w:suppressAutoHyphens/>
        <w:autoSpaceDE w:val="0"/>
        <w:autoSpaceDN w:val="0"/>
        <w:adjustRightInd w:val="0"/>
        <w:spacing w:after="113"/>
        <w:textAlignment w:val="center"/>
        <w:rPr>
          <w:rFonts w:ascii="Rooney Regular" w:hAnsi="Rooney Regular" w:cs="Rooney Regular"/>
          <w:color w:val="000000"/>
        </w:rPr>
      </w:pPr>
      <w:r w:rsidRPr="00CF7F95">
        <w:rPr>
          <w:rFonts w:ascii="Rooney Regular" w:hAnsi="Rooney Regular" w:cs="Rooney Regular"/>
          <w:color w:val="000000"/>
        </w:rPr>
        <w:t>Unarmed Combat 60%: Claw (1D4+1D4), Bite (1D6+1D4+poison).</w:t>
      </w:r>
    </w:p>
    <w:p w14:paraId="043BCACC" w14:textId="77777777" w:rsidR="00E71B6A" w:rsidRPr="00CF7F95" w:rsidRDefault="00E71B6A" w:rsidP="00E71B6A">
      <w:pPr>
        <w:suppressAutoHyphens/>
        <w:autoSpaceDE w:val="0"/>
        <w:autoSpaceDN w:val="0"/>
        <w:adjustRightInd w:val="0"/>
        <w:spacing w:after="113"/>
        <w:textAlignment w:val="center"/>
        <w:rPr>
          <w:rFonts w:ascii="Rooney Regular" w:hAnsi="Rooney Regular" w:cs="Rooney Regular"/>
          <w:color w:val="000000"/>
        </w:rPr>
      </w:pPr>
      <w:r w:rsidRPr="00CF7F95">
        <w:rPr>
          <w:rFonts w:ascii="Rooney Regular" w:hAnsi="Rooney Regular" w:cs="Rooney Regular"/>
          <w:color w:val="000000"/>
        </w:rPr>
        <w:t>A ghoul is able to use its howl once per combat round, in addition to either a Claw or Bite attack.</w:t>
      </w:r>
    </w:p>
    <w:p w14:paraId="04DF9CCD"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Magic</w:t>
      </w:r>
    </w:p>
    <w:p w14:paraId="118F09CA"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Ghouls learn Personal Magic from each-other, with the occasional powerful leader becoming a shaman or priest of some evil cannibal religion.</w:t>
      </w:r>
    </w:p>
    <w:p w14:paraId="37774F65"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Personal Magic 40%: Sap Energy, Scare.</w:t>
      </w:r>
    </w:p>
    <w:p w14:paraId="772D9454"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Special Rules</w:t>
      </w:r>
    </w:p>
    <w:p w14:paraId="2AA05506" w14:textId="77777777" w:rsidR="00E71B6A" w:rsidRPr="00CF7F95" w:rsidRDefault="00E71B6A" w:rsidP="00E71B6A">
      <w:pPr>
        <w:suppressAutoHyphens/>
        <w:autoSpaceDE w:val="0"/>
        <w:autoSpaceDN w:val="0"/>
        <w:adjustRightInd w:val="0"/>
        <w:textAlignment w:val="center"/>
        <w:rPr>
          <w:rFonts w:ascii="Rooney Regular" w:hAnsi="Rooney Regular" w:cs="Rooney Regular"/>
          <w:i/>
          <w:iCs/>
          <w:color w:val="000000"/>
        </w:rPr>
      </w:pPr>
      <w:r w:rsidRPr="00CF7F95">
        <w:rPr>
          <w:rFonts w:ascii="Rooney Regular" w:hAnsi="Rooney Regular" w:cs="Rooney Regular"/>
          <w:i/>
          <w:iCs/>
          <w:color w:val="000000"/>
        </w:rPr>
        <w:t>Ghoul Venom</w:t>
      </w:r>
    </w:p>
    <w:p w14:paraId="63EAA06B"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Type: Ingested or smeared.</w:t>
      </w:r>
    </w:p>
    <w:p w14:paraId="3B190F86"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Delay: 1D3 Combat Rounds.</w:t>
      </w:r>
    </w:p>
    <w:p w14:paraId="4B755BAD"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Potency: 22.</w:t>
      </w:r>
    </w:p>
    <w:p w14:paraId="704AC713"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Full Effect: Paralysis.</w:t>
      </w:r>
    </w:p>
    <w:p w14:paraId="7FC40BD3"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Duration: 1D10 hours or until healing is administered that restores at least 1 Hit Point.</w:t>
      </w:r>
    </w:p>
    <w:p w14:paraId="1F069B76"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i/>
          <w:iCs/>
          <w:color w:val="000000"/>
        </w:rPr>
        <w:t xml:space="preserve">Ghoul Howl: </w:t>
      </w:r>
      <w:r w:rsidRPr="00CF7F95">
        <w:rPr>
          <w:rFonts w:ascii="Rooney Regular" w:hAnsi="Rooney Regular" w:cs="Rooney Regular"/>
          <w:color w:val="000000"/>
        </w:rPr>
        <w:t xml:space="preserve">Ghouls employ a blood-chilling howl in combat. When a ghoul howls, every creature in a radius equal to the ghoul’s POW in metres becomes Demoralised (as the Personal Magic spell). This costs the ghoul no magic points and does not require a skill test to use successfully.  </w:t>
      </w:r>
    </w:p>
    <w:p w14:paraId="0133EFE7" w14:textId="77777777" w:rsidR="00CF7F95" w:rsidRPr="00CF7F95" w:rsidRDefault="00CF7F95" w:rsidP="00E71B6A">
      <w:pPr>
        <w:pStyle w:val="Heading3"/>
      </w:pPr>
      <w:r w:rsidRPr="00CF7F95">
        <w:lastRenderedPageBreak/>
        <w:t>Giant</w:t>
      </w:r>
    </w:p>
    <w:p w14:paraId="1D57F3AD"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The following Characteristics are for a giant that stands six metres tall. For every additional two metres of height, a giant rolls an additional 3D6+6 for STR, 2D6+6 for CON and 3D6+6 for SIZ.</w:t>
      </w:r>
    </w:p>
    <w:p w14:paraId="522BEB25" w14:textId="77777777" w:rsidR="00CF7F95" w:rsidRPr="00CF7F95" w:rsidRDefault="00CF7F95" w:rsidP="00CF7F95">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Characteristics</w:t>
      </w:r>
    </w:p>
    <w:tbl>
      <w:tblPr>
        <w:tblStyle w:val="TableGrid"/>
        <w:tblW w:w="0" w:type="auto"/>
        <w:tblLayout w:type="fixed"/>
        <w:tblLook w:val="0000" w:firstRow="0" w:lastRow="0" w:firstColumn="0" w:lastColumn="0" w:noHBand="0" w:noVBand="0"/>
      </w:tblPr>
      <w:tblGrid>
        <w:gridCol w:w="988"/>
        <w:gridCol w:w="992"/>
        <w:gridCol w:w="850"/>
        <w:gridCol w:w="993"/>
        <w:gridCol w:w="850"/>
        <w:gridCol w:w="851"/>
        <w:gridCol w:w="1332"/>
      </w:tblGrid>
      <w:tr w:rsidR="00CF7F95" w:rsidRPr="00CF7F95" w14:paraId="041F36E3" w14:textId="77777777" w:rsidTr="00552B5F">
        <w:trPr>
          <w:trHeight w:val="335"/>
        </w:trPr>
        <w:tc>
          <w:tcPr>
            <w:tcW w:w="988" w:type="dxa"/>
          </w:tcPr>
          <w:p w14:paraId="79E8C63A" w14:textId="77777777" w:rsidR="00CF7F95" w:rsidRPr="00CF7F95" w:rsidRDefault="00CF7F95" w:rsidP="00552B5F">
            <w:pPr>
              <w:rPr>
                <w:lang w:val="en-US"/>
              </w:rPr>
            </w:pPr>
            <w:r w:rsidRPr="00CF7F95">
              <w:rPr>
                <w:lang w:val="en-US"/>
              </w:rPr>
              <w:t>STR</w:t>
            </w:r>
          </w:p>
        </w:tc>
        <w:tc>
          <w:tcPr>
            <w:tcW w:w="992" w:type="dxa"/>
          </w:tcPr>
          <w:p w14:paraId="72098C76" w14:textId="77777777" w:rsidR="00CF7F95" w:rsidRPr="00CF7F95" w:rsidRDefault="00CF7F95" w:rsidP="00552B5F">
            <w:pPr>
              <w:rPr>
                <w:lang w:val="en-US"/>
              </w:rPr>
            </w:pPr>
            <w:r w:rsidRPr="00CF7F95">
              <w:rPr>
                <w:lang w:val="en-US"/>
              </w:rPr>
              <w:t>CON</w:t>
            </w:r>
          </w:p>
        </w:tc>
        <w:tc>
          <w:tcPr>
            <w:tcW w:w="850" w:type="dxa"/>
          </w:tcPr>
          <w:p w14:paraId="735E928F" w14:textId="77777777" w:rsidR="00CF7F95" w:rsidRPr="00CF7F95" w:rsidRDefault="00CF7F95" w:rsidP="00552B5F">
            <w:pPr>
              <w:rPr>
                <w:lang w:val="en-US"/>
              </w:rPr>
            </w:pPr>
            <w:r w:rsidRPr="00CF7F95">
              <w:rPr>
                <w:lang w:val="en-US"/>
              </w:rPr>
              <w:t>DEX</w:t>
            </w:r>
          </w:p>
        </w:tc>
        <w:tc>
          <w:tcPr>
            <w:tcW w:w="993" w:type="dxa"/>
          </w:tcPr>
          <w:p w14:paraId="0E29765B" w14:textId="77777777" w:rsidR="00CF7F95" w:rsidRPr="00CF7F95" w:rsidRDefault="00CF7F95" w:rsidP="00552B5F">
            <w:pPr>
              <w:rPr>
                <w:lang w:val="en-US"/>
              </w:rPr>
            </w:pPr>
            <w:r w:rsidRPr="00CF7F95">
              <w:rPr>
                <w:lang w:val="en-US"/>
              </w:rPr>
              <w:t>SIZ</w:t>
            </w:r>
          </w:p>
        </w:tc>
        <w:tc>
          <w:tcPr>
            <w:tcW w:w="850" w:type="dxa"/>
          </w:tcPr>
          <w:p w14:paraId="67AE4504" w14:textId="77777777" w:rsidR="00CF7F95" w:rsidRPr="00CF7F95" w:rsidRDefault="00CF7F95" w:rsidP="00552B5F">
            <w:pPr>
              <w:rPr>
                <w:lang w:val="en-US"/>
              </w:rPr>
            </w:pPr>
            <w:r w:rsidRPr="00CF7F95">
              <w:rPr>
                <w:lang w:val="en-US"/>
              </w:rPr>
              <w:t>INT</w:t>
            </w:r>
          </w:p>
        </w:tc>
        <w:tc>
          <w:tcPr>
            <w:tcW w:w="851" w:type="dxa"/>
          </w:tcPr>
          <w:p w14:paraId="239AA0FE" w14:textId="77777777" w:rsidR="00CF7F95" w:rsidRPr="00CF7F95" w:rsidRDefault="00CF7F95" w:rsidP="00552B5F">
            <w:pPr>
              <w:rPr>
                <w:lang w:val="en-US"/>
              </w:rPr>
            </w:pPr>
            <w:r w:rsidRPr="00CF7F95">
              <w:rPr>
                <w:lang w:val="en-US"/>
              </w:rPr>
              <w:t>POW</w:t>
            </w:r>
          </w:p>
        </w:tc>
        <w:tc>
          <w:tcPr>
            <w:tcW w:w="1332" w:type="dxa"/>
          </w:tcPr>
          <w:p w14:paraId="7E1EF162" w14:textId="77777777" w:rsidR="00CF7F95" w:rsidRPr="00CF7F95" w:rsidRDefault="00CF7F95" w:rsidP="00552B5F">
            <w:pPr>
              <w:rPr>
                <w:lang w:val="en-US"/>
              </w:rPr>
            </w:pPr>
            <w:r w:rsidRPr="00CF7F95">
              <w:rPr>
                <w:lang w:val="en-US"/>
              </w:rPr>
              <w:t>CHA</w:t>
            </w:r>
          </w:p>
        </w:tc>
      </w:tr>
      <w:tr w:rsidR="00CF7F95" w:rsidRPr="00CF7F95" w14:paraId="7891BF51" w14:textId="77777777" w:rsidTr="00552B5F">
        <w:trPr>
          <w:trHeight w:val="336"/>
        </w:trPr>
        <w:tc>
          <w:tcPr>
            <w:tcW w:w="988" w:type="dxa"/>
          </w:tcPr>
          <w:p w14:paraId="3C8966BA" w14:textId="77777777" w:rsidR="00CF7F95" w:rsidRPr="00CF7F95" w:rsidRDefault="00CF7F95" w:rsidP="00552B5F">
            <w:pPr>
              <w:rPr>
                <w:rFonts w:ascii="Rooney Regular" w:hAnsi="Rooney Regular" w:cs="Rooney Regular"/>
                <w:color w:val="000000"/>
                <w:lang w:val="en-US"/>
              </w:rPr>
            </w:pPr>
            <w:r w:rsidRPr="00CF7F95">
              <w:rPr>
                <w:rFonts w:ascii="Rooney Regular" w:hAnsi="Rooney Regular" w:cs="Rooney Regular"/>
                <w:color w:val="000000"/>
                <w:lang w:val="en-US"/>
              </w:rPr>
              <w:t>9D6+18</w:t>
            </w:r>
          </w:p>
        </w:tc>
        <w:tc>
          <w:tcPr>
            <w:tcW w:w="992" w:type="dxa"/>
          </w:tcPr>
          <w:p w14:paraId="7E36B340" w14:textId="77777777" w:rsidR="00CF7F95" w:rsidRPr="00CF7F95" w:rsidRDefault="00CF7F95" w:rsidP="00552B5F">
            <w:pPr>
              <w:rPr>
                <w:rFonts w:ascii="Rooney Regular" w:hAnsi="Rooney Regular" w:cs="Rooney Regular"/>
                <w:color w:val="000000"/>
                <w:lang w:val="en-US"/>
              </w:rPr>
            </w:pPr>
            <w:r w:rsidRPr="00CF7F95">
              <w:rPr>
                <w:rFonts w:ascii="Rooney Regular" w:hAnsi="Rooney Regular" w:cs="Rooney Regular"/>
                <w:color w:val="000000"/>
                <w:lang w:val="en-US"/>
              </w:rPr>
              <w:t>6D6+18</w:t>
            </w:r>
          </w:p>
        </w:tc>
        <w:tc>
          <w:tcPr>
            <w:tcW w:w="850" w:type="dxa"/>
          </w:tcPr>
          <w:p w14:paraId="13879B9C" w14:textId="77777777" w:rsidR="00CF7F95" w:rsidRPr="00CF7F95" w:rsidRDefault="00CF7F95" w:rsidP="00552B5F">
            <w:pPr>
              <w:rPr>
                <w:rFonts w:ascii="Rooney Regular" w:hAnsi="Rooney Regular" w:cs="Rooney Regular"/>
                <w:color w:val="000000"/>
                <w:lang w:val="en-US"/>
              </w:rPr>
            </w:pPr>
            <w:r w:rsidRPr="00CF7F95">
              <w:rPr>
                <w:rFonts w:ascii="Rooney Regular" w:hAnsi="Rooney Regular" w:cs="Rooney Regular"/>
                <w:color w:val="000000"/>
                <w:lang w:val="en-US"/>
              </w:rPr>
              <w:t>2D6+3</w:t>
            </w:r>
          </w:p>
        </w:tc>
        <w:tc>
          <w:tcPr>
            <w:tcW w:w="993" w:type="dxa"/>
          </w:tcPr>
          <w:p w14:paraId="54695ECD" w14:textId="77777777" w:rsidR="00CF7F95" w:rsidRPr="00CF7F95" w:rsidRDefault="00CF7F95" w:rsidP="00552B5F">
            <w:pPr>
              <w:rPr>
                <w:rFonts w:ascii="Rooney Regular" w:hAnsi="Rooney Regular" w:cs="Rooney Regular"/>
                <w:color w:val="000000"/>
                <w:lang w:val="en-US"/>
              </w:rPr>
            </w:pPr>
            <w:r w:rsidRPr="00CF7F95">
              <w:rPr>
                <w:rFonts w:ascii="Rooney Regular" w:hAnsi="Rooney Regular" w:cs="Rooney Regular"/>
                <w:color w:val="000000"/>
                <w:lang w:val="en-US"/>
              </w:rPr>
              <w:t>9D6+18</w:t>
            </w:r>
          </w:p>
        </w:tc>
        <w:tc>
          <w:tcPr>
            <w:tcW w:w="850" w:type="dxa"/>
          </w:tcPr>
          <w:p w14:paraId="6966C1FA" w14:textId="77777777" w:rsidR="00CF7F95" w:rsidRPr="00CF7F95" w:rsidRDefault="00CF7F95" w:rsidP="00552B5F">
            <w:pPr>
              <w:rPr>
                <w:rFonts w:ascii="Rooney Regular" w:hAnsi="Rooney Regular" w:cs="Rooney Regular"/>
                <w:color w:val="000000"/>
                <w:lang w:val="en-US"/>
              </w:rPr>
            </w:pPr>
            <w:r w:rsidRPr="00CF7F95">
              <w:rPr>
                <w:rFonts w:ascii="Rooney Regular" w:hAnsi="Rooney Regular" w:cs="Rooney Regular"/>
                <w:color w:val="000000"/>
                <w:lang w:val="en-US"/>
              </w:rPr>
              <w:t>3D6</w:t>
            </w:r>
          </w:p>
        </w:tc>
        <w:tc>
          <w:tcPr>
            <w:tcW w:w="851" w:type="dxa"/>
          </w:tcPr>
          <w:p w14:paraId="262C760E" w14:textId="77777777" w:rsidR="00CF7F95" w:rsidRPr="00CF7F95" w:rsidRDefault="00CF7F95" w:rsidP="00552B5F">
            <w:pPr>
              <w:rPr>
                <w:rFonts w:ascii="Rooney Regular" w:hAnsi="Rooney Regular" w:cs="Rooney Regular"/>
                <w:color w:val="000000"/>
                <w:lang w:val="en-US"/>
              </w:rPr>
            </w:pPr>
            <w:r w:rsidRPr="00CF7F95">
              <w:rPr>
                <w:rFonts w:ascii="Rooney Regular" w:hAnsi="Rooney Regular" w:cs="Rooney Regular"/>
                <w:color w:val="000000"/>
                <w:lang w:val="en-US"/>
              </w:rPr>
              <w:t>3D6</w:t>
            </w:r>
          </w:p>
        </w:tc>
        <w:tc>
          <w:tcPr>
            <w:tcW w:w="1332" w:type="dxa"/>
          </w:tcPr>
          <w:p w14:paraId="12B9AF96" w14:textId="77777777" w:rsidR="00CF7F95" w:rsidRPr="00CF7F95" w:rsidRDefault="00CF7F95" w:rsidP="00552B5F">
            <w:pPr>
              <w:rPr>
                <w:rFonts w:ascii="Rooney Regular" w:hAnsi="Rooney Regular" w:cs="Rooney Regular"/>
                <w:color w:val="000000"/>
                <w:lang w:val="en-US"/>
              </w:rPr>
            </w:pPr>
            <w:r w:rsidRPr="00CF7F95">
              <w:rPr>
                <w:rFonts w:ascii="Rooney Regular" w:hAnsi="Rooney Regular" w:cs="Rooney Regular"/>
                <w:color w:val="000000"/>
                <w:lang w:val="en-US"/>
              </w:rPr>
              <w:t>2D6</w:t>
            </w:r>
          </w:p>
        </w:tc>
      </w:tr>
      <w:tr w:rsidR="00CF7F95" w:rsidRPr="00CF7F95" w14:paraId="4199E98B" w14:textId="77777777" w:rsidTr="00552B5F">
        <w:trPr>
          <w:trHeight w:val="336"/>
        </w:trPr>
        <w:tc>
          <w:tcPr>
            <w:tcW w:w="988" w:type="dxa"/>
          </w:tcPr>
          <w:p w14:paraId="0A657E9D" w14:textId="77777777" w:rsidR="00CF7F95" w:rsidRPr="00CF7F95" w:rsidRDefault="00CF7F95" w:rsidP="00552B5F">
            <w:pPr>
              <w:rPr>
                <w:rFonts w:ascii="Rooney Regular" w:hAnsi="Rooney Regular" w:cs="Rooney Regular"/>
                <w:color w:val="000000"/>
                <w:lang w:val="en-US"/>
              </w:rPr>
            </w:pPr>
            <w:r w:rsidRPr="00CF7F95">
              <w:rPr>
                <w:rFonts w:ascii="Rooney Regular" w:hAnsi="Rooney Regular" w:cs="Rooney Regular"/>
                <w:color w:val="000000"/>
                <w:lang w:val="en-US"/>
              </w:rPr>
              <w:t>49</w:t>
            </w:r>
          </w:p>
        </w:tc>
        <w:tc>
          <w:tcPr>
            <w:tcW w:w="992" w:type="dxa"/>
          </w:tcPr>
          <w:p w14:paraId="72B70DFF" w14:textId="77777777" w:rsidR="00CF7F95" w:rsidRPr="00CF7F95" w:rsidRDefault="00CF7F95" w:rsidP="00552B5F">
            <w:pPr>
              <w:rPr>
                <w:rFonts w:ascii="Rooney Regular" w:hAnsi="Rooney Regular" w:cs="Rooney Regular"/>
                <w:color w:val="000000"/>
                <w:lang w:val="en-US"/>
              </w:rPr>
            </w:pPr>
            <w:r w:rsidRPr="00CF7F95">
              <w:rPr>
                <w:rFonts w:ascii="Rooney Regular" w:hAnsi="Rooney Regular" w:cs="Rooney Regular"/>
                <w:color w:val="000000"/>
                <w:lang w:val="en-US"/>
              </w:rPr>
              <w:t>39</w:t>
            </w:r>
          </w:p>
        </w:tc>
        <w:tc>
          <w:tcPr>
            <w:tcW w:w="850" w:type="dxa"/>
          </w:tcPr>
          <w:p w14:paraId="73A0DBFB" w14:textId="77777777" w:rsidR="00CF7F95" w:rsidRPr="00CF7F95" w:rsidRDefault="00CF7F95" w:rsidP="00552B5F">
            <w:pPr>
              <w:rPr>
                <w:rFonts w:ascii="Rooney Regular" w:hAnsi="Rooney Regular" w:cs="Rooney Regular"/>
                <w:color w:val="000000"/>
                <w:lang w:val="en-US"/>
              </w:rPr>
            </w:pPr>
            <w:r w:rsidRPr="00CF7F95">
              <w:rPr>
                <w:rFonts w:ascii="Rooney Regular" w:hAnsi="Rooney Regular" w:cs="Rooney Regular"/>
                <w:color w:val="000000"/>
                <w:lang w:val="en-US"/>
              </w:rPr>
              <w:t>10</w:t>
            </w:r>
          </w:p>
        </w:tc>
        <w:tc>
          <w:tcPr>
            <w:tcW w:w="993" w:type="dxa"/>
          </w:tcPr>
          <w:p w14:paraId="7D241F32" w14:textId="77777777" w:rsidR="00CF7F95" w:rsidRPr="00CF7F95" w:rsidRDefault="00CF7F95" w:rsidP="00552B5F">
            <w:pPr>
              <w:rPr>
                <w:rFonts w:ascii="Rooney Regular" w:hAnsi="Rooney Regular" w:cs="Rooney Regular"/>
                <w:color w:val="000000"/>
                <w:lang w:val="en-US"/>
              </w:rPr>
            </w:pPr>
            <w:r w:rsidRPr="00CF7F95">
              <w:rPr>
                <w:rFonts w:ascii="Rooney Regular" w:hAnsi="Rooney Regular" w:cs="Rooney Regular"/>
                <w:color w:val="000000"/>
                <w:lang w:val="en-US"/>
              </w:rPr>
              <w:t>49</w:t>
            </w:r>
          </w:p>
        </w:tc>
        <w:tc>
          <w:tcPr>
            <w:tcW w:w="850" w:type="dxa"/>
          </w:tcPr>
          <w:p w14:paraId="6DCDBA78" w14:textId="77777777" w:rsidR="00CF7F95" w:rsidRPr="00CF7F95" w:rsidRDefault="00CF7F95" w:rsidP="00552B5F">
            <w:pPr>
              <w:rPr>
                <w:rFonts w:ascii="Rooney Regular" w:hAnsi="Rooney Regular" w:cs="Rooney Regular"/>
                <w:color w:val="000000"/>
                <w:lang w:val="en-US"/>
              </w:rPr>
            </w:pPr>
            <w:r w:rsidRPr="00CF7F95">
              <w:rPr>
                <w:rFonts w:ascii="Rooney Regular" w:hAnsi="Rooney Regular" w:cs="Rooney Regular"/>
                <w:color w:val="000000"/>
                <w:lang w:val="en-US"/>
              </w:rPr>
              <w:t>11</w:t>
            </w:r>
          </w:p>
        </w:tc>
        <w:tc>
          <w:tcPr>
            <w:tcW w:w="851" w:type="dxa"/>
          </w:tcPr>
          <w:p w14:paraId="087790CC" w14:textId="77777777" w:rsidR="00CF7F95" w:rsidRPr="00CF7F95" w:rsidRDefault="00CF7F95" w:rsidP="00552B5F">
            <w:pPr>
              <w:rPr>
                <w:rFonts w:ascii="Rooney Regular" w:hAnsi="Rooney Regular" w:cs="Rooney Regular"/>
                <w:color w:val="000000"/>
                <w:lang w:val="en-US"/>
              </w:rPr>
            </w:pPr>
            <w:r w:rsidRPr="00CF7F95">
              <w:rPr>
                <w:rFonts w:ascii="Rooney Regular" w:hAnsi="Rooney Regular" w:cs="Rooney Regular"/>
                <w:color w:val="000000"/>
                <w:lang w:val="en-US"/>
              </w:rPr>
              <w:t>11</w:t>
            </w:r>
          </w:p>
        </w:tc>
        <w:tc>
          <w:tcPr>
            <w:tcW w:w="1332" w:type="dxa"/>
          </w:tcPr>
          <w:p w14:paraId="6DFA97AE" w14:textId="77777777" w:rsidR="00CF7F95" w:rsidRPr="00CF7F95" w:rsidRDefault="00CF7F95" w:rsidP="00552B5F">
            <w:pPr>
              <w:rPr>
                <w:rFonts w:ascii="Rooney Regular" w:hAnsi="Rooney Regular" w:cs="Rooney Regular"/>
                <w:color w:val="000000"/>
                <w:lang w:val="en-US"/>
              </w:rPr>
            </w:pPr>
            <w:r w:rsidRPr="00CF7F95">
              <w:rPr>
                <w:rFonts w:ascii="Rooney Regular" w:hAnsi="Rooney Regular" w:cs="Rooney Regular"/>
                <w:color w:val="000000"/>
                <w:lang w:val="en-US"/>
              </w:rPr>
              <w:t>7</w:t>
            </w:r>
          </w:p>
        </w:tc>
      </w:tr>
    </w:tbl>
    <w:p w14:paraId="48A152BC" w14:textId="77777777" w:rsidR="00CF7F95" w:rsidRPr="00CF7F95" w:rsidRDefault="00CF7F95" w:rsidP="00CF7F95">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Attributes</w:t>
      </w:r>
    </w:p>
    <w:tbl>
      <w:tblPr>
        <w:tblStyle w:val="TableGridLight"/>
        <w:tblW w:w="0" w:type="auto"/>
        <w:tblLayout w:type="fixed"/>
        <w:tblLook w:val="0000" w:firstRow="0" w:lastRow="0" w:firstColumn="0" w:lastColumn="0" w:noHBand="0" w:noVBand="0"/>
      </w:tblPr>
      <w:tblGrid>
        <w:gridCol w:w="905"/>
        <w:gridCol w:w="1131"/>
        <w:gridCol w:w="883"/>
        <w:gridCol w:w="595"/>
        <w:gridCol w:w="998"/>
        <w:gridCol w:w="731"/>
      </w:tblGrid>
      <w:tr w:rsidR="00CF7F95" w:rsidRPr="00CF7F95" w14:paraId="3706FD72" w14:textId="77777777" w:rsidTr="00552B5F">
        <w:trPr>
          <w:trHeight w:val="672"/>
        </w:trPr>
        <w:tc>
          <w:tcPr>
            <w:tcW w:w="905" w:type="dxa"/>
          </w:tcPr>
          <w:p w14:paraId="6FEFDCF2" w14:textId="77777777" w:rsidR="00CF7F95" w:rsidRPr="00CF7F95" w:rsidRDefault="00CF7F95" w:rsidP="00552B5F">
            <w:pPr>
              <w:rPr>
                <w:lang w:val="en-US"/>
              </w:rPr>
            </w:pPr>
            <w:r w:rsidRPr="00CF7F95">
              <w:rPr>
                <w:lang w:val="en-US"/>
              </w:rPr>
              <w:t>Hit Points</w:t>
            </w:r>
          </w:p>
        </w:tc>
        <w:tc>
          <w:tcPr>
            <w:tcW w:w="1131" w:type="dxa"/>
          </w:tcPr>
          <w:p w14:paraId="5FFC2A45" w14:textId="77777777" w:rsidR="00CF7F95" w:rsidRPr="00CF7F95" w:rsidRDefault="00CF7F95" w:rsidP="00552B5F">
            <w:pPr>
              <w:rPr>
                <w:lang w:val="en-US"/>
              </w:rPr>
            </w:pPr>
            <w:r w:rsidRPr="00CF7F95">
              <w:rPr>
                <w:lang w:val="en-US"/>
              </w:rPr>
              <w:t xml:space="preserve">Damage Modifier </w:t>
            </w:r>
          </w:p>
        </w:tc>
        <w:tc>
          <w:tcPr>
            <w:tcW w:w="883" w:type="dxa"/>
          </w:tcPr>
          <w:p w14:paraId="67EE8ABB" w14:textId="77777777" w:rsidR="00CF7F95" w:rsidRPr="00CF7F95" w:rsidRDefault="00CF7F95" w:rsidP="00552B5F">
            <w:pPr>
              <w:rPr>
                <w:lang w:val="en-US"/>
              </w:rPr>
            </w:pPr>
            <w:r w:rsidRPr="00CF7F95">
              <w:rPr>
                <w:lang w:val="en-US"/>
              </w:rPr>
              <w:t xml:space="preserve">Magic Points </w:t>
            </w:r>
          </w:p>
        </w:tc>
        <w:tc>
          <w:tcPr>
            <w:tcW w:w="595" w:type="dxa"/>
          </w:tcPr>
          <w:p w14:paraId="454D16D4" w14:textId="77777777" w:rsidR="00CF7F95" w:rsidRPr="00CF7F95" w:rsidRDefault="00CF7F95" w:rsidP="00552B5F">
            <w:pPr>
              <w:rPr>
                <w:lang w:val="en-US"/>
              </w:rPr>
            </w:pPr>
            <w:r w:rsidRPr="00CF7F95">
              <w:rPr>
                <w:lang w:val="en-US"/>
              </w:rPr>
              <w:t>MR</w:t>
            </w:r>
          </w:p>
        </w:tc>
        <w:tc>
          <w:tcPr>
            <w:tcW w:w="998" w:type="dxa"/>
          </w:tcPr>
          <w:p w14:paraId="39719643" w14:textId="77777777" w:rsidR="00CF7F95" w:rsidRPr="00CF7F95" w:rsidRDefault="00CF7F95" w:rsidP="00552B5F">
            <w:pPr>
              <w:rPr>
                <w:lang w:val="en-US"/>
              </w:rPr>
            </w:pPr>
            <w:r w:rsidRPr="00CF7F95">
              <w:rPr>
                <w:lang w:val="en-US"/>
              </w:rPr>
              <w:t>Armour</w:t>
            </w:r>
          </w:p>
        </w:tc>
        <w:tc>
          <w:tcPr>
            <w:tcW w:w="731" w:type="dxa"/>
          </w:tcPr>
          <w:p w14:paraId="559E5A9C" w14:textId="77777777" w:rsidR="00CF7F95" w:rsidRPr="00CF7F95" w:rsidRDefault="00CF7F95" w:rsidP="00552B5F">
            <w:pPr>
              <w:rPr>
                <w:lang w:val="en-US"/>
              </w:rPr>
            </w:pPr>
            <w:r w:rsidRPr="00CF7F95">
              <w:rPr>
                <w:lang w:val="en-US"/>
              </w:rPr>
              <w:t>Loot</w:t>
            </w:r>
          </w:p>
        </w:tc>
      </w:tr>
      <w:tr w:rsidR="00CF7F95" w:rsidRPr="00CF7F95" w14:paraId="00D4A9C7" w14:textId="77777777" w:rsidTr="00552B5F">
        <w:trPr>
          <w:trHeight w:val="350"/>
        </w:trPr>
        <w:tc>
          <w:tcPr>
            <w:tcW w:w="905" w:type="dxa"/>
          </w:tcPr>
          <w:p w14:paraId="2235D209" w14:textId="77777777" w:rsidR="00CF7F95" w:rsidRPr="00CF7F95" w:rsidRDefault="00CF7F95" w:rsidP="00552B5F">
            <w:pPr>
              <w:rPr>
                <w:rFonts w:ascii="Rooney Regular" w:hAnsi="Rooney Regular" w:cs="Rooney Regular"/>
                <w:color w:val="000000"/>
                <w:lang w:val="en-US"/>
              </w:rPr>
            </w:pPr>
            <w:r w:rsidRPr="00CF7F95">
              <w:rPr>
                <w:rFonts w:ascii="Rooney Regular" w:hAnsi="Rooney Regular" w:cs="Rooney Regular"/>
                <w:color w:val="000000"/>
                <w:lang w:val="en-US"/>
              </w:rPr>
              <w:t>44</w:t>
            </w:r>
          </w:p>
        </w:tc>
        <w:tc>
          <w:tcPr>
            <w:tcW w:w="1131" w:type="dxa"/>
          </w:tcPr>
          <w:p w14:paraId="05C77206" w14:textId="77777777" w:rsidR="00CF7F95" w:rsidRPr="00CF7F95" w:rsidRDefault="00CF7F95" w:rsidP="00552B5F">
            <w:pPr>
              <w:rPr>
                <w:rFonts w:ascii="Rooney Regular" w:hAnsi="Rooney Regular" w:cs="Rooney Regular"/>
                <w:color w:val="000000"/>
                <w:lang w:val="en-US"/>
              </w:rPr>
            </w:pPr>
            <w:r w:rsidRPr="00CF7F95">
              <w:rPr>
                <w:rFonts w:ascii="Rooney Regular" w:hAnsi="Rooney Regular" w:cs="Rooney Regular"/>
                <w:color w:val="000000"/>
                <w:lang w:val="en-US"/>
              </w:rPr>
              <w:t xml:space="preserve"> +5D6</w:t>
            </w:r>
          </w:p>
        </w:tc>
        <w:tc>
          <w:tcPr>
            <w:tcW w:w="883" w:type="dxa"/>
          </w:tcPr>
          <w:p w14:paraId="4F6DFFFC" w14:textId="77777777" w:rsidR="00CF7F95" w:rsidRPr="00CF7F95" w:rsidRDefault="00CF7F95" w:rsidP="00552B5F">
            <w:pPr>
              <w:rPr>
                <w:rFonts w:ascii="Rooney Regular" w:hAnsi="Rooney Regular" w:cs="Rooney Regular"/>
                <w:color w:val="000000"/>
                <w:lang w:val="en-US"/>
              </w:rPr>
            </w:pPr>
            <w:r w:rsidRPr="00CF7F95">
              <w:rPr>
                <w:rFonts w:ascii="Rooney Regular" w:hAnsi="Rooney Regular" w:cs="Rooney Regular"/>
                <w:color w:val="000000"/>
                <w:lang w:val="en-US"/>
              </w:rPr>
              <w:t>11</w:t>
            </w:r>
          </w:p>
        </w:tc>
        <w:tc>
          <w:tcPr>
            <w:tcW w:w="595" w:type="dxa"/>
          </w:tcPr>
          <w:p w14:paraId="4A023C0A" w14:textId="77777777" w:rsidR="00CF7F95" w:rsidRPr="00CF7F95" w:rsidRDefault="00CF7F95" w:rsidP="00552B5F">
            <w:pPr>
              <w:rPr>
                <w:rFonts w:ascii="Rooney Regular" w:hAnsi="Rooney Regular" w:cs="Rooney Regular"/>
                <w:color w:val="000000"/>
                <w:lang w:val="en-US"/>
              </w:rPr>
            </w:pPr>
            <w:r w:rsidRPr="00CF7F95">
              <w:rPr>
                <w:rFonts w:ascii="Rooney Regular" w:hAnsi="Rooney Regular" w:cs="Rooney Regular"/>
                <w:color w:val="000000"/>
                <w:lang w:val="en-US"/>
              </w:rPr>
              <w:t>30m</w:t>
            </w:r>
          </w:p>
        </w:tc>
        <w:tc>
          <w:tcPr>
            <w:tcW w:w="998" w:type="dxa"/>
          </w:tcPr>
          <w:p w14:paraId="52C62F23" w14:textId="77777777" w:rsidR="00CF7F95" w:rsidRPr="00CF7F95" w:rsidRDefault="00CF7F95" w:rsidP="00552B5F">
            <w:pPr>
              <w:rPr>
                <w:rFonts w:ascii="Rooney Regular" w:hAnsi="Rooney Regular" w:cs="Rooney Regular"/>
                <w:color w:val="000000"/>
                <w:lang w:val="en-US"/>
              </w:rPr>
            </w:pPr>
            <w:r w:rsidRPr="00CF7F95">
              <w:rPr>
                <w:rFonts w:ascii="Rooney Regular" w:hAnsi="Rooney Regular" w:cs="Rooney Regular"/>
                <w:color w:val="000000"/>
                <w:lang w:val="en-US"/>
              </w:rPr>
              <w:t xml:space="preserve">Tough Hide </w:t>
            </w:r>
            <w:r w:rsidRPr="00CF7F95">
              <w:rPr>
                <w:rFonts w:ascii="Rooney Regular" w:hAnsi="Rooney Regular" w:cs="Rooney Regular"/>
                <w:color w:val="000000"/>
                <w:lang w:val="en-US"/>
              </w:rPr>
              <w:br/>
              <w:t>(AP 3)</w:t>
            </w:r>
          </w:p>
        </w:tc>
        <w:tc>
          <w:tcPr>
            <w:tcW w:w="731" w:type="dxa"/>
          </w:tcPr>
          <w:p w14:paraId="180B33F3" w14:textId="77777777" w:rsidR="00CF7F95" w:rsidRPr="00CF7F95" w:rsidRDefault="00CF7F95" w:rsidP="00552B5F">
            <w:pPr>
              <w:rPr>
                <w:rFonts w:ascii="Rooney Regular" w:hAnsi="Rooney Regular" w:cs="Rooney Regular"/>
                <w:color w:val="000000"/>
                <w:lang w:val="en-US"/>
              </w:rPr>
            </w:pPr>
            <w:r w:rsidRPr="00CF7F95">
              <w:rPr>
                <w:rFonts w:ascii="Rooney Regular" w:hAnsi="Rooney Regular" w:cs="Rooney Regular"/>
                <w:color w:val="000000"/>
                <w:lang w:val="en-US"/>
              </w:rPr>
              <w:t>4</w:t>
            </w:r>
          </w:p>
        </w:tc>
      </w:tr>
    </w:tbl>
    <w:p w14:paraId="7981E91E" w14:textId="77777777" w:rsidR="00CF7F95" w:rsidRPr="00CF7F95" w:rsidRDefault="00CF7F95" w:rsidP="00CF7F95">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Skills</w:t>
      </w:r>
    </w:p>
    <w:p w14:paraId="07D91C17"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Resistances: Dodge 10%, Persistence 25%, Resilience 80%.</w:t>
      </w:r>
    </w:p>
    <w:p w14:paraId="2F17447F"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Knowledge: Natural lore 20%.</w:t>
      </w:r>
    </w:p>
    <w:p w14:paraId="2AAB8113"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Practical: Athletics 50%, Deception 5%, Perception 40%.</w:t>
      </w:r>
    </w:p>
    <w:p w14:paraId="10836D94" w14:textId="77777777" w:rsidR="00CF7F95" w:rsidRPr="00CF7F95" w:rsidRDefault="00CF7F95" w:rsidP="00CF7F95">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 xml:space="preserve">Combat </w:t>
      </w:r>
    </w:p>
    <w:p w14:paraId="1D0F78AC"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Close Combat 90%: Huge Club (2D6+5D6)</w:t>
      </w:r>
    </w:p>
    <w:p w14:paraId="759510E8"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Giants tend to use mighty clubs (and sometimes even tree trunks that do 3d6 damage + damage modifier) in battle.</w:t>
      </w:r>
    </w:p>
    <w:p w14:paraId="72B69DD9"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Ranged Combat 35%: Thrown Boulder (2D6+5D6, 1CR, 100m).</w:t>
      </w:r>
    </w:p>
    <w:p w14:paraId="62D27A8D"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Unarmed Combat 75%: Stomp (1D6+5D6).</w:t>
      </w:r>
    </w:p>
    <w:p w14:paraId="06390B3E" w14:textId="77777777" w:rsidR="00CF7F95" w:rsidRPr="00CF7F95" w:rsidRDefault="00CF7F95" w:rsidP="00CF7F95">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Magic</w:t>
      </w:r>
    </w:p>
    <w:p w14:paraId="5570FEF2"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Giants tend to learn the magic of those Cultures nearest them. Giants who are isolated in the mountains learn Personal Magic, with more powerful individuals becoming Shamans.  There is also the mysterious Builder Religion that some more intelligent members of the species belong to.</w:t>
      </w:r>
    </w:p>
    <w:p w14:paraId="6AF1774F" w14:textId="77777777" w:rsidR="00CF7F95" w:rsidRPr="00CF7F95" w:rsidRDefault="00CF7F95" w:rsidP="00CF7F95">
      <w:pPr>
        <w:suppressAutoHyphens/>
        <w:autoSpaceDE w:val="0"/>
        <w:autoSpaceDN w:val="0"/>
        <w:adjustRightInd w:val="0"/>
        <w:textAlignment w:val="center"/>
        <w:rPr>
          <w:rFonts w:ascii="Rooney Regular" w:hAnsi="Rooney Regular" w:cs="Rooney Regular"/>
          <w:i/>
          <w:iCs/>
          <w:color w:val="000000"/>
        </w:rPr>
      </w:pPr>
      <w:r w:rsidRPr="00CF7F95">
        <w:rPr>
          <w:rFonts w:ascii="Rooney Regular" w:hAnsi="Rooney Regular" w:cs="Rooney Regular"/>
          <w:i/>
          <w:iCs/>
          <w:color w:val="000000"/>
        </w:rPr>
        <w:t>Initiate of the Builder Religion</w:t>
      </w:r>
    </w:p>
    <w:p w14:paraId="4C7AF308"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Personal Magic Casting 33%: Weapon Enhance 3, Strength 5.</w:t>
      </w:r>
    </w:p>
    <w:p w14:paraId="23CA51F3"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Divine Magic: Quicksand, Repair and Replace.</w:t>
      </w:r>
    </w:p>
    <w:p w14:paraId="5F5288E2" w14:textId="77777777" w:rsidR="00E71B6A" w:rsidRPr="00CF7F95" w:rsidRDefault="00E71B6A" w:rsidP="00E71B6A">
      <w:pPr>
        <w:pStyle w:val="Heading3"/>
      </w:pPr>
      <w:r w:rsidRPr="00CF7F95">
        <w:t>Goblin</w:t>
      </w:r>
    </w:p>
    <w:p w14:paraId="7C5A2D6D"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Characteristics</w:t>
      </w:r>
    </w:p>
    <w:tbl>
      <w:tblPr>
        <w:tblStyle w:val="GridTable1Light"/>
        <w:tblW w:w="0" w:type="auto"/>
        <w:tblLayout w:type="fixed"/>
        <w:tblLook w:val="0000" w:firstRow="0" w:lastRow="0" w:firstColumn="0" w:lastColumn="0" w:noHBand="0" w:noVBand="0"/>
      </w:tblPr>
      <w:tblGrid>
        <w:gridCol w:w="791"/>
        <w:gridCol w:w="874"/>
        <w:gridCol w:w="630"/>
        <w:gridCol w:w="598"/>
        <w:gridCol w:w="646"/>
        <w:gridCol w:w="851"/>
        <w:gridCol w:w="992"/>
      </w:tblGrid>
      <w:tr w:rsidR="00E71B6A" w:rsidRPr="00CF7F95" w14:paraId="0EF05260" w14:textId="77777777" w:rsidTr="00552B5F">
        <w:trPr>
          <w:trHeight w:val="319"/>
        </w:trPr>
        <w:tc>
          <w:tcPr>
            <w:tcW w:w="791" w:type="dxa"/>
          </w:tcPr>
          <w:p w14:paraId="2A8D9AF2" w14:textId="77777777" w:rsidR="00E71B6A" w:rsidRPr="00CF7F95" w:rsidRDefault="00E71B6A" w:rsidP="004105E9">
            <w:pPr>
              <w:rPr>
                <w:lang w:val="en-US"/>
              </w:rPr>
            </w:pPr>
            <w:r w:rsidRPr="00CF7F95">
              <w:rPr>
                <w:lang w:val="en-US"/>
              </w:rPr>
              <w:t>STR</w:t>
            </w:r>
          </w:p>
        </w:tc>
        <w:tc>
          <w:tcPr>
            <w:tcW w:w="874" w:type="dxa"/>
          </w:tcPr>
          <w:p w14:paraId="157E0292" w14:textId="77777777" w:rsidR="00E71B6A" w:rsidRPr="00CF7F95" w:rsidRDefault="00E71B6A" w:rsidP="004105E9">
            <w:pPr>
              <w:rPr>
                <w:lang w:val="en-US"/>
              </w:rPr>
            </w:pPr>
            <w:r w:rsidRPr="00CF7F95">
              <w:rPr>
                <w:lang w:val="en-US"/>
              </w:rPr>
              <w:t>CON</w:t>
            </w:r>
          </w:p>
        </w:tc>
        <w:tc>
          <w:tcPr>
            <w:tcW w:w="630" w:type="dxa"/>
          </w:tcPr>
          <w:p w14:paraId="1E35478D" w14:textId="77777777" w:rsidR="00E71B6A" w:rsidRPr="00CF7F95" w:rsidRDefault="00E71B6A" w:rsidP="004105E9">
            <w:pPr>
              <w:rPr>
                <w:lang w:val="en-US"/>
              </w:rPr>
            </w:pPr>
            <w:r w:rsidRPr="00CF7F95">
              <w:rPr>
                <w:lang w:val="en-US"/>
              </w:rPr>
              <w:t>DEX</w:t>
            </w:r>
          </w:p>
        </w:tc>
        <w:tc>
          <w:tcPr>
            <w:tcW w:w="598" w:type="dxa"/>
          </w:tcPr>
          <w:p w14:paraId="7D069BA6" w14:textId="77777777" w:rsidR="00E71B6A" w:rsidRPr="00CF7F95" w:rsidRDefault="00E71B6A" w:rsidP="004105E9">
            <w:pPr>
              <w:rPr>
                <w:lang w:val="en-US"/>
              </w:rPr>
            </w:pPr>
            <w:r w:rsidRPr="00CF7F95">
              <w:rPr>
                <w:lang w:val="en-US"/>
              </w:rPr>
              <w:t>SIZ</w:t>
            </w:r>
          </w:p>
        </w:tc>
        <w:tc>
          <w:tcPr>
            <w:tcW w:w="646" w:type="dxa"/>
          </w:tcPr>
          <w:p w14:paraId="018E2EB0" w14:textId="77777777" w:rsidR="00E71B6A" w:rsidRPr="00CF7F95" w:rsidRDefault="00E71B6A" w:rsidP="004105E9">
            <w:pPr>
              <w:rPr>
                <w:lang w:val="en-US"/>
              </w:rPr>
            </w:pPr>
            <w:r w:rsidRPr="00CF7F95">
              <w:rPr>
                <w:lang w:val="en-US"/>
              </w:rPr>
              <w:t>INT</w:t>
            </w:r>
          </w:p>
        </w:tc>
        <w:tc>
          <w:tcPr>
            <w:tcW w:w="851" w:type="dxa"/>
          </w:tcPr>
          <w:p w14:paraId="46A1C152" w14:textId="77777777" w:rsidR="00E71B6A" w:rsidRPr="00CF7F95" w:rsidRDefault="00E71B6A" w:rsidP="004105E9">
            <w:pPr>
              <w:rPr>
                <w:lang w:val="en-US"/>
              </w:rPr>
            </w:pPr>
            <w:r w:rsidRPr="00CF7F95">
              <w:rPr>
                <w:lang w:val="en-US"/>
              </w:rPr>
              <w:t>POW</w:t>
            </w:r>
          </w:p>
        </w:tc>
        <w:tc>
          <w:tcPr>
            <w:tcW w:w="992" w:type="dxa"/>
          </w:tcPr>
          <w:p w14:paraId="46824726" w14:textId="77777777" w:rsidR="00E71B6A" w:rsidRPr="00CF7F95" w:rsidRDefault="00E71B6A" w:rsidP="004105E9">
            <w:pPr>
              <w:rPr>
                <w:lang w:val="en-US"/>
              </w:rPr>
            </w:pPr>
            <w:r w:rsidRPr="00CF7F95">
              <w:rPr>
                <w:lang w:val="en-US"/>
              </w:rPr>
              <w:t>CHA</w:t>
            </w:r>
          </w:p>
        </w:tc>
      </w:tr>
      <w:tr w:rsidR="00E71B6A" w:rsidRPr="00CF7F95" w14:paraId="49FA4FCB" w14:textId="77777777" w:rsidTr="00552B5F">
        <w:trPr>
          <w:trHeight w:val="336"/>
        </w:trPr>
        <w:tc>
          <w:tcPr>
            <w:tcW w:w="791" w:type="dxa"/>
          </w:tcPr>
          <w:p w14:paraId="3494F0FC" w14:textId="77777777" w:rsidR="00E71B6A" w:rsidRPr="00CF7F95" w:rsidRDefault="00E71B6A" w:rsidP="004105E9">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2D6+3</w:t>
            </w:r>
          </w:p>
        </w:tc>
        <w:tc>
          <w:tcPr>
            <w:tcW w:w="874" w:type="dxa"/>
          </w:tcPr>
          <w:p w14:paraId="50EDD1A8" w14:textId="77777777" w:rsidR="00E71B6A" w:rsidRPr="00CF7F95" w:rsidRDefault="00E71B6A" w:rsidP="004105E9">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2D6+3</w:t>
            </w:r>
          </w:p>
        </w:tc>
        <w:tc>
          <w:tcPr>
            <w:tcW w:w="630" w:type="dxa"/>
          </w:tcPr>
          <w:p w14:paraId="4E90F944" w14:textId="77777777" w:rsidR="00E71B6A" w:rsidRPr="00CF7F95" w:rsidRDefault="00E71B6A" w:rsidP="004105E9">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5D6</w:t>
            </w:r>
          </w:p>
        </w:tc>
        <w:tc>
          <w:tcPr>
            <w:tcW w:w="598" w:type="dxa"/>
          </w:tcPr>
          <w:p w14:paraId="2AB77A60" w14:textId="77777777" w:rsidR="00E71B6A" w:rsidRPr="00CF7F95" w:rsidRDefault="00E71B6A" w:rsidP="004105E9">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2D6</w:t>
            </w:r>
          </w:p>
        </w:tc>
        <w:tc>
          <w:tcPr>
            <w:tcW w:w="646" w:type="dxa"/>
          </w:tcPr>
          <w:p w14:paraId="5BDE7217" w14:textId="77777777" w:rsidR="00E71B6A" w:rsidRPr="00CF7F95" w:rsidRDefault="00E71B6A" w:rsidP="004105E9">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3D6</w:t>
            </w:r>
          </w:p>
        </w:tc>
        <w:tc>
          <w:tcPr>
            <w:tcW w:w="851" w:type="dxa"/>
          </w:tcPr>
          <w:p w14:paraId="7FCBC58D" w14:textId="77777777" w:rsidR="00E71B6A" w:rsidRPr="00CF7F95" w:rsidRDefault="00E71B6A" w:rsidP="004105E9">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2D6+3</w:t>
            </w:r>
          </w:p>
        </w:tc>
        <w:tc>
          <w:tcPr>
            <w:tcW w:w="992" w:type="dxa"/>
          </w:tcPr>
          <w:p w14:paraId="4766B353" w14:textId="77777777" w:rsidR="00E71B6A" w:rsidRPr="00CF7F95" w:rsidRDefault="00E71B6A" w:rsidP="004105E9">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2D6</w:t>
            </w:r>
          </w:p>
        </w:tc>
      </w:tr>
      <w:tr w:rsidR="00E71B6A" w:rsidRPr="00CF7F95" w14:paraId="0D4DA768" w14:textId="77777777" w:rsidTr="00552B5F">
        <w:trPr>
          <w:trHeight w:val="336"/>
        </w:trPr>
        <w:tc>
          <w:tcPr>
            <w:tcW w:w="791" w:type="dxa"/>
          </w:tcPr>
          <w:p w14:paraId="22D3F404" w14:textId="77777777" w:rsidR="00E71B6A" w:rsidRPr="00CF7F95" w:rsidRDefault="00E71B6A" w:rsidP="004105E9">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10</w:t>
            </w:r>
          </w:p>
        </w:tc>
        <w:tc>
          <w:tcPr>
            <w:tcW w:w="874" w:type="dxa"/>
          </w:tcPr>
          <w:p w14:paraId="38450C0E" w14:textId="77777777" w:rsidR="00E71B6A" w:rsidRPr="00CF7F95" w:rsidRDefault="00E71B6A" w:rsidP="004105E9">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10</w:t>
            </w:r>
          </w:p>
        </w:tc>
        <w:tc>
          <w:tcPr>
            <w:tcW w:w="630" w:type="dxa"/>
          </w:tcPr>
          <w:p w14:paraId="4BEC3D51" w14:textId="77777777" w:rsidR="00E71B6A" w:rsidRPr="00CF7F95" w:rsidRDefault="00E71B6A" w:rsidP="004105E9">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17</w:t>
            </w:r>
          </w:p>
        </w:tc>
        <w:tc>
          <w:tcPr>
            <w:tcW w:w="598" w:type="dxa"/>
          </w:tcPr>
          <w:p w14:paraId="40F92A29" w14:textId="77777777" w:rsidR="00E71B6A" w:rsidRPr="00CF7F95" w:rsidRDefault="00E71B6A" w:rsidP="004105E9">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7</w:t>
            </w:r>
          </w:p>
        </w:tc>
        <w:tc>
          <w:tcPr>
            <w:tcW w:w="646" w:type="dxa"/>
          </w:tcPr>
          <w:p w14:paraId="31D349A7" w14:textId="77777777" w:rsidR="00E71B6A" w:rsidRPr="00CF7F95" w:rsidRDefault="00E71B6A" w:rsidP="004105E9">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11</w:t>
            </w:r>
          </w:p>
        </w:tc>
        <w:tc>
          <w:tcPr>
            <w:tcW w:w="851" w:type="dxa"/>
          </w:tcPr>
          <w:p w14:paraId="11BD4E95" w14:textId="77777777" w:rsidR="00E71B6A" w:rsidRPr="00CF7F95" w:rsidRDefault="00E71B6A" w:rsidP="004105E9">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10</w:t>
            </w:r>
          </w:p>
        </w:tc>
        <w:tc>
          <w:tcPr>
            <w:tcW w:w="992" w:type="dxa"/>
          </w:tcPr>
          <w:p w14:paraId="267C6579" w14:textId="77777777" w:rsidR="00E71B6A" w:rsidRPr="00CF7F95" w:rsidRDefault="00E71B6A" w:rsidP="004105E9">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7</w:t>
            </w:r>
          </w:p>
        </w:tc>
      </w:tr>
    </w:tbl>
    <w:p w14:paraId="771BE917"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p>
    <w:p w14:paraId="04CA0CEC"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lastRenderedPageBreak/>
        <w:t>Attributes</w:t>
      </w:r>
    </w:p>
    <w:tbl>
      <w:tblPr>
        <w:tblStyle w:val="TableGrid"/>
        <w:tblW w:w="0" w:type="auto"/>
        <w:tblLayout w:type="fixed"/>
        <w:tblLook w:val="0000" w:firstRow="0" w:lastRow="0" w:firstColumn="0" w:lastColumn="0" w:noHBand="0" w:noVBand="0"/>
      </w:tblPr>
      <w:tblGrid>
        <w:gridCol w:w="929"/>
        <w:gridCol w:w="990"/>
        <w:gridCol w:w="930"/>
        <w:gridCol w:w="581"/>
        <w:gridCol w:w="929"/>
        <w:gridCol w:w="772"/>
      </w:tblGrid>
      <w:tr w:rsidR="00E71B6A" w:rsidRPr="00CF7F95" w14:paraId="25F8626A" w14:textId="77777777" w:rsidTr="00552B5F">
        <w:trPr>
          <w:trHeight w:val="288"/>
        </w:trPr>
        <w:tc>
          <w:tcPr>
            <w:tcW w:w="929" w:type="dxa"/>
          </w:tcPr>
          <w:p w14:paraId="565E6D0F" w14:textId="77777777" w:rsidR="00E71B6A" w:rsidRPr="00CF7F95" w:rsidRDefault="00E71B6A" w:rsidP="00552B5F">
            <w:pPr>
              <w:rPr>
                <w:lang w:val="en-US"/>
              </w:rPr>
            </w:pPr>
            <w:r w:rsidRPr="00CF7F95">
              <w:rPr>
                <w:lang w:val="en-US"/>
              </w:rPr>
              <w:t xml:space="preserve">Hit Points </w:t>
            </w:r>
          </w:p>
        </w:tc>
        <w:tc>
          <w:tcPr>
            <w:tcW w:w="990" w:type="dxa"/>
          </w:tcPr>
          <w:p w14:paraId="7F8AC28B" w14:textId="77777777" w:rsidR="00E71B6A" w:rsidRPr="00CF7F95" w:rsidRDefault="00E71B6A" w:rsidP="00552B5F">
            <w:pPr>
              <w:rPr>
                <w:lang w:val="en-US"/>
              </w:rPr>
            </w:pPr>
            <w:r w:rsidRPr="00CF7F95">
              <w:rPr>
                <w:lang w:val="en-US"/>
              </w:rPr>
              <w:t xml:space="preserve">Damage Modifier </w:t>
            </w:r>
          </w:p>
        </w:tc>
        <w:tc>
          <w:tcPr>
            <w:tcW w:w="930" w:type="dxa"/>
          </w:tcPr>
          <w:p w14:paraId="0956567F" w14:textId="77777777" w:rsidR="00E71B6A" w:rsidRPr="00CF7F95" w:rsidRDefault="00E71B6A" w:rsidP="00552B5F">
            <w:pPr>
              <w:rPr>
                <w:lang w:val="en-US"/>
              </w:rPr>
            </w:pPr>
            <w:r w:rsidRPr="00CF7F95">
              <w:rPr>
                <w:lang w:val="en-US"/>
              </w:rPr>
              <w:t xml:space="preserve">Magic Points </w:t>
            </w:r>
          </w:p>
        </w:tc>
        <w:tc>
          <w:tcPr>
            <w:tcW w:w="581" w:type="dxa"/>
          </w:tcPr>
          <w:p w14:paraId="5040ED53" w14:textId="77777777" w:rsidR="00E71B6A" w:rsidRPr="00CF7F95" w:rsidRDefault="00E71B6A" w:rsidP="00552B5F">
            <w:pPr>
              <w:rPr>
                <w:lang w:val="en-US"/>
              </w:rPr>
            </w:pPr>
            <w:r w:rsidRPr="00CF7F95">
              <w:rPr>
                <w:lang w:val="en-US"/>
              </w:rPr>
              <w:t xml:space="preserve">MR </w:t>
            </w:r>
          </w:p>
        </w:tc>
        <w:tc>
          <w:tcPr>
            <w:tcW w:w="929" w:type="dxa"/>
          </w:tcPr>
          <w:p w14:paraId="65DD62EA" w14:textId="77777777" w:rsidR="00E71B6A" w:rsidRPr="00CF7F95" w:rsidRDefault="00E71B6A" w:rsidP="00552B5F">
            <w:pPr>
              <w:rPr>
                <w:lang w:val="en-US"/>
              </w:rPr>
            </w:pPr>
            <w:r w:rsidRPr="00CF7F95">
              <w:rPr>
                <w:lang w:val="en-US"/>
              </w:rPr>
              <w:t>Armour</w:t>
            </w:r>
          </w:p>
        </w:tc>
        <w:tc>
          <w:tcPr>
            <w:tcW w:w="772" w:type="dxa"/>
          </w:tcPr>
          <w:p w14:paraId="79289C12" w14:textId="77777777" w:rsidR="00E71B6A" w:rsidRPr="00CF7F95" w:rsidRDefault="00E71B6A" w:rsidP="00552B5F">
            <w:pPr>
              <w:rPr>
                <w:lang w:val="en-US"/>
              </w:rPr>
            </w:pPr>
            <w:r w:rsidRPr="00CF7F95">
              <w:rPr>
                <w:lang w:val="en-US"/>
              </w:rPr>
              <w:t xml:space="preserve">Loot </w:t>
            </w:r>
          </w:p>
        </w:tc>
      </w:tr>
      <w:tr w:rsidR="00E71B6A" w:rsidRPr="00CF7F95" w14:paraId="478CAE39" w14:textId="77777777" w:rsidTr="00552B5F">
        <w:trPr>
          <w:trHeight w:val="288"/>
        </w:trPr>
        <w:tc>
          <w:tcPr>
            <w:tcW w:w="929" w:type="dxa"/>
          </w:tcPr>
          <w:p w14:paraId="44E44A5C" w14:textId="77777777" w:rsidR="00E71B6A" w:rsidRPr="00CF7F95" w:rsidRDefault="00E71B6A" w:rsidP="00552B5F">
            <w:pPr>
              <w:rPr>
                <w:rFonts w:ascii="Rooney Regular" w:hAnsi="Rooney Regular" w:cs="Rooney Regular"/>
                <w:color w:val="000000"/>
                <w:lang w:val="en-US"/>
              </w:rPr>
            </w:pPr>
            <w:r w:rsidRPr="00CF7F95">
              <w:rPr>
                <w:rFonts w:ascii="Rooney Regular" w:hAnsi="Rooney Regular" w:cs="Rooney Regular"/>
                <w:color w:val="000000"/>
                <w:lang w:val="en-US"/>
              </w:rPr>
              <w:t>9</w:t>
            </w:r>
          </w:p>
        </w:tc>
        <w:tc>
          <w:tcPr>
            <w:tcW w:w="990" w:type="dxa"/>
          </w:tcPr>
          <w:p w14:paraId="05057AB3" w14:textId="77777777" w:rsidR="00E71B6A" w:rsidRPr="00CF7F95" w:rsidRDefault="00E71B6A" w:rsidP="00552B5F">
            <w:pPr>
              <w:rPr>
                <w:rFonts w:ascii="Rooney Regular" w:hAnsi="Rooney Regular" w:cs="Rooney Regular"/>
                <w:color w:val="000000"/>
                <w:lang w:val="en-US"/>
              </w:rPr>
            </w:pPr>
            <w:r w:rsidRPr="00CF7F95">
              <w:rPr>
                <w:rFonts w:ascii="Rooney Regular" w:hAnsi="Rooney Regular" w:cs="Rooney Regular"/>
                <w:color w:val="000000"/>
                <w:lang w:val="en-US"/>
              </w:rPr>
              <w:t>0</w:t>
            </w:r>
          </w:p>
        </w:tc>
        <w:tc>
          <w:tcPr>
            <w:tcW w:w="930" w:type="dxa"/>
          </w:tcPr>
          <w:p w14:paraId="3E40DF3F" w14:textId="77777777" w:rsidR="00E71B6A" w:rsidRPr="00CF7F95" w:rsidRDefault="00E71B6A" w:rsidP="00552B5F">
            <w:pPr>
              <w:rPr>
                <w:rFonts w:ascii="Rooney Regular" w:hAnsi="Rooney Regular" w:cs="Rooney Regular"/>
                <w:color w:val="000000"/>
                <w:lang w:val="en-US"/>
              </w:rPr>
            </w:pPr>
            <w:r w:rsidRPr="00CF7F95">
              <w:rPr>
                <w:rFonts w:ascii="Rooney Regular" w:hAnsi="Rooney Regular" w:cs="Rooney Regular"/>
                <w:color w:val="000000"/>
                <w:lang w:val="en-US"/>
              </w:rPr>
              <w:t>10</w:t>
            </w:r>
          </w:p>
        </w:tc>
        <w:tc>
          <w:tcPr>
            <w:tcW w:w="581" w:type="dxa"/>
          </w:tcPr>
          <w:p w14:paraId="59C152E5" w14:textId="77777777" w:rsidR="00E71B6A" w:rsidRPr="00CF7F95" w:rsidRDefault="00E71B6A" w:rsidP="00552B5F">
            <w:pPr>
              <w:rPr>
                <w:rFonts w:ascii="Rooney Regular" w:hAnsi="Rooney Regular" w:cs="Rooney Regular"/>
                <w:color w:val="000000"/>
                <w:lang w:val="en-US"/>
              </w:rPr>
            </w:pPr>
            <w:r w:rsidRPr="00CF7F95">
              <w:rPr>
                <w:rFonts w:ascii="Rooney Regular" w:hAnsi="Rooney Regular" w:cs="Rooney Regular"/>
                <w:color w:val="000000"/>
                <w:lang w:val="en-US"/>
              </w:rPr>
              <w:t>15m</w:t>
            </w:r>
          </w:p>
        </w:tc>
        <w:tc>
          <w:tcPr>
            <w:tcW w:w="929" w:type="dxa"/>
          </w:tcPr>
          <w:p w14:paraId="68960151" w14:textId="77777777" w:rsidR="00E71B6A" w:rsidRPr="00CF7F95" w:rsidRDefault="00E71B6A" w:rsidP="00552B5F">
            <w:pPr>
              <w:rPr>
                <w:rFonts w:ascii="Rooney Regular" w:hAnsi="Rooney Regular" w:cs="Rooney Regular"/>
                <w:color w:val="000000"/>
                <w:lang w:val="en-US"/>
              </w:rPr>
            </w:pPr>
            <w:r w:rsidRPr="00CF7F95">
              <w:rPr>
                <w:rFonts w:ascii="Rooney Regular" w:hAnsi="Rooney Regular" w:cs="Rooney Regular"/>
                <w:color w:val="000000"/>
                <w:lang w:val="en-US"/>
              </w:rPr>
              <w:t>Leather (2 AP)</w:t>
            </w:r>
          </w:p>
        </w:tc>
        <w:tc>
          <w:tcPr>
            <w:tcW w:w="772" w:type="dxa"/>
          </w:tcPr>
          <w:p w14:paraId="5DBD705E" w14:textId="77777777" w:rsidR="00E71B6A" w:rsidRPr="00CF7F95" w:rsidRDefault="00E71B6A" w:rsidP="00552B5F">
            <w:pPr>
              <w:rPr>
                <w:rFonts w:ascii="Rooney Regular" w:hAnsi="Rooney Regular" w:cs="Rooney Regular"/>
                <w:color w:val="000000"/>
                <w:lang w:val="en-US"/>
              </w:rPr>
            </w:pPr>
            <w:r w:rsidRPr="00CF7F95">
              <w:rPr>
                <w:rFonts w:ascii="Rooney Regular" w:hAnsi="Rooney Regular" w:cs="Rooney Regular"/>
                <w:color w:val="000000"/>
                <w:lang w:val="en-US"/>
              </w:rPr>
              <w:t>1</w:t>
            </w:r>
          </w:p>
        </w:tc>
      </w:tr>
    </w:tbl>
    <w:p w14:paraId="7B04A602"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Skills</w:t>
      </w:r>
    </w:p>
    <w:p w14:paraId="7C618ABE" w14:textId="77777777" w:rsidR="00E71B6A" w:rsidRPr="00CF7F95" w:rsidRDefault="00E71B6A" w:rsidP="00E71B6A">
      <w:pPr>
        <w:suppressAutoHyphens/>
        <w:autoSpaceDE w:val="0"/>
        <w:autoSpaceDN w:val="0"/>
        <w:adjustRightInd w:val="0"/>
        <w:spacing w:after="113"/>
        <w:textAlignment w:val="center"/>
        <w:rPr>
          <w:rFonts w:ascii="Rooney Regular" w:hAnsi="Rooney Regular" w:cs="Rooney Regular"/>
          <w:color w:val="000000"/>
        </w:rPr>
      </w:pPr>
      <w:r w:rsidRPr="00CF7F95">
        <w:rPr>
          <w:rFonts w:ascii="Rooney Regular" w:hAnsi="Rooney Regular" w:cs="Rooney Regular"/>
          <w:color w:val="000000"/>
        </w:rPr>
        <w:t>Resistances: Dodge 50%, Persistence 20%, Resilience 35%.</w:t>
      </w:r>
    </w:p>
    <w:p w14:paraId="45148A24" w14:textId="77777777" w:rsidR="00E71B6A" w:rsidRPr="00CF7F95" w:rsidRDefault="00E71B6A" w:rsidP="00E71B6A">
      <w:pPr>
        <w:suppressAutoHyphens/>
        <w:autoSpaceDE w:val="0"/>
        <w:autoSpaceDN w:val="0"/>
        <w:adjustRightInd w:val="0"/>
        <w:spacing w:after="113"/>
        <w:textAlignment w:val="center"/>
        <w:rPr>
          <w:rFonts w:ascii="Rooney Regular" w:hAnsi="Rooney Regular" w:cs="Rooney Regular"/>
          <w:color w:val="000000"/>
        </w:rPr>
      </w:pPr>
      <w:r w:rsidRPr="00CF7F95">
        <w:rPr>
          <w:rFonts w:ascii="Rooney Regular" w:hAnsi="Rooney Regular" w:cs="Rooney Regular"/>
          <w:color w:val="000000"/>
        </w:rPr>
        <w:t>Knowledge: Natural lore 50%.</w:t>
      </w:r>
    </w:p>
    <w:p w14:paraId="40046F4E" w14:textId="77777777" w:rsidR="00E71B6A" w:rsidRPr="00CF7F95" w:rsidRDefault="00E71B6A" w:rsidP="00E71B6A">
      <w:pPr>
        <w:suppressAutoHyphens/>
        <w:autoSpaceDE w:val="0"/>
        <w:autoSpaceDN w:val="0"/>
        <w:adjustRightInd w:val="0"/>
        <w:spacing w:after="113"/>
        <w:textAlignment w:val="center"/>
        <w:rPr>
          <w:rFonts w:ascii="Rooney Regular" w:hAnsi="Rooney Regular" w:cs="Rooney Regular"/>
          <w:color w:val="000000"/>
        </w:rPr>
      </w:pPr>
      <w:r w:rsidRPr="00CF7F95">
        <w:rPr>
          <w:rFonts w:ascii="Rooney Regular" w:hAnsi="Rooney Regular" w:cs="Rooney Regular"/>
          <w:color w:val="000000"/>
        </w:rPr>
        <w:t>Practical: Athletics 50%, Perception 35%, Deception 75%, Mechanisms 50%.</w:t>
      </w:r>
    </w:p>
    <w:p w14:paraId="052ED037"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 xml:space="preserve">Combat </w:t>
      </w:r>
    </w:p>
    <w:p w14:paraId="6FF68F64"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Close Combat 40%: Short spear (1D6), Buckler (1D4).</w:t>
      </w:r>
    </w:p>
    <w:p w14:paraId="60E7DF1F" w14:textId="77777777" w:rsidR="00E71B6A" w:rsidRPr="00CF7F95" w:rsidRDefault="00E71B6A" w:rsidP="00E71B6A">
      <w:pPr>
        <w:suppressAutoHyphens/>
        <w:autoSpaceDE w:val="0"/>
        <w:autoSpaceDN w:val="0"/>
        <w:adjustRightInd w:val="0"/>
        <w:spacing w:after="113"/>
        <w:textAlignment w:val="center"/>
        <w:rPr>
          <w:rFonts w:ascii="Rooney Regular" w:hAnsi="Rooney Regular" w:cs="Rooney Regular"/>
          <w:color w:val="000000"/>
        </w:rPr>
      </w:pPr>
      <w:r w:rsidRPr="00CF7F95">
        <w:rPr>
          <w:rFonts w:ascii="Rooney Regular" w:hAnsi="Rooney Regular" w:cs="Rooney Regular"/>
          <w:color w:val="000000"/>
        </w:rPr>
        <w:t>Ranged Combat 50%: Sling (1D6, 1 CR, 50m).</w:t>
      </w:r>
    </w:p>
    <w:p w14:paraId="3A678267"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Magic</w:t>
      </w:r>
    </w:p>
    <w:p w14:paraId="3002709A"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Pr>
          <w:rFonts w:ascii="Rooney Regular" w:hAnsi="Rooney Regular" w:cs="Rooney Regular"/>
          <w:color w:val="000000"/>
        </w:rPr>
        <w:t>None normally.</w:t>
      </w:r>
    </w:p>
    <w:p w14:paraId="68A68CD9"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Special Rules</w:t>
      </w:r>
    </w:p>
    <w:p w14:paraId="587656EB"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Night Sight. Goblins can see at night as if it was day.</w:t>
      </w:r>
    </w:p>
    <w:p w14:paraId="3BEB9C63" w14:textId="77777777" w:rsidR="00E71B6A" w:rsidRPr="00CF7F95" w:rsidRDefault="00E71B6A" w:rsidP="00E71B6A">
      <w:pPr>
        <w:pStyle w:val="Heading3"/>
      </w:pPr>
      <w:r w:rsidRPr="00CF7F95">
        <w:t>Gorgon</w:t>
      </w:r>
    </w:p>
    <w:p w14:paraId="73971169"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Characteristics</w:t>
      </w:r>
    </w:p>
    <w:tbl>
      <w:tblPr>
        <w:tblStyle w:val="TableGrid"/>
        <w:tblW w:w="0" w:type="auto"/>
        <w:tblLayout w:type="fixed"/>
        <w:tblLook w:val="0000" w:firstRow="0" w:lastRow="0" w:firstColumn="0" w:lastColumn="0" w:noHBand="0" w:noVBand="0"/>
      </w:tblPr>
      <w:tblGrid>
        <w:gridCol w:w="846"/>
        <w:gridCol w:w="850"/>
        <w:gridCol w:w="851"/>
        <w:gridCol w:w="850"/>
        <w:gridCol w:w="709"/>
        <w:gridCol w:w="992"/>
        <w:gridCol w:w="709"/>
      </w:tblGrid>
      <w:tr w:rsidR="00552B5F" w:rsidRPr="00CF7F95" w14:paraId="38225898" w14:textId="77777777" w:rsidTr="00552B5F">
        <w:trPr>
          <w:trHeight w:val="336"/>
        </w:trPr>
        <w:tc>
          <w:tcPr>
            <w:tcW w:w="846" w:type="dxa"/>
          </w:tcPr>
          <w:p w14:paraId="0583CDB4" w14:textId="77777777" w:rsidR="00E71B6A" w:rsidRPr="00CF7F95" w:rsidRDefault="00E71B6A" w:rsidP="00552B5F">
            <w:pPr>
              <w:rPr>
                <w:lang w:val="en-US"/>
              </w:rPr>
            </w:pPr>
            <w:r w:rsidRPr="00CF7F95">
              <w:rPr>
                <w:lang w:val="en-US"/>
              </w:rPr>
              <w:t>STR</w:t>
            </w:r>
          </w:p>
        </w:tc>
        <w:tc>
          <w:tcPr>
            <w:tcW w:w="850" w:type="dxa"/>
          </w:tcPr>
          <w:p w14:paraId="2C771CE0" w14:textId="77777777" w:rsidR="00E71B6A" w:rsidRPr="00CF7F95" w:rsidRDefault="00E71B6A" w:rsidP="00552B5F">
            <w:pPr>
              <w:rPr>
                <w:lang w:val="en-US"/>
              </w:rPr>
            </w:pPr>
            <w:r w:rsidRPr="00CF7F95">
              <w:rPr>
                <w:lang w:val="en-US"/>
              </w:rPr>
              <w:t>CON</w:t>
            </w:r>
          </w:p>
        </w:tc>
        <w:tc>
          <w:tcPr>
            <w:tcW w:w="851" w:type="dxa"/>
          </w:tcPr>
          <w:p w14:paraId="709B96D6" w14:textId="77777777" w:rsidR="00E71B6A" w:rsidRPr="00CF7F95" w:rsidRDefault="00E71B6A" w:rsidP="00552B5F">
            <w:pPr>
              <w:rPr>
                <w:lang w:val="en-US"/>
              </w:rPr>
            </w:pPr>
            <w:r w:rsidRPr="00CF7F95">
              <w:rPr>
                <w:lang w:val="en-US"/>
              </w:rPr>
              <w:t>DEX</w:t>
            </w:r>
          </w:p>
        </w:tc>
        <w:tc>
          <w:tcPr>
            <w:tcW w:w="850" w:type="dxa"/>
          </w:tcPr>
          <w:p w14:paraId="1BF68B4D" w14:textId="77777777" w:rsidR="00E71B6A" w:rsidRPr="00CF7F95" w:rsidRDefault="00E71B6A" w:rsidP="00552B5F">
            <w:pPr>
              <w:rPr>
                <w:lang w:val="en-US"/>
              </w:rPr>
            </w:pPr>
            <w:r w:rsidRPr="00CF7F95">
              <w:rPr>
                <w:lang w:val="en-US"/>
              </w:rPr>
              <w:t>SIZ</w:t>
            </w:r>
          </w:p>
        </w:tc>
        <w:tc>
          <w:tcPr>
            <w:tcW w:w="709" w:type="dxa"/>
          </w:tcPr>
          <w:p w14:paraId="5C4AD0AD" w14:textId="77777777" w:rsidR="00E71B6A" w:rsidRPr="00CF7F95" w:rsidRDefault="00E71B6A" w:rsidP="00552B5F">
            <w:pPr>
              <w:rPr>
                <w:lang w:val="en-US"/>
              </w:rPr>
            </w:pPr>
            <w:r w:rsidRPr="00CF7F95">
              <w:rPr>
                <w:lang w:val="en-US"/>
              </w:rPr>
              <w:t>INT</w:t>
            </w:r>
          </w:p>
        </w:tc>
        <w:tc>
          <w:tcPr>
            <w:tcW w:w="992" w:type="dxa"/>
          </w:tcPr>
          <w:p w14:paraId="3D347688" w14:textId="77777777" w:rsidR="00E71B6A" w:rsidRPr="00CF7F95" w:rsidRDefault="00E71B6A" w:rsidP="00552B5F">
            <w:pPr>
              <w:rPr>
                <w:lang w:val="en-US"/>
              </w:rPr>
            </w:pPr>
            <w:r w:rsidRPr="00CF7F95">
              <w:rPr>
                <w:lang w:val="en-US"/>
              </w:rPr>
              <w:t>POW</w:t>
            </w:r>
          </w:p>
        </w:tc>
        <w:tc>
          <w:tcPr>
            <w:tcW w:w="709" w:type="dxa"/>
          </w:tcPr>
          <w:p w14:paraId="20B418A6" w14:textId="77777777" w:rsidR="00E71B6A" w:rsidRPr="00CF7F95" w:rsidRDefault="00E71B6A" w:rsidP="00552B5F">
            <w:pPr>
              <w:rPr>
                <w:lang w:val="en-US"/>
              </w:rPr>
            </w:pPr>
            <w:r w:rsidRPr="00CF7F95">
              <w:rPr>
                <w:lang w:val="en-US"/>
              </w:rPr>
              <w:t>CHA</w:t>
            </w:r>
          </w:p>
        </w:tc>
      </w:tr>
      <w:tr w:rsidR="00552B5F" w:rsidRPr="00CF7F95" w14:paraId="0222ACB7" w14:textId="77777777" w:rsidTr="00552B5F">
        <w:trPr>
          <w:trHeight w:val="336"/>
        </w:trPr>
        <w:tc>
          <w:tcPr>
            <w:tcW w:w="846" w:type="dxa"/>
          </w:tcPr>
          <w:p w14:paraId="18AD9337" w14:textId="77777777" w:rsidR="00E71B6A" w:rsidRPr="00CF7F95" w:rsidRDefault="00E71B6A" w:rsidP="00552B5F">
            <w:pPr>
              <w:rPr>
                <w:rFonts w:ascii="Rooney Regular" w:hAnsi="Rooney Regular" w:cs="Rooney Regular"/>
                <w:color w:val="000000"/>
                <w:lang w:val="en-US"/>
              </w:rPr>
            </w:pPr>
            <w:r w:rsidRPr="00CF7F95">
              <w:rPr>
                <w:rFonts w:ascii="Rooney Regular" w:hAnsi="Rooney Regular" w:cs="Rooney Regular"/>
                <w:color w:val="000000"/>
                <w:lang w:val="en-US"/>
              </w:rPr>
              <w:t>4D6</w:t>
            </w:r>
          </w:p>
        </w:tc>
        <w:tc>
          <w:tcPr>
            <w:tcW w:w="850" w:type="dxa"/>
          </w:tcPr>
          <w:p w14:paraId="55F57035" w14:textId="77777777" w:rsidR="00E71B6A" w:rsidRPr="00CF7F95" w:rsidRDefault="00E71B6A" w:rsidP="00552B5F">
            <w:pPr>
              <w:rPr>
                <w:rFonts w:ascii="Rooney Regular" w:hAnsi="Rooney Regular" w:cs="Rooney Regular"/>
                <w:color w:val="000000"/>
                <w:lang w:val="en-US"/>
              </w:rPr>
            </w:pPr>
            <w:r w:rsidRPr="00CF7F95">
              <w:rPr>
                <w:rFonts w:ascii="Rooney Regular" w:hAnsi="Rooney Regular" w:cs="Rooney Regular"/>
                <w:color w:val="000000"/>
                <w:lang w:val="en-US"/>
              </w:rPr>
              <w:t>3D6+6</w:t>
            </w:r>
          </w:p>
        </w:tc>
        <w:tc>
          <w:tcPr>
            <w:tcW w:w="851" w:type="dxa"/>
          </w:tcPr>
          <w:p w14:paraId="43DE892E" w14:textId="77777777" w:rsidR="00E71B6A" w:rsidRPr="00CF7F95" w:rsidRDefault="00E71B6A" w:rsidP="00552B5F">
            <w:pPr>
              <w:rPr>
                <w:rFonts w:ascii="Rooney Regular" w:hAnsi="Rooney Regular" w:cs="Rooney Regular"/>
                <w:color w:val="000000"/>
                <w:lang w:val="en-US"/>
              </w:rPr>
            </w:pPr>
            <w:r w:rsidRPr="00CF7F95">
              <w:rPr>
                <w:rFonts w:ascii="Rooney Regular" w:hAnsi="Rooney Regular" w:cs="Rooney Regular"/>
                <w:color w:val="000000"/>
                <w:lang w:val="en-US"/>
              </w:rPr>
              <w:t>3D6+6</w:t>
            </w:r>
          </w:p>
        </w:tc>
        <w:tc>
          <w:tcPr>
            <w:tcW w:w="850" w:type="dxa"/>
          </w:tcPr>
          <w:p w14:paraId="4B418114" w14:textId="77777777" w:rsidR="00E71B6A" w:rsidRPr="00CF7F95" w:rsidRDefault="00E71B6A" w:rsidP="00552B5F">
            <w:pPr>
              <w:rPr>
                <w:rFonts w:ascii="Rooney Regular" w:hAnsi="Rooney Regular" w:cs="Rooney Regular"/>
                <w:color w:val="000000"/>
                <w:lang w:val="en-US"/>
              </w:rPr>
            </w:pPr>
            <w:r w:rsidRPr="00CF7F95">
              <w:rPr>
                <w:rFonts w:ascii="Rooney Regular" w:hAnsi="Rooney Regular" w:cs="Rooney Regular"/>
                <w:color w:val="000000"/>
                <w:lang w:val="en-US"/>
              </w:rPr>
              <w:t>4D6</w:t>
            </w:r>
          </w:p>
        </w:tc>
        <w:tc>
          <w:tcPr>
            <w:tcW w:w="709" w:type="dxa"/>
          </w:tcPr>
          <w:p w14:paraId="2B01AE2A" w14:textId="77777777" w:rsidR="00E71B6A" w:rsidRPr="00CF7F95" w:rsidRDefault="00E71B6A" w:rsidP="00552B5F">
            <w:pPr>
              <w:rPr>
                <w:rFonts w:ascii="Rooney Regular" w:hAnsi="Rooney Regular" w:cs="Rooney Regular"/>
                <w:color w:val="000000"/>
                <w:lang w:val="en-US"/>
              </w:rPr>
            </w:pPr>
            <w:r w:rsidRPr="00CF7F95">
              <w:rPr>
                <w:rFonts w:ascii="Rooney Regular" w:hAnsi="Rooney Regular" w:cs="Rooney Regular"/>
                <w:color w:val="000000"/>
                <w:lang w:val="en-US"/>
              </w:rPr>
              <w:t>3D6</w:t>
            </w:r>
          </w:p>
        </w:tc>
        <w:tc>
          <w:tcPr>
            <w:tcW w:w="992" w:type="dxa"/>
          </w:tcPr>
          <w:p w14:paraId="7A834930" w14:textId="77777777" w:rsidR="00E71B6A" w:rsidRPr="00CF7F95" w:rsidRDefault="00E71B6A" w:rsidP="00552B5F">
            <w:pPr>
              <w:rPr>
                <w:rFonts w:ascii="Rooney Regular" w:hAnsi="Rooney Regular" w:cs="Rooney Regular"/>
                <w:color w:val="000000"/>
                <w:lang w:val="en-US"/>
              </w:rPr>
            </w:pPr>
            <w:r w:rsidRPr="00CF7F95">
              <w:rPr>
                <w:rFonts w:ascii="Rooney Regular" w:hAnsi="Rooney Regular" w:cs="Rooney Regular"/>
                <w:color w:val="000000"/>
                <w:lang w:val="en-US"/>
              </w:rPr>
              <w:t>1D6+12</w:t>
            </w:r>
          </w:p>
        </w:tc>
        <w:tc>
          <w:tcPr>
            <w:tcW w:w="709" w:type="dxa"/>
          </w:tcPr>
          <w:p w14:paraId="199B9EAA" w14:textId="77777777" w:rsidR="00E71B6A" w:rsidRPr="00CF7F95" w:rsidRDefault="00E71B6A" w:rsidP="00552B5F">
            <w:pPr>
              <w:rPr>
                <w:rFonts w:ascii="Rooney Regular" w:hAnsi="Rooney Regular" w:cs="Rooney Regular"/>
                <w:color w:val="000000"/>
                <w:lang w:val="en-US"/>
              </w:rPr>
            </w:pPr>
            <w:r w:rsidRPr="00CF7F95">
              <w:rPr>
                <w:rFonts w:ascii="Rooney Regular" w:hAnsi="Rooney Regular" w:cs="Rooney Regular"/>
                <w:color w:val="000000"/>
                <w:lang w:val="en-US"/>
              </w:rPr>
              <w:t>1D6</w:t>
            </w:r>
          </w:p>
        </w:tc>
      </w:tr>
      <w:tr w:rsidR="00552B5F" w:rsidRPr="00CF7F95" w14:paraId="3E8C7E90" w14:textId="77777777" w:rsidTr="00552B5F">
        <w:trPr>
          <w:trHeight w:val="336"/>
        </w:trPr>
        <w:tc>
          <w:tcPr>
            <w:tcW w:w="846" w:type="dxa"/>
          </w:tcPr>
          <w:p w14:paraId="07488A80" w14:textId="77777777" w:rsidR="00E71B6A" w:rsidRPr="00CF7F95" w:rsidRDefault="00E71B6A" w:rsidP="00552B5F">
            <w:pPr>
              <w:rPr>
                <w:rFonts w:ascii="Rooney Regular" w:hAnsi="Rooney Regular" w:cs="Rooney Regular"/>
                <w:color w:val="000000"/>
                <w:lang w:val="en-US"/>
              </w:rPr>
            </w:pPr>
            <w:r w:rsidRPr="00CF7F95">
              <w:rPr>
                <w:rFonts w:ascii="Rooney Regular" w:hAnsi="Rooney Regular" w:cs="Rooney Regular"/>
                <w:color w:val="000000"/>
                <w:lang w:val="en-US"/>
              </w:rPr>
              <w:t>14</w:t>
            </w:r>
          </w:p>
        </w:tc>
        <w:tc>
          <w:tcPr>
            <w:tcW w:w="850" w:type="dxa"/>
          </w:tcPr>
          <w:p w14:paraId="04F615D1" w14:textId="77777777" w:rsidR="00E71B6A" w:rsidRPr="00CF7F95" w:rsidRDefault="00E71B6A" w:rsidP="00552B5F">
            <w:pPr>
              <w:rPr>
                <w:rFonts w:ascii="Rooney Regular" w:hAnsi="Rooney Regular" w:cs="Rooney Regular"/>
                <w:color w:val="000000"/>
                <w:lang w:val="en-US"/>
              </w:rPr>
            </w:pPr>
            <w:r w:rsidRPr="00CF7F95">
              <w:rPr>
                <w:rFonts w:ascii="Rooney Regular" w:hAnsi="Rooney Regular" w:cs="Rooney Regular"/>
                <w:color w:val="000000"/>
                <w:lang w:val="en-US"/>
              </w:rPr>
              <w:t>17</w:t>
            </w:r>
          </w:p>
        </w:tc>
        <w:tc>
          <w:tcPr>
            <w:tcW w:w="851" w:type="dxa"/>
          </w:tcPr>
          <w:p w14:paraId="6FAF97B4" w14:textId="77777777" w:rsidR="00E71B6A" w:rsidRPr="00CF7F95" w:rsidRDefault="00E71B6A" w:rsidP="00552B5F">
            <w:pPr>
              <w:rPr>
                <w:rFonts w:ascii="Rooney Regular" w:hAnsi="Rooney Regular" w:cs="Rooney Regular"/>
                <w:color w:val="000000"/>
                <w:lang w:val="en-US"/>
              </w:rPr>
            </w:pPr>
            <w:r w:rsidRPr="00CF7F95">
              <w:rPr>
                <w:rFonts w:ascii="Rooney Regular" w:hAnsi="Rooney Regular" w:cs="Rooney Regular"/>
                <w:color w:val="000000"/>
                <w:lang w:val="en-US"/>
              </w:rPr>
              <w:t>17</w:t>
            </w:r>
          </w:p>
        </w:tc>
        <w:tc>
          <w:tcPr>
            <w:tcW w:w="850" w:type="dxa"/>
          </w:tcPr>
          <w:p w14:paraId="3E5BCC74" w14:textId="77777777" w:rsidR="00E71B6A" w:rsidRPr="00CF7F95" w:rsidRDefault="00E71B6A" w:rsidP="00552B5F">
            <w:pPr>
              <w:rPr>
                <w:rFonts w:ascii="Rooney Regular" w:hAnsi="Rooney Regular" w:cs="Rooney Regular"/>
                <w:color w:val="000000"/>
                <w:lang w:val="en-US"/>
              </w:rPr>
            </w:pPr>
            <w:r w:rsidRPr="00CF7F95">
              <w:rPr>
                <w:rFonts w:ascii="Rooney Regular" w:hAnsi="Rooney Regular" w:cs="Rooney Regular"/>
                <w:color w:val="000000"/>
                <w:lang w:val="en-US"/>
              </w:rPr>
              <w:t>14</w:t>
            </w:r>
          </w:p>
        </w:tc>
        <w:tc>
          <w:tcPr>
            <w:tcW w:w="709" w:type="dxa"/>
          </w:tcPr>
          <w:p w14:paraId="62BF5F05" w14:textId="77777777" w:rsidR="00E71B6A" w:rsidRPr="00CF7F95" w:rsidRDefault="00E71B6A" w:rsidP="00552B5F">
            <w:pPr>
              <w:rPr>
                <w:rFonts w:ascii="Rooney Regular" w:hAnsi="Rooney Regular" w:cs="Rooney Regular"/>
                <w:color w:val="000000"/>
                <w:lang w:val="en-US"/>
              </w:rPr>
            </w:pPr>
            <w:r w:rsidRPr="00CF7F95">
              <w:rPr>
                <w:rFonts w:ascii="Rooney Regular" w:hAnsi="Rooney Regular" w:cs="Rooney Regular"/>
                <w:color w:val="000000"/>
                <w:lang w:val="en-US"/>
              </w:rPr>
              <w:t>11</w:t>
            </w:r>
          </w:p>
        </w:tc>
        <w:tc>
          <w:tcPr>
            <w:tcW w:w="992" w:type="dxa"/>
          </w:tcPr>
          <w:p w14:paraId="62AD3DB2" w14:textId="77777777" w:rsidR="00E71B6A" w:rsidRPr="00CF7F95" w:rsidRDefault="00E71B6A" w:rsidP="00552B5F">
            <w:pPr>
              <w:rPr>
                <w:rFonts w:ascii="Rooney Regular" w:hAnsi="Rooney Regular" w:cs="Rooney Regular"/>
                <w:color w:val="000000"/>
                <w:lang w:val="en-US"/>
              </w:rPr>
            </w:pPr>
            <w:r w:rsidRPr="00CF7F95">
              <w:rPr>
                <w:rFonts w:ascii="Rooney Regular" w:hAnsi="Rooney Regular" w:cs="Rooney Regular"/>
                <w:color w:val="000000"/>
                <w:lang w:val="en-US"/>
              </w:rPr>
              <w:t>16</w:t>
            </w:r>
          </w:p>
        </w:tc>
        <w:tc>
          <w:tcPr>
            <w:tcW w:w="709" w:type="dxa"/>
          </w:tcPr>
          <w:p w14:paraId="2B24D1AC" w14:textId="77777777" w:rsidR="00E71B6A" w:rsidRPr="00CF7F95" w:rsidRDefault="00E71B6A" w:rsidP="00552B5F">
            <w:pPr>
              <w:rPr>
                <w:rFonts w:ascii="Rooney Regular" w:hAnsi="Rooney Regular" w:cs="Rooney Regular"/>
                <w:color w:val="000000"/>
                <w:lang w:val="en-US"/>
              </w:rPr>
            </w:pPr>
            <w:r w:rsidRPr="00CF7F95">
              <w:rPr>
                <w:rFonts w:ascii="Rooney Regular" w:hAnsi="Rooney Regular" w:cs="Rooney Regular"/>
                <w:color w:val="000000"/>
                <w:lang w:val="en-US"/>
              </w:rPr>
              <w:t>4</w:t>
            </w:r>
          </w:p>
        </w:tc>
      </w:tr>
    </w:tbl>
    <w:p w14:paraId="2EE0344E"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p>
    <w:p w14:paraId="6A434D94"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Attributes</w:t>
      </w:r>
    </w:p>
    <w:tbl>
      <w:tblPr>
        <w:tblStyle w:val="TableGridLight"/>
        <w:tblW w:w="0" w:type="auto"/>
        <w:tblLayout w:type="fixed"/>
        <w:tblLook w:val="0000" w:firstRow="0" w:lastRow="0" w:firstColumn="0" w:lastColumn="0" w:noHBand="0" w:noVBand="0"/>
      </w:tblPr>
      <w:tblGrid>
        <w:gridCol w:w="846"/>
        <w:gridCol w:w="992"/>
        <w:gridCol w:w="851"/>
        <w:gridCol w:w="1275"/>
        <w:gridCol w:w="993"/>
        <w:gridCol w:w="1134"/>
      </w:tblGrid>
      <w:tr w:rsidR="00561C13" w:rsidRPr="00CF7F95" w14:paraId="2055448D" w14:textId="77777777" w:rsidTr="00561C13">
        <w:trPr>
          <w:trHeight w:val="672"/>
        </w:trPr>
        <w:tc>
          <w:tcPr>
            <w:tcW w:w="846" w:type="dxa"/>
          </w:tcPr>
          <w:p w14:paraId="33041E47" w14:textId="77777777" w:rsidR="00E71B6A" w:rsidRPr="00CF7F95" w:rsidRDefault="00E71B6A" w:rsidP="00552B5F">
            <w:pPr>
              <w:rPr>
                <w:lang w:val="en-US"/>
              </w:rPr>
            </w:pPr>
            <w:r w:rsidRPr="00CF7F95">
              <w:rPr>
                <w:lang w:val="en-US"/>
              </w:rPr>
              <w:t xml:space="preserve">Hit Points </w:t>
            </w:r>
          </w:p>
        </w:tc>
        <w:tc>
          <w:tcPr>
            <w:tcW w:w="992" w:type="dxa"/>
          </w:tcPr>
          <w:p w14:paraId="400A58C5" w14:textId="77777777" w:rsidR="00E71B6A" w:rsidRPr="00CF7F95" w:rsidRDefault="00E71B6A" w:rsidP="00552B5F">
            <w:pPr>
              <w:rPr>
                <w:lang w:val="en-US"/>
              </w:rPr>
            </w:pPr>
            <w:r w:rsidRPr="00CF7F95">
              <w:rPr>
                <w:lang w:val="en-US"/>
              </w:rPr>
              <w:t xml:space="preserve">Damage Modifier </w:t>
            </w:r>
          </w:p>
        </w:tc>
        <w:tc>
          <w:tcPr>
            <w:tcW w:w="851" w:type="dxa"/>
          </w:tcPr>
          <w:p w14:paraId="67FC4246" w14:textId="77777777" w:rsidR="00E71B6A" w:rsidRPr="00CF7F95" w:rsidRDefault="00E71B6A" w:rsidP="00561C13">
            <w:pPr>
              <w:rPr>
                <w:lang w:val="en-US"/>
              </w:rPr>
            </w:pPr>
            <w:r w:rsidRPr="00CF7F95">
              <w:rPr>
                <w:lang w:val="en-US"/>
              </w:rPr>
              <w:t xml:space="preserve">Magic Points </w:t>
            </w:r>
          </w:p>
        </w:tc>
        <w:tc>
          <w:tcPr>
            <w:tcW w:w="1275" w:type="dxa"/>
          </w:tcPr>
          <w:p w14:paraId="538766EC" w14:textId="77777777" w:rsidR="00E71B6A" w:rsidRPr="00CF7F95" w:rsidRDefault="00E71B6A" w:rsidP="00552B5F">
            <w:pPr>
              <w:rPr>
                <w:lang w:val="en-US"/>
              </w:rPr>
            </w:pPr>
            <w:r w:rsidRPr="00CF7F95">
              <w:rPr>
                <w:lang w:val="en-US"/>
              </w:rPr>
              <w:t xml:space="preserve">MR </w:t>
            </w:r>
          </w:p>
        </w:tc>
        <w:tc>
          <w:tcPr>
            <w:tcW w:w="993" w:type="dxa"/>
          </w:tcPr>
          <w:p w14:paraId="0C84505E" w14:textId="77777777" w:rsidR="00E71B6A" w:rsidRPr="00CF7F95" w:rsidRDefault="00E71B6A" w:rsidP="00552B5F">
            <w:pPr>
              <w:rPr>
                <w:lang w:val="en-US"/>
              </w:rPr>
            </w:pPr>
            <w:r w:rsidRPr="00CF7F95">
              <w:rPr>
                <w:lang w:val="en-US"/>
              </w:rPr>
              <w:t>Armour</w:t>
            </w:r>
          </w:p>
        </w:tc>
        <w:tc>
          <w:tcPr>
            <w:tcW w:w="1134" w:type="dxa"/>
          </w:tcPr>
          <w:p w14:paraId="4B0BD773" w14:textId="77777777" w:rsidR="00E71B6A" w:rsidRPr="00CF7F95" w:rsidRDefault="00E71B6A" w:rsidP="00552B5F">
            <w:pPr>
              <w:rPr>
                <w:lang w:val="en-US"/>
              </w:rPr>
            </w:pPr>
            <w:r w:rsidRPr="00CF7F95">
              <w:rPr>
                <w:lang w:val="en-US"/>
              </w:rPr>
              <w:t xml:space="preserve">Loot </w:t>
            </w:r>
          </w:p>
        </w:tc>
      </w:tr>
      <w:tr w:rsidR="00561C13" w:rsidRPr="00CF7F95" w14:paraId="5ABBC829" w14:textId="77777777" w:rsidTr="00561C13">
        <w:trPr>
          <w:trHeight w:val="260"/>
        </w:trPr>
        <w:tc>
          <w:tcPr>
            <w:tcW w:w="846" w:type="dxa"/>
          </w:tcPr>
          <w:p w14:paraId="02338CAC" w14:textId="77777777" w:rsidR="00E71B6A" w:rsidRPr="00CF7F95" w:rsidRDefault="00E71B6A" w:rsidP="00552B5F">
            <w:pPr>
              <w:rPr>
                <w:rFonts w:ascii="Rooney Regular" w:hAnsi="Rooney Regular" w:cs="Rooney Regular"/>
                <w:color w:val="000000"/>
                <w:lang w:val="en-US"/>
              </w:rPr>
            </w:pPr>
            <w:r w:rsidRPr="00CF7F95">
              <w:rPr>
                <w:rFonts w:ascii="Rooney Regular" w:hAnsi="Rooney Regular" w:cs="Rooney Regular"/>
                <w:color w:val="000000"/>
                <w:lang w:val="en-US"/>
              </w:rPr>
              <w:t>16</w:t>
            </w:r>
          </w:p>
        </w:tc>
        <w:tc>
          <w:tcPr>
            <w:tcW w:w="992" w:type="dxa"/>
          </w:tcPr>
          <w:p w14:paraId="0EA865D9" w14:textId="77777777" w:rsidR="00E71B6A" w:rsidRPr="00CF7F95" w:rsidRDefault="00E71B6A" w:rsidP="00552B5F">
            <w:pPr>
              <w:rPr>
                <w:rFonts w:ascii="Rooney Regular" w:hAnsi="Rooney Regular" w:cs="Rooney Regular"/>
                <w:color w:val="000000"/>
                <w:lang w:val="en-US"/>
              </w:rPr>
            </w:pPr>
            <w:r w:rsidRPr="00CF7F95">
              <w:rPr>
                <w:rFonts w:ascii="Rooney Regular" w:hAnsi="Rooney Regular" w:cs="Rooney Regular"/>
                <w:color w:val="000000"/>
                <w:lang w:val="en-US"/>
              </w:rPr>
              <w:t>+1D4</w:t>
            </w:r>
          </w:p>
        </w:tc>
        <w:tc>
          <w:tcPr>
            <w:tcW w:w="851" w:type="dxa"/>
          </w:tcPr>
          <w:p w14:paraId="6D57F49F" w14:textId="77777777" w:rsidR="00E71B6A" w:rsidRPr="00CF7F95" w:rsidRDefault="00E71B6A" w:rsidP="00552B5F">
            <w:pPr>
              <w:rPr>
                <w:rFonts w:ascii="Rooney Regular" w:hAnsi="Rooney Regular" w:cs="Rooney Regular"/>
                <w:color w:val="000000"/>
                <w:lang w:val="en-US"/>
              </w:rPr>
            </w:pPr>
            <w:r w:rsidRPr="00CF7F95">
              <w:rPr>
                <w:rFonts w:ascii="Rooney Regular" w:hAnsi="Rooney Regular" w:cs="Rooney Regular"/>
                <w:color w:val="000000"/>
                <w:lang w:val="en-US"/>
              </w:rPr>
              <w:t>16</w:t>
            </w:r>
          </w:p>
        </w:tc>
        <w:tc>
          <w:tcPr>
            <w:tcW w:w="1275" w:type="dxa"/>
          </w:tcPr>
          <w:p w14:paraId="625070D8" w14:textId="77777777" w:rsidR="00E71B6A" w:rsidRPr="00CF7F95" w:rsidRDefault="00E71B6A" w:rsidP="00552B5F">
            <w:pPr>
              <w:rPr>
                <w:rFonts w:ascii="Rooney Regular" w:hAnsi="Rooney Regular" w:cs="Rooney Regular"/>
                <w:color w:val="000000"/>
                <w:lang w:val="en-US"/>
              </w:rPr>
            </w:pPr>
            <w:r w:rsidRPr="00CF7F95">
              <w:rPr>
                <w:rFonts w:ascii="Rooney Regular" w:hAnsi="Rooney Regular" w:cs="Rooney Regular"/>
                <w:color w:val="000000"/>
                <w:lang w:val="en-US"/>
              </w:rPr>
              <w:t xml:space="preserve">15m on land, 20m when flying </w:t>
            </w:r>
          </w:p>
        </w:tc>
        <w:tc>
          <w:tcPr>
            <w:tcW w:w="993" w:type="dxa"/>
          </w:tcPr>
          <w:p w14:paraId="4305FCB0" w14:textId="77777777" w:rsidR="00E71B6A" w:rsidRPr="00CF7F95" w:rsidRDefault="00E71B6A" w:rsidP="00552B5F">
            <w:pPr>
              <w:rPr>
                <w:rFonts w:ascii="Rooney Regular" w:hAnsi="Rooney Regular" w:cs="Rooney Regular"/>
                <w:color w:val="000000"/>
                <w:lang w:val="en-US"/>
              </w:rPr>
            </w:pPr>
            <w:r w:rsidRPr="00CF7F95">
              <w:rPr>
                <w:rFonts w:ascii="Rooney Regular" w:hAnsi="Rooney Regular" w:cs="Rooney Regular"/>
                <w:color w:val="000000"/>
                <w:lang w:val="en-US"/>
              </w:rPr>
              <w:t>Scales (AP 8)</w:t>
            </w:r>
          </w:p>
        </w:tc>
        <w:tc>
          <w:tcPr>
            <w:tcW w:w="1134" w:type="dxa"/>
          </w:tcPr>
          <w:p w14:paraId="57BBCD31" w14:textId="77777777" w:rsidR="00E71B6A" w:rsidRPr="00CF7F95" w:rsidRDefault="00E71B6A" w:rsidP="00552B5F">
            <w:pPr>
              <w:rPr>
                <w:rFonts w:ascii="Rooney Regular" w:hAnsi="Rooney Regular" w:cs="Rooney Regular"/>
                <w:color w:val="000000"/>
                <w:lang w:val="en-US"/>
              </w:rPr>
            </w:pPr>
            <w:r w:rsidRPr="00CF7F95">
              <w:rPr>
                <w:rFonts w:ascii="Rooney Regular" w:hAnsi="Rooney Regular" w:cs="Rooney Regular"/>
                <w:color w:val="000000"/>
                <w:lang w:val="en-US"/>
              </w:rPr>
              <w:t>5</w:t>
            </w:r>
          </w:p>
        </w:tc>
      </w:tr>
    </w:tbl>
    <w:p w14:paraId="70FAB44B"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Skills</w:t>
      </w:r>
    </w:p>
    <w:p w14:paraId="5CE3948F"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Resistances: Dodge 50%, Persistence 35%, Resilience 45%.</w:t>
      </w:r>
    </w:p>
    <w:p w14:paraId="21C720C5"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Knowledge: N/A.</w:t>
      </w:r>
    </w:p>
    <w:p w14:paraId="6F40F1D7"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Practical: Athletics 65%, Deception 60%, Perception 50%.</w:t>
      </w:r>
    </w:p>
    <w:p w14:paraId="298AC1DD"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 xml:space="preserve">Combat </w:t>
      </w:r>
    </w:p>
    <w:p w14:paraId="4B3BFF65"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Ranged Combat Special see below: Gaze attack (Petrification).</w:t>
      </w:r>
    </w:p>
    <w:p w14:paraId="57C1A3CD"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Unarmed Combat 75%: Talons (1D6+1D4), Serpent hair (1D4+poison).</w:t>
      </w:r>
    </w:p>
    <w:p w14:paraId="3AB5CEB5"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Gorgons attack using their gaze at the beginning of the combat round (see below) and then have one combat attack (either Talon or Serpents) as usual.</w:t>
      </w:r>
    </w:p>
    <w:p w14:paraId="6BC7CA6C"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lastRenderedPageBreak/>
        <w:t>Magic</w:t>
      </w:r>
    </w:p>
    <w:p w14:paraId="6AAD74D0"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Gorgons have at least 10 magnitude of Personal Magic or Sorcery or Divine Magic. They are usually Priestesses or Adepts, with a casting skill of 75%.</w:t>
      </w:r>
    </w:p>
    <w:p w14:paraId="1B6738D7"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i/>
          <w:iCs/>
          <w:color w:val="000000"/>
        </w:rPr>
        <w:t>Priestess of the Serpent Religion</w:t>
      </w:r>
    </w:p>
    <w:p w14:paraId="61FC4B72"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Personal Magic 75%: Weapon Enhance 4, Heal 5.</w:t>
      </w:r>
    </w:p>
    <w:p w14:paraId="26E74F39"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Divine Magic: Absorption 3, Fear, Heal Body.</w:t>
      </w:r>
    </w:p>
    <w:p w14:paraId="12D70C63"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Special Rules</w:t>
      </w:r>
    </w:p>
    <w:p w14:paraId="5F02DACD"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i/>
          <w:iCs/>
          <w:color w:val="000000"/>
        </w:rPr>
        <w:t xml:space="preserve">Petrifying Gaze Attack. </w:t>
      </w:r>
      <w:r w:rsidRPr="00CF7F95">
        <w:rPr>
          <w:rFonts w:ascii="Rooney Regular" w:hAnsi="Rooney Regular" w:cs="Rooney Regular"/>
          <w:color w:val="000000"/>
        </w:rPr>
        <w:t>The Gorgon’s gaze attack is an automatic attack at the beginning of every round. Every susceptible creature must make an opposed Resilience test against the Gorgon’s Persistence or be turned to stone.</w:t>
      </w:r>
    </w:p>
    <w:p w14:paraId="0B90C417" w14:textId="77777777" w:rsidR="00E71B6A" w:rsidRPr="00CF7F95" w:rsidRDefault="00E71B6A" w:rsidP="00E71B6A">
      <w:pPr>
        <w:suppressAutoHyphens/>
        <w:autoSpaceDE w:val="0"/>
        <w:autoSpaceDN w:val="0"/>
        <w:adjustRightInd w:val="0"/>
        <w:textAlignment w:val="center"/>
        <w:rPr>
          <w:rFonts w:ascii="Rooney Regular" w:hAnsi="Rooney Regular" w:cs="Rooney Regular"/>
          <w:i/>
          <w:iCs/>
          <w:color w:val="000000"/>
        </w:rPr>
      </w:pPr>
      <w:r w:rsidRPr="00CF7F95">
        <w:rPr>
          <w:rFonts w:ascii="Rooney Regular" w:hAnsi="Rooney Regular" w:cs="Rooney Regular"/>
          <w:i/>
          <w:iCs/>
          <w:color w:val="000000"/>
        </w:rPr>
        <w:t>Gorgon Serpent Venom</w:t>
      </w:r>
    </w:p>
    <w:p w14:paraId="4BBF631F"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Type: Ingested or smeared.</w:t>
      </w:r>
    </w:p>
    <w:p w14:paraId="084A8205"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Delay: 1D3 Combat Rounds.</w:t>
      </w:r>
    </w:p>
    <w:p w14:paraId="2D6AA08E"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Potency: 34.</w:t>
      </w:r>
    </w:p>
    <w:p w14:paraId="6E9E3DE7"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Full Effect: 1D3 Hit Point damage, applies –3 penalty to victim’s CON.</w:t>
      </w:r>
    </w:p>
    <w:p w14:paraId="47B9AA59" w14:textId="77777777" w:rsidR="00E71B6A" w:rsidRPr="00CF7F95" w:rsidRDefault="00E71B6A" w:rsidP="00E71B6A">
      <w:pPr>
        <w:suppressAutoHyphens/>
        <w:autoSpaceDE w:val="0"/>
        <w:autoSpaceDN w:val="0"/>
        <w:adjustRightInd w:val="0"/>
        <w:textAlignment w:val="center"/>
        <w:rPr>
          <w:rFonts w:ascii="Calibri" w:hAnsi="Calibri" w:cs="Calibri"/>
          <w:b/>
          <w:bCs/>
          <w:color w:val="0D0D0D"/>
          <w:sz w:val="24"/>
          <w:szCs w:val="24"/>
        </w:rPr>
      </w:pPr>
      <w:r w:rsidRPr="00CF7F95">
        <w:rPr>
          <w:rFonts w:ascii="Rooney Regular" w:hAnsi="Rooney Regular" w:cs="Rooney Regular"/>
          <w:color w:val="000000"/>
        </w:rPr>
        <w:t>Duration: 6D10 minutes.</w:t>
      </w:r>
    </w:p>
    <w:p w14:paraId="69584C83" w14:textId="77777777" w:rsidR="00E71B6A" w:rsidRPr="00CF7F95" w:rsidRDefault="00E71B6A" w:rsidP="00E71B6A">
      <w:pPr>
        <w:pStyle w:val="Heading3"/>
      </w:pPr>
      <w:r w:rsidRPr="00CF7F95">
        <w:t xml:space="preserve">Griffin </w:t>
      </w:r>
    </w:p>
    <w:p w14:paraId="7B7C3E63"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Characteristics</w:t>
      </w:r>
    </w:p>
    <w:tbl>
      <w:tblPr>
        <w:tblStyle w:val="TableGrid"/>
        <w:tblW w:w="0" w:type="auto"/>
        <w:tblLayout w:type="fixed"/>
        <w:tblLook w:val="0000" w:firstRow="0" w:lastRow="0" w:firstColumn="0" w:lastColumn="0" w:noHBand="0" w:noVBand="0"/>
      </w:tblPr>
      <w:tblGrid>
        <w:gridCol w:w="621"/>
        <w:gridCol w:w="1075"/>
        <w:gridCol w:w="993"/>
        <w:gridCol w:w="708"/>
        <w:gridCol w:w="426"/>
        <w:gridCol w:w="850"/>
        <w:gridCol w:w="992"/>
      </w:tblGrid>
      <w:tr w:rsidR="00561C13" w:rsidRPr="00CF7F95" w14:paraId="34F497EF" w14:textId="77777777" w:rsidTr="00561C13">
        <w:trPr>
          <w:trHeight w:val="336"/>
        </w:trPr>
        <w:tc>
          <w:tcPr>
            <w:tcW w:w="621" w:type="dxa"/>
          </w:tcPr>
          <w:p w14:paraId="68726562" w14:textId="77777777" w:rsidR="00E71B6A" w:rsidRPr="00CF7F95" w:rsidRDefault="00E71B6A" w:rsidP="00561C13">
            <w:pPr>
              <w:rPr>
                <w:lang w:val="en-US"/>
              </w:rPr>
            </w:pPr>
            <w:r w:rsidRPr="00CF7F95">
              <w:rPr>
                <w:lang w:val="en-US"/>
              </w:rPr>
              <w:t>STR</w:t>
            </w:r>
          </w:p>
        </w:tc>
        <w:tc>
          <w:tcPr>
            <w:tcW w:w="1075" w:type="dxa"/>
          </w:tcPr>
          <w:p w14:paraId="07A83F8A" w14:textId="77777777" w:rsidR="00E71B6A" w:rsidRPr="00CF7F95" w:rsidRDefault="00E71B6A" w:rsidP="00561C13">
            <w:pPr>
              <w:rPr>
                <w:lang w:val="en-US"/>
              </w:rPr>
            </w:pPr>
            <w:r w:rsidRPr="00CF7F95">
              <w:rPr>
                <w:lang w:val="en-US"/>
              </w:rPr>
              <w:t>CON</w:t>
            </w:r>
          </w:p>
        </w:tc>
        <w:tc>
          <w:tcPr>
            <w:tcW w:w="993" w:type="dxa"/>
          </w:tcPr>
          <w:p w14:paraId="5C9A49ED" w14:textId="77777777" w:rsidR="00E71B6A" w:rsidRPr="00CF7F95" w:rsidRDefault="00E71B6A" w:rsidP="00561C13">
            <w:pPr>
              <w:rPr>
                <w:lang w:val="en-US"/>
              </w:rPr>
            </w:pPr>
            <w:r w:rsidRPr="00CF7F95">
              <w:rPr>
                <w:lang w:val="en-US"/>
              </w:rPr>
              <w:t>DEX</w:t>
            </w:r>
          </w:p>
        </w:tc>
        <w:tc>
          <w:tcPr>
            <w:tcW w:w="708" w:type="dxa"/>
          </w:tcPr>
          <w:p w14:paraId="2612FD2A" w14:textId="77777777" w:rsidR="00E71B6A" w:rsidRPr="00CF7F95" w:rsidRDefault="00E71B6A" w:rsidP="00561C13">
            <w:pPr>
              <w:rPr>
                <w:lang w:val="en-US"/>
              </w:rPr>
            </w:pPr>
            <w:r w:rsidRPr="00CF7F95">
              <w:rPr>
                <w:lang w:val="en-US"/>
              </w:rPr>
              <w:t>SIZ</w:t>
            </w:r>
          </w:p>
        </w:tc>
        <w:tc>
          <w:tcPr>
            <w:tcW w:w="426" w:type="dxa"/>
          </w:tcPr>
          <w:p w14:paraId="4186F598" w14:textId="77777777" w:rsidR="00E71B6A" w:rsidRPr="00CF7F95" w:rsidRDefault="00E71B6A" w:rsidP="00561C13">
            <w:pPr>
              <w:rPr>
                <w:lang w:val="en-US"/>
              </w:rPr>
            </w:pPr>
            <w:r w:rsidRPr="00CF7F95">
              <w:rPr>
                <w:lang w:val="en-US"/>
              </w:rPr>
              <w:t>INT</w:t>
            </w:r>
          </w:p>
        </w:tc>
        <w:tc>
          <w:tcPr>
            <w:tcW w:w="850" w:type="dxa"/>
          </w:tcPr>
          <w:p w14:paraId="7188B10A" w14:textId="77777777" w:rsidR="00E71B6A" w:rsidRPr="00CF7F95" w:rsidRDefault="00E71B6A" w:rsidP="00561C13">
            <w:pPr>
              <w:rPr>
                <w:lang w:val="en-US"/>
              </w:rPr>
            </w:pPr>
            <w:r w:rsidRPr="00CF7F95">
              <w:rPr>
                <w:lang w:val="en-US"/>
              </w:rPr>
              <w:t>POW</w:t>
            </w:r>
          </w:p>
        </w:tc>
        <w:tc>
          <w:tcPr>
            <w:tcW w:w="992" w:type="dxa"/>
          </w:tcPr>
          <w:p w14:paraId="23FCD142" w14:textId="77777777" w:rsidR="00E71B6A" w:rsidRPr="00CF7F95" w:rsidRDefault="00E71B6A" w:rsidP="00561C13">
            <w:pPr>
              <w:rPr>
                <w:lang w:val="en-US"/>
              </w:rPr>
            </w:pPr>
            <w:r w:rsidRPr="00CF7F95">
              <w:rPr>
                <w:lang w:val="en-US"/>
              </w:rPr>
              <w:t>CHA</w:t>
            </w:r>
          </w:p>
        </w:tc>
      </w:tr>
      <w:tr w:rsidR="00561C13" w:rsidRPr="00CF7F95" w14:paraId="624434AF" w14:textId="77777777" w:rsidTr="00561C13">
        <w:trPr>
          <w:trHeight w:val="336"/>
        </w:trPr>
        <w:tc>
          <w:tcPr>
            <w:tcW w:w="621" w:type="dxa"/>
          </w:tcPr>
          <w:p w14:paraId="26758631" w14:textId="77777777" w:rsidR="00E71B6A" w:rsidRPr="00CF7F95" w:rsidRDefault="00E71B6A" w:rsidP="00561C13">
            <w:pPr>
              <w:rPr>
                <w:rFonts w:ascii="Rooney Regular" w:hAnsi="Rooney Regular" w:cs="Rooney Regular"/>
                <w:color w:val="000000"/>
                <w:lang w:val="en-US"/>
              </w:rPr>
            </w:pPr>
            <w:r w:rsidRPr="00CF7F95">
              <w:rPr>
                <w:rFonts w:ascii="Rooney Regular" w:hAnsi="Rooney Regular" w:cs="Rooney Regular"/>
                <w:color w:val="000000"/>
                <w:lang w:val="en-US"/>
              </w:rPr>
              <w:t>8D6</w:t>
            </w:r>
          </w:p>
        </w:tc>
        <w:tc>
          <w:tcPr>
            <w:tcW w:w="1075" w:type="dxa"/>
          </w:tcPr>
          <w:p w14:paraId="05A9BB87" w14:textId="77777777" w:rsidR="00E71B6A" w:rsidRPr="00CF7F95" w:rsidRDefault="00E71B6A" w:rsidP="00561C13">
            <w:pPr>
              <w:rPr>
                <w:rFonts w:ascii="Rooney Regular" w:hAnsi="Rooney Regular" w:cs="Rooney Regular"/>
                <w:color w:val="000000"/>
                <w:lang w:val="en-US"/>
              </w:rPr>
            </w:pPr>
            <w:r w:rsidRPr="00CF7F95">
              <w:rPr>
                <w:rFonts w:ascii="Rooney Regular" w:hAnsi="Rooney Regular" w:cs="Rooney Regular"/>
                <w:color w:val="000000"/>
                <w:lang w:val="en-US"/>
              </w:rPr>
              <w:t>3D6+12</w:t>
            </w:r>
          </w:p>
        </w:tc>
        <w:tc>
          <w:tcPr>
            <w:tcW w:w="993" w:type="dxa"/>
          </w:tcPr>
          <w:p w14:paraId="5B8BE695" w14:textId="77777777" w:rsidR="00E71B6A" w:rsidRPr="00CF7F95" w:rsidRDefault="00E71B6A" w:rsidP="00561C13">
            <w:pPr>
              <w:rPr>
                <w:rFonts w:ascii="Rooney Regular" w:hAnsi="Rooney Regular" w:cs="Rooney Regular"/>
                <w:color w:val="000000"/>
                <w:lang w:val="en-US"/>
              </w:rPr>
            </w:pPr>
            <w:r w:rsidRPr="00CF7F95">
              <w:rPr>
                <w:rFonts w:ascii="Rooney Regular" w:hAnsi="Rooney Regular" w:cs="Rooney Regular"/>
                <w:color w:val="000000"/>
                <w:lang w:val="en-US"/>
              </w:rPr>
              <w:t>3D6+12</w:t>
            </w:r>
          </w:p>
        </w:tc>
        <w:tc>
          <w:tcPr>
            <w:tcW w:w="708" w:type="dxa"/>
          </w:tcPr>
          <w:p w14:paraId="2119D958" w14:textId="77777777" w:rsidR="00E71B6A" w:rsidRPr="00CF7F95" w:rsidRDefault="00E71B6A" w:rsidP="00561C13">
            <w:pPr>
              <w:rPr>
                <w:rFonts w:ascii="Rooney Regular" w:hAnsi="Rooney Regular" w:cs="Rooney Regular"/>
                <w:color w:val="000000"/>
                <w:lang w:val="en-US"/>
              </w:rPr>
            </w:pPr>
            <w:r w:rsidRPr="00CF7F95">
              <w:rPr>
                <w:rFonts w:ascii="Rooney Regular" w:hAnsi="Rooney Regular" w:cs="Rooney Regular"/>
                <w:color w:val="000000"/>
                <w:lang w:val="en-US"/>
              </w:rPr>
              <w:t>8D6</w:t>
            </w:r>
          </w:p>
        </w:tc>
        <w:tc>
          <w:tcPr>
            <w:tcW w:w="426" w:type="dxa"/>
          </w:tcPr>
          <w:p w14:paraId="77B3B811" w14:textId="77777777" w:rsidR="00E71B6A" w:rsidRPr="00CF7F95" w:rsidRDefault="00E71B6A" w:rsidP="00561C13">
            <w:pPr>
              <w:rPr>
                <w:rFonts w:ascii="Rooney Regular" w:hAnsi="Rooney Regular" w:cs="Rooney Regular"/>
                <w:color w:val="000000"/>
                <w:lang w:val="en-US"/>
              </w:rPr>
            </w:pPr>
            <w:r w:rsidRPr="00CF7F95">
              <w:rPr>
                <w:rFonts w:ascii="Rooney Regular" w:hAnsi="Rooney Regular" w:cs="Rooney Regular"/>
                <w:color w:val="000000"/>
                <w:lang w:val="en-US"/>
              </w:rPr>
              <w:t>6</w:t>
            </w:r>
          </w:p>
        </w:tc>
        <w:tc>
          <w:tcPr>
            <w:tcW w:w="850" w:type="dxa"/>
          </w:tcPr>
          <w:p w14:paraId="44A95FBC" w14:textId="77777777" w:rsidR="00E71B6A" w:rsidRPr="00CF7F95" w:rsidRDefault="00E71B6A" w:rsidP="00561C13">
            <w:pPr>
              <w:rPr>
                <w:rFonts w:ascii="Rooney Regular" w:hAnsi="Rooney Regular" w:cs="Rooney Regular"/>
                <w:color w:val="000000"/>
                <w:lang w:val="en-US"/>
              </w:rPr>
            </w:pPr>
            <w:r w:rsidRPr="00CF7F95">
              <w:rPr>
                <w:rFonts w:ascii="Rooney Regular" w:hAnsi="Rooney Regular" w:cs="Rooney Regular"/>
                <w:color w:val="000000"/>
                <w:lang w:val="en-US"/>
              </w:rPr>
              <w:t>2D6+6</w:t>
            </w:r>
          </w:p>
        </w:tc>
        <w:tc>
          <w:tcPr>
            <w:tcW w:w="992" w:type="dxa"/>
          </w:tcPr>
          <w:p w14:paraId="30CA7701" w14:textId="77777777" w:rsidR="00E71B6A" w:rsidRPr="00CF7F95" w:rsidRDefault="00E71B6A" w:rsidP="00561C13">
            <w:pPr>
              <w:rPr>
                <w:rFonts w:ascii="Rooney Regular" w:hAnsi="Rooney Regular" w:cs="Rooney Regular"/>
                <w:color w:val="000000"/>
                <w:lang w:val="en-US"/>
              </w:rPr>
            </w:pPr>
            <w:r w:rsidRPr="00CF7F95">
              <w:rPr>
                <w:rFonts w:ascii="Rooney Regular" w:hAnsi="Rooney Regular" w:cs="Rooney Regular"/>
                <w:color w:val="000000"/>
                <w:lang w:val="en-US"/>
              </w:rPr>
              <w:t>7</w:t>
            </w:r>
          </w:p>
        </w:tc>
      </w:tr>
      <w:tr w:rsidR="00561C13" w:rsidRPr="00CF7F95" w14:paraId="657CB76B" w14:textId="77777777" w:rsidTr="00561C13">
        <w:trPr>
          <w:trHeight w:val="336"/>
        </w:trPr>
        <w:tc>
          <w:tcPr>
            <w:tcW w:w="621" w:type="dxa"/>
          </w:tcPr>
          <w:p w14:paraId="6DA5F6D0" w14:textId="77777777" w:rsidR="00E71B6A" w:rsidRPr="00CF7F95" w:rsidRDefault="00E71B6A" w:rsidP="00561C13">
            <w:pPr>
              <w:rPr>
                <w:rFonts w:ascii="Rooney Regular" w:hAnsi="Rooney Regular" w:cs="Rooney Regular"/>
                <w:color w:val="000000"/>
                <w:lang w:val="en-US"/>
              </w:rPr>
            </w:pPr>
            <w:r w:rsidRPr="00CF7F95">
              <w:rPr>
                <w:rFonts w:ascii="Rooney Regular" w:hAnsi="Rooney Regular" w:cs="Rooney Regular"/>
                <w:color w:val="000000"/>
                <w:lang w:val="en-US"/>
              </w:rPr>
              <w:t>28</w:t>
            </w:r>
          </w:p>
        </w:tc>
        <w:tc>
          <w:tcPr>
            <w:tcW w:w="1075" w:type="dxa"/>
          </w:tcPr>
          <w:p w14:paraId="12FA7038" w14:textId="77777777" w:rsidR="00E71B6A" w:rsidRPr="00CF7F95" w:rsidRDefault="00E71B6A" w:rsidP="00561C13">
            <w:pPr>
              <w:rPr>
                <w:rFonts w:ascii="Rooney Regular" w:hAnsi="Rooney Regular" w:cs="Rooney Regular"/>
                <w:color w:val="000000"/>
                <w:lang w:val="en-US"/>
              </w:rPr>
            </w:pPr>
            <w:r w:rsidRPr="00CF7F95">
              <w:rPr>
                <w:rFonts w:ascii="Rooney Regular" w:hAnsi="Rooney Regular" w:cs="Rooney Regular"/>
                <w:color w:val="000000"/>
                <w:lang w:val="en-US"/>
              </w:rPr>
              <w:t>22</w:t>
            </w:r>
          </w:p>
        </w:tc>
        <w:tc>
          <w:tcPr>
            <w:tcW w:w="993" w:type="dxa"/>
          </w:tcPr>
          <w:p w14:paraId="2CAFC220" w14:textId="77777777" w:rsidR="00E71B6A" w:rsidRPr="00CF7F95" w:rsidRDefault="00E71B6A" w:rsidP="00561C13">
            <w:pPr>
              <w:rPr>
                <w:rFonts w:ascii="Rooney Regular" w:hAnsi="Rooney Regular" w:cs="Rooney Regular"/>
                <w:color w:val="000000"/>
                <w:lang w:val="en-US"/>
              </w:rPr>
            </w:pPr>
            <w:r w:rsidRPr="00CF7F95">
              <w:rPr>
                <w:rFonts w:ascii="Rooney Regular" w:hAnsi="Rooney Regular" w:cs="Rooney Regular"/>
                <w:color w:val="000000"/>
                <w:lang w:val="en-US"/>
              </w:rPr>
              <w:t>22</w:t>
            </w:r>
          </w:p>
        </w:tc>
        <w:tc>
          <w:tcPr>
            <w:tcW w:w="708" w:type="dxa"/>
          </w:tcPr>
          <w:p w14:paraId="6DB71ECA" w14:textId="77777777" w:rsidR="00E71B6A" w:rsidRPr="00CF7F95" w:rsidRDefault="00E71B6A" w:rsidP="00561C13">
            <w:pPr>
              <w:rPr>
                <w:rFonts w:ascii="Rooney Regular" w:hAnsi="Rooney Regular" w:cs="Rooney Regular"/>
                <w:color w:val="000000"/>
                <w:lang w:val="en-US"/>
              </w:rPr>
            </w:pPr>
            <w:r w:rsidRPr="00CF7F95">
              <w:rPr>
                <w:rFonts w:ascii="Rooney Regular" w:hAnsi="Rooney Regular" w:cs="Rooney Regular"/>
                <w:color w:val="000000"/>
                <w:lang w:val="en-US"/>
              </w:rPr>
              <w:t>28</w:t>
            </w:r>
          </w:p>
        </w:tc>
        <w:tc>
          <w:tcPr>
            <w:tcW w:w="426" w:type="dxa"/>
          </w:tcPr>
          <w:p w14:paraId="25250B11" w14:textId="77777777" w:rsidR="00E71B6A" w:rsidRPr="00CF7F95" w:rsidRDefault="00E71B6A" w:rsidP="00561C13">
            <w:pPr>
              <w:rPr>
                <w:rFonts w:ascii="Rooney Regular" w:hAnsi="Rooney Regular" w:cs="Rooney Regular"/>
                <w:color w:val="000000"/>
                <w:lang w:val="en-US"/>
              </w:rPr>
            </w:pPr>
            <w:r w:rsidRPr="00CF7F95">
              <w:rPr>
                <w:rFonts w:ascii="Rooney Regular" w:hAnsi="Rooney Regular" w:cs="Rooney Regular"/>
                <w:color w:val="000000"/>
                <w:lang w:val="en-US"/>
              </w:rPr>
              <w:t>6</w:t>
            </w:r>
          </w:p>
        </w:tc>
        <w:tc>
          <w:tcPr>
            <w:tcW w:w="850" w:type="dxa"/>
          </w:tcPr>
          <w:p w14:paraId="1926635E" w14:textId="77777777" w:rsidR="00E71B6A" w:rsidRPr="00CF7F95" w:rsidRDefault="00E71B6A" w:rsidP="00561C13">
            <w:pPr>
              <w:rPr>
                <w:rFonts w:ascii="Rooney Regular" w:hAnsi="Rooney Regular" w:cs="Rooney Regular"/>
                <w:color w:val="000000"/>
                <w:lang w:val="en-US"/>
              </w:rPr>
            </w:pPr>
            <w:r w:rsidRPr="00CF7F95">
              <w:rPr>
                <w:rFonts w:ascii="Rooney Regular" w:hAnsi="Rooney Regular" w:cs="Rooney Regular"/>
                <w:color w:val="000000"/>
                <w:lang w:val="en-US"/>
              </w:rPr>
              <w:t>13</w:t>
            </w:r>
          </w:p>
        </w:tc>
        <w:tc>
          <w:tcPr>
            <w:tcW w:w="992" w:type="dxa"/>
          </w:tcPr>
          <w:p w14:paraId="70BEDEF8" w14:textId="77777777" w:rsidR="00E71B6A" w:rsidRPr="00CF7F95" w:rsidRDefault="00E71B6A" w:rsidP="00561C13">
            <w:pPr>
              <w:rPr>
                <w:rFonts w:ascii="Rooney Regular" w:hAnsi="Rooney Regular" w:cs="Rooney Regular"/>
                <w:color w:val="000000"/>
                <w:lang w:val="en-US"/>
              </w:rPr>
            </w:pPr>
            <w:r w:rsidRPr="00CF7F95">
              <w:rPr>
                <w:rFonts w:ascii="Rooney Regular" w:hAnsi="Rooney Regular" w:cs="Rooney Regular"/>
                <w:color w:val="000000"/>
                <w:lang w:val="en-US"/>
              </w:rPr>
              <w:t>7</w:t>
            </w:r>
          </w:p>
        </w:tc>
      </w:tr>
    </w:tbl>
    <w:p w14:paraId="7C95704A"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Attributes</w:t>
      </w:r>
    </w:p>
    <w:tbl>
      <w:tblPr>
        <w:tblStyle w:val="TableGrid"/>
        <w:tblW w:w="0" w:type="auto"/>
        <w:tblLayout w:type="fixed"/>
        <w:tblLook w:val="0000" w:firstRow="0" w:lastRow="0" w:firstColumn="0" w:lastColumn="0" w:noHBand="0" w:noVBand="0"/>
      </w:tblPr>
      <w:tblGrid>
        <w:gridCol w:w="900"/>
        <w:gridCol w:w="996"/>
        <w:gridCol w:w="822"/>
        <w:gridCol w:w="743"/>
        <w:gridCol w:w="1020"/>
        <w:gridCol w:w="759"/>
      </w:tblGrid>
      <w:tr w:rsidR="00E71B6A" w:rsidRPr="00CF7F95" w14:paraId="615E7BF8" w14:textId="77777777" w:rsidTr="00561C13">
        <w:trPr>
          <w:trHeight w:val="672"/>
        </w:trPr>
        <w:tc>
          <w:tcPr>
            <w:tcW w:w="900" w:type="dxa"/>
          </w:tcPr>
          <w:p w14:paraId="0C01C0B8" w14:textId="77777777" w:rsidR="00E71B6A" w:rsidRPr="00CF7F95" w:rsidRDefault="00E71B6A" w:rsidP="00561C13">
            <w:pPr>
              <w:rPr>
                <w:lang w:val="en-US"/>
              </w:rPr>
            </w:pPr>
            <w:r w:rsidRPr="00CF7F95">
              <w:rPr>
                <w:lang w:val="en-US"/>
              </w:rPr>
              <w:t xml:space="preserve">Hit Points </w:t>
            </w:r>
          </w:p>
        </w:tc>
        <w:tc>
          <w:tcPr>
            <w:tcW w:w="996" w:type="dxa"/>
          </w:tcPr>
          <w:p w14:paraId="3A4B13CF" w14:textId="77777777" w:rsidR="00E71B6A" w:rsidRPr="00CF7F95" w:rsidRDefault="00E71B6A" w:rsidP="00561C13">
            <w:pPr>
              <w:rPr>
                <w:lang w:val="en-US"/>
              </w:rPr>
            </w:pPr>
            <w:r w:rsidRPr="00CF7F95">
              <w:rPr>
                <w:lang w:val="en-US"/>
              </w:rPr>
              <w:t xml:space="preserve">Damage Modifier </w:t>
            </w:r>
          </w:p>
        </w:tc>
        <w:tc>
          <w:tcPr>
            <w:tcW w:w="822" w:type="dxa"/>
          </w:tcPr>
          <w:p w14:paraId="6D43B22E" w14:textId="77777777" w:rsidR="00E71B6A" w:rsidRPr="00CF7F95" w:rsidRDefault="00E71B6A" w:rsidP="00561C13">
            <w:pPr>
              <w:rPr>
                <w:lang w:val="en-US"/>
              </w:rPr>
            </w:pPr>
            <w:r w:rsidRPr="00CF7F95">
              <w:rPr>
                <w:lang w:val="en-US"/>
              </w:rPr>
              <w:t xml:space="preserve">Magic Points </w:t>
            </w:r>
          </w:p>
        </w:tc>
        <w:tc>
          <w:tcPr>
            <w:tcW w:w="743" w:type="dxa"/>
          </w:tcPr>
          <w:p w14:paraId="59178193" w14:textId="77777777" w:rsidR="00E71B6A" w:rsidRPr="00CF7F95" w:rsidRDefault="00E71B6A" w:rsidP="00561C13">
            <w:pPr>
              <w:rPr>
                <w:lang w:val="en-US"/>
              </w:rPr>
            </w:pPr>
            <w:r w:rsidRPr="00CF7F95">
              <w:rPr>
                <w:lang w:val="en-US"/>
              </w:rPr>
              <w:t xml:space="preserve">MR </w:t>
            </w:r>
          </w:p>
        </w:tc>
        <w:tc>
          <w:tcPr>
            <w:tcW w:w="1020" w:type="dxa"/>
          </w:tcPr>
          <w:p w14:paraId="75D2CFC6" w14:textId="77777777" w:rsidR="00E71B6A" w:rsidRPr="00CF7F95" w:rsidRDefault="00E71B6A" w:rsidP="00561C13">
            <w:pPr>
              <w:rPr>
                <w:lang w:val="en-US"/>
              </w:rPr>
            </w:pPr>
            <w:r w:rsidRPr="00CF7F95">
              <w:rPr>
                <w:lang w:val="en-US"/>
              </w:rPr>
              <w:t>Armour</w:t>
            </w:r>
          </w:p>
        </w:tc>
        <w:tc>
          <w:tcPr>
            <w:tcW w:w="759" w:type="dxa"/>
          </w:tcPr>
          <w:p w14:paraId="3379C3EF" w14:textId="77777777" w:rsidR="00E71B6A" w:rsidRPr="00CF7F95" w:rsidRDefault="00E71B6A" w:rsidP="00561C13">
            <w:pPr>
              <w:rPr>
                <w:lang w:val="en-US"/>
              </w:rPr>
            </w:pPr>
            <w:r w:rsidRPr="00CF7F95">
              <w:rPr>
                <w:lang w:val="en-US"/>
              </w:rPr>
              <w:t>Loot</w:t>
            </w:r>
          </w:p>
        </w:tc>
      </w:tr>
      <w:tr w:rsidR="00E71B6A" w:rsidRPr="00CF7F95" w14:paraId="3FA8DF38" w14:textId="77777777" w:rsidTr="00561C13">
        <w:trPr>
          <w:trHeight w:val="260"/>
        </w:trPr>
        <w:tc>
          <w:tcPr>
            <w:tcW w:w="900" w:type="dxa"/>
          </w:tcPr>
          <w:p w14:paraId="00C6B243" w14:textId="77777777" w:rsidR="00E71B6A" w:rsidRPr="00CF7F95" w:rsidRDefault="00E71B6A" w:rsidP="00561C13">
            <w:pPr>
              <w:rPr>
                <w:rFonts w:ascii="Rooney Regular" w:hAnsi="Rooney Regular" w:cs="Rooney Regular"/>
                <w:color w:val="000000"/>
                <w:lang w:val="en-US"/>
              </w:rPr>
            </w:pPr>
            <w:r w:rsidRPr="00CF7F95">
              <w:rPr>
                <w:rFonts w:ascii="Rooney Regular" w:hAnsi="Rooney Regular" w:cs="Rooney Regular"/>
                <w:color w:val="000000"/>
                <w:lang w:val="en-US"/>
              </w:rPr>
              <w:t>25</w:t>
            </w:r>
          </w:p>
        </w:tc>
        <w:tc>
          <w:tcPr>
            <w:tcW w:w="996" w:type="dxa"/>
          </w:tcPr>
          <w:p w14:paraId="61B16DA9" w14:textId="77777777" w:rsidR="00E71B6A" w:rsidRPr="00CF7F95" w:rsidRDefault="00E71B6A" w:rsidP="00561C13">
            <w:pPr>
              <w:rPr>
                <w:rFonts w:ascii="Rooney Regular" w:hAnsi="Rooney Regular" w:cs="Rooney Regular"/>
                <w:color w:val="000000"/>
                <w:lang w:val="en-US"/>
              </w:rPr>
            </w:pPr>
            <w:r w:rsidRPr="00CF7F95">
              <w:rPr>
                <w:rFonts w:ascii="Rooney Regular" w:hAnsi="Rooney Regular" w:cs="Rooney Regular"/>
                <w:color w:val="000000"/>
                <w:lang w:val="en-US"/>
              </w:rPr>
              <w:t>+2D6</w:t>
            </w:r>
          </w:p>
        </w:tc>
        <w:tc>
          <w:tcPr>
            <w:tcW w:w="822" w:type="dxa"/>
          </w:tcPr>
          <w:p w14:paraId="6EC8C482" w14:textId="77777777" w:rsidR="00E71B6A" w:rsidRPr="00CF7F95" w:rsidRDefault="00E71B6A" w:rsidP="00561C13">
            <w:pPr>
              <w:rPr>
                <w:rFonts w:ascii="Rooney Regular" w:hAnsi="Rooney Regular" w:cs="Rooney Regular"/>
                <w:color w:val="000000"/>
                <w:lang w:val="en-US"/>
              </w:rPr>
            </w:pPr>
            <w:r w:rsidRPr="00CF7F95">
              <w:rPr>
                <w:rFonts w:ascii="Rooney Regular" w:hAnsi="Rooney Regular" w:cs="Rooney Regular"/>
                <w:color w:val="000000"/>
                <w:lang w:val="en-US"/>
              </w:rPr>
              <w:t>13</w:t>
            </w:r>
          </w:p>
        </w:tc>
        <w:tc>
          <w:tcPr>
            <w:tcW w:w="743" w:type="dxa"/>
          </w:tcPr>
          <w:p w14:paraId="2727ABE9" w14:textId="77777777" w:rsidR="00E71B6A" w:rsidRPr="00CF7F95" w:rsidRDefault="00E71B6A" w:rsidP="00561C13">
            <w:pPr>
              <w:rPr>
                <w:rFonts w:ascii="Rooney Regular" w:hAnsi="Rooney Regular" w:cs="Rooney Regular"/>
                <w:color w:val="000000"/>
                <w:lang w:val="en-US"/>
              </w:rPr>
            </w:pPr>
            <w:r w:rsidRPr="00CF7F95">
              <w:rPr>
                <w:rFonts w:ascii="Rooney Regular" w:hAnsi="Rooney Regular" w:cs="Rooney Regular"/>
                <w:color w:val="000000"/>
                <w:lang w:val="en-US"/>
              </w:rPr>
              <w:t>20m on land, 30m when flying</w:t>
            </w:r>
          </w:p>
        </w:tc>
        <w:tc>
          <w:tcPr>
            <w:tcW w:w="1020" w:type="dxa"/>
          </w:tcPr>
          <w:p w14:paraId="37FAC6B6" w14:textId="77777777" w:rsidR="00E71B6A" w:rsidRPr="00CF7F95" w:rsidRDefault="00E71B6A" w:rsidP="00561C13">
            <w:pPr>
              <w:rPr>
                <w:rFonts w:ascii="Rooney Regular" w:hAnsi="Rooney Regular" w:cs="Rooney Regular"/>
                <w:color w:val="000000"/>
                <w:lang w:val="en-US"/>
              </w:rPr>
            </w:pPr>
            <w:r w:rsidRPr="00CF7F95">
              <w:rPr>
                <w:rFonts w:ascii="Rooney Regular" w:hAnsi="Rooney Regular" w:cs="Rooney Regular"/>
                <w:color w:val="000000"/>
                <w:lang w:val="en-US"/>
              </w:rPr>
              <w:t>Tough Hide (AP 3)</w:t>
            </w:r>
          </w:p>
        </w:tc>
        <w:tc>
          <w:tcPr>
            <w:tcW w:w="759" w:type="dxa"/>
          </w:tcPr>
          <w:p w14:paraId="2AA60F62" w14:textId="77777777" w:rsidR="00E71B6A" w:rsidRPr="00CF7F95" w:rsidRDefault="00E71B6A" w:rsidP="00561C13">
            <w:pPr>
              <w:rPr>
                <w:rFonts w:ascii="Rooney Regular" w:hAnsi="Rooney Regular" w:cs="Rooney Regular"/>
                <w:color w:val="000000"/>
                <w:lang w:val="en-US"/>
              </w:rPr>
            </w:pPr>
            <w:r w:rsidRPr="00CF7F95">
              <w:rPr>
                <w:rFonts w:ascii="Rooney Regular" w:hAnsi="Rooney Regular" w:cs="Rooney Regular"/>
                <w:color w:val="000000"/>
                <w:lang w:val="en-US"/>
              </w:rPr>
              <w:t>0</w:t>
            </w:r>
          </w:p>
        </w:tc>
      </w:tr>
    </w:tbl>
    <w:p w14:paraId="4C883F29"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Skills</w:t>
      </w:r>
    </w:p>
    <w:p w14:paraId="21EBDD3D"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Resistances: Dodge 40%, Persistence 80%, Resilience 70%.</w:t>
      </w:r>
    </w:p>
    <w:p w14:paraId="709342BA"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Knowledge: Natural lore 60%.</w:t>
      </w:r>
    </w:p>
    <w:p w14:paraId="5C73C40B"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Practical: Athletics 80%, Deception 30%, Perception 50%.</w:t>
      </w:r>
    </w:p>
    <w:p w14:paraId="6034B82E"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 xml:space="preserve">Combat </w:t>
      </w:r>
    </w:p>
    <w:p w14:paraId="618AA2E9"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lastRenderedPageBreak/>
        <w:t>Unarmed Combat 70%: Bite (1D8+2D6), Claw (1D6+2D6).</w:t>
      </w:r>
    </w:p>
    <w:p w14:paraId="0299C768" w14:textId="77777777" w:rsidR="00E71B6A" w:rsidRPr="00CF7F95" w:rsidRDefault="00E71B6A" w:rsidP="00E71B6A">
      <w:pPr>
        <w:pStyle w:val="Heading3"/>
      </w:pPr>
      <w:r w:rsidRPr="00CF7F95">
        <w:t xml:space="preserve">Hippogriff </w:t>
      </w:r>
    </w:p>
    <w:p w14:paraId="60838F89"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Characteristics</w:t>
      </w:r>
    </w:p>
    <w:tbl>
      <w:tblPr>
        <w:tblStyle w:val="TableGrid"/>
        <w:tblW w:w="0" w:type="auto"/>
        <w:tblLayout w:type="fixed"/>
        <w:tblLook w:val="0000" w:firstRow="0" w:lastRow="0" w:firstColumn="0" w:lastColumn="0" w:noHBand="0" w:noVBand="0"/>
      </w:tblPr>
      <w:tblGrid>
        <w:gridCol w:w="988"/>
        <w:gridCol w:w="850"/>
        <w:gridCol w:w="851"/>
        <w:gridCol w:w="992"/>
        <w:gridCol w:w="567"/>
        <w:gridCol w:w="992"/>
        <w:gridCol w:w="992"/>
      </w:tblGrid>
      <w:tr w:rsidR="00E71B6A" w:rsidRPr="00CF7F95" w14:paraId="084BA787" w14:textId="77777777" w:rsidTr="00B61F24">
        <w:trPr>
          <w:trHeight w:val="335"/>
        </w:trPr>
        <w:tc>
          <w:tcPr>
            <w:tcW w:w="988" w:type="dxa"/>
          </w:tcPr>
          <w:p w14:paraId="322661CD" w14:textId="77777777" w:rsidR="00E71B6A" w:rsidRPr="00CF7F95" w:rsidRDefault="00E71B6A" w:rsidP="00B61F24">
            <w:pPr>
              <w:rPr>
                <w:lang w:val="en-US"/>
              </w:rPr>
            </w:pPr>
            <w:r w:rsidRPr="00CF7F95">
              <w:rPr>
                <w:lang w:val="en-US"/>
              </w:rPr>
              <w:t>STR</w:t>
            </w:r>
          </w:p>
        </w:tc>
        <w:tc>
          <w:tcPr>
            <w:tcW w:w="850" w:type="dxa"/>
          </w:tcPr>
          <w:p w14:paraId="0582B697" w14:textId="77777777" w:rsidR="00E71B6A" w:rsidRPr="00CF7F95" w:rsidRDefault="00E71B6A" w:rsidP="00B61F24">
            <w:pPr>
              <w:rPr>
                <w:lang w:val="en-US"/>
              </w:rPr>
            </w:pPr>
            <w:r w:rsidRPr="00CF7F95">
              <w:rPr>
                <w:lang w:val="en-US"/>
              </w:rPr>
              <w:t>CON</w:t>
            </w:r>
          </w:p>
        </w:tc>
        <w:tc>
          <w:tcPr>
            <w:tcW w:w="851" w:type="dxa"/>
          </w:tcPr>
          <w:p w14:paraId="02A36C6A" w14:textId="77777777" w:rsidR="00E71B6A" w:rsidRPr="00CF7F95" w:rsidRDefault="00E71B6A" w:rsidP="00B61F24">
            <w:pPr>
              <w:rPr>
                <w:lang w:val="en-US"/>
              </w:rPr>
            </w:pPr>
            <w:r w:rsidRPr="00CF7F95">
              <w:rPr>
                <w:lang w:val="en-US"/>
              </w:rPr>
              <w:t>DEX</w:t>
            </w:r>
          </w:p>
        </w:tc>
        <w:tc>
          <w:tcPr>
            <w:tcW w:w="992" w:type="dxa"/>
          </w:tcPr>
          <w:p w14:paraId="5282E2C4" w14:textId="77777777" w:rsidR="00E71B6A" w:rsidRPr="00CF7F95" w:rsidRDefault="00E71B6A" w:rsidP="00B61F24">
            <w:pPr>
              <w:rPr>
                <w:lang w:val="en-US"/>
              </w:rPr>
            </w:pPr>
            <w:r w:rsidRPr="00CF7F95">
              <w:rPr>
                <w:lang w:val="en-US"/>
              </w:rPr>
              <w:t>SIZ</w:t>
            </w:r>
          </w:p>
        </w:tc>
        <w:tc>
          <w:tcPr>
            <w:tcW w:w="567" w:type="dxa"/>
          </w:tcPr>
          <w:p w14:paraId="02426542" w14:textId="77777777" w:rsidR="00E71B6A" w:rsidRPr="00CF7F95" w:rsidRDefault="00E71B6A" w:rsidP="00B61F24">
            <w:pPr>
              <w:rPr>
                <w:lang w:val="en-US"/>
              </w:rPr>
            </w:pPr>
            <w:r w:rsidRPr="00CF7F95">
              <w:rPr>
                <w:lang w:val="en-US"/>
              </w:rPr>
              <w:t>INT</w:t>
            </w:r>
          </w:p>
        </w:tc>
        <w:tc>
          <w:tcPr>
            <w:tcW w:w="992" w:type="dxa"/>
          </w:tcPr>
          <w:p w14:paraId="4833363F" w14:textId="77777777" w:rsidR="00E71B6A" w:rsidRPr="00CF7F95" w:rsidRDefault="00E71B6A" w:rsidP="00B61F24">
            <w:pPr>
              <w:rPr>
                <w:lang w:val="en-US"/>
              </w:rPr>
            </w:pPr>
            <w:r w:rsidRPr="00CF7F95">
              <w:rPr>
                <w:lang w:val="en-US"/>
              </w:rPr>
              <w:t>POW</w:t>
            </w:r>
          </w:p>
        </w:tc>
        <w:tc>
          <w:tcPr>
            <w:tcW w:w="992" w:type="dxa"/>
          </w:tcPr>
          <w:p w14:paraId="6FB4DB3D" w14:textId="77777777" w:rsidR="00E71B6A" w:rsidRPr="00CF7F95" w:rsidRDefault="00E71B6A" w:rsidP="00B61F24">
            <w:pPr>
              <w:rPr>
                <w:lang w:val="en-US"/>
              </w:rPr>
            </w:pPr>
            <w:r w:rsidRPr="00CF7F95">
              <w:rPr>
                <w:lang w:val="en-US"/>
              </w:rPr>
              <w:t>CHA</w:t>
            </w:r>
          </w:p>
        </w:tc>
      </w:tr>
      <w:tr w:rsidR="00E71B6A" w:rsidRPr="00CF7F95" w14:paraId="650BEE47" w14:textId="77777777" w:rsidTr="00B61F24">
        <w:trPr>
          <w:trHeight w:val="336"/>
        </w:trPr>
        <w:tc>
          <w:tcPr>
            <w:tcW w:w="988" w:type="dxa"/>
          </w:tcPr>
          <w:p w14:paraId="59669CF7" w14:textId="77777777" w:rsidR="00E71B6A" w:rsidRPr="00CF7F95" w:rsidRDefault="00E71B6A" w:rsidP="00835D12">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4D6+24</w:t>
            </w:r>
          </w:p>
        </w:tc>
        <w:tc>
          <w:tcPr>
            <w:tcW w:w="850" w:type="dxa"/>
          </w:tcPr>
          <w:p w14:paraId="50A08F0A" w14:textId="77777777" w:rsidR="00E71B6A" w:rsidRPr="00CF7F95" w:rsidRDefault="00E71B6A" w:rsidP="00835D12">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3D6+6</w:t>
            </w:r>
          </w:p>
        </w:tc>
        <w:tc>
          <w:tcPr>
            <w:tcW w:w="851" w:type="dxa"/>
          </w:tcPr>
          <w:p w14:paraId="3A9C4E45" w14:textId="77777777" w:rsidR="00E71B6A" w:rsidRPr="00CF7F95" w:rsidRDefault="00E71B6A" w:rsidP="00835D12">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3D6+6</w:t>
            </w:r>
          </w:p>
        </w:tc>
        <w:tc>
          <w:tcPr>
            <w:tcW w:w="992" w:type="dxa"/>
          </w:tcPr>
          <w:p w14:paraId="19738C87" w14:textId="77777777" w:rsidR="00E71B6A" w:rsidRPr="00CF7F95" w:rsidRDefault="00E71B6A" w:rsidP="00835D12">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4D6+18</w:t>
            </w:r>
          </w:p>
        </w:tc>
        <w:tc>
          <w:tcPr>
            <w:tcW w:w="567" w:type="dxa"/>
          </w:tcPr>
          <w:p w14:paraId="00E2DA42" w14:textId="77777777" w:rsidR="00E71B6A" w:rsidRPr="00CF7F95" w:rsidRDefault="00E71B6A" w:rsidP="00835D12">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7</w:t>
            </w:r>
          </w:p>
        </w:tc>
        <w:tc>
          <w:tcPr>
            <w:tcW w:w="992" w:type="dxa"/>
          </w:tcPr>
          <w:p w14:paraId="19DBC6D5" w14:textId="77777777" w:rsidR="00E71B6A" w:rsidRPr="00CF7F95" w:rsidRDefault="00E71B6A" w:rsidP="00835D12">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2D6+6</w:t>
            </w:r>
          </w:p>
        </w:tc>
        <w:tc>
          <w:tcPr>
            <w:tcW w:w="992" w:type="dxa"/>
          </w:tcPr>
          <w:p w14:paraId="1F679D58" w14:textId="77777777" w:rsidR="00E71B6A" w:rsidRPr="00CF7F95" w:rsidRDefault="00E71B6A" w:rsidP="00835D12">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5</w:t>
            </w:r>
          </w:p>
        </w:tc>
      </w:tr>
      <w:tr w:rsidR="00E71B6A" w:rsidRPr="00CF7F95" w14:paraId="1E1B1D40" w14:textId="77777777" w:rsidTr="00B61F24">
        <w:trPr>
          <w:trHeight w:val="336"/>
        </w:trPr>
        <w:tc>
          <w:tcPr>
            <w:tcW w:w="988" w:type="dxa"/>
          </w:tcPr>
          <w:p w14:paraId="15C10FEC" w14:textId="77777777" w:rsidR="00E71B6A" w:rsidRPr="00CF7F95" w:rsidRDefault="00E71B6A" w:rsidP="00835D12">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38</w:t>
            </w:r>
          </w:p>
        </w:tc>
        <w:tc>
          <w:tcPr>
            <w:tcW w:w="850" w:type="dxa"/>
          </w:tcPr>
          <w:p w14:paraId="2A8C7EBE" w14:textId="77777777" w:rsidR="00E71B6A" w:rsidRPr="00CF7F95" w:rsidRDefault="00E71B6A" w:rsidP="00835D12">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17</w:t>
            </w:r>
          </w:p>
        </w:tc>
        <w:tc>
          <w:tcPr>
            <w:tcW w:w="851" w:type="dxa"/>
          </w:tcPr>
          <w:p w14:paraId="6AE706BA" w14:textId="77777777" w:rsidR="00E71B6A" w:rsidRPr="00CF7F95" w:rsidRDefault="00E71B6A" w:rsidP="00835D12">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17</w:t>
            </w:r>
          </w:p>
        </w:tc>
        <w:tc>
          <w:tcPr>
            <w:tcW w:w="992" w:type="dxa"/>
          </w:tcPr>
          <w:p w14:paraId="3BFA0741" w14:textId="77777777" w:rsidR="00E71B6A" w:rsidRPr="00CF7F95" w:rsidRDefault="00E71B6A" w:rsidP="00835D12">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32</w:t>
            </w:r>
          </w:p>
        </w:tc>
        <w:tc>
          <w:tcPr>
            <w:tcW w:w="567" w:type="dxa"/>
          </w:tcPr>
          <w:p w14:paraId="01F521DB" w14:textId="77777777" w:rsidR="00E71B6A" w:rsidRPr="00CF7F95" w:rsidRDefault="00E71B6A" w:rsidP="00835D12">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7</w:t>
            </w:r>
          </w:p>
        </w:tc>
        <w:tc>
          <w:tcPr>
            <w:tcW w:w="992" w:type="dxa"/>
          </w:tcPr>
          <w:p w14:paraId="34208ED9" w14:textId="77777777" w:rsidR="00E71B6A" w:rsidRPr="00CF7F95" w:rsidRDefault="00E71B6A" w:rsidP="00835D12">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13</w:t>
            </w:r>
          </w:p>
        </w:tc>
        <w:tc>
          <w:tcPr>
            <w:tcW w:w="992" w:type="dxa"/>
          </w:tcPr>
          <w:p w14:paraId="6014EED4" w14:textId="77777777" w:rsidR="00E71B6A" w:rsidRPr="00CF7F95" w:rsidRDefault="00E71B6A" w:rsidP="00835D12">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5</w:t>
            </w:r>
          </w:p>
        </w:tc>
      </w:tr>
    </w:tbl>
    <w:p w14:paraId="113DD8C0"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Attributes</w:t>
      </w:r>
    </w:p>
    <w:tbl>
      <w:tblPr>
        <w:tblStyle w:val="TableGrid"/>
        <w:tblW w:w="0" w:type="auto"/>
        <w:tblLayout w:type="fixed"/>
        <w:tblLook w:val="0000" w:firstRow="0" w:lastRow="0" w:firstColumn="0" w:lastColumn="0" w:noHBand="0" w:noVBand="0"/>
      </w:tblPr>
      <w:tblGrid>
        <w:gridCol w:w="846"/>
        <w:gridCol w:w="992"/>
        <w:gridCol w:w="851"/>
        <w:gridCol w:w="1701"/>
        <w:gridCol w:w="992"/>
        <w:gridCol w:w="850"/>
      </w:tblGrid>
      <w:tr w:rsidR="00E71B6A" w:rsidRPr="00CF7F95" w14:paraId="27BF83B7" w14:textId="77777777" w:rsidTr="00B61F24">
        <w:trPr>
          <w:trHeight w:val="572"/>
        </w:trPr>
        <w:tc>
          <w:tcPr>
            <w:tcW w:w="846" w:type="dxa"/>
          </w:tcPr>
          <w:p w14:paraId="0CB0EF95" w14:textId="77777777" w:rsidR="00E71B6A" w:rsidRPr="00CF7F95" w:rsidRDefault="00E71B6A" w:rsidP="00B61F24">
            <w:pPr>
              <w:rPr>
                <w:lang w:val="en-US"/>
              </w:rPr>
            </w:pPr>
            <w:r w:rsidRPr="00CF7F95">
              <w:rPr>
                <w:lang w:val="en-US"/>
              </w:rPr>
              <w:t xml:space="preserve">Hit Points </w:t>
            </w:r>
          </w:p>
        </w:tc>
        <w:tc>
          <w:tcPr>
            <w:tcW w:w="992" w:type="dxa"/>
          </w:tcPr>
          <w:p w14:paraId="7AE3D296" w14:textId="77777777" w:rsidR="00E71B6A" w:rsidRPr="00CF7F95" w:rsidRDefault="00E71B6A" w:rsidP="00B61F24">
            <w:pPr>
              <w:rPr>
                <w:lang w:val="en-US"/>
              </w:rPr>
            </w:pPr>
            <w:r w:rsidRPr="00CF7F95">
              <w:rPr>
                <w:lang w:val="en-US"/>
              </w:rPr>
              <w:t xml:space="preserve">Damage Modifier </w:t>
            </w:r>
          </w:p>
        </w:tc>
        <w:tc>
          <w:tcPr>
            <w:tcW w:w="851" w:type="dxa"/>
          </w:tcPr>
          <w:p w14:paraId="1112ABD2" w14:textId="77777777" w:rsidR="00E71B6A" w:rsidRPr="00CF7F95" w:rsidRDefault="00E71B6A" w:rsidP="00B61F24">
            <w:pPr>
              <w:rPr>
                <w:lang w:val="en-US"/>
              </w:rPr>
            </w:pPr>
            <w:r w:rsidRPr="00CF7F95">
              <w:rPr>
                <w:lang w:val="en-US"/>
              </w:rPr>
              <w:t xml:space="preserve">Magic Points </w:t>
            </w:r>
          </w:p>
        </w:tc>
        <w:tc>
          <w:tcPr>
            <w:tcW w:w="1701" w:type="dxa"/>
          </w:tcPr>
          <w:p w14:paraId="14565D5A" w14:textId="77777777" w:rsidR="00E71B6A" w:rsidRPr="00CF7F95" w:rsidRDefault="00E71B6A" w:rsidP="00B61F24">
            <w:pPr>
              <w:rPr>
                <w:lang w:val="en-US"/>
              </w:rPr>
            </w:pPr>
            <w:r w:rsidRPr="00CF7F95">
              <w:rPr>
                <w:lang w:val="en-US"/>
              </w:rPr>
              <w:t xml:space="preserve">MR </w:t>
            </w:r>
          </w:p>
        </w:tc>
        <w:tc>
          <w:tcPr>
            <w:tcW w:w="992" w:type="dxa"/>
          </w:tcPr>
          <w:p w14:paraId="5047F2CD" w14:textId="77777777" w:rsidR="00E71B6A" w:rsidRPr="00CF7F95" w:rsidRDefault="00E71B6A" w:rsidP="00B61F24">
            <w:pPr>
              <w:rPr>
                <w:lang w:val="en-US"/>
              </w:rPr>
            </w:pPr>
            <w:r w:rsidRPr="00CF7F95">
              <w:rPr>
                <w:lang w:val="en-US"/>
              </w:rPr>
              <w:t xml:space="preserve">Armour </w:t>
            </w:r>
          </w:p>
        </w:tc>
        <w:tc>
          <w:tcPr>
            <w:tcW w:w="850" w:type="dxa"/>
          </w:tcPr>
          <w:p w14:paraId="733A89A5" w14:textId="77777777" w:rsidR="00E71B6A" w:rsidRPr="00CF7F95" w:rsidRDefault="00E71B6A" w:rsidP="00B61F24">
            <w:pPr>
              <w:rPr>
                <w:lang w:val="en-US"/>
              </w:rPr>
            </w:pPr>
            <w:r w:rsidRPr="00CF7F95">
              <w:rPr>
                <w:lang w:val="en-US"/>
              </w:rPr>
              <w:t xml:space="preserve">Loot </w:t>
            </w:r>
          </w:p>
        </w:tc>
      </w:tr>
      <w:tr w:rsidR="00E71B6A" w:rsidRPr="00CF7F95" w14:paraId="245FE97E" w14:textId="77777777" w:rsidTr="00B61F24">
        <w:trPr>
          <w:trHeight w:val="390"/>
        </w:trPr>
        <w:tc>
          <w:tcPr>
            <w:tcW w:w="846" w:type="dxa"/>
          </w:tcPr>
          <w:p w14:paraId="792CD839" w14:textId="77777777" w:rsidR="00E71B6A" w:rsidRPr="00CF7F95" w:rsidRDefault="00E71B6A" w:rsidP="00B61F24">
            <w:pPr>
              <w:rPr>
                <w:rFonts w:ascii="Rooney Regular" w:hAnsi="Rooney Regular" w:cs="Rooney Regular"/>
                <w:color w:val="000000"/>
                <w:lang w:val="en-US"/>
              </w:rPr>
            </w:pPr>
            <w:r w:rsidRPr="00CF7F95">
              <w:rPr>
                <w:rFonts w:ascii="Rooney Regular" w:hAnsi="Rooney Regular" w:cs="Rooney Regular"/>
                <w:color w:val="000000"/>
                <w:lang w:val="en-US"/>
              </w:rPr>
              <w:t>25</w:t>
            </w:r>
          </w:p>
        </w:tc>
        <w:tc>
          <w:tcPr>
            <w:tcW w:w="992" w:type="dxa"/>
          </w:tcPr>
          <w:p w14:paraId="486FED41" w14:textId="77777777" w:rsidR="00E71B6A" w:rsidRPr="00CF7F95" w:rsidRDefault="00E71B6A" w:rsidP="00B61F24">
            <w:pPr>
              <w:rPr>
                <w:rFonts w:ascii="Rooney Regular" w:hAnsi="Rooney Regular" w:cs="Rooney Regular"/>
                <w:color w:val="000000"/>
                <w:lang w:val="en-US"/>
              </w:rPr>
            </w:pPr>
            <w:r w:rsidRPr="00CF7F95">
              <w:rPr>
                <w:rFonts w:ascii="Rooney Regular" w:hAnsi="Rooney Regular" w:cs="Rooney Regular"/>
                <w:color w:val="000000"/>
                <w:lang w:val="en-US"/>
              </w:rPr>
              <w:t>+3D6</w:t>
            </w:r>
          </w:p>
        </w:tc>
        <w:tc>
          <w:tcPr>
            <w:tcW w:w="851" w:type="dxa"/>
          </w:tcPr>
          <w:p w14:paraId="08EDBBD8" w14:textId="77777777" w:rsidR="00E71B6A" w:rsidRPr="00CF7F95" w:rsidRDefault="00E71B6A" w:rsidP="00B61F24">
            <w:pPr>
              <w:rPr>
                <w:rFonts w:ascii="Rooney Regular" w:hAnsi="Rooney Regular" w:cs="Rooney Regular"/>
                <w:color w:val="000000"/>
                <w:lang w:val="en-US"/>
              </w:rPr>
            </w:pPr>
            <w:r w:rsidRPr="00CF7F95">
              <w:rPr>
                <w:rFonts w:ascii="Rooney Regular" w:hAnsi="Rooney Regular" w:cs="Rooney Regular"/>
                <w:color w:val="000000"/>
                <w:lang w:val="en-US"/>
              </w:rPr>
              <w:t>13</w:t>
            </w:r>
          </w:p>
        </w:tc>
        <w:tc>
          <w:tcPr>
            <w:tcW w:w="1701" w:type="dxa"/>
          </w:tcPr>
          <w:p w14:paraId="234C1028" w14:textId="77777777" w:rsidR="00E71B6A" w:rsidRPr="00CF7F95" w:rsidRDefault="00E71B6A" w:rsidP="00B61F24">
            <w:pPr>
              <w:rPr>
                <w:rFonts w:ascii="Rooney Regular" w:hAnsi="Rooney Regular" w:cs="Rooney Regular"/>
                <w:color w:val="000000"/>
                <w:lang w:val="en-US"/>
              </w:rPr>
            </w:pPr>
            <w:r w:rsidRPr="00CF7F95">
              <w:rPr>
                <w:rFonts w:ascii="Rooney Regular" w:hAnsi="Rooney Regular" w:cs="Rooney Regular"/>
                <w:color w:val="000000"/>
                <w:lang w:val="en-US"/>
              </w:rPr>
              <w:t xml:space="preserve">20m on land, 37m when flying </w:t>
            </w:r>
          </w:p>
        </w:tc>
        <w:tc>
          <w:tcPr>
            <w:tcW w:w="992" w:type="dxa"/>
          </w:tcPr>
          <w:p w14:paraId="38149B55" w14:textId="77777777" w:rsidR="00E71B6A" w:rsidRPr="00CF7F95" w:rsidRDefault="00E71B6A" w:rsidP="00B61F24">
            <w:pPr>
              <w:rPr>
                <w:rFonts w:ascii="Rooney Regular" w:hAnsi="Rooney Regular" w:cs="Rooney Regular"/>
                <w:color w:val="000000"/>
                <w:lang w:val="en-US"/>
              </w:rPr>
            </w:pPr>
            <w:r w:rsidRPr="00CF7F95">
              <w:rPr>
                <w:rFonts w:ascii="Rooney Regular" w:hAnsi="Rooney Regular" w:cs="Rooney Regular"/>
                <w:color w:val="000000"/>
                <w:lang w:val="en-US"/>
              </w:rPr>
              <w:t>Hide</w:t>
            </w:r>
            <w:r w:rsidRPr="00CF7F95">
              <w:rPr>
                <w:rFonts w:ascii="Rooney Regular" w:hAnsi="Rooney Regular" w:cs="Rooney Regular"/>
                <w:color w:val="000000"/>
                <w:lang w:val="en-US"/>
              </w:rPr>
              <w:br/>
              <w:t>(1 AP)</w:t>
            </w:r>
          </w:p>
        </w:tc>
        <w:tc>
          <w:tcPr>
            <w:tcW w:w="850" w:type="dxa"/>
          </w:tcPr>
          <w:p w14:paraId="0997ECB1" w14:textId="77777777" w:rsidR="00E71B6A" w:rsidRPr="00CF7F95" w:rsidRDefault="00E71B6A" w:rsidP="00B61F24">
            <w:pPr>
              <w:rPr>
                <w:rFonts w:ascii="Rooney Regular" w:hAnsi="Rooney Regular" w:cs="Rooney Regular"/>
                <w:color w:val="000000"/>
                <w:lang w:val="en-US"/>
              </w:rPr>
            </w:pPr>
            <w:r w:rsidRPr="00CF7F95">
              <w:rPr>
                <w:rFonts w:ascii="Rooney Regular" w:hAnsi="Rooney Regular" w:cs="Rooney Regular"/>
                <w:color w:val="000000"/>
                <w:lang w:val="en-US"/>
              </w:rPr>
              <w:t>0</w:t>
            </w:r>
          </w:p>
        </w:tc>
      </w:tr>
    </w:tbl>
    <w:p w14:paraId="0E8D3A2D" w14:textId="77777777" w:rsidR="00E71B6A" w:rsidRPr="00CF7F95" w:rsidRDefault="00E71B6A" w:rsidP="00B61F24">
      <w:pPr>
        <w:rPr>
          <w:i/>
          <w:iCs/>
          <w:color w:val="000000"/>
        </w:rPr>
      </w:pPr>
      <w:r w:rsidRPr="00125C5F">
        <w:rPr>
          <w:rFonts w:ascii="Rooney Bold" w:hAnsi="Rooney Bold"/>
          <w:b/>
          <w:bCs/>
          <w:i/>
          <w:iCs/>
          <w:color w:val="000000"/>
        </w:rPr>
        <w:t>Skills</w:t>
      </w:r>
    </w:p>
    <w:p w14:paraId="5AFD9B0D"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Resistances: Dodge 40%, Persistence 40%, Resilience 50%.</w:t>
      </w:r>
    </w:p>
    <w:p w14:paraId="4E321F3C"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Knowledge: Natural lore 60%.</w:t>
      </w:r>
    </w:p>
    <w:p w14:paraId="73E50EA5"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Practical: Athletics 50%, Deception 10%, Perception 60%.</w:t>
      </w:r>
    </w:p>
    <w:p w14:paraId="356FC594"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 xml:space="preserve">Combat </w:t>
      </w:r>
    </w:p>
    <w:p w14:paraId="1BFB9F80"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Unarmed Combat 60%: Fore claw (2D6 +3D6), Bite (1D8 +3D6).</w:t>
      </w:r>
    </w:p>
    <w:p w14:paraId="2F6B6377" w14:textId="77777777" w:rsidR="00CF7F95" w:rsidRPr="00CF7F95" w:rsidRDefault="00CF7F95" w:rsidP="00E71B6A">
      <w:pPr>
        <w:pStyle w:val="Heading3"/>
      </w:pPr>
      <w:r w:rsidRPr="00CF7F95">
        <w:t xml:space="preserve">Lizardman </w:t>
      </w:r>
    </w:p>
    <w:p w14:paraId="608055C6" w14:textId="77777777" w:rsidR="00CF7F95" w:rsidRPr="00CF7F95" w:rsidRDefault="00CF7F95" w:rsidP="00CF7F95">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Characteristics</w:t>
      </w:r>
    </w:p>
    <w:tbl>
      <w:tblPr>
        <w:tblStyle w:val="TableGrid"/>
        <w:tblW w:w="0" w:type="auto"/>
        <w:tblLayout w:type="fixed"/>
        <w:tblLook w:val="0000" w:firstRow="0" w:lastRow="0" w:firstColumn="0" w:lastColumn="0" w:noHBand="0" w:noVBand="0"/>
      </w:tblPr>
      <w:tblGrid>
        <w:gridCol w:w="858"/>
        <w:gridCol w:w="658"/>
        <w:gridCol w:w="889"/>
        <w:gridCol w:w="992"/>
        <w:gridCol w:w="851"/>
        <w:gridCol w:w="709"/>
        <w:gridCol w:w="708"/>
      </w:tblGrid>
      <w:tr w:rsidR="00CF7F95" w:rsidRPr="00CF7F95" w14:paraId="1E3A74BB" w14:textId="77777777" w:rsidTr="00B61F24">
        <w:trPr>
          <w:trHeight w:val="336"/>
        </w:trPr>
        <w:tc>
          <w:tcPr>
            <w:tcW w:w="858" w:type="dxa"/>
          </w:tcPr>
          <w:p w14:paraId="36677B13" w14:textId="77777777" w:rsidR="00CF7F95" w:rsidRPr="00CF7F95" w:rsidRDefault="00CF7F95" w:rsidP="00B61F24">
            <w:pPr>
              <w:rPr>
                <w:lang w:val="en-US"/>
              </w:rPr>
            </w:pPr>
            <w:r w:rsidRPr="00CF7F95">
              <w:rPr>
                <w:lang w:val="en-US"/>
              </w:rPr>
              <w:t>STR</w:t>
            </w:r>
          </w:p>
        </w:tc>
        <w:tc>
          <w:tcPr>
            <w:tcW w:w="658" w:type="dxa"/>
          </w:tcPr>
          <w:p w14:paraId="3AE96231" w14:textId="77777777" w:rsidR="00CF7F95" w:rsidRPr="00CF7F95" w:rsidRDefault="00CF7F95" w:rsidP="00B61F24">
            <w:pPr>
              <w:rPr>
                <w:lang w:val="en-US"/>
              </w:rPr>
            </w:pPr>
            <w:r w:rsidRPr="00CF7F95">
              <w:rPr>
                <w:lang w:val="en-US"/>
              </w:rPr>
              <w:t>CON</w:t>
            </w:r>
          </w:p>
        </w:tc>
        <w:tc>
          <w:tcPr>
            <w:tcW w:w="889" w:type="dxa"/>
          </w:tcPr>
          <w:p w14:paraId="2668C6EC" w14:textId="77777777" w:rsidR="00CF7F95" w:rsidRPr="00CF7F95" w:rsidRDefault="00CF7F95" w:rsidP="00B61F24">
            <w:pPr>
              <w:rPr>
                <w:lang w:val="en-US"/>
              </w:rPr>
            </w:pPr>
            <w:r w:rsidRPr="00CF7F95">
              <w:rPr>
                <w:lang w:val="en-US"/>
              </w:rPr>
              <w:t>DEX</w:t>
            </w:r>
          </w:p>
        </w:tc>
        <w:tc>
          <w:tcPr>
            <w:tcW w:w="992" w:type="dxa"/>
          </w:tcPr>
          <w:p w14:paraId="1CA40C66" w14:textId="77777777" w:rsidR="00CF7F95" w:rsidRPr="00CF7F95" w:rsidRDefault="00CF7F95" w:rsidP="00B61F24">
            <w:pPr>
              <w:rPr>
                <w:lang w:val="en-US"/>
              </w:rPr>
            </w:pPr>
            <w:r w:rsidRPr="00CF7F95">
              <w:rPr>
                <w:lang w:val="en-US"/>
              </w:rPr>
              <w:t>SIZ</w:t>
            </w:r>
          </w:p>
        </w:tc>
        <w:tc>
          <w:tcPr>
            <w:tcW w:w="851" w:type="dxa"/>
          </w:tcPr>
          <w:p w14:paraId="5C7C7587" w14:textId="77777777" w:rsidR="00CF7F95" w:rsidRPr="00CF7F95" w:rsidRDefault="00CF7F95" w:rsidP="00B61F24">
            <w:pPr>
              <w:rPr>
                <w:lang w:val="en-US"/>
              </w:rPr>
            </w:pPr>
            <w:r w:rsidRPr="00CF7F95">
              <w:rPr>
                <w:lang w:val="en-US"/>
              </w:rPr>
              <w:t>INT</w:t>
            </w:r>
          </w:p>
        </w:tc>
        <w:tc>
          <w:tcPr>
            <w:tcW w:w="709" w:type="dxa"/>
          </w:tcPr>
          <w:p w14:paraId="2DB59908" w14:textId="77777777" w:rsidR="00CF7F95" w:rsidRPr="00CF7F95" w:rsidRDefault="00CF7F95" w:rsidP="00B61F24">
            <w:pPr>
              <w:rPr>
                <w:lang w:val="en-US"/>
              </w:rPr>
            </w:pPr>
            <w:r w:rsidRPr="00CF7F95">
              <w:rPr>
                <w:lang w:val="en-US"/>
              </w:rPr>
              <w:t>POW</w:t>
            </w:r>
          </w:p>
        </w:tc>
        <w:tc>
          <w:tcPr>
            <w:tcW w:w="708" w:type="dxa"/>
          </w:tcPr>
          <w:p w14:paraId="2ABC8B58" w14:textId="77777777" w:rsidR="00CF7F95" w:rsidRPr="00CF7F95" w:rsidRDefault="00CF7F95" w:rsidP="00B61F24">
            <w:pPr>
              <w:rPr>
                <w:lang w:val="en-US"/>
              </w:rPr>
            </w:pPr>
            <w:r w:rsidRPr="00CF7F95">
              <w:rPr>
                <w:lang w:val="en-US"/>
              </w:rPr>
              <w:t>CHA</w:t>
            </w:r>
          </w:p>
        </w:tc>
      </w:tr>
      <w:tr w:rsidR="00CF7F95" w:rsidRPr="00CF7F95" w14:paraId="73FFE4C9" w14:textId="77777777" w:rsidTr="00B61F24">
        <w:trPr>
          <w:trHeight w:val="336"/>
        </w:trPr>
        <w:tc>
          <w:tcPr>
            <w:tcW w:w="858" w:type="dxa"/>
          </w:tcPr>
          <w:p w14:paraId="439CE188" w14:textId="77777777" w:rsidR="00CF7F95" w:rsidRPr="00CF7F95" w:rsidRDefault="00CF7F95" w:rsidP="00B61F24">
            <w:pPr>
              <w:rPr>
                <w:rFonts w:ascii="Rooney Regular" w:hAnsi="Rooney Regular" w:cs="Rooney Regular"/>
                <w:color w:val="000000"/>
                <w:lang w:val="en-US"/>
              </w:rPr>
            </w:pPr>
            <w:r w:rsidRPr="00CF7F95">
              <w:rPr>
                <w:rFonts w:ascii="Rooney Regular" w:hAnsi="Rooney Regular" w:cs="Rooney Regular"/>
                <w:color w:val="000000"/>
                <w:lang w:val="en-US"/>
              </w:rPr>
              <w:t>3D6+6</w:t>
            </w:r>
          </w:p>
        </w:tc>
        <w:tc>
          <w:tcPr>
            <w:tcW w:w="658" w:type="dxa"/>
          </w:tcPr>
          <w:p w14:paraId="7484EFB3" w14:textId="77777777" w:rsidR="00CF7F95" w:rsidRPr="00CF7F95" w:rsidRDefault="00CF7F95" w:rsidP="00B61F24">
            <w:pPr>
              <w:rPr>
                <w:rFonts w:ascii="Rooney Regular" w:hAnsi="Rooney Regular" w:cs="Rooney Regular"/>
                <w:color w:val="000000"/>
                <w:lang w:val="en-US"/>
              </w:rPr>
            </w:pPr>
            <w:r w:rsidRPr="00CF7F95">
              <w:rPr>
                <w:rFonts w:ascii="Rooney Regular" w:hAnsi="Rooney Regular" w:cs="Rooney Regular"/>
                <w:color w:val="000000"/>
                <w:lang w:val="en-US"/>
              </w:rPr>
              <w:t>3D6</w:t>
            </w:r>
          </w:p>
        </w:tc>
        <w:tc>
          <w:tcPr>
            <w:tcW w:w="889" w:type="dxa"/>
          </w:tcPr>
          <w:p w14:paraId="2AECA94E" w14:textId="77777777" w:rsidR="00CF7F95" w:rsidRPr="00CF7F95" w:rsidRDefault="00CF7F95" w:rsidP="00B61F24">
            <w:pPr>
              <w:rPr>
                <w:rFonts w:ascii="Rooney Regular" w:hAnsi="Rooney Regular" w:cs="Rooney Regular"/>
                <w:color w:val="000000"/>
                <w:lang w:val="en-US"/>
              </w:rPr>
            </w:pPr>
            <w:r w:rsidRPr="00CF7F95">
              <w:rPr>
                <w:rFonts w:ascii="Rooney Regular" w:hAnsi="Rooney Regular" w:cs="Rooney Regular"/>
                <w:color w:val="000000"/>
                <w:lang w:val="en-US"/>
              </w:rPr>
              <w:t>2D6+3</w:t>
            </w:r>
          </w:p>
        </w:tc>
        <w:tc>
          <w:tcPr>
            <w:tcW w:w="992" w:type="dxa"/>
          </w:tcPr>
          <w:p w14:paraId="5427D1CD" w14:textId="77777777" w:rsidR="00CF7F95" w:rsidRPr="00CF7F95" w:rsidRDefault="00CF7F95" w:rsidP="00B61F24">
            <w:pPr>
              <w:rPr>
                <w:rFonts w:ascii="Rooney Regular" w:hAnsi="Rooney Regular" w:cs="Rooney Regular"/>
                <w:color w:val="000000"/>
                <w:lang w:val="en-US"/>
              </w:rPr>
            </w:pPr>
            <w:r w:rsidRPr="00CF7F95">
              <w:rPr>
                <w:rFonts w:ascii="Rooney Regular" w:hAnsi="Rooney Regular" w:cs="Rooney Regular"/>
                <w:color w:val="000000"/>
                <w:lang w:val="en-US"/>
              </w:rPr>
              <w:t>3D6</w:t>
            </w:r>
          </w:p>
        </w:tc>
        <w:tc>
          <w:tcPr>
            <w:tcW w:w="851" w:type="dxa"/>
          </w:tcPr>
          <w:p w14:paraId="16A895B8" w14:textId="77777777" w:rsidR="00CF7F95" w:rsidRPr="00CF7F95" w:rsidRDefault="00CF7F95" w:rsidP="00B61F24">
            <w:pPr>
              <w:rPr>
                <w:rFonts w:ascii="Rooney Regular" w:hAnsi="Rooney Regular" w:cs="Rooney Regular"/>
                <w:color w:val="000000"/>
                <w:lang w:val="en-US"/>
              </w:rPr>
            </w:pPr>
            <w:r w:rsidRPr="00CF7F95">
              <w:rPr>
                <w:rFonts w:ascii="Rooney Regular" w:hAnsi="Rooney Regular" w:cs="Rooney Regular"/>
                <w:color w:val="000000"/>
                <w:lang w:val="en-US"/>
              </w:rPr>
              <w:t>2D6+6</w:t>
            </w:r>
          </w:p>
        </w:tc>
        <w:tc>
          <w:tcPr>
            <w:tcW w:w="709" w:type="dxa"/>
          </w:tcPr>
          <w:p w14:paraId="5C846B11" w14:textId="77777777" w:rsidR="00CF7F95" w:rsidRPr="00CF7F95" w:rsidRDefault="00CF7F95" w:rsidP="00B61F24">
            <w:pPr>
              <w:rPr>
                <w:rFonts w:ascii="Rooney Regular" w:hAnsi="Rooney Regular" w:cs="Rooney Regular"/>
                <w:color w:val="000000"/>
                <w:lang w:val="en-US"/>
              </w:rPr>
            </w:pPr>
            <w:r w:rsidRPr="00CF7F95">
              <w:rPr>
                <w:rFonts w:ascii="Rooney Regular" w:hAnsi="Rooney Regular" w:cs="Rooney Regular"/>
                <w:color w:val="000000"/>
                <w:lang w:val="en-US"/>
              </w:rPr>
              <w:t>3D6</w:t>
            </w:r>
          </w:p>
        </w:tc>
        <w:tc>
          <w:tcPr>
            <w:tcW w:w="708" w:type="dxa"/>
          </w:tcPr>
          <w:p w14:paraId="5F0C3FFE" w14:textId="77777777" w:rsidR="00CF7F95" w:rsidRPr="00CF7F95" w:rsidRDefault="00CF7F95" w:rsidP="00B61F24">
            <w:pPr>
              <w:rPr>
                <w:rFonts w:ascii="Rooney Regular" w:hAnsi="Rooney Regular" w:cs="Rooney Regular"/>
                <w:color w:val="000000"/>
                <w:lang w:val="en-US"/>
              </w:rPr>
            </w:pPr>
            <w:r w:rsidRPr="00CF7F95">
              <w:rPr>
                <w:rFonts w:ascii="Rooney Regular" w:hAnsi="Rooney Regular" w:cs="Rooney Regular"/>
                <w:color w:val="000000"/>
                <w:lang w:val="en-US"/>
              </w:rPr>
              <w:t>2D6</w:t>
            </w:r>
          </w:p>
        </w:tc>
      </w:tr>
      <w:tr w:rsidR="00CF7F95" w:rsidRPr="00CF7F95" w14:paraId="22736307" w14:textId="77777777" w:rsidTr="00B61F24">
        <w:trPr>
          <w:trHeight w:val="336"/>
        </w:trPr>
        <w:tc>
          <w:tcPr>
            <w:tcW w:w="858" w:type="dxa"/>
          </w:tcPr>
          <w:p w14:paraId="3AF8FA57" w14:textId="77777777" w:rsidR="00CF7F95" w:rsidRPr="00CF7F95" w:rsidRDefault="00CF7F95" w:rsidP="00B61F24">
            <w:pPr>
              <w:rPr>
                <w:rFonts w:ascii="Rooney Regular" w:hAnsi="Rooney Regular" w:cs="Rooney Regular"/>
                <w:color w:val="000000"/>
                <w:lang w:val="en-US"/>
              </w:rPr>
            </w:pPr>
            <w:r w:rsidRPr="00CF7F95">
              <w:rPr>
                <w:rFonts w:ascii="Rooney Regular" w:hAnsi="Rooney Regular" w:cs="Rooney Regular"/>
                <w:color w:val="000000"/>
                <w:lang w:val="en-US"/>
              </w:rPr>
              <w:t>17</w:t>
            </w:r>
          </w:p>
        </w:tc>
        <w:tc>
          <w:tcPr>
            <w:tcW w:w="658" w:type="dxa"/>
          </w:tcPr>
          <w:p w14:paraId="7CA8B73D" w14:textId="77777777" w:rsidR="00CF7F95" w:rsidRPr="00CF7F95" w:rsidRDefault="00CF7F95" w:rsidP="00B61F24">
            <w:pPr>
              <w:rPr>
                <w:rFonts w:ascii="Rooney Regular" w:hAnsi="Rooney Regular" w:cs="Rooney Regular"/>
                <w:color w:val="000000"/>
                <w:lang w:val="en-US"/>
              </w:rPr>
            </w:pPr>
            <w:r w:rsidRPr="00CF7F95">
              <w:rPr>
                <w:rFonts w:ascii="Rooney Regular" w:hAnsi="Rooney Regular" w:cs="Rooney Regular"/>
                <w:color w:val="000000"/>
                <w:lang w:val="en-US"/>
              </w:rPr>
              <w:t>11</w:t>
            </w:r>
          </w:p>
        </w:tc>
        <w:tc>
          <w:tcPr>
            <w:tcW w:w="889" w:type="dxa"/>
          </w:tcPr>
          <w:p w14:paraId="6F8AA4FB" w14:textId="77777777" w:rsidR="00CF7F95" w:rsidRPr="00CF7F95" w:rsidRDefault="00CF7F95" w:rsidP="00B61F24">
            <w:pPr>
              <w:rPr>
                <w:rFonts w:ascii="Rooney Regular" w:hAnsi="Rooney Regular" w:cs="Rooney Regular"/>
                <w:color w:val="000000"/>
                <w:lang w:val="en-US"/>
              </w:rPr>
            </w:pPr>
            <w:r w:rsidRPr="00CF7F95">
              <w:rPr>
                <w:rFonts w:ascii="Rooney Regular" w:hAnsi="Rooney Regular" w:cs="Rooney Regular"/>
                <w:color w:val="000000"/>
                <w:lang w:val="en-US"/>
              </w:rPr>
              <w:t>10</w:t>
            </w:r>
          </w:p>
        </w:tc>
        <w:tc>
          <w:tcPr>
            <w:tcW w:w="992" w:type="dxa"/>
          </w:tcPr>
          <w:p w14:paraId="34E81AE9" w14:textId="77777777" w:rsidR="00CF7F95" w:rsidRPr="00CF7F95" w:rsidRDefault="00CF7F95" w:rsidP="00B61F24">
            <w:pPr>
              <w:rPr>
                <w:rFonts w:ascii="Rooney Regular" w:hAnsi="Rooney Regular" w:cs="Rooney Regular"/>
                <w:color w:val="000000"/>
                <w:lang w:val="en-US"/>
              </w:rPr>
            </w:pPr>
            <w:r w:rsidRPr="00CF7F95">
              <w:rPr>
                <w:rFonts w:ascii="Rooney Regular" w:hAnsi="Rooney Regular" w:cs="Rooney Regular"/>
                <w:color w:val="000000"/>
                <w:lang w:val="en-US"/>
              </w:rPr>
              <w:t>11</w:t>
            </w:r>
          </w:p>
        </w:tc>
        <w:tc>
          <w:tcPr>
            <w:tcW w:w="851" w:type="dxa"/>
          </w:tcPr>
          <w:p w14:paraId="475D1B82" w14:textId="77777777" w:rsidR="00CF7F95" w:rsidRPr="00CF7F95" w:rsidRDefault="00CF7F95" w:rsidP="00B61F24">
            <w:pPr>
              <w:rPr>
                <w:rFonts w:ascii="Rooney Regular" w:hAnsi="Rooney Regular" w:cs="Rooney Regular"/>
                <w:color w:val="000000"/>
                <w:lang w:val="en-US"/>
              </w:rPr>
            </w:pPr>
            <w:r w:rsidRPr="00CF7F95">
              <w:rPr>
                <w:rFonts w:ascii="Rooney Regular" w:hAnsi="Rooney Regular" w:cs="Rooney Regular"/>
                <w:color w:val="000000"/>
                <w:lang w:val="en-US"/>
              </w:rPr>
              <w:t>13</w:t>
            </w:r>
          </w:p>
        </w:tc>
        <w:tc>
          <w:tcPr>
            <w:tcW w:w="709" w:type="dxa"/>
          </w:tcPr>
          <w:p w14:paraId="59F53346" w14:textId="77777777" w:rsidR="00CF7F95" w:rsidRPr="00CF7F95" w:rsidRDefault="00CF7F95" w:rsidP="00B61F24">
            <w:pPr>
              <w:rPr>
                <w:rFonts w:ascii="Rooney Regular" w:hAnsi="Rooney Regular" w:cs="Rooney Regular"/>
                <w:color w:val="000000"/>
                <w:lang w:val="en-US"/>
              </w:rPr>
            </w:pPr>
            <w:r w:rsidRPr="00CF7F95">
              <w:rPr>
                <w:rFonts w:ascii="Rooney Regular" w:hAnsi="Rooney Regular" w:cs="Rooney Regular"/>
                <w:color w:val="000000"/>
                <w:lang w:val="en-US"/>
              </w:rPr>
              <w:t>11</w:t>
            </w:r>
          </w:p>
        </w:tc>
        <w:tc>
          <w:tcPr>
            <w:tcW w:w="708" w:type="dxa"/>
          </w:tcPr>
          <w:p w14:paraId="2EBCF799" w14:textId="77777777" w:rsidR="00CF7F95" w:rsidRPr="00CF7F95" w:rsidRDefault="00CF7F95" w:rsidP="00B61F24">
            <w:pPr>
              <w:rPr>
                <w:rFonts w:ascii="Rooney Regular" w:hAnsi="Rooney Regular" w:cs="Rooney Regular"/>
                <w:color w:val="000000"/>
                <w:lang w:val="en-US"/>
              </w:rPr>
            </w:pPr>
            <w:r w:rsidRPr="00CF7F95">
              <w:rPr>
                <w:rFonts w:ascii="Rooney Regular" w:hAnsi="Rooney Regular" w:cs="Rooney Regular"/>
                <w:color w:val="000000"/>
                <w:lang w:val="en-US"/>
              </w:rPr>
              <w:t>7</w:t>
            </w:r>
          </w:p>
        </w:tc>
      </w:tr>
    </w:tbl>
    <w:p w14:paraId="3FAAD118" w14:textId="77777777" w:rsidR="00CF7F95" w:rsidRPr="00CF7F95" w:rsidRDefault="00CF7F95" w:rsidP="00CF7F95">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Attributes</w:t>
      </w:r>
    </w:p>
    <w:tbl>
      <w:tblPr>
        <w:tblStyle w:val="TableGrid"/>
        <w:tblW w:w="0" w:type="auto"/>
        <w:tblLayout w:type="fixed"/>
        <w:tblLook w:val="0000" w:firstRow="0" w:lastRow="0" w:firstColumn="0" w:lastColumn="0" w:noHBand="0" w:noVBand="0"/>
      </w:tblPr>
      <w:tblGrid>
        <w:gridCol w:w="879"/>
        <w:gridCol w:w="1159"/>
        <w:gridCol w:w="880"/>
        <w:gridCol w:w="566"/>
        <w:gridCol w:w="996"/>
        <w:gridCol w:w="639"/>
      </w:tblGrid>
      <w:tr w:rsidR="00CF7F95" w:rsidRPr="00CF7F95" w14:paraId="1A3ACD0F" w14:textId="77777777" w:rsidTr="00B61F24">
        <w:trPr>
          <w:trHeight w:val="672"/>
        </w:trPr>
        <w:tc>
          <w:tcPr>
            <w:tcW w:w="879" w:type="dxa"/>
          </w:tcPr>
          <w:p w14:paraId="17245F7C" w14:textId="77777777" w:rsidR="00CF7F95" w:rsidRPr="00CF7F95" w:rsidRDefault="00CF7F95" w:rsidP="00B61F24">
            <w:pPr>
              <w:rPr>
                <w:lang w:val="en-US"/>
              </w:rPr>
            </w:pPr>
            <w:r w:rsidRPr="00CF7F95">
              <w:rPr>
                <w:lang w:val="en-US"/>
              </w:rPr>
              <w:t xml:space="preserve">Hit Points </w:t>
            </w:r>
          </w:p>
        </w:tc>
        <w:tc>
          <w:tcPr>
            <w:tcW w:w="1159" w:type="dxa"/>
          </w:tcPr>
          <w:p w14:paraId="696FE2C0" w14:textId="77777777" w:rsidR="00CF7F95" w:rsidRPr="00CF7F95" w:rsidRDefault="00CF7F95" w:rsidP="00B61F24">
            <w:pPr>
              <w:rPr>
                <w:lang w:val="en-US"/>
              </w:rPr>
            </w:pPr>
            <w:r w:rsidRPr="00CF7F95">
              <w:rPr>
                <w:lang w:val="en-US"/>
              </w:rPr>
              <w:t xml:space="preserve">Damage Modifier </w:t>
            </w:r>
          </w:p>
        </w:tc>
        <w:tc>
          <w:tcPr>
            <w:tcW w:w="880" w:type="dxa"/>
          </w:tcPr>
          <w:p w14:paraId="045ABD44" w14:textId="77777777" w:rsidR="00CF7F95" w:rsidRPr="00CF7F95" w:rsidRDefault="00CF7F95" w:rsidP="00B61F24">
            <w:pPr>
              <w:rPr>
                <w:lang w:val="en-US"/>
              </w:rPr>
            </w:pPr>
            <w:r w:rsidRPr="00CF7F95">
              <w:rPr>
                <w:lang w:val="en-US"/>
              </w:rPr>
              <w:t xml:space="preserve">Magic Points </w:t>
            </w:r>
          </w:p>
        </w:tc>
        <w:tc>
          <w:tcPr>
            <w:tcW w:w="566" w:type="dxa"/>
          </w:tcPr>
          <w:p w14:paraId="281B8131" w14:textId="77777777" w:rsidR="00CF7F95" w:rsidRPr="00CF7F95" w:rsidRDefault="00CF7F95" w:rsidP="00B61F24">
            <w:pPr>
              <w:rPr>
                <w:lang w:val="en-US"/>
              </w:rPr>
            </w:pPr>
            <w:r w:rsidRPr="00CF7F95">
              <w:rPr>
                <w:lang w:val="en-US"/>
              </w:rPr>
              <w:t xml:space="preserve">MR </w:t>
            </w:r>
          </w:p>
        </w:tc>
        <w:tc>
          <w:tcPr>
            <w:tcW w:w="996" w:type="dxa"/>
          </w:tcPr>
          <w:p w14:paraId="42380413" w14:textId="77777777" w:rsidR="00CF7F95" w:rsidRPr="00CF7F95" w:rsidRDefault="00CF7F95" w:rsidP="00B61F24">
            <w:pPr>
              <w:rPr>
                <w:lang w:val="en-US"/>
              </w:rPr>
            </w:pPr>
            <w:r w:rsidRPr="00CF7F95">
              <w:rPr>
                <w:lang w:val="en-US"/>
              </w:rPr>
              <w:t xml:space="preserve">Armour </w:t>
            </w:r>
          </w:p>
        </w:tc>
        <w:tc>
          <w:tcPr>
            <w:tcW w:w="639" w:type="dxa"/>
          </w:tcPr>
          <w:p w14:paraId="7A012D7B" w14:textId="77777777" w:rsidR="00CF7F95" w:rsidRPr="00CF7F95" w:rsidRDefault="00CF7F95" w:rsidP="00B61F24">
            <w:pPr>
              <w:rPr>
                <w:lang w:val="en-US"/>
              </w:rPr>
            </w:pPr>
            <w:r w:rsidRPr="00CF7F95">
              <w:rPr>
                <w:lang w:val="en-US"/>
              </w:rPr>
              <w:t>Loot</w:t>
            </w:r>
          </w:p>
        </w:tc>
      </w:tr>
      <w:tr w:rsidR="00CF7F95" w:rsidRPr="00CF7F95" w14:paraId="2C2B3BB9" w14:textId="77777777" w:rsidTr="00B61F24">
        <w:trPr>
          <w:trHeight w:val="153"/>
        </w:trPr>
        <w:tc>
          <w:tcPr>
            <w:tcW w:w="879" w:type="dxa"/>
          </w:tcPr>
          <w:p w14:paraId="5CD97836" w14:textId="77777777" w:rsidR="00CF7F95" w:rsidRPr="00CF7F95" w:rsidRDefault="00CF7F95" w:rsidP="00B61F24">
            <w:pPr>
              <w:rPr>
                <w:rFonts w:ascii="Rooney Regular" w:hAnsi="Rooney Regular" w:cs="Rooney Regular"/>
                <w:color w:val="000000"/>
                <w:lang w:val="en-US"/>
              </w:rPr>
            </w:pPr>
            <w:r w:rsidRPr="00CF7F95">
              <w:rPr>
                <w:rFonts w:ascii="Rooney Regular" w:hAnsi="Rooney Regular" w:cs="Rooney Regular"/>
                <w:color w:val="000000"/>
                <w:lang w:val="en-US"/>
              </w:rPr>
              <w:t>11</w:t>
            </w:r>
          </w:p>
        </w:tc>
        <w:tc>
          <w:tcPr>
            <w:tcW w:w="1159" w:type="dxa"/>
          </w:tcPr>
          <w:p w14:paraId="1DE59F90" w14:textId="77777777" w:rsidR="00CF7F95" w:rsidRPr="00CF7F95" w:rsidRDefault="00CF7F95" w:rsidP="00B61F24">
            <w:pPr>
              <w:rPr>
                <w:rFonts w:ascii="Rooney Regular" w:hAnsi="Rooney Regular" w:cs="Rooney Regular"/>
                <w:color w:val="000000"/>
                <w:lang w:val="en-US"/>
              </w:rPr>
            </w:pPr>
            <w:r w:rsidRPr="00CF7F95">
              <w:rPr>
                <w:rFonts w:ascii="Rooney Regular" w:hAnsi="Rooney Regular" w:cs="Rooney Regular"/>
                <w:color w:val="000000"/>
                <w:lang w:val="en-US"/>
              </w:rPr>
              <w:t>+1D4</w:t>
            </w:r>
          </w:p>
        </w:tc>
        <w:tc>
          <w:tcPr>
            <w:tcW w:w="880" w:type="dxa"/>
          </w:tcPr>
          <w:p w14:paraId="0D271907" w14:textId="77777777" w:rsidR="00CF7F95" w:rsidRPr="00CF7F95" w:rsidRDefault="00CF7F95" w:rsidP="00B61F24">
            <w:pPr>
              <w:rPr>
                <w:rFonts w:ascii="Rooney Regular" w:hAnsi="Rooney Regular" w:cs="Rooney Regular"/>
                <w:color w:val="000000"/>
                <w:lang w:val="en-US"/>
              </w:rPr>
            </w:pPr>
            <w:r w:rsidRPr="00CF7F95">
              <w:rPr>
                <w:rFonts w:ascii="Rooney Regular" w:hAnsi="Rooney Regular" w:cs="Rooney Regular"/>
                <w:color w:val="000000"/>
                <w:lang w:val="en-US"/>
              </w:rPr>
              <w:t>11</w:t>
            </w:r>
          </w:p>
        </w:tc>
        <w:tc>
          <w:tcPr>
            <w:tcW w:w="566" w:type="dxa"/>
          </w:tcPr>
          <w:p w14:paraId="2FF7E07C" w14:textId="77777777" w:rsidR="00CF7F95" w:rsidRPr="00CF7F95" w:rsidRDefault="00CF7F95" w:rsidP="00B61F24">
            <w:pPr>
              <w:rPr>
                <w:rFonts w:ascii="Rooney Regular" w:hAnsi="Rooney Regular" w:cs="Rooney Regular"/>
                <w:color w:val="000000"/>
                <w:lang w:val="en-US"/>
              </w:rPr>
            </w:pPr>
            <w:r w:rsidRPr="00CF7F95">
              <w:rPr>
                <w:rFonts w:ascii="Rooney Regular" w:hAnsi="Rooney Regular" w:cs="Rooney Regular"/>
                <w:color w:val="000000"/>
                <w:lang w:val="en-US"/>
              </w:rPr>
              <w:t>15m</w:t>
            </w:r>
          </w:p>
        </w:tc>
        <w:tc>
          <w:tcPr>
            <w:tcW w:w="996" w:type="dxa"/>
          </w:tcPr>
          <w:p w14:paraId="536BBEB3" w14:textId="77777777" w:rsidR="00CF7F95" w:rsidRPr="00CF7F95" w:rsidRDefault="00CF7F95" w:rsidP="00B61F24">
            <w:pPr>
              <w:rPr>
                <w:rFonts w:ascii="Rooney Regular" w:hAnsi="Rooney Regular" w:cs="Rooney Regular"/>
                <w:color w:val="000000"/>
                <w:lang w:val="en-US"/>
              </w:rPr>
            </w:pPr>
            <w:r w:rsidRPr="00CF7F95">
              <w:rPr>
                <w:rFonts w:ascii="Rooney Regular" w:hAnsi="Rooney Regular" w:cs="Rooney Regular"/>
                <w:color w:val="000000"/>
                <w:lang w:val="en-US"/>
              </w:rPr>
              <w:t xml:space="preserve">Scales </w:t>
            </w:r>
            <w:r w:rsidRPr="00CF7F95">
              <w:rPr>
                <w:rFonts w:ascii="Rooney Regular" w:hAnsi="Rooney Regular" w:cs="Rooney Regular"/>
                <w:color w:val="000000"/>
                <w:lang w:val="en-US"/>
              </w:rPr>
              <w:br/>
              <w:t>(2 AP)</w:t>
            </w:r>
          </w:p>
        </w:tc>
        <w:tc>
          <w:tcPr>
            <w:tcW w:w="639" w:type="dxa"/>
          </w:tcPr>
          <w:p w14:paraId="677FC812" w14:textId="77777777" w:rsidR="00CF7F95" w:rsidRPr="00CF7F95" w:rsidRDefault="00CF7F95" w:rsidP="00B61F24">
            <w:pPr>
              <w:rPr>
                <w:rFonts w:ascii="Rooney Regular" w:hAnsi="Rooney Regular" w:cs="Rooney Regular"/>
                <w:color w:val="000000"/>
                <w:lang w:val="en-US"/>
              </w:rPr>
            </w:pPr>
            <w:r w:rsidRPr="00CF7F95">
              <w:rPr>
                <w:rFonts w:ascii="Rooney Regular" w:hAnsi="Rooney Regular" w:cs="Rooney Regular"/>
                <w:color w:val="000000"/>
                <w:lang w:val="en-US"/>
              </w:rPr>
              <w:t>3</w:t>
            </w:r>
          </w:p>
        </w:tc>
      </w:tr>
    </w:tbl>
    <w:p w14:paraId="19BFD352" w14:textId="77777777" w:rsidR="00CF7F95" w:rsidRPr="00CF7F95" w:rsidRDefault="00CF7F95" w:rsidP="00CF7F95">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Skills</w:t>
      </w:r>
    </w:p>
    <w:p w14:paraId="6F1ABD5D"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Resistances: Dodge 45% Persistence 25% Resilience 30%.</w:t>
      </w:r>
    </w:p>
    <w:p w14:paraId="6FDF8B0C"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Knowledge: Natural lore 45%.</w:t>
      </w:r>
    </w:p>
    <w:p w14:paraId="6DE64BB6"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Practical: Athletics 45%, Deception 35%, Perception 35%.</w:t>
      </w:r>
    </w:p>
    <w:p w14:paraId="36F364CD" w14:textId="77777777" w:rsidR="00CF7F95" w:rsidRPr="00CF7F95" w:rsidRDefault="00CF7F95" w:rsidP="00CF7F95">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 xml:space="preserve">Combat </w:t>
      </w:r>
    </w:p>
    <w:p w14:paraId="326EE4AA"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Close Combat 45%: Battleaxe (1D8+1D4).</w:t>
      </w:r>
    </w:p>
    <w:p w14:paraId="63471F94"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 xml:space="preserve">Ranged Combat 35%: Sling (1D6+1D4, 1 CR, 50m). </w:t>
      </w:r>
    </w:p>
    <w:p w14:paraId="3A935818"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Unarmed Combat 25%: Bite (1D6+1D4).</w:t>
      </w:r>
    </w:p>
    <w:p w14:paraId="41A756B4" w14:textId="77777777" w:rsidR="00CF7F95" w:rsidRPr="00CF7F95" w:rsidRDefault="00CF7F95" w:rsidP="00CF7F95">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Magic</w:t>
      </w:r>
    </w:p>
    <w:p w14:paraId="4BB603E4" w14:textId="77777777" w:rsidR="00CF7F95" w:rsidRPr="00CF7F95" w:rsidRDefault="00CF7F95" w:rsidP="00CF7F95">
      <w:pPr>
        <w:suppressAutoHyphens/>
        <w:autoSpaceDE w:val="0"/>
        <w:autoSpaceDN w:val="0"/>
        <w:adjustRightInd w:val="0"/>
        <w:textAlignment w:val="center"/>
        <w:rPr>
          <w:rFonts w:ascii="Rooney Regular" w:hAnsi="Rooney Regular" w:cs="Rooney Regular"/>
          <w:i/>
          <w:iCs/>
          <w:color w:val="000000"/>
        </w:rPr>
      </w:pPr>
      <w:r w:rsidRPr="00CF7F95">
        <w:rPr>
          <w:rFonts w:ascii="Rooney Regular" w:hAnsi="Rooney Regular" w:cs="Rooney Regular"/>
          <w:i/>
          <w:iCs/>
          <w:color w:val="000000"/>
        </w:rPr>
        <w:t>Initiate of the Crocodile God</w:t>
      </w:r>
    </w:p>
    <w:p w14:paraId="20C02D21"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lastRenderedPageBreak/>
        <w:t>Personal Magic 33%: Heal 2, Weapon Enhance 2.</w:t>
      </w:r>
    </w:p>
    <w:p w14:paraId="3AC2E5A9" w14:textId="77777777" w:rsidR="00CF7F95" w:rsidRPr="00CF7F95" w:rsidRDefault="00CF7F95" w:rsidP="00B61F24">
      <w:pPr>
        <w:pStyle w:val="Heading3"/>
      </w:pPr>
      <w:r w:rsidRPr="00CF7F95">
        <w:t>Merpeople</w:t>
      </w:r>
    </w:p>
    <w:p w14:paraId="0390B749" w14:textId="77777777" w:rsidR="00CF7F95" w:rsidRPr="00CF7F95" w:rsidRDefault="00CF7F95" w:rsidP="00CF7F95">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Characteristics</w:t>
      </w:r>
    </w:p>
    <w:tbl>
      <w:tblPr>
        <w:tblStyle w:val="TableGrid"/>
        <w:tblW w:w="0" w:type="auto"/>
        <w:tblLayout w:type="fixed"/>
        <w:tblLook w:val="0000" w:firstRow="0" w:lastRow="0" w:firstColumn="0" w:lastColumn="0" w:noHBand="0" w:noVBand="0"/>
      </w:tblPr>
      <w:tblGrid>
        <w:gridCol w:w="846"/>
        <w:gridCol w:w="709"/>
        <w:gridCol w:w="850"/>
        <w:gridCol w:w="851"/>
        <w:gridCol w:w="708"/>
        <w:gridCol w:w="709"/>
        <w:gridCol w:w="851"/>
      </w:tblGrid>
      <w:tr w:rsidR="00CF7F95" w:rsidRPr="00CF7F95" w14:paraId="707BC964" w14:textId="77777777" w:rsidTr="00125C5F">
        <w:trPr>
          <w:trHeight w:val="336"/>
        </w:trPr>
        <w:tc>
          <w:tcPr>
            <w:tcW w:w="846" w:type="dxa"/>
          </w:tcPr>
          <w:p w14:paraId="61D40B83" w14:textId="77777777" w:rsidR="00CF7F95" w:rsidRPr="00CF7F95" w:rsidRDefault="00CF7F95" w:rsidP="00B61F24">
            <w:pPr>
              <w:rPr>
                <w:lang w:val="en-US"/>
              </w:rPr>
            </w:pPr>
            <w:r w:rsidRPr="00CF7F95">
              <w:rPr>
                <w:lang w:val="en-US"/>
              </w:rPr>
              <w:t>STR</w:t>
            </w:r>
          </w:p>
        </w:tc>
        <w:tc>
          <w:tcPr>
            <w:tcW w:w="709" w:type="dxa"/>
          </w:tcPr>
          <w:p w14:paraId="1ECA8FF0" w14:textId="77777777" w:rsidR="00CF7F95" w:rsidRPr="00CF7F95" w:rsidRDefault="00CF7F95" w:rsidP="00B61F24">
            <w:pPr>
              <w:rPr>
                <w:lang w:val="en-US"/>
              </w:rPr>
            </w:pPr>
            <w:r w:rsidRPr="00CF7F95">
              <w:rPr>
                <w:lang w:val="en-US"/>
              </w:rPr>
              <w:t>CON</w:t>
            </w:r>
          </w:p>
        </w:tc>
        <w:tc>
          <w:tcPr>
            <w:tcW w:w="850" w:type="dxa"/>
          </w:tcPr>
          <w:p w14:paraId="5C009A84" w14:textId="77777777" w:rsidR="00CF7F95" w:rsidRPr="00CF7F95" w:rsidRDefault="00CF7F95" w:rsidP="00B61F24">
            <w:pPr>
              <w:rPr>
                <w:lang w:val="en-US"/>
              </w:rPr>
            </w:pPr>
            <w:r w:rsidRPr="00CF7F95">
              <w:rPr>
                <w:lang w:val="en-US"/>
              </w:rPr>
              <w:t>DEX</w:t>
            </w:r>
          </w:p>
        </w:tc>
        <w:tc>
          <w:tcPr>
            <w:tcW w:w="851" w:type="dxa"/>
          </w:tcPr>
          <w:p w14:paraId="1E3499DD" w14:textId="77777777" w:rsidR="00CF7F95" w:rsidRPr="00CF7F95" w:rsidRDefault="00CF7F95" w:rsidP="00B61F24">
            <w:pPr>
              <w:rPr>
                <w:lang w:val="en-US"/>
              </w:rPr>
            </w:pPr>
            <w:r w:rsidRPr="00CF7F95">
              <w:rPr>
                <w:lang w:val="en-US"/>
              </w:rPr>
              <w:t>SIZ</w:t>
            </w:r>
          </w:p>
        </w:tc>
        <w:tc>
          <w:tcPr>
            <w:tcW w:w="708" w:type="dxa"/>
          </w:tcPr>
          <w:p w14:paraId="62FF79F1" w14:textId="77777777" w:rsidR="00CF7F95" w:rsidRPr="00CF7F95" w:rsidRDefault="00CF7F95" w:rsidP="00B61F24">
            <w:pPr>
              <w:rPr>
                <w:lang w:val="en-US"/>
              </w:rPr>
            </w:pPr>
            <w:r w:rsidRPr="00CF7F95">
              <w:rPr>
                <w:lang w:val="en-US"/>
              </w:rPr>
              <w:t>INT</w:t>
            </w:r>
          </w:p>
        </w:tc>
        <w:tc>
          <w:tcPr>
            <w:tcW w:w="709" w:type="dxa"/>
          </w:tcPr>
          <w:p w14:paraId="7DF5F767" w14:textId="77777777" w:rsidR="00CF7F95" w:rsidRPr="00CF7F95" w:rsidRDefault="00CF7F95" w:rsidP="00B61F24">
            <w:pPr>
              <w:rPr>
                <w:lang w:val="en-US"/>
              </w:rPr>
            </w:pPr>
            <w:r w:rsidRPr="00CF7F95">
              <w:rPr>
                <w:lang w:val="en-US"/>
              </w:rPr>
              <w:t>POW</w:t>
            </w:r>
          </w:p>
        </w:tc>
        <w:tc>
          <w:tcPr>
            <w:tcW w:w="851" w:type="dxa"/>
          </w:tcPr>
          <w:p w14:paraId="602116FD" w14:textId="77777777" w:rsidR="00CF7F95" w:rsidRPr="00CF7F95" w:rsidRDefault="00CF7F95" w:rsidP="00B61F24">
            <w:pPr>
              <w:rPr>
                <w:lang w:val="en-US"/>
              </w:rPr>
            </w:pPr>
            <w:r w:rsidRPr="00CF7F95">
              <w:rPr>
                <w:lang w:val="en-US"/>
              </w:rPr>
              <w:t>CHA</w:t>
            </w:r>
          </w:p>
        </w:tc>
      </w:tr>
      <w:tr w:rsidR="00CF7F95" w:rsidRPr="00CF7F95" w14:paraId="681D2D8D" w14:textId="77777777" w:rsidTr="00125C5F">
        <w:trPr>
          <w:trHeight w:val="336"/>
        </w:trPr>
        <w:tc>
          <w:tcPr>
            <w:tcW w:w="846" w:type="dxa"/>
          </w:tcPr>
          <w:p w14:paraId="57E9E73B" w14:textId="77777777" w:rsidR="00CF7F95" w:rsidRPr="00CF7F95" w:rsidRDefault="00CF7F95" w:rsidP="00B61F24">
            <w:pPr>
              <w:rPr>
                <w:rFonts w:ascii="Rooney Regular" w:hAnsi="Rooney Regular" w:cs="Rooney Regular"/>
                <w:color w:val="000000"/>
                <w:lang w:val="en-US"/>
              </w:rPr>
            </w:pPr>
            <w:r w:rsidRPr="00CF7F95">
              <w:rPr>
                <w:rFonts w:ascii="Rooney Regular" w:hAnsi="Rooney Regular" w:cs="Rooney Regular"/>
                <w:color w:val="000000"/>
                <w:lang w:val="en-US"/>
              </w:rPr>
              <w:t>3D6+3</w:t>
            </w:r>
          </w:p>
        </w:tc>
        <w:tc>
          <w:tcPr>
            <w:tcW w:w="709" w:type="dxa"/>
          </w:tcPr>
          <w:p w14:paraId="43589D79" w14:textId="77777777" w:rsidR="00CF7F95" w:rsidRPr="00CF7F95" w:rsidRDefault="00CF7F95" w:rsidP="00B61F24">
            <w:pPr>
              <w:rPr>
                <w:rFonts w:ascii="Rooney Regular" w:hAnsi="Rooney Regular" w:cs="Rooney Regular"/>
                <w:color w:val="000000"/>
                <w:lang w:val="en-US"/>
              </w:rPr>
            </w:pPr>
            <w:r w:rsidRPr="00CF7F95">
              <w:rPr>
                <w:rFonts w:ascii="Rooney Regular" w:hAnsi="Rooney Regular" w:cs="Rooney Regular"/>
                <w:color w:val="000000"/>
                <w:lang w:val="en-US"/>
              </w:rPr>
              <w:t>3D6</w:t>
            </w:r>
          </w:p>
        </w:tc>
        <w:tc>
          <w:tcPr>
            <w:tcW w:w="850" w:type="dxa"/>
          </w:tcPr>
          <w:p w14:paraId="399DF908" w14:textId="77777777" w:rsidR="00CF7F95" w:rsidRPr="00CF7F95" w:rsidRDefault="00CF7F95" w:rsidP="00B61F24">
            <w:pPr>
              <w:rPr>
                <w:rFonts w:ascii="Rooney Regular" w:hAnsi="Rooney Regular" w:cs="Rooney Regular"/>
                <w:color w:val="000000"/>
                <w:lang w:val="en-US"/>
              </w:rPr>
            </w:pPr>
            <w:r w:rsidRPr="00CF7F95">
              <w:rPr>
                <w:rFonts w:ascii="Rooney Regular" w:hAnsi="Rooney Regular" w:cs="Rooney Regular"/>
                <w:color w:val="000000"/>
                <w:lang w:val="en-US"/>
              </w:rPr>
              <w:t>2D6+6</w:t>
            </w:r>
          </w:p>
        </w:tc>
        <w:tc>
          <w:tcPr>
            <w:tcW w:w="851" w:type="dxa"/>
          </w:tcPr>
          <w:p w14:paraId="7C678C15" w14:textId="77777777" w:rsidR="00CF7F95" w:rsidRPr="00CF7F95" w:rsidRDefault="00CF7F95" w:rsidP="00B61F24">
            <w:pPr>
              <w:rPr>
                <w:rFonts w:ascii="Rooney Regular" w:hAnsi="Rooney Regular" w:cs="Rooney Regular"/>
                <w:color w:val="000000"/>
                <w:lang w:val="en-US"/>
              </w:rPr>
            </w:pPr>
            <w:r w:rsidRPr="00CF7F95">
              <w:rPr>
                <w:rFonts w:ascii="Rooney Regular" w:hAnsi="Rooney Regular" w:cs="Rooney Regular"/>
                <w:color w:val="000000"/>
                <w:lang w:val="en-US"/>
              </w:rPr>
              <w:t>3D6+6</w:t>
            </w:r>
          </w:p>
        </w:tc>
        <w:tc>
          <w:tcPr>
            <w:tcW w:w="708" w:type="dxa"/>
          </w:tcPr>
          <w:p w14:paraId="2B75FC37" w14:textId="77777777" w:rsidR="00CF7F95" w:rsidRPr="00CF7F95" w:rsidRDefault="00CF7F95" w:rsidP="00B61F24">
            <w:pPr>
              <w:rPr>
                <w:rFonts w:ascii="Rooney Regular" w:hAnsi="Rooney Regular" w:cs="Rooney Regular"/>
                <w:color w:val="000000"/>
                <w:lang w:val="en-US"/>
              </w:rPr>
            </w:pPr>
            <w:r w:rsidRPr="00CF7F95">
              <w:rPr>
                <w:rFonts w:ascii="Rooney Regular" w:hAnsi="Rooney Regular" w:cs="Rooney Regular"/>
                <w:color w:val="000000"/>
                <w:lang w:val="en-US"/>
              </w:rPr>
              <w:t>3D6</w:t>
            </w:r>
          </w:p>
        </w:tc>
        <w:tc>
          <w:tcPr>
            <w:tcW w:w="709" w:type="dxa"/>
          </w:tcPr>
          <w:p w14:paraId="685983C0" w14:textId="77777777" w:rsidR="00CF7F95" w:rsidRPr="00CF7F95" w:rsidRDefault="00CF7F95" w:rsidP="00B61F24">
            <w:pPr>
              <w:rPr>
                <w:rFonts w:ascii="Rooney Regular" w:hAnsi="Rooney Regular" w:cs="Rooney Regular"/>
                <w:color w:val="000000"/>
                <w:lang w:val="en-US"/>
              </w:rPr>
            </w:pPr>
            <w:r w:rsidRPr="00CF7F95">
              <w:rPr>
                <w:rFonts w:ascii="Rooney Regular" w:hAnsi="Rooney Regular" w:cs="Rooney Regular"/>
                <w:color w:val="000000"/>
                <w:lang w:val="en-US"/>
              </w:rPr>
              <w:t>3D6</w:t>
            </w:r>
          </w:p>
        </w:tc>
        <w:tc>
          <w:tcPr>
            <w:tcW w:w="851" w:type="dxa"/>
          </w:tcPr>
          <w:p w14:paraId="4D203850" w14:textId="77777777" w:rsidR="00CF7F95" w:rsidRPr="00CF7F95" w:rsidRDefault="00CF7F95" w:rsidP="00B61F24">
            <w:pPr>
              <w:rPr>
                <w:rFonts w:ascii="Rooney Regular" w:hAnsi="Rooney Regular" w:cs="Rooney Regular"/>
                <w:color w:val="000000"/>
                <w:lang w:val="en-US"/>
              </w:rPr>
            </w:pPr>
            <w:r w:rsidRPr="00CF7F95">
              <w:rPr>
                <w:rFonts w:ascii="Rooney Regular" w:hAnsi="Rooney Regular" w:cs="Rooney Regular"/>
                <w:color w:val="000000"/>
                <w:lang w:val="en-US"/>
              </w:rPr>
              <w:t>3D6</w:t>
            </w:r>
          </w:p>
        </w:tc>
      </w:tr>
      <w:tr w:rsidR="00CF7F95" w:rsidRPr="00CF7F95" w14:paraId="1C0B538C" w14:textId="77777777" w:rsidTr="00125C5F">
        <w:trPr>
          <w:trHeight w:val="336"/>
        </w:trPr>
        <w:tc>
          <w:tcPr>
            <w:tcW w:w="846" w:type="dxa"/>
          </w:tcPr>
          <w:p w14:paraId="426967EB" w14:textId="77777777" w:rsidR="00CF7F95" w:rsidRPr="00CF7F95" w:rsidRDefault="00CF7F95" w:rsidP="00B61F24">
            <w:pPr>
              <w:rPr>
                <w:rFonts w:ascii="Rooney Regular" w:hAnsi="Rooney Regular" w:cs="Rooney Regular"/>
                <w:color w:val="000000"/>
                <w:lang w:val="en-US"/>
              </w:rPr>
            </w:pPr>
            <w:r w:rsidRPr="00CF7F95">
              <w:rPr>
                <w:rFonts w:ascii="Rooney Regular" w:hAnsi="Rooney Regular" w:cs="Rooney Regular"/>
                <w:color w:val="000000"/>
                <w:lang w:val="en-US"/>
              </w:rPr>
              <w:t>14</w:t>
            </w:r>
          </w:p>
        </w:tc>
        <w:tc>
          <w:tcPr>
            <w:tcW w:w="709" w:type="dxa"/>
          </w:tcPr>
          <w:p w14:paraId="60C47936" w14:textId="77777777" w:rsidR="00CF7F95" w:rsidRPr="00CF7F95" w:rsidRDefault="00CF7F95" w:rsidP="00B61F24">
            <w:pPr>
              <w:rPr>
                <w:rFonts w:ascii="Rooney Regular" w:hAnsi="Rooney Regular" w:cs="Rooney Regular"/>
                <w:color w:val="000000"/>
                <w:lang w:val="en-US"/>
              </w:rPr>
            </w:pPr>
            <w:r w:rsidRPr="00CF7F95">
              <w:rPr>
                <w:rFonts w:ascii="Rooney Regular" w:hAnsi="Rooney Regular" w:cs="Rooney Regular"/>
                <w:color w:val="000000"/>
                <w:lang w:val="en-US"/>
              </w:rPr>
              <w:t>11</w:t>
            </w:r>
          </w:p>
        </w:tc>
        <w:tc>
          <w:tcPr>
            <w:tcW w:w="850" w:type="dxa"/>
          </w:tcPr>
          <w:p w14:paraId="6C6AFA76" w14:textId="77777777" w:rsidR="00CF7F95" w:rsidRPr="00CF7F95" w:rsidRDefault="00CF7F95" w:rsidP="00B61F24">
            <w:pPr>
              <w:rPr>
                <w:rFonts w:ascii="Rooney Regular" w:hAnsi="Rooney Regular" w:cs="Rooney Regular"/>
                <w:color w:val="000000"/>
                <w:lang w:val="en-US"/>
              </w:rPr>
            </w:pPr>
            <w:r w:rsidRPr="00CF7F95">
              <w:rPr>
                <w:rFonts w:ascii="Rooney Regular" w:hAnsi="Rooney Regular" w:cs="Rooney Regular"/>
                <w:color w:val="000000"/>
                <w:lang w:val="en-US"/>
              </w:rPr>
              <w:t>13</w:t>
            </w:r>
          </w:p>
        </w:tc>
        <w:tc>
          <w:tcPr>
            <w:tcW w:w="851" w:type="dxa"/>
          </w:tcPr>
          <w:p w14:paraId="5F1765A5" w14:textId="77777777" w:rsidR="00CF7F95" w:rsidRPr="00CF7F95" w:rsidRDefault="00CF7F95" w:rsidP="00B61F24">
            <w:pPr>
              <w:rPr>
                <w:rFonts w:ascii="Rooney Regular" w:hAnsi="Rooney Regular" w:cs="Rooney Regular"/>
                <w:color w:val="000000"/>
                <w:lang w:val="en-US"/>
              </w:rPr>
            </w:pPr>
            <w:r w:rsidRPr="00CF7F95">
              <w:rPr>
                <w:rFonts w:ascii="Rooney Regular" w:hAnsi="Rooney Regular" w:cs="Rooney Regular"/>
                <w:color w:val="000000"/>
                <w:lang w:val="en-US"/>
              </w:rPr>
              <w:t>17</w:t>
            </w:r>
          </w:p>
        </w:tc>
        <w:tc>
          <w:tcPr>
            <w:tcW w:w="708" w:type="dxa"/>
          </w:tcPr>
          <w:p w14:paraId="1FA3509F" w14:textId="77777777" w:rsidR="00CF7F95" w:rsidRPr="00CF7F95" w:rsidRDefault="00CF7F95" w:rsidP="00B61F24">
            <w:pPr>
              <w:rPr>
                <w:rFonts w:ascii="Rooney Regular" w:hAnsi="Rooney Regular" w:cs="Rooney Regular"/>
                <w:color w:val="000000"/>
                <w:lang w:val="en-US"/>
              </w:rPr>
            </w:pPr>
            <w:r w:rsidRPr="00CF7F95">
              <w:rPr>
                <w:rFonts w:ascii="Rooney Regular" w:hAnsi="Rooney Regular" w:cs="Rooney Regular"/>
                <w:color w:val="000000"/>
                <w:lang w:val="en-US"/>
              </w:rPr>
              <w:t>11</w:t>
            </w:r>
          </w:p>
        </w:tc>
        <w:tc>
          <w:tcPr>
            <w:tcW w:w="709" w:type="dxa"/>
          </w:tcPr>
          <w:p w14:paraId="5758A9E5" w14:textId="77777777" w:rsidR="00CF7F95" w:rsidRPr="00CF7F95" w:rsidRDefault="00CF7F95" w:rsidP="00B61F24">
            <w:pPr>
              <w:rPr>
                <w:rFonts w:ascii="Rooney Regular" w:hAnsi="Rooney Regular" w:cs="Rooney Regular"/>
                <w:color w:val="000000"/>
                <w:lang w:val="en-US"/>
              </w:rPr>
            </w:pPr>
            <w:r w:rsidRPr="00CF7F95">
              <w:rPr>
                <w:rFonts w:ascii="Rooney Regular" w:hAnsi="Rooney Regular" w:cs="Rooney Regular"/>
                <w:color w:val="000000"/>
                <w:lang w:val="en-US"/>
              </w:rPr>
              <w:t>11</w:t>
            </w:r>
          </w:p>
        </w:tc>
        <w:tc>
          <w:tcPr>
            <w:tcW w:w="851" w:type="dxa"/>
          </w:tcPr>
          <w:p w14:paraId="7F7A90A0" w14:textId="77777777" w:rsidR="00CF7F95" w:rsidRPr="00CF7F95" w:rsidRDefault="00CF7F95" w:rsidP="00B61F24">
            <w:pPr>
              <w:rPr>
                <w:rFonts w:ascii="Rooney Regular" w:hAnsi="Rooney Regular" w:cs="Rooney Regular"/>
                <w:color w:val="000000"/>
                <w:lang w:val="en-US"/>
              </w:rPr>
            </w:pPr>
            <w:r w:rsidRPr="00CF7F95">
              <w:rPr>
                <w:rFonts w:ascii="Rooney Regular" w:hAnsi="Rooney Regular" w:cs="Rooney Regular"/>
                <w:color w:val="000000"/>
                <w:lang w:val="en-US"/>
              </w:rPr>
              <w:t>11</w:t>
            </w:r>
          </w:p>
        </w:tc>
      </w:tr>
    </w:tbl>
    <w:p w14:paraId="7990DA6D" w14:textId="77777777" w:rsidR="00CF7F95" w:rsidRPr="00CF7F95" w:rsidRDefault="00CF7F95" w:rsidP="00CF7F95">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Attributes</w:t>
      </w:r>
    </w:p>
    <w:tbl>
      <w:tblPr>
        <w:tblStyle w:val="TableGrid"/>
        <w:tblW w:w="0" w:type="auto"/>
        <w:tblLayout w:type="fixed"/>
        <w:tblLook w:val="0000" w:firstRow="0" w:lastRow="0" w:firstColumn="0" w:lastColumn="0" w:noHBand="0" w:noVBand="0"/>
      </w:tblPr>
      <w:tblGrid>
        <w:gridCol w:w="789"/>
        <w:gridCol w:w="1006"/>
        <w:gridCol w:w="862"/>
        <w:gridCol w:w="1247"/>
        <w:gridCol w:w="930"/>
        <w:gridCol w:w="690"/>
      </w:tblGrid>
      <w:tr w:rsidR="00CF7F95" w:rsidRPr="00CF7F95" w14:paraId="769DAC0B" w14:textId="77777777" w:rsidTr="00125C5F">
        <w:trPr>
          <w:trHeight w:val="672"/>
        </w:trPr>
        <w:tc>
          <w:tcPr>
            <w:tcW w:w="789" w:type="dxa"/>
          </w:tcPr>
          <w:p w14:paraId="45188D1F" w14:textId="77777777" w:rsidR="00CF7F95" w:rsidRPr="00CF7F95" w:rsidRDefault="00CF7F95" w:rsidP="00125C5F">
            <w:pPr>
              <w:rPr>
                <w:lang w:val="en-US"/>
              </w:rPr>
            </w:pPr>
            <w:r w:rsidRPr="00CF7F95">
              <w:rPr>
                <w:lang w:val="en-US"/>
              </w:rPr>
              <w:t xml:space="preserve">Hit Points </w:t>
            </w:r>
          </w:p>
        </w:tc>
        <w:tc>
          <w:tcPr>
            <w:tcW w:w="1006" w:type="dxa"/>
          </w:tcPr>
          <w:p w14:paraId="59EAAC1C" w14:textId="77777777" w:rsidR="00CF7F95" w:rsidRPr="00CF7F95" w:rsidRDefault="00CF7F95" w:rsidP="00125C5F">
            <w:pPr>
              <w:rPr>
                <w:lang w:val="en-US"/>
              </w:rPr>
            </w:pPr>
            <w:r w:rsidRPr="00CF7F95">
              <w:rPr>
                <w:lang w:val="en-US"/>
              </w:rPr>
              <w:t xml:space="preserve">Damage Modifier </w:t>
            </w:r>
          </w:p>
        </w:tc>
        <w:tc>
          <w:tcPr>
            <w:tcW w:w="862" w:type="dxa"/>
          </w:tcPr>
          <w:p w14:paraId="1AD9A3D0" w14:textId="77777777" w:rsidR="00CF7F95" w:rsidRPr="00CF7F95" w:rsidRDefault="00CF7F95" w:rsidP="00125C5F">
            <w:pPr>
              <w:rPr>
                <w:lang w:val="en-US"/>
              </w:rPr>
            </w:pPr>
            <w:r w:rsidRPr="00CF7F95">
              <w:rPr>
                <w:lang w:val="en-US"/>
              </w:rPr>
              <w:t xml:space="preserve">Magic Points </w:t>
            </w:r>
          </w:p>
        </w:tc>
        <w:tc>
          <w:tcPr>
            <w:tcW w:w="1247" w:type="dxa"/>
          </w:tcPr>
          <w:p w14:paraId="2A6E1CC9" w14:textId="77777777" w:rsidR="00CF7F95" w:rsidRPr="00CF7F95" w:rsidRDefault="00CF7F95" w:rsidP="00125C5F">
            <w:pPr>
              <w:rPr>
                <w:lang w:val="en-US"/>
              </w:rPr>
            </w:pPr>
            <w:r w:rsidRPr="00CF7F95">
              <w:rPr>
                <w:lang w:val="en-US"/>
              </w:rPr>
              <w:t>MR</w:t>
            </w:r>
          </w:p>
        </w:tc>
        <w:tc>
          <w:tcPr>
            <w:tcW w:w="930" w:type="dxa"/>
          </w:tcPr>
          <w:p w14:paraId="5D5303AA" w14:textId="77777777" w:rsidR="00CF7F95" w:rsidRPr="00CF7F95" w:rsidRDefault="00CF7F95" w:rsidP="00125C5F">
            <w:pPr>
              <w:rPr>
                <w:lang w:val="en-US"/>
              </w:rPr>
            </w:pPr>
            <w:r w:rsidRPr="00CF7F95">
              <w:rPr>
                <w:lang w:val="en-US"/>
              </w:rPr>
              <w:t>Armour</w:t>
            </w:r>
          </w:p>
        </w:tc>
        <w:tc>
          <w:tcPr>
            <w:tcW w:w="690" w:type="dxa"/>
          </w:tcPr>
          <w:p w14:paraId="54C076E2" w14:textId="77777777" w:rsidR="00CF7F95" w:rsidRPr="00CF7F95" w:rsidRDefault="00CF7F95" w:rsidP="00125C5F">
            <w:pPr>
              <w:rPr>
                <w:lang w:val="en-US"/>
              </w:rPr>
            </w:pPr>
            <w:r w:rsidRPr="00CF7F95">
              <w:rPr>
                <w:lang w:val="en-US"/>
              </w:rPr>
              <w:t xml:space="preserve">Loot </w:t>
            </w:r>
          </w:p>
        </w:tc>
      </w:tr>
      <w:tr w:rsidR="00CF7F95" w:rsidRPr="00CF7F95" w14:paraId="7D5FCA6F" w14:textId="77777777" w:rsidTr="00125C5F">
        <w:trPr>
          <w:trHeight w:val="318"/>
        </w:trPr>
        <w:tc>
          <w:tcPr>
            <w:tcW w:w="789" w:type="dxa"/>
          </w:tcPr>
          <w:p w14:paraId="19DE0A13"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14</w:t>
            </w:r>
          </w:p>
        </w:tc>
        <w:tc>
          <w:tcPr>
            <w:tcW w:w="1006" w:type="dxa"/>
          </w:tcPr>
          <w:p w14:paraId="763539EA"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1D6</w:t>
            </w:r>
          </w:p>
        </w:tc>
        <w:tc>
          <w:tcPr>
            <w:tcW w:w="862" w:type="dxa"/>
          </w:tcPr>
          <w:p w14:paraId="72FBBCFE"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11</w:t>
            </w:r>
          </w:p>
        </w:tc>
        <w:tc>
          <w:tcPr>
            <w:tcW w:w="1247" w:type="dxa"/>
          </w:tcPr>
          <w:p w14:paraId="3E8E4732"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20m Swimming, 7m on land as it crawls along.</w:t>
            </w:r>
          </w:p>
        </w:tc>
        <w:tc>
          <w:tcPr>
            <w:tcW w:w="930" w:type="dxa"/>
          </w:tcPr>
          <w:p w14:paraId="734E2ACB"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None</w:t>
            </w:r>
          </w:p>
        </w:tc>
        <w:tc>
          <w:tcPr>
            <w:tcW w:w="690" w:type="dxa"/>
          </w:tcPr>
          <w:p w14:paraId="18CCA197"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1</w:t>
            </w:r>
          </w:p>
        </w:tc>
      </w:tr>
    </w:tbl>
    <w:p w14:paraId="5EE60772" w14:textId="77777777" w:rsidR="00CF7F95" w:rsidRPr="00CF7F95" w:rsidRDefault="00CF7F95" w:rsidP="00CF7F95">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Skills</w:t>
      </w:r>
    </w:p>
    <w:p w14:paraId="39B89BD2"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Resistances: Dodge 30%, Persistence 30%, Resilience 30%.</w:t>
      </w:r>
    </w:p>
    <w:p w14:paraId="7A3EA758"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Knowledge: Natural Lore 80%.</w:t>
      </w:r>
    </w:p>
    <w:p w14:paraId="50A6D5ED"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Practical: Athletics 60%, Deception 30%, Perception 50%.</w:t>
      </w:r>
    </w:p>
    <w:p w14:paraId="2B69C1C9" w14:textId="77777777" w:rsidR="00CF7F95" w:rsidRPr="00CF7F95" w:rsidRDefault="00CF7F95" w:rsidP="00CF7F95">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 xml:space="preserve">Combat </w:t>
      </w:r>
    </w:p>
    <w:p w14:paraId="133C09F3"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Close Combat 35%: Long spear (1D8+1D6), Dagger (1D4+1+1D6).</w:t>
      </w:r>
    </w:p>
    <w:p w14:paraId="01565F29" w14:textId="77777777" w:rsidR="00CF7F95" w:rsidRPr="00CF7F95" w:rsidRDefault="00CF7F95" w:rsidP="00CF7F95">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Magic</w:t>
      </w:r>
    </w:p>
    <w:p w14:paraId="698D5DFE"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Merpeople typically join the religion of the Sea Goddess.</w:t>
      </w:r>
    </w:p>
    <w:p w14:paraId="6F5BB8A8" w14:textId="77777777" w:rsidR="00CF7F95" w:rsidRPr="00CF7F95" w:rsidRDefault="00CF7F95" w:rsidP="00CF7F95">
      <w:pPr>
        <w:suppressAutoHyphens/>
        <w:autoSpaceDE w:val="0"/>
        <w:autoSpaceDN w:val="0"/>
        <w:adjustRightInd w:val="0"/>
        <w:textAlignment w:val="center"/>
        <w:rPr>
          <w:rFonts w:ascii="Rooney Regular" w:hAnsi="Rooney Regular" w:cs="Rooney Regular"/>
          <w:i/>
          <w:iCs/>
          <w:color w:val="000000"/>
        </w:rPr>
      </w:pPr>
      <w:r w:rsidRPr="00CF7F95">
        <w:rPr>
          <w:rFonts w:ascii="Rooney Regular" w:hAnsi="Rooney Regular" w:cs="Rooney Regular"/>
          <w:i/>
          <w:iCs/>
          <w:color w:val="000000"/>
        </w:rPr>
        <w:t>Initiate of the Sea Goddess</w:t>
      </w:r>
    </w:p>
    <w:p w14:paraId="2CC7F31A"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Personal Magic 33%: Beast Call [2], Weapon Enhance 3</w:t>
      </w:r>
    </w:p>
    <w:p w14:paraId="0DC5FFD8"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Divine Magic: Call Small Undine 1</w:t>
      </w:r>
    </w:p>
    <w:p w14:paraId="7FF4BB4F" w14:textId="77777777" w:rsidR="00CF7F95" w:rsidRPr="00CF7F95" w:rsidRDefault="00CF7F95" w:rsidP="00CF7F95">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Special Rules</w:t>
      </w:r>
    </w:p>
    <w:p w14:paraId="6AC2CE97"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Merpeople can breathe underwater as well as in the air when they surface.</w:t>
      </w:r>
    </w:p>
    <w:p w14:paraId="293E355A" w14:textId="77777777" w:rsidR="00E71B6A" w:rsidRPr="00CF7F95" w:rsidRDefault="00E71B6A" w:rsidP="00E71B6A">
      <w:pPr>
        <w:pStyle w:val="Heading3"/>
      </w:pPr>
      <w:r w:rsidRPr="00CF7F95">
        <w:t>Manticore</w:t>
      </w:r>
    </w:p>
    <w:p w14:paraId="52919390"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Characteristics</w:t>
      </w:r>
    </w:p>
    <w:tbl>
      <w:tblPr>
        <w:tblStyle w:val="TableGrid"/>
        <w:tblW w:w="0" w:type="auto"/>
        <w:tblLayout w:type="fixed"/>
        <w:tblLook w:val="0000" w:firstRow="0" w:lastRow="0" w:firstColumn="0" w:lastColumn="0" w:noHBand="0" w:noVBand="0"/>
      </w:tblPr>
      <w:tblGrid>
        <w:gridCol w:w="910"/>
        <w:gridCol w:w="1070"/>
        <w:gridCol w:w="850"/>
        <w:gridCol w:w="993"/>
        <w:gridCol w:w="708"/>
        <w:gridCol w:w="851"/>
        <w:gridCol w:w="1134"/>
      </w:tblGrid>
      <w:tr w:rsidR="00E71B6A" w:rsidRPr="00CF7F95" w14:paraId="6DDC165F" w14:textId="77777777" w:rsidTr="009E3E8C">
        <w:trPr>
          <w:trHeight w:val="336"/>
        </w:trPr>
        <w:tc>
          <w:tcPr>
            <w:tcW w:w="910" w:type="dxa"/>
          </w:tcPr>
          <w:p w14:paraId="35D6DB4C" w14:textId="77777777" w:rsidR="00E71B6A" w:rsidRPr="00CF7F95" w:rsidRDefault="00E71B6A" w:rsidP="00650F9A">
            <w:pPr>
              <w:rPr>
                <w:lang w:val="en-US"/>
              </w:rPr>
            </w:pPr>
            <w:r w:rsidRPr="00CF7F95">
              <w:rPr>
                <w:lang w:val="en-US"/>
              </w:rPr>
              <w:t>STR</w:t>
            </w:r>
          </w:p>
        </w:tc>
        <w:tc>
          <w:tcPr>
            <w:tcW w:w="1070" w:type="dxa"/>
          </w:tcPr>
          <w:p w14:paraId="0EA7C03D" w14:textId="77777777" w:rsidR="00E71B6A" w:rsidRPr="00CF7F95" w:rsidRDefault="00E71B6A" w:rsidP="00650F9A">
            <w:pPr>
              <w:rPr>
                <w:lang w:val="en-US"/>
              </w:rPr>
            </w:pPr>
            <w:r w:rsidRPr="00CF7F95">
              <w:rPr>
                <w:lang w:val="en-US"/>
              </w:rPr>
              <w:t>CON</w:t>
            </w:r>
          </w:p>
        </w:tc>
        <w:tc>
          <w:tcPr>
            <w:tcW w:w="850" w:type="dxa"/>
          </w:tcPr>
          <w:p w14:paraId="54869E87" w14:textId="77777777" w:rsidR="00E71B6A" w:rsidRPr="00CF7F95" w:rsidRDefault="00E71B6A" w:rsidP="00650F9A">
            <w:pPr>
              <w:rPr>
                <w:lang w:val="en-US"/>
              </w:rPr>
            </w:pPr>
            <w:r w:rsidRPr="00CF7F95">
              <w:rPr>
                <w:lang w:val="en-US"/>
              </w:rPr>
              <w:t>DEX</w:t>
            </w:r>
          </w:p>
        </w:tc>
        <w:tc>
          <w:tcPr>
            <w:tcW w:w="993" w:type="dxa"/>
          </w:tcPr>
          <w:p w14:paraId="4B7C8DFD" w14:textId="77777777" w:rsidR="00E71B6A" w:rsidRPr="00CF7F95" w:rsidRDefault="00E71B6A" w:rsidP="00650F9A">
            <w:pPr>
              <w:rPr>
                <w:lang w:val="en-US"/>
              </w:rPr>
            </w:pPr>
            <w:r w:rsidRPr="00CF7F95">
              <w:rPr>
                <w:lang w:val="en-US"/>
              </w:rPr>
              <w:t>SIZ</w:t>
            </w:r>
          </w:p>
        </w:tc>
        <w:tc>
          <w:tcPr>
            <w:tcW w:w="708" w:type="dxa"/>
          </w:tcPr>
          <w:p w14:paraId="046000CD" w14:textId="77777777" w:rsidR="00E71B6A" w:rsidRPr="00CF7F95" w:rsidRDefault="00E71B6A" w:rsidP="00650F9A">
            <w:pPr>
              <w:rPr>
                <w:lang w:val="en-US"/>
              </w:rPr>
            </w:pPr>
            <w:r w:rsidRPr="00CF7F95">
              <w:rPr>
                <w:lang w:val="en-US"/>
              </w:rPr>
              <w:t>INT</w:t>
            </w:r>
          </w:p>
        </w:tc>
        <w:tc>
          <w:tcPr>
            <w:tcW w:w="851" w:type="dxa"/>
          </w:tcPr>
          <w:p w14:paraId="720B5C6F" w14:textId="77777777" w:rsidR="00E71B6A" w:rsidRPr="00CF7F95" w:rsidRDefault="00E71B6A" w:rsidP="00650F9A">
            <w:pPr>
              <w:rPr>
                <w:lang w:val="en-US"/>
              </w:rPr>
            </w:pPr>
            <w:r w:rsidRPr="00CF7F95">
              <w:rPr>
                <w:lang w:val="en-US"/>
              </w:rPr>
              <w:t>POW</w:t>
            </w:r>
          </w:p>
        </w:tc>
        <w:tc>
          <w:tcPr>
            <w:tcW w:w="1134" w:type="dxa"/>
          </w:tcPr>
          <w:p w14:paraId="38E615B8" w14:textId="77777777" w:rsidR="00E71B6A" w:rsidRPr="00CF7F95" w:rsidRDefault="00E71B6A" w:rsidP="00650F9A">
            <w:pPr>
              <w:rPr>
                <w:lang w:val="en-US"/>
              </w:rPr>
            </w:pPr>
            <w:r w:rsidRPr="00CF7F95">
              <w:rPr>
                <w:lang w:val="en-US"/>
              </w:rPr>
              <w:t>CHA</w:t>
            </w:r>
          </w:p>
        </w:tc>
      </w:tr>
      <w:tr w:rsidR="00E71B6A" w:rsidRPr="00CF7F95" w14:paraId="2413A858" w14:textId="77777777" w:rsidTr="009E3E8C">
        <w:trPr>
          <w:trHeight w:val="335"/>
        </w:trPr>
        <w:tc>
          <w:tcPr>
            <w:tcW w:w="910" w:type="dxa"/>
          </w:tcPr>
          <w:p w14:paraId="2F53353F" w14:textId="77777777" w:rsidR="00E71B6A" w:rsidRPr="00CF7F95" w:rsidRDefault="00E71B6A" w:rsidP="00650F9A">
            <w:pPr>
              <w:rPr>
                <w:rFonts w:ascii="Rooney Regular" w:hAnsi="Rooney Regular" w:cs="Rooney Regular"/>
                <w:color w:val="000000"/>
                <w:lang w:val="en-US"/>
              </w:rPr>
            </w:pPr>
            <w:r w:rsidRPr="00CF7F95">
              <w:rPr>
                <w:rFonts w:ascii="Rooney Regular" w:hAnsi="Rooney Regular" w:cs="Rooney Regular"/>
                <w:color w:val="000000"/>
                <w:lang w:val="en-US"/>
              </w:rPr>
              <w:t>4D6+12</w:t>
            </w:r>
          </w:p>
        </w:tc>
        <w:tc>
          <w:tcPr>
            <w:tcW w:w="1070" w:type="dxa"/>
          </w:tcPr>
          <w:p w14:paraId="262E79BF" w14:textId="77777777" w:rsidR="00E71B6A" w:rsidRPr="00CF7F95" w:rsidRDefault="00E71B6A" w:rsidP="00650F9A">
            <w:pPr>
              <w:rPr>
                <w:rFonts w:ascii="Rooney Regular" w:hAnsi="Rooney Regular" w:cs="Rooney Regular"/>
                <w:color w:val="000000"/>
                <w:lang w:val="en-US"/>
              </w:rPr>
            </w:pPr>
            <w:r w:rsidRPr="00CF7F95">
              <w:rPr>
                <w:rFonts w:ascii="Rooney Regular" w:hAnsi="Rooney Regular" w:cs="Rooney Regular"/>
                <w:color w:val="000000"/>
                <w:lang w:val="en-US"/>
              </w:rPr>
              <w:t>4D6+6</w:t>
            </w:r>
          </w:p>
        </w:tc>
        <w:tc>
          <w:tcPr>
            <w:tcW w:w="850" w:type="dxa"/>
          </w:tcPr>
          <w:p w14:paraId="60014F47" w14:textId="77777777" w:rsidR="00E71B6A" w:rsidRPr="00CF7F95" w:rsidRDefault="00E71B6A" w:rsidP="00650F9A">
            <w:pPr>
              <w:rPr>
                <w:rFonts w:ascii="Rooney Regular" w:hAnsi="Rooney Regular" w:cs="Rooney Regular"/>
                <w:color w:val="000000"/>
                <w:lang w:val="en-US"/>
              </w:rPr>
            </w:pPr>
            <w:r w:rsidRPr="00CF7F95">
              <w:rPr>
                <w:rFonts w:ascii="Rooney Regular" w:hAnsi="Rooney Regular" w:cs="Rooney Regular"/>
                <w:color w:val="000000"/>
                <w:lang w:val="en-US"/>
              </w:rPr>
              <w:t>3D6</w:t>
            </w:r>
          </w:p>
        </w:tc>
        <w:tc>
          <w:tcPr>
            <w:tcW w:w="993" w:type="dxa"/>
          </w:tcPr>
          <w:p w14:paraId="2D4B4E28" w14:textId="77777777" w:rsidR="00E71B6A" w:rsidRPr="00CF7F95" w:rsidRDefault="00E71B6A" w:rsidP="00650F9A">
            <w:pPr>
              <w:rPr>
                <w:rFonts w:ascii="Rooney Regular" w:hAnsi="Rooney Regular" w:cs="Rooney Regular"/>
                <w:color w:val="000000"/>
                <w:lang w:val="en-US"/>
              </w:rPr>
            </w:pPr>
            <w:r w:rsidRPr="00CF7F95">
              <w:rPr>
                <w:rFonts w:ascii="Rooney Regular" w:hAnsi="Rooney Regular" w:cs="Rooney Regular"/>
                <w:color w:val="000000"/>
                <w:lang w:val="en-US"/>
              </w:rPr>
              <w:t>4D6+12</w:t>
            </w:r>
          </w:p>
        </w:tc>
        <w:tc>
          <w:tcPr>
            <w:tcW w:w="708" w:type="dxa"/>
          </w:tcPr>
          <w:p w14:paraId="3D021592" w14:textId="77777777" w:rsidR="00E71B6A" w:rsidRPr="00CF7F95" w:rsidRDefault="00E71B6A" w:rsidP="00650F9A">
            <w:pPr>
              <w:rPr>
                <w:rFonts w:ascii="Rooney Regular" w:hAnsi="Rooney Regular" w:cs="Rooney Regular"/>
                <w:color w:val="000000"/>
                <w:lang w:val="en-US"/>
              </w:rPr>
            </w:pPr>
            <w:r w:rsidRPr="00CF7F95">
              <w:rPr>
                <w:rFonts w:ascii="Rooney Regular" w:hAnsi="Rooney Regular" w:cs="Rooney Regular"/>
                <w:color w:val="000000"/>
                <w:lang w:val="en-US"/>
              </w:rPr>
              <w:t>3D6</w:t>
            </w:r>
          </w:p>
        </w:tc>
        <w:tc>
          <w:tcPr>
            <w:tcW w:w="851" w:type="dxa"/>
          </w:tcPr>
          <w:p w14:paraId="14024EFE" w14:textId="77777777" w:rsidR="00E71B6A" w:rsidRPr="00CF7F95" w:rsidRDefault="00E71B6A" w:rsidP="00650F9A">
            <w:pPr>
              <w:rPr>
                <w:rFonts w:ascii="Rooney Regular" w:hAnsi="Rooney Regular" w:cs="Rooney Regular"/>
                <w:color w:val="000000"/>
                <w:lang w:val="en-US"/>
              </w:rPr>
            </w:pPr>
            <w:r w:rsidRPr="00CF7F95">
              <w:rPr>
                <w:rFonts w:ascii="Rooney Regular" w:hAnsi="Rooney Regular" w:cs="Rooney Regular"/>
                <w:color w:val="000000"/>
                <w:lang w:val="en-US"/>
              </w:rPr>
              <w:t>3D6</w:t>
            </w:r>
          </w:p>
        </w:tc>
        <w:tc>
          <w:tcPr>
            <w:tcW w:w="1134" w:type="dxa"/>
          </w:tcPr>
          <w:p w14:paraId="379D2EA8" w14:textId="77777777" w:rsidR="00E71B6A" w:rsidRPr="00CF7F95" w:rsidRDefault="00E71B6A" w:rsidP="00650F9A">
            <w:pPr>
              <w:rPr>
                <w:rFonts w:ascii="Rooney Regular" w:hAnsi="Rooney Regular" w:cs="Rooney Regular"/>
                <w:color w:val="000000"/>
                <w:lang w:val="en-US"/>
              </w:rPr>
            </w:pPr>
            <w:r w:rsidRPr="00CF7F95">
              <w:rPr>
                <w:rFonts w:ascii="Rooney Regular" w:hAnsi="Rooney Regular" w:cs="Rooney Regular"/>
                <w:color w:val="000000"/>
                <w:lang w:val="en-US"/>
              </w:rPr>
              <w:t>7</w:t>
            </w:r>
          </w:p>
        </w:tc>
      </w:tr>
      <w:tr w:rsidR="00E71B6A" w:rsidRPr="00CF7F95" w14:paraId="6A2B6ECD" w14:textId="77777777" w:rsidTr="009E3E8C">
        <w:trPr>
          <w:trHeight w:val="336"/>
        </w:trPr>
        <w:tc>
          <w:tcPr>
            <w:tcW w:w="910" w:type="dxa"/>
          </w:tcPr>
          <w:p w14:paraId="212DEC1F" w14:textId="77777777" w:rsidR="00E71B6A" w:rsidRPr="00CF7F95" w:rsidRDefault="00E71B6A" w:rsidP="00650F9A">
            <w:pPr>
              <w:rPr>
                <w:rFonts w:ascii="Rooney Regular" w:hAnsi="Rooney Regular" w:cs="Rooney Regular"/>
                <w:color w:val="000000"/>
                <w:lang w:val="en-US"/>
              </w:rPr>
            </w:pPr>
            <w:r w:rsidRPr="00CF7F95">
              <w:rPr>
                <w:rFonts w:ascii="Rooney Regular" w:hAnsi="Rooney Regular" w:cs="Rooney Regular"/>
                <w:color w:val="000000"/>
                <w:lang w:val="en-US"/>
              </w:rPr>
              <w:t>26</w:t>
            </w:r>
          </w:p>
        </w:tc>
        <w:tc>
          <w:tcPr>
            <w:tcW w:w="1070" w:type="dxa"/>
          </w:tcPr>
          <w:p w14:paraId="79C824EB" w14:textId="77777777" w:rsidR="00E71B6A" w:rsidRPr="00CF7F95" w:rsidRDefault="00E71B6A" w:rsidP="00650F9A">
            <w:pPr>
              <w:rPr>
                <w:rFonts w:ascii="Rooney Regular" w:hAnsi="Rooney Regular" w:cs="Rooney Regular"/>
                <w:color w:val="000000"/>
                <w:lang w:val="en-US"/>
              </w:rPr>
            </w:pPr>
            <w:r w:rsidRPr="00CF7F95">
              <w:rPr>
                <w:rFonts w:ascii="Rooney Regular" w:hAnsi="Rooney Regular" w:cs="Rooney Regular"/>
                <w:color w:val="000000"/>
                <w:lang w:val="en-US"/>
              </w:rPr>
              <w:t>20</w:t>
            </w:r>
          </w:p>
        </w:tc>
        <w:tc>
          <w:tcPr>
            <w:tcW w:w="850" w:type="dxa"/>
          </w:tcPr>
          <w:p w14:paraId="0E3D4C67" w14:textId="77777777" w:rsidR="00E71B6A" w:rsidRPr="00CF7F95" w:rsidRDefault="00E71B6A" w:rsidP="00650F9A">
            <w:pPr>
              <w:rPr>
                <w:rFonts w:ascii="Rooney Regular" w:hAnsi="Rooney Regular" w:cs="Rooney Regular"/>
                <w:color w:val="000000"/>
                <w:lang w:val="en-US"/>
              </w:rPr>
            </w:pPr>
            <w:r w:rsidRPr="00CF7F95">
              <w:rPr>
                <w:rFonts w:ascii="Rooney Regular" w:hAnsi="Rooney Regular" w:cs="Rooney Regular"/>
                <w:color w:val="000000"/>
                <w:lang w:val="en-US"/>
              </w:rPr>
              <w:t>11</w:t>
            </w:r>
          </w:p>
        </w:tc>
        <w:tc>
          <w:tcPr>
            <w:tcW w:w="993" w:type="dxa"/>
          </w:tcPr>
          <w:p w14:paraId="60A8B6CD" w14:textId="77777777" w:rsidR="00E71B6A" w:rsidRPr="00CF7F95" w:rsidRDefault="00E71B6A" w:rsidP="00650F9A">
            <w:pPr>
              <w:rPr>
                <w:rFonts w:ascii="Rooney Regular" w:hAnsi="Rooney Regular" w:cs="Rooney Regular"/>
                <w:color w:val="000000"/>
                <w:lang w:val="en-US"/>
              </w:rPr>
            </w:pPr>
            <w:r w:rsidRPr="00CF7F95">
              <w:rPr>
                <w:rFonts w:ascii="Rooney Regular" w:hAnsi="Rooney Regular" w:cs="Rooney Regular"/>
                <w:color w:val="000000"/>
                <w:lang w:val="en-US"/>
              </w:rPr>
              <w:t>26</w:t>
            </w:r>
          </w:p>
        </w:tc>
        <w:tc>
          <w:tcPr>
            <w:tcW w:w="708" w:type="dxa"/>
          </w:tcPr>
          <w:p w14:paraId="4379B6D5" w14:textId="77777777" w:rsidR="00E71B6A" w:rsidRPr="00CF7F95" w:rsidRDefault="00E71B6A" w:rsidP="00650F9A">
            <w:pPr>
              <w:rPr>
                <w:rFonts w:ascii="Rooney Regular" w:hAnsi="Rooney Regular" w:cs="Rooney Regular"/>
                <w:color w:val="000000"/>
                <w:lang w:val="en-US"/>
              </w:rPr>
            </w:pPr>
            <w:r w:rsidRPr="00CF7F95">
              <w:rPr>
                <w:rFonts w:ascii="Rooney Regular" w:hAnsi="Rooney Regular" w:cs="Rooney Regular"/>
                <w:color w:val="000000"/>
                <w:lang w:val="en-US"/>
              </w:rPr>
              <w:t>11</w:t>
            </w:r>
          </w:p>
        </w:tc>
        <w:tc>
          <w:tcPr>
            <w:tcW w:w="851" w:type="dxa"/>
          </w:tcPr>
          <w:p w14:paraId="2F67D37C" w14:textId="77777777" w:rsidR="00E71B6A" w:rsidRPr="00CF7F95" w:rsidRDefault="00E71B6A" w:rsidP="00650F9A">
            <w:pPr>
              <w:rPr>
                <w:rFonts w:ascii="Rooney Regular" w:hAnsi="Rooney Regular" w:cs="Rooney Regular"/>
                <w:color w:val="000000"/>
                <w:lang w:val="en-US"/>
              </w:rPr>
            </w:pPr>
            <w:r w:rsidRPr="00CF7F95">
              <w:rPr>
                <w:rFonts w:ascii="Rooney Regular" w:hAnsi="Rooney Regular" w:cs="Rooney Regular"/>
                <w:color w:val="000000"/>
                <w:lang w:val="en-US"/>
              </w:rPr>
              <w:t>11</w:t>
            </w:r>
          </w:p>
        </w:tc>
        <w:tc>
          <w:tcPr>
            <w:tcW w:w="1134" w:type="dxa"/>
          </w:tcPr>
          <w:p w14:paraId="3D29082D" w14:textId="77777777" w:rsidR="00E71B6A" w:rsidRPr="00CF7F95" w:rsidRDefault="00E71B6A" w:rsidP="00650F9A">
            <w:pPr>
              <w:rPr>
                <w:rFonts w:ascii="Rooney Regular" w:hAnsi="Rooney Regular" w:cs="Rooney Regular"/>
                <w:color w:val="000000"/>
                <w:lang w:val="en-US"/>
              </w:rPr>
            </w:pPr>
            <w:r w:rsidRPr="00CF7F95">
              <w:rPr>
                <w:rFonts w:ascii="Rooney Regular" w:hAnsi="Rooney Regular" w:cs="Rooney Regular"/>
                <w:color w:val="000000"/>
                <w:lang w:val="en-US"/>
              </w:rPr>
              <w:t>7</w:t>
            </w:r>
          </w:p>
        </w:tc>
      </w:tr>
    </w:tbl>
    <w:p w14:paraId="1F46A11E"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Attributes</w:t>
      </w:r>
    </w:p>
    <w:tbl>
      <w:tblPr>
        <w:tblStyle w:val="TableGrid"/>
        <w:tblW w:w="0" w:type="auto"/>
        <w:tblLayout w:type="fixed"/>
        <w:tblLook w:val="0000" w:firstRow="0" w:lastRow="0" w:firstColumn="0" w:lastColumn="0" w:noHBand="0" w:noVBand="0"/>
      </w:tblPr>
      <w:tblGrid>
        <w:gridCol w:w="960"/>
        <w:gridCol w:w="1118"/>
        <w:gridCol w:w="930"/>
        <w:gridCol w:w="748"/>
        <w:gridCol w:w="1059"/>
        <w:gridCol w:w="850"/>
      </w:tblGrid>
      <w:tr w:rsidR="000C3ADE" w:rsidRPr="00CF7F95" w14:paraId="3DDBCB2F" w14:textId="77777777" w:rsidTr="000C3ADE">
        <w:trPr>
          <w:trHeight w:val="248"/>
        </w:trPr>
        <w:tc>
          <w:tcPr>
            <w:tcW w:w="960" w:type="dxa"/>
          </w:tcPr>
          <w:p w14:paraId="739FABED" w14:textId="77777777" w:rsidR="000C3ADE" w:rsidRPr="00CF7F95" w:rsidRDefault="000C3ADE" w:rsidP="009E3E8C">
            <w:pPr>
              <w:rPr>
                <w:lang w:val="en-US"/>
              </w:rPr>
            </w:pPr>
            <w:r w:rsidRPr="00CF7F95">
              <w:rPr>
                <w:lang w:val="en-US"/>
              </w:rPr>
              <w:t xml:space="preserve">Hit Points </w:t>
            </w:r>
          </w:p>
        </w:tc>
        <w:tc>
          <w:tcPr>
            <w:tcW w:w="1118" w:type="dxa"/>
          </w:tcPr>
          <w:p w14:paraId="4F938D7F" w14:textId="77777777" w:rsidR="000C3ADE" w:rsidRPr="00CF7F95" w:rsidRDefault="000C3ADE" w:rsidP="009E3E8C">
            <w:pPr>
              <w:rPr>
                <w:lang w:val="en-US"/>
              </w:rPr>
            </w:pPr>
            <w:r w:rsidRPr="00CF7F95">
              <w:rPr>
                <w:lang w:val="en-US"/>
              </w:rPr>
              <w:t xml:space="preserve">Damage Modifier </w:t>
            </w:r>
          </w:p>
        </w:tc>
        <w:tc>
          <w:tcPr>
            <w:tcW w:w="930" w:type="dxa"/>
          </w:tcPr>
          <w:p w14:paraId="6AA81847" w14:textId="77777777" w:rsidR="000C3ADE" w:rsidRPr="00CF7F95" w:rsidRDefault="000C3ADE" w:rsidP="009E3E8C">
            <w:pPr>
              <w:rPr>
                <w:lang w:val="en-US"/>
              </w:rPr>
            </w:pPr>
            <w:r w:rsidRPr="00CF7F95">
              <w:rPr>
                <w:lang w:val="en-US"/>
              </w:rPr>
              <w:t xml:space="preserve">Magic Points </w:t>
            </w:r>
          </w:p>
        </w:tc>
        <w:tc>
          <w:tcPr>
            <w:tcW w:w="748" w:type="dxa"/>
          </w:tcPr>
          <w:p w14:paraId="4DB83F26" w14:textId="77777777" w:rsidR="000C3ADE" w:rsidRPr="00CF7F95" w:rsidRDefault="000C3ADE" w:rsidP="009E3E8C">
            <w:pPr>
              <w:rPr>
                <w:lang w:val="en-US"/>
              </w:rPr>
            </w:pPr>
            <w:r w:rsidRPr="00CF7F95">
              <w:rPr>
                <w:lang w:val="en-US"/>
              </w:rPr>
              <w:t xml:space="preserve">MR </w:t>
            </w:r>
          </w:p>
        </w:tc>
        <w:tc>
          <w:tcPr>
            <w:tcW w:w="1059" w:type="dxa"/>
          </w:tcPr>
          <w:p w14:paraId="1A321571" w14:textId="7D3362F2" w:rsidR="000C3ADE" w:rsidRPr="00CF7F95" w:rsidRDefault="000C3ADE" w:rsidP="009E3E8C">
            <w:pPr>
              <w:rPr>
                <w:lang w:val="en-US"/>
              </w:rPr>
            </w:pPr>
            <w:r>
              <w:rPr>
                <w:lang w:val="en-US"/>
              </w:rPr>
              <w:t>Armour</w:t>
            </w:r>
          </w:p>
        </w:tc>
        <w:tc>
          <w:tcPr>
            <w:tcW w:w="850" w:type="dxa"/>
          </w:tcPr>
          <w:p w14:paraId="305B691A" w14:textId="19C44905" w:rsidR="000C3ADE" w:rsidRPr="00CF7F95" w:rsidRDefault="000C3ADE" w:rsidP="009E3E8C">
            <w:pPr>
              <w:rPr>
                <w:lang w:val="en-US"/>
              </w:rPr>
            </w:pPr>
            <w:r w:rsidRPr="00CF7F95">
              <w:rPr>
                <w:lang w:val="en-US"/>
              </w:rPr>
              <w:t>Loot</w:t>
            </w:r>
          </w:p>
        </w:tc>
      </w:tr>
      <w:tr w:rsidR="000C3ADE" w:rsidRPr="00CF7F95" w14:paraId="158D2FB6" w14:textId="77777777" w:rsidTr="000C3ADE">
        <w:trPr>
          <w:trHeight w:val="327"/>
        </w:trPr>
        <w:tc>
          <w:tcPr>
            <w:tcW w:w="960" w:type="dxa"/>
          </w:tcPr>
          <w:p w14:paraId="340EA184" w14:textId="77777777" w:rsidR="000C3ADE" w:rsidRPr="00CF7F95" w:rsidRDefault="000C3ADE" w:rsidP="009E3E8C">
            <w:pPr>
              <w:rPr>
                <w:rFonts w:ascii="Rooney Regular" w:hAnsi="Rooney Regular" w:cs="Rooney Regular"/>
                <w:color w:val="000000"/>
                <w:lang w:val="en-US"/>
              </w:rPr>
            </w:pPr>
            <w:r w:rsidRPr="00CF7F95">
              <w:rPr>
                <w:rFonts w:ascii="Rooney Regular" w:hAnsi="Rooney Regular" w:cs="Rooney Regular"/>
                <w:color w:val="000000"/>
                <w:lang w:val="en-US"/>
              </w:rPr>
              <w:t>23</w:t>
            </w:r>
          </w:p>
        </w:tc>
        <w:tc>
          <w:tcPr>
            <w:tcW w:w="1118" w:type="dxa"/>
          </w:tcPr>
          <w:p w14:paraId="30571DD2" w14:textId="77777777" w:rsidR="000C3ADE" w:rsidRPr="00CF7F95" w:rsidRDefault="000C3ADE" w:rsidP="009E3E8C">
            <w:pPr>
              <w:rPr>
                <w:rFonts w:ascii="Rooney Regular" w:hAnsi="Rooney Regular" w:cs="Rooney Regular"/>
                <w:color w:val="000000"/>
                <w:lang w:val="en-US"/>
              </w:rPr>
            </w:pPr>
            <w:r w:rsidRPr="00CF7F95">
              <w:rPr>
                <w:rFonts w:ascii="Rooney Regular" w:hAnsi="Rooney Regular" w:cs="Rooney Regular"/>
                <w:color w:val="000000"/>
                <w:lang w:val="en-US"/>
              </w:rPr>
              <w:t>+2D6</w:t>
            </w:r>
          </w:p>
        </w:tc>
        <w:tc>
          <w:tcPr>
            <w:tcW w:w="930" w:type="dxa"/>
          </w:tcPr>
          <w:p w14:paraId="191FC51A" w14:textId="77777777" w:rsidR="000C3ADE" w:rsidRPr="00CF7F95" w:rsidRDefault="000C3ADE" w:rsidP="009E3E8C">
            <w:pPr>
              <w:rPr>
                <w:rFonts w:ascii="Rooney Regular" w:hAnsi="Rooney Regular" w:cs="Rooney Regular"/>
                <w:color w:val="000000"/>
                <w:lang w:val="en-US"/>
              </w:rPr>
            </w:pPr>
            <w:r w:rsidRPr="00CF7F95">
              <w:rPr>
                <w:rFonts w:ascii="Rooney Regular" w:hAnsi="Rooney Regular" w:cs="Rooney Regular"/>
                <w:color w:val="000000"/>
                <w:lang w:val="en-US"/>
              </w:rPr>
              <w:t>11</w:t>
            </w:r>
          </w:p>
        </w:tc>
        <w:tc>
          <w:tcPr>
            <w:tcW w:w="748" w:type="dxa"/>
          </w:tcPr>
          <w:p w14:paraId="72D938AE" w14:textId="77777777" w:rsidR="000C3ADE" w:rsidRPr="00CF7F95" w:rsidRDefault="000C3ADE" w:rsidP="009E3E8C">
            <w:pPr>
              <w:rPr>
                <w:rFonts w:ascii="Rooney Regular" w:hAnsi="Rooney Regular" w:cs="Rooney Regular"/>
                <w:color w:val="000000"/>
                <w:lang w:val="en-US"/>
              </w:rPr>
            </w:pPr>
            <w:r w:rsidRPr="00CF7F95">
              <w:rPr>
                <w:rFonts w:ascii="Rooney Regular" w:hAnsi="Rooney Regular" w:cs="Rooney Regular"/>
                <w:color w:val="000000"/>
                <w:lang w:val="en-US"/>
              </w:rPr>
              <w:t>20m</w:t>
            </w:r>
          </w:p>
        </w:tc>
        <w:tc>
          <w:tcPr>
            <w:tcW w:w="1059" w:type="dxa"/>
          </w:tcPr>
          <w:p w14:paraId="1353C63B" w14:textId="59910E2B" w:rsidR="000C3ADE" w:rsidRPr="00CF7F95" w:rsidRDefault="000C3ADE" w:rsidP="009E3E8C">
            <w:pPr>
              <w:rPr>
                <w:rFonts w:ascii="Rooney Regular" w:hAnsi="Rooney Regular" w:cs="Rooney Regular"/>
                <w:color w:val="000000"/>
                <w:lang w:val="en-US"/>
              </w:rPr>
            </w:pPr>
            <w:r>
              <w:rPr>
                <w:rFonts w:ascii="Rooney Regular" w:hAnsi="Rooney Regular" w:cs="Rooney Regular"/>
                <w:color w:val="000000"/>
                <w:lang w:val="en-US"/>
              </w:rPr>
              <w:t>Hide(1 AP)</w:t>
            </w:r>
          </w:p>
        </w:tc>
        <w:tc>
          <w:tcPr>
            <w:tcW w:w="850" w:type="dxa"/>
          </w:tcPr>
          <w:p w14:paraId="12605AEF" w14:textId="0E6D549D" w:rsidR="000C3ADE" w:rsidRPr="00CF7F95" w:rsidRDefault="000C3ADE" w:rsidP="009E3E8C">
            <w:pPr>
              <w:rPr>
                <w:rFonts w:ascii="Rooney Regular" w:hAnsi="Rooney Regular" w:cs="Rooney Regular"/>
                <w:color w:val="000000"/>
                <w:lang w:val="en-US"/>
              </w:rPr>
            </w:pPr>
            <w:r w:rsidRPr="00CF7F95">
              <w:rPr>
                <w:rFonts w:ascii="Rooney Regular" w:hAnsi="Rooney Regular" w:cs="Rooney Regular"/>
                <w:color w:val="000000"/>
                <w:lang w:val="en-US"/>
              </w:rPr>
              <w:t>4</w:t>
            </w:r>
          </w:p>
        </w:tc>
      </w:tr>
    </w:tbl>
    <w:p w14:paraId="646C0506"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Skills</w:t>
      </w:r>
    </w:p>
    <w:p w14:paraId="1F09A1F4"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Resistances: Dodge 25%, Persistence 65%, Resilience 45%.</w:t>
      </w:r>
    </w:p>
    <w:p w14:paraId="4F96E143"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lastRenderedPageBreak/>
        <w:t>Practical: Athletics 25%, Deception 50%, Perception 60%.</w:t>
      </w:r>
    </w:p>
    <w:p w14:paraId="6A4C9616"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 xml:space="preserve">Combat </w:t>
      </w:r>
    </w:p>
    <w:p w14:paraId="1726C687"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Unarmed Combat 75%: Claw (1D6+2D6), Gore (1D8+2D6), Poison Sting (1D6+2D6+poison).</w:t>
      </w:r>
    </w:p>
    <w:p w14:paraId="459AD82C"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Magic</w:t>
      </w:r>
    </w:p>
    <w:p w14:paraId="6063F37D"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 xml:space="preserve">Only if someone has been stupid enough to teach it some. </w:t>
      </w:r>
    </w:p>
    <w:p w14:paraId="7580E4A3"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Special Rules</w:t>
      </w:r>
    </w:p>
    <w:p w14:paraId="6CD0466F" w14:textId="77777777" w:rsidR="00E71B6A" w:rsidRPr="00CF7F95" w:rsidRDefault="00E71B6A" w:rsidP="00E71B6A">
      <w:pPr>
        <w:suppressAutoHyphens/>
        <w:autoSpaceDE w:val="0"/>
        <w:autoSpaceDN w:val="0"/>
        <w:adjustRightInd w:val="0"/>
        <w:textAlignment w:val="center"/>
        <w:rPr>
          <w:rFonts w:ascii="Rooney Regular" w:hAnsi="Rooney Regular" w:cs="Rooney Regular"/>
          <w:i/>
          <w:iCs/>
          <w:color w:val="000000"/>
        </w:rPr>
      </w:pPr>
      <w:r w:rsidRPr="00CF7F95">
        <w:rPr>
          <w:rFonts w:ascii="Rooney Regular" w:hAnsi="Rooney Regular" w:cs="Rooney Regular"/>
          <w:i/>
          <w:iCs/>
          <w:color w:val="000000"/>
        </w:rPr>
        <w:t>Manticore poison.</w:t>
      </w:r>
    </w:p>
    <w:p w14:paraId="0D2B0F08"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Type: Ingested.</w:t>
      </w:r>
    </w:p>
    <w:p w14:paraId="47EC5F60"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Delay: 1D3 Combat Rounds.</w:t>
      </w:r>
    </w:p>
    <w:p w14:paraId="5213CBED"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Potency: 50.</w:t>
      </w:r>
    </w:p>
    <w:p w14:paraId="5C832C12"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Full Effect: 1D4 Hit Point damage, applies –3 penalty to victim’s CON.</w:t>
      </w:r>
    </w:p>
    <w:p w14:paraId="2F3E9ABD"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Duration: 5D10 minutes.</w:t>
      </w:r>
    </w:p>
    <w:p w14:paraId="74D75285" w14:textId="77777777" w:rsidR="00CF7F95" w:rsidRPr="00CF7F95" w:rsidRDefault="00CF7F95" w:rsidP="00E71B6A">
      <w:pPr>
        <w:pStyle w:val="Heading3"/>
      </w:pPr>
      <w:r w:rsidRPr="00CF7F95">
        <w:t>Minotaur</w:t>
      </w:r>
    </w:p>
    <w:p w14:paraId="3BFBF860" w14:textId="77777777" w:rsidR="00CF7F95" w:rsidRPr="00CF7F95" w:rsidRDefault="00CF7F95" w:rsidP="00CF7F95">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Characteristics</w:t>
      </w:r>
    </w:p>
    <w:tbl>
      <w:tblPr>
        <w:tblStyle w:val="TableGrid"/>
        <w:tblW w:w="0" w:type="auto"/>
        <w:tblLayout w:type="fixed"/>
        <w:tblLook w:val="0000" w:firstRow="0" w:lastRow="0" w:firstColumn="0" w:lastColumn="0" w:noHBand="0" w:noVBand="0"/>
      </w:tblPr>
      <w:tblGrid>
        <w:gridCol w:w="988"/>
        <w:gridCol w:w="992"/>
        <w:gridCol w:w="709"/>
        <w:gridCol w:w="992"/>
        <w:gridCol w:w="709"/>
        <w:gridCol w:w="708"/>
        <w:gridCol w:w="851"/>
      </w:tblGrid>
      <w:tr w:rsidR="00125C5F" w:rsidRPr="00CF7F95" w14:paraId="4EDC0031" w14:textId="77777777" w:rsidTr="00125C5F">
        <w:trPr>
          <w:trHeight w:val="336"/>
        </w:trPr>
        <w:tc>
          <w:tcPr>
            <w:tcW w:w="988" w:type="dxa"/>
          </w:tcPr>
          <w:p w14:paraId="4C7460A1" w14:textId="77777777" w:rsidR="00CF7F95" w:rsidRPr="00CF7F95" w:rsidRDefault="00CF7F95" w:rsidP="009E3E8C">
            <w:pPr>
              <w:rPr>
                <w:lang w:val="en-US"/>
              </w:rPr>
            </w:pPr>
            <w:r w:rsidRPr="00CF7F95">
              <w:rPr>
                <w:lang w:val="en-US"/>
              </w:rPr>
              <w:t>STR</w:t>
            </w:r>
          </w:p>
        </w:tc>
        <w:tc>
          <w:tcPr>
            <w:tcW w:w="992" w:type="dxa"/>
          </w:tcPr>
          <w:p w14:paraId="27ABCD97" w14:textId="77777777" w:rsidR="00CF7F95" w:rsidRPr="00CF7F95" w:rsidRDefault="00CF7F95" w:rsidP="009E3E8C">
            <w:pPr>
              <w:rPr>
                <w:lang w:val="en-US"/>
              </w:rPr>
            </w:pPr>
            <w:r w:rsidRPr="00CF7F95">
              <w:rPr>
                <w:lang w:val="en-US"/>
              </w:rPr>
              <w:t>CON</w:t>
            </w:r>
          </w:p>
        </w:tc>
        <w:tc>
          <w:tcPr>
            <w:tcW w:w="709" w:type="dxa"/>
          </w:tcPr>
          <w:p w14:paraId="04FAF02D" w14:textId="77777777" w:rsidR="00CF7F95" w:rsidRPr="00CF7F95" w:rsidRDefault="00CF7F95" w:rsidP="009E3E8C">
            <w:pPr>
              <w:rPr>
                <w:lang w:val="en-US"/>
              </w:rPr>
            </w:pPr>
            <w:r w:rsidRPr="00CF7F95">
              <w:rPr>
                <w:lang w:val="en-US"/>
              </w:rPr>
              <w:t>DEX</w:t>
            </w:r>
          </w:p>
        </w:tc>
        <w:tc>
          <w:tcPr>
            <w:tcW w:w="992" w:type="dxa"/>
          </w:tcPr>
          <w:p w14:paraId="29DCAB6A" w14:textId="77777777" w:rsidR="00CF7F95" w:rsidRPr="00CF7F95" w:rsidRDefault="00CF7F95" w:rsidP="009E3E8C">
            <w:pPr>
              <w:rPr>
                <w:lang w:val="en-US"/>
              </w:rPr>
            </w:pPr>
            <w:r w:rsidRPr="00CF7F95">
              <w:rPr>
                <w:lang w:val="en-US"/>
              </w:rPr>
              <w:t>SIZ</w:t>
            </w:r>
          </w:p>
        </w:tc>
        <w:tc>
          <w:tcPr>
            <w:tcW w:w="709" w:type="dxa"/>
          </w:tcPr>
          <w:p w14:paraId="11A8DCC6" w14:textId="77777777" w:rsidR="00CF7F95" w:rsidRPr="00CF7F95" w:rsidRDefault="00CF7F95" w:rsidP="009E3E8C">
            <w:pPr>
              <w:rPr>
                <w:lang w:val="en-US"/>
              </w:rPr>
            </w:pPr>
            <w:r w:rsidRPr="00CF7F95">
              <w:rPr>
                <w:lang w:val="en-US"/>
              </w:rPr>
              <w:t>INT</w:t>
            </w:r>
          </w:p>
        </w:tc>
        <w:tc>
          <w:tcPr>
            <w:tcW w:w="708" w:type="dxa"/>
          </w:tcPr>
          <w:p w14:paraId="162A548D" w14:textId="77777777" w:rsidR="00CF7F95" w:rsidRPr="00CF7F95" w:rsidRDefault="00CF7F95" w:rsidP="009E3E8C">
            <w:pPr>
              <w:rPr>
                <w:lang w:val="en-US"/>
              </w:rPr>
            </w:pPr>
            <w:r w:rsidRPr="00CF7F95">
              <w:rPr>
                <w:lang w:val="en-US"/>
              </w:rPr>
              <w:t>POW</w:t>
            </w:r>
          </w:p>
        </w:tc>
        <w:tc>
          <w:tcPr>
            <w:tcW w:w="851" w:type="dxa"/>
          </w:tcPr>
          <w:p w14:paraId="70FA56AC" w14:textId="77777777" w:rsidR="00CF7F95" w:rsidRPr="00CF7F95" w:rsidRDefault="00CF7F95" w:rsidP="009E3E8C">
            <w:pPr>
              <w:rPr>
                <w:lang w:val="en-US"/>
              </w:rPr>
            </w:pPr>
            <w:r w:rsidRPr="00CF7F95">
              <w:rPr>
                <w:lang w:val="en-US"/>
              </w:rPr>
              <w:t>CHA</w:t>
            </w:r>
          </w:p>
        </w:tc>
      </w:tr>
      <w:tr w:rsidR="00125C5F" w:rsidRPr="00CF7F95" w14:paraId="1F1E720F" w14:textId="77777777" w:rsidTr="00125C5F">
        <w:trPr>
          <w:trHeight w:val="336"/>
        </w:trPr>
        <w:tc>
          <w:tcPr>
            <w:tcW w:w="988" w:type="dxa"/>
          </w:tcPr>
          <w:p w14:paraId="69002D71" w14:textId="77777777" w:rsidR="00CF7F95" w:rsidRPr="00CF7F95" w:rsidRDefault="00CF7F95" w:rsidP="009E3E8C">
            <w:pPr>
              <w:rPr>
                <w:rFonts w:ascii="Rooney Regular" w:hAnsi="Rooney Regular" w:cs="Rooney Regular"/>
                <w:color w:val="000000"/>
                <w:lang w:val="en-US"/>
              </w:rPr>
            </w:pPr>
            <w:r w:rsidRPr="00CF7F95">
              <w:rPr>
                <w:rFonts w:ascii="Rooney Regular" w:hAnsi="Rooney Regular" w:cs="Rooney Regular"/>
                <w:color w:val="000000"/>
                <w:lang w:val="en-US"/>
              </w:rPr>
              <w:t>3D6+12</w:t>
            </w:r>
          </w:p>
        </w:tc>
        <w:tc>
          <w:tcPr>
            <w:tcW w:w="992" w:type="dxa"/>
          </w:tcPr>
          <w:p w14:paraId="46DC397E" w14:textId="77777777" w:rsidR="00CF7F95" w:rsidRPr="00CF7F95" w:rsidRDefault="00CF7F95" w:rsidP="009E3E8C">
            <w:pPr>
              <w:rPr>
                <w:rFonts w:ascii="Rooney Regular" w:hAnsi="Rooney Regular" w:cs="Rooney Regular"/>
                <w:color w:val="000000"/>
                <w:lang w:val="en-US"/>
              </w:rPr>
            </w:pPr>
            <w:r w:rsidRPr="00CF7F95">
              <w:rPr>
                <w:rFonts w:ascii="Rooney Regular" w:hAnsi="Rooney Regular" w:cs="Rooney Regular"/>
                <w:color w:val="000000"/>
                <w:lang w:val="en-US"/>
              </w:rPr>
              <w:t>1D6+12</w:t>
            </w:r>
          </w:p>
        </w:tc>
        <w:tc>
          <w:tcPr>
            <w:tcW w:w="709" w:type="dxa"/>
          </w:tcPr>
          <w:p w14:paraId="099670C4" w14:textId="77777777" w:rsidR="00CF7F95" w:rsidRPr="00CF7F95" w:rsidRDefault="00CF7F95" w:rsidP="009E3E8C">
            <w:pPr>
              <w:rPr>
                <w:rFonts w:ascii="Rooney Regular" w:hAnsi="Rooney Regular" w:cs="Rooney Regular"/>
                <w:color w:val="000000"/>
                <w:lang w:val="en-US"/>
              </w:rPr>
            </w:pPr>
            <w:r w:rsidRPr="00CF7F95">
              <w:rPr>
                <w:rFonts w:ascii="Rooney Regular" w:hAnsi="Rooney Regular" w:cs="Rooney Regular"/>
                <w:color w:val="000000"/>
                <w:lang w:val="en-US"/>
              </w:rPr>
              <w:t>3D6</w:t>
            </w:r>
          </w:p>
        </w:tc>
        <w:tc>
          <w:tcPr>
            <w:tcW w:w="992" w:type="dxa"/>
          </w:tcPr>
          <w:p w14:paraId="6B70C872" w14:textId="77777777" w:rsidR="00CF7F95" w:rsidRPr="00CF7F95" w:rsidRDefault="00CF7F95" w:rsidP="009E3E8C">
            <w:pPr>
              <w:rPr>
                <w:rFonts w:ascii="Rooney Regular" w:hAnsi="Rooney Regular" w:cs="Rooney Regular"/>
                <w:color w:val="000000"/>
                <w:lang w:val="en-US"/>
              </w:rPr>
            </w:pPr>
            <w:r w:rsidRPr="00CF7F95">
              <w:rPr>
                <w:rFonts w:ascii="Rooney Regular" w:hAnsi="Rooney Regular" w:cs="Rooney Regular"/>
                <w:color w:val="000000"/>
                <w:lang w:val="en-US"/>
              </w:rPr>
              <w:t>3D6+12</w:t>
            </w:r>
          </w:p>
        </w:tc>
        <w:tc>
          <w:tcPr>
            <w:tcW w:w="709" w:type="dxa"/>
          </w:tcPr>
          <w:p w14:paraId="60C6B4EC" w14:textId="77777777" w:rsidR="00CF7F95" w:rsidRPr="00CF7F95" w:rsidRDefault="00CF7F95" w:rsidP="009E3E8C">
            <w:pPr>
              <w:rPr>
                <w:rFonts w:ascii="Rooney Regular" w:hAnsi="Rooney Regular" w:cs="Rooney Regular"/>
                <w:color w:val="000000"/>
                <w:lang w:val="en-US"/>
              </w:rPr>
            </w:pPr>
            <w:r w:rsidRPr="00CF7F95">
              <w:rPr>
                <w:rFonts w:ascii="Rooney Regular" w:hAnsi="Rooney Regular" w:cs="Rooney Regular"/>
                <w:color w:val="000000"/>
                <w:lang w:val="en-US"/>
              </w:rPr>
              <w:t>2D6</w:t>
            </w:r>
          </w:p>
        </w:tc>
        <w:tc>
          <w:tcPr>
            <w:tcW w:w="708" w:type="dxa"/>
          </w:tcPr>
          <w:p w14:paraId="4217B726" w14:textId="77777777" w:rsidR="00CF7F95" w:rsidRPr="00CF7F95" w:rsidRDefault="00CF7F95" w:rsidP="009E3E8C">
            <w:pPr>
              <w:rPr>
                <w:rFonts w:ascii="Rooney Regular" w:hAnsi="Rooney Regular" w:cs="Rooney Regular"/>
                <w:color w:val="000000"/>
                <w:lang w:val="en-US"/>
              </w:rPr>
            </w:pPr>
            <w:r w:rsidRPr="00CF7F95">
              <w:rPr>
                <w:rFonts w:ascii="Rooney Regular" w:hAnsi="Rooney Regular" w:cs="Rooney Regular"/>
                <w:color w:val="000000"/>
                <w:lang w:val="en-US"/>
              </w:rPr>
              <w:t>3D6</w:t>
            </w:r>
          </w:p>
        </w:tc>
        <w:tc>
          <w:tcPr>
            <w:tcW w:w="851" w:type="dxa"/>
          </w:tcPr>
          <w:p w14:paraId="22D9F87C" w14:textId="77777777" w:rsidR="00CF7F95" w:rsidRPr="00CF7F95" w:rsidRDefault="00CF7F95" w:rsidP="009E3E8C">
            <w:pPr>
              <w:rPr>
                <w:rFonts w:ascii="Rooney Regular" w:hAnsi="Rooney Regular" w:cs="Rooney Regular"/>
                <w:color w:val="000000"/>
                <w:lang w:val="en-US"/>
              </w:rPr>
            </w:pPr>
            <w:r w:rsidRPr="00CF7F95">
              <w:rPr>
                <w:rFonts w:ascii="Rooney Regular" w:hAnsi="Rooney Regular" w:cs="Rooney Regular"/>
                <w:color w:val="000000"/>
                <w:lang w:val="en-US"/>
              </w:rPr>
              <w:t>2D6</w:t>
            </w:r>
          </w:p>
        </w:tc>
      </w:tr>
      <w:tr w:rsidR="00CF7F95" w:rsidRPr="00CF7F95" w14:paraId="777CD84B" w14:textId="77777777" w:rsidTr="00125C5F">
        <w:trPr>
          <w:trHeight w:val="336"/>
        </w:trPr>
        <w:tc>
          <w:tcPr>
            <w:tcW w:w="988" w:type="dxa"/>
          </w:tcPr>
          <w:p w14:paraId="6E0A6816" w14:textId="77777777" w:rsidR="00CF7F95" w:rsidRPr="00CF7F95" w:rsidRDefault="00CF7F95" w:rsidP="009E3E8C">
            <w:pPr>
              <w:rPr>
                <w:rFonts w:ascii="Rooney Regular" w:hAnsi="Rooney Regular" w:cs="Rooney Regular"/>
                <w:color w:val="000000"/>
                <w:lang w:val="en-US"/>
              </w:rPr>
            </w:pPr>
            <w:r w:rsidRPr="00CF7F95">
              <w:rPr>
                <w:rFonts w:ascii="Rooney Regular" w:hAnsi="Rooney Regular" w:cs="Rooney Regular"/>
                <w:color w:val="000000"/>
                <w:lang w:val="en-US"/>
              </w:rPr>
              <w:t>23</w:t>
            </w:r>
          </w:p>
        </w:tc>
        <w:tc>
          <w:tcPr>
            <w:tcW w:w="992" w:type="dxa"/>
          </w:tcPr>
          <w:p w14:paraId="20480E81" w14:textId="77777777" w:rsidR="00CF7F95" w:rsidRPr="00CF7F95" w:rsidRDefault="00CF7F95" w:rsidP="009E3E8C">
            <w:pPr>
              <w:rPr>
                <w:rFonts w:ascii="Rooney Regular" w:hAnsi="Rooney Regular" w:cs="Rooney Regular"/>
                <w:color w:val="000000"/>
                <w:lang w:val="en-US"/>
              </w:rPr>
            </w:pPr>
            <w:r w:rsidRPr="00CF7F95">
              <w:rPr>
                <w:rFonts w:ascii="Rooney Regular" w:hAnsi="Rooney Regular" w:cs="Rooney Regular"/>
                <w:color w:val="000000"/>
                <w:lang w:val="en-US"/>
              </w:rPr>
              <w:t>16</w:t>
            </w:r>
          </w:p>
        </w:tc>
        <w:tc>
          <w:tcPr>
            <w:tcW w:w="709" w:type="dxa"/>
          </w:tcPr>
          <w:p w14:paraId="07611DBE" w14:textId="77777777" w:rsidR="00CF7F95" w:rsidRPr="00CF7F95" w:rsidRDefault="00CF7F95" w:rsidP="009E3E8C">
            <w:pPr>
              <w:rPr>
                <w:rFonts w:ascii="Rooney Regular" w:hAnsi="Rooney Regular" w:cs="Rooney Regular"/>
                <w:color w:val="000000"/>
                <w:lang w:val="en-US"/>
              </w:rPr>
            </w:pPr>
            <w:r w:rsidRPr="00CF7F95">
              <w:rPr>
                <w:rFonts w:ascii="Rooney Regular" w:hAnsi="Rooney Regular" w:cs="Rooney Regular"/>
                <w:color w:val="000000"/>
                <w:lang w:val="en-US"/>
              </w:rPr>
              <w:t>11</w:t>
            </w:r>
          </w:p>
        </w:tc>
        <w:tc>
          <w:tcPr>
            <w:tcW w:w="992" w:type="dxa"/>
          </w:tcPr>
          <w:p w14:paraId="33BEC250" w14:textId="77777777" w:rsidR="00CF7F95" w:rsidRPr="00CF7F95" w:rsidRDefault="00CF7F95" w:rsidP="009E3E8C">
            <w:pPr>
              <w:rPr>
                <w:rFonts w:ascii="Rooney Regular" w:hAnsi="Rooney Regular" w:cs="Rooney Regular"/>
                <w:color w:val="000000"/>
                <w:lang w:val="en-US"/>
              </w:rPr>
            </w:pPr>
            <w:r w:rsidRPr="00CF7F95">
              <w:rPr>
                <w:rFonts w:ascii="Rooney Regular" w:hAnsi="Rooney Regular" w:cs="Rooney Regular"/>
                <w:color w:val="000000"/>
                <w:lang w:val="en-US"/>
              </w:rPr>
              <w:t>23</w:t>
            </w:r>
          </w:p>
        </w:tc>
        <w:tc>
          <w:tcPr>
            <w:tcW w:w="709" w:type="dxa"/>
          </w:tcPr>
          <w:p w14:paraId="38314B0F" w14:textId="77777777" w:rsidR="00CF7F95" w:rsidRPr="00CF7F95" w:rsidRDefault="00CF7F95" w:rsidP="009E3E8C">
            <w:pPr>
              <w:rPr>
                <w:rFonts w:ascii="Rooney Regular" w:hAnsi="Rooney Regular" w:cs="Rooney Regular"/>
                <w:color w:val="000000"/>
                <w:lang w:val="en-US"/>
              </w:rPr>
            </w:pPr>
            <w:r w:rsidRPr="00CF7F95">
              <w:rPr>
                <w:rFonts w:ascii="Rooney Regular" w:hAnsi="Rooney Regular" w:cs="Rooney Regular"/>
                <w:color w:val="000000"/>
                <w:lang w:val="en-US"/>
              </w:rPr>
              <w:t>7</w:t>
            </w:r>
          </w:p>
        </w:tc>
        <w:tc>
          <w:tcPr>
            <w:tcW w:w="708" w:type="dxa"/>
          </w:tcPr>
          <w:p w14:paraId="561949AD" w14:textId="77777777" w:rsidR="00CF7F95" w:rsidRPr="00CF7F95" w:rsidRDefault="00CF7F95" w:rsidP="009E3E8C">
            <w:pPr>
              <w:rPr>
                <w:rFonts w:ascii="Rooney Regular" w:hAnsi="Rooney Regular" w:cs="Rooney Regular"/>
                <w:color w:val="000000"/>
                <w:lang w:val="en-US"/>
              </w:rPr>
            </w:pPr>
            <w:r w:rsidRPr="00CF7F95">
              <w:rPr>
                <w:rFonts w:ascii="Rooney Regular" w:hAnsi="Rooney Regular" w:cs="Rooney Regular"/>
                <w:color w:val="000000"/>
                <w:lang w:val="en-US"/>
              </w:rPr>
              <w:t>11</w:t>
            </w:r>
          </w:p>
        </w:tc>
        <w:tc>
          <w:tcPr>
            <w:tcW w:w="851" w:type="dxa"/>
          </w:tcPr>
          <w:p w14:paraId="232C59C6" w14:textId="77777777" w:rsidR="00CF7F95" w:rsidRPr="00CF7F95" w:rsidRDefault="00CF7F95" w:rsidP="009E3E8C">
            <w:pPr>
              <w:rPr>
                <w:rFonts w:ascii="Rooney Regular" w:hAnsi="Rooney Regular" w:cs="Rooney Regular"/>
                <w:color w:val="000000"/>
                <w:lang w:val="en-US"/>
              </w:rPr>
            </w:pPr>
            <w:r w:rsidRPr="00CF7F95">
              <w:rPr>
                <w:rFonts w:ascii="Rooney Regular" w:hAnsi="Rooney Regular" w:cs="Rooney Regular"/>
                <w:color w:val="000000"/>
                <w:lang w:val="en-US"/>
              </w:rPr>
              <w:t>7</w:t>
            </w:r>
          </w:p>
        </w:tc>
      </w:tr>
    </w:tbl>
    <w:p w14:paraId="0B82AD82" w14:textId="77777777" w:rsidR="00CF7F95" w:rsidRPr="00CF7F95" w:rsidRDefault="00CF7F95" w:rsidP="00CF7F95">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Attributes</w:t>
      </w:r>
    </w:p>
    <w:tbl>
      <w:tblPr>
        <w:tblStyle w:val="TableGrid"/>
        <w:tblW w:w="0" w:type="auto"/>
        <w:tblLayout w:type="fixed"/>
        <w:tblLook w:val="0000" w:firstRow="0" w:lastRow="0" w:firstColumn="0" w:lastColumn="0" w:noHBand="0" w:noVBand="0"/>
      </w:tblPr>
      <w:tblGrid>
        <w:gridCol w:w="804"/>
        <w:gridCol w:w="1034"/>
        <w:gridCol w:w="992"/>
        <w:gridCol w:w="709"/>
        <w:gridCol w:w="931"/>
        <w:gridCol w:w="770"/>
      </w:tblGrid>
      <w:tr w:rsidR="00CF7F95" w:rsidRPr="00CF7F95" w14:paraId="2CBEB325" w14:textId="77777777" w:rsidTr="009E3E8C">
        <w:trPr>
          <w:trHeight w:val="672"/>
        </w:trPr>
        <w:tc>
          <w:tcPr>
            <w:tcW w:w="804" w:type="dxa"/>
          </w:tcPr>
          <w:p w14:paraId="2F471C3C" w14:textId="77777777" w:rsidR="00CF7F95" w:rsidRPr="00CF7F95" w:rsidRDefault="00CF7F95" w:rsidP="009E3E8C">
            <w:pPr>
              <w:rPr>
                <w:lang w:val="en-US"/>
              </w:rPr>
            </w:pPr>
            <w:r w:rsidRPr="00CF7F95">
              <w:rPr>
                <w:lang w:val="en-US"/>
              </w:rPr>
              <w:t xml:space="preserve">Hit Points </w:t>
            </w:r>
          </w:p>
        </w:tc>
        <w:tc>
          <w:tcPr>
            <w:tcW w:w="1034" w:type="dxa"/>
          </w:tcPr>
          <w:p w14:paraId="5612F2A0" w14:textId="77777777" w:rsidR="00CF7F95" w:rsidRPr="00CF7F95" w:rsidRDefault="00CF7F95" w:rsidP="009E3E8C">
            <w:pPr>
              <w:rPr>
                <w:lang w:val="en-US"/>
              </w:rPr>
            </w:pPr>
            <w:r w:rsidRPr="00CF7F95">
              <w:rPr>
                <w:lang w:val="en-US"/>
              </w:rPr>
              <w:t>Damage Modifier</w:t>
            </w:r>
          </w:p>
        </w:tc>
        <w:tc>
          <w:tcPr>
            <w:tcW w:w="992" w:type="dxa"/>
          </w:tcPr>
          <w:p w14:paraId="2FF2D33F" w14:textId="77777777" w:rsidR="00CF7F95" w:rsidRPr="00CF7F95" w:rsidRDefault="00CF7F95" w:rsidP="009E3E8C">
            <w:pPr>
              <w:rPr>
                <w:lang w:val="en-US"/>
              </w:rPr>
            </w:pPr>
            <w:r w:rsidRPr="00CF7F95">
              <w:rPr>
                <w:lang w:val="en-US"/>
              </w:rPr>
              <w:t>Magic Points</w:t>
            </w:r>
          </w:p>
        </w:tc>
        <w:tc>
          <w:tcPr>
            <w:tcW w:w="709" w:type="dxa"/>
          </w:tcPr>
          <w:p w14:paraId="119ED9AD" w14:textId="77777777" w:rsidR="00CF7F95" w:rsidRPr="00CF7F95" w:rsidRDefault="00CF7F95" w:rsidP="009E3E8C">
            <w:pPr>
              <w:rPr>
                <w:lang w:val="en-US"/>
              </w:rPr>
            </w:pPr>
            <w:r w:rsidRPr="00CF7F95">
              <w:rPr>
                <w:lang w:val="en-US"/>
              </w:rPr>
              <w:t xml:space="preserve">MR </w:t>
            </w:r>
          </w:p>
        </w:tc>
        <w:tc>
          <w:tcPr>
            <w:tcW w:w="931" w:type="dxa"/>
          </w:tcPr>
          <w:p w14:paraId="161187C2" w14:textId="77777777" w:rsidR="00CF7F95" w:rsidRPr="00CF7F95" w:rsidRDefault="00CF7F95" w:rsidP="009E3E8C">
            <w:pPr>
              <w:rPr>
                <w:lang w:val="en-US"/>
              </w:rPr>
            </w:pPr>
            <w:r w:rsidRPr="00CF7F95">
              <w:rPr>
                <w:lang w:val="en-US"/>
              </w:rPr>
              <w:t>Armour</w:t>
            </w:r>
          </w:p>
        </w:tc>
        <w:tc>
          <w:tcPr>
            <w:tcW w:w="770" w:type="dxa"/>
          </w:tcPr>
          <w:p w14:paraId="3991E303" w14:textId="77777777" w:rsidR="00CF7F95" w:rsidRPr="00CF7F95" w:rsidRDefault="00CF7F95" w:rsidP="009E3E8C">
            <w:pPr>
              <w:rPr>
                <w:lang w:val="en-US"/>
              </w:rPr>
            </w:pPr>
            <w:r w:rsidRPr="00CF7F95">
              <w:rPr>
                <w:lang w:val="en-US"/>
              </w:rPr>
              <w:t>Loot</w:t>
            </w:r>
          </w:p>
        </w:tc>
      </w:tr>
      <w:tr w:rsidR="00CF7F95" w:rsidRPr="00CF7F95" w14:paraId="4D0D2F5E" w14:textId="77777777" w:rsidTr="009E3E8C">
        <w:trPr>
          <w:trHeight w:val="60"/>
        </w:trPr>
        <w:tc>
          <w:tcPr>
            <w:tcW w:w="804" w:type="dxa"/>
          </w:tcPr>
          <w:p w14:paraId="2AEB701A" w14:textId="77777777" w:rsidR="00CF7F95" w:rsidRPr="00CF7F95" w:rsidRDefault="00CF7F95" w:rsidP="009E3E8C">
            <w:pPr>
              <w:rPr>
                <w:rFonts w:ascii="Rooney Regular" w:hAnsi="Rooney Regular" w:cs="Rooney Regular"/>
                <w:color w:val="000000"/>
                <w:lang w:val="en-US"/>
              </w:rPr>
            </w:pPr>
            <w:r w:rsidRPr="00CF7F95">
              <w:rPr>
                <w:rFonts w:ascii="Rooney Regular" w:hAnsi="Rooney Regular" w:cs="Rooney Regular"/>
                <w:color w:val="000000"/>
                <w:lang w:val="en-US"/>
              </w:rPr>
              <w:t>20</w:t>
            </w:r>
          </w:p>
        </w:tc>
        <w:tc>
          <w:tcPr>
            <w:tcW w:w="1034" w:type="dxa"/>
          </w:tcPr>
          <w:p w14:paraId="2538713C" w14:textId="77777777" w:rsidR="00CF7F95" w:rsidRPr="00CF7F95" w:rsidRDefault="00CF7F95" w:rsidP="009E3E8C">
            <w:pPr>
              <w:rPr>
                <w:rFonts w:ascii="Rooney Regular" w:hAnsi="Rooney Regular" w:cs="Rooney Regular"/>
                <w:color w:val="000000"/>
                <w:lang w:val="en-US"/>
              </w:rPr>
            </w:pPr>
            <w:r w:rsidRPr="00CF7F95">
              <w:rPr>
                <w:rFonts w:ascii="Rooney Regular" w:hAnsi="Rooney Regular" w:cs="Rooney Regular"/>
                <w:color w:val="000000"/>
                <w:lang w:val="en-US"/>
              </w:rPr>
              <w:t>+2D6</w:t>
            </w:r>
          </w:p>
        </w:tc>
        <w:tc>
          <w:tcPr>
            <w:tcW w:w="992" w:type="dxa"/>
          </w:tcPr>
          <w:p w14:paraId="015CD1D5" w14:textId="77777777" w:rsidR="00CF7F95" w:rsidRPr="00CF7F95" w:rsidRDefault="00CF7F95" w:rsidP="009E3E8C">
            <w:pPr>
              <w:rPr>
                <w:rFonts w:ascii="Rooney Regular" w:hAnsi="Rooney Regular" w:cs="Rooney Regular"/>
                <w:color w:val="000000"/>
                <w:lang w:val="en-US"/>
              </w:rPr>
            </w:pPr>
            <w:r w:rsidRPr="00CF7F95">
              <w:rPr>
                <w:rFonts w:ascii="Rooney Regular" w:hAnsi="Rooney Regular" w:cs="Rooney Regular"/>
                <w:color w:val="000000"/>
                <w:lang w:val="en-US"/>
              </w:rPr>
              <w:t>11</w:t>
            </w:r>
          </w:p>
        </w:tc>
        <w:tc>
          <w:tcPr>
            <w:tcW w:w="709" w:type="dxa"/>
          </w:tcPr>
          <w:p w14:paraId="60EA9359" w14:textId="77777777" w:rsidR="00CF7F95" w:rsidRPr="00CF7F95" w:rsidRDefault="00CF7F95" w:rsidP="009E3E8C">
            <w:pPr>
              <w:rPr>
                <w:rFonts w:ascii="Rooney Regular" w:hAnsi="Rooney Regular" w:cs="Rooney Regular"/>
                <w:color w:val="000000"/>
                <w:lang w:val="en-US"/>
              </w:rPr>
            </w:pPr>
            <w:r w:rsidRPr="00CF7F95">
              <w:rPr>
                <w:rFonts w:ascii="Rooney Regular" w:hAnsi="Rooney Regular" w:cs="Rooney Regular"/>
                <w:color w:val="000000"/>
                <w:lang w:val="en-US"/>
              </w:rPr>
              <w:t>20m</w:t>
            </w:r>
          </w:p>
        </w:tc>
        <w:tc>
          <w:tcPr>
            <w:tcW w:w="931" w:type="dxa"/>
          </w:tcPr>
          <w:p w14:paraId="2223954D" w14:textId="77777777" w:rsidR="00CF7F95" w:rsidRPr="00CF7F95" w:rsidRDefault="00CF7F95" w:rsidP="009E3E8C">
            <w:pPr>
              <w:rPr>
                <w:rFonts w:ascii="Rooney Regular" w:hAnsi="Rooney Regular" w:cs="Rooney Regular"/>
                <w:color w:val="000000"/>
                <w:lang w:val="en-US"/>
              </w:rPr>
            </w:pPr>
            <w:r w:rsidRPr="00CF7F95">
              <w:rPr>
                <w:rFonts w:ascii="Rooney Regular" w:hAnsi="Rooney Regular" w:cs="Rooney Regular"/>
                <w:color w:val="000000"/>
                <w:lang w:val="en-US"/>
              </w:rPr>
              <w:t>Tough hide (3AP)</w:t>
            </w:r>
          </w:p>
        </w:tc>
        <w:tc>
          <w:tcPr>
            <w:tcW w:w="770" w:type="dxa"/>
          </w:tcPr>
          <w:p w14:paraId="4A23735A" w14:textId="77777777" w:rsidR="00CF7F95" w:rsidRPr="00CF7F95" w:rsidRDefault="00CF7F95" w:rsidP="009E3E8C">
            <w:pPr>
              <w:rPr>
                <w:rFonts w:ascii="Rooney Regular" w:hAnsi="Rooney Regular" w:cs="Rooney Regular"/>
                <w:color w:val="000000"/>
                <w:lang w:val="en-US"/>
              </w:rPr>
            </w:pPr>
            <w:r w:rsidRPr="00CF7F95">
              <w:rPr>
                <w:rFonts w:ascii="Rooney Regular" w:hAnsi="Rooney Regular" w:cs="Rooney Regular"/>
                <w:color w:val="000000"/>
                <w:lang w:val="en-US"/>
              </w:rPr>
              <w:t>3</w:t>
            </w:r>
          </w:p>
        </w:tc>
      </w:tr>
    </w:tbl>
    <w:p w14:paraId="3F9C546B" w14:textId="77777777" w:rsidR="00CF7F95" w:rsidRPr="00CF7F95" w:rsidRDefault="00CF7F95" w:rsidP="00CF7F95">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Skills</w:t>
      </w:r>
    </w:p>
    <w:p w14:paraId="6B5F6788"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Resistances: Dodge 60%, Persistence 40%, Resilience 75%.</w:t>
      </w:r>
    </w:p>
    <w:p w14:paraId="4613C45E"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Knowledge: Natural Lore 65%.</w:t>
      </w:r>
    </w:p>
    <w:p w14:paraId="7F611CA4"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Practical: Athletics 60%, Deception 10%, Perception 40%.</w:t>
      </w:r>
    </w:p>
    <w:p w14:paraId="4B94BF41" w14:textId="77777777" w:rsidR="00CF7F95" w:rsidRPr="00CF7F95" w:rsidRDefault="00CF7F95" w:rsidP="00CF7F95">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 xml:space="preserve">Combat </w:t>
      </w:r>
    </w:p>
    <w:p w14:paraId="247A0E3C"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Close Combat 60%: Great Axe (2D8+2D6).</w:t>
      </w:r>
    </w:p>
    <w:p w14:paraId="7980E3AB"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Unarmed Combat 60%: Gore (1D6+2D6), Head Butt (1D6+2D6).</w:t>
      </w:r>
    </w:p>
    <w:p w14:paraId="60AB0916" w14:textId="77777777" w:rsidR="00CF7F95" w:rsidRPr="00CF7F95" w:rsidRDefault="00CF7F95" w:rsidP="00CF7F95">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Magic</w:t>
      </w:r>
    </w:p>
    <w:p w14:paraId="1C887579"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Minotaurs tend to join Earth or Nature religions and learn Battle and Divine magic from them.</w:t>
      </w:r>
    </w:p>
    <w:p w14:paraId="3A0F6CB0" w14:textId="77777777" w:rsidR="00CF7F95" w:rsidRPr="00CF7F95" w:rsidRDefault="00CF7F95" w:rsidP="00CF7F95">
      <w:pPr>
        <w:suppressAutoHyphens/>
        <w:autoSpaceDE w:val="0"/>
        <w:autoSpaceDN w:val="0"/>
        <w:adjustRightInd w:val="0"/>
        <w:textAlignment w:val="center"/>
        <w:rPr>
          <w:rFonts w:ascii="Rooney Regular" w:hAnsi="Rooney Regular" w:cs="Rooney Regular"/>
          <w:i/>
          <w:iCs/>
          <w:color w:val="000000"/>
        </w:rPr>
      </w:pPr>
      <w:r w:rsidRPr="00CF7F95">
        <w:rPr>
          <w:rFonts w:ascii="Rooney Regular" w:hAnsi="Rooney Regular" w:cs="Rooney Regular"/>
          <w:i/>
          <w:iCs/>
          <w:color w:val="000000"/>
        </w:rPr>
        <w:t>Initiate of the Bull Lord</w:t>
      </w:r>
    </w:p>
    <w:p w14:paraId="7CC96B95"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 xml:space="preserve">Personal Magic Casting 33%: Beast Call [2], Fanaticism [2]. </w:t>
      </w:r>
    </w:p>
    <w:p w14:paraId="5631368D"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Divine Magic: Berserk.</w:t>
      </w:r>
    </w:p>
    <w:p w14:paraId="48B7D730" w14:textId="77777777" w:rsidR="00E71B6A" w:rsidRPr="00CF7F95" w:rsidRDefault="00E71B6A" w:rsidP="00E71B6A">
      <w:pPr>
        <w:pStyle w:val="Heading3"/>
      </w:pPr>
      <w:r w:rsidRPr="00CF7F95">
        <w:lastRenderedPageBreak/>
        <w:t>Mummy</w:t>
      </w:r>
    </w:p>
    <w:p w14:paraId="4FC72F44"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Characteristics</w:t>
      </w:r>
    </w:p>
    <w:tbl>
      <w:tblPr>
        <w:tblStyle w:val="TableGrid"/>
        <w:tblW w:w="0" w:type="auto"/>
        <w:tblLayout w:type="fixed"/>
        <w:tblLook w:val="0000" w:firstRow="0" w:lastRow="0" w:firstColumn="0" w:lastColumn="0" w:noHBand="0" w:noVBand="0"/>
      </w:tblPr>
      <w:tblGrid>
        <w:gridCol w:w="960"/>
        <w:gridCol w:w="878"/>
        <w:gridCol w:w="709"/>
        <w:gridCol w:w="709"/>
        <w:gridCol w:w="850"/>
        <w:gridCol w:w="709"/>
        <w:gridCol w:w="850"/>
      </w:tblGrid>
      <w:tr w:rsidR="00E71B6A" w:rsidRPr="00CF7F95" w14:paraId="75D356C2" w14:textId="77777777" w:rsidTr="00125C5F">
        <w:trPr>
          <w:trHeight w:val="336"/>
        </w:trPr>
        <w:tc>
          <w:tcPr>
            <w:tcW w:w="960" w:type="dxa"/>
          </w:tcPr>
          <w:p w14:paraId="276D33F3" w14:textId="77777777" w:rsidR="00E71B6A" w:rsidRPr="00CF7F95" w:rsidRDefault="00E71B6A" w:rsidP="009E3E8C">
            <w:pPr>
              <w:rPr>
                <w:lang w:val="en-US"/>
              </w:rPr>
            </w:pPr>
            <w:r w:rsidRPr="00CF7F95">
              <w:rPr>
                <w:lang w:val="en-US"/>
              </w:rPr>
              <w:t>STR</w:t>
            </w:r>
          </w:p>
        </w:tc>
        <w:tc>
          <w:tcPr>
            <w:tcW w:w="878" w:type="dxa"/>
          </w:tcPr>
          <w:p w14:paraId="236EA880" w14:textId="77777777" w:rsidR="00E71B6A" w:rsidRPr="00CF7F95" w:rsidRDefault="00E71B6A" w:rsidP="009E3E8C">
            <w:pPr>
              <w:rPr>
                <w:lang w:val="en-US"/>
              </w:rPr>
            </w:pPr>
            <w:r w:rsidRPr="00CF7F95">
              <w:rPr>
                <w:lang w:val="en-US"/>
              </w:rPr>
              <w:t>CON</w:t>
            </w:r>
          </w:p>
        </w:tc>
        <w:tc>
          <w:tcPr>
            <w:tcW w:w="709" w:type="dxa"/>
          </w:tcPr>
          <w:p w14:paraId="67430B51" w14:textId="77777777" w:rsidR="00E71B6A" w:rsidRPr="00CF7F95" w:rsidRDefault="00E71B6A" w:rsidP="009E3E8C">
            <w:pPr>
              <w:rPr>
                <w:lang w:val="en-US"/>
              </w:rPr>
            </w:pPr>
            <w:r w:rsidRPr="00CF7F95">
              <w:rPr>
                <w:lang w:val="en-US"/>
              </w:rPr>
              <w:t>DEX</w:t>
            </w:r>
          </w:p>
        </w:tc>
        <w:tc>
          <w:tcPr>
            <w:tcW w:w="709" w:type="dxa"/>
          </w:tcPr>
          <w:p w14:paraId="121613F2" w14:textId="77777777" w:rsidR="00E71B6A" w:rsidRPr="00CF7F95" w:rsidRDefault="00E71B6A" w:rsidP="009E3E8C">
            <w:pPr>
              <w:rPr>
                <w:lang w:val="en-US"/>
              </w:rPr>
            </w:pPr>
            <w:r w:rsidRPr="00CF7F95">
              <w:rPr>
                <w:lang w:val="en-US"/>
              </w:rPr>
              <w:t>SIZ</w:t>
            </w:r>
          </w:p>
        </w:tc>
        <w:tc>
          <w:tcPr>
            <w:tcW w:w="850" w:type="dxa"/>
          </w:tcPr>
          <w:p w14:paraId="7407E581" w14:textId="77777777" w:rsidR="00E71B6A" w:rsidRPr="00CF7F95" w:rsidRDefault="00E71B6A" w:rsidP="009E3E8C">
            <w:pPr>
              <w:rPr>
                <w:lang w:val="en-US"/>
              </w:rPr>
            </w:pPr>
            <w:r w:rsidRPr="00CF7F95">
              <w:rPr>
                <w:lang w:val="en-US"/>
              </w:rPr>
              <w:t>INT</w:t>
            </w:r>
          </w:p>
        </w:tc>
        <w:tc>
          <w:tcPr>
            <w:tcW w:w="709" w:type="dxa"/>
          </w:tcPr>
          <w:p w14:paraId="6DFC87B6" w14:textId="77777777" w:rsidR="00E71B6A" w:rsidRPr="00CF7F95" w:rsidRDefault="00E71B6A" w:rsidP="009E3E8C">
            <w:pPr>
              <w:rPr>
                <w:lang w:val="en-US"/>
              </w:rPr>
            </w:pPr>
            <w:r w:rsidRPr="00CF7F95">
              <w:rPr>
                <w:lang w:val="en-US"/>
              </w:rPr>
              <w:t>POW</w:t>
            </w:r>
          </w:p>
        </w:tc>
        <w:tc>
          <w:tcPr>
            <w:tcW w:w="850" w:type="dxa"/>
          </w:tcPr>
          <w:p w14:paraId="0BEF4915" w14:textId="77777777" w:rsidR="00E71B6A" w:rsidRPr="00CF7F95" w:rsidRDefault="00E71B6A" w:rsidP="009E3E8C">
            <w:pPr>
              <w:rPr>
                <w:lang w:val="en-US"/>
              </w:rPr>
            </w:pPr>
            <w:r w:rsidRPr="00CF7F95">
              <w:rPr>
                <w:lang w:val="en-US"/>
              </w:rPr>
              <w:t>CHA</w:t>
            </w:r>
          </w:p>
        </w:tc>
      </w:tr>
      <w:tr w:rsidR="00E71B6A" w:rsidRPr="00CF7F95" w14:paraId="157471F5" w14:textId="77777777" w:rsidTr="00125C5F">
        <w:trPr>
          <w:trHeight w:val="336"/>
        </w:trPr>
        <w:tc>
          <w:tcPr>
            <w:tcW w:w="960" w:type="dxa"/>
          </w:tcPr>
          <w:p w14:paraId="47B45027" w14:textId="77777777" w:rsidR="00E71B6A" w:rsidRPr="00CF7F95" w:rsidRDefault="00E71B6A" w:rsidP="007D7C7E">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3D6+12</w:t>
            </w:r>
          </w:p>
        </w:tc>
        <w:tc>
          <w:tcPr>
            <w:tcW w:w="878" w:type="dxa"/>
          </w:tcPr>
          <w:p w14:paraId="6B73D5C9" w14:textId="77777777" w:rsidR="00E71B6A" w:rsidRPr="00CF7F95" w:rsidRDefault="00E71B6A" w:rsidP="007D7C7E">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3D6+12</w:t>
            </w:r>
          </w:p>
        </w:tc>
        <w:tc>
          <w:tcPr>
            <w:tcW w:w="709" w:type="dxa"/>
          </w:tcPr>
          <w:p w14:paraId="55DD7641" w14:textId="77777777" w:rsidR="00E71B6A" w:rsidRPr="00CF7F95" w:rsidRDefault="00E71B6A" w:rsidP="007D7C7E">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2D6</w:t>
            </w:r>
          </w:p>
        </w:tc>
        <w:tc>
          <w:tcPr>
            <w:tcW w:w="709" w:type="dxa"/>
          </w:tcPr>
          <w:p w14:paraId="2C0E8DBB" w14:textId="77777777" w:rsidR="00E71B6A" w:rsidRPr="00CF7F95" w:rsidRDefault="00E71B6A" w:rsidP="007D7C7E">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2D6+6</w:t>
            </w:r>
          </w:p>
        </w:tc>
        <w:tc>
          <w:tcPr>
            <w:tcW w:w="850" w:type="dxa"/>
          </w:tcPr>
          <w:p w14:paraId="45600AE9" w14:textId="77777777" w:rsidR="00E71B6A" w:rsidRPr="00CF7F95" w:rsidRDefault="00E71B6A" w:rsidP="007D7C7E">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2D6+6</w:t>
            </w:r>
          </w:p>
        </w:tc>
        <w:tc>
          <w:tcPr>
            <w:tcW w:w="709" w:type="dxa"/>
          </w:tcPr>
          <w:p w14:paraId="108F6D88" w14:textId="77777777" w:rsidR="00E71B6A" w:rsidRPr="00CF7F95" w:rsidRDefault="00E71B6A" w:rsidP="007D7C7E">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0</w:t>
            </w:r>
          </w:p>
        </w:tc>
        <w:tc>
          <w:tcPr>
            <w:tcW w:w="850" w:type="dxa"/>
          </w:tcPr>
          <w:p w14:paraId="6969A88F" w14:textId="77777777" w:rsidR="00E71B6A" w:rsidRPr="00CF7F95" w:rsidRDefault="00E71B6A" w:rsidP="007D7C7E">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1</w:t>
            </w:r>
          </w:p>
        </w:tc>
      </w:tr>
      <w:tr w:rsidR="00E71B6A" w:rsidRPr="00CF7F95" w14:paraId="2836B646" w14:textId="77777777" w:rsidTr="00125C5F">
        <w:trPr>
          <w:trHeight w:val="336"/>
        </w:trPr>
        <w:tc>
          <w:tcPr>
            <w:tcW w:w="960" w:type="dxa"/>
          </w:tcPr>
          <w:p w14:paraId="2F448F15" w14:textId="77777777" w:rsidR="00E71B6A" w:rsidRPr="00CF7F95" w:rsidRDefault="00E71B6A" w:rsidP="007D7C7E">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23</w:t>
            </w:r>
          </w:p>
        </w:tc>
        <w:tc>
          <w:tcPr>
            <w:tcW w:w="878" w:type="dxa"/>
          </w:tcPr>
          <w:p w14:paraId="7431F29D" w14:textId="77777777" w:rsidR="00E71B6A" w:rsidRPr="00CF7F95" w:rsidRDefault="00E71B6A" w:rsidP="007D7C7E">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23</w:t>
            </w:r>
          </w:p>
        </w:tc>
        <w:tc>
          <w:tcPr>
            <w:tcW w:w="709" w:type="dxa"/>
          </w:tcPr>
          <w:p w14:paraId="3B357702" w14:textId="77777777" w:rsidR="00E71B6A" w:rsidRPr="00CF7F95" w:rsidRDefault="00E71B6A" w:rsidP="007D7C7E">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7</w:t>
            </w:r>
          </w:p>
        </w:tc>
        <w:tc>
          <w:tcPr>
            <w:tcW w:w="709" w:type="dxa"/>
          </w:tcPr>
          <w:p w14:paraId="0D2358E1" w14:textId="77777777" w:rsidR="00E71B6A" w:rsidRPr="00CF7F95" w:rsidRDefault="00E71B6A" w:rsidP="007D7C7E">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13</w:t>
            </w:r>
          </w:p>
        </w:tc>
        <w:tc>
          <w:tcPr>
            <w:tcW w:w="850" w:type="dxa"/>
          </w:tcPr>
          <w:p w14:paraId="2015585A" w14:textId="77777777" w:rsidR="00E71B6A" w:rsidRPr="00CF7F95" w:rsidRDefault="00E71B6A" w:rsidP="007D7C7E">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13</w:t>
            </w:r>
          </w:p>
        </w:tc>
        <w:tc>
          <w:tcPr>
            <w:tcW w:w="709" w:type="dxa"/>
          </w:tcPr>
          <w:p w14:paraId="6DEB3967" w14:textId="77777777" w:rsidR="00E71B6A" w:rsidRPr="00CF7F95" w:rsidRDefault="00E71B6A" w:rsidP="007D7C7E">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0</w:t>
            </w:r>
          </w:p>
        </w:tc>
        <w:tc>
          <w:tcPr>
            <w:tcW w:w="850" w:type="dxa"/>
          </w:tcPr>
          <w:p w14:paraId="740613E9" w14:textId="77777777" w:rsidR="00E71B6A" w:rsidRPr="00CF7F95" w:rsidRDefault="00E71B6A" w:rsidP="007D7C7E">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1</w:t>
            </w:r>
          </w:p>
        </w:tc>
      </w:tr>
    </w:tbl>
    <w:p w14:paraId="55FB732B"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p>
    <w:p w14:paraId="2A7E2D5C"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Attributes</w:t>
      </w:r>
    </w:p>
    <w:tbl>
      <w:tblPr>
        <w:tblStyle w:val="TableGrid"/>
        <w:tblW w:w="0" w:type="auto"/>
        <w:tblLayout w:type="fixed"/>
        <w:tblLook w:val="0000" w:firstRow="0" w:lastRow="0" w:firstColumn="0" w:lastColumn="0" w:noHBand="0" w:noVBand="0"/>
      </w:tblPr>
      <w:tblGrid>
        <w:gridCol w:w="904"/>
        <w:gridCol w:w="1030"/>
        <w:gridCol w:w="884"/>
        <w:gridCol w:w="647"/>
        <w:gridCol w:w="998"/>
        <w:gridCol w:w="617"/>
      </w:tblGrid>
      <w:tr w:rsidR="00E71B6A" w:rsidRPr="00CF7F95" w14:paraId="2547AA6D" w14:textId="77777777" w:rsidTr="009E3E8C">
        <w:trPr>
          <w:trHeight w:val="672"/>
        </w:trPr>
        <w:tc>
          <w:tcPr>
            <w:tcW w:w="904" w:type="dxa"/>
          </w:tcPr>
          <w:p w14:paraId="459EFC1C" w14:textId="77777777" w:rsidR="00E71B6A" w:rsidRPr="00CF7F95" w:rsidRDefault="00E71B6A" w:rsidP="009E3E8C">
            <w:pPr>
              <w:rPr>
                <w:lang w:val="en-US"/>
              </w:rPr>
            </w:pPr>
            <w:r w:rsidRPr="00CF7F95">
              <w:rPr>
                <w:lang w:val="en-US"/>
              </w:rPr>
              <w:t xml:space="preserve">Hit Points </w:t>
            </w:r>
          </w:p>
        </w:tc>
        <w:tc>
          <w:tcPr>
            <w:tcW w:w="1030" w:type="dxa"/>
          </w:tcPr>
          <w:p w14:paraId="7F3AA844" w14:textId="77777777" w:rsidR="00E71B6A" w:rsidRPr="00CF7F95" w:rsidRDefault="00E71B6A" w:rsidP="009E3E8C">
            <w:pPr>
              <w:rPr>
                <w:lang w:val="en-US"/>
              </w:rPr>
            </w:pPr>
            <w:r w:rsidRPr="00CF7F95">
              <w:rPr>
                <w:lang w:val="en-US"/>
              </w:rPr>
              <w:t xml:space="preserve">Damage Modifier </w:t>
            </w:r>
          </w:p>
        </w:tc>
        <w:tc>
          <w:tcPr>
            <w:tcW w:w="884" w:type="dxa"/>
          </w:tcPr>
          <w:p w14:paraId="085640B4" w14:textId="77777777" w:rsidR="00E71B6A" w:rsidRPr="00CF7F95" w:rsidRDefault="00E71B6A" w:rsidP="009E3E8C">
            <w:pPr>
              <w:rPr>
                <w:lang w:val="en-US"/>
              </w:rPr>
            </w:pPr>
            <w:r w:rsidRPr="00CF7F95">
              <w:rPr>
                <w:lang w:val="en-US"/>
              </w:rPr>
              <w:t xml:space="preserve">Magic Points </w:t>
            </w:r>
          </w:p>
        </w:tc>
        <w:tc>
          <w:tcPr>
            <w:tcW w:w="647" w:type="dxa"/>
          </w:tcPr>
          <w:p w14:paraId="6FFCE093" w14:textId="77777777" w:rsidR="00E71B6A" w:rsidRPr="00CF7F95" w:rsidRDefault="00E71B6A" w:rsidP="009E3E8C">
            <w:pPr>
              <w:rPr>
                <w:lang w:val="en-US"/>
              </w:rPr>
            </w:pPr>
            <w:r w:rsidRPr="00CF7F95">
              <w:rPr>
                <w:lang w:val="en-US"/>
              </w:rPr>
              <w:t xml:space="preserve">MR </w:t>
            </w:r>
          </w:p>
        </w:tc>
        <w:tc>
          <w:tcPr>
            <w:tcW w:w="998" w:type="dxa"/>
          </w:tcPr>
          <w:p w14:paraId="53406787" w14:textId="77777777" w:rsidR="00E71B6A" w:rsidRPr="00CF7F95" w:rsidRDefault="00E71B6A" w:rsidP="009E3E8C">
            <w:pPr>
              <w:rPr>
                <w:lang w:val="en-US"/>
              </w:rPr>
            </w:pPr>
            <w:r w:rsidRPr="00CF7F95">
              <w:rPr>
                <w:lang w:val="en-US"/>
              </w:rPr>
              <w:t>Armour</w:t>
            </w:r>
          </w:p>
        </w:tc>
        <w:tc>
          <w:tcPr>
            <w:tcW w:w="617" w:type="dxa"/>
          </w:tcPr>
          <w:p w14:paraId="68D09742" w14:textId="77777777" w:rsidR="00E71B6A" w:rsidRPr="00CF7F95" w:rsidRDefault="00E71B6A" w:rsidP="009E3E8C">
            <w:pPr>
              <w:rPr>
                <w:lang w:val="en-US"/>
              </w:rPr>
            </w:pPr>
            <w:r w:rsidRPr="00CF7F95">
              <w:rPr>
                <w:lang w:val="en-US"/>
              </w:rPr>
              <w:t xml:space="preserve">Loot </w:t>
            </w:r>
          </w:p>
        </w:tc>
      </w:tr>
      <w:tr w:rsidR="00E71B6A" w:rsidRPr="00CF7F95" w14:paraId="49DBF27B" w14:textId="77777777" w:rsidTr="009E3E8C">
        <w:trPr>
          <w:trHeight w:val="304"/>
        </w:trPr>
        <w:tc>
          <w:tcPr>
            <w:tcW w:w="904" w:type="dxa"/>
          </w:tcPr>
          <w:p w14:paraId="4961DD35" w14:textId="77777777" w:rsidR="00E71B6A" w:rsidRPr="00CF7F95" w:rsidRDefault="00E71B6A" w:rsidP="007D7C7E">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18</w:t>
            </w:r>
          </w:p>
        </w:tc>
        <w:tc>
          <w:tcPr>
            <w:tcW w:w="1030" w:type="dxa"/>
          </w:tcPr>
          <w:p w14:paraId="4A700A47" w14:textId="77777777" w:rsidR="00E71B6A" w:rsidRPr="00CF7F95" w:rsidRDefault="00E71B6A" w:rsidP="007D7C7E">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1D6</w:t>
            </w:r>
          </w:p>
        </w:tc>
        <w:tc>
          <w:tcPr>
            <w:tcW w:w="884" w:type="dxa"/>
          </w:tcPr>
          <w:p w14:paraId="47471F55" w14:textId="77777777" w:rsidR="00E71B6A" w:rsidRPr="00CF7F95" w:rsidRDefault="00E71B6A" w:rsidP="007D7C7E">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0 (See below)</w:t>
            </w:r>
          </w:p>
        </w:tc>
        <w:tc>
          <w:tcPr>
            <w:tcW w:w="647" w:type="dxa"/>
          </w:tcPr>
          <w:p w14:paraId="0E89DC0B" w14:textId="77777777" w:rsidR="00E71B6A" w:rsidRPr="00CF7F95" w:rsidRDefault="00E71B6A" w:rsidP="007D7C7E">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15m</w:t>
            </w:r>
          </w:p>
        </w:tc>
        <w:tc>
          <w:tcPr>
            <w:tcW w:w="998" w:type="dxa"/>
          </w:tcPr>
          <w:p w14:paraId="59CB5581" w14:textId="77777777" w:rsidR="00E71B6A" w:rsidRPr="00CF7F95" w:rsidRDefault="00E71B6A" w:rsidP="007D7C7E">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Tough Skin (2AP)</w:t>
            </w:r>
          </w:p>
        </w:tc>
        <w:tc>
          <w:tcPr>
            <w:tcW w:w="617" w:type="dxa"/>
          </w:tcPr>
          <w:p w14:paraId="689C28F3" w14:textId="77777777" w:rsidR="00E71B6A" w:rsidRPr="00CF7F95" w:rsidRDefault="00E71B6A" w:rsidP="007D7C7E">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4</w:t>
            </w:r>
          </w:p>
        </w:tc>
      </w:tr>
    </w:tbl>
    <w:p w14:paraId="15F22A5C"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Skills</w:t>
      </w:r>
    </w:p>
    <w:p w14:paraId="064FBE74"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Resistances: Dodge 30%, Persistence 80% (+immune to mind control magic), Resilience 50% (+ mummies are immune to natural Disease and Poison).</w:t>
      </w:r>
    </w:p>
    <w:p w14:paraId="3C4A1001"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Knowledge: Lore (Undead) 65%.</w:t>
      </w:r>
    </w:p>
    <w:p w14:paraId="0054C21F"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Practical: Athletics 10%, Deception 10%, Perception 40%.</w:t>
      </w:r>
    </w:p>
    <w:p w14:paraId="4EA7C4E0"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 xml:space="preserve">Combat </w:t>
      </w:r>
    </w:p>
    <w:p w14:paraId="1538A643"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Close Combat 80%: War Maul (2D8+1D6).</w:t>
      </w:r>
    </w:p>
    <w:p w14:paraId="394F14E2"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Unarmed Combat 60%: Fist (1D6+1D6).</w:t>
      </w:r>
    </w:p>
    <w:p w14:paraId="29E0F2F3"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Magic</w:t>
      </w:r>
    </w:p>
    <w:p w14:paraId="35D52DBE"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Since mummies are POW-less, they never have Personal Magic.  Mummies who were priests in their previous lives may have Divine Magic, and mummies who know sorcery will always know at least one Tap spell to gain Magic Points to fuel their spells.</w:t>
      </w:r>
    </w:p>
    <w:p w14:paraId="4E48A737"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i/>
          <w:iCs/>
          <w:color w:val="000000"/>
        </w:rPr>
        <w:t>Undead Sorcerer</w:t>
      </w:r>
      <w:r w:rsidRPr="00CF7F95">
        <w:rPr>
          <w:rFonts w:ascii="Rooney Regular" w:hAnsi="Rooney Regular" w:cs="Rooney Regular"/>
          <w:color w:val="000000"/>
        </w:rPr>
        <w:t>. Sorcery Casting 75%: Tap POW, Mirage, Neutralise Magic, Venom.</w:t>
      </w:r>
    </w:p>
    <w:p w14:paraId="5443D6F9"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Special Rules</w:t>
      </w:r>
    </w:p>
    <w:p w14:paraId="499B012C"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An Ignite spell will work on a mummy’s body.  A strike with a fiery weapon, such as a sword with a Fireblade spell on it, or even a torch, will ignite the mummy if the hit causes damage. The damage done by the initial hit is taken each combat round as fire damage unless the fire is put out. To put out a fire, the mummy must take one combat round to roll on the ground or immerse itself in water. During this time, it may not make any other actions or reactions.</w:t>
      </w:r>
    </w:p>
    <w:p w14:paraId="5A88D258"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Healing spells are ineffective on mummies, though a Repair spell will fix any damage done (in 1D10 hit point increments).</w:t>
      </w:r>
    </w:p>
    <w:p w14:paraId="4DFA603F"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When a creature becomes a mummy, its STR and CON are doubled. The statistics above represent a human mummy, though any sentient creature willing to undergo the process may become a mummy.</w:t>
      </w:r>
    </w:p>
    <w:p w14:paraId="3FC50C8B" w14:textId="77777777" w:rsidR="00E71B6A" w:rsidRPr="00CF7F95" w:rsidRDefault="00E71B6A" w:rsidP="00E71B6A">
      <w:pPr>
        <w:pStyle w:val="Heading3"/>
      </w:pPr>
      <w:r w:rsidRPr="00CF7F95">
        <w:lastRenderedPageBreak/>
        <w:t xml:space="preserve">Nymphs </w:t>
      </w:r>
    </w:p>
    <w:p w14:paraId="057EFB34"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 xml:space="preserve">Killing a nymph’s physical body sends it back to the magic world to regenerate.  The nymph, if unmolested in the magic world, will form a new body in her special place after 2D6 days, provided the place remains intact.  </w:t>
      </w:r>
    </w:p>
    <w:p w14:paraId="7377B109" w14:textId="77777777" w:rsidR="00E71B6A" w:rsidRPr="00CF7F95" w:rsidRDefault="00E71B6A" w:rsidP="00E71B6A">
      <w:pPr>
        <w:pStyle w:val="Heading4"/>
      </w:pPr>
      <w:r w:rsidRPr="00CF7F95">
        <w:t>Dryad</w:t>
      </w:r>
    </w:p>
    <w:p w14:paraId="51CF9A7C"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A dryad is a nymph of a particular area of woodland, a grove of a radius in metres equal to twice her POW.  The dryad cannot leave this territory. If she does, her physical body disintegrates into leaves and flowers, to reform in the magic world as above.   Within a dryad’s grove is a particular tree that they are mystically linked to; they will endure for as long as their personal tree endures, and no longer.</w:t>
      </w:r>
    </w:p>
    <w:p w14:paraId="24665666"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A dryad can form or dissolve her body by stepping out of or into this tree, though if a dryad’s body is destroyed, it takes her time (as for any nymph) to form another.</w:t>
      </w:r>
    </w:p>
    <w:p w14:paraId="050D483F"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Characteristics</w:t>
      </w:r>
    </w:p>
    <w:tbl>
      <w:tblPr>
        <w:tblStyle w:val="TableGrid"/>
        <w:tblW w:w="0" w:type="auto"/>
        <w:tblLayout w:type="fixed"/>
        <w:tblLook w:val="0000" w:firstRow="0" w:lastRow="0" w:firstColumn="0" w:lastColumn="0" w:noHBand="0" w:noVBand="0"/>
      </w:tblPr>
      <w:tblGrid>
        <w:gridCol w:w="688"/>
        <w:gridCol w:w="656"/>
        <w:gridCol w:w="630"/>
        <w:gridCol w:w="811"/>
        <w:gridCol w:w="896"/>
        <w:gridCol w:w="850"/>
        <w:gridCol w:w="851"/>
      </w:tblGrid>
      <w:tr w:rsidR="00E71B6A" w:rsidRPr="00CF7F95" w14:paraId="006F98F6" w14:textId="77777777" w:rsidTr="009E3E8C">
        <w:trPr>
          <w:trHeight w:val="335"/>
        </w:trPr>
        <w:tc>
          <w:tcPr>
            <w:tcW w:w="688" w:type="dxa"/>
          </w:tcPr>
          <w:p w14:paraId="69994D69" w14:textId="77777777" w:rsidR="00E71B6A" w:rsidRPr="00CF7F95" w:rsidRDefault="00E71B6A" w:rsidP="009E3E8C">
            <w:pPr>
              <w:rPr>
                <w:lang w:val="en-US"/>
              </w:rPr>
            </w:pPr>
            <w:r w:rsidRPr="00CF7F95">
              <w:rPr>
                <w:lang w:val="en-US"/>
              </w:rPr>
              <w:t>STR</w:t>
            </w:r>
          </w:p>
        </w:tc>
        <w:tc>
          <w:tcPr>
            <w:tcW w:w="656" w:type="dxa"/>
          </w:tcPr>
          <w:p w14:paraId="393B9BA6" w14:textId="77777777" w:rsidR="00E71B6A" w:rsidRPr="00CF7F95" w:rsidRDefault="00E71B6A" w:rsidP="009E3E8C">
            <w:pPr>
              <w:rPr>
                <w:lang w:val="en-US"/>
              </w:rPr>
            </w:pPr>
            <w:r w:rsidRPr="00CF7F95">
              <w:rPr>
                <w:lang w:val="en-US"/>
              </w:rPr>
              <w:t>CON</w:t>
            </w:r>
          </w:p>
        </w:tc>
        <w:tc>
          <w:tcPr>
            <w:tcW w:w="630" w:type="dxa"/>
          </w:tcPr>
          <w:p w14:paraId="3ECEF55D" w14:textId="77777777" w:rsidR="00E71B6A" w:rsidRPr="00CF7F95" w:rsidRDefault="00E71B6A" w:rsidP="009E3E8C">
            <w:pPr>
              <w:rPr>
                <w:lang w:val="en-US"/>
              </w:rPr>
            </w:pPr>
            <w:r w:rsidRPr="00CF7F95">
              <w:rPr>
                <w:lang w:val="en-US"/>
              </w:rPr>
              <w:t xml:space="preserve">DEX </w:t>
            </w:r>
          </w:p>
        </w:tc>
        <w:tc>
          <w:tcPr>
            <w:tcW w:w="811" w:type="dxa"/>
          </w:tcPr>
          <w:p w14:paraId="24A7C442" w14:textId="77777777" w:rsidR="00E71B6A" w:rsidRPr="00CF7F95" w:rsidRDefault="00E71B6A" w:rsidP="009E3E8C">
            <w:pPr>
              <w:rPr>
                <w:lang w:val="en-US"/>
              </w:rPr>
            </w:pPr>
            <w:r w:rsidRPr="00CF7F95">
              <w:rPr>
                <w:lang w:val="en-US"/>
              </w:rPr>
              <w:t>SIZ</w:t>
            </w:r>
          </w:p>
        </w:tc>
        <w:tc>
          <w:tcPr>
            <w:tcW w:w="896" w:type="dxa"/>
          </w:tcPr>
          <w:p w14:paraId="5320D8CA" w14:textId="77777777" w:rsidR="00E71B6A" w:rsidRPr="00CF7F95" w:rsidRDefault="00E71B6A" w:rsidP="009E3E8C">
            <w:pPr>
              <w:rPr>
                <w:lang w:val="en-US"/>
              </w:rPr>
            </w:pPr>
            <w:r w:rsidRPr="00CF7F95">
              <w:rPr>
                <w:lang w:val="en-US"/>
              </w:rPr>
              <w:t xml:space="preserve">INT </w:t>
            </w:r>
          </w:p>
        </w:tc>
        <w:tc>
          <w:tcPr>
            <w:tcW w:w="850" w:type="dxa"/>
          </w:tcPr>
          <w:p w14:paraId="2E299BCB" w14:textId="77777777" w:rsidR="00E71B6A" w:rsidRPr="00CF7F95" w:rsidRDefault="00E71B6A" w:rsidP="009E3E8C">
            <w:pPr>
              <w:rPr>
                <w:lang w:val="en-US"/>
              </w:rPr>
            </w:pPr>
            <w:r w:rsidRPr="00CF7F95">
              <w:rPr>
                <w:lang w:val="en-US"/>
              </w:rPr>
              <w:t>POW</w:t>
            </w:r>
          </w:p>
        </w:tc>
        <w:tc>
          <w:tcPr>
            <w:tcW w:w="851" w:type="dxa"/>
          </w:tcPr>
          <w:p w14:paraId="0D4A8F7E" w14:textId="77777777" w:rsidR="00E71B6A" w:rsidRPr="00CF7F95" w:rsidRDefault="00E71B6A" w:rsidP="009E3E8C">
            <w:pPr>
              <w:rPr>
                <w:lang w:val="en-US"/>
              </w:rPr>
            </w:pPr>
            <w:r w:rsidRPr="00CF7F95">
              <w:rPr>
                <w:lang w:val="en-US"/>
              </w:rPr>
              <w:t xml:space="preserve">CHA </w:t>
            </w:r>
          </w:p>
        </w:tc>
      </w:tr>
      <w:tr w:rsidR="00E71B6A" w:rsidRPr="00CF7F95" w14:paraId="6B6FA9BD" w14:textId="77777777" w:rsidTr="009E3E8C">
        <w:trPr>
          <w:trHeight w:val="278"/>
        </w:trPr>
        <w:tc>
          <w:tcPr>
            <w:tcW w:w="688" w:type="dxa"/>
          </w:tcPr>
          <w:p w14:paraId="544BD415" w14:textId="77777777" w:rsidR="00E71B6A" w:rsidRPr="00CF7F95" w:rsidRDefault="00E71B6A" w:rsidP="00E61AD6">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 xml:space="preserve">2D6 </w:t>
            </w:r>
          </w:p>
        </w:tc>
        <w:tc>
          <w:tcPr>
            <w:tcW w:w="656" w:type="dxa"/>
          </w:tcPr>
          <w:p w14:paraId="7C1404BD" w14:textId="77777777" w:rsidR="00E71B6A" w:rsidRPr="00CF7F95" w:rsidRDefault="00E71B6A" w:rsidP="00E61AD6">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 xml:space="preserve">3D6 </w:t>
            </w:r>
          </w:p>
        </w:tc>
        <w:tc>
          <w:tcPr>
            <w:tcW w:w="630" w:type="dxa"/>
          </w:tcPr>
          <w:p w14:paraId="2706CD88" w14:textId="77777777" w:rsidR="00E71B6A" w:rsidRPr="00CF7F95" w:rsidRDefault="00E71B6A" w:rsidP="00E61AD6">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 xml:space="preserve">4D6 </w:t>
            </w:r>
          </w:p>
        </w:tc>
        <w:tc>
          <w:tcPr>
            <w:tcW w:w="811" w:type="dxa"/>
          </w:tcPr>
          <w:p w14:paraId="4B07B272" w14:textId="77777777" w:rsidR="00E71B6A" w:rsidRPr="00CF7F95" w:rsidRDefault="00E71B6A" w:rsidP="00E61AD6">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 xml:space="preserve">2D6+3 </w:t>
            </w:r>
          </w:p>
        </w:tc>
        <w:tc>
          <w:tcPr>
            <w:tcW w:w="896" w:type="dxa"/>
          </w:tcPr>
          <w:p w14:paraId="0155A9AB" w14:textId="77777777" w:rsidR="00E71B6A" w:rsidRPr="00CF7F95" w:rsidRDefault="00E71B6A" w:rsidP="00E61AD6">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 xml:space="preserve">3D6+6 </w:t>
            </w:r>
          </w:p>
        </w:tc>
        <w:tc>
          <w:tcPr>
            <w:tcW w:w="850" w:type="dxa"/>
          </w:tcPr>
          <w:p w14:paraId="4E5AA7F6" w14:textId="77777777" w:rsidR="00E71B6A" w:rsidRPr="00CF7F95" w:rsidRDefault="00E71B6A" w:rsidP="00E61AD6">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 xml:space="preserve">2D6+15 </w:t>
            </w:r>
          </w:p>
        </w:tc>
        <w:tc>
          <w:tcPr>
            <w:tcW w:w="851" w:type="dxa"/>
          </w:tcPr>
          <w:p w14:paraId="06EA73F8" w14:textId="77777777" w:rsidR="00E71B6A" w:rsidRPr="00CF7F95" w:rsidRDefault="00E71B6A" w:rsidP="00E61AD6">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2D6+12</w:t>
            </w:r>
          </w:p>
        </w:tc>
      </w:tr>
      <w:tr w:rsidR="00E71B6A" w:rsidRPr="00CF7F95" w14:paraId="303ED330" w14:textId="77777777" w:rsidTr="009E3E8C">
        <w:trPr>
          <w:trHeight w:val="336"/>
        </w:trPr>
        <w:tc>
          <w:tcPr>
            <w:tcW w:w="688" w:type="dxa"/>
          </w:tcPr>
          <w:p w14:paraId="35CF9DCA" w14:textId="77777777" w:rsidR="00E71B6A" w:rsidRPr="00CF7F95" w:rsidRDefault="00E71B6A" w:rsidP="00E61AD6">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7</w:t>
            </w:r>
          </w:p>
        </w:tc>
        <w:tc>
          <w:tcPr>
            <w:tcW w:w="656" w:type="dxa"/>
          </w:tcPr>
          <w:p w14:paraId="78E51809" w14:textId="77777777" w:rsidR="00E71B6A" w:rsidRPr="00CF7F95" w:rsidRDefault="00E71B6A" w:rsidP="00E61AD6">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11</w:t>
            </w:r>
          </w:p>
        </w:tc>
        <w:tc>
          <w:tcPr>
            <w:tcW w:w="630" w:type="dxa"/>
          </w:tcPr>
          <w:p w14:paraId="07D80051" w14:textId="77777777" w:rsidR="00E71B6A" w:rsidRPr="00CF7F95" w:rsidRDefault="00E71B6A" w:rsidP="00E61AD6">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14</w:t>
            </w:r>
          </w:p>
        </w:tc>
        <w:tc>
          <w:tcPr>
            <w:tcW w:w="811" w:type="dxa"/>
          </w:tcPr>
          <w:p w14:paraId="0490DE66" w14:textId="77777777" w:rsidR="00E71B6A" w:rsidRPr="00CF7F95" w:rsidRDefault="00E71B6A" w:rsidP="00E61AD6">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10</w:t>
            </w:r>
          </w:p>
        </w:tc>
        <w:tc>
          <w:tcPr>
            <w:tcW w:w="896" w:type="dxa"/>
          </w:tcPr>
          <w:p w14:paraId="44B0A0A8" w14:textId="77777777" w:rsidR="00E71B6A" w:rsidRPr="00CF7F95" w:rsidRDefault="00E71B6A" w:rsidP="00E61AD6">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17</w:t>
            </w:r>
          </w:p>
        </w:tc>
        <w:tc>
          <w:tcPr>
            <w:tcW w:w="850" w:type="dxa"/>
          </w:tcPr>
          <w:p w14:paraId="47103050" w14:textId="77777777" w:rsidR="00E71B6A" w:rsidRPr="00CF7F95" w:rsidRDefault="00E71B6A" w:rsidP="00E61AD6">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22</w:t>
            </w:r>
          </w:p>
        </w:tc>
        <w:tc>
          <w:tcPr>
            <w:tcW w:w="851" w:type="dxa"/>
          </w:tcPr>
          <w:p w14:paraId="531A3A63" w14:textId="77777777" w:rsidR="00E71B6A" w:rsidRPr="00CF7F95" w:rsidRDefault="00E71B6A" w:rsidP="00E61AD6">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19</w:t>
            </w:r>
          </w:p>
        </w:tc>
      </w:tr>
    </w:tbl>
    <w:p w14:paraId="1AB1C441"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Attributes</w:t>
      </w:r>
    </w:p>
    <w:tbl>
      <w:tblPr>
        <w:tblStyle w:val="TableGrid"/>
        <w:tblW w:w="0" w:type="auto"/>
        <w:tblLayout w:type="fixed"/>
        <w:tblLook w:val="0000" w:firstRow="0" w:lastRow="0" w:firstColumn="0" w:lastColumn="0" w:noHBand="0" w:noVBand="0"/>
      </w:tblPr>
      <w:tblGrid>
        <w:gridCol w:w="916"/>
        <w:gridCol w:w="1131"/>
        <w:gridCol w:w="832"/>
        <w:gridCol w:w="652"/>
        <w:gridCol w:w="963"/>
        <w:gridCol w:w="625"/>
      </w:tblGrid>
      <w:tr w:rsidR="00E71B6A" w:rsidRPr="00CF7F95" w14:paraId="067554B7" w14:textId="77777777" w:rsidTr="009E3E8C">
        <w:trPr>
          <w:trHeight w:val="672"/>
        </w:trPr>
        <w:tc>
          <w:tcPr>
            <w:tcW w:w="916" w:type="dxa"/>
          </w:tcPr>
          <w:p w14:paraId="30C2A3BE" w14:textId="77777777" w:rsidR="00E71B6A" w:rsidRPr="00CF7F95" w:rsidRDefault="00E71B6A" w:rsidP="009E3E8C">
            <w:pPr>
              <w:rPr>
                <w:lang w:val="en-US"/>
              </w:rPr>
            </w:pPr>
            <w:r w:rsidRPr="00CF7F95">
              <w:rPr>
                <w:lang w:val="en-US"/>
              </w:rPr>
              <w:t xml:space="preserve">Hit Points </w:t>
            </w:r>
          </w:p>
        </w:tc>
        <w:tc>
          <w:tcPr>
            <w:tcW w:w="1131" w:type="dxa"/>
          </w:tcPr>
          <w:p w14:paraId="3610775B" w14:textId="77777777" w:rsidR="00E71B6A" w:rsidRPr="00CF7F95" w:rsidRDefault="00E71B6A" w:rsidP="009E3E8C">
            <w:pPr>
              <w:rPr>
                <w:lang w:val="en-US"/>
              </w:rPr>
            </w:pPr>
            <w:r w:rsidRPr="00CF7F95">
              <w:rPr>
                <w:lang w:val="en-US"/>
              </w:rPr>
              <w:t>Damage Modifier</w:t>
            </w:r>
          </w:p>
        </w:tc>
        <w:tc>
          <w:tcPr>
            <w:tcW w:w="832" w:type="dxa"/>
          </w:tcPr>
          <w:p w14:paraId="30BFB4E7" w14:textId="77777777" w:rsidR="00E71B6A" w:rsidRPr="00CF7F95" w:rsidRDefault="00E71B6A" w:rsidP="009E3E8C">
            <w:pPr>
              <w:rPr>
                <w:lang w:val="en-US"/>
              </w:rPr>
            </w:pPr>
            <w:r w:rsidRPr="00CF7F95">
              <w:rPr>
                <w:lang w:val="en-US"/>
              </w:rPr>
              <w:t xml:space="preserve">Magic Points </w:t>
            </w:r>
          </w:p>
        </w:tc>
        <w:tc>
          <w:tcPr>
            <w:tcW w:w="652" w:type="dxa"/>
          </w:tcPr>
          <w:p w14:paraId="458BC966" w14:textId="77777777" w:rsidR="00E71B6A" w:rsidRPr="00CF7F95" w:rsidRDefault="00E71B6A" w:rsidP="009E3E8C">
            <w:pPr>
              <w:rPr>
                <w:lang w:val="en-US"/>
              </w:rPr>
            </w:pPr>
            <w:r w:rsidRPr="00CF7F95">
              <w:rPr>
                <w:lang w:val="en-US"/>
              </w:rPr>
              <w:t xml:space="preserve">MR </w:t>
            </w:r>
          </w:p>
        </w:tc>
        <w:tc>
          <w:tcPr>
            <w:tcW w:w="963" w:type="dxa"/>
          </w:tcPr>
          <w:p w14:paraId="1EBA32D6" w14:textId="77777777" w:rsidR="00E71B6A" w:rsidRPr="00CF7F95" w:rsidRDefault="00E71B6A" w:rsidP="009E3E8C">
            <w:pPr>
              <w:rPr>
                <w:lang w:val="en-US"/>
              </w:rPr>
            </w:pPr>
            <w:r w:rsidRPr="00CF7F95">
              <w:rPr>
                <w:lang w:val="en-US"/>
              </w:rPr>
              <w:t xml:space="preserve">Armour </w:t>
            </w:r>
          </w:p>
        </w:tc>
        <w:tc>
          <w:tcPr>
            <w:tcW w:w="625" w:type="dxa"/>
          </w:tcPr>
          <w:p w14:paraId="683CFAFB" w14:textId="77777777" w:rsidR="00E71B6A" w:rsidRPr="00CF7F95" w:rsidRDefault="00E71B6A" w:rsidP="009E3E8C">
            <w:pPr>
              <w:rPr>
                <w:lang w:val="en-US"/>
              </w:rPr>
            </w:pPr>
            <w:r w:rsidRPr="00CF7F95">
              <w:rPr>
                <w:lang w:val="en-US"/>
              </w:rPr>
              <w:t xml:space="preserve">Loot </w:t>
            </w:r>
          </w:p>
        </w:tc>
      </w:tr>
      <w:tr w:rsidR="00E71B6A" w:rsidRPr="00CF7F95" w14:paraId="49A564E7" w14:textId="77777777" w:rsidTr="009E3E8C">
        <w:trPr>
          <w:trHeight w:val="335"/>
        </w:trPr>
        <w:tc>
          <w:tcPr>
            <w:tcW w:w="916" w:type="dxa"/>
          </w:tcPr>
          <w:p w14:paraId="5E3FA8AD" w14:textId="77777777" w:rsidR="00E71B6A" w:rsidRPr="00CF7F95" w:rsidRDefault="00E71B6A" w:rsidP="00E61AD6">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11</w:t>
            </w:r>
          </w:p>
        </w:tc>
        <w:tc>
          <w:tcPr>
            <w:tcW w:w="1131" w:type="dxa"/>
          </w:tcPr>
          <w:p w14:paraId="4B36D787" w14:textId="77777777" w:rsidR="00E71B6A" w:rsidRPr="00CF7F95" w:rsidRDefault="00E71B6A" w:rsidP="00E61AD6">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0</w:t>
            </w:r>
          </w:p>
        </w:tc>
        <w:tc>
          <w:tcPr>
            <w:tcW w:w="832" w:type="dxa"/>
          </w:tcPr>
          <w:p w14:paraId="11F7385A" w14:textId="77777777" w:rsidR="00E71B6A" w:rsidRPr="00CF7F95" w:rsidRDefault="00E71B6A" w:rsidP="00E61AD6">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22</w:t>
            </w:r>
          </w:p>
        </w:tc>
        <w:tc>
          <w:tcPr>
            <w:tcW w:w="652" w:type="dxa"/>
          </w:tcPr>
          <w:p w14:paraId="54399429" w14:textId="77777777" w:rsidR="00E71B6A" w:rsidRPr="00CF7F95" w:rsidRDefault="00E71B6A" w:rsidP="00E61AD6">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15m</w:t>
            </w:r>
          </w:p>
        </w:tc>
        <w:tc>
          <w:tcPr>
            <w:tcW w:w="963" w:type="dxa"/>
          </w:tcPr>
          <w:p w14:paraId="3FF5BCF7" w14:textId="77777777" w:rsidR="00E71B6A" w:rsidRPr="00CF7F95" w:rsidRDefault="00E71B6A" w:rsidP="00E61AD6">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0</w:t>
            </w:r>
          </w:p>
        </w:tc>
        <w:tc>
          <w:tcPr>
            <w:tcW w:w="625" w:type="dxa"/>
          </w:tcPr>
          <w:p w14:paraId="515F21ED" w14:textId="77777777" w:rsidR="00E71B6A" w:rsidRPr="00CF7F95" w:rsidRDefault="00E71B6A" w:rsidP="00E61AD6">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1</w:t>
            </w:r>
          </w:p>
        </w:tc>
      </w:tr>
    </w:tbl>
    <w:p w14:paraId="691CC9A8"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Skills</w:t>
      </w:r>
    </w:p>
    <w:p w14:paraId="107126C6"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Resistances: Dodge 50%, Persistence 60%, Resilience 40%.</w:t>
      </w:r>
    </w:p>
    <w:p w14:paraId="5FE92D41"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Knowledge: Natural Lore 60%.</w:t>
      </w:r>
    </w:p>
    <w:p w14:paraId="0F7A00B7"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Practical: Perception 50%, Performance 50%, Deception 50%.</w:t>
      </w:r>
    </w:p>
    <w:p w14:paraId="567A27BF"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Combat</w:t>
      </w:r>
    </w:p>
    <w:p w14:paraId="2753BE3A"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Close Combat 40%: Quarterstaff (1D8).</w:t>
      </w:r>
    </w:p>
    <w:p w14:paraId="52B589DE"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Magic</w:t>
      </w:r>
    </w:p>
    <w:p w14:paraId="1976D87A"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Personal Magic 60%: Befuddle, Clear Path, Countermagic, Detect Magic, Enhance Performance, Enhance Deception, Light</w:t>
      </w:r>
    </w:p>
    <w:p w14:paraId="7F5B7717"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Special Rules</w:t>
      </w:r>
    </w:p>
    <w:p w14:paraId="72F4A517"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A dryad controls all of the plants within her grove.  She can cause them to move slowly, grow surprisingly rapidly, or blossom or bear fruit out of season.  This power cannot be used as a direct attack.</w:t>
      </w:r>
    </w:p>
    <w:p w14:paraId="2E6E4763" w14:textId="77777777" w:rsidR="00E71B6A" w:rsidRPr="00CF7F95" w:rsidRDefault="00E71B6A" w:rsidP="00E71B6A">
      <w:pPr>
        <w:pStyle w:val="Heading4"/>
      </w:pPr>
      <w:r w:rsidRPr="00CF7F95">
        <w:t>Hag</w:t>
      </w:r>
    </w:p>
    <w:p w14:paraId="57B56752"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Hags embody darkness and shadows.  Hags are associated with caves and other dark areas seldom exposed to direct sunlight.  A hag can only leave her domain when it is night and must return there before dawn; if she does not, her physical body is destroyed.</w:t>
      </w:r>
    </w:p>
    <w:p w14:paraId="6549A421"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lastRenderedPageBreak/>
        <w:t>A hag’s body is also destroyed if she is struck by direct sunlight.  A hag may form and dissolve her body at will, although if her body is destroyed, it takes a hag time (as for any nymph) to form another.</w:t>
      </w:r>
    </w:p>
    <w:p w14:paraId="552A830B"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Characteristics</w:t>
      </w:r>
    </w:p>
    <w:tbl>
      <w:tblPr>
        <w:tblStyle w:val="TableGrid"/>
        <w:tblW w:w="0" w:type="auto"/>
        <w:tblLayout w:type="fixed"/>
        <w:tblLook w:val="0000" w:firstRow="0" w:lastRow="0" w:firstColumn="0" w:lastColumn="0" w:noHBand="0" w:noVBand="0"/>
      </w:tblPr>
      <w:tblGrid>
        <w:gridCol w:w="701"/>
        <w:gridCol w:w="615"/>
        <w:gridCol w:w="664"/>
        <w:gridCol w:w="709"/>
        <w:gridCol w:w="992"/>
        <w:gridCol w:w="992"/>
        <w:gridCol w:w="851"/>
      </w:tblGrid>
      <w:tr w:rsidR="00E71B6A" w:rsidRPr="00CF7F95" w14:paraId="75CDCDBB" w14:textId="77777777" w:rsidTr="00191318">
        <w:trPr>
          <w:trHeight w:val="336"/>
        </w:trPr>
        <w:tc>
          <w:tcPr>
            <w:tcW w:w="701" w:type="dxa"/>
          </w:tcPr>
          <w:p w14:paraId="5AF21CE7" w14:textId="77777777" w:rsidR="00E71B6A" w:rsidRPr="00CF7F95" w:rsidRDefault="00E71B6A" w:rsidP="00191318">
            <w:pPr>
              <w:rPr>
                <w:lang w:val="en-US"/>
              </w:rPr>
            </w:pPr>
            <w:r w:rsidRPr="00CF7F95">
              <w:rPr>
                <w:lang w:val="en-US"/>
              </w:rPr>
              <w:t xml:space="preserve">STR </w:t>
            </w:r>
          </w:p>
        </w:tc>
        <w:tc>
          <w:tcPr>
            <w:tcW w:w="615" w:type="dxa"/>
          </w:tcPr>
          <w:p w14:paraId="154BB6F1" w14:textId="77777777" w:rsidR="00E71B6A" w:rsidRPr="00CF7F95" w:rsidRDefault="00E71B6A" w:rsidP="00191318">
            <w:pPr>
              <w:rPr>
                <w:lang w:val="en-US"/>
              </w:rPr>
            </w:pPr>
            <w:r w:rsidRPr="00CF7F95">
              <w:rPr>
                <w:lang w:val="en-US"/>
              </w:rPr>
              <w:t xml:space="preserve">CON </w:t>
            </w:r>
          </w:p>
        </w:tc>
        <w:tc>
          <w:tcPr>
            <w:tcW w:w="664" w:type="dxa"/>
          </w:tcPr>
          <w:p w14:paraId="14B5FA0B" w14:textId="77777777" w:rsidR="00E71B6A" w:rsidRPr="00CF7F95" w:rsidRDefault="00E71B6A" w:rsidP="00191318">
            <w:pPr>
              <w:rPr>
                <w:lang w:val="en-US"/>
              </w:rPr>
            </w:pPr>
            <w:r w:rsidRPr="00CF7F95">
              <w:rPr>
                <w:lang w:val="en-US"/>
              </w:rPr>
              <w:t xml:space="preserve">DEX </w:t>
            </w:r>
          </w:p>
        </w:tc>
        <w:tc>
          <w:tcPr>
            <w:tcW w:w="709" w:type="dxa"/>
          </w:tcPr>
          <w:p w14:paraId="24463E35" w14:textId="77777777" w:rsidR="00E71B6A" w:rsidRPr="00CF7F95" w:rsidRDefault="00E71B6A" w:rsidP="00191318">
            <w:pPr>
              <w:rPr>
                <w:lang w:val="en-US"/>
              </w:rPr>
            </w:pPr>
            <w:r w:rsidRPr="00CF7F95">
              <w:rPr>
                <w:lang w:val="en-US"/>
              </w:rPr>
              <w:t xml:space="preserve">SIZ </w:t>
            </w:r>
          </w:p>
        </w:tc>
        <w:tc>
          <w:tcPr>
            <w:tcW w:w="992" w:type="dxa"/>
          </w:tcPr>
          <w:p w14:paraId="35CD324C" w14:textId="77777777" w:rsidR="00E71B6A" w:rsidRPr="00CF7F95" w:rsidRDefault="00E71B6A" w:rsidP="00191318">
            <w:pPr>
              <w:rPr>
                <w:lang w:val="en-US"/>
              </w:rPr>
            </w:pPr>
            <w:r w:rsidRPr="00CF7F95">
              <w:rPr>
                <w:lang w:val="en-US"/>
              </w:rPr>
              <w:t xml:space="preserve">INT </w:t>
            </w:r>
          </w:p>
        </w:tc>
        <w:tc>
          <w:tcPr>
            <w:tcW w:w="992" w:type="dxa"/>
          </w:tcPr>
          <w:p w14:paraId="1C0F6C8C" w14:textId="77777777" w:rsidR="00E71B6A" w:rsidRPr="00CF7F95" w:rsidRDefault="00E71B6A" w:rsidP="00191318">
            <w:pPr>
              <w:rPr>
                <w:lang w:val="en-US"/>
              </w:rPr>
            </w:pPr>
            <w:r w:rsidRPr="00CF7F95">
              <w:rPr>
                <w:lang w:val="en-US"/>
              </w:rPr>
              <w:t xml:space="preserve">POW </w:t>
            </w:r>
          </w:p>
        </w:tc>
        <w:tc>
          <w:tcPr>
            <w:tcW w:w="851" w:type="dxa"/>
          </w:tcPr>
          <w:p w14:paraId="16C3EFA8" w14:textId="77777777" w:rsidR="00E71B6A" w:rsidRPr="00CF7F95" w:rsidRDefault="00E71B6A" w:rsidP="00191318">
            <w:pPr>
              <w:rPr>
                <w:lang w:val="en-US"/>
              </w:rPr>
            </w:pPr>
            <w:r w:rsidRPr="00CF7F95">
              <w:rPr>
                <w:lang w:val="en-US"/>
              </w:rPr>
              <w:t xml:space="preserve">CHA </w:t>
            </w:r>
          </w:p>
        </w:tc>
      </w:tr>
      <w:tr w:rsidR="00E71B6A" w:rsidRPr="00CF7F95" w14:paraId="59D72CA7" w14:textId="77777777" w:rsidTr="00191318">
        <w:trPr>
          <w:trHeight w:val="336"/>
        </w:trPr>
        <w:tc>
          <w:tcPr>
            <w:tcW w:w="701" w:type="dxa"/>
          </w:tcPr>
          <w:p w14:paraId="735A66A2" w14:textId="77777777" w:rsidR="00E71B6A" w:rsidRPr="00CF7F95" w:rsidRDefault="00E71B6A" w:rsidP="00191318">
            <w:pPr>
              <w:rPr>
                <w:rFonts w:ascii="Rooney Regular" w:hAnsi="Rooney Regular" w:cs="Rooney Regular"/>
                <w:color w:val="000000"/>
                <w:lang w:val="en-US"/>
              </w:rPr>
            </w:pPr>
            <w:r w:rsidRPr="00CF7F95">
              <w:rPr>
                <w:rFonts w:ascii="Rooney Regular" w:hAnsi="Rooney Regular" w:cs="Rooney Regular"/>
                <w:color w:val="000000"/>
                <w:lang w:val="en-US"/>
              </w:rPr>
              <w:t xml:space="preserve">6D6 </w:t>
            </w:r>
          </w:p>
        </w:tc>
        <w:tc>
          <w:tcPr>
            <w:tcW w:w="615" w:type="dxa"/>
          </w:tcPr>
          <w:p w14:paraId="6E203DAC" w14:textId="77777777" w:rsidR="00E71B6A" w:rsidRPr="00CF7F95" w:rsidRDefault="00E71B6A" w:rsidP="00191318">
            <w:pPr>
              <w:rPr>
                <w:rFonts w:ascii="Rooney Regular" w:hAnsi="Rooney Regular" w:cs="Rooney Regular"/>
                <w:color w:val="000000"/>
                <w:lang w:val="en-US"/>
              </w:rPr>
            </w:pPr>
            <w:r w:rsidRPr="00CF7F95">
              <w:rPr>
                <w:rFonts w:ascii="Rooney Regular" w:hAnsi="Rooney Regular" w:cs="Rooney Regular"/>
                <w:color w:val="000000"/>
                <w:lang w:val="en-US"/>
              </w:rPr>
              <w:t xml:space="preserve">3D6 </w:t>
            </w:r>
          </w:p>
        </w:tc>
        <w:tc>
          <w:tcPr>
            <w:tcW w:w="664" w:type="dxa"/>
          </w:tcPr>
          <w:p w14:paraId="65EAF42E" w14:textId="77777777" w:rsidR="00E71B6A" w:rsidRPr="00CF7F95" w:rsidRDefault="00E71B6A" w:rsidP="00191318">
            <w:pPr>
              <w:rPr>
                <w:rFonts w:ascii="Rooney Regular" w:hAnsi="Rooney Regular" w:cs="Rooney Regular"/>
                <w:color w:val="000000"/>
                <w:lang w:val="en-US"/>
              </w:rPr>
            </w:pPr>
            <w:r w:rsidRPr="00CF7F95">
              <w:rPr>
                <w:rFonts w:ascii="Rooney Regular" w:hAnsi="Rooney Regular" w:cs="Rooney Regular"/>
                <w:color w:val="000000"/>
                <w:lang w:val="en-US"/>
              </w:rPr>
              <w:t xml:space="preserve">3D6 </w:t>
            </w:r>
          </w:p>
        </w:tc>
        <w:tc>
          <w:tcPr>
            <w:tcW w:w="709" w:type="dxa"/>
          </w:tcPr>
          <w:p w14:paraId="01A67CEE" w14:textId="77777777" w:rsidR="00E71B6A" w:rsidRPr="00CF7F95" w:rsidRDefault="00E71B6A" w:rsidP="00191318">
            <w:pPr>
              <w:rPr>
                <w:rFonts w:ascii="Rooney Regular" w:hAnsi="Rooney Regular" w:cs="Rooney Regular"/>
                <w:color w:val="000000"/>
                <w:lang w:val="en-US"/>
              </w:rPr>
            </w:pPr>
            <w:r w:rsidRPr="00CF7F95">
              <w:rPr>
                <w:rFonts w:ascii="Rooney Regular" w:hAnsi="Rooney Regular" w:cs="Rooney Regular"/>
                <w:color w:val="000000"/>
                <w:lang w:val="en-US"/>
              </w:rPr>
              <w:t xml:space="preserve">3D6 </w:t>
            </w:r>
          </w:p>
        </w:tc>
        <w:tc>
          <w:tcPr>
            <w:tcW w:w="992" w:type="dxa"/>
          </w:tcPr>
          <w:p w14:paraId="6B135F5F" w14:textId="77777777" w:rsidR="00E71B6A" w:rsidRPr="00CF7F95" w:rsidRDefault="00E71B6A" w:rsidP="00191318">
            <w:pPr>
              <w:rPr>
                <w:rFonts w:ascii="Rooney Regular" w:hAnsi="Rooney Regular" w:cs="Rooney Regular"/>
                <w:color w:val="000000"/>
                <w:lang w:val="en-US"/>
              </w:rPr>
            </w:pPr>
            <w:r w:rsidRPr="00CF7F95">
              <w:rPr>
                <w:rFonts w:ascii="Rooney Regular" w:hAnsi="Rooney Regular" w:cs="Rooney Regular"/>
                <w:color w:val="000000"/>
                <w:lang w:val="en-US"/>
              </w:rPr>
              <w:t xml:space="preserve">2D6+12 </w:t>
            </w:r>
          </w:p>
        </w:tc>
        <w:tc>
          <w:tcPr>
            <w:tcW w:w="992" w:type="dxa"/>
          </w:tcPr>
          <w:p w14:paraId="613EA018" w14:textId="77777777" w:rsidR="00E71B6A" w:rsidRPr="00CF7F95" w:rsidRDefault="00E71B6A" w:rsidP="00191318">
            <w:pPr>
              <w:rPr>
                <w:rFonts w:ascii="Rooney Regular" w:hAnsi="Rooney Regular" w:cs="Rooney Regular"/>
                <w:color w:val="000000"/>
                <w:lang w:val="en-US"/>
              </w:rPr>
            </w:pPr>
            <w:r w:rsidRPr="00CF7F95">
              <w:rPr>
                <w:rFonts w:ascii="Rooney Regular" w:hAnsi="Rooney Regular" w:cs="Rooney Regular"/>
                <w:color w:val="000000"/>
                <w:lang w:val="en-US"/>
              </w:rPr>
              <w:t xml:space="preserve">2D6+21 </w:t>
            </w:r>
          </w:p>
        </w:tc>
        <w:tc>
          <w:tcPr>
            <w:tcW w:w="851" w:type="dxa"/>
          </w:tcPr>
          <w:p w14:paraId="3A90A358" w14:textId="77777777" w:rsidR="00E71B6A" w:rsidRPr="00CF7F95" w:rsidRDefault="00E71B6A" w:rsidP="00191318">
            <w:pPr>
              <w:rPr>
                <w:rFonts w:ascii="Rooney Regular" w:hAnsi="Rooney Regular" w:cs="Rooney Regular"/>
                <w:color w:val="000000"/>
                <w:lang w:val="en-US"/>
              </w:rPr>
            </w:pPr>
            <w:r w:rsidRPr="00CF7F95">
              <w:rPr>
                <w:rFonts w:ascii="Rooney Regular" w:hAnsi="Rooney Regular" w:cs="Rooney Regular"/>
                <w:color w:val="000000"/>
                <w:lang w:val="en-US"/>
              </w:rPr>
              <w:t>1D6</w:t>
            </w:r>
          </w:p>
        </w:tc>
      </w:tr>
      <w:tr w:rsidR="00E71B6A" w:rsidRPr="00CF7F95" w14:paraId="0C72B6FF" w14:textId="77777777" w:rsidTr="00191318">
        <w:trPr>
          <w:trHeight w:val="336"/>
        </w:trPr>
        <w:tc>
          <w:tcPr>
            <w:tcW w:w="701" w:type="dxa"/>
          </w:tcPr>
          <w:p w14:paraId="2ED8D9A9" w14:textId="77777777" w:rsidR="00E71B6A" w:rsidRPr="00CF7F95" w:rsidRDefault="00E71B6A" w:rsidP="00191318">
            <w:pPr>
              <w:rPr>
                <w:rFonts w:ascii="Rooney Regular" w:hAnsi="Rooney Regular" w:cs="Rooney Regular"/>
                <w:color w:val="000000"/>
                <w:lang w:val="en-US"/>
              </w:rPr>
            </w:pPr>
            <w:r w:rsidRPr="00CF7F95">
              <w:rPr>
                <w:rFonts w:ascii="Rooney Regular" w:hAnsi="Rooney Regular" w:cs="Rooney Regular"/>
                <w:color w:val="000000"/>
                <w:lang w:val="en-US"/>
              </w:rPr>
              <w:t>21</w:t>
            </w:r>
          </w:p>
        </w:tc>
        <w:tc>
          <w:tcPr>
            <w:tcW w:w="615" w:type="dxa"/>
          </w:tcPr>
          <w:p w14:paraId="5022FDD0" w14:textId="77777777" w:rsidR="00E71B6A" w:rsidRPr="00CF7F95" w:rsidRDefault="00E71B6A" w:rsidP="00191318">
            <w:pPr>
              <w:rPr>
                <w:rFonts w:ascii="Rooney Regular" w:hAnsi="Rooney Regular" w:cs="Rooney Regular"/>
                <w:color w:val="000000"/>
                <w:lang w:val="en-US"/>
              </w:rPr>
            </w:pPr>
            <w:r w:rsidRPr="00CF7F95">
              <w:rPr>
                <w:rFonts w:ascii="Rooney Regular" w:hAnsi="Rooney Regular" w:cs="Rooney Regular"/>
                <w:color w:val="000000"/>
                <w:lang w:val="en-US"/>
              </w:rPr>
              <w:t>11</w:t>
            </w:r>
          </w:p>
        </w:tc>
        <w:tc>
          <w:tcPr>
            <w:tcW w:w="664" w:type="dxa"/>
          </w:tcPr>
          <w:p w14:paraId="696FF119" w14:textId="77777777" w:rsidR="00E71B6A" w:rsidRPr="00CF7F95" w:rsidRDefault="00E71B6A" w:rsidP="00191318">
            <w:pPr>
              <w:rPr>
                <w:rFonts w:ascii="Rooney Regular" w:hAnsi="Rooney Regular" w:cs="Rooney Regular"/>
                <w:color w:val="000000"/>
                <w:lang w:val="en-US"/>
              </w:rPr>
            </w:pPr>
            <w:r w:rsidRPr="00CF7F95">
              <w:rPr>
                <w:rFonts w:ascii="Rooney Regular" w:hAnsi="Rooney Regular" w:cs="Rooney Regular"/>
                <w:color w:val="000000"/>
                <w:lang w:val="en-US"/>
              </w:rPr>
              <w:t>11</w:t>
            </w:r>
          </w:p>
        </w:tc>
        <w:tc>
          <w:tcPr>
            <w:tcW w:w="709" w:type="dxa"/>
          </w:tcPr>
          <w:p w14:paraId="06813270" w14:textId="77777777" w:rsidR="00E71B6A" w:rsidRPr="00CF7F95" w:rsidRDefault="00E71B6A" w:rsidP="00191318">
            <w:pPr>
              <w:rPr>
                <w:rFonts w:ascii="Rooney Regular" w:hAnsi="Rooney Regular" w:cs="Rooney Regular"/>
                <w:color w:val="000000"/>
                <w:lang w:val="en-US"/>
              </w:rPr>
            </w:pPr>
            <w:r w:rsidRPr="00CF7F95">
              <w:rPr>
                <w:rFonts w:ascii="Rooney Regular" w:hAnsi="Rooney Regular" w:cs="Rooney Regular"/>
                <w:color w:val="000000"/>
                <w:lang w:val="en-US"/>
              </w:rPr>
              <w:t>11</w:t>
            </w:r>
          </w:p>
        </w:tc>
        <w:tc>
          <w:tcPr>
            <w:tcW w:w="992" w:type="dxa"/>
          </w:tcPr>
          <w:p w14:paraId="2578AAD0" w14:textId="77777777" w:rsidR="00E71B6A" w:rsidRPr="00CF7F95" w:rsidRDefault="00E71B6A" w:rsidP="00191318">
            <w:pPr>
              <w:rPr>
                <w:rFonts w:ascii="Rooney Regular" w:hAnsi="Rooney Regular" w:cs="Rooney Regular"/>
                <w:color w:val="000000"/>
                <w:lang w:val="en-US"/>
              </w:rPr>
            </w:pPr>
            <w:r w:rsidRPr="00CF7F95">
              <w:rPr>
                <w:rFonts w:ascii="Rooney Regular" w:hAnsi="Rooney Regular" w:cs="Rooney Regular"/>
                <w:color w:val="000000"/>
                <w:lang w:val="en-US"/>
              </w:rPr>
              <w:t>19</w:t>
            </w:r>
          </w:p>
        </w:tc>
        <w:tc>
          <w:tcPr>
            <w:tcW w:w="992" w:type="dxa"/>
          </w:tcPr>
          <w:p w14:paraId="213DA2EA" w14:textId="77777777" w:rsidR="00E71B6A" w:rsidRPr="00CF7F95" w:rsidRDefault="00E71B6A" w:rsidP="00191318">
            <w:pPr>
              <w:rPr>
                <w:rFonts w:ascii="Rooney Regular" w:hAnsi="Rooney Regular" w:cs="Rooney Regular"/>
                <w:color w:val="000000"/>
                <w:lang w:val="en-US"/>
              </w:rPr>
            </w:pPr>
            <w:r w:rsidRPr="00CF7F95">
              <w:rPr>
                <w:rFonts w:ascii="Rooney Regular" w:hAnsi="Rooney Regular" w:cs="Rooney Regular"/>
                <w:color w:val="000000"/>
                <w:lang w:val="en-US"/>
              </w:rPr>
              <w:t>28</w:t>
            </w:r>
          </w:p>
        </w:tc>
        <w:tc>
          <w:tcPr>
            <w:tcW w:w="851" w:type="dxa"/>
          </w:tcPr>
          <w:p w14:paraId="549FAB12" w14:textId="77777777" w:rsidR="00E71B6A" w:rsidRPr="00CF7F95" w:rsidRDefault="00E71B6A" w:rsidP="00191318">
            <w:pPr>
              <w:rPr>
                <w:rFonts w:ascii="Rooney Regular" w:hAnsi="Rooney Regular" w:cs="Rooney Regular"/>
                <w:color w:val="000000"/>
                <w:lang w:val="en-US"/>
              </w:rPr>
            </w:pPr>
            <w:r w:rsidRPr="00CF7F95">
              <w:rPr>
                <w:rFonts w:ascii="Rooney Regular" w:hAnsi="Rooney Regular" w:cs="Rooney Regular"/>
                <w:color w:val="000000"/>
                <w:lang w:val="en-US"/>
              </w:rPr>
              <w:t>3</w:t>
            </w:r>
          </w:p>
        </w:tc>
      </w:tr>
    </w:tbl>
    <w:p w14:paraId="4B64D616"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Attributes</w:t>
      </w:r>
    </w:p>
    <w:tbl>
      <w:tblPr>
        <w:tblStyle w:val="TableGrid"/>
        <w:tblW w:w="0" w:type="auto"/>
        <w:tblLayout w:type="fixed"/>
        <w:tblLook w:val="0000" w:firstRow="0" w:lastRow="0" w:firstColumn="0" w:lastColumn="0" w:noHBand="0" w:noVBand="0"/>
      </w:tblPr>
      <w:tblGrid>
        <w:gridCol w:w="916"/>
        <w:gridCol w:w="999"/>
        <w:gridCol w:w="917"/>
        <w:gridCol w:w="579"/>
        <w:gridCol w:w="917"/>
        <w:gridCol w:w="753"/>
      </w:tblGrid>
      <w:tr w:rsidR="00E71B6A" w:rsidRPr="00CF7F95" w14:paraId="1A1F1778" w14:textId="77777777" w:rsidTr="00191318">
        <w:trPr>
          <w:trHeight w:val="672"/>
        </w:trPr>
        <w:tc>
          <w:tcPr>
            <w:tcW w:w="916" w:type="dxa"/>
          </w:tcPr>
          <w:p w14:paraId="7675EBEC" w14:textId="77777777" w:rsidR="00E71B6A" w:rsidRPr="00CF7F95" w:rsidRDefault="00E71B6A" w:rsidP="00191318">
            <w:pPr>
              <w:rPr>
                <w:lang w:val="en-US"/>
              </w:rPr>
            </w:pPr>
            <w:r w:rsidRPr="00CF7F95">
              <w:rPr>
                <w:lang w:val="en-US"/>
              </w:rPr>
              <w:t xml:space="preserve">Hit Points </w:t>
            </w:r>
          </w:p>
        </w:tc>
        <w:tc>
          <w:tcPr>
            <w:tcW w:w="999" w:type="dxa"/>
          </w:tcPr>
          <w:p w14:paraId="24E8A616" w14:textId="77777777" w:rsidR="00E71B6A" w:rsidRPr="00CF7F95" w:rsidRDefault="00E71B6A" w:rsidP="00191318">
            <w:pPr>
              <w:rPr>
                <w:lang w:val="en-US"/>
              </w:rPr>
            </w:pPr>
            <w:r w:rsidRPr="00CF7F95">
              <w:rPr>
                <w:lang w:val="en-US"/>
              </w:rPr>
              <w:t xml:space="preserve">Damage Modifier </w:t>
            </w:r>
          </w:p>
        </w:tc>
        <w:tc>
          <w:tcPr>
            <w:tcW w:w="917" w:type="dxa"/>
          </w:tcPr>
          <w:p w14:paraId="0C385C75" w14:textId="77777777" w:rsidR="00E71B6A" w:rsidRPr="00CF7F95" w:rsidRDefault="00E71B6A" w:rsidP="00191318">
            <w:pPr>
              <w:rPr>
                <w:lang w:val="en-US"/>
              </w:rPr>
            </w:pPr>
            <w:r w:rsidRPr="00CF7F95">
              <w:rPr>
                <w:lang w:val="en-US"/>
              </w:rPr>
              <w:t xml:space="preserve">Magic Points </w:t>
            </w:r>
          </w:p>
        </w:tc>
        <w:tc>
          <w:tcPr>
            <w:tcW w:w="579" w:type="dxa"/>
          </w:tcPr>
          <w:p w14:paraId="693FAC66" w14:textId="77777777" w:rsidR="00E71B6A" w:rsidRPr="00CF7F95" w:rsidRDefault="00E71B6A" w:rsidP="00191318">
            <w:pPr>
              <w:rPr>
                <w:lang w:val="en-US"/>
              </w:rPr>
            </w:pPr>
            <w:r w:rsidRPr="00CF7F95">
              <w:rPr>
                <w:lang w:val="en-US"/>
              </w:rPr>
              <w:t xml:space="preserve">MR </w:t>
            </w:r>
          </w:p>
        </w:tc>
        <w:tc>
          <w:tcPr>
            <w:tcW w:w="917" w:type="dxa"/>
          </w:tcPr>
          <w:p w14:paraId="4AC5B23A" w14:textId="77777777" w:rsidR="00E71B6A" w:rsidRPr="00CF7F95" w:rsidRDefault="00E71B6A" w:rsidP="00191318">
            <w:pPr>
              <w:rPr>
                <w:lang w:val="en-US"/>
              </w:rPr>
            </w:pPr>
            <w:r w:rsidRPr="00CF7F95">
              <w:rPr>
                <w:lang w:val="en-US"/>
              </w:rPr>
              <w:t xml:space="preserve">Armour </w:t>
            </w:r>
          </w:p>
        </w:tc>
        <w:tc>
          <w:tcPr>
            <w:tcW w:w="753" w:type="dxa"/>
          </w:tcPr>
          <w:p w14:paraId="1D532780" w14:textId="77777777" w:rsidR="00E71B6A" w:rsidRPr="00CF7F95" w:rsidRDefault="00E71B6A" w:rsidP="00191318">
            <w:pPr>
              <w:rPr>
                <w:lang w:val="en-US"/>
              </w:rPr>
            </w:pPr>
            <w:r w:rsidRPr="00CF7F95">
              <w:rPr>
                <w:lang w:val="en-US"/>
              </w:rPr>
              <w:t xml:space="preserve">Loot </w:t>
            </w:r>
          </w:p>
        </w:tc>
      </w:tr>
      <w:tr w:rsidR="00E71B6A" w:rsidRPr="00CF7F95" w14:paraId="270FF526" w14:textId="77777777" w:rsidTr="00191318">
        <w:trPr>
          <w:trHeight w:val="336"/>
        </w:trPr>
        <w:tc>
          <w:tcPr>
            <w:tcW w:w="916" w:type="dxa"/>
          </w:tcPr>
          <w:p w14:paraId="35D41263" w14:textId="77777777" w:rsidR="00E71B6A" w:rsidRPr="00CF7F95" w:rsidRDefault="00E71B6A" w:rsidP="00191318">
            <w:pPr>
              <w:rPr>
                <w:rFonts w:ascii="Rooney Regular" w:hAnsi="Rooney Regular" w:cs="Rooney Regular"/>
                <w:color w:val="000000"/>
                <w:lang w:val="en-US"/>
              </w:rPr>
            </w:pPr>
            <w:r w:rsidRPr="00CF7F95">
              <w:rPr>
                <w:rFonts w:ascii="Rooney Regular" w:hAnsi="Rooney Regular" w:cs="Rooney Regular"/>
                <w:color w:val="000000"/>
                <w:lang w:val="en-US"/>
              </w:rPr>
              <w:t>11</w:t>
            </w:r>
          </w:p>
        </w:tc>
        <w:tc>
          <w:tcPr>
            <w:tcW w:w="999" w:type="dxa"/>
          </w:tcPr>
          <w:p w14:paraId="23D237DC" w14:textId="77777777" w:rsidR="00E71B6A" w:rsidRPr="00CF7F95" w:rsidRDefault="00E71B6A" w:rsidP="00191318">
            <w:pPr>
              <w:rPr>
                <w:rFonts w:ascii="Rooney Regular" w:hAnsi="Rooney Regular" w:cs="Rooney Regular"/>
                <w:color w:val="000000"/>
                <w:lang w:val="en-US"/>
              </w:rPr>
            </w:pPr>
            <w:r w:rsidRPr="00CF7F95">
              <w:rPr>
                <w:rFonts w:ascii="Rooney Regular" w:hAnsi="Rooney Regular" w:cs="Rooney Regular"/>
                <w:color w:val="000000"/>
                <w:lang w:val="en-US"/>
              </w:rPr>
              <w:t>+1D6</w:t>
            </w:r>
          </w:p>
        </w:tc>
        <w:tc>
          <w:tcPr>
            <w:tcW w:w="917" w:type="dxa"/>
          </w:tcPr>
          <w:p w14:paraId="52B5A8DF" w14:textId="77777777" w:rsidR="00E71B6A" w:rsidRPr="00CF7F95" w:rsidRDefault="00E71B6A" w:rsidP="00191318">
            <w:pPr>
              <w:rPr>
                <w:rFonts w:ascii="Rooney Regular" w:hAnsi="Rooney Regular" w:cs="Rooney Regular"/>
                <w:color w:val="000000"/>
                <w:lang w:val="en-US"/>
              </w:rPr>
            </w:pPr>
            <w:r w:rsidRPr="00CF7F95">
              <w:rPr>
                <w:rFonts w:ascii="Rooney Regular" w:hAnsi="Rooney Regular" w:cs="Rooney Regular"/>
                <w:color w:val="000000"/>
                <w:lang w:val="en-US"/>
              </w:rPr>
              <w:t>28</w:t>
            </w:r>
          </w:p>
        </w:tc>
        <w:tc>
          <w:tcPr>
            <w:tcW w:w="579" w:type="dxa"/>
          </w:tcPr>
          <w:p w14:paraId="1E1C4476" w14:textId="77777777" w:rsidR="00E71B6A" w:rsidRPr="00CF7F95" w:rsidRDefault="00E71B6A" w:rsidP="00191318">
            <w:pPr>
              <w:rPr>
                <w:rFonts w:ascii="Rooney Regular" w:hAnsi="Rooney Regular" w:cs="Rooney Regular"/>
                <w:color w:val="000000"/>
                <w:lang w:val="en-US"/>
              </w:rPr>
            </w:pPr>
            <w:r w:rsidRPr="00CF7F95">
              <w:rPr>
                <w:rFonts w:ascii="Rooney Regular" w:hAnsi="Rooney Regular" w:cs="Rooney Regular"/>
                <w:color w:val="000000"/>
                <w:lang w:val="en-US"/>
              </w:rPr>
              <w:t>15m</w:t>
            </w:r>
          </w:p>
        </w:tc>
        <w:tc>
          <w:tcPr>
            <w:tcW w:w="917" w:type="dxa"/>
          </w:tcPr>
          <w:p w14:paraId="3D7B275A" w14:textId="77777777" w:rsidR="00E71B6A" w:rsidRPr="00CF7F95" w:rsidRDefault="00E71B6A" w:rsidP="00191318">
            <w:pPr>
              <w:rPr>
                <w:rFonts w:ascii="Rooney Regular" w:hAnsi="Rooney Regular" w:cs="Rooney Regular"/>
                <w:color w:val="000000"/>
                <w:lang w:val="en-US"/>
              </w:rPr>
            </w:pPr>
            <w:r w:rsidRPr="00CF7F95">
              <w:rPr>
                <w:rFonts w:ascii="Rooney Regular" w:hAnsi="Rooney Regular" w:cs="Rooney Regular"/>
                <w:color w:val="000000"/>
                <w:lang w:val="en-US"/>
              </w:rPr>
              <w:t>0</w:t>
            </w:r>
          </w:p>
        </w:tc>
        <w:tc>
          <w:tcPr>
            <w:tcW w:w="753" w:type="dxa"/>
          </w:tcPr>
          <w:p w14:paraId="38A18249" w14:textId="77777777" w:rsidR="00E71B6A" w:rsidRPr="00CF7F95" w:rsidRDefault="00E71B6A" w:rsidP="00191318">
            <w:pPr>
              <w:rPr>
                <w:rFonts w:ascii="Rooney Regular" w:hAnsi="Rooney Regular" w:cs="Rooney Regular"/>
                <w:color w:val="000000"/>
                <w:lang w:val="en-US"/>
              </w:rPr>
            </w:pPr>
            <w:r w:rsidRPr="00CF7F95">
              <w:rPr>
                <w:rFonts w:ascii="Rooney Regular" w:hAnsi="Rooney Regular" w:cs="Rooney Regular"/>
                <w:color w:val="000000"/>
                <w:lang w:val="en-US"/>
              </w:rPr>
              <w:t>3</w:t>
            </w:r>
          </w:p>
        </w:tc>
      </w:tr>
    </w:tbl>
    <w:p w14:paraId="6F6DED4D"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Skills</w:t>
      </w:r>
    </w:p>
    <w:p w14:paraId="6735983C"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Resistances: Dodge 50%, Persistence 60%, Resilience 40%.</w:t>
      </w:r>
    </w:p>
    <w:p w14:paraId="0E1E19FB"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Knowledge: Lore (Magic) 40%, Lore (Undead) 40%, Natural Lore 40%.</w:t>
      </w:r>
    </w:p>
    <w:p w14:paraId="33D7600A"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Practical: Perception 50%, Deception 110%.</w:t>
      </w:r>
    </w:p>
    <w:p w14:paraId="688C3FC3"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Combat</w:t>
      </w:r>
    </w:p>
    <w:p w14:paraId="67771DC3"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Close Combat 55%: Claw (2D6).</w:t>
      </w:r>
    </w:p>
    <w:p w14:paraId="5FBDC0B1"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Magic</w:t>
      </w:r>
    </w:p>
    <w:p w14:paraId="0D963400"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Personal Magic 75%: Befuddle, Countermagic, Darkwall, Detect Magic, Disruption, Enhance Deception, Extinguish, Hinder Perception</w:t>
      </w:r>
    </w:p>
    <w:p w14:paraId="5655947A"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Special Rules</w:t>
      </w:r>
    </w:p>
    <w:p w14:paraId="2C2DFA2B"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A hag can create a shade out of the darkness of her lair.  Doing this costs one magic point per point of SIZ the shade has.  A hag can only manifest one shade at a time, though if it is destroyed she can create another.</w:t>
      </w:r>
    </w:p>
    <w:p w14:paraId="7AE30208" w14:textId="77777777" w:rsidR="00E71B6A" w:rsidRPr="00CF7F95" w:rsidRDefault="00E71B6A" w:rsidP="00E71B6A">
      <w:pPr>
        <w:pStyle w:val="Heading4"/>
      </w:pPr>
      <w:r w:rsidRPr="00CF7F95">
        <w:t>Naiad</w:t>
      </w:r>
    </w:p>
    <w:p w14:paraId="71D1F8DF"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Naiads are nymphs of the water, whether a particular stream, stretch of river, lake, swamp or, occasionally, a part of the coastline.</w:t>
      </w:r>
    </w:p>
    <w:p w14:paraId="1F45688B"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For every ten metres a naiad moves from her body of water, she loses a magic point.  If she reaches zero magic points, her body collapses into a pool of water and her spirit returns to her domain.  A naiad can only regain magic points when completely submerged in water.</w:t>
      </w:r>
    </w:p>
    <w:p w14:paraId="44C854C4"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Characteristics</w:t>
      </w:r>
    </w:p>
    <w:tbl>
      <w:tblPr>
        <w:tblStyle w:val="TableGrid"/>
        <w:tblW w:w="0" w:type="auto"/>
        <w:tblLayout w:type="fixed"/>
        <w:tblLook w:val="0000" w:firstRow="0" w:lastRow="0" w:firstColumn="0" w:lastColumn="0" w:noHBand="0" w:noVBand="0"/>
      </w:tblPr>
      <w:tblGrid>
        <w:gridCol w:w="622"/>
        <w:gridCol w:w="649"/>
        <w:gridCol w:w="709"/>
        <w:gridCol w:w="850"/>
        <w:gridCol w:w="993"/>
        <w:gridCol w:w="992"/>
        <w:gridCol w:w="992"/>
      </w:tblGrid>
      <w:tr w:rsidR="00E71B6A" w:rsidRPr="00CF7F95" w14:paraId="3F499B15" w14:textId="77777777" w:rsidTr="00191318">
        <w:trPr>
          <w:trHeight w:val="336"/>
        </w:trPr>
        <w:tc>
          <w:tcPr>
            <w:tcW w:w="622" w:type="dxa"/>
          </w:tcPr>
          <w:p w14:paraId="5468CCDA" w14:textId="77777777" w:rsidR="00E71B6A" w:rsidRPr="00CF7F95" w:rsidRDefault="00E71B6A" w:rsidP="00191318">
            <w:pPr>
              <w:rPr>
                <w:lang w:val="en-US"/>
              </w:rPr>
            </w:pPr>
            <w:r w:rsidRPr="00CF7F95">
              <w:rPr>
                <w:lang w:val="en-US"/>
              </w:rPr>
              <w:t xml:space="preserve">STR </w:t>
            </w:r>
          </w:p>
        </w:tc>
        <w:tc>
          <w:tcPr>
            <w:tcW w:w="649" w:type="dxa"/>
          </w:tcPr>
          <w:p w14:paraId="5387A561" w14:textId="77777777" w:rsidR="00E71B6A" w:rsidRPr="00CF7F95" w:rsidRDefault="00E71B6A" w:rsidP="00191318">
            <w:pPr>
              <w:rPr>
                <w:lang w:val="en-US"/>
              </w:rPr>
            </w:pPr>
            <w:r w:rsidRPr="00CF7F95">
              <w:rPr>
                <w:lang w:val="en-US"/>
              </w:rPr>
              <w:t>CON</w:t>
            </w:r>
          </w:p>
        </w:tc>
        <w:tc>
          <w:tcPr>
            <w:tcW w:w="709" w:type="dxa"/>
          </w:tcPr>
          <w:p w14:paraId="15E06072" w14:textId="77777777" w:rsidR="00E71B6A" w:rsidRPr="00CF7F95" w:rsidRDefault="00E71B6A" w:rsidP="00191318">
            <w:pPr>
              <w:rPr>
                <w:lang w:val="en-US"/>
              </w:rPr>
            </w:pPr>
            <w:r w:rsidRPr="00CF7F95">
              <w:rPr>
                <w:lang w:val="en-US"/>
              </w:rPr>
              <w:t>DEX</w:t>
            </w:r>
          </w:p>
        </w:tc>
        <w:tc>
          <w:tcPr>
            <w:tcW w:w="850" w:type="dxa"/>
          </w:tcPr>
          <w:p w14:paraId="5BE09F99" w14:textId="77777777" w:rsidR="00E71B6A" w:rsidRPr="00CF7F95" w:rsidRDefault="00E71B6A" w:rsidP="00191318">
            <w:pPr>
              <w:rPr>
                <w:lang w:val="en-US"/>
              </w:rPr>
            </w:pPr>
            <w:r w:rsidRPr="00CF7F95">
              <w:rPr>
                <w:lang w:val="en-US"/>
              </w:rPr>
              <w:t xml:space="preserve">SIZ </w:t>
            </w:r>
          </w:p>
        </w:tc>
        <w:tc>
          <w:tcPr>
            <w:tcW w:w="993" w:type="dxa"/>
          </w:tcPr>
          <w:p w14:paraId="53579489" w14:textId="77777777" w:rsidR="00E71B6A" w:rsidRPr="00CF7F95" w:rsidRDefault="00E71B6A" w:rsidP="00191318">
            <w:pPr>
              <w:rPr>
                <w:lang w:val="en-US"/>
              </w:rPr>
            </w:pPr>
            <w:r w:rsidRPr="00CF7F95">
              <w:rPr>
                <w:lang w:val="en-US"/>
              </w:rPr>
              <w:t xml:space="preserve">INT </w:t>
            </w:r>
          </w:p>
        </w:tc>
        <w:tc>
          <w:tcPr>
            <w:tcW w:w="992" w:type="dxa"/>
          </w:tcPr>
          <w:p w14:paraId="61EA3172" w14:textId="77777777" w:rsidR="00E71B6A" w:rsidRPr="00CF7F95" w:rsidRDefault="00E71B6A" w:rsidP="00191318">
            <w:pPr>
              <w:rPr>
                <w:lang w:val="en-US"/>
              </w:rPr>
            </w:pPr>
            <w:r w:rsidRPr="00CF7F95">
              <w:rPr>
                <w:lang w:val="en-US"/>
              </w:rPr>
              <w:t xml:space="preserve">POW </w:t>
            </w:r>
          </w:p>
        </w:tc>
        <w:tc>
          <w:tcPr>
            <w:tcW w:w="992" w:type="dxa"/>
          </w:tcPr>
          <w:p w14:paraId="7077CEE8" w14:textId="77777777" w:rsidR="00E71B6A" w:rsidRPr="00CF7F95" w:rsidRDefault="00E71B6A" w:rsidP="00191318">
            <w:pPr>
              <w:rPr>
                <w:lang w:val="en-US"/>
              </w:rPr>
            </w:pPr>
            <w:r w:rsidRPr="00CF7F95">
              <w:rPr>
                <w:lang w:val="en-US"/>
              </w:rPr>
              <w:t xml:space="preserve">CHA </w:t>
            </w:r>
          </w:p>
        </w:tc>
      </w:tr>
      <w:tr w:rsidR="00E71B6A" w:rsidRPr="00CF7F95" w14:paraId="23613F16" w14:textId="77777777" w:rsidTr="00191318">
        <w:trPr>
          <w:trHeight w:val="336"/>
        </w:trPr>
        <w:tc>
          <w:tcPr>
            <w:tcW w:w="622" w:type="dxa"/>
          </w:tcPr>
          <w:p w14:paraId="05CF57C3" w14:textId="77777777" w:rsidR="00E71B6A" w:rsidRPr="00CF7F95" w:rsidRDefault="00E71B6A" w:rsidP="00191318">
            <w:pPr>
              <w:rPr>
                <w:rFonts w:ascii="Rooney Regular" w:hAnsi="Rooney Regular" w:cs="Rooney Regular"/>
                <w:color w:val="000000"/>
                <w:lang w:val="en-US"/>
              </w:rPr>
            </w:pPr>
            <w:r w:rsidRPr="00CF7F95">
              <w:rPr>
                <w:rFonts w:ascii="Rooney Regular" w:hAnsi="Rooney Regular" w:cs="Rooney Regular"/>
                <w:color w:val="000000"/>
                <w:lang w:val="en-US"/>
              </w:rPr>
              <w:t xml:space="preserve">4D6 </w:t>
            </w:r>
          </w:p>
        </w:tc>
        <w:tc>
          <w:tcPr>
            <w:tcW w:w="649" w:type="dxa"/>
          </w:tcPr>
          <w:p w14:paraId="7E66933A" w14:textId="77777777" w:rsidR="00E71B6A" w:rsidRPr="00CF7F95" w:rsidRDefault="00E71B6A" w:rsidP="00191318">
            <w:pPr>
              <w:rPr>
                <w:rFonts w:ascii="Rooney Regular" w:hAnsi="Rooney Regular" w:cs="Rooney Regular"/>
                <w:color w:val="000000"/>
                <w:lang w:val="en-US"/>
              </w:rPr>
            </w:pPr>
            <w:r w:rsidRPr="00CF7F95">
              <w:rPr>
                <w:rFonts w:ascii="Rooney Regular" w:hAnsi="Rooney Regular" w:cs="Rooney Regular"/>
                <w:color w:val="000000"/>
                <w:lang w:val="en-US"/>
              </w:rPr>
              <w:t xml:space="preserve">3D6 </w:t>
            </w:r>
          </w:p>
        </w:tc>
        <w:tc>
          <w:tcPr>
            <w:tcW w:w="709" w:type="dxa"/>
          </w:tcPr>
          <w:p w14:paraId="402B0B89" w14:textId="77777777" w:rsidR="00E71B6A" w:rsidRPr="00CF7F95" w:rsidRDefault="00E71B6A" w:rsidP="00191318">
            <w:pPr>
              <w:rPr>
                <w:rFonts w:ascii="Rooney Regular" w:hAnsi="Rooney Regular" w:cs="Rooney Regular"/>
                <w:color w:val="000000"/>
                <w:lang w:val="en-US"/>
              </w:rPr>
            </w:pPr>
            <w:r w:rsidRPr="00CF7F95">
              <w:rPr>
                <w:rFonts w:ascii="Rooney Regular" w:hAnsi="Rooney Regular" w:cs="Rooney Regular"/>
                <w:color w:val="000000"/>
                <w:lang w:val="en-US"/>
              </w:rPr>
              <w:t xml:space="preserve">4D6 </w:t>
            </w:r>
          </w:p>
        </w:tc>
        <w:tc>
          <w:tcPr>
            <w:tcW w:w="850" w:type="dxa"/>
          </w:tcPr>
          <w:p w14:paraId="4E665D29" w14:textId="77777777" w:rsidR="00E71B6A" w:rsidRPr="00CF7F95" w:rsidRDefault="00E71B6A" w:rsidP="00191318">
            <w:pPr>
              <w:rPr>
                <w:rFonts w:ascii="Rooney Regular" w:hAnsi="Rooney Regular" w:cs="Rooney Regular"/>
                <w:color w:val="000000"/>
                <w:lang w:val="en-US"/>
              </w:rPr>
            </w:pPr>
            <w:r w:rsidRPr="00CF7F95">
              <w:rPr>
                <w:rFonts w:ascii="Rooney Regular" w:hAnsi="Rooney Regular" w:cs="Rooney Regular"/>
                <w:color w:val="000000"/>
                <w:lang w:val="en-US"/>
              </w:rPr>
              <w:t xml:space="preserve">2D6+3 </w:t>
            </w:r>
          </w:p>
        </w:tc>
        <w:tc>
          <w:tcPr>
            <w:tcW w:w="993" w:type="dxa"/>
          </w:tcPr>
          <w:p w14:paraId="4810D84B" w14:textId="77777777" w:rsidR="00E71B6A" w:rsidRPr="00CF7F95" w:rsidRDefault="00E71B6A" w:rsidP="00191318">
            <w:pPr>
              <w:rPr>
                <w:rFonts w:ascii="Rooney Regular" w:hAnsi="Rooney Regular" w:cs="Rooney Regular"/>
                <w:color w:val="000000"/>
                <w:lang w:val="en-US"/>
              </w:rPr>
            </w:pPr>
            <w:r w:rsidRPr="00CF7F95">
              <w:rPr>
                <w:rFonts w:ascii="Rooney Regular" w:hAnsi="Rooney Regular" w:cs="Rooney Regular"/>
                <w:color w:val="000000"/>
                <w:lang w:val="en-US"/>
              </w:rPr>
              <w:t xml:space="preserve">3D6+6 </w:t>
            </w:r>
          </w:p>
        </w:tc>
        <w:tc>
          <w:tcPr>
            <w:tcW w:w="992" w:type="dxa"/>
          </w:tcPr>
          <w:p w14:paraId="49468C63" w14:textId="77777777" w:rsidR="00E71B6A" w:rsidRPr="00CF7F95" w:rsidRDefault="00E71B6A" w:rsidP="00191318">
            <w:pPr>
              <w:rPr>
                <w:rFonts w:ascii="Rooney Regular" w:hAnsi="Rooney Regular" w:cs="Rooney Regular"/>
                <w:color w:val="000000"/>
                <w:lang w:val="en-US"/>
              </w:rPr>
            </w:pPr>
            <w:r w:rsidRPr="00CF7F95">
              <w:rPr>
                <w:rFonts w:ascii="Rooney Regular" w:hAnsi="Rooney Regular" w:cs="Rooney Regular"/>
                <w:color w:val="000000"/>
                <w:lang w:val="en-US"/>
              </w:rPr>
              <w:t xml:space="preserve">2D6+18 </w:t>
            </w:r>
          </w:p>
        </w:tc>
        <w:tc>
          <w:tcPr>
            <w:tcW w:w="992" w:type="dxa"/>
          </w:tcPr>
          <w:p w14:paraId="32849552" w14:textId="77777777" w:rsidR="00E71B6A" w:rsidRPr="00CF7F95" w:rsidRDefault="00E71B6A" w:rsidP="00191318">
            <w:pPr>
              <w:rPr>
                <w:rFonts w:ascii="Rooney Regular" w:hAnsi="Rooney Regular" w:cs="Rooney Regular"/>
                <w:color w:val="000000"/>
                <w:lang w:val="en-US"/>
              </w:rPr>
            </w:pPr>
            <w:r w:rsidRPr="00CF7F95">
              <w:rPr>
                <w:rFonts w:ascii="Rooney Regular" w:hAnsi="Rooney Regular" w:cs="Rooney Regular"/>
                <w:color w:val="000000"/>
                <w:lang w:val="en-US"/>
              </w:rPr>
              <w:t xml:space="preserve">2D6+12 </w:t>
            </w:r>
          </w:p>
        </w:tc>
      </w:tr>
      <w:tr w:rsidR="00E71B6A" w:rsidRPr="00CF7F95" w14:paraId="103D58A4" w14:textId="77777777" w:rsidTr="00191318">
        <w:trPr>
          <w:trHeight w:val="336"/>
        </w:trPr>
        <w:tc>
          <w:tcPr>
            <w:tcW w:w="622" w:type="dxa"/>
          </w:tcPr>
          <w:p w14:paraId="64BDEFBA" w14:textId="77777777" w:rsidR="00E71B6A" w:rsidRPr="00CF7F95" w:rsidRDefault="00E71B6A" w:rsidP="00191318">
            <w:pPr>
              <w:rPr>
                <w:rFonts w:ascii="Rooney Regular" w:hAnsi="Rooney Regular" w:cs="Rooney Regular"/>
                <w:color w:val="000000"/>
                <w:lang w:val="en-US"/>
              </w:rPr>
            </w:pPr>
            <w:r w:rsidRPr="00CF7F95">
              <w:rPr>
                <w:rFonts w:ascii="Rooney Regular" w:hAnsi="Rooney Regular" w:cs="Rooney Regular"/>
                <w:color w:val="000000"/>
                <w:lang w:val="en-US"/>
              </w:rPr>
              <w:t>14</w:t>
            </w:r>
          </w:p>
        </w:tc>
        <w:tc>
          <w:tcPr>
            <w:tcW w:w="649" w:type="dxa"/>
          </w:tcPr>
          <w:p w14:paraId="65A2B05F" w14:textId="77777777" w:rsidR="00E71B6A" w:rsidRPr="00CF7F95" w:rsidRDefault="00E71B6A" w:rsidP="00191318">
            <w:pPr>
              <w:rPr>
                <w:rFonts w:ascii="Rooney Regular" w:hAnsi="Rooney Regular" w:cs="Rooney Regular"/>
                <w:color w:val="000000"/>
                <w:lang w:val="en-US"/>
              </w:rPr>
            </w:pPr>
            <w:r w:rsidRPr="00CF7F95">
              <w:rPr>
                <w:rFonts w:ascii="Rooney Regular" w:hAnsi="Rooney Regular" w:cs="Rooney Regular"/>
                <w:color w:val="000000"/>
                <w:lang w:val="en-US"/>
              </w:rPr>
              <w:t>11</w:t>
            </w:r>
          </w:p>
        </w:tc>
        <w:tc>
          <w:tcPr>
            <w:tcW w:w="709" w:type="dxa"/>
          </w:tcPr>
          <w:p w14:paraId="2D552BBE" w14:textId="77777777" w:rsidR="00E71B6A" w:rsidRPr="00CF7F95" w:rsidRDefault="00E71B6A" w:rsidP="00191318">
            <w:pPr>
              <w:rPr>
                <w:rFonts w:ascii="Rooney Regular" w:hAnsi="Rooney Regular" w:cs="Rooney Regular"/>
                <w:color w:val="000000"/>
                <w:lang w:val="en-US"/>
              </w:rPr>
            </w:pPr>
            <w:r w:rsidRPr="00CF7F95">
              <w:rPr>
                <w:rFonts w:ascii="Rooney Regular" w:hAnsi="Rooney Regular" w:cs="Rooney Regular"/>
                <w:color w:val="000000"/>
                <w:lang w:val="en-US"/>
              </w:rPr>
              <w:t>14</w:t>
            </w:r>
          </w:p>
        </w:tc>
        <w:tc>
          <w:tcPr>
            <w:tcW w:w="850" w:type="dxa"/>
          </w:tcPr>
          <w:p w14:paraId="377BDBD6" w14:textId="77777777" w:rsidR="00E71B6A" w:rsidRPr="00CF7F95" w:rsidRDefault="00E71B6A" w:rsidP="00191318">
            <w:pPr>
              <w:rPr>
                <w:rFonts w:ascii="Rooney Regular" w:hAnsi="Rooney Regular" w:cs="Rooney Regular"/>
                <w:color w:val="000000"/>
                <w:lang w:val="en-US"/>
              </w:rPr>
            </w:pPr>
            <w:r w:rsidRPr="00CF7F95">
              <w:rPr>
                <w:rFonts w:ascii="Rooney Regular" w:hAnsi="Rooney Regular" w:cs="Rooney Regular"/>
                <w:color w:val="000000"/>
                <w:lang w:val="en-US"/>
              </w:rPr>
              <w:t>9</w:t>
            </w:r>
          </w:p>
        </w:tc>
        <w:tc>
          <w:tcPr>
            <w:tcW w:w="993" w:type="dxa"/>
          </w:tcPr>
          <w:p w14:paraId="25AD62FB" w14:textId="77777777" w:rsidR="00E71B6A" w:rsidRPr="00CF7F95" w:rsidRDefault="00E71B6A" w:rsidP="00191318">
            <w:pPr>
              <w:rPr>
                <w:rFonts w:ascii="Rooney Regular" w:hAnsi="Rooney Regular" w:cs="Rooney Regular"/>
                <w:color w:val="000000"/>
                <w:lang w:val="en-US"/>
              </w:rPr>
            </w:pPr>
            <w:r w:rsidRPr="00CF7F95">
              <w:rPr>
                <w:rFonts w:ascii="Rooney Regular" w:hAnsi="Rooney Regular" w:cs="Rooney Regular"/>
                <w:color w:val="000000"/>
                <w:lang w:val="en-US"/>
              </w:rPr>
              <w:t>17</w:t>
            </w:r>
          </w:p>
        </w:tc>
        <w:tc>
          <w:tcPr>
            <w:tcW w:w="992" w:type="dxa"/>
          </w:tcPr>
          <w:p w14:paraId="07BB008B" w14:textId="77777777" w:rsidR="00E71B6A" w:rsidRPr="00CF7F95" w:rsidRDefault="00E71B6A" w:rsidP="00191318">
            <w:pPr>
              <w:rPr>
                <w:rFonts w:ascii="Rooney Regular" w:hAnsi="Rooney Regular" w:cs="Rooney Regular"/>
                <w:color w:val="000000"/>
                <w:lang w:val="en-US"/>
              </w:rPr>
            </w:pPr>
            <w:r w:rsidRPr="00CF7F95">
              <w:rPr>
                <w:rFonts w:ascii="Rooney Regular" w:hAnsi="Rooney Regular" w:cs="Rooney Regular"/>
                <w:color w:val="000000"/>
                <w:lang w:val="en-US"/>
              </w:rPr>
              <w:t>25</w:t>
            </w:r>
          </w:p>
        </w:tc>
        <w:tc>
          <w:tcPr>
            <w:tcW w:w="992" w:type="dxa"/>
          </w:tcPr>
          <w:p w14:paraId="2C10814E" w14:textId="77777777" w:rsidR="00E71B6A" w:rsidRPr="00CF7F95" w:rsidRDefault="00E71B6A" w:rsidP="00191318">
            <w:pPr>
              <w:rPr>
                <w:rFonts w:ascii="Rooney Regular" w:hAnsi="Rooney Regular" w:cs="Rooney Regular"/>
                <w:color w:val="000000"/>
                <w:lang w:val="en-US"/>
              </w:rPr>
            </w:pPr>
            <w:r w:rsidRPr="00CF7F95">
              <w:rPr>
                <w:rFonts w:ascii="Rooney Regular" w:hAnsi="Rooney Regular" w:cs="Rooney Regular"/>
                <w:color w:val="000000"/>
                <w:lang w:val="en-US"/>
              </w:rPr>
              <w:t>19</w:t>
            </w:r>
          </w:p>
        </w:tc>
      </w:tr>
    </w:tbl>
    <w:p w14:paraId="1C7E541C"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Attributes</w:t>
      </w:r>
    </w:p>
    <w:tbl>
      <w:tblPr>
        <w:tblStyle w:val="TableGrid"/>
        <w:tblW w:w="0" w:type="auto"/>
        <w:tblLayout w:type="fixed"/>
        <w:tblLook w:val="0000" w:firstRow="0" w:lastRow="0" w:firstColumn="0" w:lastColumn="0" w:noHBand="0" w:noVBand="0"/>
      </w:tblPr>
      <w:tblGrid>
        <w:gridCol w:w="871"/>
        <w:gridCol w:w="1021"/>
        <w:gridCol w:w="917"/>
        <w:gridCol w:w="730"/>
        <w:gridCol w:w="744"/>
        <w:gridCol w:w="815"/>
      </w:tblGrid>
      <w:tr w:rsidR="00E71B6A" w:rsidRPr="00CF7F95" w14:paraId="4EF57AF2" w14:textId="77777777" w:rsidTr="00191318">
        <w:trPr>
          <w:trHeight w:val="672"/>
        </w:trPr>
        <w:tc>
          <w:tcPr>
            <w:tcW w:w="871" w:type="dxa"/>
          </w:tcPr>
          <w:p w14:paraId="356D896B" w14:textId="77777777" w:rsidR="00E71B6A" w:rsidRPr="00CF7F95" w:rsidRDefault="00E71B6A" w:rsidP="00191318">
            <w:pPr>
              <w:rPr>
                <w:lang w:val="en-US"/>
              </w:rPr>
            </w:pPr>
            <w:r w:rsidRPr="00CF7F95">
              <w:rPr>
                <w:lang w:val="en-US"/>
              </w:rPr>
              <w:t xml:space="preserve">Hit Points </w:t>
            </w:r>
          </w:p>
        </w:tc>
        <w:tc>
          <w:tcPr>
            <w:tcW w:w="1021" w:type="dxa"/>
          </w:tcPr>
          <w:p w14:paraId="463DA024" w14:textId="77777777" w:rsidR="00E71B6A" w:rsidRPr="00CF7F95" w:rsidRDefault="00E71B6A" w:rsidP="00191318">
            <w:pPr>
              <w:rPr>
                <w:lang w:val="en-US"/>
              </w:rPr>
            </w:pPr>
            <w:r w:rsidRPr="00CF7F95">
              <w:rPr>
                <w:lang w:val="en-US"/>
              </w:rPr>
              <w:t>Damage Modifier</w:t>
            </w:r>
          </w:p>
        </w:tc>
        <w:tc>
          <w:tcPr>
            <w:tcW w:w="917" w:type="dxa"/>
          </w:tcPr>
          <w:p w14:paraId="45356FDA" w14:textId="77777777" w:rsidR="00E71B6A" w:rsidRPr="00CF7F95" w:rsidRDefault="00E71B6A" w:rsidP="00191318">
            <w:pPr>
              <w:rPr>
                <w:lang w:val="en-US"/>
              </w:rPr>
            </w:pPr>
            <w:r w:rsidRPr="00CF7F95">
              <w:rPr>
                <w:lang w:val="en-US"/>
              </w:rPr>
              <w:t xml:space="preserve">Magic Points </w:t>
            </w:r>
          </w:p>
        </w:tc>
        <w:tc>
          <w:tcPr>
            <w:tcW w:w="730" w:type="dxa"/>
          </w:tcPr>
          <w:p w14:paraId="2E10D1D1" w14:textId="77777777" w:rsidR="00E71B6A" w:rsidRPr="00CF7F95" w:rsidRDefault="00E71B6A" w:rsidP="00191318">
            <w:pPr>
              <w:rPr>
                <w:lang w:val="en-US"/>
              </w:rPr>
            </w:pPr>
            <w:r w:rsidRPr="00CF7F95">
              <w:rPr>
                <w:lang w:val="en-US"/>
              </w:rPr>
              <w:t xml:space="preserve">MR </w:t>
            </w:r>
          </w:p>
        </w:tc>
        <w:tc>
          <w:tcPr>
            <w:tcW w:w="744" w:type="dxa"/>
          </w:tcPr>
          <w:p w14:paraId="564E0DAD" w14:textId="77777777" w:rsidR="00E71B6A" w:rsidRPr="00CF7F95" w:rsidRDefault="00E71B6A" w:rsidP="00191318">
            <w:pPr>
              <w:rPr>
                <w:lang w:val="en-US"/>
              </w:rPr>
            </w:pPr>
            <w:r w:rsidRPr="00CF7F95">
              <w:rPr>
                <w:lang w:val="en-US"/>
              </w:rPr>
              <w:t xml:space="preserve">Armour </w:t>
            </w:r>
          </w:p>
        </w:tc>
        <w:tc>
          <w:tcPr>
            <w:tcW w:w="815" w:type="dxa"/>
          </w:tcPr>
          <w:p w14:paraId="0B6F7C05" w14:textId="77777777" w:rsidR="00E71B6A" w:rsidRPr="00CF7F95" w:rsidRDefault="00E71B6A" w:rsidP="00191318">
            <w:pPr>
              <w:rPr>
                <w:lang w:val="en-US"/>
              </w:rPr>
            </w:pPr>
            <w:r w:rsidRPr="00CF7F95">
              <w:rPr>
                <w:lang w:val="en-US"/>
              </w:rPr>
              <w:t>Loot</w:t>
            </w:r>
          </w:p>
        </w:tc>
      </w:tr>
      <w:tr w:rsidR="00E71B6A" w:rsidRPr="00CF7F95" w14:paraId="3D4E9605" w14:textId="77777777" w:rsidTr="00191318">
        <w:trPr>
          <w:trHeight w:val="312"/>
        </w:trPr>
        <w:tc>
          <w:tcPr>
            <w:tcW w:w="871" w:type="dxa"/>
          </w:tcPr>
          <w:p w14:paraId="3A7A796B" w14:textId="77777777" w:rsidR="00E71B6A" w:rsidRPr="00CF7F95" w:rsidRDefault="00E71B6A" w:rsidP="00191318">
            <w:pPr>
              <w:rPr>
                <w:rFonts w:ascii="Rooney Regular" w:hAnsi="Rooney Regular" w:cs="Rooney Regular"/>
                <w:color w:val="000000"/>
                <w:lang w:val="en-US"/>
              </w:rPr>
            </w:pPr>
            <w:r w:rsidRPr="00CF7F95">
              <w:rPr>
                <w:rFonts w:ascii="Rooney Regular" w:hAnsi="Rooney Regular" w:cs="Rooney Regular"/>
                <w:color w:val="000000"/>
                <w:lang w:val="en-US"/>
              </w:rPr>
              <w:lastRenderedPageBreak/>
              <w:t>10</w:t>
            </w:r>
          </w:p>
        </w:tc>
        <w:tc>
          <w:tcPr>
            <w:tcW w:w="1021" w:type="dxa"/>
          </w:tcPr>
          <w:p w14:paraId="0790E01B" w14:textId="77777777" w:rsidR="00E71B6A" w:rsidRPr="00CF7F95" w:rsidRDefault="00E71B6A" w:rsidP="00191318">
            <w:pPr>
              <w:rPr>
                <w:rFonts w:ascii="Rooney Regular" w:hAnsi="Rooney Regular" w:cs="Rooney Regular"/>
                <w:color w:val="000000"/>
                <w:lang w:val="en-US"/>
              </w:rPr>
            </w:pPr>
            <w:r w:rsidRPr="00CF7F95">
              <w:rPr>
                <w:rFonts w:ascii="Rooney Regular" w:hAnsi="Rooney Regular" w:cs="Rooney Regular"/>
                <w:color w:val="000000"/>
                <w:lang w:val="en-US"/>
              </w:rPr>
              <w:t>0</w:t>
            </w:r>
          </w:p>
        </w:tc>
        <w:tc>
          <w:tcPr>
            <w:tcW w:w="917" w:type="dxa"/>
          </w:tcPr>
          <w:p w14:paraId="5BF2244E" w14:textId="77777777" w:rsidR="00E71B6A" w:rsidRPr="00CF7F95" w:rsidRDefault="00E71B6A" w:rsidP="00191318">
            <w:pPr>
              <w:rPr>
                <w:rFonts w:ascii="Rooney Regular" w:hAnsi="Rooney Regular" w:cs="Rooney Regular"/>
                <w:color w:val="000000"/>
                <w:lang w:val="en-US"/>
              </w:rPr>
            </w:pPr>
            <w:r w:rsidRPr="00CF7F95">
              <w:rPr>
                <w:rFonts w:ascii="Rooney Regular" w:hAnsi="Rooney Regular" w:cs="Rooney Regular"/>
                <w:color w:val="000000"/>
                <w:lang w:val="en-US"/>
              </w:rPr>
              <w:t>25</w:t>
            </w:r>
          </w:p>
        </w:tc>
        <w:tc>
          <w:tcPr>
            <w:tcW w:w="730" w:type="dxa"/>
          </w:tcPr>
          <w:p w14:paraId="73679C86" w14:textId="77777777" w:rsidR="00E71B6A" w:rsidRPr="00CF7F95" w:rsidRDefault="00E71B6A" w:rsidP="00191318">
            <w:pPr>
              <w:rPr>
                <w:rFonts w:ascii="Rooney Regular" w:hAnsi="Rooney Regular" w:cs="Rooney Regular"/>
                <w:color w:val="000000"/>
                <w:lang w:val="en-US"/>
              </w:rPr>
            </w:pPr>
            <w:r w:rsidRPr="00CF7F95">
              <w:rPr>
                <w:rFonts w:ascii="Rooney Regular" w:hAnsi="Rooney Regular" w:cs="Rooney Regular"/>
                <w:color w:val="000000"/>
                <w:lang w:val="en-US"/>
              </w:rPr>
              <w:t>15m</w:t>
            </w:r>
          </w:p>
        </w:tc>
        <w:tc>
          <w:tcPr>
            <w:tcW w:w="744" w:type="dxa"/>
          </w:tcPr>
          <w:p w14:paraId="68ECB8DD" w14:textId="77777777" w:rsidR="00E71B6A" w:rsidRPr="00CF7F95" w:rsidRDefault="00E71B6A" w:rsidP="00191318">
            <w:pPr>
              <w:rPr>
                <w:rFonts w:ascii="Rooney Regular" w:hAnsi="Rooney Regular" w:cs="Rooney Regular"/>
                <w:color w:val="000000"/>
                <w:lang w:val="en-US"/>
              </w:rPr>
            </w:pPr>
            <w:r w:rsidRPr="00CF7F95">
              <w:rPr>
                <w:rFonts w:ascii="Rooney Regular" w:hAnsi="Rooney Regular" w:cs="Rooney Regular"/>
                <w:color w:val="000000"/>
                <w:lang w:val="en-US"/>
              </w:rPr>
              <w:t>0</w:t>
            </w:r>
          </w:p>
        </w:tc>
        <w:tc>
          <w:tcPr>
            <w:tcW w:w="815" w:type="dxa"/>
          </w:tcPr>
          <w:p w14:paraId="5C7CDD9C" w14:textId="77777777" w:rsidR="00E71B6A" w:rsidRPr="00CF7F95" w:rsidRDefault="00E71B6A" w:rsidP="00191318">
            <w:pPr>
              <w:rPr>
                <w:rFonts w:ascii="Rooney Regular" w:hAnsi="Rooney Regular" w:cs="Rooney Regular"/>
                <w:color w:val="000000"/>
                <w:lang w:val="en-US"/>
              </w:rPr>
            </w:pPr>
            <w:r w:rsidRPr="00CF7F95">
              <w:rPr>
                <w:rFonts w:ascii="Rooney Regular" w:hAnsi="Rooney Regular" w:cs="Rooney Regular"/>
                <w:color w:val="000000"/>
                <w:lang w:val="en-US"/>
              </w:rPr>
              <w:t>1</w:t>
            </w:r>
          </w:p>
        </w:tc>
      </w:tr>
    </w:tbl>
    <w:p w14:paraId="033EB0BA"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Skills</w:t>
      </w:r>
    </w:p>
    <w:p w14:paraId="170E873F"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Resistances: Dodge 80%, Persistence 70%, Resilience 60%.</w:t>
      </w:r>
    </w:p>
    <w:p w14:paraId="23672DCB"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Knowledge: Natural Lore 40%.</w:t>
      </w:r>
    </w:p>
    <w:p w14:paraId="48548E2D"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Practical: Perception 40%, Performance 40%, Stealth 65%.</w:t>
      </w:r>
    </w:p>
    <w:p w14:paraId="6EDF2E7C"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Combat</w:t>
      </w:r>
    </w:p>
    <w:p w14:paraId="03073899"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Close Combat 40%: Shortspear (1D6).</w:t>
      </w:r>
    </w:p>
    <w:p w14:paraId="4712E846"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Ranged Combat 40%: Javelin (1D6).</w:t>
      </w:r>
    </w:p>
    <w:p w14:paraId="3B65A318"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Magic</w:t>
      </w:r>
    </w:p>
    <w:p w14:paraId="452E9C25"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Personal Magic 60%: Befuddle, Countermagic, Dull Weapon, Detect Magic, Enhance Performance, Extinguish, Heal, Protection, Slow, Water Breath</w:t>
      </w:r>
    </w:p>
    <w:p w14:paraId="28291BC6"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Special Rules</w:t>
      </w:r>
    </w:p>
    <w:p w14:paraId="4C1B36B9"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A naiad can transform herself into an undine.  Doing this takes a round and costs one magic point per point of SIZ the undine has.  If the undine is destroyed, the naiad is unharmed but is immediately forced back to her own body of water.</w:t>
      </w:r>
    </w:p>
    <w:p w14:paraId="4B0F2F19" w14:textId="77777777" w:rsidR="00E71B6A" w:rsidRPr="00CF7F95" w:rsidRDefault="00E71B6A" w:rsidP="00E71B6A">
      <w:pPr>
        <w:pStyle w:val="Heading4"/>
      </w:pPr>
      <w:r w:rsidRPr="00CF7F95">
        <w:t>Oread</w:t>
      </w:r>
    </w:p>
    <w:p w14:paraId="208EAE65"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An oread is a nymph associated with a particular hill, mountain, or valley.  For every ten metres an oread moves from her domain, she loses a magic point.  If she reaches zero magic points, her body turns to stone and her spirit returns home.</w:t>
      </w:r>
    </w:p>
    <w:p w14:paraId="1CC52A24"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Characteristics</w:t>
      </w:r>
    </w:p>
    <w:tbl>
      <w:tblPr>
        <w:tblStyle w:val="TableGrid"/>
        <w:tblW w:w="0" w:type="auto"/>
        <w:tblLayout w:type="fixed"/>
        <w:tblLook w:val="0000" w:firstRow="0" w:lastRow="0" w:firstColumn="0" w:lastColumn="0" w:noHBand="0" w:noVBand="0"/>
      </w:tblPr>
      <w:tblGrid>
        <w:gridCol w:w="704"/>
        <w:gridCol w:w="851"/>
        <w:gridCol w:w="850"/>
        <w:gridCol w:w="851"/>
        <w:gridCol w:w="850"/>
        <w:gridCol w:w="992"/>
        <w:gridCol w:w="851"/>
      </w:tblGrid>
      <w:tr w:rsidR="00191318" w:rsidRPr="00CF7F95" w14:paraId="4955C299" w14:textId="77777777" w:rsidTr="00191318">
        <w:trPr>
          <w:trHeight w:val="336"/>
        </w:trPr>
        <w:tc>
          <w:tcPr>
            <w:tcW w:w="704" w:type="dxa"/>
          </w:tcPr>
          <w:p w14:paraId="52EE6B90" w14:textId="77777777" w:rsidR="00E71B6A" w:rsidRPr="00CF7F95" w:rsidRDefault="00E71B6A" w:rsidP="00191318">
            <w:pPr>
              <w:rPr>
                <w:lang w:val="en-US"/>
              </w:rPr>
            </w:pPr>
            <w:r w:rsidRPr="00CF7F95">
              <w:rPr>
                <w:lang w:val="en-US"/>
              </w:rPr>
              <w:t xml:space="preserve">STR </w:t>
            </w:r>
          </w:p>
        </w:tc>
        <w:tc>
          <w:tcPr>
            <w:tcW w:w="851" w:type="dxa"/>
          </w:tcPr>
          <w:p w14:paraId="1FA14DE7" w14:textId="77777777" w:rsidR="00E71B6A" w:rsidRPr="00CF7F95" w:rsidRDefault="00E71B6A" w:rsidP="00191318">
            <w:pPr>
              <w:rPr>
                <w:lang w:val="en-US"/>
              </w:rPr>
            </w:pPr>
            <w:r w:rsidRPr="00CF7F95">
              <w:rPr>
                <w:lang w:val="en-US"/>
              </w:rPr>
              <w:t xml:space="preserve">CON </w:t>
            </w:r>
          </w:p>
        </w:tc>
        <w:tc>
          <w:tcPr>
            <w:tcW w:w="850" w:type="dxa"/>
          </w:tcPr>
          <w:p w14:paraId="0A36618D" w14:textId="77777777" w:rsidR="00E71B6A" w:rsidRPr="00CF7F95" w:rsidRDefault="00E71B6A" w:rsidP="00191318">
            <w:pPr>
              <w:rPr>
                <w:lang w:val="en-US"/>
              </w:rPr>
            </w:pPr>
            <w:r w:rsidRPr="00CF7F95">
              <w:rPr>
                <w:lang w:val="en-US"/>
              </w:rPr>
              <w:t xml:space="preserve">DEX </w:t>
            </w:r>
          </w:p>
        </w:tc>
        <w:tc>
          <w:tcPr>
            <w:tcW w:w="851" w:type="dxa"/>
          </w:tcPr>
          <w:p w14:paraId="63490E66" w14:textId="77777777" w:rsidR="00E71B6A" w:rsidRPr="00CF7F95" w:rsidRDefault="00E71B6A" w:rsidP="00191318">
            <w:pPr>
              <w:rPr>
                <w:lang w:val="en-US"/>
              </w:rPr>
            </w:pPr>
            <w:r w:rsidRPr="00CF7F95">
              <w:rPr>
                <w:lang w:val="en-US"/>
              </w:rPr>
              <w:t xml:space="preserve">SIZ </w:t>
            </w:r>
          </w:p>
        </w:tc>
        <w:tc>
          <w:tcPr>
            <w:tcW w:w="850" w:type="dxa"/>
          </w:tcPr>
          <w:p w14:paraId="04BA5765" w14:textId="77777777" w:rsidR="00E71B6A" w:rsidRPr="00CF7F95" w:rsidRDefault="00E71B6A" w:rsidP="00191318">
            <w:pPr>
              <w:rPr>
                <w:lang w:val="en-US"/>
              </w:rPr>
            </w:pPr>
            <w:r w:rsidRPr="00CF7F95">
              <w:rPr>
                <w:lang w:val="en-US"/>
              </w:rPr>
              <w:t xml:space="preserve">INT </w:t>
            </w:r>
          </w:p>
        </w:tc>
        <w:tc>
          <w:tcPr>
            <w:tcW w:w="992" w:type="dxa"/>
          </w:tcPr>
          <w:p w14:paraId="7BB76639" w14:textId="77777777" w:rsidR="00E71B6A" w:rsidRPr="00CF7F95" w:rsidRDefault="00E71B6A" w:rsidP="00191318">
            <w:pPr>
              <w:rPr>
                <w:lang w:val="en-US"/>
              </w:rPr>
            </w:pPr>
            <w:r w:rsidRPr="00CF7F95">
              <w:rPr>
                <w:lang w:val="en-US"/>
              </w:rPr>
              <w:t xml:space="preserve">POW </w:t>
            </w:r>
          </w:p>
        </w:tc>
        <w:tc>
          <w:tcPr>
            <w:tcW w:w="851" w:type="dxa"/>
          </w:tcPr>
          <w:p w14:paraId="45D9A32D" w14:textId="77777777" w:rsidR="00E71B6A" w:rsidRPr="00CF7F95" w:rsidRDefault="00E71B6A" w:rsidP="00191318">
            <w:pPr>
              <w:rPr>
                <w:lang w:val="en-US"/>
              </w:rPr>
            </w:pPr>
            <w:r w:rsidRPr="00CF7F95">
              <w:rPr>
                <w:lang w:val="en-US"/>
              </w:rPr>
              <w:t xml:space="preserve">CHA </w:t>
            </w:r>
          </w:p>
        </w:tc>
      </w:tr>
      <w:tr w:rsidR="00191318" w:rsidRPr="00CF7F95" w14:paraId="1D92DDDB" w14:textId="77777777" w:rsidTr="00191318">
        <w:trPr>
          <w:trHeight w:val="335"/>
        </w:trPr>
        <w:tc>
          <w:tcPr>
            <w:tcW w:w="704" w:type="dxa"/>
          </w:tcPr>
          <w:p w14:paraId="7A174BD5" w14:textId="77777777" w:rsidR="00E71B6A" w:rsidRPr="00CF7F95" w:rsidRDefault="00E71B6A" w:rsidP="00191318">
            <w:pPr>
              <w:rPr>
                <w:rFonts w:ascii="Rooney Regular" w:hAnsi="Rooney Regular" w:cs="Rooney Regular"/>
                <w:color w:val="000000"/>
                <w:lang w:val="en-US"/>
              </w:rPr>
            </w:pPr>
            <w:r w:rsidRPr="00CF7F95">
              <w:rPr>
                <w:rFonts w:ascii="Rooney Regular" w:hAnsi="Rooney Regular" w:cs="Rooney Regular"/>
                <w:color w:val="000000"/>
                <w:lang w:val="en-US"/>
              </w:rPr>
              <w:t xml:space="preserve">2D6 </w:t>
            </w:r>
          </w:p>
        </w:tc>
        <w:tc>
          <w:tcPr>
            <w:tcW w:w="851" w:type="dxa"/>
          </w:tcPr>
          <w:p w14:paraId="6AC52BED" w14:textId="77777777" w:rsidR="00E71B6A" w:rsidRPr="00CF7F95" w:rsidRDefault="00E71B6A" w:rsidP="00191318">
            <w:pPr>
              <w:rPr>
                <w:rFonts w:ascii="Rooney Regular" w:hAnsi="Rooney Regular" w:cs="Rooney Regular"/>
                <w:color w:val="000000"/>
                <w:lang w:val="en-US"/>
              </w:rPr>
            </w:pPr>
            <w:r w:rsidRPr="00CF7F95">
              <w:rPr>
                <w:rFonts w:ascii="Rooney Regular" w:hAnsi="Rooney Regular" w:cs="Rooney Regular"/>
                <w:color w:val="000000"/>
                <w:lang w:val="en-US"/>
              </w:rPr>
              <w:t>3D6+3</w:t>
            </w:r>
          </w:p>
        </w:tc>
        <w:tc>
          <w:tcPr>
            <w:tcW w:w="850" w:type="dxa"/>
          </w:tcPr>
          <w:p w14:paraId="2933258D" w14:textId="77777777" w:rsidR="00E71B6A" w:rsidRPr="00CF7F95" w:rsidRDefault="00E71B6A" w:rsidP="00191318">
            <w:pPr>
              <w:rPr>
                <w:rFonts w:ascii="Rooney Regular" w:hAnsi="Rooney Regular" w:cs="Rooney Regular"/>
                <w:color w:val="000000"/>
                <w:lang w:val="en-US"/>
              </w:rPr>
            </w:pPr>
            <w:r w:rsidRPr="00CF7F95">
              <w:rPr>
                <w:rFonts w:ascii="Rooney Regular" w:hAnsi="Rooney Regular" w:cs="Rooney Regular"/>
                <w:color w:val="000000"/>
                <w:lang w:val="en-US"/>
              </w:rPr>
              <w:t xml:space="preserve">3D6+6 </w:t>
            </w:r>
          </w:p>
        </w:tc>
        <w:tc>
          <w:tcPr>
            <w:tcW w:w="851" w:type="dxa"/>
          </w:tcPr>
          <w:p w14:paraId="2A344ED7" w14:textId="77777777" w:rsidR="00E71B6A" w:rsidRPr="00CF7F95" w:rsidRDefault="00E71B6A" w:rsidP="00191318">
            <w:pPr>
              <w:rPr>
                <w:rFonts w:ascii="Rooney Regular" w:hAnsi="Rooney Regular" w:cs="Rooney Regular"/>
                <w:color w:val="000000"/>
                <w:lang w:val="en-US"/>
              </w:rPr>
            </w:pPr>
            <w:r w:rsidRPr="00CF7F95">
              <w:rPr>
                <w:rFonts w:ascii="Rooney Regular" w:hAnsi="Rooney Regular" w:cs="Rooney Regular"/>
                <w:color w:val="000000"/>
                <w:lang w:val="en-US"/>
              </w:rPr>
              <w:t xml:space="preserve">2D6+3 </w:t>
            </w:r>
          </w:p>
        </w:tc>
        <w:tc>
          <w:tcPr>
            <w:tcW w:w="850" w:type="dxa"/>
          </w:tcPr>
          <w:p w14:paraId="33C165EC" w14:textId="77777777" w:rsidR="00E71B6A" w:rsidRPr="00CF7F95" w:rsidRDefault="00E71B6A" w:rsidP="00191318">
            <w:pPr>
              <w:rPr>
                <w:rFonts w:ascii="Rooney Regular" w:hAnsi="Rooney Regular" w:cs="Rooney Regular"/>
                <w:color w:val="000000"/>
                <w:lang w:val="en-US"/>
              </w:rPr>
            </w:pPr>
            <w:r w:rsidRPr="00CF7F95">
              <w:rPr>
                <w:rFonts w:ascii="Rooney Regular" w:hAnsi="Rooney Regular" w:cs="Rooney Regular"/>
                <w:color w:val="000000"/>
                <w:lang w:val="en-US"/>
              </w:rPr>
              <w:t xml:space="preserve">3D6+3 </w:t>
            </w:r>
          </w:p>
        </w:tc>
        <w:tc>
          <w:tcPr>
            <w:tcW w:w="992" w:type="dxa"/>
          </w:tcPr>
          <w:p w14:paraId="1D6FE415" w14:textId="77777777" w:rsidR="00E71B6A" w:rsidRPr="00CF7F95" w:rsidRDefault="00E71B6A" w:rsidP="00191318">
            <w:pPr>
              <w:rPr>
                <w:rFonts w:ascii="Rooney Regular" w:hAnsi="Rooney Regular" w:cs="Rooney Regular"/>
                <w:color w:val="000000"/>
                <w:lang w:val="en-US"/>
              </w:rPr>
            </w:pPr>
            <w:r w:rsidRPr="00CF7F95">
              <w:rPr>
                <w:rFonts w:ascii="Rooney Regular" w:hAnsi="Rooney Regular" w:cs="Rooney Regular"/>
                <w:color w:val="000000"/>
                <w:lang w:val="en-US"/>
              </w:rPr>
              <w:t xml:space="preserve">2D6+15 </w:t>
            </w:r>
          </w:p>
        </w:tc>
        <w:tc>
          <w:tcPr>
            <w:tcW w:w="851" w:type="dxa"/>
          </w:tcPr>
          <w:p w14:paraId="688DA8D5" w14:textId="77777777" w:rsidR="00E71B6A" w:rsidRPr="00CF7F95" w:rsidRDefault="00E71B6A" w:rsidP="00191318">
            <w:pPr>
              <w:rPr>
                <w:rFonts w:ascii="Rooney Regular" w:hAnsi="Rooney Regular" w:cs="Rooney Regular"/>
                <w:color w:val="000000"/>
                <w:lang w:val="en-US"/>
              </w:rPr>
            </w:pPr>
            <w:r w:rsidRPr="00CF7F95">
              <w:rPr>
                <w:rFonts w:ascii="Rooney Regular" w:hAnsi="Rooney Regular" w:cs="Rooney Regular"/>
                <w:color w:val="000000"/>
                <w:lang w:val="en-US"/>
              </w:rPr>
              <w:t xml:space="preserve">2D6+9 </w:t>
            </w:r>
          </w:p>
        </w:tc>
      </w:tr>
      <w:tr w:rsidR="00191318" w:rsidRPr="00CF7F95" w14:paraId="258C5BC3" w14:textId="77777777" w:rsidTr="00191318">
        <w:trPr>
          <w:trHeight w:val="336"/>
        </w:trPr>
        <w:tc>
          <w:tcPr>
            <w:tcW w:w="704" w:type="dxa"/>
          </w:tcPr>
          <w:p w14:paraId="2655D24F" w14:textId="77777777" w:rsidR="00E71B6A" w:rsidRPr="00CF7F95" w:rsidRDefault="00E71B6A" w:rsidP="00191318">
            <w:pPr>
              <w:rPr>
                <w:rFonts w:ascii="Rooney Regular" w:hAnsi="Rooney Regular" w:cs="Rooney Regular"/>
                <w:color w:val="000000"/>
                <w:lang w:val="en-US"/>
              </w:rPr>
            </w:pPr>
            <w:r w:rsidRPr="00CF7F95">
              <w:rPr>
                <w:rFonts w:ascii="Rooney Regular" w:hAnsi="Rooney Regular" w:cs="Rooney Regular"/>
                <w:color w:val="000000"/>
                <w:lang w:val="en-US"/>
              </w:rPr>
              <w:t>7</w:t>
            </w:r>
          </w:p>
        </w:tc>
        <w:tc>
          <w:tcPr>
            <w:tcW w:w="851" w:type="dxa"/>
          </w:tcPr>
          <w:p w14:paraId="4571D992" w14:textId="77777777" w:rsidR="00E71B6A" w:rsidRPr="00CF7F95" w:rsidRDefault="00E71B6A" w:rsidP="00191318">
            <w:pPr>
              <w:rPr>
                <w:rFonts w:ascii="Rooney Regular" w:hAnsi="Rooney Regular" w:cs="Rooney Regular"/>
                <w:color w:val="000000"/>
                <w:lang w:val="en-US"/>
              </w:rPr>
            </w:pPr>
            <w:r w:rsidRPr="00CF7F95">
              <w:rPr>
                <w:rFonts w:ascii="Rooney Regular" w:hAnsi="Rooney Regular" w:cs="Rooney Regular"/>
                <w:color w:val="000000"/>
                <w:lang w:val="en-US"/>
              </w:rPr>
              <w:t>12</w:t>
            </w:r>
          </w:p>
        </w:tc>
        <w:tc>
          <w:tcPr>
            <w:tcW w:w="850" w:type="dxa"/>
          </w:tcPr>
          <w:p w14:paraId="3BB48AB5" w14:textId="77777777" w:rsidR="00E71B6A" w:rsidRPr="00CF7F95" w:rsidRDefault="00E71B6A" w:rsidP="00191318">
            <w:pPr>
              <w:rPr>
                <w:rFonts w:ascii="Rooney Regular" w:hAnsi="Rooney Regular" w:cs="Rooney Regular"/>
                <w:color w:val="000000"/>
                <w:lang w:val="en-US"/>
              </w:rPr>
            </w:pPr>
            <w:r w:rsidRPr="00CF7F95">
              <w:rPr>
                <w:rFonts w:ascii="Rooney Regular" w:hAnsi="Rooney Regular" w:cs="Rooney Regular"/>
                <w:color w:val="000000"/>
                <w:lang w:val="en-US"/>
              </w:rPr>
              <w:t>17</w:t>
            </w:r>
          </w:p>
        </w:tc>
        <w:tc>
          <w:tcPr>
            <w:tcW w:w="851" w:type="dxa"/>
          </w:tcPr>
          <w:p w14:paraId="183A2556" w14:textId="77777777" w:rsidR="00E71B6A" w:rsidRPr="00CF7F95" w:rsidRDefault="00E71B6A" w:rsidP="00191318">
            <w:pPr>
              <w:rPr>
                <w:rFonts w:ascii="Rooney Regular" w:hAnsi="Rooney Regular" w:cs="Rooney Regular"/>
                <w:color w:val="000000"/>
                <w:lang w:val="en-US"/>
              </w:rPr>
            </w:pPr>
            <w:r w:rsidRPr="00CF7F95">
              <w:rPr>
                <w:rFonts w:ascii="Rooney Regular" w:hAnsi="Rooney Regular" w:cs="Rooney Regular"/>
                <w:color w:val="000000"/>
                <w:lang w:val="en-US"/>
              </w:rPr>
              <w:t>9</w:t>
            </w:r>
          </w:p>
        </w:tc>
        <w:tc>
          <w:tcPr>
            <w:tcW w:w="850" w:type="dxa"/>
          </w:tcPr>
          <w:p w14:paraId="09B71715" w14:textId="77777777" w:rsidR="00E71B6A" w:rsidRPr="00CF7F95" w:rsidRDefault="00E71B6A" w:rsidP="00191318">
            <w:pPr>
              <w:rPr>
                <w:rFonts w:ascii="Rooney Regular" w:hAnsi="Rooney Regular" w:cs="Rooney Regular"/>
                <w:color w:val="000000"/>
                <w:lang w:val="en-US"/>
              </w:rPr>
            </w:pPr>
            <w:r w:rsidRPr="00CF7F95">
              <w:rPr>
                <w:rFonts w:ascii="Rooney Regular" w:hAnsi="Rooney Regular" w:cs="Rooney Regular"/>
                <w:color w:val="000000"/>
                <w:lang w:val="en-US"/>
              </w:rPr>
              <w:t>14</w:t>
            </w:r>
          </w:p>
        </w:tc>
        <w:tc>
          <w:tcPr>
            <w:tcW w:w="992" w:type="dxa"/>
          </w:tcPr>
          <w:p w14:paraId="4FFD3501" w14:textId="77777777" w:rsidR="00E71B6A" w:rsidRPr="00CF7F95" w:rsidRDefault="00E71B6A" w:rsidP="00191318">
            <w:pPr>
              <w:rPr>
                <w:rFonts w:ascii="Rooney Regular" w:hAnsi="Rooney Regular" w:cs="Rooney Regular"/>
                <w:color w:val="000000"/>
                <w:lang w:val="en-US"/>
              </w:rPr>
            </w:pPr>
            <w:r w:rsidRPr="00CF7F95">
              <w:rPr>
                <w:rFonts w:ascii="Rooney Regular" w:hAnsi="Rooney Regular" w:cs="Rooney Regular"/>
                <w:color w:val="000000"/>
                <w:lang w:val="en-US"/>
              </w:rPr>
              <w:t>22</w:t>
            </w:r>
          </w:p>
        </w:tc>
        <w:tc>
          <w:tcPr>
            <w:tcW w:w="851" w:type="dxa"/>
          </w:tcPr>
          <w:p w14:paraId="3FE73FEE" w14:textId="77777777" w:rsidR="00E71B6A" w:rsidRPr="00CF7F95" w:rsidRDefault="00E71B6A" w:rsidP="00191318">
            <w:pPr>
              <w:rPr>
                <w:rFonts w:ascii="Rooney Regular" w:hAnsi="Rooney Regular" w:cs="Rooney Regular"/>
                <w:color w:val="000000"/>
                <w:lang w:val="en-US"/>
              </w:rPr>
            </w:pPr>
            <w:r w:rsidRPr="00CF7F95">
              <w:rPr>
                <w:rFonts w:ascii="Rooney Regular" w:hAnsi="Rooney Regular" w:cs="Rooney Regular"/>
                <w:color w:val="000000"/>
                <w:lang w:val="en-US"/>
              </w:rPr>
              <w:t>15</w:t>
            </w:r>
          </w:p>
        </w:tc>
      </w:tr>
    </w:tbl>
    <w:p w14:paraId="14A91A90" w14:textId="77777777" w:rsidR="00E71B6A" w:rsidRPr="00CF7F95" w:rsidRDefault="00E71B6A" w:rsidP="00E71B6A">
      <w:pPr>
        <w:autoSpaceDE w:val="0"/>
        <w:autoSpaceDN w:val="0"/>
        <w:adjustRightInd w:val="0"/>
        <w:spacing w:after="0" w:line="288" w:lineRule="auto"/>
        <w:textAlignment w:val="center"/>
        <w:rPr>
          <w:rFonts w:ascii="Rooney Regular" w:hAnsi="Rooney Regular" w:cs="Rooney Regular"/>
          <w:color w:val="000000"/>
          <w:sz w:val="24"/>
          <w:szCs w:val="24"/>
        </w:rPr>
      </w:pPr>
    </w:p>
    <w:p w14:paraId="366CCE2B"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Attributes</w:t>
      </w:r>
    </w:p>
    <w:tbl>
      <w:tblPr>
        <w:tblStyle w:val="TableGrid"/>
        <w:tblW w:w="0" w:type="auto"/>
        <w:tblLayout w:type="fixed"/>
        <w:tblLook w:val="0000" w:firstRow="0" w:lastRow="0" w:firstColumn="0" w:lastColumn="0" w:noHBand="0" w:noVBand="0"/>
      </w:tblPr>
      <w:tblGrid>
        <w:gridCol w:w="916"/>
        <w:gridCol w:w="1181"/>
        <w:gridCol w:w="917"/>
        <w:gridCol w:w="601"/>
        <w:gridCol w:w="917"/>
        <w:gridCol w:w="623"/>
      </w:tblGrid>
      <w:tr w:rsidR="00E71B6A" w:rsidRPr="00CF7F95" w14:paraId="4C1EE5F3" w14:textId="77777777" w:rsidTr="00191318">
        <w:trPr>
          <w:trHeight w:val="672"/>
        </w:trPr>
        <w:tc>
          <w:tcPr>
            <w:tcW w:w="916" w:type="dxa"/>
          </w:tcPr>
          <w:p w14:paraId="072E28E2" w14:textId="77777777" w:rsidR="00E71B6A" w:rsidRPr="00CF7F95" w:rsidRDefault="00E71B6A" w:rsidP="00191318">
            <w:pPr>
              <w:rPr>
                <w:lang w:val="en-US"/>
              </w:rPr>
            </w:pPr>
            <w:r w:rsidRPr="00CF7F95">
              <w:rPr>
                <w:lang w:val="en-US"/>
              </w:rPr>
              <w:t>Hit Points</w:t>
            </w:r>
          </w:p>
        </w:tc>
        <w:tc>
          <w:tcPr>
            <w:tcW w:w="1181" w:type="dxa"/>
          </w:tcPr>
          <w:p w14:paraId="10E310BD" w14:textId="77777777" w:rsidR="00E71B6A" w:rsidRPr="00CF7F95" w:rsidRDefault="00E71B6A" w:rsidP="00191318">
            <w:pPr>
              <w:rPr>
                <w:lang w:val="en-US"/>
              </w:rPr>
            </w:pPr>
            <w:r w:rsidRPr="00CF7F95">
              <w:rPr>
                <w:lang w:val="en-US"/>
              </w:rPr>
              <w:t xml:space="preserve">Damage Modifier </w:t>
            </w:r>
          </w:p>
        </w:tc>
        <w:tc>
          <w:tcPr>
            <w:tcW w:w="917" w:type="dxa"/>
          </w:tcPr>
          <w:p w14:paraId="7205E3B2" w14:textId="77777777" w:rsidR="00E71B6A" w:rsidRPr="00CF7F95" w:rsidRDefault="00E71B6A" w:rsidP="00191318">
            <w:pPr>
              <w:rPr>
                <w:lang w:val="en-US"/>
              </w:rPr>
            </w:pPr>
            <w:r w:rsidRPr="00CF7F95">
              <w:rPr>
                <w:lang w:val="en-US"/>
              </w:rPr>
              <w:t xml:space="preserve">Magic Points </w:t>
            </w:r>
          </w:p>
        </w:tc>
        <w:tc>
          <w:tcPr>
            <w:tcW w:w="601" w:type="dxa"/>
          </w:tcPr>
          <w:p w14:paraId="66FD16FA" w14:textId="77777777" w:rsidR="00E71B6A" w:rsidRPr="00CF7F95" w:rsidRDefault="00E71B6A" w:rsidP="00191318">
            <w:pPr>
              <w:rPr>
                <w:lang w:val="en-US"/>
              </w:rPr>
            </w:pPr>
            <w:r w:rsidRPr="00CF7F95">
              <w:rPr>
                <w:lang w:val="en-US"/>
              </w:rPr>
              <w:t xml:space="preserve">MR </w:t>
            </w:r>
          </w:p>
        </w:tc>
        <w:tc>
          <w:tcPr>
            <w:tcW w:w="917" w:type="dxa"/>
          </w:tcPr>
          <w:p w14:paraId="166763A4" w14:textId="77777777" w:rsidR="00E71B6A" w:rsidRPr="00CF7F95" w:rsidRDefault="00E71B6A" w:rsidP="00191318">
            <w:pPr>
              <w:rPr>
                <w:lang w:val="en-US"/>
              </w:rPr>
            </w:pPr>
            <w:r w:rsidRPr="00CF7F95">
              <w:rPr>
                <w:lang w:val="en-US"/>
              </w:rPr>
              <w:t xml:space="preserve">Armour </w:t>
            </w:r>
          </w:p>
        </w:tc>
        <w:tc>
          <w:tcPr>
            <w:tcW w:w="623" w:type="dxa"/>
          </w:tcPr>
          <w:p w14:paraId="176656DC" w14:textId="77777777" w:rsidR="00E71B6A" w:rsidRPr="00CF7F95" w:rsidRDefault="00E71B6A" w:rsidP="00191318">
            <w:pPr>
              <w:rPr>
                <w:lang w:val="en-US"/>
              </w:rPr>
            </w:pPr>
            <w:r w:rsidRPr="00CF7F95">
              <w:rPr>
                <w:lang w:val="en-US"/>
              </w:rPr>
              <w:t xml:space="preserve">Loot </w:t>
            </w:r>
          </w:p>
        </w:tc>
      </w:tr>
      <w:tr w:rsidR="00E71B6A" w:rsidRPr="00CF7F95" w14:paraId="2EAEBA50" w14:textId="77777777" w:rsidTr="00191318">
        <w:trPr>
          <w:trHeight w:val="298"/>
        </w:trPr>
        <w:tc>
          <w:tcPr>
            <w:tcW w:w="916" w:type="dxa"/>
          </w:tcPr>
          <w:p w14:paraId="586885AD" w14:textId="77777777" w:rsidR="00E71B6A" w:rsidRPr="00CF7F95" w:rsidRDefault="00E71B6A" w:rsidP="00191318">
            <w:pPr>
              <w:rPr>
                <w:rFonts w:ascii="Rooney Regular" w:hAnsi="Rooney Regular" w:cs="Rooney Regular"/>
                <w:color w:val="000000"/>
                <w:lang w:val="en-US"/>
              </w:rPr>
            </w:pPr>
            <w:r w:rsidRPr="00CF7F95">
              <w:rPr>
                <w:rFonts w:ascii="Rooney Regular" w:hAnsi="Rooney Regular" w:cs="Rooney Regular"/>
                <w:color w:val="000000"/>
                <w:lang w:val="en-US"/>
              </w:rPr>
              <w:t>11</w:t>
            </w:r>
          </w:p>
        </w:tc>
        <w:tc>
          <w:tcPr>
            <w:tcW w:w="1181" w:type="dxa"/>
          </w:tcPr>
          <w:p w14:paraId="3CDD14FD" w14:textId="77777777" w:rsidR="00E71B6A" w:rsidRPr="00CF7F95" w:rsidRDefault="00E71B6A" w:rsidP="00191318">
            <w:pPr>
              <w:rPr>
                <w:rFonts w:ascii="Rooney Regular" w:hAnsi="Rooney Regular" w:cs="Rooney Regular"/>
                <w:color w:val="000000"/>
                <w:lang w:val="en-US"/>
              </w:rPr>
            </w:pPr>
            <w:r w:rsidRPr="00CF7F95">
              <w:rPr>
                <w:rFonts w:ascii="Rooney Regular" w:hAnsi="Rooney Regular" w:cs="Rooney Regular"/>
                <w:color w:val="000000"/>
                <w:lang w:val="en-US"/>
              </w:rPr>
              <w:t>0</w:t>
            </w:r>
          </w:p>
        </w:tc>
        <w:tc>
          <w:tcPr>
            <w:tcW w:w="917" w:type="dxa"/>
          </w:tcPr>
          <w:p w14:paraId="087B1145" w14:textId="77777777" w:rsidR="00E71B6A" w:rsidRPr="00CF7F95" w:rsidRDefault="00E71B6A" w:rsidP="00191318">
            <w:pPr>
              <w:rPr>
                <w:rFonts w:ascii="Rooney Regular" w:hAnsi="Rooney Regular" w:cs="Rooney Regular"/>
                <w:color w:val="000000"/>
                <w:lang w:val="en-US"/>
              </w:rPr>
            </w:pPr>
            <w:r w:rsidRPr="00CF7F95">
              <w:rPr>
                <w:rFonts w:ascii="Rooney Regular" w:hAnsi="Rooney Regular" w:cs="Rooney Regular"/>
                <w:color w:val="000000"/>
                <w:lang w:val="en-US"/>
              </w:rPr>
              <w:t>25</w:t>
            </w:r>
          </w:p>
        </w:tc>
        <w:tc>
          <w:tcPr>
            <w:tcW w:w="601" w:type="dxa"/>
          </w:tcPr>
          <w:p w14:paraId="745231FF" w14:textId="77777777" w:rsidR="00E71B6A" w:rsidRPr="00CF7F95" w:rsidRDefault="00E71B6A" w:rsidP="00191318">
            <w:pPr>
              <w:rPr>
                <w:rFonts w:ascii="Rooney Regular" w:hAnsi="Rooney Regular" w:cs="Rooney Regular"/>
                <w:color w:val="000000"/>
                <w:lang w:val="en-US"/>
              </w:rPr>
            </w:pPr>
            <w:r w:rsidRPr="00CF7F95">
              <w:rPr>
                <w:rFonts w:ascii="Rooney Regular" w:hAnsi="Rooney Regular" w:cs="Rooney Regular"/>
                <w:color w:val="000000"/>
                <w:lang w:val="en-US"/>
              </w:rPr>
              <w:t>15m</w:t>
            </w:r>
          </w:p>
        </w:tc>
        <w:tc>
          <w:tcPr>
            <w:tcW w:w="917" w:type="dxa"/>
          </w:tcPr>
          <w:p w14:paraId="1054EABE" w14:textId="77777777" w:rsidR="00E71B6A" w:rsidRPr="00CF7F95" w:rsidRDefault="00E71B6A" w:rsidP="00191318">
            <w:pPr>
              <w:rPr>
                <w:rFonts w:ascii="Rooney Regular" w:hAnsi="Rooney Regular" w:cs="Rooney Regular"/>
                <w:color w:val="000000"/>
                <w:lang w:val="en-US"/>
              </w:rPr>
            </w:pPr>
            <w:r w:rsidRPr="00CF7F95">
              <w:rPr>
                <w:rFonts w:ascii="Rooney Regular" w:hAnsi="Rooney Regular" w:cs="Rooney Regular"/>
                <w:color w:val="000000"/>
                <w:lang w:val="en-US"/>
              </w:rPr>
              <w:t>0</w:t>
            </w:r>
          </w:p>
        </w:tc>
        <w:tc>
          <w:tcPr>
            <w:tcW w:w="623" w:type="dxa"/>
          </w:tcPr>
          <w:p w14:paraId="24BE2C1A" w14:textId="77777777" w:rsidR="00E71B6A" w:rsidRPr="00CF7F95" w:rsidRDefault="00E71B6A" w:rsidP="00191318">
            <w:pPr>
              <w:rPr>
                <w:rFonts w:ascii="Rooney Regular" w:hAnsi="Rooney Regular" w:cs="Rooney Regular"/>
                <w:color w:val="000000"/>
                <w:lang w:val="en-US"/>
              </w:rPr>
            </w:pPr>
            <w:r w:rsidRPr="00CF7F95">
              <w:rPr>
                <w:rFonts w:ascii="Rooney Regular" w:hAnsi="Rooney Regular" w:cs="Rooney Regular"/>
                <w:color w:val="000000"/>
                <w:lang w:val="en-US"/>
              </w:rPr>
              <w:t>1</w:t>
            </w:r>
          </w:p>
        </w:tc>
      </w:tr>
    </w:tbl>
    <w:p w14:paraId="002E52E0"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p>
    <w:p w14:paraId="0C2E1D9D"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Skills</w:t>
      </w:r>
    </w:p>
    <w:p w14:paraId="6032D964"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Resistances: Dodge 40%, Persistence 30%, Resilience 50%.</w:t>
      </w:r>
    </w:p>
    <w:p w14:paraId="19CAB2E1"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Knowledge: Natural Lore 40%.</w:t>
      </w:r>
    </w:p>
    <w:p w14:paraId="103D18F7"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Practical: Perception 50%, Performance 50%, Deception 80%.</w:t>
      </w:r>
    </w:p>
    <w:p w14:paraId="12F36A30"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Combat</w:t>
      </w:r>
    </w:p>
    <w:p w14:paraId="1F3D7E98"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Close Combat 35%: Unarmed (1D6).</w:t>
      </w:r>
    </w:p>
    <w:p w14:paraId="152E47D1"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Ranged Combat 40%: Rock (1D4).</w:t>
      </w:r>
    </w:p>
    <w:p w14:paraId="2B85D20D"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lastRenderedPageBreak/>
        <w:t>Magic</w:t>
      </w:r>
    </w:p>
    <w:p w14:paraId="47D80E3F"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Personal Magic 70%: Countermagic, Dull Weapon, Detect Magic, Extinguish, Pierce, Protection, Repair, Slow, Vigour, Weapon Enhance</w:t>
      </w:r>
    </w:p>
    <w:p w14:paraId="46A75257"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Special Rules</w:t>
      </w:r>
    </w:p>
    <w:p w14:paraId="1C0EAA13"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An oread can transform herself into a gnome.  Doing this takes a round and costs 1 magic point per point of SIZ the gnome has.  If the gnome is destroyed, the oread is unharmed but is immediately forced back to her own hill, mountain or valley.</w:t>
      </w:r>
    </w:p>
    <w:p w14:paraId="22C01431" w14:textId="77777777" w:rsidR="00CF7F95" w:rsidRPr="00CF7F95" w:rsidRDefault="00CF7F95" w:rsidP="00E71B6A">
      <w:pPr>
        <w:pStyle w:val="Heading3"/>
      </w:pPr>
      <w:r w:rsidRPr="00CF7F95">
        <w:t>Orc</w:t>
      </w:r>
    </w:p>
    <w:p w14:paraId="733E12CB" w14:textId="77777777" w:rsidR="00CF7F95" w:rsidRPr="00CF7F95" w:rsidRDefault="00CF7F95" w:rsidP="00CF7F95">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Characteristics</w:t>
      </w:r>
    </w:p>
    <w:tbl>
      <w:tblPr>
        <w:tblStyle w:val="TableGrid"/>
        <w:tblW w:w="0" w:type="auto"/>
        <w:tblLayout w:type="fixed"/>
        <w:tblLook w:val="0000" w:firstRow="0" w:lastRow="0" w:firstColumn="0" w:lastColumn="0" w:noHBand="0" w:noVBand="0"/>
      </w:tblPr>
      <w:tblGrid>
        <w:gridCol w:w="626"/>
        <w:gridCol w:w="675"/>
        <w:gridCol w:w="686"/>
        <w:gridCol w:w="1127"/>
        <w:gridCol w:w="850"/>
        <w:gridCol w:w="993"/>
        <w:gridCol w:w="1134"/>
      </w:tblGrid>
      <w:tr w:rsidR="00CF7F95" w:rsidRPr="00CF7F95" w14:paraId="22FBABA4" w14:textId="77777777" w:rsidTr="004E7FEA">
        <w:trPr>
          <w:trHeight w:val="336"/>
        </w:trPr>
        <w:tc>
          <w:tcPr>
            <w:tcW w:w="626" w:type="dxa"/>
          </w:tcPr>
          <w:p w14:paraId="2F63DF3F" w14:textId="77777777" w:rsidR="00CF7F95" w:rsidRPr="00CF7F95" w:rsidRDefault="00CF7F95" w:rsidP="004E7FEA">
            <w:pPr>
              <w:rPr>
                <w:lang w:val="en-US"/>
              </w:rPr>
            </w:pPr>
            <w:r w:rsidRPr="00CF7F95">
              <w:rPr>
                <w:lang w:val="en-US"/>
              </w:rPr>
              <w:t>STR</w:t>
            </w:r>
          </w:p>
        </w:tc>
        <w:tc>
          <w:tcPr>
            <w:tcW w:w="675" w:type="dxa"/>
          </w:tcPr>
          <w:p w14:paraId="25784423" w14:textId="77777777" w:rsidR="00CF7F95" w:rsidRPr="00CF7F95" w:rsidRDefault="00CF7F95" w:rsidP="004E7FEA">
            <w:pPr>
              <w:rPr>
                <w:lang w:val="en-US"/>
              </w:rPr>
            </w:pPr>
            <w:r w:rsidRPr="00CF7F95">
              <w:rPr>
                <w:lang w:val="en-US"/>
              </w:rPr>
              <w:t>CON</w:t>
            </w:r>
          </w:p>
        </w:tc>
        <w:tc>
          <w:tcPr>
            <w:tcW w:w="686" w:type="dxa"/>
          </w:tcPr>
          <w:p w14:paraId="11DABACD" w14:textId="77777777" w:rsidR="00CF7F95" w:rsidRPr="00CF7F95" w:rsidRDefault="00CF7F95" w:rsidP="004E7FEA">
            <w:pPr>
              <w:rPr>
                <w:lang w:val="en-US"/>
              </w:rPr>
            </w:pPr>
            <w:r w:rsidRPr="00CF7F95">
              <w:rPr>
                <w:lang w:val="en-US"/>
              </w:rPr>
              <w:t>DEX</w:t>
            </w:r>
          </w:p>
        </w:tc>
        <w:tc>
          <w:tcPr>
            <w:tcW w:w="1127" w:type="dxa"/>
          </w:tcPr>
          <w:p w14:paraId="0F3CF3E9" w14:textId="77777777" w:rsidR="00CF7F95" w:rsidRPr="00CF7F95" w:rsidRDefault="00CF7F95" w:rsidP="004E7FEA">
            <w:pPr>
              <w:rPr>
                <w:lang w:val="en-US"/>
              </w:rPr>
            </w:pPr>
            <w:r w:rsidRPr="00CF7F95">
              <w:rPr>
                <w:lang w:val="en-US"/>
              </w:rPr>
              <w:t>SIZ</w:t>
            </w:r>
          </w:p>
        </w:tc>
        <w:tc>
          <w:tcPr>
            <w:tcW w:w="850" w:type="dxa"/>
          </w:tcPr>
          <w:p w14:paraId="3065F648" w14:textId="77777777" w:rsidR="00CF7F95" w:rsidRPr="00CF7F95" w:rsidRDefault="00CF7F95" w:rsidP="004E7FEA">
            <w:pPr>
              <w:rPr>
                <w:lang w:val="en-US"/>
              </w:rPr>
            </w:pPr>
            <w:r w:rsidRPr="00CF7F95">
              <w:rPr>
                <w:lang w:val="en-US"/>
              </w:rPr>
              <w:t>INT</w:t>
            </w:r>
          </w:p>
        </w:tc>
        <w:tc>
          <w:tcPr>
            <w:tcW w:w="993" w:type="dxa"/>
          </w:tcPr>
          <w:p w14:paraId="52A5EA51" w14:textId="77777777" w:rsidR="00CF7F95" w:rsidRPr="00CF7F95" w:rsidRDefault="00CF7F95" w:rsidP="004E7FEA">
            <w:pPr>
              <w:rPr>
                <w:lang w:val="en-US"/>
              </w:rPr>
            </w:pPr>
            <w:r w:rsidRPr="00CF7F95">
              <w:rPr>
                <w:lang w:val="en-US"/>
              </w:rPr>
              <w:t>POW</w:t>
            </w:r>
          </w:p>
        </w:tc>
        <w:tc>
          <w:tcPr>
            <w:tcW w:w="1134" w:type="dxa"/>
          </w:tcPr>
          <w:p w14:paraId="421B0E2D" w14:textId="77777777" w:rsidR="00CF7F95" w:rsidRPr="00CF7F95" w:rsidRDefault="00CF7F95" w:rsidP="004E7FEA">
            <w:pPr>
              <w:rPr>
                <w:lang w:val="en-US"/>
              </w:rPr>
            </w:pPr>
            <w:r w:rsidRPr="00CF7F95">
              <w:rPr>
                <w:lang w:val="en-US"/>
              </w:rPr>
              <w:t>CHA</w:t>
            </w:r>
          </w:p>
        </w:tc>
      </w:tr>
      <w:tr w:rsidR="00CF7F95" w:rsidRPr="00CF7F95" w14:paraId="6BA54BA2" w14:textId="77777777" w:rsidTr="004E7FEA">
        <w:trPr>
          <w:trHeight w:val="336"/>
        </w:trPr>
        <w:tc>
          <w:tcPr>
            <w:tcW w:w="626" w:type="dxa"/>
          </w:tcPr>
          <w:p w14:paraId="2BF47D82" w14:textId="77777777" w:rsidR="00CF7F95" w:rsidRPr="00CF7F95" w:rsidRDefault="00CF7F95" w:rsidP="004E7FEA">
            <w:pPr>
              <w:rPr>
                <w:rFonts w:ascii="Rooney Regular" w:hAnsi="Rooney Regular" w:cs="Rooney Regular"/>
                <w:color w:val="000000"/>
                <w:lang w:val="en-US"/>
              </w:rPr>
            </w:pPr>
            <w:r w:rsidRPr="00CF7F95">
              <w:rPr>
                <w:rFonts w:ascii="Rooney Regular" w:hAnsi="Rooney Regular" w:cs="Rooney Regular"/>
                <w:color w:val="000000"/>
                <w:lang w:val="en-US"/>
              </w:rPr>
              <w:t>4D6</w:t>
            </w:r>
          </w:p>
        </w:tc>
        <w:tc>
          <w:tcPr>
            <w:tcW w:w="675" w:type="dxa"/>
          </w:tcPr>
          <w:p w14:paraId="5D7FB047" w14:textId="77777777" w:rsidR="00CF7F95" w:rsidRPr="00CF7F95" w:rsidRDefault="00CF7F95" w:rsidP="004E7FEA">
            <w:pPr>
              <w:rPr>
                <w:rFonts w:ascii="Rooney Regular" w:hAnsi="Rooney Regular" w:cs="Rooney Regular"/>
                <w:color w:val="000000"/>
                <w:lang w:val="en-US"/>
              </w:rPr>
            </w:pPr>
            <w:r w:rsidRPr="00CF7F95">
              <w:rPr>
                <w:rFonts w:ascii="Rooney Regular" w:hAnsi="Rooney Regular" w:cs="Rooney Regular"/>
                <w:color w:val="000000"/>
                <w:lang w:val="en-US"/>
              </w:rPr>
              <w:t>3D6</w:t>
            </w:r>
          </w:p>
        </w:tc>
        <w:tc>
          <w:tcPr>
            <w:tcW w:w="686" w:type="dxa"/>
          </w:tcPr>
          <w:p w14:paraId="069A7BA6" w14:textId="77777777" w:rsidR="00CF7F95" w:rsidRPr="00CF7F95" w:rsidRDefault="00CF7F95" w:rsidP="004E7FEA">
            <w:pPr>
              <w:rPr>
                <w:rFonts w:ascii="Rooney Regular" w:hAnsi="Rooney Regular" w:cs="Rooney Regular"/>
                <w:color w:val="000000"/>
                <w:lang w:val="en-US"/>
              </w:rPr>
            </w:pPr>
            <w:r w:rsidRPr="00CF7F95">
              <w:rPr>
                <w:rFonts w:ascii="Rooney Regular" w:hAnsi="Rooney Regular" w:cs="Rooney Regular"/>
                <w:color w:val="000000"/>
                <w:lang w:val="en-US"/>
              </w:rPr>
              <w:t>4D6</w:t>
            </w:r>
          </w:p>
        </w:tc>
        <w:tc>
          <w:tcPr>
            <w:tcW w:w="1127" w:type="dxa"/>
          </w:tcPr>
          <w:p w14:paraId="6F863956" w14:textId="77777777" w:rsidR="00CF7F95" w:rsidRPr="00CF7F95" w:rsidRDefault="00CF7F95" w:rsidP="004E7FEA">
            <w:pPr>
              <w:rPr>
                <w:rFonts w:ascii="Rooney Regular" w:hAnsi="Rooney Regular" w:cs="Rooney Regular"/>
                <w:color w:val="000000"/>
                <w:lang w:val="en-US"/>
              </w:rPr>
            </w:pPr>
            <w:r w:rsidRPr="00CF7F95">
              <w:rPr>
                <w:rFonts w:ascii="Rooney Regular" w:hAnsi="Rooney Regular" w:cs="Rooney Regular"/>
                <w:color w:val="000000"/>
                <w:lang w:val="en-US"/>
              </w:rPr>
              <w:t>2D6+3</w:t>
            </w:r>
          </w:p>
        </w:tc>
        <w:tc>
          <w:tcPr>
            <w:tcW w:w="850" w:type="dxa"/>
          </w:tcPr>
          <w:p w14:paraId="0B5294A0" w14:textId="77777777" w:rsidR="00CF7F95" w:rsidRPr="00CF7F95" w:rsidRDefault="00CF7F95" w:rsidP="004E7FEA">
            <w:pPr>
              <w:rPr>
                <w:rFonts w:ascii="Rooney Regular" w:hAnsi="Rooney Regular" w:cs="Rooney Regular"/>
                <w:color w:val="000000"/>
                <w:lang w:val="en-US"/>
              </w:rPr>
            </w:pPr>
            <w:r w:rsidRPr="00CF7F95">
              <w:rPr>
                <w:rFonts w:ascii="Rooney Regular" w:hAnsi="Rooney Regular" w:cs="Rooney Regular"/>
                <w:color w:val="000000"/>
                <w:lang w:val="en-US"/>
              </w:rPr>
              <w:t>3D6</w:t>
            </w:r>
          </w:p>
        </w:tc>
        <w:tc>
          <w:tcPr>
            <w:tcW w:w="993" w:type="dxa"/>
          </w:tcPr>
          <w:p w14:paraId="7A1C85AE" w14:textId="77777777" w:rsidR="00CF7F95" w:rsidRPr="00CF7F95" w:rsidRDefault="00CF7F95" w:rsidP="004E7FEA">
            <w:pPr>
              <w:rPr>
                <w:rFonts w:ascii="Rooney Regular" w:hAnsi="Rooney Regular" w:cs="Rooney Regular"/>
                <w:color w:val="000000"/>
                <w:lang w:val="en-US"/>
              </w:rPr>
            </w:pPr>
            <w:r w:rsidRPr="00CF7F95">
              <w:rPr>
                <w:rFonts w:ascii="Rooney Regular" w:hAnsi="Rooney Regular" w:cs="Rooney Regular"/>
                <w:color w:val="000000"/>
                <w:lang w:val="en-US"/>
              </w:rPr>
              <w:t>2D6+3</w:t>
            </w:r>
          </w:p>
        </w:tc>
        <w:tc>
          <w:tcPr>
            <w:tcW w:w="1134" w:type="dxa"/>
          </w:tcPr>
          <w:p w14:paraId="33414FF5" w14:textId="77777777" w:rsidR="00CF7F95" w:rsidRPr="00CF7F95" w:rsidRDefault="00CF7F95" w:rsidP="004E7FEA">
            <w:pPr>
              <w:rPr>
                <w:rFonts w:ascii="Rooney Regular" w:hAnsi="Rooney Regular" w:cs="Rooney Regular"/>
                <w:color w:val="000000"/>
                <w:lang w:val="en-US"/>
              </w:rPr>
            </w:pPr>
            <w:r w:rsidRPr="00CF7F95">
              <w:rPr>
                <w:rFonts w:ascii="Rooney Regular" w:hAnsi="Rooney Regular" w:cs="Rooney Regular"/>
                <w:color w:val="000000"/>
                <w:lang w:val="en-US"/>
              </w:rPr>
              <w:t>2D6</w:t>
            </w:r>
          </w:p>
        </w:tc>
      </w:tr>
      <w:tr w:rsidR="00CF7F95" w:rsidRPr="00CF7F95" w14:paraId="2B6C19FB" w14:textId="77777777" w:rsidTr="004E7FEA">
        <w:trPr>
          <w:trHeight w:val="336"/>
        </w:trPr>
        <w:tc>
          <w:tcPr>
            <w:tcW w:w="626" w:type="dxa"/>
          </w:tcPr>
          <w:p w14:paraId="3F5379B1" w14:textId="77777777" w:rsidR="00CF7F95" w:rsidRPr="00CF7F95" w:rsidRDefault="00CF7F95" w:rsidP="004E7FEA">
            <w:pPr>
              <w:rPr>
                <w:rFonts w:ascii="Rooney Regular" w:hAnsi="Rooney Regular" w:cs="Rooney Regular"/>
                <w:color w:val="000000"/>
                <w:lang w:val="en-US"/>
              </w:rPr>
            </w:pPr>
            <w:r w:rsidRPr="00CF7F95">
              <w:rPr>
                <w:rFonts w:ascii="Rooney Regular" w:hAnsi="Rooney Regular" w:cs="Rooney Regular"/>
                <w:color w:val="000000"/>
                <w:lang w:val="en-US"/>
              </w:rPr>
              <w:t>14</w:t>
            </w:r>
          </w:p>
        </w:tc>
        <w:tc>
          <w:tcPr>
            <w:tcW w:w="675" w:type="dxa"/>
          </w:tcPr>
          <w:p w14:paraId="00704E40" w14:textId="77777777" w:rsidR="00CF7F95" w:rsidRPr="00CF7F95" w:rsidRDefault="00CF7F95" w:rsidP="004E7FEA">
            <w:pPr>
              <w:rPr>
                <w:rFonts w:ascii="Rooney Regular" w:hAnsi="Rooney Regular" w:cs="Rooney Regular"/>
                <w:color w:val="000000"/>
                <w:lang w:val="en-US"/>
              </w:rPr>
            </w:pPr>
            <w:r w:rsidRPr="00CF7F95">
              <w:rPr>
                <w:rFonts w:ascii="Rooney Regular" w:hAnsi="Rooney Regular" w:cs="Rooney Regular"/>
                <w:color w:val="000000"/>
                <w:lang w:val="en-US"/>
              </w:rPr>
              <w:t>11</w:t>
            </w:r>
          </w:p>
        </w:tc>
        <w:tc>
          <w:tcPr>
            <w:tcW w:w="686" w:type="dxa"/>
          </w:tcPr>
          <w:p w14:paraId="6F76A3A5" w14:textId="77777777" w:rsidR="00CF7F95" w:rsidRPr="00CF7F95" w:rsidRDefault="00CF7F95" w:rsidP="004E7FEA">
            <w:pPr>
              <w:rPr>
                <w:rFonts w:ascii="Rooney Regular" w:hAnsi="Rooney Regular" w:cs="Rooney Regular"/>
                <w:color w:val="000000"/>
                <w:lang w:val="en-US"/>
              </w:rPr>
            </w:pPr>
            <w:r w:rsidRPr="00CF7F95">
              <w:rPr>
                <w:rFonts w:ascii="Rooney Regular" w:hAnsi="Rooney Regular" w:cs="Rooney Regular"/>
                <w:color w:val="000000"/>
                <w:lang w:val="en-US"/>
              </w:rPr>
              <w:t>14</w:t>
            </w:r>
          </w:p>
        </w:tc>
        <w:tc>
          <w:tcPr>
            <w:tcW w:w="1127" w:type="dxa"/>
          </w:tcPr>
          <w:p w14:paraId="3570EC33" w14:textId="77777777" w:rsidR="00CF7F95" w:rsidRPr="00CF7F95" w:rsidRDefault="00CF7F95" w:rsidP="004E7FEA">
            <w:pPr>
              <w:rPr>
                <w:rFonts w:ascii="Rooney Regular" w:hAnsi="Rooney Regular" w:cs="Rooney Regular"/>
                <w:color w:val="000000"/>
                <w:lang w:val="en-US"/>
              </w:rPr>
            </w:pPr>
            <w:r w:rsidRPr="00CF7F95">
              <w:rPr>
                <w:rFonts w:ascii="Rooney Regular" w:hAnsi="Rooney Regular" w:cs="Rooney Regular"/>
                <w:color w:val="000000"/>
                <w:lang w:val="en-US"/>
              </w:rPr>
              <w:t>10</w:t>
            </w:r>
          </w:p>
        </w:tc>
        <w:tc>
          <w:tcPr>
            <w:tcW w:w="850" w:type="dxa"/>
          </w:tcPr>
          <w:p w14:paraId="48223E43" w14:textId="77777777" w:rsidR="00CF7F95" w:rsidRPr="00CF7F95" w:rsidRDefault="00CF7F95" w:rsidP="004E7FEA">
            <w:pPr>
              <w:rPr>
                <w:rFonts w:ascii="Rooney Regular" w:hAnsi="Rooney Regular" w:cs="Rooney Regular"/>
                <w:color w:val="000000"/>
                <w:lang w:val="en-US"/>
              </w:rPr>
            </w:pPr>
            <w:r w:rsidRPr="00CF7F95">
              <w:rPr>
                <w:rFonts w:ascii="Rooney Regular" w:hAnsi="Rooney Regular" w:cs="Rooney Regular"/>
                <w:color w:val="000000"/>
                <w:lang w:val="en-US"/>
              </w:rPr>
              <w:t>11</w:t>
            </w:r>
          </w:p>
        </w:tc>
        <w:tc>
          <w:tcPr>
            <w:tcW w:w="993" w:type="dxa"/>
          </w:tcPr>
          <w:p w14:paraId="64BB7318" w14:textId="77777777" w:rsidR="00CF7F95" w:rsidRPr="00CF7F95" w:rsidRDefault="00CF7F95" w:rsidP="004E7FEA">
            <w:pPr>
              <w:rPr>
                <w:rFonts w:ascii="Rooney Regular" w:hAnsi="Rooney Regular" w:cs="Rooney Regular"/>
                <w:color w:val="000000"/>
                <w:lang w:val="en-US"/>
              </w:rPr>
            </w:pPr>
            <w:r w:rsidRPr="00CF7F95">
              <w:rPr>
                <w:rFonts w:ascii="Rooney Regular" w:hAnsi="Rooney Regular" w:cs="Rooney Regular"/>
                <w:color w:val="000000"/>
                <w:lang w:val="en-US"/>
              </w:rPr>
              <w:t>10</w:t>
            </w:r>
          </w:p>
        </w:tc>
        <w:tc>
          <w:tcPr>
            <w:tcW w:w="1134" w:type="dxa"/>
          </w:tcPr>
          <w:p w14:paraId="063B48FF" w14:textId="77777777" w:rsidR="00CF7F95" w:rsidRPr="00CF7F95" w:rsidRDefault="00CF7F95" w:rsidP="004E7FEA">
            <w:pPr>
              <w:rPr>
                <w:rFonts w:ascii="Rooney Regular" w:hAnsi="Rooney Regular" w:cs="Rooney Regular"/>
                <w:color w:val="000000"/>
                <w:lang w:val="en-US"/>
              </w:rPr>
            </w:pPr>
            <w:r w:rsidRPr="00CF7F95">
              <w:rPr>
                <w:rFonts w:ascii="Rooney Regular" w:hAnsi="Rooney Regular" w:cs="Rooney Regular"/>
                <w:color w:val="000000"/>
                <w:lang w:val="en-US"/>
              </w:rPr>
              <w:t>7</w:t>
            </w:r>
          </w:p>
        </w:tc>
      </w:tr>
    </w:tbl>
    <w:p w14:paraId="6D2D86A0" w14:textId="77777777" w:rsidR="00CF7F95" w:rsidRPr="00CF7F95" w:rsidRDefault="00CF7F95" w:rsidP="00CF7F95">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Attributes</w:t>
      </w:r>
    </w:p>
    <w:tbl>
      <w:tblPr>
        <w:tblStyle w:val="TableGrid"/>
        <w:tblW w:w="0" w:type="auto"/>
        <w:tblLayout w:type="fixed"/>
        <w:tblLook w:val="0000" w:firstRow="0" w:lastRow="0" w:firstColumn="0" w:lastColumn="0" w:noHBand="0" w:noVBand="0"/>
      </w:tblPr>
      <w:tblGrid>
        <w:gridCol w:w="853"/>
        <w:gridCol w:w="987"/>
        <w:gridCol w:w="830"/>
        <w:gridCol w:w="666"/>
        <w:gridCol w:w="1044"/>
        <w:gridCol w:w="595"/>
      </w:tblGrid>
      <w:tr w:rsidR="00CF7F95" w:rsidRPr="00CF7F95" w14:paraId="4A46673F" w14:textId="77777777" w:rsidTr="004E7FEA">
        <w:trPr>
          <w:trHeight w:val="288"/>
        </w:trPr>
        <w:tc>
          <w:tcPr>
            <w:tcW w:w="853" w:type="dxa"/>
          </w:tcPr>
          <w:p w14:paraId="06929D2B" w14:textId="77777777" w:rsidR="00CF7F95" w:rsidRPr="00CF7F95" w:rsidRDefault="00CF7F95" w:rsidP="004E7FEA">
            <w:pPr>
              <w:rPr>
                <w:lang w:val="en-US"/>
              </w:rPr>
            </w:pPr>
            <w:r w:rsidRPr="00CF7F95">
              <w:rPr>
                <w:lang w:val="en-US"/>
              </w:rPr>
              <w:t>Hit Points</w:t>
            </w:r>
          </w:p>
        </w:tc>
        <w:tc>
          <w:tcPr>
            <w:tcW w:w="987" w:type="dxa"/>
          </w:tcPr>
          <w:p w14:paraId="41A4239B" w14:textId="77777777" w:rsidR="00CF7F95" w:rsidRPr="00CF7F95" w:rsidRDefault="00CF7F95" w:rsidP="004E7FEA">
            <w:pPr>
              <w:rPr>
                <w:lang w:val="en-US"/>
              </w:rPr>
            </w:pPr>
            <w:r w:rsidRPr="00CF7F95">
              <w:rPr>
                <w:lang w:val="en-US"/>
              </w:rPr>
              <w:t xml:space="preserve">Damage Modifier </w:t>
            </w:r>
          </w:p>
        </w:tc>
        <w:tc>
          <w:tcPr>
            <w:tcW w:w="830" w:type="dxa"/>
          </w:tcPr>
          <w:p w14:paraId="50F6D8DC" w14:textId="77777777" w:rsidR="00CF7F95" w:rsidRPr="00CF7F95" w:rsidRDefault="00CF7F95" w:rsidP="004E7FEA">
            <w:pPr>
              <w:rPr>
                <w:lang w:val="en-US"/>
              </w:rPr>
            </w:pPr>
            <w:r w:rsidRPr="00CF7F95">
              <w:rPr>
                <w:lang w:val="en-US"/>
              </w:rPr>
              <w:t xml:space="preserve">Magic Points </w:t>
            </w:r>
          </w:p>
        </w:tc>
        <w:tc>
          <w:tcPr>
            <w:tcW w:w="666" w:type="dxa"/>
          </w:tcPr>
          <w:p w14:paraId="28EA4AD0" w14:textId="77777777" w:rsidR="00CF7F95" w:rsidRPr="00CF7F95" w:rsidRDefault="00CF7F95" w:rsidP="004E7FEA">
            <w:pPr>
              <w:rPr>
                <w:lang w:val="en-US"/>
              </w:rPr>
            </w:pPr>
            <w:r w:rsidRPr="00CF7F95">
              <w:rPr>
                <w:lang w:val="en-US"/>
              </w:rPr>
              <w:t xml:space="preserve">MR </w:t>
            </w:r>
          </w:p>
        </w:tc>
        <w:tc>
          <w:tcPr>
            <w:tcW w:w="1044" w:type="dxa"/>
          </w:tcPr>
          <w:p w14:paraId="3F44CDB4" w14:textId="77777777" w:rsidR="00CF7F95" w:rsidRPr="00CF7F95" w:rsidRDefault="00CF7F95" w:rsidP="004E7FEA">
            <w:pPr>
              <w:rPr>
                <w:lang w:val="en-US"/>
              </w:rPr>
            </w:pPr>
            <w:r w:rsidRPr="00CF7F95">
              <w:rPr>
                <w:lang w:val="en-US"/>
              </w:rPr>
              <w:t xml:space="preserve">Armour </w:t>
            </w:r>
          </w:p>
        </w:tc>
        <w:tc>
          <w:tcPr>
            <w:tcW w:w="595" w:type="dxa"/>
          </w:tcPr>
          <w:p w14:paraId="4D943873" w14:textId="77777777" w:rsidR="00CF7F95" w:rsidRPr="00CF7F95" w:rsidRDefault="00CF7F95" w:rsidP="004E7FEA">
            <w:pPr>
              <w:rPr>
                <w:lang w:val="en-US"/>
              </w:rPr>
            </w:pPr>
            <w:r w:rsidRPr="00CF7F95">
              <w:rPr>
                <w:lang w:val="en-US"/>
              </w:rPr>
              <w:t xml:space="preserve">Loot </w:t>
            </w:r>
          </w:p>
        </w:tc>
      </w:tr>
      <w:tr w:rsidR="00CF7F95" w:rsidRPr="00CF7F95" w14:paraId="3AE356D6" w14:textId="77777777" w:rsidTr="004E7FEA">
        <w:trPr>
          <w:trHeight w:val="288"/>
        </w:trPr>
        <w:tc>
          <w:tcPr>
            <w:tcW w:w="853" w:type="dxa"/>
          </w:tcPr>
          <w:p w14:paraId="09F3C311" w14:textId="77777777" w:rsidR="00CF7F95" w:rsidRPr="00CF7F95" w:rsidRDefault="00CF7F95" w:rsidP="004E7FEA">
            <w:pPr>
              <w:rPr>
                <w:rFonts w:ascii="Rooney Regular" w:hAnsi="Rooney Regular" w:cs="Rooney Regular"/>
                <w:color w:val="000000"/>
                <w:lang w:val="en-US"/>
              </w:rPr>
            </w:pPr>
            <w:r w:rsidRPr="00CF7F95">
              <w:rPr>
                <w:rFonts w:ascii="Rooney Regular" w:hAnsi="Rooney Regular" w:cs="Rooney Regular"/>
                <w:color w:val="000000"/>
                <w:lang w:val="en-US"/>
              </w:rPr>
              <w:t>11</w:t>
            </w:r>
          </w:p>
        </w:tc>
        <w:tc>
          <w:tcPr>
            <w:tcW w:w="987" w:type="dxa"/>
          </w:tcPr>
          <w:p w14:paraId="678F1B38" w14:textId="77777777" w:rsidR="00CF7F95" w:rsidRPr="00CF7F95" w:rsidRDefault="00CF7F95" w:rsidP="004E7FEA">
            <w:pPr>
              <w:rPr>
                <w:rFonts w:ascii="Rooney Regular" w:hAnsi="Rooney Regular" w:cs="Rooney Regular"/>
                <w:color w:val="000000"/>
                <w:lang w:val="en-US"/>
              </w:rPr>
            </w:pPr>
            <w:r w:rsidRPr="00CF7F95">
              <w:rPr>
                <w:rFonts w:ascii="Rooney Regular" w:hAnsi="Rooney Regular" w:cs="Rooney Regular"/>
                <w:color w:val="000000"/>
                <w:lang w:val="en-US"/>
              </w:rPr>
              <w:t>0</w:t>
            </w:r>
          </w:p>
        </w:tc>
        <w:tc>
          <w:tcPr>
            <w:tcW w:w="830" w:type="dxa"/>
          </w:tcPr>
          <w:p w14:paraId="78142E73" w14:textId="77777777" w:rsidR="00CF7F95" w:rsidRPr="00CF7F95" w:rsidRDefault="00CF7F95" w:rsidP="004E7FEA">
            <w:pPr>
              <w:rPr>
                <w:rFonts w:ascii="Rooney Regular" w:hAnsi="Rooney Regular" w:cs="Rooney Regular"/>
                <w:color w:val="000000"/>
                <w:lang w:val="en-US"/>
              </w:rPr>
            </w:pPr>
            <w:r w:rsidRPr="00CF7F95">
              <w:rPr>
                <w:rFonts w:ascii="Rooney Regular" w:hAnsi="Rooney Regular" w:cs="Rooney Regular"/>
                <w:color w:val="000000"/>
                <w:lang w:val="en-US"/>
              </w:rPr>
              <w:t>10</w:t>
            </w:r>
          </w:p>
        </w:tc>
        <w:tc>
          <w:tcPr>
            <w:tcW w:w="666" w:type="dxa"/>
          </w:tcPr>
          <w:p w14:paraId="3946DC53" w14:textId="77777777" w:rsidR="00CF7F95" w:rsidRPr="00CF7F95" w:rsidRDefault="00CF7F95" w:rsidP="004E7FEA">
            <w:pPr>
              <w:rPr>
                <w:rFonts w:ascii="Rooney Regular" w:hAnsi="Rooney Regular" w:cs="Rooney Regular"/>
                <w:color w:val="000000"/>
                <w:lang w:val="en-US"/>
              </w:rPr>
            </w:pPr>
            <w:r w:rsidRPr="00CF7F95">
              <w:rPr>
                <w:rFonts w:ascii="Rooney Regular" w:hAnsi="Rooney Regular" w:cs="Rooney Regular"/>
                <w:color w:val="000000"/>
                <w:lang w:val="en-US"/>
              </w:rPr>
              <w:t>15m</w:t>
            </w:r>
          </w:p>
        </w:tc>
        <w:tc>
          <w:tcPr>
            <w:tcW w:w="1044" w:type="dxa"/>
          </w:tcPr>
          <w:p w14:paraId="6E7F4161" w14:textId="77777777" w:rsidR="00CF7F95" w:rsidRPr="00CF7F95" w:rsidRDefault="00CF7F95" w:rsidP="004E7FEA">
            <w:pPr>
              <w:rPr>
                <w:rFonts w:ascii="Rooney Regular" w:hAnsi="Rooney Regular" w:cs="Rooney Regular"/>
                <w:color w:val="000000"/>
                <w:lang w:val="en-US"/>
              </w:rPr>
            </w:pPr>
            <w:r w:rsidRPr="00CF7F95">
              <w:rPr>
                <w:rFonts w:ascii="Rooney Regular" w:hAnsi="Rooney Regular" w:cs="Rooney Regular"/>
                <w:color w:val="000000"/>
                <w:lang w:val="en-US"/>
              </w:rPr>
              <w:t>Leather (2 AP)</w:t>
            </w:r>
          </w:p>
        </w:tc>
        <w:tc>
          <w:tcPr>
            <w:tcW w:w="595" w:type="dxa"/>
          </w:tcPr>
          <w:p w14:paraId="22FC0F4A" w14:textId="77777777" w:rsidR="00CF7F95" w:rsidRPr="00CF7F95" w:rsidRDefault="00CF7F95" w:rsidP="004E7FEA">
            <w:pPr>
              <w:rPr>
                <w:rFonts w:ascii="Rooney Regular" w:hAnsi="Rooney Regular" w:cs="Rooney Regular"/>
                <w:color w:val="000000"/>
                <w:lang w:val="en-US"/>
              </w:rPr>
            </w:pPr>
            <w:r w:rsidRPr="00CF7F95">
              <w:rPr>
                <w:rFonts w:ascii="Rooney Regular" w:hAnsi="Rooney Regular" w:cs="Rooney Regular"/>
                <w:color w:val="000000"/>
                <w:lang w:val="en-US"/>
              </w:rPr>
              <w:t>2</w:t>
            </w:r>
          </w:p>
        </w:tc>
      </w:tr>
    </w:tbl>
    <w:p w14:paraId="3E871820" w14:textId="77777777" w:rsidR="00CF7F95" w:rsidRPr="00CF7F95" w:rsidRDefault="00CF7F95" w:rsidP="00CF7F95">
      <w:pPr>
        <w:suppressAutoHyphens/>
        <w:autoSpaceDE w:val="0"/>
        <w:autoSpaceDN w:val="0"/>
        <w:adjustRightInd w:val="0"/>
        <w:spacing w:after="0"/>
        <w:textAlignment w:val="center"/>
        <w:rPr>
          <w:rFonts w:ascii="Rooney Bold" w:hAnsi="Rooney Bold" w:cs="Rooney Bold"/>
          <w:b/>
          <w:bCs/>
          <w:i/>
          <w:iCs/>
          <w:color w:val="000000"/>
        </w:rPr>
      </w:pPr>
    </w:p>
    <w:p w14:paraId="5FB548EF" w14:textId="77777777" w:rsidR="00CF7F95" w:rsidRPr="00CF7F95" w:rsidRDefault="00CF7F95" w:rsidP="00CF7F95">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Skills</w:t>
      </w:r>
    </w:p>
    <w:p w14:paraId="48BBD356"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Resistances: Dodge 35%, Persistence 35%, Resilience 35%.</w:t>
      </w:r>
    </w:p>
    <w:p w14:paraId="68A77443"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Knowledge: Craft 40%.</w:t>
      </w:r>
    </w:p>
    <w:p w14:paraId="7B242F5D"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Practical: Athletics 35%, Deception 45%, Perception 45%.</w:t>
      </w:r>
    </w:p>
    <w:p w14:paraId="3639FABF" w14:textId="77777777" w:rsidR="00CF7F95" w:rsidRPr="00CF7F95" w:rsidRDefault="00CF7F95" w:rsidP="00CF7F95">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 xml:space="preserve">Combat </w:t>
      </w:r>
    </w:p>
    <w:p w14:paraId="695543E1"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Close Combat 40%: Scimitar (1D8), Target Shield (1D6).</w:t>
      </w:r>
    </w:p>
    <w:p w14:paraId="071A0E6B"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Ranged Combat 50%: Short Bow (1D8, 1 CR, 75m).</w:t>
      </w:r>
    </w:p>
    <w:p w14:paraId="0DA7E622" w14:textId="77777777" w:rsidR="00CF7F95" w:rsidRPr="00CF7F95" w:rsidRDefault="00CF7F95" w:rsidP="00CF7F95">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Magic</w:t>
      </w:r>
    </w:p>
    <w:p w14:paraId="7D344FDC"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Orcs usually worship evil or warlike deities and are members of their cults.</w:t>
      </w:r>
    </w:p>
    <w:p w14:paraId="5AE89CE3"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They also have Night Vision so they can see in the Dark as if it was the day.</w:t>
      </w:r>
    </w:p>
    <w:p w14:paraId="60E72C4D" w14:textId="77777777" w:rsidR="00634074" w:rsidRPr="00CF7F95" w:rsidRDefault="00634074" w:rsidP="00634074">
      <w:pPr>
        <w:pStyle w:val="Heading3"/>
      </w:pPr>
      <w:r w:rsidRPr="00634074">
        <w:rPr>
          <w:rStyle w:val="Heading3Char"/>
        </w:rPr>
        <w:t>Penta</w:t>
      </w:r>
      <w:r w:rsidRPr="00CF7F95">
        <w:t>ghast</w:t>
      </w:r>
    </w:p>
    <w:p w14:paraId="1F9B5F70" w14:textId="77777777" w:rsidR="00634074" w:rsidRPr="00CF7F95" w:rsidRDefault="00634074" w:rsidP="00634074">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Characteristics</w:t>
      </w:r>
    </w:p>
    <w:tbl>
      <w:tblPr>
        <w:tblStyle w:val="TableGrid"/>
        <w:tblW w:w="0" w:type="auto"/>
        <w:tblLayout w:type="fixed"/>
        <w:tblLook w:val="0000" w:firstRow="0" w:lastRow="0" w:firstColumn="0" w:lastColumn="0" w:noHBand="0" w:noVBand="0"/>
      </w:tblPr>
      <w:tblGrid>
        <w:gridCol w:w="846"/>
        <w:gridCol w:w="850"/>
        <w:gridCol w:w="851"/>
        <w:gridCol w:w="850"/>
        <w:gridCol w:w="851"/>
        <w:gridCol w:w="850"/>
        <w:gridCol w:w="1134"/>
      </w:tblGrid>
      <w:tr w:rsidR="00634074" w:rsidRPr="00CF7F95" w14:paraId="73B1A9A6" w14:textId="77777777" w:rsidTr="002C4C45">
        <w:trPr>
          <w:trHeight w:val="336"/>
        </w:trPr>
        <w:tc>
          <w:tcPr>
            <w:tcW w:w="846" w:type="dxa"/>
          </w:tcPr>
          <w:p w14:paraId="26A920E2" w14:textId="77777777" w:rsidR="00634074" w:rsidRPr="00CF7F95" w:rsidRDefault="00634074" w:rsidP="002C4C45">
            <w:pPr>
              <w:rPr>
                <w:lang w:val="en-US"/>
              </w:rPr>
            </w:pPr>
            <w:r w:rsidRPr="00CF7F95">
              <w:rPr>
                <w:lang w:val="en-US"/>
              </w:rPr>
              <w:t xml:space="preserve">STR </w:t>
            </w:r>
          </w:p>
        </w:tc>
        <w:tc>
          <w:tcPr>
            <w:tcW w:w="850" w:type="dxa"/>
          </w:tcPr>
          <w:p w14:paraId="415F45BC" w14:textId="77777777" w:rsidR="00634074" w:rsidRPr="00CF7F95" w:rsidRDefault="00634074" w:rsidP="002C4C45">
            <w:pPr>
              <w:rPr>
                <w:lang w:val="en-US"/>
              </w:rPr>
            </w:pPr>
            <w:r w:rsidRPr="00CF7F95">
              <w:rPr>
                <w:lang w:val="en-US"/>
              </w:rPr>
              <w:t xml:space="preserve">DEX </w:t>
            </w:r>
          </w:p>
        </w:tc>
        <w:tc>
          <w:tcPr>
            <w:tcW w:w="851" w:type="dxa"/>
          </w:tcPr>
          <w:p w14:paraId="7F0309A5" w14:textId="77777777" w:rsidR="00634074" w:rsidRPr="00CF7F95" w:rsidRDefault="00634074" w:rsidP="002C4C45">
            <w:pPr>
              <w:rPr>
                <w:lang w:val="en-US"/>
              </w:rPr>
            </w:pPr>
            <w:r w:rsidRPr="00CF7F95">
              <w:rPr>
                <w:lang w:val="en-US"/>
              </w:rPr>
              <w:t xml:space="preserve">CON </w:t>
            </w:r>
          </w:p>
        </w:tc>
        <w:tc>
          <w:tcPr>
            <w:tcW w:w="850" w:type="dxa"/>
          </w:tcPr>
          <w:p w14:paraId="329602AB" w14:textId="77777777" w:rsidR="00634074" w:rsidRPr="00CF7F95" w:rsidRDefault="00634074" w:rsidP="002C4C45">
            <w:pPr>
              <w:rPr>
                <w:lang w:val="en-US"/>
              </w:rPr>
            </w:pPr>
            <w:r w:rsidRPr="00CF7F95">
              <w:rPr>
                <w:lang w:val="en-US"/>
              </w:rPr>
              <w:t xml:space="preserve">SIZ  </w:t>
            </w:r>
          </w:p>
        </w:tc>
        <w:tc>
          <w:tcPr>
            <w:tcW w:w="851" w:type="dxa"/>
          </w:tcPr>
          <w:p w14:paraId="3FF11A2F" w14:textId="77777777" w:rsidR="00634074" w:rsidRPr="00CF7F95" w:rsidRDefault="00634074" w:rsidP="002C4C45">
            <w:pPr>
              <w:rPr>
                <w:lang w:val="en-US"/>
              </w:rPr>
            </w:pPr>
            <w:r w:rsidRPr="00CF7F95">
              <w:rPr>
                <w:lang w:val="en-US"/>
              </w:rPr>
              <w:t xml:space="preserve">INT  </w:t>
            </w:r>
          </w:p>
        </w:tc>
        <w:tc>
          <w:tcPr>
            <w:tcW w:w="850" w:type="dxa"/>
          </w:tcPr>
          <w:p w14:paraId="1F866288" w14:textId="77777777" w:rsidR="00634074" w:rsidRPr="00CF7F95" w:rsidRDefault="00634074" w:rsidP="002C4C45">
            <w:pPr>
              <w:rPr>
                <w:lang w:val="en-US"/>
              </w:rPr>
            </w:pPr>
            <w:r w:rsidRPr="00CF7F95">
              <w:rPr>
                <w:lang w:val="en-US"/>
              </w:rPr>
              <w:t xml:space="preserve">POW </w:t>
            </w:r>
          </w:p>
        </w:tc>
        <w:tc>
          <w:tcPr>
            <w:tcW w:w="1134" w:type="dxa"/>
          </w:tcPr>
          <w:p w14:paraId="017EACA3" w14:textId="77777777" w:rsidR="00634074" w:rsidRPr="00CF7F95" w:rsidRDefault="00634074" w:rsidP="002C4C45">
            <w:pPr>
              <w:rPr>
                <w:lang w:val="en-US"/>
              </w:rPr>
            </w:pPr>
            <w:r w:rsidRPr="00CF7F95">
              <w:rPr>
                <w:lang w:val="en-US"/>
              </w:rPr>
              <w:t xml:space="preserve">CHA </w:t>
            </w:r>
          </w:p>
        </w:tc>
      </w:tr>
      <w:tr w:rsidR="00634074" w:rsidRPr="00CF7F95" w14:paraId="64B690FC" w14:textId="77777777" w:rsidTr="002C4C45">
        <w:trPr>
          <w:trHeight w:val="336"/>
        </w:trPr>
        <w:tc>
          <w:tcPr>
            <w:tcW w:w="846" w:type="dxa"/>
          </w:tcPr>
          <w:p w14:paraId="01C64D9B" w14:textId="77777777" w:rsidR="00634074" w:rsidRPr="00CF7F95" w:rsidRDefault="00634074" w:rsidP="002C4C45">
            <w:pPr>
              <w:rPr>
                <w:rFonts w:ascii="Rooney Regular" w:hAnsi="Rooney Regular" w:cs="Rooney Regular"/>
                <w:color w:val="000000"/>
                <w:lang w:val="en-US"/>
              </w:rPr>
            </w:pPr>
            <w:r w:rsidRPr="00CF7F95">
              <w:rPr>
                <w:rFonts w:ascii="Rooney Regular" w:hAnsi="Rooney Regular" w:cs="Rooney Regular"/>
                <w:color w:val="000000"/>
                <w:lang w:val="en-US"/>
              </w:rPr>
              <w:t xml:space="preserve">3D6+6 </w:t>
            </w:r>
          </w:p>
        </w:tc>
        <w:tc>
          <w:tcPr>
            <w:tcW w:w="850" w:type="dxa"/>
          </w:tcPr>
          <w:p w14:paraId="2F9BDB8C" w14:textId="77777777" w:rsidR="00634074" w:rsidRPr="00CF7F95" w:rsidRDefault="00634074" w:rsidP="002C4C45">
            <w:pPr>
              <w:rPr>
                <w:rFonts w:ascii="Rooney Regular" w:hAnsi="Rooney Regular" w:cs="Rooney Regular"/>
                <w:color w:val="000000"/>
                <w:lang w:val="en-US"/>
              </w:rPr>
            </w:pPr>
            <w:r w:rsidRPr="00CF7F95">
              <w:rPr>
                <w:rFonts w:ascii="Rooney Regular" w:hAnsi="Rooney Regular" w:cs="Rooney Regular"/>
                <w:color w:val="000000"/>
                <w:lang w:val="en-US"/>
              </w:rPr>
              <w:t xml:space="preserve">4D6+6 </w:t>
            </w:r>
          </w:p>
        </w:tc>
        <w:tc>
          <w:tcPr>
            <w:tcW w:w="851" w:type="dxa"/>
          </w:tcPr>
          <w:p w14:paraId="09425219" w14:textId="77777777" w:rsidR="00634074" w:rsidRPr="00CF7F95" w:rsidRDefault="00634074" w:rsidP="002C4C45">
            <w:pPr>
              <w:rPr>
                <w:rFonts w:ascii="Rooney Regular" w:hAnsi="Rooney Regular" w:cs="Rooney Regular"/>
                <w:color w:val="000000"/>
                <w:lang w:val="en-US"/>
              </w:rPr>
            </w:pPr>
            <w:r w:rsidRPr="00CF7F95">
              <w:rPr>
                <w:rFonts w:ascii="Rooney Regular" w:hAnsi="Rooney Regular" w:cs="Rooney Regular"/>
                <w:color w:val="000000"/>
                <w:lang w:val="en-US"/>
              </w:rPr>
              <w:t xml:space="preserve">4D6+6 </w:t>
            </w:r>
          </w:p>
        </w:tc>
        <w:tc>
          <w:tcPr>
            <w:tcW w:w="850" w:type="dxa"/>
          </w:tcPr>
          <w:p w14:paraId="50543118" w14:textId="77777777" w:rsidR="00634074" w:rsidRPr="00CF7F95" w:rsidRDefault="00634074" w:rsidP="002C4C45">
            <w:pPr>
              <w:rPr>
                <w:rFonts w:ascii="Rooney Regular" w:hAnsi="Rooney Regular" w:cs="Rooney Regular"/>
                <w:color w:val="000000"/>
                <w:lang w:val="en-US"/>
              </w:rPr>
            </w:pPr>
            <w:r w:rsidRPr="00CF7F95">
              <w:rPr>
                <w:rFonts w:ascii="Rooney Regular" w:hAnsi="Rooney Regular" w:cs="Rooney Regular"/>
                <w:color w:val="000000"/>
                <w:lang w:val="en-US"/>
              </w:rPr>
              <w:t xml:space="preserve">2D6+6 </w:t>
            </w:r>
          </w:p>
        </w:tc>
        <w:tc>
          <w:tcPr>
            <w:tcW w:w="851" w:type="dxa"/>
          </w:tcPr>
          <w:p w14:paraId="48EC3F68" w14:textId="77777777" w:rsidR="00634074" w:rsidRPr="00CF7F95" w:rsidRDefault="00634074" w:rsidP="002C4C45">
            <w:pPr>
              <w:rPr>
                <w:rFonts w:ascii="Rooney Regular" w:hAnsi="Rooney Regular" w:cs="Rooney Regular"/>
                <w:color w:val="000000"/>
                <w:lang w:val="en-US"/>
              </w:rPr>
            </w:pPr>
            <w:r w:rsidRPr="00CF7F95">
              <w:rPr>
                <w:rFonts w:ascii="Rooney Regular" w:hAnsi="Rooney Regular" w:cs="Rooney Regular"/>
                <w:color w:val="000000"/>
                <w:lang w:val="en-US"/>
              </w:rPr>
              <w:t xml:space="preserve">6D6 </w:t>
            </w:r>
          </w:p>
        </w:tc>
        <w:tc>
          <w:tcPr>
            <w:tcW w:w="850" w:type="dxa"/>
          </w:tcPr>
          <w:p w14:paraId="2A4962E2" w14:textId="77777777" w:rsidR="00634074" w:rsidRPr="00CF7F95" w:rsidRDefault="00634074" w:rsidP="002C4C45">
            <w:pPr>
              <w:rPr>
                <w:rFonts w:ascii="Rooney Regular" w:hAnsi="Rooney Regular" w:cs="Rooney Regular"/>
                <w:color w:val="000000"/>
                <w:lang w:val="en-US"/>
              </w:rPr>
            </w:pPr>
            <w:r w:rsidRPr="00CF7F95">
              <w:rPr>
                <w:rFonts w:ascii="Rooney Regular" w:hAnsi="Rooney Regular" w:cs="Rooney Regular"/>
                <w:color w:val="000000"/>
                <w:lang w:val="en-US"/>
              </w:rPr>
              <w:t xml:space="preserve">3D6+6 </w:t>
            </w:r>
          </w:p>
        </w:tc>
        <w:tc>
          <w:tcPr>
            <w:tcW w:w="1134" w:type="dxa"/>
          </w:tcPr>
          <w:p w14:paraId="5C63335E" w14:textId="77777777" w:rsidR="00634074" w:rsidRPr="00CF7F95" w:rsidRDefault="00634074" w:rsidP="002C4C45">
            <w:pPr>
              <w:rPr>
                <w:rFonts w:ascii="Rooney Regular" w:hAnsi="Rooney Regular" w:cs="Rooney Regular"/>
                <w:color w:val="000000"/>
                <w:lang w:val="en-US"/>
              </w:rPr>
            </w:pPr>
            <w:r w:rsidRPr="00CF7F95">
              <w:rPr>
                <w:rFonts w:ascii="Rooney Regular" w:hAnsi="Rooney Regular" w:cs="Rooney Regular"/>
                <w:color w:val="000000"/>
                <w:lang w:val="en-US"/>
              </w:rPr>
              <w:t xml:space="preserve">3D6+6 </w:t>
            </w:r>
          </w:p>
        </w:tc>
      </w:tr>
      <w:tr w:rsidR="00634074" w:rsidRPr="00CF7F95" w14:paraId="40118D62" w14:textId="77777777" w:rsidTr="002C4C45">
        <w:trPr>
          <w:trHeight w:val="336"/>
        </w:trPr>
        <w:tc>
          <w:tcPr>
            <w:tcW w:w="846" w:type="dxa"/>
          </w:tcPr>
          <w:p w14:paraId="4AE50CB5" w14:textId="77777777" w:rsidR="00634074" w:rsidRPr="00CF7F95" w:rsidRDefault="00634074" w:rsidP="002C4C45">
            <w:pPr>
              <w:rPr>
                <w:rFonts w:ascii="Rooney Regular" w:hAnsi="Rooney Regular" w:cs="Rooney Regular"/>
                <w:color w:val="000000"/>
                <w:lang w:val="en-US"/>
              </w:rPr>
            </w:pPr>
            <w:r w:rsidRPr="00CF7F95">
              <w:rPr>
                <w:rFonts w:ascii="Rooney Regular" w:hAnsi="Rooney Regular" w:cs="Rooney Regular"/>
                <w:color w:val="000000"/>
                <w:lang w:val="en-US"/>
              </w:rPr>
              <w:t>17</w:t>
            </w:r>
          </w:p>
        </w:tc>
        <w:tc>
          <w:tcPr>
            <w:tcW w:w="850" w:type="dxa"/>
          </w:tcPr>
          <w:p w14:paraId="50254A94" w14:textId="77777777" w:rsidR="00634074" w:rsidRPr="00CF7F95" w:rsidRDefault="00634074" w:rsidP="002C4C45">
            <w:pPr>
              <w:rPr>
                <w:rFonts w:ascii="Rooney Regular" w:hAnsi="Rooney Regular" w:cs="Rooney Regular"/>
                <w:color w:val="000000"/>
                <w:lang w:val="en-US"/>
              </w:rPr>
            </w:pPr>
            <w:r w:rsidRPr="00CF7F95">
              <w:rPr>
                <w:rFonts w:ascii="Rooney Regular" w:hAnsi="Rooney Regular" w:cs="Rooney Regular"/>
                <w:color w:val="000000"/>
                <w:lang w:val="en-US"/>
              </w:rPr>
              <w:t>20</w:t>
            </w:r>
          </w:p>
        </w:tc>
        <w:tc>
          <w:tcPr>
            <w:tcW w:w="851" w:type="dxa"/>
          </w:tcPr>
          <w:p w14:paraId="41AAECE7" w14:textId="77777777" w:rsidR="00634074" w:rsidRPr="00CF7F95" w:rsidRDefault="00634074" w:rsidP="002C4C45">
            <w:pPr>
              <w:rPr>
                <w:rFonts w:ascii="Rooney Regular" w:hAnsi="Rooney Regular" w:cs="Rooney Regular"/>
                <w:color w:val="000000"/>
                <w:lang w:val="en-US"/>
              </w:rPr>
            </w:pPr>
            <w:r w:rsidRPr="00CF7F95">
              <w:rPr>
                <w:rFonts w:ascii="Rooney Regular" w:hAnsi="Rooney Regular" w:cs="Rooney Regular"/>
                <w:color w:val="000000"/>
                <w:lang w:val="en-US"/>
              </w:rPr>
              <w:t>20</w:t>
            </w:r>
          </w:p>
        </w:tc>
        <w:tc>
          <w:tcPr>
            <w:tcW w:w="850" w:type="dxa"/>
          </w:tcPr>
          <w:p w14:paraId="554F2B4A" w14:textId="77777777" w:rsidR="00634074" w:rsidRPr="00CF7F95" w:rsidRDefault="00634074" w:rsidP="002C4C45">
            <w:pPr>
              <w:rPr>
                <w:rFonts w:ascii="Rooney Regular" w:hAnsi="Rooney Regular" w:cs="Rooney Regular"/>
                <w:color w:val="000000"/>
                <w:lang w:val="en-US"/>
              </w:rPr>
            </w:pPr>
            <w:r w:rsidRPr="00CF7F95">
              <w:rPr>
                <w:rFonts w:ascii="Rooney Regular" w:hAnsi="Rooney Regular" w:cs="Rooney Regular"/>
                <w:color w:val="000000"/>
                <w:lang w:val="en-US"/>
              </w:rPr>
              <w:t>13</w:t>
            </w:r>
          </w:p>
        </w:tc>
        <w:tc>
          <w:tcPr>
            <w:tcW w:w="851" w:type="dxa"/>
          </w:tcPr>
          <w:p w14:paraId="593C99C3" w14:textId="77777777" w:rsidR="00634074" w:rsidRPr="00CF7F95" w:rsidRDefault="00634074" w:rsidP="002C4C45">
            <w:pPr>
              <w:rPr>
                <w:rFonts w:ascii="Rooney Regular" w:hAnsi="Rooney Regular" w:cs="Rooney Regular"/>
                <w:color w:val="000000"/>
                <w:lang w:val="en-US"/>
              </w:rPr>
            </w:pPr>
            <w:r w:rsidRPr="00CF7F95">
              <w:rPr>
                <w:rFonts w:ascii="Rooney Regular" w:hAnsi="Rooney Regular" w:cs="Rooney Regular"/>
                <w:color w:val="000000"/>
                <w:lang w:val="en-US"/>
              </w:rPr>
              <w:t>21</w:t>
            </w:r>
          </w:p>
        </w:tc>
        <w:tc>
          <w:tcPr>
            <w:tcW w:w="850" w:type="dxa"/>
          </w:tcPr>
          <w:p w14:paraId="04E3AC8E" w14:textId="77777777" w:rsidR="00634074" w:rsidRPr="00CF7F95" w:rsidRDefault="00634074" w:rsidP="002C4C45">
            <w:pPr>
              <w:rPr>
                <w:rFonts w:ascii="Rooney Regular" w:hAnsi="Rooney Regular" w:cs="Rooney Regular"/>
                <w:color w:val="000000"/>
                <w:lang w:val="en-US"/>
              </w:rPr>
            </w:pPr>
            <w:r w:rsidRPr="00CF7F95">
              <w:rPr>
                <w:rFonts w:ascii="Rooney Regular" w:hAnsi="Rooney Regular" w:cs="Rooney Regular"/>
                <w:color w:val="000000"/>
                <w:lang w:val="en-US"/>
              </w:rPr>
              <w:t>20</w:t>
            </w:r>
          </w:p>
        </w:tc>
        <w:tc>
          <w:tcPr>
            <w:tcW w:w="1134" w:type="dxa"/>
          </w:tcPr>
          <w:p w14:paraId="2D5F677A" w14:textId="77777777" w:rsidR="00634074" w:rsidRPr="00CF7F95" w:rsidRDefault="00634074" w:rsidP="002C4C45">
            <w:pPr>
              <w:rPr>
                <w:rFonts w:ascii="Rooney Regular" w:hAnsi="Rooney Regular" w:cs="Rooney Regular"/>
                <w:color w:val="000000"/>
                <w:lang w:val="en-US"/>
              </w:rPr>
            </w:pPr>
            <w:r w:rsidRPr="00CF7F95">
              <w:rPr>
                <w:rFonts w:ascii="Rooney Regular" w:hAnsi="Rooney Regular" w:cs="Rooney Regular"/>
                <w:color w:val="000000"/>
                <w:lang w:val="en-US"/>
              </w:rPr>
              <w:t>20</w:t>
            </w:r>
          </w:p>
        </w:tc>
      </w:tr>
    </w:tbl>
    <w:p w14:paraId="7C69CF2D" w14:textId="77777777" w:rsidR="00634074" w:rsidRPr="00CF7F95" w:rsidRDefault="00634074" w:rsidP="00634074">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Attributes</w:t>
      </w:r>
    </w:p>
    <w:tbl>
      <w:tblPr>
        <w:tblStyle w:val="TableGrid"/>
        <w:tblW w:w="0" w:type="auto"/>
        <w:tblLayout w:type="fixed"/>
        <w:tblLook w:val="0000" w:firstRow="0" w:lastRow="0" w:firstColumn="0" w:lastColumn="0" w:noHBand="0" w:noVBand="0"/>
      </w:tblPr>
      <w:tblGrid>
        <w:gridCol w:w="853"/>
        <w:gridCol w:w="1043"/>
        <w:gridCol w:w="851"/>
        <w:gridCol w:w="792"/>
        <w:gridCol w:w="1522"/>
        <w:gridCol w:w="888"/>
      </w:tblGrid>
      <w:tr w:rsidR="00634074" w:rsidRPr="00CF7F95" w14:paraId="500B02DA" w14:textId="77777777" w:rsidTr="002C4C45">
        <w:trPr>
          <w:trHeight w:val="672"/>
        </w:trPr>
        <w:tc>
          <w:tcPr>
            <w:tcW w:w="853" w:type="dxa"/>
          </w:tcPr>
          <w:p w14:paraId="023DE4BE" w14:textId="77777777" w:rsidR="00634074" w:rsidRPr="00CF7F95" w:rsidRDefault="00634074" w:rsidP="002C4C45">
            <w:pPr>
              <w:rPr>
                <w:lang w:val="en-US"/>
              </w:rPr>
            </w:pPr>
            <w:r w:rsidRPr="00CF7F95">
              <w:rPr>
                <w:lang w:val="en-US"/>
              </w:rPr>
              <w:t xml:space="preserve">Hit Points </w:t>
            </w:r>
          </w:p>
        </w:tc>
        <w:tc>
          <w:tcPr>
            <w:tcW w:w="1043" w:type="dxa"/>
          </w:tcPr>
          <w:p w14:paraId="1B7CF603" w14:textId="77777777" w:rsidR="00634074" w:rsidRPr="00CF7F95" w:rsidRDefault="00634074" w:rsidP="002C4C45">
            <w:pPr>
              <w:rPr>
                <w:lang w:val="en-US"/>
              </w:rPr>
            </w:pPr>
            <w:r w:rsidRPr="00CF7F95">
              <w:rPr>
                <w:lang w:val="en-US"/>
              </w:rPr>
              <w:t xml:space="preserve">Damage Modifier </w:t>
            </w:r>
          </w:p>
        </w:tc>
        <w:tc>
          <w:tcPr>
            <w:tcW w:w="851" w:type="dxa"/>
          </w:tcPr>
          <w:p w14:paraId="23F69248" w14:textId="77777777" w:rsidR="00634074" w:rsidRPr="00CF7F95" w:rsidRDefault="00634074" w:rsidP="002C4C45">
            <w:pPr>
              <w:rPr>
                <w:lang w:val="en-US"/>
              </w:rPr>
            </w:pPr>
            <w:r w:rsidRPr="00CF7F95">
              <w:rPr>
                <w:lang w:val="en-US"/>
              </w:rPr>
              <w:t xml:space="preserve">Magic Points </w:t>
            </w:r>
          </w:p>
        </w:tc>
        <w:tc>
          <w:tcPr>
            <w:tcW w:w="792" w:type="dxa"/>
          </w:tcPr>
          <w:p w14:paraId="45569FAF" w14:textId="77777777" w:rsidR="00634074" w:rsidRPr="00CF7F95" w:rsidRDefault="00634074" w:rsidP="002C4C45">
            <w:pPr>
              <w:rPr>
                <w:lang w:val="en-US"/>
              </w:rPr>
            </w:pPr>
            <w:r w:rsidRPr="00CF7F95">
              <w:rPr>
                <w:lang w:val="en-US"/>
              </w:rPr>
              <w:t xml:space="preserve">MR </w:t>
            </w:r>
          </w:p>
        </w:tc>
        <w:tc>
          <w:tcPr>
            <w:tcW w:w="1522" w:type="dxa"/>
          </w:tcPr>
          <w:p w14:paraId="2738DA03" w14:textId="77777777" w:rsidR="00634074" w:rsidRPr="00CF7F95" w:rsidRDefault="00634074" w:rsidP="002C4C45">
            <w:pPr>
              <w:rPr>
                <w:lang w:val="en-US"/>
              </w:rPr>
            </w:pPr>
            <w:r w:rsidRPr="00CF7F95">
              <w:rPr>
                <w:lang w:val="en-US"/>
              </w:rPr>
              <w:t xml:space="preserve">Armour </w:t>
            </w:r>
          </w:p>
        </w:tc>
        <w:tc>
          <w:tcPr>
            <w:tcW w:w="888" w:type="dxa"/>
          </w:tcPr>
          <w:p w14:paraId="4B106BF9" w14:textId="77777777" w:rsidR="00634074" w:rsidRPr="00CF7F95" w:rsidRDefault="00634074" w:rsidP="002C4C45">
            <w:pPr>
              <w:rPr>
                <w:lang w:val="en-US"/>
              </w:rPr>
            </w:pPr>
            <w:r w:rsidRPr="00CF7F95">
              <w:rPr>
                <w:lang w:val="en-US"/>
              </w:rPr>
              <w:t xml:space="preserve">Loot </w:t>
            </w:r>
          </w:p>
        </w:tc>
      </w:tr>
      <w:tr w:rsidR="00634074" w:rsidRPr="00CF7F95" w14:paraId="6D724D40" w14:textId="77777777" w:rsidTr="002C4C45">
        <w:trPr>
          <w:trHeight w:val="368"/>
        </w:trPr>
        <w:tc>
          <w:tcPr>
            <w:tcW w:w="853" w:type="dxa"/>
          </w:tcPr>
          <w:p w14:paraId="51794567" w14:textId="77777777" w:rsidR="00634074" w:rsidRPr="00CF7F95" w:rsidRDefault="00634074" w:rsidP="002C4C45">
            <w:pPr>
              <w:rPr>
                <w:rFonts w:ascii="Rooney Regular" w:hAnsi="Rooney Regular" w:cs="Rooney Regular"/>
                <w:color w:val="000000"/>
                <w:lang w:val="en-US"/>
              </w:rPr>
            </w:pPr>
            <w:r w:rsidRPr="00CF7F95">
              <w:rPr>
                <w:rFonts w:ascii="Rooney Regular" w:hAnsi="Rooney Regular" w:cs="Rooney Regular"/>
                <w:color w:val="000000"/>
                <w:lang w:val="en-US"/>
              </w:rPr>
              <w:t>17</w:t>
            </w:r>
          </w:p>
        </w:tc>
        <w:tc>
          <w:tcPr>
            <w:tcW w:w="1043" w:type="dxa"/>
          </w:tcPr>
          <w:p w14:paraId="346862F3" w14:textId="77777777" w:rsidR="00634074" w:rsidRPr="00CF7F95" w:rsidRDefault="00634074" w:rsidP="002C4C45">
            <w:pPr>
              <w:rPr>
                <w:rFonts w:ascii="Rooney Regular" w:hAnsi="Rooney Regular" w:cs="Rooney Regular"/>
                <w:color w:val="000000"/>
                <w:lang w:val="en-US"/>
              </w:rPr>
            </w:pPr>
            <w:r w:rsidRPr="00CF7F95">
              <w:rPr>
                <w:rFonts w:ascii="Rooney Regular" w:hAnsi="Rooney Regular" w:cs="Rooney Regular"/>
                <w:color w:val="000000"/>
                <w:lang w:val="en-US"/>
              </w:rPr>
              <w:t xml:space="preserve">+1D4 </w:t>
            </w:r>
          </w:p>
        </w:tc>
        <w:tc>
          <w:tcPr>
            <w:tcW w:w="851" w:type="dxa"/>
          </w:tcPr>
          <w:p w14:paraId="23A8D8A6" w14:textId="77777777" w:rsidR="00634074" w:rsidRPr="00CF7F95" w:rsidRDefault="00634074" w:rsidP="002C4C45">
            <w:pPr>
              <w:rPr>
                <w:rFonts w:ascii="Rooney Regular" w:hAnsi="Rooney Regular" w:cs="Rooney Regular"/>
                <w:color w:val="000000"/>
                <w:lang w:val="en-US"/>
              </w:rPr>
            </w:pPr>
            <w:r w:rsidRPr="00CF7F95">
              <w:rPr>
                <w:rFonts w:ascii="Rooney Regular" w:hAnsi="Rooney Regular" w:cs="Rooney Regular"/>
                <w:color w:val="000000"/>
                <w:lang w:val="en-US"/>
              </w:rPr>
              <w:t>20</w:t>
            </w:r>
          </w:p>
        </w:tc>
        <w:tc>
          <w:tcPr>
            <w:tcW w:w="792" w:type="dxa"/>
          </w:tcPr>
          <w:p w14:paraId="1F8C2003" w14:textId="77777777" w:rsidR="00634074" w:rsidRPr="00CF7F95" w:rsidRDefault="00634074" w:rsidP="002C4C45">
            <w:pPr>
              <w:rPr>
                <w:rFonts w:ascii="Rooney Regular" w:hAnsi="Rooney Regular" w:cs="Rooney Regular"/>
                <w:color w:val="000000"/>
                <w:lang w:val="en-US"/>
              </w:rPr>
            </w:pPr>
            <w:r w:rsidRPr="00CF7F95">
              <w:rPr>
                <w:rFonts w:ascii="Rooney Regular" w:hAnsi="Rooney Regular" w:cs="Rooney Regular"/>
                <w:color w:val="000000"/>
                <w:lang w:val="en-US"/>
              </w:rPr>
              <w:t>15m</w:t>
            </w:r>
          </w:p>
        </w:tc>
        <w:tc>
          <w:tcPr>
            <w:tcW w:w="1522" w:type="dxa"/>
          </w:tcPr>
          <w:p w14:paraId="5DB4E669" w14:textId="77777777" w:rsidR="00634074" w:rsidRPr="00CF7F95" w:rsidRDefault="00634074" w:rsidP="002C4C45">
            <w:pPr>
              <w:rPr>
                <w:rFonts w:ascii="Rooney Regular" w:hAnsi="Rooney Regular" w:cs="Rooney Regular"/>
                <w:color w:val="000000"/>
                <w:lang w:val="en-US"/>
              </w:rPr>
            </w:pPr>
            <w:r w:rsidRPr="00CF7F95">
              <w:rPr>
                <w:rFonts w:ascii="Rooney Regular" w:hAnsi="Rooney Regular" w:cs="Rooney Regular"/>
                <w:color w:val="000000"/>
                <w:lang w:val="en-US"/>
              </w:rPr>
              <w:t xml:space="preserve">Fur (2 AP) + immune to </w:t>
            </w:r>
            <w:r w:rsidRPr="00CF7F95">
              <w:rPr>
                <w:rFonts w:ascii="Rooney Regular" w:hAnsi="Rooney Regular" w:cs="Rooney Regular"/>
                <w:color w:val="000000"/>
                <w:lang w:val="en-US"/>
              </w:rPr>
              <w:lastRenderedPageBreak/>
              <w:t>non-magical damage</w:t>
            </w:r>
          </w:p>
        </w:tc>
        <w:tc>
          <w:tcPr>
            <w:tcW w:w="888" w:type="dxa"/>
          </w:tcPr>
          <w:p w14:paraId="7FF82361" w14:textId="77777777" w:rsidR="00634074" w:rsidRPr="00CF7F95" w:rsidRDefault="00634074" w:rsidP="002C4C45">
            <w:pPr>
              <w:rPr>
                <w:rFonts w:ascii="Rooney Regular" w:hAnsi="Rooney Regular" w:cs="Rooney Regular"/>
                <w:color w:val="000000"/>
                <w:lang w:val="en-US"/>
              </w:rPr>
            </w:pPr>
            <w:r w:rsidRPr="00CF7F95">
              <w:rPr>
                <w:rFonts w:ascii="Rooney Regular" w:hAnsi="Rooney Regular" w:cs="Rooney Regular"/>
                <w:color w:val="000000"/>
                <w:lang w:val="en-US"/>
              </w:rPr>
              <w:lastRenderedPageBreak/>
              <w:t>0</w:t>
            </w:r>
          </w:p>
        </w:tc>
      </w:tr>
    </w:tbl>
    <w:p w14:paraId="550A8AC2" w14:textId="77777777" w:rsidR="00634074" w:rsidRPr="00CF7F95" w:rsidRDefault="00634074" w:rsidP="00634074">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Skills</w:t>
      </w:r>
    </w:p>
    <w:p w14:paraId="107A0DB8" w14:textId="77777777" w:rsidR="00634074" w:rsidRPr="00CF7F95" w:rsidRDefault="00634074" w:rsidP="00634074">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Resistances: Dodge 90%, Persistence 100%, Resilience 100%.</w:t>
      </w:r>
    </w:p>
    <w:p w14:paraId="356D0C22" w14:textId="77777777" w:rsidR="00634074" w:rsidRPr="00CF7F95" w:rsidRDefault="00634074" w:rsidP="00634074">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Practical: Athletics 100%, Deception 100%.</w:t>
      </w:r>
    </w:p>
    <w:p w14:paraId="33774859" w14:textId="77777777" w:rsidR="00634074" w:rsidRPr="00CF7F95" w:rsidRDefault="00634074" w:rsidP="00634074">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Knowledge: Obscure Practical Jokes 100%.</w:t>
      </w:r>
    </w:p>
    <w:p w14:paraId="021F4990" w14:textId="77777777" w:rsidR="00634074" w:rsidRPr="00CF7F95" w:rsidRDefault="00634074" w:rsidP="00634074">
      <w:pPr>
        <w:suppressAutoHyphens/>
        <w:autoSpaceDE w:val="0"/>
        <w:autoSpaceDN w:val="0"/>
        <w:adjustRightInd w:val="0"/>
        <w:spacing w:after="0"/>
        <w:textAlignment w:val="center"/>
        <w:rPr>
          <w:rFonts w:ascii="Rooney Bold" w:hAnsi="Rooney Bold" w:cs="Rooney Bold"/>
          <w:b/>
          <w:bCs/>
          <w:i/>
          <w:iCs/>
          <w:color w:val="000000"/>
        </w:rPr>
      </w:pPr>
    </w:p>
    <w:p w14:paraId="0555DAE1" w14:textId="77777777" w:rsidR="00634074" w:rsidRPr="00CF7F95" w:rsidRDefault="00634074" w:rsidP="00634074">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Combat</w:t>
      </w:r>
    </w:p>
    <w:p w14:paraId="49BA9ABE" w14:textId="77777777" w:rsidR="00634074" w:rsidRPr="00CF7F95" w:rsidRDefault="00634074" w:rsidP="00634074">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Unarmed Combat 80%: Kick (1D6+1D4), Bite (1D8+1D4).</w:t>
      </w:r>
    </w:p>
    <w:p w14:paraId="16CF53EB" w14:textId="77777777" w:rsidR="00634074" w:rsidRPr="00CF7F95" w:rsidRDefault="00634074" w:rsidP="00634074">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Special Rules</w:t>
      </w:r>
    </w:p>
    <w:p w14:paraId="2AD30DF4" w14:textId="77777777" w:rsidR="00634074" w:rsidRPr="00CF7F95" w:rsidRDefault="00634074" w:rsidP="00634074">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i/>
          <w:iCs/>
          <w:color w:val="000000"/>
        </w:rPr>
        <w:t>Scream</w:t>
      </w:r>
      <w:r w:rsidRPr="00CF7F95">
        <w:rPr>
          <w:rFonts w:ascii="Rooney Regular" w:hAnsi="Rooney Regular" w:cs="Rooney Regular"/>
          <w:color w:val="000000"/>
        </w:rPr>
        <w:t>. Anyone in an area of fifty meters who can hear the Pentaghast’s scream is subject to nausea and vomiting for 1D4 rounds on a failed Resilience roll. Once the targets have either successfully or unsuccessfully resisted the scream, they are no longer affected by it. Mocking laughter. Anyone who can hear the pentaghast’s terrible laughter is subject to a Demoralize spell. The demon can laugh once every two combat rounds.</w:t>
      </w:r>
    </w:p>
    <w:p w14:paraId="7DCB0A3A" w14:textId="77777777" w:rsidR="00634074" w:rsidRPr="00CF7F95" w:rsidRDefault="00634074" w:rsidP="00634074">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i/>
          <w:iCs/>
          <w:color w:val="000000"/>
        </w:rPr>
        <w:t>Create Puppet.</w:t>
      </w:r>
      <w:r w:rsidRPr="00CF7F95">
        <w:rPr>
          <w:rFonts w:ascii="Rooney Regular" w:hAnsi="Rooney Regular" w:cs="Rooney Regular"/>
          <w:color w:val="000000"/>
        </w:rPr>
        <w:t xml:space="preserve"> Once per day a pentaghast is able to create a humanoid puppet out of dung. The puppet is guided by the pentaghast’s will. Use a standard species template (e.g. human, dwarf, elf, orc, etc..) to provide stats and base skills for the puppet, but use the knowledge skills of the demon. Such puppets tend to be heavily scented with perfume, to hide the smell of the dung, so are only detected on a successful Perception test.</w:t>
      </w:r>
    </w:p>
    <w:p w14:paraId="715442F0" w14:textId="77777777" w:rsidR="00634074" w:rsidRPr="00CF7F95" w:rsidRDefault="00634074" w:rsidP="00634074">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i/>
          <w:iCs/>
          <w:color w:val="000000"/>
        </w:rPr>
        <w:t>The Gift of Tongues.</w:t>
      </w:r>
      <w:r w:rsidRPr="00CF7F95">
        <w:rPr>
          <w:rFonts w:ascii="Rooney Regular" w:hAnsi="Rooney Regular" w:cs="Rooney Regular"/>
          <w:color w:val="000000"/>
        </w:rPr>
        <w:t xml:space="preserve"> The Pentaghast is able to speak all languages and mimic flawlessly the speech of any person it has previously heard.</w:t>
      </w:r>
    </w:p>
    <w:p w14:paraId="4898D25F" w14:textId="77777777" w:rsidR="00634074" w:rsidRPr="00CF7F95" w:rsidRDefault="00634074" w:rsidP="00634074">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i/>
          <w:iCs/>
          <w:color w:val="000000"/>
        </w:rPr>
        <w:t xml:space="preserve">Damage Immunity. </w:t>
      </w:r>
      <w:r w:rsidRPr="00CF7F95">
        <w:rPr>
          <w:rFonts w:ascii="Rooney Regular" w:hAnsi="Rooney Regular" w:cs="Rooney Regular"/>
          <w:color w:val="000000"/>
        </w:rPr>
        <w:t>The Pentaghast is only damaged by magic and is immune to non-magical poisons and disease.</w:t>
      </w:r>
    </w:p>
    <w:p w14:paraId="051F9776" w14:textId="77777777" w:rsidR="00E71B6A" w:rsidRPr="00CF7F95" w:rsidRDefault="00E71B6A" w:rsidP="00E71B6A">
      <w:pPr>
        <w:pStyle w:val="Heading3"/>
      </w:pPr>
      <w:r w:rsidRPr="00CF7F95">
        <w:t>Pixie</w:t>
      </w:r>
    </w:p>
    <w:p w14:paraId="79B5E21A"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Characteristics</w:t>
      </w:r>
    </w:p>
    <w:tbl>
      <w:tblPr>
        <w:tblStyle w:val="TableGrid"/>
        <w:tblW w:w="0" w:type="auto"/>
        <w:tblLayout w:type="fixed"/>
        <w:tblLook w:val="0000" w:firstRow="0" w:lastRow="0" w:firstColumn="0" w:lastColumn="0" w:noHBand="0" w:noVBand="0"/>
      </w:tblPr>
      <w:tblGrid>
        <w:gridCol w:w="594"/>
        <w:gridCol w:w="737"/>
        <w:gridCol w:w="624"/>
        <w:gridCol w:w="592"/>
        <w:gridCol w:w="709"/>
        <w:gridCol w:w="850"/>
        <w:gridCol w:w="709"/>
      </w:tblGrid>
      <w:tr w:rsidR="00E71B6A" w:rsidRPr="00CF7F95" w14:paraId="05765075" w14:textId="77777777" w:rsidTr="004E7FEA">
        <w:trPr>
          <w:trHeight w:val="336"/>
        </w:trPr>
        <w:tc>
          <w:tcPr>
            <w:tcW w:w="594" w:type="dxa"/>
          </w:tcPr>
          <w:p w14:paraId="51AFFBC0" w14:textId="77777777" w:rsidR="00E71B6A" w:rsidRPr="00CF7F95" w:rsidRDefault="00E71B6A" w:rsidP="004E7FEA">
            <w:pPr>
              <w:rPr>
                <w:lang w:val="en-US"/>
              </w:rPr>
            </w:pPr>
            <w:r w:rsidRPr="00CF7F95">
              <w:rPr>
                <w:lang w:val="en-US"/>
              </w:rPr>
              <w:t>STR</w:t>
            </w:r>
          </w:p>
        </w:tc>
        <w:tc>
          <w:tcPr>
            <w:tcW w:w="737" w:type="dxa"/>
          </w:tcPr>
          <w:p w14:paraId="6759DBC6" w14:textId="77777777" w:rsidR="00E71B6A" w:rsidRPr="00CF7F95" w:rsidRDefault="00E71B6A" w:rsidP="004E7FEA">
            <w:pPr>
              <w:rPr>
                <w:lang w:val="en-US"/>
              </w:rPr>
            </w:pPr>
            <w:r w:rsidRPr="00CF7F95">
              <w:rPr>
                <w:lang w:val="en-US"/>
              </w:rPr>
              <w:t>CON</w:t>
            </w:r>
          </w:p>
        </w:tc>
        <w:tc>
          <w:tcPr>
            <w:tcW w:w="624" w:type="dxa"/>
          </w:tcPr>
          <w:p w14:paraId="7D5131C3" w14:textId="77777777" w:rsidR="00E71B6A" w:rsidRPr="00CF7F95" w:rsidRDefault="00E71B6A" w:rsidP="004E7FEA">
            <w:pPr>
              <w:rPr>
                <w:lang w:val="en-US"/>
              </w:rPr>
            </w:pPr>
            <w:r w:rsidRPr="00CF7F95">
              <w:rPr>
                <w:lang w:val="en-US"/>
              </w:rPr>
              <w:t>DEX</w:t>
            </w:r>
          </w:p>
        </w:tc>
        <w:tc>
          <w:tcPr>
            <w:tcW w:w="592" w:type="dxa"/>
          </w:tcPr>
          <w:p w14:paraId="2EEF0931" w14:textId="77777777" w:rsidR="00E71B6A" w:rsidRPr="00CF7F95" w:rsidRDefault="00E71B6A" w:rsidP="004E7FEA">
            <w:pPr>
              <w:rPr>
                <w:lang w:val="en-US"/>
              </w:rPr>
            </w:pPr>
            <w:r w:rsidRPr="00CF7F95">
              <w:rPr>
                <w:lang w:val="en-US"/>
              </w:rPr>
              <w:t>SIZ</w:t>
            </w:r>
          </w:p>
        </w:tc>
        <w:tc>
          <w:tcPr>
            <w:tcW w:w="709" w:type="dxa"/>
          </w:tcPr>
          <w:p w14:paraId="23406050" w14:textId="77777777" w:rsidR="00E71B6A" w:rsidRPr="00CF7F95" w:rsidRDefault="00E71B6A" w:rsidP="004E7FEA">
            <w:pPr>
              <w:rPr>
                <w:lang w:val="en-US"/>
              </w:rPr>
            </w:pPr>
            <w:r w:rsidRPr="00CF7F95">
              <w:rPr>
                <w:lang w:val="en-US"/>
              </w:rPr>
              <w:t>INT</w:t>
            </w:r>
          </w:p>
        </w:tc>
        <w:tc>
          <w:tcPr>
            <w:tcW w:w="850" w:type="dxa"/>
          </w:tcPr>
          <w:p w14:paraId="77BBA9C9" w14:textId="77777777" w:rsidR="00E71B6A" w:rsidRPr="00CF7F95" w:rsidRDefault="00E71B6A" w:rsidP="004E7FEA">
            <w:pPr>
              <w:rPr>
                <w:lang w:val="en-US"/>
              </w:rPr>
            </w:pPr>
            <w:r w:rsidRPr="00CF7F95">
              <w:rPr>
                <w:lang w:val="en-US"/>
              </w:rPr>
              <w:t>POW</w:t>
            </w:r>
          </w:p>
        </w:tc>
        <w:tc>
          <w:tcPr>
            <w:tcW w:w="709" w:type="dxa"/>
          </w:tcPr>
          <w:p w14:paraId="756D8438" w14:textId="77777777" w:rsidR="00E71B6A" w:rsidRPr="00CF7F95" w:rsidRDefault="00E71B6A" w:rsidP="004E7FEA">
            <w:pPr>
              <w:rPr>
                <w:lang w:val="en-US"/>
              </w:rPr>
            </w:pPr>
            <w:r w:rsidRPr="00CF7F95">
              <w:rPr>
                <w:lang w:val="en-US"/>
              </w:rPr>
              <w:t>CHA</w:t>
            </w:r>
          </w:p>
        </w:tc>
      </w:tr>
      <w:tr w:rsidR="00E71B6A" w:rsidRPr="00CF7F95" w14:paraId="78B94F3A" w14:textId="77777777" w:rsidTr="004E7FEA">
        <w:trPr>
          <w:trHeight w:val="336"/>
        </w:trPr>
        <w:tc>
          <w:tcPr>
            <w:tcW w:w="594" w:type="dxa"/>
          </w:tcPr>
          <w:p w14:paraId="26F95293" w14:textId="77777777" w:rsidR="00E71B6A" w:rsidRPr="00CF7F95" w:rsidRDefault="00E71B6A" w:rsidP="004E7FEA">
            <w:pPr>
              <w:rPr>
                <w:rFonts w:ascii="Rooney Regular" w:hAnsi="Rooney Regular" w:cs="Rooney Regular"/>
                <w:color w:val="000000"/>
                <w:lang w:val="en-US"/>
              </w:rPr>
            </w:pPr>
            <w:r w:rsidRPr="00CF7F95">
              <w:rPr>
                <w:rFonts w:ascii="Rooney Regular" w:hAnsi="Rooney Regular" w:cs="Rooney Regular"/>
                <w:color w:val="000000"/>
                <w:lang w:val="en-US"/>
              </w:rPr>
              <w:t>2D3</w:t>
            </w:r>
          </w:p>
        </w:tc>
        <w:tc>
          <w:tcPr>
            <w:tcW w:w="737" w:type="dxa"/>
          </w:tcPr>
          <w:p w14:paraId="45E1A27A" w14:textId="77777777" w:rsidR="00E71B6A" w:rsidRPr="00CF7F95" w:rsidRDefault="00E71B6A" w:rsidP="004E7FEA">
            <w:pPr>
              <w:rPr>
                <w:rFonts w:ascii="Rooney Regular" w:hAnsi="Rooney Regular" w:cs="Rooney Regular"/>
                <w:color w:val="000000"/>
                <w:lang w:val="en-US"/>
              </w:rPr>
            </w:pPr>
            <w:r w:rsidRPr="00CF7F95">
              <w:rPr>
                <w:rFonts w:ascii="Rooney Regular" w:hAnsi="Rooney Regular" w:cs="Rooney Regular"/>
                <w:color w:val="000000"/>
                <w:lang w:val="en-US"/>
              </w:rPr>
              <w:t>3D6</w:t>
            </w:r>
          </w:p>
        </w:tc>
        <w:tc>
          <w:tcPr>
            <w:tcW w:w="624" w:type="dxa"/>
          </w:tcPr>
          <w:p w14:paraId="7C22EA53" w14:textId="77777777" w:rsidR="00E71B6A" w:rsidRPr="00CF7F95" w:rsidRDefault="00E71B6A" w:rsidP="004E7FEA">
            <w:pPr>
              <w:rPr>
                <w:rFonts w:ascii="Rooney Regular" w:hAnsi="Rooney Regular" w:cs="Rooney Regular"/>
                <w:color w:val="000000"/>
                <w:lang w:val="en-US"/>
              </w:rPr>
            </w:pPr>
            <w:r w:rsidRPr="00CF7F95">
              <w:rPr>
                <w:rFonts w:ascii="Rooney Regular" w:hAnsi="Rooney Regular" w:cs="Rooney Regular"/>
                <w:color w:val="000000"/>
                <w:lang w:val="en-US"/>
              </w:rPr>
              <w:t>4D6</w:t>
            </w:r>
          </w:p>
        </w:tc>
        <w:tc>
          <w:tcPr>
            <w:tcW w:w="592" w:type="dxa"/>
          </w:tcPr>
          <w:p w14:paraId="62846158" w14:textId="77777777" w:rsidR="00E71B6A" w:rsidRPr="00CF7F95" w:rsidRDefault="00E71B6A" w:rsidP="004E7FEA">
            <w:pPr>
              <w:rPr>
                <w:rFonts w:ascii="Rooney Regular" w:hAnsi="Rooney Regular" w:cs="Rooney Regular"/>
                <w:color w:val="000000"/>
                <w:lang w:val="en-US"/>
              </w:rPr>
            </w:pPr>
            <w:r w:rsidRPr="00CF7F95">
              <w:rPr>
                <w:rFonts w:ascii="Rooney Regular" w:hAnsi="Rooney Regular" w:cs="Rooney Regular"/>
                <w:color w:val="000000"/>
                <w:lang w:val="en-US"/>
              </w:rPr>
              <w:t>1D6</w:t>
            </w:r>
          </w:p>
        </w:tc>
        <w:tc>
          <w:tcPr>
            <w:tcW w:w="709" w:type="dxa"/>
          </w:tcPr>
          <w:p w14:paraId="0B975C17" w14:textId="77777777" w:rsidR="00E71B6A" w:rsidRPr="00CF7F95" w:rsidRDefault="00E71B6A" w:rsidP="004E7FEA">
            <w:pPr>
              <w:rPr>
                <w:rFonts w:ascii="Rooney Regular" w:hAnsi="Rooney Regular" w:cs="Rooney Regular"/>
                <w:color w:val="000000"/>
                <w:lang w:val="en-US"/>
              </w:rPr>
            </w:pPr>
            <w:r w:rsidRPr="00CF7F95">
              <w:rPr>
                <w:rFonts w:ascii="Rooney Regular" w:hAnsi="Rooney Regular" w:cs="Rooney Regular"/>
                <w:color w:val="000000"/>
                <w:lang w:val="en-US"/>
              </w:rPr>
              <w:t>3D6</w:t>
            </w:r>
          </w:p>
        </w:tc>
        <w:tc>
          <w:tcPr>
            <w:tcW w:w="850" w:type="dxa"/>
          </w:tcPr>
          <w:p w14:paraId="48B4A024" w14:textId="77777777" w:rsidR="00E71B6A" w:rsidRPr="00CF7F95" w:rsidRDefault="00E71B6A" w:rsidP="004E7FEA">
            <w:pPr>
              <w:rPr>
                <w:rFonts w:ascii="Rooney Regular" w:hAnsi="Rooney Regular" w:cs="Rooney Regular"/>
                <w:color w:val="000000"/>
                <w:lang w:val="en-US"/>
              </w:rPr>
            </w:pPr>
            <w:r w:rsidRPr="00CF7F95">
              <w:rPr>
                <w:rFonts w:ascii="Rooney Regular" w:hAnsi="Rooney Regular" w:cs="Rooney Regular"/>
                <w:color w:val="000000"/>
                <w:lang w:val="en-US"/>
              </w:rPr>
              <w:t>2D6+6</w:t>
            </w:r>
          </w:p>
        </w:tc>
        <w:tc>
          <w:tcPr>
            <w:tcW w:w="709" w:type="dxa"/>
          </w:tcPr>
          <w:p w14:paraId="54707159" w14:textId="77777777" w:rsidR="00E71B6A" w:rsidRPr="00CF7F95" w:rsidRDefault="00E71B6A" w:rsidP="004E7FEA">
            <w:pPr>
              <w:rPr>
                <w:rFonts w:ascii="Rooney Regular" w:hAnsi="Rooney Regular" w:cs="Rooney Regular"/>
                <w:color w:val="000000"/>
                <w:lang w:val="en-US"/>
              </w:rPr>
            </w:pPr>
            <w:r w:rsidRPr="00CF7F95">
              <w:rPr>
                <w:rFonts w:ascii="Rooney Regular" w:hAnsi="Rooney Regular" w:cs="Rooney Regular"/>
                <w:color w:val="000000"/>
                <w:lang w:val="en-US"/>
              </w:rPr>
              <w:t>3D6</w:t>
            </w:r>
          </w:p>
        </w:tc>
      </w:tr>
      <w:tr w:rsidR="00E71B6A" w:rsidRPr="00CF7F95" w14:paraId="77FB55D6" w14:textId="77777777" w:rsidTr="004E7FEA">
        <w:trPr>
          <w:trHeight w:val="336"/>
        </w:trPr>
        <w:tc>
          <w:tcPr>
            <w:tcW w:w="594" w:type="dxa"/>
          </w:tcPr>
          <w:p w14:paraId="7821537C" w14:textId="77777777" w:rsidR="00E71B6A" w:rsidRPr="00CF7F95" w:rsidRDefault="00E71B6A" w:rsidP="004E7FEA">
            <w:pPr>
              <w:rPr>
                <w:rFonts w:ascii="Rooney Regular" w:hAnsi="Rooney Regular" w:cs="Rooney Regular"/>
                <w:color w:val="000000"/>
                <w:lang w:val="en-US"/>
              </w:rPr>
            </w:pPr>
            <w:r w:rsidRPr="00CF7F95">
              <w:rPr>
                <w:rFonts w:ascii="Rooney Regular" w:hAnsi="Rooney Regular" w:cs="Rooney Regular"/>
                <w:color w:val="000000"/>
                <w:lang w:val="en-US"/>
              </w:rPr>
              <w:t>4</w:t>
            </w:r>
          </w:p>
        </w:tc>
        <w:tc>
          <w:tcPr>
            <w:tcW w:w="737" w:type="dxa"/>
          </w:tcPr>
          <w:p w14:paraId="318CC026" w14:textId="77777777" w:rsidR="00E71B6A" w:rsidRPr="00CF7F95" w:rsidRDefault="00E71B6A" w:rsidP="004E7FEA">
            <w:pPr>
              <w:rPr>
                <w:rFonts w:ascii="Rooney Regular" w:hAnsi="Rooney Regular" w:cs="Rooney Regular"/>
                <w:color w:val="000000"/>
                <w:lang w:val="en-US"/>
              </w:rPr>
            </w:pPr>
            <w:r w:rsidRPr="00CF7F95">
              <w:rPr>
                <w:rFonts w:ascii="Rooney Regular" w:hAnsi="Rooney Regular" w:cs="Rooney Regular"/>
                <w:color w:val="000000"/>
                <w:lang w:val="en-US"/>
              </w:rPr>
              <w:t>11</w:t>
            </w:r>
          </w:p>
        </w:tc>
        <w:tc>
          <w:tcPr>
            <w:tcW w:w="624" w:type="dxa"/>
          </w:tcPr>
          <w:p w14:paraId="7FB42E45" w14:textId="77777777" w:rsidR="00E71B6A" w:rsidRPr="00CF7F95" w:rsidRDefault="00E71B6A" w:rsidP="004E7FEA">
            <w:pPr>
              <w:rPr>
                <w:rFonts w:ascii="Rooney Regular" w:hAnsi="Rooney Regular" w:cs="Rooney Regular"/>
                <w:color w:val="000000"/>
                <w:lang w:val="en-US"/>
              </w:rPr>
            </w:pPr>
            <w:r w:rsidRPr="00CF7F95">
              <w:rPr>
                <w:rFonts w:ascii="Rooney Regular" w:hAnsi="Rooney Regular" w:cs="Rooney Regular"/>
                <w:color w:val="000000"/>
                <w:lang w:val="en-US"/>
              </w:rPr>
              <w:t>14</w:t>
            </w:r>
          </w:p>
        </w:tc>
        <w:tc>
          <w:tcPr>
            <w:tcW w:w="592" w:type="dxa"/>
          </w:tcPr>
          <w:p w14:paraId="3E5FFD4F" w14:textId="77777777" w:rsidR="00E71B6A" w:rsidRPr="00CF7F95" w:rsidRDefault="00E71B6A" w:rsidP="004E7FEA">
            <w:pPr>
              <w:rPr>
                <w:rFonts w:ascii="Rooney Regular" w:hAnsi="Rooney Regular" w:cs="Rooney Regular"/>
                <w:color w:val="000000"/>
                <w:lang w:val="en-US"/>
              </w:rPr>
            </w:pPr>
            <w:r w:rsidRPr="00CF7F95">
              <w:rPr>
                <w:rFonts w:ascii="Rooney Regular" w:hAnsi="Rooney Regular" w:cs="Rooney Regular"/>
                <w:color w:val="000000"/>
                <w:lang w:val="en-US"/>
              </w:rPr>
              <w:t>4</w:t>
            </w:r>
          </w:p>
        </w:tc>
        <w:tc>
          <w:tcPr>
            <w:tcW w:w="709" w:type="dxa"/>
          </w:tcPr>
          <w:p w14:paraId="03859D70" w14:textId="77777777" w:rsidR="00E71B6A" w:rsidRPr="00CF7F95" w:rsidRDefault="00E71B6A" w:rsidP="004E7FEA">
            <w:pPr>
              <w:rPr>
                <w:rFonts w:ascii="Rooney Regular" w:hAnsi="Rooney Regular" w:cs="Rooney Regular"/>
                <w:color w:val="000000"/>
                <w:lang w:val="en-US"/>
              </w:rPr>
            </w:pPr>
            <w:r w:rsidRPr="00CF7F95">
              <w:rPr>
                <w:rFonts w:ascii="Rooney Regular" w:hAnsi="Rooney Regular" w:cs="Rooney Regular"/>
                <w:color w:val="000000"/>
                <w:lang w:val="en-US"/>
              </w:rPr>
              <w:t>11</w:t>
            </w:r>
          </w:p>
        </w:tc>
        <w:tc>
          <w:tcPr>
            <w:tcW w:w="850" w:type="dxa"/>
          </w:tcPr>
          <w:p w14:paraId="37F58E15" w14:textId="77777777" w:rsidR="00E71B6A" w:rsidRPr="00CF7F95" w:rsidRDefault="00E71B6A" w:rsidP="004E7FEA">
            <w:pPr>
              <w:rPr>
                <w:rFonts w:ascii="Rooney Regular" w:hAnsi="Rooney Regular" w:cs="Rooney Regular"/>
                <w:color w:val="000000"/>
                <w:lang w:val="en-US"/>
              </w:rPr>
            </w:pPr>
            <w:r w:rsidRPr="00CF7F95">
              <w:rPr>
                <w:rFonts w:ascii="Rooney Regular" w:hAnsi="Rooney Regular" w:cs="Rooney Regular"/>
                <w:color w:val="000000"/>
                <w:lang w:val="en-US"/>
              </w:rPr>
              <w:t>13</w:t>
            </w:r>
          </w:p>
        </w:tc>
        <w:tc>
          <w:tcPr>
            <w:tcW w:w="709" w:type="dxa"/>
          </w:tcPr>
          <w:p w14:paraId="62587E8A" w14:textId="77777777" w:rsidR="00E71B6A" w:rsidRPr="00CF7F95" w:rsidRDefault="00E71B6A" w:rsidP="004E7FEA">
            <w:pPr>
              <w:rPr>
                <w:rFonts w:ascii="Rooney Regular" w:hAnsi="Rooney Regular" w:cs="Rooney Regular"/>
                <w:color w:val="000000"/>
                <w:lang w:val="en-US"/>
              </w:rPr>
            </w:pPr>
            <w:r w:rsidRPr="00CF7F95">
              <w:rPr>
                <w:rFonts w:ascii="Rooney Regular" w:hAnsi="Rooney Regular" w:cs="Rooney Regular"/>
                <w:color w:val="000000"/>
                <w:lang w:val="en-US"/>
              </w:rPr>
              <w:t>11</w:t>
            </w:r>
          </w:p>
        </w:tc>
      </w:tr>
    </w:tbl>
    <w:p w14:paraId="0018ED8E"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Attributes</w:t>
      </w:r>
    </w:p>
    <w:tbl>
      <w:tblPr>
        <w:tblStyle w:val="TableGrid"/>
        <w:tblW w:w="0" w:type="auto"/>
        <w:tblLayout w:type="fixed"/>
        <w:tblLook w:val="0000" w:firstRow="0" w:lastRow="0" w:firstColumn="0" w:lastColumn="0" w:noHBand="0" w:noVBand="0"/>
      </w:tblPr>
      <w:tblGrid>
        <w:gridCol w:w="875"/>
        <w:gridCol w:w="1028"/>
        <w:gridCol w:w="786"/>
        <w:gridCol w:w="1417"/>
        <w:gridCol w:w="992"/>
        <w:gridCol w:w="709"/>
      </w:tblGrid>
      <w:tr w:rsidR="00E71B6A" w:rsidRPr="00CF7F95" w14:paraId="26C2C4F7" w14:textId="77777777" w:rsidTr="004E7FEA">
        <w:trPr>
          <w:trHeight w:val="672"/>
        </w:trPr>
        <w:tc>
          <w:tcPr>
            <w:tcW w:w="875" w:type="dxa"/>
          </w:tcPr>
          <w:p w14:paraId="4D8B0EA0" w14:textId="77777777" w:rsidR="00E71B6A" w:rsidRPr="00CF7F95" w:rsidRDefault="00E71B6A" w:rsidP="004E7FEA">
            <w:pPr>
              <w:rPr>
                <w:lang w:val="en-US"/>
              </w:rPr>
            </w:pPr>
            <w:r w:rsidRPr="00CF7F95">
              <w:rPr>
                <w:lang w:val="en-US"/>
              </w:rPr>
              <w:t xml:space="preserve">Hit Points </w:t>
            </w:r>
          </w:p>
        </w:tc>
        <w:tc>
          <w:tcPr>
            <w:tcW w:w="1028" w:type="dxa"/>
          </w:tcPr>
          <w:p w14:paraId="6ABCF341" w14:textId="77777777" w:rsidR="00E71B6A" w:rsidRPr="00CF7F95" w:rsidRDefault="00E71B6A" w:rsidP="004E7FEA">
            <w:pPr>
              <w:rPr>
                <w:lang w:val="en-US"/>
              </w:rPr>
            </w:pPr>
            <w:r w:rsidRPr="00CF7F95">
              <w:rPr>
                <w:lang w:val="en-US"/>
              </w:rPr>
              <w:t xml:space="preserve">Damage Modifier </w:t>
            </w:r>
          </w:p>
        </w:tc>
        <w:tc>
          <w:tcPr>
            <w:tcW w:w="786" w:type="dxa"/>
          </w:tcPr>
          <w:p w14:paraId="6DCCEA5D" w14:textId="77777777" w:rsidR="00E71B6A" w:rsidRPr="00CF7F95" w:rsidRDefault="00E71B6A" w:rsidP="004E7FEA">
            <w:pPr>
              <w:rPr>
                <w:lang w:val="en-US"/>
              </w:rPr>
            </w:pPr>
            <w:r w:rsidRPr="00CF7F95">
              <w:rPr>
                <w:lang w:val="en-US"/>
              </w:rPr>
              <w:t xml:space="preserve">Magic Points </w:t>
            </w:r>
          </w:p>
        </w:tc>
        <w:tc>
          <w:tcPr>
            <w:tcW w:w="1417" w:type="dxa"/>
          </w:tcPr>
          <w:p w14:paraId="6947E53F" w14:textId="77777777" w:rsidR="00E71B6A" w:rsidRPr="00CF7F95" w:rsidRDefault="00E71B6A" w:rsidP="004E7FEA">
            <w:pPr>
              <w:rPr>
                <w:lang w:val="en-US"/>
              </w:rPr>
            </w:pPr>
            <w:r w:rsidRPr="00CF7F95">
              <w:rPr>
                <w:lang w:val="en-US"/>
              </w:rPr>
              <w:t xml:space="preserve">MR </w:t>
            </w:r>
          </w:p>
        </w:tc>
        <w:tc>
          <w:tcPr>
            <w:tcW w:w="992" w:type="dxa"/>
          </w:tcPr>
          <w:p w14:paraId="06329EA5" w14:textId="77777777" w:rsidR="00E71B6A" w:rsidRPr="00CF7F95" w:rsidRDefault="00E71B6A" w:rsidP="004E7FEA">
            <w:pPr>
              <w:rPr>
                <w:lang w:val="en-US"/>
              </w:rPr>
            </w:pPr>
            <w:r w:rsidRPr="00CF7F95">
              <w:rPr>
                <w:lang w:val="en-US"/>
              </w:rPr>
              <w:t xml:space="preserve">Armour </w:t>
            </w:r>
          </w:p>
        </w:tc>
        <w:tc>
          <w:tcPr>
            <w:tcW w:w="709" w:type="dxa"/>
          </w:tcPr>
          <w:p w14:paraId="5EFCE3FA" w14:textId="77777777" w:rsidR="00E71B6A" w:rsidRPr="00CF7F95" w:rsidRDefault="00E71B6A" w:rsidP="004E7FEA">
            <w:pPr>
              <w:rPr>
                <w:lang w:val="en-US"/>
              </w:rPr>
            </w:pPr>
            <w:r w:rsidRPr="00CF7F95">
              <w:rPr>
                <w:lang w:val="en-US"/>
              </w:rPr>
              <w:t xml:space="preserve">Loot </w:t>
            </w:r>
          </w:p>
        </w:tc>
      </w:tr>
      <w:tr w:rsidR="00E71B6A" w:rsidRPr="00CF7F95" w14:paraId="7AD36409" w14:textId="77777777" w:rsidTr="004E7FEA">
        <w:trPr>
          <w:trHeight w:val="275"/>
        </w:trPr>
        <w:tc>
          <w:tcPr>
            <w:tcW w:w="875" w:type="dxa"/>
          </w:tcPr>
          <w:p w14:paraId="190AF4BA" w14:textId="77777777" w:rsidR="00E71B6A" w:rsidRPr="00CF7F95" w:rsidRDefault="00E71B6A" w:rsidP="004E7FEA">
            <w:pPr>
              <w:rPr>
                <w:rFonts w:ascii="Rooney Regular" w:hAnsi="Rooney Regular" w:cs="Rooney Regular"/>
                <w:color w:val="000000"/>
                <w:lang w:val="en-US"/>
              </w:rPr>
            </w:pPr>
            <w:r w:rsidRPr="00CF7F95">
              <w:rPr>
                <w:rFonts w:ascii="Rooney Regular" w:hAnsi="Rooney Regular" w:cs="Rooney Regular"/>
                <w:color w:val="000000"/>
                <w:lang w:val="en-US"/>
              </w:rPr>
              <w:t>8</w:t>
            </w:r>
          </w:p>
        </w:tc>
        <w:tc>
          <w:tcPr>
            <w:tcW w:w="1028" w:type="dxa"/>
          </w:tcPr>
          <w:p w14:paraId="545B3180" w14:textId="77777777" w:rsidR="00E71B6A" w:rsidRPr="00CF7F95" w:rsidRDefault="00E71B6A" w:rsidP="004E7FEA">
            <w:pPr>
              <w:rPr>
                <w:rFonts w:ascii="Rooney Regular" w:hAnsi="Rooney Regular" w:cs="Rooney Regular"/>
                <w:color w:val="000000"/>
                <w:lang w:val="en-US"/>
              </w:rPr>
            </w:pPr>
            <w:r w:rsidRPr="00CF7F95">
              <w:rPr>
                <w:rFonts w:ascii="Rooney Regular" w:hAnsi="Rooney Regular" w:cs="Rooney Regular"/>
                <w:color w:val="000000"/>
                <w:lang w:val="en-US"/>
              </w:rPr>
              <w:t>-1D6</w:t>
            </w:r>
          </w:p>
        </w:tc>
        <w:tc>
          <w:tcPr>
            <w:tcW w:w="786" w:type="dxa"/>
          </w:tcPr>
          <w:p w14:paraId="4986E29A" w14:textId="77777777" w:rsidR="00E71B6A" w:rsidRPr="00CF7F95" w:rsidRDefault="00E71B6A" w:rsidP="004E7FEA">
            <w:pPr>
              <w:rPr>
                <w:rFonts w:ascii="Rooney Regular" w:hAnsi="Rooney Regular" w:cs="Rooney Regular"/>
                <w:color w:val="000000"/>
                <w:lang w:val="en-US"/>
              </w:rPr>
            </w:pPr>
            <w:r w:rsidRPr="00CF7F95">
              <w:rPr>
                <w:rFonts w:ascii="Rooney Regular" w:hAnsi="Rooney Regular" w:cs="Rooney Regular"/>
                <w:color w:val="000000"/>
                <w:lang w:val="en-US"/>
              </w:rPr>
              <w:t>13</w:t>
            </w:r>
          </w:p>
        </w:tc>
        <w:tc>
          <w:tcPr>
            <w:tcW w:w="1417" w:type="dxa"/>
          </w:tcPr>
          <w:p w14:paraId="56B00563" w14:textId="77777777" w:rsidR="00E71B6A" w:rsidRPr="00CF7F95" w:rsidRDefault="00E71B6A" w:rsidP="004E7FEA">
            <w:pPr>
              <w:rPr>
                <w:rFonts w:ascii="Rooney Regular" w:hAnsi="Rooney Regular" w:cs="Rooney Regular"/>
                <w:color w:val="000000"/>
                <w:lang w:val="en-US"/>
              </w:rPr>
            </w:pPr>
            <w:r w:rsidRPr="00CF7F95">
              <w:rPr>
                <w:rFonts w:ascii="Rooney Regular" w:hAnsi="Rooney Regular" w:cs="Rooney Regular"/>
                <w:color w:val="000000"/>
                <w:lang w:val="en-US"/>
              </w:rPr>
              <w:t xml:space="preserve">15m, 30m when flying </w:t>
            </w:r>
          </w:p>
        </w:tc>
        <w:tc>
          <w:tcPr>
            <w:tcW w:w="992" w:type="dxa"/>
          </w:tcPr>
          <w:p w14:paraId="39CB7FD5" w14:textId="77777777" w:rsidR="00E71B6A" w:rsidRPr="00CF7F95" w:rsidRDefault="00E71B6A" w:rsidP="004E7FEA">
            <w:pPr>
              <w:rPr>
                <w:rFonts w:ascii="Rooney Regular" w:hAnsi="Rooney Regular" w:cs="Rooney Regular"/>
                <w:color w:val="000000"/>
                <w:lang w:val="en-US"/>
              </w:rPr>
            </w:pPr>
            <w:r w:rsidRPr="00CF7F95">
              <w:rPr>
                <w:rFonts w:ascii="Rooney Regular" w:hAnsi="Rooney Regular" w:cs="Rooney Regular"/>
                <w:color w:val="000000"/>
                <w:lang w:val="en-US"/>
              </w:rPr>
              <w:t>None</w:t>
            </w:r>
          </w:p>
        </w:tc>
        <w:tc>
          <w:tcPr>
            <w:tcW w:w="709" w:type="dxa"/>
          </w:tcPr>
          <w:p w14:paraId="4EF3D230" w14:textId="77777777" w:rsidR="00E71B6A" w:rsidRPr="00CF7F95" w:rsidRDefault="00E71B6A" w:rsidP="004E7FEA">
            <w:pPr>
              <w:rPr>
                <w:rFonts w:ascii="Rooney Regular" w:hAnsi="Rooney Regular" w:cs="Rooney Regular"/>
                <w:color w:val="000000"/>
                <w:lang w:val="en-US"/>
              </w:rPr>
            </w:pPr>
            <w:r w:rsidRPr="00CF7F95">
              <w:rPr>
                <w:rFonts w:ascii="Rooney Regular" w:hAnsi="Rooney Regular" w:cs="Rooney Regular"/>
                <w:color w:val="000000"/>
                <w:lang w:val="en-US"/>
              </w:rPr>
              <w:t>0</w:t>
            </w:r>
          </w:p>
        </w:tc>
      </w:tr>
    </w:tbl>
    <w:p w14:paraId="1AB19CFD"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Skills</w:t>
      </w:r>
    </w:p>
    <w:p w14:paraId="2AE06928"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Resistances: Dodge 60%, Persistence 60%, Resilience 20%.</w:t>
      </w:r>
    </w:p>
    <w:p w14:paraId="7E2EF5CD"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Knowledge: Natural lore 80%.</w:t>
      </w:r>
    </w:p>
    <w:p w14:paraId="6A98A43E"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Practical: Athletics 60%, Deception 60%, Perception 60%.</w:t>
      </w:r>
    </w:p>
    <w:p w14:paraId="7CE1D894"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lastRenderedPageBreak/>
        <w:t xml:space="preserve">Combat </w:t>
      </w:r>
    </w:p>
    <w:p w14:paraId="7F3EA1D8"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Close Combat 10%: Dagger (1D4+1-1D6).</w:t>
      </w:r>
    </w:p>
    <w:p w14:paraId="20D3D3E1"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Ranged Combat 25%: Sling (1D6).</w:t>
      </w:r>
    </w:p>
    <w:p w14:paraId="797434AE"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Magic</w:t>
      </w:r>
    </w:p>
    <w:p w14:paraId="7A15DE29"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 xml:space="preserve">Pixies are highly magical and know at least ten magnitude points of Personal Magic. </w:t>
      </w:r>
    </w:p>
    <w:p w14:paraId="33F8BAEA"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 xml:space="preserve">Personal Magic 85%:  Befuddle, Babel, Demoralise, Fist of Gold, Glue </w:t>
      </w:r>
    </w:p>
    <w:p w14:paraId="68276BC3"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 xml:space="preserve">In addition they know the Divine Magic spell Mischief that they can cast at will. </w:t>
      </w:r>
    </w:p>
    <w:p w14:paraId="7179D1A4" w14:textId="77777777" w:rsidR="00CF7F95" w:rsidRPr="00CF7F95" w:rsidRDefault="00CF7F95" w:rsidP="00E71B6A">
      <w:pPr>
        <w:pStyle w:val="Heading3"/>
      </w:pPr>
      <w:r w:rsidRPr="00CF7F95">
        <w:t>Troll</w:t>
      </w:r>
    </w:p>
    <w:p w14:paraId="010E5BFF" w14:textId="77777777" w:rsidR="00CF7F95" w:rsidRPr="00CF7F95" w:rsidRDefault="00CF7F95" w:rsidP="00CF7F95">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Characteristics</w:t>
      </w:r>
    </w:p>
    <w:tbl>
      <w:tblPr>
        <w:tblStyle w:val="TableGrid"/>
        <w:tblW w:w="0" w:type="auto"/>
        <w:tblLayout w:type="fixed"/>
        <w:tblLook w:val="0000" w:firstRow="0" w:lastRow="0" w:firstColumn="0" w:lastColumn="0" w:noHBand="0" w:noVBand="0"/>
      </w:tblPr>
      <w:tblGrid>
        <w:gridCol w:w="823"/>
        <w:gridCol w:w="794"/>
        <w:gridCol w:w="654"/>
        <w:gridCol w:w="874"/>
        <w:gridCol w:w="683"/>
        <w:gridCol w:w="703"/>
        <w:gridCol w:w="709"/>
      </w:tblGrid>
      <w:tr w:rsidR="00CF7F95" w:rsidRPr="00CF7F95" w14:paraId="2CC0EDEE" w14:textId="77777777" w:rsidTr="004E7FEA">
        <w:trPr>
          <w:trHeight w:val="336"/>
        </w:trPr>
        <w:tc>
          <w:tcPr>
            <w:tcW w:w="823" w:type="dxa"/>
          </w:tcPr>
          <w:p w14:paraId="1EEBF0A6" w14:textId="77777777" w:rsidR="00CF7F95" w:rsidRPr="00CF7F95" w:rsidRDefault="00CF7F95" w:rsidP="004E7FEA">
            <w:pPr>
              <w:rPr>
                <w:lang w:val="en-US"/>
              </w:rPr>
            </w:pPr>
            <w:r w:rsidRPr="00CF7F95">
              <w:rPr>
                <w:lang w:val="en-US"/>
              </w:rPr>
              <w:t>STR</w:t>
            </w:r>
          </w:p>
        </w:tc>
        <w:tc>
          <w:tcPr>
            <w:tcW w:w="794" w:type="dxa"/>
          </w:tcPr>
          <w:p w14:paraId="5C7BCDD2" w14:textId="77777777" w:rsidR="00CF7F95" w:rsidRPr="00CF7F95" w:rsidRDefault="00CF7F95" w:rsidP="004E7FEA">
            <w:pPr>
              <w:rPr>
                <w:lang w:val="en-US"/>
              </w:rPr>
            </w:pPr>
            <w:r w:rsidRPr="00CF7F95">
              <w:rPr>
                <w:lang w:val="en-US"/>
              </w:rPr>
              <w:t>CON</w:t>
            </w:r>
          </w:p>
        </w:tc>
        <w:tc>
          <w:tcPr>
            <w:tcW w:w="654" w:type="dxa"/>
          </w:tcPr>
          <w:p w14:paraId="1493DB81" w14:textId="77777777" w:rsidR="00CF7F95" w:rsidRPr="00CF7F95" w:rsidRDefault="00CF7F95" w:rsidP="004E7FEA">
            <w:pPr>
              <w:rPr>
                <w:lang w:val="en-US"/>
              </w:rPr>
            </w:pPr>
            <w:r w:rsidRPr="00CF7F95">
              <w:rPr>
                <w:lang w:val="en-US"/>
              </w:rPr>
              <w:t>DEX</w:t>
            </w:r>
          </w:p>
        </w:tc>
        <w:tc>
          <w:tcPr>
            <w:tcW w:w="874" w:type="dxa"/>
          </w:tcPr>
          <w:p w14:paraId="0758965E" w14:textId="77777777" w:rsidR="00CF7F95" w:rsidRPr="00CF7F95" w:rsidRDefault="00CF7F95" w:rsidP="004E7FEA">
            <w:pPr>
              <w:rPr>
                <w:lang w:val="en-US"/>
              </w:rPr>
            </w:pPr>
            <w:r w:rsidRPr="00CF7F95">
              <w:rPr>
                <w:lang w:val="en-US"/>
              </w:rPr>
              <w:t>SIZ</w:t>
            </w:r>
          </w:p>
        </w:tc>
        <w:tc>
          <w:tcPr>
            <w:tcW w:w="683" w:type="dxa"/>
          </w:tcPr>
          <w:p w14:paraId="6C8D57F5" w14:textId="77777777" w:rsidR="00CF7F95" w:rsidRPr="00CF7F95" w:rsidRDefault="00CF7F95" w:rsidP="004E7FEA">
            <w:pPr>
              <w:rPr>
                <w:lang w:val="en-US"/>
              </w:rPr>
            </w:pPr>
            <w:r w:rsidRPr="00CF7F95">
              <w:rPr>
                <w:lang w:val="en-US"/>
              </w:rPr>
              <w:t>INT</w:t>
            </w:r>
          </w:p>
        </w:tc>
        <w:tc>
          <w:tcPr>
            <w:tcW w:w="703" w:type="dxa"/>
          </w:tcPr>
          <w:p w14:paraId="05743A9C" w14:textId="77777777" w:rsidR="00CF7F95" w:rsidRPr="00CF7F95" w:rsidRDefault="00CF7F95" w:rsidP="004E7FEA">
            <w:pPr>
              <w:rPr>
                <w:lang w:val="en-US"/>
              </w:rPr>
            </w:pPr>
            <w:r w:rsidRPr="00CF7F95">
              <w:rPr>
                <w:lang w:val="en-US"/>
              </w:rPr>
              <w:t>POW</w:t>
            </w:r>
          </w:p>
        </w:tc>
        <w:tc>
          <w:tcPr>
            <w:tcW w:w="709" w:type="dxa"/>
          </w:tcPr>
          <w:p w14:paraId="56F915AA" w14:textId="77777777" w:rsidR="00CF7F95" w:rsidRPr="00CF7F95" w:rsidRDefault="00CF7F95" w:rsidP="004E7FEA">
            <w:pPr>
              <w:rPr>
                <w:lang w:val="en-US"/>
              </w:rPr>
            </w:pPr>
            <w:r w:rsidRPr="00CF7F95">
              <w:rPr>
                <w:lang w:val="en-US"/>
              </w:rPr>
              <w:t>CHA</w:t>
            </w:r>
          </w:p>
        </w:tc>
      </w:tr>
      <w:tr w:rsidR="00CF7F95" w:rsidRPr="00CF7F95" w14:paraId="2A44E478" w14:textId="77777777" w:rsidTr="004E7FEA">
        <w:trPr>
          <w:trHeight w:val="336"/>
        </w:trPr>
        <w:tc>
          <w:tcPr>
            <w:tcW w:w="823" w:type="dxa"/>
          </w:tcPr>
          <w:p w14:paraId="00748EC5"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4D6+12</w:t>
            </w:r>
          </w:p>
        </w:tc>
        <w:tc>
          <w:tcPr>
            <w:tcW w:w="794" w:type="dxa"/>
          </w:tcPr>
          <w:p w14:paraId="1295BDBD"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3D6+9</w:t>
            </w:r>
          </w:p>
        </w:tc>
        <w:tc>
          <w:tcPr>
            <w:tcW w:w="654" w:type="dxa"/>
          </w:tcPr>
          <w:p w14:paraId="159CA88C"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2D6</w:t>
            </w:r>
          </w:p>
        </w:tc>
        <w:tc>
          <w:tcPr>
            <w:tcW w:w="874" w:type="dxa"/>
          </w:tcPr>
          <w:p w14:paraId="35FABA45"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4D6+12</w:t>
            </w:r>
          </w:p>
        </w:tc>
        <w:tc>
          <w:tcPr>
            <w:tcW w:w="683" w:type="dxa"/>
          </w:tcPr>
          <w:p w14:paraId="6EC8BC1F"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1D6+3</w:t>
            </w:r>
          </w:p>
        </w:tc>
        <w:tc>
          <w:tcPr>
            <w:tcW w:w="703" w:type="dxa"/>
          </w:tcPr>
          <w:p w14:paraId="25E5EBB2"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3D6</w:t>
            </w:r>
          </w:p>
        </w:tc>
        <w:tc>
          <w:tcPr>
            <w:tcW w:w="709" w:type="dxa"/>
          </w:tcPr>
          <w:p w14:paraId="008FDE04"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2D6</w:t>
            </w:r>
          </w:p>
        </w:tc>
      </w:tr>
      <w:tr w:rsidR="00CF7F95" w:rsidRPr="00CF7F95" w14:paraId="27AC7CEF" w14:textId="77777777" w:rsidTr="004E7FEA">
        <w:trPr>
          <w:trHeight w:val="336"/>
        </w:trPr>
        <w:tc>
          <w:tcPr>
            <w:tcW w:w="823" w:type="dxa"/>
          </w:tcPr>
          <w:p w14:paraId="2FFD9F18"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26</w:t>
            </w:r>
          </w:p>
        </w:tc>
        <w:tc>
          <w:tcPr>
            <w:tcW w:w="794" w:type="dxa"/>
          </w:tcPr>
          <w:p w14:paraId="2FCD3659"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20</w:t>
            </w:r>
          </w:p>
        </w:tc>
        <w:tc>
          <w:tcPr>
            <w:tcW w:w="654" w:type="dxa"/>
          </w:tcPr>
          <w:p w14:paraId="6EAAAF43"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7</w:t>
            </w:r>
          </w:p>
        </w:tc>
        <w:tc>
          <w:tcPr>
            <w:tcW w:w="874" w:type="dxa"/>
          </w:tcPr>
          <w:p w14:paraId="25128501"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26</w:t>
            </w:r>
          </w:p>
        </w:tc>
        <w:tc>
          <w:tcPr>
            <w:tcW w:w="683" w:type="dxa"/>
          </w:tcPr>
          <w:p w14:paraId="5285498F"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6</w:t>
            </w:r>
          </w:p>
        </w:tc>
        <w:tc>
          <w:tcPr>
            <w:tcW w:w="703" w:type="dxa"/>
          </w:tcPr>
          <w:p w14:paraId="5E63D6C1"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11</w:t>
            </w:r>
          </w:p>
        </w:tc>
        <w:tc>
          <w:tcPr>
            <w:tcW w:w="709" w:type="dxa"/>
          </w:tcPr>
          <w:p w14:paraId="373281DB"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7</w:t>
            </w:r>
          </w:p>
        </w:tc>
      </w:tr>
    </w:tbl>
    <w:p w14:paraId="3703A9B0" w14:textId="77777777" w:rsidR="00CF7F95" w:rsidRPr="00CF7F95" w:rsidRDefault="00CF7F95" w:rsidP="00CF7F95">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Attributes</w:t>
      </w:r>
    </w:p>
    <w:tbl>
      <w:tblPr>
        <w:tblStyle w:val="TableGrid"/>
        <w:tblW w:w="0" w:type="auto"/>
        <w:tblLayout w:type="fixed"/>
        <w:tblLook w:val="0000" w:firstRow="0" w:lastRow="0" w:firstColumn="0" w:lastColumn="0" w:noHBand="0" w:noVBand="0"/>
      </w:tblPr>
      <w:tblGrid>
        <w:gridCol w:w="861"/>
        <w:gridCol w:w="1034"/>
        <w:gridCol w:w="920"/>
        <w:gridCol w:w="589"/>
        <w:gridCol w:w="953"/>
        <w:gridCol w:w="722"/>
      </w:tblGrid>
      <w:tr w:rsidR="00CF7F95" w:rsidRPr="00CF7F95" w14:paraId="6EDE49BD" w14:textId="77777777" w:rsidTr="004E7FEA">
        <w:trPr>
          <w:trHeight w:val="672"/>
        </w:trPr>
        <w:tc>
          <w:tcPr>
            <w:tcW w:w="861" w:type="dxa"/>
          </w:tcPr>
          <w:p w14:paraId="2291A692" w14:textId="77777777" w:rsidR="00CF7F95" w:rsidRPr="00CF7F95" w:rsidRDefault="00CF7F95" w:rsidP="004E7FEA">
            <w:pPr>
              <w:rPr>
                <w:lang w:val="en-US"/>
              </w:rPr>
            </w:pPr>
            <w:r w:rsidRPr="00CF7F95">
              <w:rPr>
                <w:lang w:val="en-US"/>
              </w:rPr>
              <w:t>Hit Points</w:t>
            </w:r>
          </w:p>
        </w:tc>
        <w:tc>
          <w:tcPr>
            <w:tcW w:w="1034" w:type="dxa"/>
          </w:tcPr>
          <w:p w14:paraId="48AFFC84" w14:textId="77777777" w:rsidR="00CF7F95" w:rsidRPr="00CF7F95" w:rsidRDefault="00CF7F95" w:rsidP="004E7FEA">
            <w:pPr>
              <w:rPr>
                <w:lang w:val="en-US"/>
              </w:rPr>
            </w:pPr>
            <w:r w:rsidRPr="00CF7F95">
              <w:rPr>
                <w:lang w:val="en-US"/>
              </w:rPr>
              <w:t xml:space="preserve">Damage Modifier </w:t>
            </w:r>
          </w:p>
        </w:tc>
        <w:tc>
          <w:tcPr>
            <w:tcW w:w="920" w:type="dxa"/>
          </w:tcPr>
          <w:p w14:paraId="227726C0" w14:textId="77777777" w:rsidR="00CF7F95" w:rsidRPr="00CF7F95" w:rsidRDefault="00CF7F95" w:rsidP="004E7FEA">
            <w:pPr>
              <w:rPr>
                <w:lang w:val="en-US"/>
              </w:rPr>
            </w:pPr>
            <w:r w:rsidRPr="00CF7F95">
              <w:rPr>
                <w:lang w:val="en-US"/>
              </w:rPr>
              <w:t xml:space="preserve">Magic Points </w:t>
            </w:r>
          </w:p>
        </w:tc>
        <w:tc>
          <w:tcPr>
            <w:tcW w:w="589" w:type="dxa"/>
          </w:tcPr>
          <w:p w14:paraId="50166293" w14:textId="77777777" w:rsidR="00CF7F95" w:rsidRPr="00CF7F95" w:rsidRDefault="00CF7F95" w:rsidP="004E7FEA">
            <w:pPr>
              <w:rPr>
                <w:lang w:val="en-US"/>
              </w:rPr>
            </w:pPr>
            <w:r w:rsidRPr="00CF7F95">
              <w:rPr>
                <w:lang w:val="en-US"/>
              </w:rPr>
              <w:t xml:space="preserve">MR </w:t>
            </w:r>
          </w:p>
        </w:tc>
        <w:tc>
          <w:tcPr>
            <w:tcW w:w="953" w:type="dxa"/>
          </w:tcPr>
          <w:p w14:paraId="05D07E8B" w14:textId="77777777" w:rsidR="00CF7F95" w:rsidRPr="00CF7F95" w:rsidRDefault="00CF7F95" w:rsidP="004E7FEA">
            <w:pPr>
              <w:rPr>
                <w:lang w:val="en-US"/>
              </w:rPr>
            </w:pPr>
            <w:r w:rsidRPr="00CF7F95">
              <w:rPr>
                <w:lang w:val="en-US"/>
              </w:rPr>
              <w:t>Armour</w:t>
            </w:r>
          </w:p>
        </w:tc>
        <w:tc>
          <w:tcPr>
            <w:tcW w:w="722" w:type="dxa"/>
          </w:tcPr>
          <w:p w14:paraId="2A934582" w14:textId="77777777" w:rsidR="00CF7F95" w:rsidRPr="00CF7F95" w:rsidRDefault="00CF7F95" w:rsidP="004E7FEA">
            <w:pPr>
              <w:rPr>
                <w:lang w:val="en-US"/>
              </w:rPr>
            </w:pPr>
            <w:r w:rsidRPr="00CF7F95">
              <w:rPr>
                <w:lang w:val="en-US"/>
              </w:rPr>
              <w:t xml:space="preserve">Loot </w:t>
            </w:r>
          </w:p>
        </w:tc>
      </w:tr>
      <w:tr w:rsidR="00CF7F95" w:rsidRPr="00CF7F95" w14:paraId="000876DF" w14:textId="77777777" w:rsidTr="004E7FEA">
        <w:trPr>
          <w:trHeight w:val="559"/>
        </w:trPr>
        <w:tc>
          <w:tcPr>
            <w:tcW w:w="861" w:type="dxa"/>
          </w:tcPr>
          <w:p w14:paraId="60BFDCBB" w14:textId="77777777" w:rsidR="00CF7F95" w:rsidRPr="00CF7F95" w:rsidRDefault="00CF7F95" w:rsidP="004E7FEA">
            <w:pPr>
              <w:rPr>
                <w:rFonts w:ascii="Rooney Regular" w:hAnsi="Rooney Regular" w:cs="Rooney Regular"/>
                <w:color w:val="000000"/>
                <w:lang w:val="en-US"/>
              </w:rPr>
            </w:pPr>
            <w:r w:rsidRPr="00CF7F95">
              <w:rPr>
                <w:rFonts w:ascii="Rooney Regular" w:hAnsi="Rooney Regular" w:cs="Rooney Regular"/>
                <w:color w:val="000000"/>
                <w:lang w:val="en-US"/>
              </w:rPr>
              <w:t>23</w:t>
            </w:r>
          </w:p>
        </w:tc>
        <w:tc>
          <w:tcPr>
            <w:tcW w:w="1034" w:type="dxa"/>
          </w:tcPr>
          <w:p w14:paraId="3B83E28D" w14:textId="77777777" w:rsidR="00CF7F95" w:rsidRPr="00CF7F95" w:rsidRDefault="00CF7F95" w:rsidP="004E7FEA">
            <w:pPr>
              <w:rPr>
                <w:rFonts w:ascii="Rooney Regular" w:hAnsi="Rooney Regular" w:cs="Rooney Regular"/>
                <w:color w:val="000000"/>
                <w:lang w:val="en-US"/>
              </w:rPr>
            </w:pPr>
            <w:r w:rsidRPr="00CF7F95">
              <w:rPr>
                <w:rFonts w:ascii="Rooney Regular" w:hAnsi="Rooney Regular" w:cs="Rooney Regular"/>
                <w:color w:val="000000"/>
                <w:lang w:val="en-US"/>
              </w:rPr>
              <w:t>+2D6</w:t>
            </w:r>
          </w:p>
        </w:tc>
        <w:tc>
          <w:tcPr>
            <w:tcW w:w="920" w:type="dxa"/>
          </w:tcPr>
          <w:p w14:paraId="4D971549" w14:textId="77777777" w:rsidR="00CF7F95" w:rsidRPr="00CF7F95" w:rsidRDefault="00CF7F95" w:rsidP="004E7FEA">
            <w:pPr>
              <w:rPr>
                <w:rFonts w:ascii="Rooney Regular" w:hAnsi="Rooney Regular" w:cs="Rooney Regular"/>
                <w:color w:val="000000"/>
                <w:lang w:val="en-US"/>
              </w:rPr>
            </w:pPr>
            <w:r w:rsidRPr="00CF7F95">
              <w:rPr>
                <w:rFonts w:ascii="Rooney Regular" w:hAnsi="Rooney Regular" w:cs="Rooney Regular"/>
                <w:color w:val="000000"/>
                <w:lang w:val="en-US"/>
              </w:rPr>
              <w:t>11</w:t>
            </w:r>
          </w:p>
        </w:tc>
        <w:tc>
          <w:tcPr>
            <w:tcW w:w="589" w:type="dxa"/>
          </w:tcPr>
          <w:p w14:paraId="38187819" w14:textId="77777777" w:rsidR="00CF7F95" w:rsidRPr="00CF7F95" w:rsidRDefault="00CF7F95" w:rsidP="004E7FEA">
            <w:pPr>
              <w:rPr>
                <w:rFonts w:ascii="Rooney Regular" w:hAnsi="Rooney Regular" w:cs="Rooney Regular"/>
                <w:color w:val="000000"/>
                <w:lang w:val="en-US"/>
              </w:rPr>
            </w:pPr>
            <w:r w:rsidRPr="00CF7F95">
              <w:rPr>
                <w:rFonts w:ascii="Rooney Regular" w:hAnsi="Rooney Regular" w:cs="Rooney Regular"/>
                <w:color w:val="000000"/>
                <w:lang w:val="en-US"/>
              </w:rPr>
              <w:t>23m</w:t>
            </w:r>
          </w:p>
        </w:tc>
        <w:tc>
          <w:tcPr>
            <w:tcW w:w="953" w:type="dxa"/>
          </w:tcPr>
          <w:p w14:paraId="1DC4241C" w14:textId="77777777" w:rsidR="00CF7F95" w:rsidRPr="00CF7F95" w:rsidRDefault="00CF7F95" w:rsidP="004E7FEA">
            <w:pPr>
              <w:rPr>
                <w:rFonts w:ascii="Rooney Regular" w:hAnsi="Rooney Regular" w:cs="Rooney Regular"/>
                <w:color w:val="000000"/>
                <w:lang w:val="en-US"/>
              </w:rPr>
            </w:pPr>
            <w:r w:rsidRPr="00CF7F95">
              <w:rPr>
                <w:rFonts w:ascii="Rooney Regular" w:hAnsi="Rooney Regular" w:cs="Rooney Regular"/>
                <w:color w:val="000000"/>
                <w:lang w:val="en-US"/>
              </w:rPr>
              <w:t>Tough hide (3AP)</w:t>
            </w:r>
          </w:p>
        </w:tc>
        <w:tc>
          <w:tcPr>
            <w:tcW w:w="722" w:type="dxa"/>
          </w:tcPr>
          <w:p w14:paraId="08AA1586" w14:textId="77777777" w:rsidR="00CF7F95" w:rsidRPr="00CF7F95" w:rsidRDefault="00CF7F95" w:rsidP="004E7FEA">
            <w:pPr>
              <w:rPr>
                <w:rFonts w:ascii="Rooney Regular" w:hAnsi="Rooney Regular" w:cs="Rooney Regular"/>
                <w:color w:val="000000"/>
                <w:lang w:val="en-US"/>
              </w:rPr>
            </w:pPr>
            <w:r w:rsidRPr="00CF7F95">
              <w:rPr>
                <w:rFonts w:ascii="Rooney Regular" w:hAnsi="Rooney Regular" w:cs="Rooney Regular"/>
                <w:color w:val="000000"/>
                <w:lang w:val="en-US"/>
              </w:rPr>
              <w:t>1</w:t>
            </w:r>
          </w:p>
        </w:tc>
      </w:tr>
    </w:tbl>
    <w:p w14:paraId="233F5746" w14:textId="77777777" w:rsidR="00CF7F95" w:rsidRPr="00CF7F95" w:rsidRDefault="00CF7F95" w:rsidP="00CF7F95">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Skills</w:t>
      </w:r>
    </w:p>
    <w:p w14:paraId="5003EC20"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Resistances: Dodge 25%, Persistence 25%, Resilience 60%.</w:t>
      </w:r>
    </w:p>
    <w:p w14:paraId="41865D58"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Knowledge: Nature Lore 40%.</w:t>
      </w:r>
    </w:p>
    <w:p w14:paraId="5AB7CB04"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Practical: Athletics 20%, Deception 20%, Perception 20%.</w:t>
      </w:r>
    </w:p>
    <w:p w14:paraId="57F42E52" w14:textId="77777777" w:rsidR="00CF7F95" w:rsidRPr="00CF7F95" w:rsidRDefault="00CF7F95" w:rsidP="00CF7F95">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 xml:space="preserve">Combat </w:t>
      </w:r>
    </w:p>
    <w:p w14:paraId="4DA1DFC6"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Close Combat 40%: Club (1D6+2D6).</w:t>
      </w:r>
    </w:p>
    <w:p w14:paraId="56127C8E"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Unarmed Combat 40%: Claw (1D6+2D6).</w:t>
      </w:r>
    </w:p>
    <w:p w14:paraId="1E413452"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The troll may attack with either club or claw as its action during a combat round, but not both.</w:t>
      </w:r>
    </w:p>
    <w:p w14:paraId="4680F45F" w14:textId="77777777" w:rsidR="00CF7F95" w:rsidRPr="00CF7F95" w:rsidRDefault="00CF7F95" w:rsidP="00CF7F95">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Magic</w:t>
      </w:r>
    </w:p>
    <w:p w14:paraId="5C2BBE65"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None.</w:t>
      </w:r>
    </w:p>
    <w:p w14:paraId="15341963" w14:textId="77777777" w:rsidR="00CF7F95" w:rsidRPr="00CF7F95" w:rsidRDefault="00CF7F95" w:rsidP="00CF7F95">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Special Rules</w:t>
      </w:r>
    </w:p>
    <w:p w14:paraId="0ABEA5A3"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Trolls regenerate damage done to them quite quickly. They heal 1D6 Hit Points per Combat Round. This regeneration will not work on damage caused by fire.</w:t>
      </w:r>
    </w:p>
    <w:p w14:paraId="4EE51A4F"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Trolls also have Night Vision so they can see in the Dark as if it was the day.</w:t>
      </w:r>
    </w:p>
    <w:p w14:paraId="6B303C84" w14:textId="77777777" w:rsidR="00137D0F" w:rsidRPr="00CF7F95" w:rsidRDefault="00137D0F" w:rsidP="00137D0F">
      <w:pPr>
        <w:pStyle w:val="Heading3"/>
      </w:pPr>
      <w:r w:rsidRPr="00CF7F95">
        <w:t>Satyr</w:t>
      </w:r>
    </w:p>
    <w:p w14:paraId="348E8B9D" w14:textId="77777777" w:rsidR="00137D0F" w:rsidRPr="006A26A4" w:rsidRDefault="00137D0F" w:rsidP="00137D0F">
      <w:pPr>
        <w:rPr>
          <w:b/>
          <w:bCs/>
          <w:i/>
          <w:iCs/>
        </w:rPr>
      </w:pPr>
      <w:r w:rsidRPr="006A26A4">
        <w:rPr>
          <w:b/>
          <w:bCs/>
          <w:i/>
          <w:iCs/>
        </w:rPr>
        <w:t>Characteristics</w:t>
      </w:r>
    </w:p>
    <w:tbl>
      <w:tblPr>
        <w:tblStyle w:val="TableGrid"/>
        <w:tblW w:w="0" w:type="auto"/>
        <w:tblLayout w:type="fixed"/>
        <w:tblLook w:val="0000" w:firstRow="0" w:lastRow="0" w:firstColumn="0" w:lastColumn="0" w:noHBand="0" w:noVBand="0"/>
      </w:tblPr>
      <w:tblGrid>
        <w:gridCol w:w="648"/>
        <w:gridCol w:w="673"/>
        <w:gridCol w:w="942"/>
        <w:gridCol w:w="851"/>
        <w:gridCol w:w="850"/>
        <w:gridCol w:w="709"/>
        <w:gridCol w:w="607"/>
      </w:tblGrid>
      <w:tr w:rsidR="00137D0F" w:rsidRPr="00CF7F95" w14:paraId="145109A1" w14:textId="77777777" w:rsidTr="00B400BE">
        <w:trPr>
          <w:trHeight w:val="336"/>
        </w:trPr>
        <w:tc>
          <w:tcPr>
            <w:tcW w:w="648" w:type="dxa"/>
          </w:tcPr>
          <w:p w14:paraId="5B8EE305" w14:textId="77777777" w:rsidR="00137D0F" w:rsidRPr="00CF7F95" w:rsidRDefault="00137D0F" w:rsidP="00B400BE">
            <w:pPr>
              <w:rPr>
                <w:lang w:val="en-US"/>
              </w:rPr>
            </w:pPr>
            <w:r w:rsidRPr="00CF7F95">
              <w:rPr>
                <w:lang w:val="en-US"/>
              </w:rPr>
              <w:t>STR</w:t>
            </w:r>
          </w:p>
        </w:tc>
        <w:tc>
          <w:tcPr>
            <w:tcW w:w="673" w:type="dxa"/>
          </w:tcPr>
          <w:p w14:paraId="13A8209E" w14:textId="77777777" w:rsidR="00137D0F" w:rsidRPr="00CF7F95" w:rsidRDefault="00137D0F" w:rsidP="00B400BE">
            <w:pPr>
              <w:rPr>
                <w:lang w:val="en-US"/>
              </w:rPr>
            </w:pPr>
            <w:r w:rsidRPr="00CF7F95">
              <w:rPr>
                <w:lang w:val="en-US"/>
              </w:rPr>
              <w:t>CON</w:t>
            </w:r>
          </w:p>
        </w:tc>
        <w:tc>
          <w:tcPr>
            <w:tcW w:w="942" w:type="dxa"/>
          </w:tcPr>
          <w:p w14:paraId="33F81328" w14:textId="77777777" w:rsidR="00137D0F" w:rsidRPr="00CF7F95" w:rsidRDefault="00137D0F" w:rsidP="00B400BE">
            <w:pPr>
              <w:rPr>
                <w:lang w:val="en-US"/>
              </w:rPr>
            </w:pPr>
            <w:r w:rsidRPr="00CF7F95">
              <w:rPr>
                <w:lang w:val="en-US"/>
              </w:rPr>
              <w:t>DEX</w:t>
            </w:r>
          </w:p>
        </w:tc>
        <w:tc>
          <w:tcPr>
            <w:tcW w:w="851" w:type="dxa"/>
          </w:tcPr>
          <w:p w14:paraId="4F03C37E" w14:textId="77777777" w:rsidR="00137D0F" w:rsidRPr="00CF7F95" w:rsidRDefault="00137D0F" w:rsidP="00B400BE">
            <w:pPr>
              <w:rPr>
                <w:lang w:val="en-US"/>
              </w:rPr>
            </w:pPr>
            <w:r w:rsidRPr="00CF7F95">
              <w:rPr>
                <w:lang w:val="en-US"/>
              </w:rPr>
              <w:t>SIZ</w:t>
            </w:r>
          </w:p>
        </w:tc>
        <w:tc>
          <w:tcPr>
            <w:tcW w:w="850" w:type="dxa"/>
          </w:tcPr>
          <w:p w14:paraId="5E6F8A12" w14:textId="77777777" w:rsidR="00137D0F" w:rsidRPr="00CF7F95" w:rsidRDefault="00137D0F" w:rsidP="00B400BE">
            <w:pPr>
              <w:rPr>
                <w:lang w:val="en-US"/>
              </w:rPr>
            </w:pPr>
            <w:r w:rsidRPr="00CF7F95">
              <w:rPr>
                <w:lang w:val="en-US"/>
              </w:rPr>
              <w:t>INT</w:t>
            </w:r>
          </w:p>
        </w:tc>
        <w:tc>
          <w:tcPr>
            <w:tcW w:w="709" w:type="dxa"/>
          </w:tcPr>
          <w:p w14:paraId="7810B172" w14:textId="77777777" w:rsidR="00137D0F" w:rsidRPr="00CF7F95" w:rsidRDefault="00137D0F" w:rsidP="00B400BE">
            <w:pPr>
              <w:rPr>
                <w:lang w:val="en-US"/>
              </w:rPr>
            </w:pPr>
            <w:r w:rsidRPr="00CF7F95">
              <w:rPr>
                <w:lang w:val="en-US"/>
              </w:rPr>
              <w:t>POW</w:t>
            </w:r>
          </w:p>
        </w:tc>
        <w:tc>
          <w:tcPr>
            <w:tcW w:w="607" w:type="dxa"/>
          </w:tcPr>
          <w:p w14:paraId="33746B9C" w14:textId="77777777" w:rsidR="00137D0F" w:rsidRPr="00CF7F95" w:rsidRDefault="00137D0F" w:rsidP="00B400BE">
            <w:pPr>
              <w:rPr>
                <w:lang w:val="en-US"/>
              </w:rPr>
            </w:pPr>
            <w:r w:rsidRPr="00CF7F95">
              <w:rPr>
                <w:lang w:val="en-US"/>
              </w:rPr>
              <w:t>CHA</w:t>
            </w:r>
          </w:p>
        </w:tc>
      </w:tr>
      <w:tr w:rsidR="00137D0F" w:rsidRPr="00CF7F95" w14:paraId="312F0AAC" w14:textId="77777777" w:rsidTr="00B400BE">
        <w:trPr>
          <w:trHeight w:val="336"/>
        </w:trPr>
        <w:tc>
          <w:tcPr>
            <w:tcW w:w="648" w:type="dxa"/>
          </w:tcPr>
          <w:p w14:paraId="03EB23AF" w14:textId="77777777" w:rsidR="00137D0F" w:rsidRPr="00CF7F95" w:rsidRDefault="00137D0F" w:rsidP="00B400BE">
            <w:pPr>
              <w:rPr>
                <w:rFonts w:ascii="Rooney Regular" w:hAnsi="Rooney Regular" w:cs="Rooney Regular"/>
                <w:color w:val="000000"/>
                <w:lang w:val="en-US"/>
              </w:rPr>
            </w:pPr>
            <w:r w:rsidRPr="00CF7F95">
              <w:rPr>
                <w:rFonts w:ascii="Rooney Regular" w:hAnsi="Rooney Regular" w:cs="Rooney Regular"/>
                <w:color w:val="000000"/>
                <w:lang w:val="en-US"/>
              </w:rPr>
              <w:lastRenderedPageBreak/>
              <w:t>5D6</w:t>
            </w:r>
          </w:p>
        </w:tc>
        <w:tc>
          <w:tcPr>
            <w:tcW w:w="673" w:type="dxa"/>
          </w:tcPr>
          <w:p w14:paraId="6EC49AE8" w14:textId="77777777" w:rsidR="00137D0F" w:rsidRPr="00CF7F95" w:rsidRDefault="00137D0F" w:rsidP="00B400BE">
            <w:pPr>
              <w:rPr>
                <w:rFonts w:ascii="Rooney Regular" w:hAnsi="Rooney Regular" w:cs="Rooney Regular"/>
                <w:color w:val="000000"/>
                <w:lang w:val="en-US"/>
              </w:rPr>
            </w:pPr>
            <w:r w:rsidRPr="00CF7F95">
              <w:rPr>
                <w:rFonts w:ascii="Rooney Regular" w:hAnsi="Rooney Regular" w:cs="Rooney Regular"/>
                <w:color w:val="000000"/>
                <w:lang w:val="en-US"/>
              </w:rPr>
              <w:t>4D6</w:t>
            </w:r>
          </w:p>
        </w:tc>
        <w:tc>
          <w:tcPr>
            <w:tcW w:w="942" w:type="dxa"/>
          </w:tcPr>
          <w:p w14:paraId="0777A82D" w14:textId="77777777" w:rsidR="00137D0F" w:rsidRPr="00CF7F95" w:rsidRDefault="00137D0F" w:rsidP="00B400BE">
            <w:pPr>
              <w:rPr>
                <w:rFonts w:ascii="Rooney Regular" w:hAnsi="Rooney Regular" w:cs="Rooney Regular"/>
                <w:color w:val="000000"/>
                <w:lang w:val="en-US"/>
              </w:rPr>
            </w:pPr>
            <w:r w:rsidRPr="00CF7F95">
              <w:rPr>
                <w:rFonts w:ascii="Rooney Regular" w:hAnsi="Rooney Regular" w:cs="Rooney Regular"/>
                <w:color w:val="000000"/>
                <w:lang w:val="en-US"/>
              </w:rPr>
              <w:t>3D6+6</w:t>
            </w:r>
          </w:p>
        </w:tc>
        <w:tc>
          <w:tcPr>
            <w:tcW w:w="851" w:type="dxa"/>
          </w:tcPr>
          <w:p w14:paraId="147B7D6C" w14:textId="77777777" w:rsidR="00137D0F" w:rsidRPr="00CF7F95" w:rsidRDefault="00137D0F" w:rsidP="00B400BE">
            <w:pPr>
              <w:rPr>
                <w:rFonts w:ascii="Rooney Regular" w:hAnsi="Rooney Regular" w:cs="Rooney Regular"/>
                <w:color w:val="000000"/>
                <w:lang w:val="en-US"/>
              </w:rPr>
            </w:pPr>
            <w:r w:rsidRPr="00CF7F95">
              <w:rPr>
                <w:rFonts w:ascii="Rooney Regular" w:hAnsi="Rooney Regular" w:cs="Rooney Regular"/>
                <w:color w:val="000000"/>
                <w:lang w:val="en-US"/>
              </w:rPr>
              <w:t>2D6+6</w:t>
            </w:r>
          </w:p>
        </w:tc>
        <w:tc>
          <w:tcPr>
            <w:tcW w:w="850" w:type="dxa"/>
          </w:tcPr>
          <w:p w14:paraId="60875F1D" w14:textId="77777777" w:rsidR="00137D0F" w:rsidRPr="00CF7F95" w:rsidRDefault="00137D0F" w:rsidP="00B400BE">
            <w:pPr>
              <w:rPr>
                <w:rFonts w:ascii="Rooney Regular" w:hAnsi="Rooney Regular" w:cs="Rooney Regular"/>
                <w:color w:val="000000"/>
                <w:lang w:val="en-US"/>
              </w:rPr>
            </w:pPr>
            <w:r w:rsidRPr="00CF7F95">
              <w:rPr>
                <w:rFonts w:ascii="Rooney Regular" w:hAnsi="Rooney Regular" w:cs="Rooney Regular"/>
                <w:color w:val="000000"/>
                <w:lang w:val="en-US"/>
              </w:rPr>
              <w:t>2D6+6</w:t>
            </w:r>
          </w:p>
        </w:tc>
        <w:tc>
          <w:tcPr>
            <w:tcW w:w="709" w:type="dxa"/>
          </w:tcPr>
          <w:p w14:paraId="4458D54B" w14:textId="77777777" w:rsidR="00137D0F" w:rsidRPr="00CF7F95" w:rsidRDefault="00137D0F" w:rsidP="00B400BE">
            <w:pPr>
              <w:rPr>
                <w:rFonts w:ascii="Rooney Regular" w:hAnsi="Rooney Regular" w:cs="Rooney Regular"/>
                <w:color w:val="000000"/>
                <w:lang w:val="en-US"/>
              </w:rPr>
            </w:pPr>
            <w:r w:rsidRPr="00CF7F95">
              <w:rPr>
                <w:rFonts w:ascii="Rooney Regular" w:hAnsi="Rooney Regular" w:cs="Rooney Regular"/>
                <w:color w:val="000000"/>
                <w:lang w:val="en-US"/>
              </w:rPr>
              <w:t>4D6</w:t>
            </w:r>
          </w:p>
        </w:tc>
        <w:tc>
          <w:tcPr>
            <w:tcW w:w="607" w:type="dxa"/>
          </w:tcPr>
          <w:p w14:paraId="1EFB7E75" w14:textId="77777777" w:rsidR="00137D0F" w:rsidRPr="00CF7F95" w:rsidRDefault="00137D0F" w:rsidP="00B400BE">
            <w:pPr>
              <w:rPr>
                <w:rFonts w:ascii="Rooney Regular" w:hAnsi="Rooney Regular" w:cs="Rooney Regular"/>
                <w:color w:val="000000"/>
                <w:lang w:val="en-US"/>
              </w:rPr>
            </w:pPr>
            <w:r w:rsidRPr="00CF7F95">
              <w:rPr>
                <w:rFonts w:ascii="Rooney Regular" w:hAnsi="Rooney Regular" w:cs="Rooney Regular"/>
                <w:color w:val="000000"/>
                <w:lang w:val="en-US"/>
              </w:rPr>
              <w:t>2D6</w:t>
            </w:r>
          </w:p>
        </w:tc>
      </w:tr>
      <w:tr w:rsidR="00137D0F" w:rsidRPr="00CF7F95" w14:paraId="66A41DC2" w14:textId="77777777" w:rsidTr="00B400BE">
        <w:trPr>
          <w:trHeight w:val="336"/>
        </w:trPr>
        <w:tc>
          <w:tcPr>
            <w:tcW w:w="648" w:type="dxa"/>
          </w:tcPr>
          <w:p w14:paraId="74B93CDA" w14:textId="77777777" w:rsidR="00137D0F" w:rsidRPr="00CF7F95" w:rsidRDefault="00137D0F" w:rsidP="00B400BE">
            <w:pPr>
              <w:rPr>
                <w:rFonts w:ascii="Rooney Regular" w:hAnsi="Rooney Regular" w:cs="Rooney Regular"/>
                <w:color w:val="000000"/>
                <w:lang w:val="en-US"/>
              </w:rPr>
            </w:pPr>
            <w:r w:rsidRPr="00CF7F95">
              <w:rPr>
                <w:rFonts w:ascii="Rooney Regular" w:hAnsi="Rooney Regular" w:cs="Rooney Regular"/>
                <w:color w:val="000000"/>
                <w:lang w:val="en-US"/>
              </w:rPr>
              <w:t>18</w:t>
            </w:r>
          </w:p>
        </w:tc>
        <w:tc>
          <w:tcPr>
            <w:tcW w:w="673" w:type="dxa"/>
          </w:tcPr>
          <w:p w14:paraId="01606545" w14:textId="77777777" w:rsidR="00137D0F" w:rsidRPr="00CF7F95" w:rsidRDefault="00137D0F" w:rsidP="00B400BE">
            <w:pPr>
              <w:rPr>
                <w:rFonts w:ascii="Rooney Regular" w:hAnsi="Rooney Regular" w:cs="Rooney Regular"/>
                <w:color w:val="000000"/>
                <w:lang w:val="en-US"/>
              </w:rPr>
            </w:pPr>
            <w:r w:rsidRPr="00CF7F95">
              <w:rPr>
                <w:rFonts w:ascii="Rooney Regular" w:hAnsi="Rooney Regular" w:cs="Rooney Regular"/>
                <w:color w:val="000000"/>
                <w:lang w:val="en-US"/>
              </w:rPr>
              <w:t>14</w:t>
            </w:r>
          </w:p>
        </w:tc>
        <w:tc>
          <w:tcPr>
            <w:tcW w:w="942" w:type="dxa"/>
          </w:tcPr>
          <w:p w14:paraId="6A19B519" w14:textId="77777777" w:rsidR="00137D0F" w:rsidRPr="00CF7F95" w:rsidRDefault="00137D0F" w:rsidP="00B400BE">
            <w:pPr>
              <w:rPr>
                <w:rFonts w:ascii="Rooney Regular" w:hAnsi="Rooney Regular" w:cs="Rooney Regular"/>
                <w:color w:val="000000"/>
                <w:lang w:val="en-US"/>
              </w:rPr>
            </w:pPr>
            <w:r w:rsidRPr="00CF7F95">
              <w:rPr>
                <w:rFonts w:ascii="Rooney Regular" w:hAnsi="Rooney Regular" w:cs="Rooney Regular"/>
                <w:color w:val="000000"/>
                <w:lang w:val="en-US"/>
              </w:rPr>
              <w:t>17</w:t>
            </w:r>
          </w:p>
        </w:tc>
        <w:tc>
          <w:tcPr>
            <w:tcW w:w="851" w:type="dxa"/>
          </w:tcPr>
          <w:p w14:paraId="7745604A" w14:textId="77777777" w:rsidR="00137D0F" w:rsidRPr="00CF7F95" w:rsidRDefault="00137D0F" w:rsidP="00B400BE">
            <w:pPr>
              <w:rPr>
                <w:rFonts w:ascii="Rooney Regular" w:hAnsi="Rooney Regular" w:cs="Rooney Regular"/>
                <w:color w:val="000000"/>
                <w:lang w:val="en-US"/>
              </w:rPr>
            </w:pPr>
            <w:r w:rsidRPr="00CF7F95">
              <w:rPr>
                <w:rFonts w:ascii="Rooney Regular" w:hAnsi="Rooney Regular" w:cs="Rooney Regular"/>
                <w:color w:val="000000"/>
                <w:lang w:val="en-US"/>
              </w:rPr>
              <w:t>13</w:t>
            </w:r>
          </w:p>
        </w:tc>
        <w:tc>
          <w:tcPr>
            <w:tcW w:w="850" w:type="dxa"/>
          </w:tcPr>
          <w:p w14:paraId="3B8BE4E1" w14:textId="77777777" w:rsidR="00137D0F" w:rsidRPr="00CF7F95" w:rsidRDefault="00137D0F" w:rsidP="00B400BE">
            <w:pPr>
              <w:rPr>
                <w:rFonts w:ascii="Rooney Regular" w:hAnsi="Rooney Regular" w:cs="Rooney Regular"/>
                <w:color w:val="000000"/>
                <w:lang w:val="en-US"/>
              </w:rPr>
            </w:pPr>
            <w:r w:rsidRPr="00CF7F95">
              <w:rPr>
                <w:rFonts w:ascii="Rooney Regular" w:hAnsi="Rooney Regular" w:cs="Rooney Regular"/>
                <w:color w:val="000000"/>
                <w:lang w:val="en-US"/>
              </w:rPr>
              <w:t>13</w:t>
            </w:r>
          </w:p>
        </w:tc>
        <w:tc>
          <w:tcPr>
            <w:tcW w:w="709" w:type="dxa"/>
          </w:tcPr>
          <w:p w14:paraId="00D85818" w14:textId="77777777" w:rsidR="00137D0F" w:rsidRPr="00CF7F95" w:rsidRDefault="00137D0F" w:rsidP="00B400BE">
            <w:pPr>
              <w:rPr>
                <w:rFonts w:ascii="Rooney Regular" w:hAnsi="Rooney Regular" w:cs="Rooney Regular"/>
                <w:color w:val="000000"/>
                <w:lang w:val="en-US"/>
              </w:rPr>
            </w:pPr>
            <w:r w:rsidRPr="00CF7F95">
              <w:rPr>
                <w:rFonts w:ascii="Rooney Regular" w:hAnsi="Rooney Regular" w:cs="Rooney Regular"/>
                <w:color w:val="000000"/>
                <w:lang w:val="en-US"/>
              </w:rPr>
              <w:t>14</w:t>
            </w:r>
          </w:p>
        </w:tc>
        <w:tc>
          <w:tcPr>
            <w:tcW w:w="607" w:type="dxa"/>
          </w:tcPr>
          <w:p w14:paraId="06B847B8" w14:textId="77777777" w:rsidR="00137D0F" w:rsidRPr="00CF7F95" w:rsidRDefault="00137D0F" w:rsidP="00B400BE">
            <w:pPr>
              <w:rPr>
                <w:rFonts w:ascii="Rooney Regular" w:hAnsi="Rooney Regular" w:cs="Rooney Regular"/>
                <w:color w:val="000000"/>
                <w:lang w:val="en-US"/>
              </w:rPr>
            </w:pPr>
            <w:r w:rsidRPr="00CF7F95">
              <w:rPr>
                <w:rFonts w:ascii="Rooney Regular" w:hAnsi="Rooney Regular" w:cs="Rooney Regular"/>
                <w:color w:val="000000"/>
                <w:lang w:val="en-US"/>
              </w:rPr>
              <w:t>7</w:t>
            </w:r>
          </w:p>
        </w:tc>
      </w:tr>
    </w:tbl>
    <w:p w14:paraId="41167E7F" w14:textId="77777777" w:rsidR="00137D0F" w:rsidRPr="00CF7F95" w:rsidRDefault="00137D0F" w:rsidP="00137D0F">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Attributes</w:t>
      </w:r>
    </w:p>
    <w:tbl>
      <w:tblPr>
        <w:tblStyle w:val="TableGrid"/>
        <w:tblW w:w="0" w:type="auto"/>
        <w:tblLayout w:type="fixed"/>
        <w:tblLook w:val="0000" w:firstRow="0" w:lastRow="0" w:firstColumn="0" w:lastColumn="0" w:noHBand="0" w:noVBand="0"/>
      </w:tblPr>
      <w:tblGrid>
        <w:gridCol w:w="916"/>
        <w:gridCol w:w="1148"/>
        <w:gridCol w:w="917"/>
        <w:gridCol w:w="646"/>
        <w:gridCol w:w="1046"/>
        <w:gridCol w:w="709"/>
      </w:tblGrid>
      <w:tr w:rsidR="00137D0F" w:rsidRPr="00CF7F95" w14:paraId="2DF1AB0E" w14:textId="77777777" w:rsidTr="00B400BE">
        <w:trPr>
          <w:trHeight w:val="672"/>
        </w:trPr>
        <w:tc>
          <w:tcPr>
            <w:tcW w:w="916" w:type="dxa"/>
          </w:tcPr>
          <w:p w14:paraId="16FF9638" w14:textId="77777777" w:rsidR="00137D0F" w:rsidRPr="00CF7F95" w:rsidRDefault="00137D0F" w:rsidP="00B400BE">
            <w:pPr>
              <w:rPr>
                <w:lang w:val="en-US"/>
              </w:rPr>
            </w:pPr>
            <w:r w:rsidRPr="00CF7F95">
              <w:rPr>
                <w:lang w:val="en-US"/>
              </w:rPr>
              <w:t>Hit Points</w:t>
            </w:r>
          </w:p>
        </w:tc>
        <w:tc>
          <w:tcPr>
            <w:tcW w:w="1148" w:type="dxa"/>
          </w:tcPr>
          <w:p w14:paraId="6632B224" w14:textId="77777777" w:rsidR="00137D0F" w:rsidRPr="00CF7F95" w:rsidRDefault="00137D0F" w:rsidP="00B400BE">
            <w:pPr>
              <w:rPr>
                <w:lang w:val="en-US"/>
              </w:rPr>
            </w:pPr>
            <w:r w:rsidRPr="00CF7F95">
              <w:rPr>
                <w:lang w:val="en-US"/>
              </w:rPr>
              <w:t xml:space="preserve">Damage Modifier </w:t>
            </w:r>
          </w:p>
        </w:tc>
        <w:tc>
          <w:tcPr>
            <w:tcW w:w="917" w:type="dxa"/>
          </w:tcPr>
          <w:p w14:paraId="41E8FA13" w14:textId="77777777" w:rsidR="00137D0F" w:rsidRPr="00CF7F95" w:rsidRDefault="00137D0F" w:rsidP="00B400BE">
            <w:pPr>
              <w:rPr>
                <w:lang w:val="en-US"/>
              </w:rPr>
            </w:pPr>
            <w:r w:rsidRPr="00CF7F95">
              <w:rPr>
                <w:lang w:val="en-US"/>
              </w:rPr>
              <w:t xml:space="preserve">Magic Points </w:t>
            </w:r>
          </w:p>
        </w:tc>
        <w:tc>
          <w:tcPr>
            <w:tcW w:w="646" w:type="dxa"/>
          </w:tcPr>
          <w:p w14:paraId="21CE936E" w14:textId="77777777" w:rsidR="00137D0F" w:rsidRPr="00CF7F95" w:rsidRDefault="00137D0F" w:rsidP="00B400BE">
            <w:pPr>
              <w:rPr>
                <w:lang w:val="en-US"/>
              </w:rPr>
            </w:pPr>
            <w:r w:rsidRPr="00CF7F95">
              <w:rPr>
                <w:lang w:val="en-US"/>
              </w:rPr>
              <w:t xml:space="preserve">MR </w:t>
            </w:r>
          </w:p>
        </w:tc>
        <w:tc>
          <w:tcPr>
            <w:tcW w:w="1046" w:type="dxa"/>
          </w:tcPr>
          <w:p w14:paraId="0CFAA55A" w14:textId="77777777" w:rsidR="00137D0F" w:rsidRPr="00CF7F95" w:rsidRDefault="00137D0F" w:rsidP="00B400BE">
            <w:pPr>
              <w:rPr>
                <w:lang w:val="en-US"/>
              </w:rPr>
            </w:pPr>
            <w:r w:rsidRPr="00CF7F95">
              <w:rPr>
                <w:lang w:val="en-US"/>
              </w:rPr>
              <w:t>Armour</w:t>
            </w:r>
          </w:p>
        </w:tc>
        <w:tc>
          <w:tcPr>
            <w:tcW w:w="709" w:type="dxa"/>
          </w:tcPr>
          <w:p w14:paraId="06A61EA1" w14:textId="77777777" w:rsidR="00137D0F" w:rsidRPr="00CF7F95" w:rsidRDefault="00137D0F" w:rsidP="00B400BE">
            <w:pPr>
              <w:rPr>
                <w:lang w:val="en-US"/>
              </w:rPr>
            </w:pPr>
            <w:r w:rsidRPr="00CF7F95">
              <w:rPr>
                <w:lang w:val="en-US"/>
              </w:rPr>
              <w:t xml:space="preserve">Loot </w:t>
            </w:r>
          </w:p>
        </w:tc>
      </w:tr>
      <w:tr w:rsidR="00137D0F" w:rsidRPr="00CF7F95" w14:paraId="68783BF8" w14:textId="77777777" w:rsidTr="00B400BE">
        <w:trPr>
          <w:trHeight w:val="330"/>
        </w:trPr>
        <w:tc>
          <w:tcPr>
            <w:tcW w:w="916" w:type="dxa"/>
          </w:tcPr>
          <w:p w14:paraId="2B3C0424" w14:textId="77777777" w:rsidR="00137D0F" w:rsidRPr="00CF7F95" w:rsidRDefault="00137D0F" w:rsidP="00B400BE">
            <w:pPr>
              <w:rPr>
                <w:rFonts w:ascii="Rooney Regular" w:hAnsi="Rooney Regular" w:cs="Rooney Regular"/>
                <w:color w:val="000000"/>
                <w:lang w:val="en-US"/>
              </w:rPr>
            </w:pPr>
            <w:r w:rsidRPr="00CF7F95">
              <w:rPr>
                <w:rFonts w:ascii="Rooney Regular" w:hAnsi="Rooney Regular" w:cs="Rooney Regular"/>
                <w:color w:val="000000"/>
                <w:lang w:val="en-US"/>
              </w:rPr>
              <w:t>14</w:t>
            </w:r>
          </w:p>
        </w:tc>
        <w:tc>
          <w:tcPr>
            <w:tcW w:w="1148" w:type="dxa"/>
          </w:tcPr>
          <w:p w14:paraId="38779A91" w14:textId="77777777" w:rsidR="00137D0F" w:rsidRPr="00CF7F95" w:rsidRDefault="00137D0F" w:rsidP="00B400BE">
            <w:pPr>
              <w:rPr>
                <w:rFonts w:ascii="Rooney Regular" w:hAnsi="Rooney Regular" w:cs="Rooney Regular"/>
                <w:color w:val="000000"/>
                <w:lang w:val="en-US"/>
              </w:rPr>
            </w:pPr>
            <w:r w:rsidRPr="00CF7F95">
              <w:rPr>
                <w:rFonts w:ascii="Rooney Regular" w:hAnsi="Rooney Regular" w:cs="Rooney Regular"/>
                <w:color w:val="000000"/>
                <w:lang w:val="en-US"/>
              </w:rPr>
              <w:t>+1D6</w:t>
            </w:r>
          </w:p>
        </w:tc>
        <w:tc>
          <w:tcPr>
            <w:tcW w:w="917" w:type="dxa"/>
          </w:tcPr>
          <w:p w14:paraId="5F717D12" w14:textId="77777777" w:rsidR="00137D0F" w:rsidRPr="00CF7F95" w:rsidRDefault="00137D0F" w:rsidP="00B400BE">
            <w:pPr>
              <w:rPr>
                <w:rFonts w:ascii="Rooney Regular" w:hAnsi="Rooney Regular" w:cs="Rooney Regular"/>
                <w:color w:val="000000"/>
                <w:lang w:val="en-US"/>
              </w:rPr>
            </w:pPr>
            <w:r w:rsidRPr="00CF7F95">
              <w:rPr>
                <w:rFonts w:ascii="Rooney Regular" w:hAnsi="Rooney Regular" w:cs="Rooney Regular"/>
                <w:color w:val="000000"/>
                <w:lang w:val="en-US"/>
              </w:rPr>
              <w:t>14</w:t>
            </w:r>
          </w:p>
        </w:tc>
        <w:tc>
          <w:tcPr>
            <w:tcW w:w="646" w:type="dxa"/>
          </w:tcPr>
          <w:p w14:paraId="1FD817EC" w14:textId="77777777" w:rsidR="00137D0F" w:rsidRPr="00CF7F95" w:rsidRDefault="00137D0F" w:rsidP="00B400BE">
            <w:pPr>
              <w:rPr>
                <w:rFonts w:ascii="Rooney Regular" w:hAnsi="Rooney Regular" w:cs="Rooney Regular"/>
                <w:color w:val="000000"/>
                <w:lang w:val="en-US"/>
              </w:rPr>
            </w:pPr>
            <w:r w:rsidRPr="00CF7F95">
              <w:rPr>
                <w:rFonts w:ascii="Rooney Regular" w:hAnsi="Rooney Regular" w:cs="Rooney Regular"/>
                <w:color w:val="000000"/>
                <w:lang w:val="en-US"/>
              </w:rPr>
              <w:t>15m</w:t>
            </w:r>
          </w:p>
        </w:tc>
        <w:tc>
          <w:tcPr>
            <w:tcW w:w="1046" w:type="dxa"/>
          </w:tcPr>
          <w:p w14:paraId="401A804B" w14:textId="77777777" w:rsidR="00137D0F" w:rsidRPr="00CF7F95" w:rsidRDefault="00137D0F" w:rsidP="00B400BE">
            <w:pPr>
              <w:rPr>
                <w:rFonts w:ascii="Rooney Regular" w:hAnsi="Rooney Regular" w:cs="Rooney Regular"/>
                <w:color w:val="000000"/>
                <w:lang w:val="en-US"/>
              </w:rPr>
            </w:pPr>
            <w:r w:rsidRPr="00CF7F95">
              <w:rPr>
                <w:rFonts w:ascii="Rooney Regular" w:hAnsi="Rooney Regular" w:cs="Rooney Regular"/>
                <w:color w:val="000000"/>
                <w:lang w:val="en-US"/>
              </w:rPr>
              <w:t>Leather (2 AP)</w:t>
            </w:r>
          </w:p>
        </w:tc>
        <w:tc>
          <w:tcPr>
            <w:tcW w:w="709" w:type="dxa"/>
          </w:tcPr>
          <w:p w14:paraId="53B882A1" w14:textId="77777777" w:rsidR="00137D0F" w:rsidRPr="00CF7F95" w:rsidRDefault="00137D0F" w:rsidP="00B400BE">
            <w:pPr>
              <w:rPr>
                <w:rFonts w:ascii="Rooney Regular" w:hAnsi="Rooney Regular" w:cs="Rooney Regular"/>
                <w:color w:val="000000"/>
                <w:lang w:val="en-US"/>
              </w:rPr>
            </w:pPr>
            <w:r w:rsidRPr="00CF7F95">
              <w:rPr>
                <w:rFonts w:ascii="Rooney Regular" w:hAnsi="Rooney Regular" w:cs="Rooney Regular"/>
                <w:color w:val="000000"/>
                <w:lang w:val="en-US"/>
              </w:rPr>
              <w:t>1</w:t>
            </w:r>
          </w:p>
        </w:tc>
      </w:tr>
    </w:tbl>
    <w:p w14:paraId="67A17EFE" w14:textId="77777777" w:rsidR="00137D0F" w:rsidRPr="00CF7F95" w:rsidRDefault="00137D0F" w:rsidP="00137D0F">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Skills</w:t>
      </w:r>
    </w:p>
    <w:p w14:paraId="3991D7AD" w14:textId="77777777" w:rsidR="00137D0F" w:rsidRPr="00CF7F95" w:rsidRDefault="00137D0F" w:rsidP="00137D0F">
      <w:pPr>
        <w:suppressAutoHyphens/>
        <w:autoSpaceDE w:val="0"/>
        <w:autoSpaceDN w:val="0"/>
        <w:adjustRightInd w:val="0"/>
        <w:spacing w:after="113"/>
        <w:textAlignment w:val="center"/>
        <w:rPr>
          <w:rFonts w:ascii="Rooney Regular" w:hAnsi="Rooney Regular" w:cs="Rooney Regular"/>
          <w:color w:val="000000"/>
        </w:rPr>
      </w:pPr>
      <w:r w:rsidRPr="00CF7F95">
        <w:rPr>
          <w:rFonts w:ascii="Rooney Regular" w:hAnsi="Rooney Regular" w:cs="Rooney Regular"/>
          <w:color w:val="000000"/>
        </w:rPr>
        <w:t>Resistances: Dodge 35%, Persistence 50%, Resilience 50%.</w:t>
      </w:r>
    </w:p>
    <w:p w14:paraId="2B0BD5ED" w14:textId="77777777" w:rsidR="00137D0F" w:rsidRPr="00CF7F95" w:rsidRDefault="00137D0F" w:rsidP="00137D0F">
      <w:pPr>
        <w:suppressAutoHyphens/>
        <w:autoSpaceDE w:val="0"/>
        <w:autoSpaceDN w:val="0"/>
        <w:adjustRightInd w:val="0"/>
        <w:spacing w:after="113"/>
        <w:textAlignment w:val="center"/>
        <w:rPr>
          <w:rFonts w:ascii="Rooney Regular" w:hAnsi="Rooney Regular" w:cs="Rooney Regular"/>
          <w:color w:val="000000"/>
        </w:rPr>
      </w:pPr>
      <w:r w:rsidRPr="00CF7F95">
        <w:rPr>
          <w:rFonts w:ascii="Rooney Regular" w:hAnsi="Rooney Regular" w:cs="Rooney Regular"/>
          <w:color w:val="000000"/>
        </w:rPr>
        <w:t>Knowledge: Natural Lore 75%.</w:t>
      </w:r>
    </w:p>
    <w:p w14:paraId="001AA2EB" w14:textId="10A3A211" w:rsidR="00137D0F" w:rsidRPr="00CF7F95" w:rsidRDefault="00137D0F" w:rsidP="00137D0F">
      <w:pPr>
        <w:suppressAutoHyphens/>
        <w:autoSpaceDE w:val="0"/>
        <w:autoSpaceDN w:val="0"/>
        <w:adjustRightInd w:val="0"/>
        <w:spacing w:after="113"/>
        <w:textAlignment w:val="center"/>
        <w:rPr>
          <w:rFonts w:ascii="Rooney Regular" w:hAnsi="Rooney Regular" w:cs="Rooney Regular"/>
          <w:color w:val="000000"/>
        </w:rPr>
      </w:pPr>
      <w:r w:rsidRPr="00CF7F95">
        <w:rPr>
          <w:rFonts w:ascii="Rooney Regular" w:hAnsi="Rooney Regular" w:cs="Rooney Regular"/>
          <w:color w:val="000000"/>
        </w:rPr>
        <w:t xml:space="preserve">Practical: Athletics 45%, Deception 60%, </w:t>
      </w:r>
      <w:r w:rsidR="00E03994">
        <w:t>Influence 75%</w:t>
      </w:r>
      <w:r w:rsidR="00E03994">
        <w:t xml:space="preserve">, </w:t>
      </w:r>
      <w:r w:rsidRPr="00CF7F95">
        <w:rPr>
          <w:rFonts w:ascii="Rooney Regular" w:hAnsi="Rooney Regular" w:cs="Rooney Regular"/>
          <w:color w:val="000000"/>
        </w:rPr>
        <w:t>Perception 60%.</w:t>
      </w:r>
    </w:p>
    <w:p w14:paraId="18E8BF3B" w14:textId="77777777" w:rsidR="00137D0F" w:rsidRPr="00CF7F95" w:rsidRDefault="00137D0F" w:rsidP="00137D0F">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 xml:space="preserve">Combat </w:t>
      </w:r>
    </w:p>
    <w:p w14:paraId="33FCF435" w14:textId="77777777" w:rsidR="00137D0F" w:rsidRPr="00CF7F95" w:rsidRDefault="00137D0F" w:rsidP="00137D0F">
      <w:pPr>
        <w:suppressAutoHyphens/>
        <w:autoSpaceDE w:val="0"/>
        <w:autoSpaceDN w:val="0"/>
        <w:adjustRightInd w:val="0"/>
        <w:spacing w:after="113"/>
        <w:textAlignment w:val="center"/>
        <w:rPr>
          <w:rFonts w:ascii="Rooney Regular" w:hAnsi="Rooney Regular" w:cs="Rooney Regular"/>
          <w:color w:val="000000"/>
        </w:rPr>
      </w:pPr>
      <w:r w:rsidRPr="00CF7F95">
        <w:rPr>
          <w:rFonts w:ascii="Rooney Regular" w:hAnsi="Rooney Regular" w:cs="Rooney Regular"/>
          <w:color w:val="000000"/>
        </w:rPr>
        <w:t>Close Combat 35%: Short sword (1D6+1D6).</w:t>
      </w:r>
    </w:p>
    <w:p w14:paraId="0A3158D3" w14:textId="77777777" w:rsidR="00137D0F" w:rsidRPr="00CF7F95" w:rsidRDefault="00137D0F" w:rsidP="00137D0F">
      <w:pPr>
        <w:suppressAutoHyphens/>
        <w:autoSpaceDE w:val="0"/>
        <w:autoSpaceDN w:val="0"/>
        <w:adjustRightInd w:val="0"/>
        <w:spacing w:after="113"/>
        <w:textAlignment w:val="center"/>
        <w:rPr>
          <w:rFonts w:ascii="Rooney Regular" w:hAnsi="Rooney Regular" w:cs="Rooney Regular"/>
          <w:color w:val="000000"/>
        </w:rPr>
      </w:pPr>
      <w:r w:rsidRPr="00CF7F95">
        <w:rPr>
          <w:rFonts w:ascii="Rooney Regular" w:hAnsi="Rooney Regular" w:cs="Rooney Regular"/>
          <w:color w:val="000000"/>
        </w:rPr>
        <w:t>Unarmed Combat 55%: Head Butt (1D6+1D6).</w:t>
      </w:r>
    </w:p>
    <w:p w14:paraId="22294BDB" w14:textId="77777777" w:rsidR="00137D0F" w:rsidRPr="00CF7F95" w:rsidRDefault="00137D0F" w:rsidP="00137D0F">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Magic</w:t>
      </w:r>
    </w:p>
    <w:p w14:paraId="254FC2B0" w14:textId="77777777" w:rsidR="00137D0F" w:rsidRPr="00CF7F95" w:rsidRDefault="00137D0F" w:rsidP="00137D0F">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Satyrs are naturally magical and know at least five points of Personal Magic. They also tend to join an Earth or Nature religion, or become Wises.</w:t>
      </w:r>
    </w:p>
    <w:p w14:paraId="064F51DD" w14:textId="77777777" w:rsidR="00137D0F" w:rsidRPr="00CF7F95" w:rsidRDefault="00137D0F" w:rsidP="00137D0F">
      <w:pPr>
        <w:pStyle w:val="Heading3"/>
      </w:pPr>
      <w:r w:rsidRPr="00CF7F95">
        <w:t xml:space="preserve">Sea Serpent </w:t>
      </w:r>
    </w:p>
    <w:p w14:paraId="2C0441FC" w14:textId="77777777" w:rsidR="00137D0F" w:rsidRPr="00CF7F95" w:rsidRDefault="00137D0F" w:rsidP="00137D0F">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Characteristics</w:t>
      </w:r>
    </w:p>
    <w:tbl>
      <w:tblPr>
        <w:tblStyle w:val="TableGrid"/>
        <w:tblW w:w="0" w:type="auto"/>
        <w:tblLayout w:type="fixed"/>
        <w:tblLook w:val="0000" w:firstRow="0" w:lastRow="0" w:firstColumn="0" w:lastColumn="0" w:noHBand="0" w:noVBand="0"/>
      </w:tblPr>
      <w:tblGrid>
        <w:gridCol w:w="876"/>
        <w:gridCol w:w="962"/>
        <w:gridCol w:w="709"/>
        <w:gridCol w:w="992"/>
        <w:gridCol w:w="567"/>
        <w:gridCol w:w="709"/>
        <w:gridCol w:w="709"/>
      </w:tblGrid>
      <w:tr w:rsidR="00137D0F" w:rsidRPr="00CF7F95" w14:paraId="3EA8FEC6" w14:textId="77777777" w:rsidTr="00F014A6">
        <w:trPr>
          <w:trHeight w:val="381"/>
        </w:trPr>
        <w:tc>
          <w:tcPr>
            <w:tcW w:w="876" w:type="dxa"/>
          </w:tcPr>
          <w:p w14:paraId="3A642AF4" w14:textId="77777777" w:rsidR="00137D0F" w:rsidRPr="00CF7F95" w:rsidRDefault="00137D0F" w:rsidP="00F014A6">
            <w:pPr>
              <w:rPr>
                <w:lang w:val="en-US"/>
              </w:rPr>
            </w:pPr>
            <w:r w:rsidRPr="00CF7F95">
              <w:rPr>
                <w:lang w:val="en-US"/>
              </w:rPr>
              <w:t>STR</w:t>
            </w:r>
          </w:p>
        </w:tc>
        <w:tc>
          <w:tcPr>
            <w:tcW w:w="962" w:type="dxa"/>
          </w:tcPr>
          <w:p w14:paraId="2FD09447" w14:textId="77777777" w:rsidR="00137D0F" w:rsidRPr="00CF7F95" w:rsidRDefault="00137D0F" w:rsidP="00F014A6">
            <w:pPr>
              <w:rPr>
                <w:lang w:val="en-US"/>
              </w:rPr>
            </w:pPr>
            <w:r w:rsidRPr="00CF7F95">
              <w:rPr>
                <w:lang w:val="en-US"/>
              </w:rPr>
              <w:t xml:space="preserve">CON </w:t>
            </w:r>
          </w:p>
        </w:tc>
        <w:tc>
          <w:tcPr>
            <w:tcW w:w="709" w:type="dxa"/>
          </w:tcPr>
          <w:p w14:paraId="6FD54620" w14:textId="77777777" w:rsidR="00137D0F" w:rsidRPr="00CF7F95" w:rsidRDefault="00137D0F" w:rsidP="00F014A6">
            <w:pPr>
              <w:rPr>
                <w:lang w:val="en-US"/>
              </w:rPr>
            </w:pPr>
            <w:r w:rsidRPr="00CF7F95">
              <w:rPr>
                <w:lang w:val="en-US"/>
              </w:rPr>
              <w:t xml:space="preserve">DEX </w:t>
            </w:r>
          </w:p>
        </w:tc>
        <w:tc>
          <w:tcPr>
            <w:tcW w:w="992" w:type="dxa"/>
          </w:tcPr>
          <w:p w14:paraId="63F02DC3" w14:textId="77777777" w:rsidR="00137D0F" w:rsidRPr="00CF7F95" w:rsidRDefault="00137D0F" w:rsidP="00F014A6">
            <w:pPr>
              <w:rPr>
                <w:lang w:val="en-US"/>
              </w:rPr>
            </w:pPr>
            <w:r w:rsidRPr="00CF7F95">
              <w:rPr>
                <w:lang w:val="en-US"/>
              </w:rPr>
              <w:t xml:space="preserve">SIZ </w:t>
            </w:r>
          </w:p>
        </w:tc>
        <w:tc>
          <w:tcPr>
            <w:tcW w:w="567" w:type="dxa"/>
          </w:tcPr>
          <w:p w14:paraId="101880A9" w14:textId="77777777" w:rsidR="00137D0F" w:rsidRPr="00CF7F95" w:rsidRDefault="00137D0F" w:rsidP="00F014A6">
            <w:pPr>
              <w:rPr>
                <w:lang w:val="en-US"/>
              </w:rPr>
            </w:pPr>
            <w:r w:rsidRPr="00CF7F95">
              <w:rPr>
                <w:lang w:val="en-US"/>
              </w:rPr>
              <w:t xml:space="preserve">INT </w:t>
            </w:r>
          </w:p>
        </w:tc>
        <w:tc>
          <w:tcPr>
            <w:tcW w:w="709" w:type="dxa"/>
          </w:tcPr>
          <w:p w14:paraId="170C9FAD" w14:textId="77777777" w:rsidR="00137D0F" w:rsidRPr="00CF7F95" w:rsidRDefault="00137D0F" w:rsidP="00F014A6">
            <w:pPr>
              <w:rPr>
                <w:lang w:val="en-US"/>
              </w:rPr>
            </w:pPr>
            <w:r w:rsidRPr="00CF7F95">
              <w:rPr>
                <w:lang w:val="en-US"/>
              </w:rPr>
              <w:t xml:space="preserve">POW </w:t>
            </w:r>
          </w:p>
        </w:tc>
        <w:tc>
          <w:tcPr>
            <w:tcW w:w="709" w:type="dxa"/>
          </w:tcPr>
          <w:p w14:paraId="5A565FE0" w14:textId="77777777" w:rsidR="00137D0F" w:rsidRPr="00CF7F95" w:rsidRDefault="00137D0F" w:rsidP="00F014A6">
            <w:pPr>
              <w:rPr>
                <w:lang w:val="en-US"/>
              </w:rPr>
            </w:pPr>
            <w:r w:rsidRPr="00CF7F95">
              <w:rPr>
                <w:lang w:val="en-US"/>
              </w:rPr>
              <w:t xml:space="preserve">CHA </w:t>
            </w:r>
          </w:p>
        </w:tc>
      </w:tr>
      <w:tr w:rsidR="00137D0F" w:rsidRPr="00CF7F95" w14:paraId="7264E425" w14:textId="77777777" w:rsidTr="00F014A6">
        <w:trPr>
          <w:trHeight w:val="336"/>
        </w:trPr>
        <w:tc>
          <w:tcPr>
            <w:tcW w:w="876" w:type="dxa"/>
          </w:tcPr>
          <w:p w14:paraId="7442C912" w14:textId="77777777" w:rsidR="00137D0F" w:rsidRPr="00CF7F95" w:rsidRDefault="00137D0F" w:rsidP="00F014A6">
            <w:pPr>
              <w:rPr>
                <w:rFonts w:ascii="Rooney Regular" w:hAnsi="Rooney Regular" w:cs="Rooney Regular"/>
                <w:color w:val="000000"/>
                <w:lang w:val="en-US"/>
              </w:rPr>
            </w:pPr>
            <w:r w:rsidRPr="00CF7F95">
              <w:rPr>
                <w:rFonts w:ascii="Rooney Regular" w:hAnsi="Rooney Regular" w:cs="Rooney Regular"/>
                <w:color w:val="000000"/>
                <w:lang w:val="en-US"/>
              </w:rPr>
              <w:t xml:space="preserve">8D6+30 </w:t>
            </w:r>
          </w:p>
        </w:tc>
        <w:tc>
          <w:tcPr>
            <w:tcW w:w="962" w:type="dxa"/>
          </w:tcPr>
          <w:p w14:paraId="41289AE5" w14:textId="77777777" w:rsidR="00137D0F" w:rsidRPr="00CF7F95" w:rsidRDefault="00137D0F" w:rsidP="00F014A6">
            <w:pPr>
              <w:rPr>
                <w:rFonts w:ascii="Rooney Regular" w:hAnsi="Rooney Regular" w:cs="Rooney Regular"/>
                <w:color w:val="000000"/>
                <w:lang w:val="en-US"/>
              </w:rPr>
            </w:pPr>
            <w:r w:rsidRPr="00CF7F95">
              <w:rPr>
                <w:rFonts w:ascii="Rooney Regular" w:hAnsi="Rooney Regular" w:cs="Rooney Regular"/>
                <w:color w:val="000000"/>
                <w:lang w:val="en-US"/>
              </w:rPr>
              <w:t>4D6+21</w:t>
            </w:r>
          </w:p>
        </w:tc>
        <w:tc>
          <w:tcPr>
            <w:tcW w:w="709" w:type="dxa"/>
          </w:tcPr>
          <w:p w14:paraId="4DCB17A3" w14:textId="77777777" w:rsidR="00137D0F" w:rsidRPr="00CF7F95" w:rsidRDefault="00137D0F" w:rsidP="00F014A6">
            <w:pPr>
              <w:rPr>
                <w:rFonts w:ascii="Rooney Regular" w:hAnsi="Rooney Regular" w:cs="Rooney Regular"/>
                <w:color w:val="000000"/>
                <w:lang w:val="en-US"/>
              </w:rPr>
            </w:pPr>
            <w:r w:rsidRPr="00CF7F95">
              <w:rPr>
                <w:rFonts w:ascii="Rooney Regular" w:hAnsi="Rooney Regular" w:cs="Rooney Regular"/>
                <w:color w:val="000000"/>
                <w:lang w:val="en-US"/>
              </w:rPr>
              <w:t xml:space="preserve">2D6 </w:t>
            </w:r>
          </w:p>
        </w:tc>
        <w:tc>
          <w:tcPr>
            <w:tcW w:w="992" w:type="dxa"/>
          </w:tcPr>
          <w:p w14:paraId="035696E5" w14:textId="77777777" w:rsidR="00137D0F" w:rsidRPr="00CF7F95" w:rsidRDefault="00137D0F" w:rsidP="00F014A6">
            <w:pPr>
              <w:rPr>
                <w:rFonts w:ascii="Rooney Regular" w:hAnsi="Rooney Regular" w:cs="Rooney Regular"/>
                <w:color w:val="000000"/>
                <w:lang w:val="en-US"/>
              </w:rPr>
            </w:pPr>
            <w:r w:rsidRPr="00CF7F95">
              <w:rPr>
                <w:rFonts w:ascii="Rooney Regular" w:hAnsi="Rooney Regular" w:cs="Rooney Regular"/>
                <w:color w:val="000000"/>
                <w:lang w:val="en-US"/>
              </w:rPr>
              <w:t xml:space="preserve">6D6+15 </w:t>
            </w:r>
          </w:p>
        </w:tc>
        <w:tc>
          <w:tcPr>
            <w:tcW w:w="567" w:type="dxa"/>
          </w:tcPr>
          <w:p w14:paraId="2BE77807" w14:textId="77777777" w:rsidR="00137D0F" w:rsidRPr="00CF7F95" w:rsidRDefault="00137D0F" w:rsidP="00F014A6">
            <w:pPr>
              <w:rPr>
                <w:rFonts w:ascii="Rooney Regular" w:hAnsi="Rooney Regular" w:cs="Rooney Regular"/>
                <w:color w:val="000000"/>
                <w:lang w:val="en-US"/>
              </w:rPr>
            </w:pPr>
            <w:r w:rsidRPr="00CF7F95">
              <w:rPr>
                <w:rFonts w:ascii="Rooney Regular" w:hAnsi="Rooney Regular" w:cs="Rooney Regular"/>
                <w:color w:val="000000"/>
                <w:lang w:val="en-US"/>
              </w:rPr>
              <w:t>3</w:t>
            </w:r>
          </w:p>
        </w:tc>
        <w:tc>
          <w:tcPr>
            <w:tcW w:w="709" w:type="dxa"/>
          </w:tcPr>
          <w:p w14:paraId="69F47E28" w14:textId="77777777" w:rsidR="00137D0F" w:rsidRPr="00CF7F95" w:rsidRDefault="00137D0F" w:rsidP="00F014A6">
            <w:pPr>
              <w:rPr>
                <w:rFonts w:ascii="Rooney Regular" w:hAnsi="Rooney Regular" w:cs="Rooney Regular"/>
                <w:color w:val="000000"/>
                <w:lang w:val="en-US"/>
              </w:rPr>
            </w:pPr>
            <w:r w:rsidRPr="00CF7F95">
              <w:rPr>
                <w:rFonts w:ascii="Rooney Regular" w:hAnsi="Rooney Regular" w:cs="Rooney Regular"/>
                <w:color w:val="000000"/>
                <w:lang w:val="en-US"/>
              </w:rPr>
              <w:t xml:space="preserve">6D6 </w:t>
            </w:r>
          </w:p>
        </w:tc>
        <w:tc>
          <w:tcPr>
            <w:tcW w:w="709" w:type="dxa"/>
          </w:tcPr>
          <w:p w14:paraId="6398A7A9" w14:textId="77777777" w:rsidR="00137D0F" w:rsidRPr="00CF7F95" w:rsidRDefault="00137D0F" w:rsidP="00F014A6">
            <w:pPr>
              <w:rPr>
                <w:rFonts w:ascii="Rooney Regular" w:hAnsi="Rooney Regular" w:cs="Rooney Regular"/>
                <w:color w:val="000000"/>
                <w:lang w:val="en-US"/>
              </w:rPr>
            </w:pPr>
            <w:r w:rsidRPr="00CF7F95">
              <w:rPr>
                <w:rFonts w:ascii="Rooney Regular" w:hAnsi="Rooney Regular" w:cs="Rooney Regular"/>
                <w:color w:val="000000"/>
                <w:lang w:val="en-US"/>
              </w:rPr>
              <w:t>3</w:t>
            </w:r>
          </w:p>
        </w:tc>
      </w:tr>
      <w:tr w:rsidR="00137D0F" w:rsidRPr="00CF7F95" w14:paraId="06D94361" w14:textId="77777777" w:rsidTr="00F014A6">
        <w:trPr>
          <w:trHeight w:val="336"/>
        </w:trPr>
        <w:tc>
          <w:tcPr>
            <w:tcW w:w="876" w:type="dxa"/>
          </w:tcPr>
          <w:p w14:paraId="239152E8" w14:textId="77777777" w:rsidR="00137D0F" w:rsidRPr="00CF7F95" w:rsidRDefault="00137D0F" w:rsidP="00F014A6">
            <w:pPr>
              <w:rPr>
                <w:rFonts w:ascii="Rooney Regular" w:hAnsi="Rooney Regular" w:cs="Rooney Regular"/>
                <w:color w:val="000000"/>
                <w:lang w:val="en-US"/>
              </w:rPr>
            </w:pPr>
            <w:r w:rsidRPr="00CF7F95">
              <w:rPr>
                <w:rFonts w:ascii="Rooney Regular" w:hAnsi="Rooney Regular" w:cs="Rooney Regular"/>
                <w:color w:val="000000"/>
                <w:lang w:val="en-US"/>
              </w:rPr>
              <w:t>58</w:t>
            </w:r>
          </w:p>
        </w:tc>
        <w:tc>
          <w:tcPr>
            <w:tcW w:w="962" w:type="dxa"/>
          </w:tcPr>
          <w:p w14:paraId="192664AD" w14:textId="77777777" w:rsidR="00137D0F" w:rsidRPr="00CF7F95" w:rsidRDefault="00137D0F" w:rsidP="00F014A6">
            <w:pPr>
              <w:rPr>
                <w:rFonts w:ascii="Rooney Regular" w:hAnsi="Rooney Regular" w:cs="Rooney Regular"/>
                <w:color w:val="000000"/>
                <w:lang w:val="en-US"/>
              </w:rPr>
            </w:pPr>
            <w:r w:rsidRPr="00CF7F95">
              <w:rPr>
                <w:rFonts w:ascii="Rooney Regular" w:hAnsi="Rooney Regular" w:cs="Rooney Regular"/>
                <w:color w:val="000000"/>
                <w:lang w:val="en-US"/>
              </w:rPr>
              <w:t>35</w:t>
            </w:r>
          </w:p>
        </w:tc>
        <w:tc>
          <w:tcPr>
            <w:tcW w:w="709" w:type="dxa"/>
          </w:tcPr>
          <w:p w14:paraId="70F104E1" w14:textId="77777777" w:rsidR="00137D0F" w:rsidRPr="00CF7F95" w:rsidRDefault="00137D0F" w:rsidP="00F014A6">
            <w:pPr>
              <w:rPr>
                <w:rFonts w:ascii="Rooney Regular" w:hAnsi="Rooney Regular" w:cs="Rooney Regular"/>
                <w:color w:val="000000"/>
                <w:lang w:val="en-US"/>
              </w:rPr>
            </w:pPr>
            <w:r w:rsidRPr="00CF7F95">
              <w:rPr>
                <w:rFonts w:ascii="Rooney Regular" w:hAnsi="Rooney Regular" w:cs="Rooney Regular"/>
                <w:color w:val="000000"/>
                <w:lang w:val="en-US"/>
              </w:rPr>
              <w:t>7</w:t>
            </w:r>
          </w:p>
        </w:tc>
        <w:tc>
          <w:tcPr>
            <w:tcW w:w="992" w:type="dxa"/>
          </w:tcPr>
          <w:p w14:paraId="6955293E" w14:textId="77777777" w:rsidR="00137D0F" w:rsidRPr="00CF7F95" w:rsidRDefault="00137D0F" w:rsidP="00F014A6">
            <w:pPr>
              <w:rPr>
                <w:rFonts w:ascii="Rooney Regular" w:hAnsi="Rooney Regular" w:cs="Rooney Regular"/>
                <w:color w:val="000000"/>
                <w:lang w:val="en-US"/>
              </w:rPr>
            </w:pPr>
            <w:r w:rsidRPr="00CF7F95">
              <w:rPr>
                <w:rFonts w:ascii="Rooney Regular" w:hAnsi="Rooney Regular" w:cs="Rooney Regular"/>
                <w:color w:val="000000"/>
                <w:lang w:val="en-US"/>
              </w:rPr>
              <w:t>36</w:t>
            </w:r>
          </w:p>
        </w:tc>
        <w:tc>
          <w:tcPr>
            <w:tcW w:w="567" w:type="dxa"/>
          </w:tcPr>
          <w:p w14:paraId="031C12F5" w14:textId="77777777" w:rsidR="00137D0F" w:rsidRPr="00CF7F95" w:rsidRDefault="00137D0F" w:rsidP="00F014A6">
            <w:pPr>
              <w:rPr>
                <w:rFonts w:ascii="Rooney Regular" w:hAnsi="Rooney Regular" w:cs="Rooney Regular"/>
                <w:color w:val="000000"/>
                <w:lang w:val="en-US"/>
              </w:rPr>
            </w:pPr>
            <w:r w:rsidRPr="00CF7F95">
              <w:rPr>
                <w:rFonts w:ascii="Rooney Regular" w:hAnsi="Rooney Regular" w:cs="Rooney Regular"/>
                <w:color w:val="000000"/>
                <w:lang w:val="en-US"/>
              </w:rPr>
              <w:t>3</w:t>
            </w:r>
          </w:p>
        </w:tc>
        <w:tc>
          <w:tcPr>
            <w:tcW w:w="709" w:type="dxa"/>
          </w:tcPr>
          <w:p w14:paraId="670FF5E7" w14:textId="77777777" w:rsidR="00137D0F" w:rsidRPr="00CF7F95" w:rsidRDefault="00137D0F" w:rsidP="00F014A6">
            <w:pPr>
              <w:rPr>
                <w:rFonts w:ascii="Rooney Regular" w:hAnsi="Rooney Regular" w:cs="Rooney Regular"/>
                <w:color w:val="000000"/>
                <w:lang w:val="en-US"/>
              </w:rPr>
            </w:pPr>
            <w:r w:rsidRPr="00CF7F95">
              <w:rPr>
                <w:rFonts w:ascii="Rooney Regular" w:hAnsi="Rooney Regular" w:cs="Rooney Regular"/>
                <w:color w:val="000000"/>
                <w:lang w:val="en-US"/>
              </w:rPr>
              <w:t>21</w:t>
            </w:r>
          </w:p>
        </w:tc>
        <w:tc>
          <w:tcPr>
            <w:tcW w:w="709" w:type="dxa"/>
          </w:tcPr>
          <w:p w14:paraId="6A5981E6" w14:textId="77777777" w:rsidR="00137D0F" w:rsidRPr="00CF7F95" w:rsidRDefault="00137D0F" w:rsidP="00F014A6">
            <w:pPr>
              <w:rPr>
                <w:rFonts w:ascii="Rooney Regular" w:hAnsi="Rooney Regular" w:cs="Rooney Regular"/>
                <w:color w:val="000000"/>
                <w:lang w:val="en-US"/>
              </w:rPr>
            </w:pPr>
            <w:r w:rsidRPr="00CF7F95">
              <w:rPr>
                <w:rFonts w:ascii="Rooney Regular" w:hAnsi="Rooney Regular" w:cs="Rooney Regular"/>
                <w:color w:val="000000"/>
                <w:lang w:val="en-US"/>
              </w:rPr>
              <w:t>3</w:t>
            </w:r>
          </w:p>
        </w:tc>
      </w:tr>
    </w:tbl>
    <w:p w14:paraId="57FA8627" w14:textId="77777777" w:rsidR="00137D0F" w:rsidRPr="00CF7F95" w:rsidRDefault="00137D0F" w:rsidP="00137D0F">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Attributes</w:t>
      </w:r>
    </w:p>
    <w:tbl>
      <w:tblPr>
        <w:tblStyle w:val="TableGrid"/>
        <w:tblW w:w="0" w:type="auto"/>
        <w:tblLayout w:type="fixed"/>
        <w:tblLook w:val="0000" w:firstRow="0" w:lastRow="0" w:firstColumn="0" w:lastColumn="0" w:noHBand="0" w:noVBand="0"/>
      </w:tblPr>
      <w:tblGrid>
        <w:gridCol w:w="796"/>
        <w:gridCol w:w="1042"/>
        <w:gridCol w:w="851"/>
        <w:gridCol w:w="885"/>
        <w:gridCol w:w="964"/>
        <w:gridCol w:w="702"/>
      </w:tblGrid>
      <w:tr w:rsidR="00137D0F" w:rsidRPr="00CF7F95" w14:paraId="7D7E8156" w14:textId="77777777" w:rsidTr="00F014A6">
        <w:trPr>
          <w:trHeight w:val="672"/>
        </w:trPr>
        <w:tc>
          <w:tcPr>
            <w:tcW w:w="796" w:type="dxa"/>
          </w:tcPr>
          <w:p w14:paraId="40F95C90" w14:textId="77777777" w:rsidR="00137D0F" w:rsidRPr="00CF7F95" w:rsidRDefault="00137D0F" w:rsidP="00F014A6">
            <w:pPr>
              <w:rPr>
                <w:lang w:val="en-US"/>
              </w:rPr>
            </w:pPr>
            <w:r w:rsidRPr="00CF7F95">
              <w:rPr>
                <w:lang w:val="en-US"/>
              </w:rPr>
              <w:t xml:space="preserve">Hit Points </w:t>
            </w:r>
          </w:p>
        </w:tc>
        <w:tc>
          <w:tcPr>
            <w:tcW w:w="1042" w:type="dxa"/>
          </w:tcPr>
          <w:p w14:paraId="3960C459" w14:textId="77777777" w:rsidR="00137D0F" w:rsidRPr="00CF7F95" w:rsidRDefault="00137D0F" w:rsidP="00F014A6">
            <w:pPr>
              <w:rPr>
                <w:lang w:val="en-US"/>
              </w:rPr>
            </w:pPr>
            <w:r w:rsidRPr="00CF7F95">
              <w:rPr>
                <w:lang w:val="en-US"/>
              </w:rPr>
              <w:t xml:space="preserve">Damage Modifier </w:t>
            </w:r>
          </w:p>
        </w:tc>
        <w:tc>
          <w:tcPr>
            <w:tcW w:w="851" w:type="dxa"/>
          </w:tcPr>
          <w:p w14:paraId="50596179" w14:textId="77777777" w:rsidR="00137D0F" w:rsidRPr="00CF7F95" w:rsidRDefault="00137D0F" w:rsidP="00F014A6">
            <w:pPr>
              <w:rPr>
                <w:lang w:val="en-US"/>
              </w:rPr>
            </w:pPr>
            <w:r w:rsidRPr="00CF7F95">
              <w:rPr>
                <w:lang w:val="en-US"/>
              </w:rPr>
              <w:t xml:space="preserve">Magic Points </w:t>
            </w:r>
          </w:p>
        </w:tc>
        <w:tc>
          <w:tcPr>
            <w:tcW w:w="885" w:type="dxa"/>
          </w:tcPr>
          <w:p w14:paraId="0FFD4251" w14:textId="77777777" w:rsidR="00137D0F" w:rsidRPr="00CF7F95" w:rsidRDefault="00137D0F" w:rsidP="00F014A6">
            <w:pPr>
              <w:rPr>
                <w:lang w:val="en-US"/>
              </w:rPr>
            </w:pPr>
            <w:r w:rsidRPr="00CF7F95">
              <w:rPr>
                <w:lang w:val="en-US"/>
              </w:rPr>
              <w:t xml:space="preserve">MR </w:t>
            </w:r>
          </w:p>
        </w:tc>
        <w:tc>
          <w:tcPr>
            <w:tcW w:w="964" w:type="dxa"/>
          </w:tcPr>
          <w:p w14:paraId="01E5CB5C" w14:textId="77777777" w:rsidR="00137D0F" w:rsidRPr="00CF7F95" w:rsidRDefault="00137D0F" w:rsidP="00F014A6">
            <w:pPr>
              <w:rPr>
                <w:lang w:val="en-US"/>
              </w:rPr>
            </w:pPr>
            <w:r w:rsidRPr="00CF7F95">
              <w:rPr>
                <w:lang w:val="en-US"/>
              </w:rPr>
              <w:t>Armour</w:t>
            </w:r>
          </w:p>
        </w:tc>
        <w:tc>
          <w:tcPr>
            <w:tcW w:w="702" w:type="dxa"/>
          </w:tcPr>
          <w:p w14:paraId="67B74928" w14:textId="77777777" w:rsidR="00137D0F" w:rsidRPr="00CF7F95" w:rsidRDefault="00137D0F" w:rsidP="00F014A6">
            <w:pPr>
              <w:rPr>
                <w:lang w:val="en-US"/>
              </w:rPr>
            </w:pPr>
            <w:r w:rsidRPr="00CF7F95">
              <w:rPr>
                <w:lang w:val="en-US"/>
              </w:rPr>
              <w:t xml:space="preserve">Loot </w:t>
            </w:r>
          </w:p>
        </w:tc>
      </w:tr>
      <w:tr w:rsidR="00137D0F" w:rsidRPr="00CF7F95" w14:paraId="34383C30" w14:textId="77777777" w:rsidTr="00F014A6">
        <w:trPr>
          <w:trHeight w:val="705"/>
        </w:trPr>
        <w:tc>
          <w:tcPr>
            <w:tcW w:w="796" w:type="dxa"/>
          </w:tcPr>
          <w:p w14:paraId="7934B01B" w14:textId="77777777" w:rsidR="00137D0F" w:rsidRPr="00CF7F95" w:rsidRDefault="00137D0F" w:rsidP="00F014A6">
            <w:pPr>
              <w:rPr>
                <w:rFonts w:ascii="Rooney Regular" w:hAnsi="Rooney Regular" w:cs="Rooney Regular"/>
                <w:color w:val="000000"/>
                <w:lang w:val="en-US"/>
              </w:rPr>
            </w:pPr>
            <w:r w:rsidRPr="00CF7F95">
              <w:rPr>
                <w:rFonts w:ascii="Rooney Regular" w:hAnsi="Rooney Regular" w:cs="Rooney Regular"/>
                <w:color w:val="000000"/>
                <w:sz w:val="18"/>
                <w:szCs w:val="18"/>
                <w:lang w:val="en-US"/>
              </w:rPr>
              <w:t>36</w:t>
            </w:r>
          </w:p>
        </w:tc>
        <w:tc>
          <w:tcPr>
            <w:tcW w:w="1042" w:type="dxa"/>
          </w:tcPr>
          <w:p w14:paraId="7555035A" w14:textId="77777777" w:rsidR="00137D0F" w:rsidRPr="00CF7F95" w:rsidRDefault="00137D0F" w:rsidP="00F014A6">
            <w:pPr>
              <w:rPr>
                <w:rFonts w:ascii="Rooney Regular" w:hAnsi="Rooney Regular" w:cs="Rooney Regular"/>
                <w:color w:val="000000"/>
                <w:lang w:val="en-US"/>
              </w:rPr>
            </w:pPr>
            <w:r w:rsidRPr="00CF7F95">
              <w:rPr>
                <w:rFonts w:ascii="Rooney Regular" w:hAnsi="Rooney Regular" w:cs="Rooney Regular"/>
                <w:color w:val="000000"/>
                <w:sz w:val="18"/>
                <w:szCs w:val="18"/>
                <w:lang w:val="en-US"/>
              </w:rPr>
              <w:t>+5D6</w:t>
            </w:r>
          </w:p>
        </w:tc>
        <w:tc>
          <w:tcPr>
            <w:tcW w:w="851" w:type="dxa"/>
          </w:tcPr>
          <w:p w14:paraId="596E8429" w14:textId="77777777" w:rsidR="00137D0F" w:rsidRPr="00CF7F95" w:rsidRDefault="00137D0F" w:rsidP="00F014A6">
            <w:pPr>
              <w:rPr>
                <w:rFonts w:ascii="Rooney Regular" w:hAnsi="Rooney Regular" w:cs="Rooney Regular"/>
                <w:color w:val="000000"/>
                <w:lang w:val="en-US"/>
              </w:rPr>
            </w:pPr>
            <w:r w:rsidRPr="00CF7F95">
              <w:rPr>
                <w:rFonts w:ascii="Rooney Regular" w:hAnsi="Rooney Regular" w:cs="Rooney Regular"/>
                <w:color w:val="000000"/>
                <w:sz w:val="18"/>
                <w:szCs w:val="18"/>
                <w:lang w:val="en-US"/>
              </w:rPr>
              <w:t>21</w:t>
            </w:r>
          </w:p>
        </w:tc>
        <w:tc>
          <w:tcPr>
            <w:tcW w:w="885" w:type="dxa"/>
          </w:tcPr>
          <w:p w14:paraId="7FD10B75" w14:textId="77777777" w:rsidR="00137D0F" w:rsidRPr="00CF7F95" w:rsidRDefault="00137D0F" w:rsidP="00F014A6">
            <w:pPr>
              <w:rPr>
                <w:rFonts w:ascii="Rooney Regular" w:hAnsi="Rooney Regular" w:cs="Rooney Regular"/>
                <w:color w:val="000000"/>
                <w:lang w:val="en-US"/>
              </w:rPr>
            </w:pPr>
            <w:r w:rsidRPr="00CF7F95">
              <w:rPr>
                <w:rFonts w:ascii="Rooney Regular" w:hAnsi="Rooney Regular" w:cs="Rooney Regular"/>
                <w:color w:val="000000"/>
                <w:sz w:val="18"/>
                <w:szCs w:val="18"/>
                <w:lang w:val="en-US"/>
              </w:rPr>
              <w:t>20m swim</w:t>
            </w:r>
            <w:r w:rsidRPr="00CF7F95">
              <w:rPr>
                <w:rFonts w:ascii="Rooney Regular" w:hAnsi="Rooney Regular" w:cs="Rooney Regular"/>
                <w:color w:val="000000"/>
                <w:sz w:val="18"/>
                <w:szCs w:val="18"/>
                <w:lang w:val="en-US"/>
              </w:rPr>
              <w:br/>
              <w:t>0 on land</w:t>
            </w:r>
          </w:p>
        </w:tc>
        <w:tc>
          <w:tcPr>
            <w:tcW w:w="964" w:type="dxa"/>
          </w:tcPr>
          <w:p w14:paraId="11B17D4B" w14:textId="77777777" w:rsidR="00137D0F" w:rsidRPr="00CF7F95" w:rsidRDefault="00137D0F" w:rsidP="00F014A6">
            <w:pPr>
              <w:rPr>
                <w:rFonts w:ascii="Rooney Regular" w:hAnsi="Rooney Regular" w:cs="Rooney Regular"/>
                <w:color w:val="000000"/>
                <w:lang w:val="en-US"/>
              </w:rPr>
            </w:pPr>
            <w:r w:rsidRPr="00CF7F95">
              <w:rPr>
                <w:rFonts w:ascii="Rooney Regular" w:hAnsi="Rooney Regular" w:cs="Rooney Regular"/>
                <w:color w:val="000000"/>
                <w:sz w:val="18"/>
                <w:szCs w:val="18"/>
                <w:lang w:val="en-US"/>
              </w:rPr>
              <w:t>Scales (AP 5)</w:t>
            </w:r>
          </w:p>
        </w:tc>
        <w:tc>
          <w:tcPr>
            <w:tcW w:w="702" w:type="dxa"/>
          </w:tcPr>
          <w:p w14:paraId="61206E66" w14:textId="77777777" w:rsidR="00137D0F" w:rsidRPr="00CF7F95" w:rsidRDefault="00137D0F" w:rsidP="00F014A6">
            <w:pPr>
              <w:rPr>
                <w:rFonts w:ascii="Rooney Regular" w:hAnsi="Rooney Regular" w:cs="Rooney Regular"/>
                <w:color w:val="000000"/>
                <w:lang w:val="en-US"/>
              </w:rPr>
            </w:pPr>
            <w:r w:rsidRPr="00CF7F95">
              <w:rPr>
                <w:rFonts w:ascii="Rooney Regular" w:hAnsi="Rooney Regular" w:cs="Rooney Regular"/>
                <w:color w:val="000000"/>
                <w:sz w:val="18"/>
                <w:szCs w:val="18"/>
                <w:lang w:val="en-US"/>
              </w:rPr>
              <w:t>3</w:t>
            </w:r>
          </w:p>
        </w:tc>
      </w:tr>
    </w:tbl>
    <w:p w14:paraId="6C69BDF3" w14:textId="77777777" w:rsidR="00137D0F" w:rsidRPr="00CF7F95" w:rsidRDefault="00137D0F" w:rsidP="00137D0F">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Skills</w:t>
      </w:r>
    </w:p>
    <w:p w14:paraId="2FA8FC2E" w14:textId="77777777" w:rsidR="00137D0F" w:rsidRPr="00CF7F95" w:rsidRDefault="00137D0F" w:rsidP="00137D0F">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Resistances: Dodge 40%, Persistence 40%, Resilience 80%.</w:t>
      </w:r>
    </w:p>
    <w:p w14:paraId="00DF2F94" w14:textId="77777777" w:rsidR="00137D0F" w:rsidRPr="00CF7F95" w:rsidRDefault="00137D0F" w:rsidP="00137D0F">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Practical: Athletics 60%, Deception 65%.</w:t>
      </w:r>
    </w:p>
    <w:p w14:paraId="0D310375" w14:textId="77777777" w:rsidR="00137D0F" w:rsidRPr="00CF7F95" w:rsidRDefault="00137D0F" w:rsidP="00137D0F">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 xml:space="preserve">Combat </w:t>
      </w:r>
    </w:p>
    <w:p w14:paraId="2C5E45F2" w14:textId="77777777" w:rsidR="00137D0F" w:rsidRPr="00CF7F95" w:rsidRDefault="00137D0F" w:rsidP="00137D0F">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Unarmed Combat 60%: Bite (1D6+5D6).</w:t>
      </w:r>
    </w:p>
    <w:p w14:paraId="37AE1ADC" w14:textId="77777777" w:rsidR="00137D0F" w:rsidRPr="00CF7F95" w:rsidRDefault="00137D0F" w:rsidP="00137D0F">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Magic</w:t>
      </w:r>
    </w:p>
    <w:p w14:paraId="2D49461F" w14:textId="77777777" w:rsidR="00137D0F" w:rsidRPr="00CF7F95" w:rsidRDefault="00137D0F" w:rsidP="00137D0F">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Sea Serpents do not learn magic.</w:t>
      </w:r>
    </w:p>
    <w:p w14:paraId="45050E7D" w14:textId="77777777" w:rsidR="009E3E8C" w:rsidRPr="00CF7F95" w:rsidRDefault="009E3E8C" w:rsidP="009E3E8C">
      <w:pPr>
        <w:pStyle w:val="Heading3"/>
      </w:pPr>
      <w:r w:rsidRPr="00CF7F95">
        <w:t>Skeleton</w:t>
      </w:r>
    </w:p>
    <w:p w14:paraId="0690AA2E" w14:textId="77777777" w:rsidR="009E3E8C" w:rsidRPr="00CF7F95" w:rsidRDefault="009E3E8C" w:rsidP="009E3E8C">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Characteristics</w:t>
      </w:r>
    </w:p>
    <w:tbl>
      <w:tblPr>
        <w:tblStyle w:val="TableGrid"/>
        <w:tblW w:w="0" w:type="auto"/>
        <w:tblLayout w:type="fixed"/>
        <w:tblLook w:val="0000" w:firstRow="0" w:lastRow="0" w:firstColumn="0" w:lastColumn="0" w:noHBand="0" w:noVBand="0"/>
      </w:tblPr>
      <w:tblGrid>
        <w:gridCol w:w="774"/>
        <w:gridCol w:w="631"/>
        <w:gridCol w:w="560"/>
        <w:gridCol w:w="15"/>
        <w:gridCol w:w="580"/>
        <w:gridCol w:w="561"/>
        <w:gridCol w:w="737"/>
        <w:gridCol w:w="614"/>
      </w:tblGrid>
      <w:tr w:rsidR="009E3E8C" w:rsidRPr="00CF7F95" w14:paraId="7A8B2E14" w14:textId="77777777" w:rsidTr="00D20F4C">
        <w:trPr>
          <w:trHeight w:val="336"/>
        </w:trPr>
        <w:tc>
          <w:tcPr>
            <w:tcW w:w="774" w:type="dxa"/>
          </w:tcPr>
          <w:p w14:paraId="76DD64F9" w14:textId="77777777" w:rsidR="009E3E8C" w:rsidRPr="00CF7F95" w:rsidRDefault="009E3E8C" w:rsidP="00D20F4C">
            <w:pPr>
              <w:rPr>
                <w:lang w:val="en-US"/>
              </w:rPr>
            </w:pPr>
            <w:r w:rsidRPr="00CF7F95">
              <w:rPr>
                <w:lang w:val="en-US"/>
              </w:rPr>
              <w:t>STR</w:t>
            </w:r>
          </w:p>
        </w:tc>
        <w:tc>
          <w:tcPr>
            <w:tcW w:w="631" w:type="dxa"/>
          </w:tcPr>
          <w:p w14:paraId="2677A27D" w14:textId="77777777" w:rsidR="009E3E8C" w:rsidRPr="00CF7F95" w:rsidRDefault="009E3E8C" w:rsidP="00D20F4C">
            <w:pPr>
              <w:rPr>
                <w:lang w:val="en-US"/>
              </w:rPr>
            </w:pPr>
            <w:r w:rsidRPr="00CF7F95">
              <w:rPr>
                <w:lang w:val="en-US"/>
              </w:rPr>
              <w:t>CON</w:t>
            </w:r>
          </w:p>
        </w:tc>
        <w:tc>
          <w:tcPr>
            <w:tcW w:w="575" w:type="dxa"/>
            <w:gridSpan w:val="2"/>
          </w:tcPr>
          <w:p w14:paraId="56A15CF7" w14:textId="77777777" w:rsidR="009E3E8C" w:rsidRPr="00CF7F95" w:rsidRDefault="009E3E8C" w:rsidP="00D20F4C">
            <w:pPr>
              <w:rPr>
                <w:lang w:val="en-US"/>
              </w:rPr>
            </w:pPr>
            <w:r w:rsidRPr="00CF7F95">
              <w:rPr>
                <w:lang w:val="en-US"/>
              </w:rPr>
              <w:t>DEX</w:t>
            </w:r>
          </w:p>
        </w:tc>
        <w:tc>
          <w:tcPr>
            <w:tcW w:w="580" w:type="dxa"/>
          </w:tcPr>
          <w:p w14:paraId="07785B7B" w14:textId="77777777" w:rsidR="009E3E8C" w:rsidRPr="00CF7F95" w:rsidRDefault="009E3E8C" w:rsidP="00D20F4C">
            <w:pPr>
              <w:rPr>
                <w:lang w:val="en-US"/>
              </w:rPr>
            </w:pPr>
            <w:r w:rsidRPr="00CF7F95">
              <w:rPr>
                <w:lang w:val="en-US"/>
              </w:rPr>
              <w:t>SIZ</w:t>
            </w:r>
          </w:p>
        </w:tc>
        <w:tc>
          <w:tcPr>
            <w:tcW w:w="561" w:type="dxa"/>
          </w:tcPr>
          <w:p w14:paraId="2F5A38CE" w14:textId="77777777" w:rsidR="009E3E8C" w:rsidRPr="00CF7F95" w:rsidRDefault="009E3E8C" w:rsidP="00D20F4C">
            <w:pPr>
              <w:rPr>
                <w:lang w:val="en-US"/>
              </w:rPr>
            </w:pPr>
            <w:r w:rsidRPr="00CF7F95">
              <w:rPr>
                <w:lang w:val="en-US"/>
              </w:rPr>
              <w:t>INT</w:t>
            </w:r>
          </w:p>
        </w:tc>
        <w:tc>
          <w:tcPr>
            <w:tcW w:w="737" w:type="dxa"/>
          </w:tcPr>
          <w:p w14:paraId="3341F660" w14:textId="77777777" w:rsidR="009E3E8C" w:rsidRPr="00CF7F95" w:rsidRDefault="009E3E8C" w:rsidP="00D20F4C">
            <w:pPr>
              <w:rPr>
                <w:lang w:val="en-US"/>
              </w:rPr>
            </w:pPr>
            <w:r w:rsidRPr="00CF7F95">
              <w:rPr>
                <w:lang w:val="en-US"/>
              </w:rPr>
              <w:t>POW</w:t>
            </w:r>
          </w:p>
        </w:tc>
        <w:tc>
          <w:tcPr>
            <w:tcW w:w="614" w:type="dxa"/>
          </w:tcPr>
          <w:p w14:paraId="04959BEB" w14:textId="77777777" w:rsidR="009E3E8C" w:rsidRPr="00CF7F95" w:rsidRDefault="009E3E8C" w:rsidP="00D20F4C">
            <w:pPr>
              <w:rPr>
                <w:lang w:val="en-US"/>
              </w:rPr>
            </w:pPr>
            <w:r w:rsidRPr="00CF7F95">
              <w:rPr>
                <w:lang w:val="en-US"/>
              </w:rPr>
              <w:t>CHA</w:t>
            </w:r>
          </w:p>
        </w:tc>
      </w:tr>
      <w:tr w:rsidR="009E3E8C" w:rsidRPr="00CF7F95" w14:paraId="65F60FCA" w14:textId="77777777" w:rsidTr="00152314">
        <w:trPr>
          <w:trHeight w:val="336"/>
        </w:trPr>
        <w:tc>
          <w:tcPr>
            <w:tcW w:w="774" w:type="dxa"/>
          </w:tcPr>
          <w:p w14:paraId="4873BFCF" w14:textId="77777777" w:rsidR="009E3E8C" w:rsidRPr="00CF7F95" w:rsidRDefault="009E3E8C" w:rsidP="00152314">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lastRenderedPageBreak/>
              <w:t>2D6+6</w:t>
            </w:r>
          </w:p>
        </w:tc>
        <w:tc>
          <w:tcPr>
            <w:tcW w:w="631" w:type="dxa"/>
          </w:tcPr>
          <w:p w14:paraId="1B923C7F" w14:textId="77777777" w:rsidR="009E3E8C" w:rsidRPr="00CF7F95" w:rsidRDefault="009E3E8C" w:rsidP="00152314">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1D6</w:t>
            </w:r>
          </w:p>
        </w:tc>
        <w:tc>
          <w:tcPr>
            <w:tcW w:w="560" w:type="dxa"/>
          </w:tcPr>
          <w:p w14:paraId="542794E0" w14:textId="77777777" w:rsidR="009E3E8C" w:rsidRPr="00CF7F95" w:rsidRDefault="009E3E8C" w:rsidP="00152314">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3D6</w:t>
            </w:r>
          </w:p>
        </w:tc>
        <w:tc>
          <w:tcPr>
            <w:tcW w:w="595" w:type="dxa"/>
            <w:gridSpan w:val="2"/>
          </w:tcPr>
          <w:p w14:paraId="0D872CD2" w14:textId="77777777" w:rsidR="009E3E8C" w:rsidRPr="00CF7F95" w:rsidRDefault="009E3E8C" w:rsidP="00152314">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3D6</w:t>
            </w:r>
          </w:p>
        </w:tc>
        <w:tc>
          <w:tcPr>
            <w:tcW w:w="561" w:type="dxa"/>
          </w:tcPr>
          <w:p w14:paraId="15CF26CB" w14:textId="77777777" w:rsidR="009E3E8C" w:rsidRPr="00CF7F95" w:rsidRDefault="009E3E8C" w:rsidP="00152314">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0</w:t>
            </w:r>
          </w:p>
        </w:tc>
        <w:tc>
          <w:tcPr>
            <w:tcW w:w="737" w:type="dxa"/>
          </w:tcPr>
          <w:p w14:paraId="470FFD8E" w14:textId="77777777" w:rsidR="009E3E8C" w:rsidRPr="00CF7F95" w:rsidRDefault="009E3E8C" w:rsidP="00152314">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0</w:t>
            </w:r>
          </w:p>
        </w:tc>
        <w:tc>
          <w:tcPr>
            <w:tcW w:w="614" w:type="dxa"/>
          </w:tcPr>
          <w:p w14:paraId="4B7F192F" w14:textId="77777777" w:rsidR="009E3E8C" w:rsidRPr="00CF7F95" w:rsidRDefault="009E3E8C" w:rsidP="00152314">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0</w:t>
            </w:r>
          </w:p>
        </w:tc>
      </w:tr>
      <w:tr w:rsidR="009E3E8C" w:rsidRPr="00CF7F95" w14:paraId="1AEA7D8F" w14:textId="77777777" w:rsidTr="00152314">
        <w:trPr>
          <w:trHeight w:val="319"/>
        </w:trPr>
        <w:tc>
          <w:tcPr>
            <w:tcW w:w="774" w:type="dxa"/>
          </w:tcPr>
          <w:p w14:paraId="2BC8B1EB" w14:textId="77777777" w:rsidR="009E3E8C" w:rsidRPr="00CF7F95" w:rsidRDefault="009E3E8C" w:rsidP="00152314">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13</w:t>
            </w:r>
          </w:p>
        </w:tc>
        <w:tc>
          <w:tcPr>
            <w:tcW w:w="631" w:type="dxa"/>
          </w:tcPr>
          <w:p w14:paraId="4D5E4FAC" w14:textId="77777777" w:rsidR="009E3E8C" w:rsidRPr="00CF7F95" w:rsidRDefault="009E3E8C" w:rsidP="00152314">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4</w:t>
            </w:r>
          </w:p>
        </w:tc>
        <w:tc>
          <w:tcPr>
            <w:tcW w:w="560" w:type="dxa"/>
          </w:tcPr>
          <w:p w14:paraId="36236861" w14:textId="77777777" w:rsidR="009E3E8C" w:rsidRPr="00CF7F95" w:rsidRDefault="009E3E8C" w:rsidP="00152314">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11</w:t>
            </w:r>
          </w:p>
        </w:tc>
        <w:tc>
          <w:tcPr>
            <w:tcW w:w="595" w:type="dxa"/>
            <w:gridSpan w:val="2"/>
          </w:tcPr>
          <w:p w14:paraId="0768247D" w14:textId="77777777" w:rsidR="009E3E8C" w:rsidRPr="00CF7F95" w:rsidRDefault="009E3E8C" w:rsidP="00152314">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11</w:t>
            </w:r>
          </w:p>
        </w:tc>
        <w:tc>
          <w:tcPr>
            <w:tcW w:w="561" w:type="dxa"/>
          </w:tcPr>
          <w:p w14:paraId="414C7B52" w14:textId="77777777" w:rsidR="009E3E8C" w:rsidRPr="00CF7F95" w:rsidRDefault="009E3E8C" w:rsidP="00152314">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0</w:t>
            </w:r>
          </w:p>
        </w:tc>
        <w:tc>
          <w:tcPr>
            <w:tcW w:w="737" w:type="dxa"/>
          </w:tcPr>
          <w:p w14:paraId="2E23BD33" w14:textId="77777777" w:rsidR="009E3E8C" w:rsidRPr="00CF7F95" w:rsidRDefault="009E3E8C" w:rsidP="00152314">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0</w:t>
            </w:r>
          </w:p>
        </w:tc>
        <w:tc>
          <w:tcPr>
            <w:tcW w:w="614" w:type="dxa"/>
          </w:tcPr>
          <w:p w14:paraId="2C1E2126" w14:textId="77777777" w:rsidR="009E3E8C" w:rsidRPr="00CF7F95" w:rsidRDefault="009E3E8C" w:rsidP="00152314">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0</w:t>
            </w:r>
          </w:p>
        </w:tc>
      </w:tr>
    </w:tbl>
    <w:p w14:paraId="30DF86C1" w14:textId="77777777" w:rsidR="009E3E8C" w:rsidRPr="00CF7F95" w:rsidRDefault="009E3E8C" w:rsidP="009E3E8C">
      <w:pPr>
        <w:suppressAutoHyphens/>
        <w:autoSpaceDE w:val="0"/>
        <w:autoSpaceDN w:val="0"/>
        <w:adjustRightInd w:val="0"/>
        <w:textAlignment w:val="center"/>
        <w:rPr>
          <w:rFonts w:ascii="Rooney Regular" w:hAnsi="Rooney Regular" w:cs="Rooney Regular"/>
          <w:color w:val="000000"/>
        </w:rPr>
      </w:pPr>
    </w:p>
    <w:p w14:paraId="0A416F9C" w14:textId="77777777" w:rsidR="009E3E8C" w:rsidRPr="00CF7F95" w:rsidRDefault="009E3E8C" w:rsidP="009E3E8C">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Attributes</w:t>
      </w:r>
    </w:p>
    <w:tbl>
      <w:tblPr>
        <w:tblStyle w:val="TableGrid"/>
        <w:tblW w:w="0" w:type="auto"/>
        <w:tblLayout w:type="fixed"/>
        <w:tblLook w:val="0000" w:firstRow="0" w:lastRow="0" w:firstColumn="0" w:lastColumn="0" w:noHBand="0" w:noVBand="0"/>
      </w:tblPr>
      <w:tblGrid>
        <w:gridCol w:w="891"/>
        <w:gridCol w:w="1089"/>
        <w:gridCol w:w="850"/>
        <w:gridCol w:w="567"/>
        <w:gridCol w:w="993"/>
        <w:gridCol w:w="656"/>
      </w:tblGrid>
      <w:tr w:rsidR="009E3E8C" w:rsidRPr="00CF7F95" w14:paraId="352BEBEF" w14:textId="77777777" w:rsidTr="00D20F4C">
        <w:trPr>
          <w:trHeight w:val="672"/>
        </w:trPr>
        <w:tc>
          <w:tcPr>
            <w:tcW w:w="891" w:type="dxa"/>
          </w:tcPr>
          <w:p w14:paraId="0B6370D1" w14:textId="77777777" w:rsidR="009E3E8C" w:rsidRPr="00CF7F95" w:rsidRDefault="009E3E8C" w:rsidP="00D20F4C">
            <w:pPr>
              <w:rPr>
                <w:lang w:val="en-US"/>
              </w:rPr>
            </w:pPr>
            <w:r w:rsidRPr="00CF7F95">
              <w:rPr>
                <w:lang w:val="en-US"/>
              </w:rPr>
              <w:t xml:space="preserve">Hit Points </w:t>
            </w:r>
          </w:p>
        </w:tc>
        <w:tc>
          <w:tcPr>
            <w:tcW w:w="1089" w:type="dxa"/>
          </w:tcPr>
          <w:p w14:paraId="00EBBDCC" w14:textId="77777777" w:rsidR="009E3E8C" w:rsidRPr="00CF7F95" w:rsidRDefault="009E3E8C" w:rsidP="00D20F4C">
            <w:pPr>
              <w:rPr>
                <w:lang w:val="en-US"/>
              </w:rPr>
            </w:pPr>
            <w:r w:rsidRPr="00CF7F95">
              <w:rPr>
                <w:lang w:val="en-US"/>
              </w:rPr>
              <w:t xml:space="preserve">Damage Modifier </w:t>
            </w:r>
          </w:p>
        </w:tc>
        <w:tc>
          <w:tcPr>
            <w:tcW w:w="850" w:type="dxa"/>
          </w:tcPr>
          <w:p w14:paraId="6EDCF39A" w14:textId="77777777" w:rsidR="009E3E8C" w:rsidRPr="00CF7F95" w:rsidRDefault="009E3E8C" w:rsidP="00D20F4C">
            <w:pPr>
              <w:rPr>
                <w:lang w:val="en-US"/>
              </w:rPr>
            </w:pPr>
            <w:r w:rsidRPr="00CF7F95">
              <w:rPr>
                <w:lang w:val="en-US"/>
              </w:rPr>
              <w:t xml:space="preserve">Magic Points </w:t>
            </w:r>
          </w:p>
        </w:tc>
        <w:tc>
          <w:tcPr>
            <w:tcW w:w="567" w:type="dxa"/>
          </w:tcPr>
          <w:p w14:paraId="2D7A5980" w14:textId="77777777" w:rsidR="009E3E8C" w:rsidRPr="00CF7F95" w:rsidRDefault="009E3E8C" w:rsidP="00D20F4C">
            <w:pPr>
              <w:rPr>
                <w:lang w:val="en-US"/>
              </w:rPr>
            </w:pPr>
            <w:r w:rsidRPr="00CF7F95">
              <w:rPr>
                <w:lang w:val="en-US"/>
              </w:rPr>
              <w:t xml:space="preserve">MR </w:t>
            </w:r>
          </w:p>
        </w:tc>
        <w:tc>
          <w:tcPr>
            <w:tcW w:w="993" w:type="dxa"/>
          </w:tcPr>
          <w:p w14:paraId="49C860EF" w14:textId="77777777" w:rsidR="009E3E8C" w:rsidRPr="00CF7F95" w:rsidRDefault="009E3E8C" w:rsidP="00D20F4C">
            <w:pPr>
              <w:rPr>
                <w:lang w:val="en-US"/>
              </w:rPr>
            </w:pPr>
            <w:r w:rsidRPr="00CF7F95">
              <w:rPr>
                <w:lang w:val="en-US"/>
              </w:rPr>
              <w:t>Armour</w:t>
            </w:r>
          </w:p>
        </w:tc>
        <w:tc>
          <w:tcPr>
            <w:tcW w:w="656" w:type="dxa"/>
          </w:tcPr>
          <w:p w14:paraId="273B9E12" w14:textId="77777777" w:rsidR="009E3E8C" w:rsidRPr="00CF7F95" w:rsidRDefault="009E3E8C" w:rsidP="00D20F4C">
            <w:pPr>
              <w:rPr>
                <w:lang w:val="en-US"/>
              </w:rPr>
            </w:pPr>
            <w:r w:rsidRPr="00CF7F95">
              <w:rPr>
                <w:lang w:val="en-US"/>
              </w:rPr>
              <w:t>Loot</w:t>
            </w:r>
          </w:p>
        </w:tc>
      </w:tr>
      <w:tr w:rsidR="009E3E8C" w:rsidRPr="00CF7F95" w14:paraId="2BC09221" w14:textId="77777777" w:rsidTr="00D20F4C">
        <w:trPr>
          <w:trHeight w:val="195"/>
        </w:trPr>
        <w:tc>
          <w:tcPr>
            <w:tcW w:w="891" w:type="dxa"/>
          </w:tcPr>
          <w:p w14:paraId="71071008" w14:textId="77777777" w:rsidR="009E3E8C" w:rsidRPr="00CF7F95" w:rsidRDefault="009E3E8C" w:rsidP="00152314">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8</w:t>
            </w:r>
          </w:p>
        </w:tc>
        <w:tc>
          <w:tcPr>
            <w:tcW w:w="1089" w:type="dxa"/>
          </w:tcPr>
          <w:p w14:paraId="36FEE570" w14:textId="77777777" w:rsidR="009E3E8C" w:rsidRPr="00CF7F95" w:rsidRDefault="009E3E8C" w:rsidP="00152314">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0</w:t>
            </w:r>
          </w:p>
        </w:tc>
        <w:tc>
          <w:tcPr>
            <w:tcW w:w="850" w:type="dxa"/>
          </w:tcPr>
          <w:p w14:paraId="6BB4CE21" w14:textId="77777777" w:rsidR="009E3E8C" w:rsidRPr="00CF7F95" w:rsidRDefault="009E3E8C" w:rsidP="00152314">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0</w:t>
            </w:r>
          </w:p>
        </w:tc>
        <w:tc>
          <w:tcPr>
            <w:tcW w:w="567" w:type="dxa"/>
          </w:tcPr>
          <w:p w14:paraId="1254BD08" w14:textId="77777777" w:rsidR="009E3E8C" w:rsidRPr="00CF7F95" w:rsidRDefault="009E3E8C" w:rsidP="00152314">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15m</w:t>
            </w:r>
          </w:p>
        </w:tc>
        <w:tc>
          <w:tcPr>
            <w:tcW w:w="993" w:type="dxa"/>
          </w:tcPr>
          <w:p w14:paraId="57E484E4" w14:textId="77777777" w:rsidR="009E3E8C" w:rsidRPr="00CF7F95" w:rsidRDefault="009E3E8C" w:rsidP="00152314">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Leather (2AP)</w:t>
            </w:r>
          </w:p>
        </w:tc>
        <w:tc>
          <w:tcPr>
            <w:tcW w:w="656" w:type="dxa"/>
          </w:tcPr>
          <w:p w14:paraId="74CB0660" w14:textId="77777777" w:rsidR="009E3E8C" w:rsidRPr="00CF7F95" w:rsidRDefault="009E3E8C" w:rsidP="00152314">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0</w:t>
            </w:r>
          </w:p>
        </w:tc>
      </w:tr>
    </w:tbl>
    <w:p w14:paraId="15B2BC34" w14:textId="77777777" w:rsidR="009E3E8C" w:rsidRPr="00CF7F95" w:rsidRDefault="009E3E8C" w:rsidP="009E3E8C">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Skills</w:t>
      </w:r>
    </w:p>
    <w:p w14:paraId="04EAE3EC" w14:textId="77777777" w:rsidR="009E3E8C" w:rsidRPr="00CF7F95" w:rsidRDefault="009E3E8C" w:rsidP="009E3E8C">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Resistances: Dodge 10%, Persistence 100%, Resilience 100%.</w:t>
      </w:r>
    </w:p>
    <w:p w14:paraId="42367DB8" w14:textId="77777777" w:rsidR="009E3E8C" w:rsidRPr="00CF7F95" w:rsidRDefault="009E3E8C" w:rsidP="009E3E8C">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Immune to all diseases, poisons and mind control magic.</w:t>
      </w:r>
    </w:p>
    <w:p w14:paraId="3F81E365" w14:textId="77777777" w:rsidR="009E3E8C" w:rsidRPr="00CF7F95" w:rsidRDefault="009E3E8C" w:rsidP="009E3E8C">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 xml:space="preserve">Combat </w:t>
      </w:r>
    </w:p>
    <w:p w14:paraId="74FD7494" w14:textId="77777777" w:rsidR="009E3E8C" w:rsidRPr="00CF7F95" w:rsidRDefault="009E3E8C" w:rsidP="009E3E8C">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Close Combat 35%: Sword (1D8), Medium Shield (1D6).</w:t>
      </w:r>
    </w:p>
    <w:p w14:paraId="3A6E3845" w14:textId="77777777" w:rsidR="009E3E8C" w:rsidRPr="00CF7F95" w:rsidRDefault="009E3E8C" w:rsidP="009E3E8C">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Magic</w:t>
      </w:r>
    </w:p>
    <w:p w14:paraId="31717520" w14:textId="77777777" w:rsidR="009E3E8C" w:rsidRPr="00CF7F95" w:rsidRDefault="009E3E8C" w:rsidP="009E3E8C">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None.</w:t>
      </w:r>
    </w:p>
    <w:p w14:paraId="68A72018" w14:textId="77777777" w:rsidR="009E3E8C" w:rsidRPr="00CF7F95" w:rsidRDefault="009E3E8C" w:rsidP="009E3E8C">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Special Rules</w:t>
      </w:r>
    </w:p>
    <w:p w14:paraId="6E871FE4" w14:textId="77777777" w:rsidR="009E3E8C" w:rsidRPr="00CF7F95" w:rsidRDefault="009E3E8C" w:rsidP="009E3E8C">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Skeletons have a score of 0 for INT, POW and CHA, as they have no intelligence, will or personalities of their own. Skeletons are also immune to disease, fatigue, poisons and mind control magic.</w:t>
      </w:r>
    </w:p>
    <w:p w14:paraId="50DF729A" w14:textId="77777777" w:rsidR="009E3E8C" w:rsidRPr="00CF7F95" w:rsidRDefault="009E3E8C" w:rsidP="009E3E8C">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A skeleton has the same MR the creature had in life but, as a skeleton, it cannot fly or swim (if the creature had those abilities while alive). Skeletons never suffer Fatigue.</w:t>
      </w:r>
    </w:p>
    <w:p w14:paraId="7679E09B" w14:textId="77777777" w:rsidR="00137D0F" w:rsidRPr="00CF7F95" w:rsidRDefault="00137D0F" w:rsidP="00137D0F">
      <w:pPr>
        <w:pStyle w:val="Heading3"/>
      </w:pPr>
      <w:r w:rsidRPr="00CF7F95">
        <w:t xml:space="preserve">Slime </w:t>
      </w:r>
    </w:p>
    <w:p w14:paraId="3CAA9052" w14:textId="77777777" w:rsidR="00137D0F" w:rsidRPr="00CF7F95" w:rsidRDefault="00137D0F" w:rsidP="00137D0F">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Characteristics</w:t>
      </w:r>
    </w:p>
    <w:tbl>
      <w:tblPr>
        <w:tblStyle w:val="TableGrid"/>
        <w:tblW w:w="0" w:type="auto"/>
        <w:tblLayout w:type="fixed"/>
        <w:tblLook w:val="0000" w:firstRow="0" w:lastRow="0" w:firstColumn="0" w:lastColumn="0" w:noHBand="0" w:noVBand="0"/>
      </w:tblPr>
      <w:tblGrid>
        <w:gridCol w:w="581"/>
        <w:gridCol w:w="832"/>
        <w:gridCol w:w="850"/>
        <w:gridCol w:w="851"/>
        <w:gridCol w:w="1276"/>
        <w:gridCol w:w="708"/>
        <w:gridCol w:w="851"/>
      </w:tblGrid>
      <w:tr w:rsidR="00137D0F" w:rsidRPr="00CF7F95" w14:paraId="0D5A3774" w14:textId="77777777" w:rsidTr="004B47BB">
        <w:trPr>
          <w:trHeight w:val="336"/>
        </w:trPr>
        <w:tc>
          <w:tcPr>
            <w:tcW w:w="581" w:type="dxa"/>
          </w:tcPr>
          <w:p w14:paraId="766F76EC" w14:textId="77777777" w:rsidR="00137D0F" w:rsidRPr="00CF7F95" w:rsidRDefault="00137D0F" w:rsidP="004B47BB">
            <w:pPr>
              <w:rPr>
                <w:lang w:val="en-US"/>
              </w:rPr>
            </w:pPr>
            <w:r w:rsidRPr="00CF7F95">
              <w:rPr>
                <w:lang w:val="en-US"/>
              </w:rPr>
              <w:t>STR</w:t>
            </w:r>
          </w:p>
        </w:tc>
        <w:tc>
          <w:tcPr>
            <w:tcW w:w="832" w:type="dxa"/>
          </w:tcPr>
          <w:p w14:paraId="2D323379" w14:textId="77777777" w:rsidR="00137D0F" w:rsidRPr="00CF7F95" w:rsidRDefault="00137D0F" w:rsidP="004B47BB">
            <w:pPr>
              <w:rPr>
                <w:lang w:val="en-US"/>
              </w:rPr>
            </w:pPr>
            <w:r w:rsidRPr="00CF7F95">
              <w:rPr>
                <w:lang w:val="en-US"/>
              </w:rPr>
              <w:t>CON</w:t>
            </w:r>
          </w:p>
        </w:tc>
        <w:tc>
          <w:tcPr>
            <w:tcW w:w="850" w:type="dxa"/>
          </w:tcPr>
          <w:p w14:paraId="79ED669F" w14:textId="77777777" w:rsidR="00137D0F" w:rsidRPr="00CF7F95" w:rsidRDefault="00137D0F" w:rsidP="004B47BB">
            <w:pPr>
              <w:rPr>
                <w:lang w:val="en-US"/>
              </w:rPr>
            </w:pPr>
            <w:r w:rsidRPr="00CF7F95">
              <w:rPr>
                <w:lang w:val="en-US"/>
              </w:rPr>
              <w:t>DEX</w:t>
            </w:r>
          </w:p>
        </w:tc>
        <w:tc>
          <w:tcPr>
            <w:tcW w:w="851" w:type="dxa"/>
          </w:tcPr>
          <w:p w14:paraId="2386CE69" w14:textId="77777777" w:rsidR="00137D0F" w:rsidRPr="00CF7F95" w:rsidRDefault="00137D0F" w:rsidP="004B47BB">
            <w:pPr>
              <w:rPr>
                <w:lang w:val="en-US"/>
              </w:rPr>
            </w:pPr>
            <w:r w:rsidRPr="00CF7F95">
              <w:rPr>
                <w:lang w:val="en-US"/>
              </w:rPr>
              <w:t>SIZ</w:t>
            </w:r>
          </w:p>
        </w:tc>
        <w:tc>
          <w:tcPr>
            <w:tcW w:w="1276" w:type="dxa"/>
          </w:tcPr>
          <w:p w14:paraId="05A9544F" w14:textId="77777777" w:rsidR="00137D0F" w:rsidRPr="00CF7F95" w:rsidRDefault="00137D0F" w:rsidP="004B47BB">
            <w:pPr>
              <w:rPr>
                <w:lang w:val="en-US"/>
              </w:rPr>
            </w:pPr>
            <w:r w:rsidRPr="00CF7F95">
              <w:rPr>
                <w:lang w:val="en-US"/>
              </w:rPr>
              <w:t>INT</w:t>
            </w:r>
          </w:p>
        </w:tc>
        <w:tc>
          <w:tcPr>
            <w:tcW w:w="708" w:type="dxa"/>
          </w:tcPr>
          <w:p w14:paraId="4C141D16" w14:textId="77777777" w:rsidR="00137D0F" w:rsidRPr="00CF7F95" w:rsidRDefault="00137D0F" w:rsidP="004B47BB">
            <w:pPr>
              <w:rPr>
                <w:lang w:val="en-US"/>
              </w:rPr>
            </w:pPr>
            <w:r w:rsidRPr="00CF7F95">
              <w:rPr>
                <w:lang w:val="en-US"/>
              </w:rPr>
              <w:t>POW</w:t>
            </w:r>
          </w:p>
        </w:tc>
        <w:tc>
          <w:tcPr>
            <w:tcW w:w="851" w:type="dxa"/>
          </w:tcPr>
          <w:p w14:paraId="3AACAC49" w14:textId="77777777" w:rsidR="00137D0F" w:rsidRPr="00CF7F95" w:rsidRDefault="00137D0F" w:rsidP="004B47BB">
            <w:pPr>
              <w:rPr>
                <w:lang w:val="en-US"/>
              </w:rPr>
            </w:pPr>
            <w:r w:rsidRPr="00CF7F95">
              <w:rPr>
                <w:lang w:val="en-US"/>
              </w:rPr>
              <w:t>CHA</w:t>
            </w:r>
          </w:p>
        </w:tc>
      </w:tr>
      <w:tr w:rsidR="00137D0F" w:rsidRPr="00CF7F95" w14:paraId="28F9C242" w14:textId="77777777" w:rsidTr="004B47BB">
        <w:trPr>
          <w:trHeight w:val="336"/>
        </w:trPr>
        <w:tc>
          <w:tcPr>
            <w:tcW w:w="581" w:type="dxa"/>
          </w:tcPr>
          <w:p w14:paraId="590E02D4" w14:textId="77777777" w:rsidR="00137D0F" w:rsidRPr="00CF7F95" w:rsidRDefault="00137D0F" w:rsidP="004B47BB">
            <w:pPr>
              <w:rPr>
                <w:rFonts w:ascii="Rooney Regular" w:hAnsi="Rooney Regular" w:cs="Rooney Regular"/>
                <w:color w:val="000000"/>
                <w:lang w:val="en-US"/>
              </w:rPr>
            </w:pPr>
            <w:r w:rsidRPr="00CF7F95">
              <w:rPr>
                <w:rFonts w:ascii="Rooney Regular" w:hAnsi="Rooney Regular" w:cs="Rooney Regular"/>
                <w:color w:val="000000"/>
                <w:lang w:val="en-US"/>
              </w:rPr>
              <w:t>1D6</w:t>
            </w:r>
          </w:p>
        </w:tc>
        <w:tc>
          <w:tcPr>
            <w:tcW w:w="832" w:type="dxa"/>
          </w:tcPr>
          <w:p w14:paraId="098F66DF" w14:textId="77777777" w:rsidR="00137D0F" w:rsidRPr="00CF7F95" w:rsidRDefault="00137D0F" w:rsidP="004B47BB">
            <w:pPr>
              <w:rPr>
                <w:rFonts w:ascii="Rooney Regular" w:hAnsi="Rooney Regular" w:cs="Rooney Regular"/>
                <w:color w:val="000000"/>
                <w:lang w:val="en-US"/>
              </w:rPr>
            </w:pPr>
            <w:r w:rsidRPr="00CF7F95">
              <w:rPr>
                <w:rFonts w:ascii="Rooney Regular" w:hAnsi="Rooney Regular" w:cs="Rooney Regular"/>
                <w:color w:val="000000"/>
                <w:lang w:val="en-US"/>
              </w:rPr>
              <w:t>3D6</w:t>
            </w:r>
          </w:p>
        </w:tc>
        <w:tc>
          <w:tcPr>
            <w:tcW w:w="850" w:type="dxa"/>
          </w:tcPr>
          <w:p w14:paraId="5D6A230C" w14:textId="77777777" w:rsidR="00137D0F" w:rsidRPr="00CF7F95" w:rsidRDefault="00137D0F" w:rsidP="004B47BB">
            <w:pPr>
              <w:rPr>
                <w:rFonts w:ascii="Rooney Regular" w:hAnsi="Rooney Regular" w:cs="Rooney Regular"/>
                <w:color w:val="000000"/>
                <w:lang w:val="en-US"/>
              </w:rPr>
            </w:pPr>
            <w:r w:rsidRPr="00CF7F95">
              <w:rPr>
                <w:rFonts w:ascii="Rooney Regular" w:hAnsi="Rooney Regular" w:cs="Rooney Regular"/>
                <w:color w:val="000000"/>
                <w:lang w:val="en-US"/>
              </w:rPr>
              <w:t>1D6</w:t>
            </w:r>
          </w:p>
        </w:tc>
        <w:tc>
          <w:tcPr>
            <w:tcW w:w="851" w:type="dxa"/>
          </w:tcPr>
          <w:p w14:paraId="4BCF5960" w14:textId="77777777" w:rsidR="00137D0F" w:rsidRPr="00CF7F95" w:rsidRDefault="00137D0F" w:rsidP="004B47BB">
            <w:pPr>
              <w:rPr>
                <w:rFonts w:ascii="Rooney Regular" w:hAnsi="Rooney Regular" w:cs="Rooney Regular"/>
                <w:color w:val="000000"/>
                <w:lang w:val="en-US"/>
              </w:rPr>
            </w:pPr>
            <w:r w:rsidRPr="00CF7F95">
              <w:rPr>
                <w:rFonts w:ascii="Rooney Regular" w:hAnsi="Rooney Regular" w:cs="Rooney Regular"/>
                <w:color w:val="000000"/>
                <w:lang w:val="en-US"/>
              </w:rPr>
              <w:t>6D6</w:t>
            </w:r>
          </w:p>
        </w:tc>
        <w:tc>
          <w:tcPr>
            <w:tcW w:w="1276" w:type="dxa"/>
          </w:tcPr>
          <w:p w14:paraId="6CA4A5CB" w14:textId="77777777" w:rsidR="00137D0F" w:rsidRPr="00CF7F95" w:rsidRDefault="00137D0F" w:rsidP="004B47BB">
            <w:pPr>
              <w:rPr>
                <w:rFonts w:ascii="Rooney Regular" w:hAnsi="Rooney Regular" w:cs="Rooney Regular"/>
                <w:color w:val="000000"/>
                <w:lang w:val="en-US"/>
              </w:rPr>
            </w:pPr>
            <w:r>
              <w:rPr>
                <w:rFonts w:ascii="Rooney Regular" w:hAnsi="Rooney Regular" w:cs="Rooney Regular"/>
                <w:color w:val="000000"/>
                <w:lang w:val="en-US"/>
              </w:rPr>
              <w:t>1</w:t>
            </w:r>
          </w:p>
        </w:tc>
        <w:tc>
          <w:tcPr>
            <w:tcW w:w="708" w:type="dxa"/>
          </w:tcPr>
          <w:p w14:paraId="0379487F" w14:textId="77777777" w:rsidR="00137D0F" w:rsidRPr="00CF7F95" w:rsidRDefault="00137D0F" w:rsidP="004B47BB">
            <w:pPr>
              <w:rPr>
                <w:rFonts w:ascii="Rooney Regular" w:hAnsi="Rooney Regular" w:cs="Rooney Regular"/>
                <w:color w:val="000000"/>
                <w:lang w:val="en-US"/>
              </w:rPr>
            </w:pPr>
            <w:r w:rsidRPr="00CF7F95">
              <w:rPr>
                <w:rFonts w:ascii="Rooney Regular" w:hAnsi="Rooney Regular" w:cs="Rooney Regular"/>
                <w:color w:val="000000"/>
                <w:lang w:val="en-US"/>
              </w:rPr>
              <w:t>3D6</w:t>
            </w:r>
          </w:p>
        </w:tc>
        <w:tc>
          <w:tcPr>
            <w:tcW w:w="851" w:type="dxa"/>
          </w:tcPr>
          <w:p w14:paraId="5EDEEB67" w14:textId="77777777" w:rsidR="00137D0F" w:rsidRPr="00CF7F95" w:rsidRDefault="00137D0F" w:rsidP="004B47BB">
            <w:pPr>
              <w:rPr>
                <w:rFonts w:ascii="Rooney Regular" w:hAnsi="Rooney Regular" w:cs="Rooney Regular"/>
                <w:color w:val="000000"/>
                <w:lang w:val="en-US"/>
              </w:rPr>
            </w:pPr>
            <w:r w:rsidRPr="00CF7F95">
              <w:rPr>
                <w:rFonts w:ascii="Rooney Regular" w:hAnsi="Rooney Regular" w:cs="Rooney Regular"/>
                <w:color w:val="000000"/>
                <w:lang w:val="en-US"/>
              </w:rPr>
              <w:t>1</w:t>
            </w:r>
          </w:p>
        </w:tc>
      </w:tr>
      <w:tr w:rsidR="00137D0F" w:rsidRPr="00CF7F95" w14:paraId="627B622F" w14:textId="77777777" w:rsidTr="004B47BB">
        <w:trPr>
          <w:trHeight w:val="336"/>
        </w:trPr>
        <w:tc>
          <w:tcPr>
            <w:tcW w:w="581" w:type="dxa"/>
          </w:tcPr>
          <w:p w14:paraId="109E30C7" w14:textId="77777777" w:rsidR="00137D0F" w:rsidRPr="00CF7F95" w:rsidRDefault="00137D0F" w:rsidP="004B47BB">
            <w:pPr>
              <w:rPr>
                <w:rFonts w:ascii="Rooney Regular" w:hAnsi="Rooney Regular" w:cs="Rooney Regular"/>
                <w:color w:val="000000"/>
                <w:lang w:val="en-US"/>
              </w:rPr>
            </w:pPr>
            <w:r w:rsidRPr="00CF7F95">
              <w:rPr>
                <w:rFonts w:ascii="Rooney Regular" w:hAnsi="Rooney Regular" w:cs="Rooney Regular"/>
                <w:color w:val="000000"/>
                <w:lang w:val="en-US"/>
              </w:rPr>
              <w:t>4</w:t>
            </w:r>
          </w:p>
        </w:tc>
        <w:tc>
          <w:tcPr>
            <w:tcW w:w="832" w:type="dxa"/>
          </w:tcPr>
          <w:p w14:paraId="1FC1EAC2" w14:textId="77777777" w:rsidR="00137D0F" w:rsidRPr="00CF7F95" w:rsidRDefault="00137D0F" w:rsidP="004B47BB">
            <w:pPr>
              <w:rPr>
                <w:rFonts w:ascii="Rooney Regular" w:hAnsi="Rooney Regular" w:cs="Rooney Regular"/>
                <w:color w:val="000000"/>
                <w:lang w:val="en-US"/>
              </w:rPr>
            </w:pPr>
            <w:r w:rsidRPr="00CF7F95">
              <w:rPr>
                <w:rFonts w:ascii="Rooney Regular" w:hAnsi="Rooney Regular" w:cs="Rooney Regular"/>
                <w:color w:val="000000"/>
                <w:lang w:val="en-US"/>
              </w:rPr>
              <w:t>11</w:t>
            </w:r>
          </w:p>
        </w:tc>
        <w:tc>
          <w:tcPr>
            <w:tcW w:w="850" w:type="dxa"/>
          </w:tcPr>
          <w:p w14:paraId="6D57CB3F" w14:textId="77777777" w:rsidR="00137D0F" w:rsidRPr="00CF7F95" w:rsidRDefault="00137D0F" w:rsidP="004B47BB">
            <w:pPr>
              <w:rPr>
                <w:rFonts w:ascii="Rooney Regular" w:hAnsi="Rooney Regular" w:cs="Rooney Regular"/>
                <w:color w:val="000000"/>
                <w:lang w:val="en-US"/>
              </w:rPr>
            </w:pPr>
            <w:r w:rsidRPr="00CF7F95">
              <w:rPr>
                <w:rFonts w:ascii="Rooney Regular" w:hAnsi="Rooney Regular" w:cs="Rooney Regular"/>
                <w:color w:val="000000"/>
                <w:lang w:val="en-US"/>
              </w:rPr>
              <w:t>4</w:t>
            </w:r>
          </w:p>
        </w:tc>
        <w:tc>
          <w:tcPr>
            <w:tcW w:w="851" w:type="dxa"/>
          </w:tcPr>
          <w:p w14:paraId="5C1D279F" w14:textId="77777777" w:rsidR="00137D0F" w:rsidRPr="00CF7F95" w:rsidRDefault="00137D0F" w:rsidP="004B47BB">
            <w:pPr>
              <w:rPr>
                <w:rFonts w:ascii="Rooney Regular" w:hAnsi="Rooney Regular" w:cs="Rooney Regular"/>
                <w:color w:val="000000"/>
                <w:lang w:val="en-US"/>
              </w:rPr>
            </w:pPr>
            <w:r w:rsidRPr="00CF7F95">
              <w:rPr>
                <w:rFonts w:ascii="Rooney Regular" w:hAnsi="Rooney Regular" w:cs="Rooney Regular"/>
                <w:color w:val="000000"/>
                <w:lang w:val="en-US"/>
              </w:rPr>
              <w:t>21</w:t>
            </w:r>
          </w:p>
        </w:tc>
        <w:tc>
          <w:tcPr>
            <w:tcW w:w="1276" w:type="dxa"/>
          </w:tcPr>
          <w:p w14:paraId="6585E2CA" w14:textId="77777777" w:rsidR="00137D0F" w:rsidRPr="00CF7F95" w:rsidRDefault="00137D0F" w:rsidP="004B47BB">
            <w:pPr>
              <w:rPr>
                <w:rFonts w:ascii="Rooney Regular" w:hAnsi="Rooney Regular" w:cs="Rooney Regular"/>
                <w:color w:val="000000"/>
                <w:lang w:val="en-US"/>
              </w:rPr>
            </w:pPr>
            <w:r w:rsidRPr="00CF7F95">
              <w:rPr>
                <w:rFonts w:ascii="Rooney Regular" w:hAnsi="Rooney Regular" w:cs="Rooney Regular"/>
                <w:color w:val="000000"/>
                <w:lang w:val="en-US"/>
              </w:rPr>
              <w:t>1</w:t>
            </w:r>
          </w:p>
        </w:tc>
        <w:tc>
          <w:tcPr>
            <w:tcW w:w="708" w:type="dxa"/>
          </w:tcPr>
          <w:p w14:paraId="5C5A4C07" w14:textId="77777777" w:rsidR="00137D0F" w:rsidRPr="00CF7F95" w:rsidRDefault="00137D0F" w:rsidP="004B47BB">
            <w:pPr>
              <w:rPr>
                <w:rFonts w:ascii="Rooney Regular" w:hAnsi="Rooney Regular" w:cs="Rooney Regular"/>
                <w:color w:val="000000"/>
                <w:lang w:val="en-US"/>
              </w:rPr>
            </w:pPr>
            <w:r w:rsidRPr="00CF7F95">
              <w:rPr>
                <w:rFonts w:ascii="Rooney Regular" w:hAnsi="Rooney Regular" w:cs="Rooney Regular"/>
                <w:color w:val="000000"/>
                <w:lang w:val="en-US"/>
              </w:rPr>
              <w:t>11</w:t>
            </w:r>
          </w:p>
        </w:tc>
        <w:tc>
          <w:tcPr>
            <w:tcW w:w="851" w:type="dxa"/>
          </w:tcPr>
          <w:p w14:paraId="0F2390EC" w14:textId="77777777" w:rsidR="00137D0F" w:rsidRPr="00CF7F95" w:rsidRDefault="00137D0F" w:rsidP="004B47BB">
            <w:pPr>
              <w:rPr>
                <w:rFonts w:ascii="Rooney Regular" w:hAnsi="Rooney Regular" w:cs="Rooney Regular"/>
                <w:color w:val="000000"/>
                <w:lang w:val="en-US"/>
              </w:rPr>
            </w:pPr>
            <w:r w:rsidRPr="00CF7F95">
              <w:rPr>
                <w:rFonts w:ascii="Rooney Regular" w:hAnsi="Rooney Regular" w:cs="Rooney Regular"/>
                <w:color w:val="000000"/>
                <w:lang w:val="en-US"/>
              </w:rPr>
              <w:t>1</w:t>
            </w:r>
          </w:p>
        </w:tc>
      </w:tr>
    </w:tbl>
    <w:p w14:paraId="3272849C" w14:textId="77777777" w:rsidR="00137D0F" w:rsidRPr="00CF7F95" w:rsidRDefault="00137D0F" w:rsidP="00137D0F">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Attributes</w:t>
      </w:r>
    </w:p>
    <w:tbl>
      <w:tblPr>
        <w:tblStyle w:val="TableGrid"/>
        <w:tblW w:w="0" w:type="auto"/>
        <w:tblLayout w:type="fixed"/>
        <w:tblLook w:val="0000" w:firstRow="0" w:lastRow="0" w:firstColumn="0" w:lastColumn="0" w:noHBand="0" w:noVBand="0"/>
      </w:tblPr>
      <w:tblGrid>
        <w:gridCol w:w="837"/>
        <w:gridCol w:w="1043"/>
        <w:gridCol w:w="856"/>
        <w:gridCol w:w="714"/>
        <w:gridCol w:w="964"/>
        <w:gridCol w:w="666"/>
      </w:tblGrid>
      <w:tr w:rsidR="00137D0F" w:rsidRPr="00CF7F95" w14:paraId="14134A55" w14:textId="77777777" w:rsidTr="004B47BB">
        <w:trPr>
          <w:trHeight w:val="672"/>
        </w:trPr>
        <w:tc>
          <w:tcPr>
            <w:tcW w:w="837" w:type="dxa"/>
          </w:tcPr>
          <w:p w14:paraId="6E561ED9" w14:textId="77777777" w:rsidR="00137D0F" w:rsidRPr="00CF7F95" w:rsidRDefault="00137D0F" w:rsidP="004B47BB">
            <w:pPr>
              <w:rPr>
                <w:lang w:val="en-US"/>
              </w:rPr>
            </w:pPr>
            <w:r w:rsidRPr="00CF7F95">
              <w:rPr>
                <w:lang w:val="en-US"/>
              </w:rPr>
              <w:t>Hit Points</w:t>
            </w:r>
          </w:p>
        </w:tc>
        <w:tc>
          <w:tcPr>
            <w:tcW w:w="1043" w:type="dxa"/>
          </w:tcPr>
          <w:p w14:paraId="78EA644A" w14:textId="77777777" w:rsidR="00137D0F" w:rsidRPr="00CF7F95" w:rsidRDefault="00137D0F" w:rsidP="004B47BB">
            <w:pPr>
              <w:rPr>
                <w:lang w:val="en-US"/>
              </w:rPr>
            </w:pPr>
            <w:r w:rsidRPr="00CF7F95">
              <w:rPr>
                <w:lang w:val="en-US"/>
              </w:rPr>
              <w:t xml:space="preserve">Damage Modifier </w:t>
            </w:r>
          </w:p>
        </w:tc>
        <w:tc>
          <w:tcPr>
            <w:tcW w:w="856" w:type="dxa"/>
          </w:tcPr>
          <w:p w14:paraId="531655A8" w14:textId="77777777" w:rsidR="00137D0F" w:rsidRPr="00CF7F95" w:rsidRDefault="00137D0F" w:rsidP="004B47BB">
            <w:pPr>
              <w:rPr>
                <w:lang w:val="en-US"/>
              </w:rPr>
            </w:pPr>
            <w:r w:rsidRPr="00CF7F95">
              <w:rPr>
                <w:lang w:val="en-US"/>
              </w:rPr>
              <w:t xml:space="preserve">Magic Points </w:t>
            </w:r>
          </w:p>
        </w:tc>
        <w:tc>
          <w:tcPr>
            <w:tcW w:w="714" w:type="dxa"/>
          </w:tcPr>
          <w:p w14:paraId="1AE0E1BB" w14:textId="77777777" w:rsidR="00137D0F" w:rsidRPr="00CF7F95" w:rsidRDefault="00137D0F" w:rsidP="004B47BB">
            <w:pPr>
              <w:rPr>
                <w:lang w:val="en-US"/>
              </w:rPr>
            </w:pPr>
            <w:r w:rsidRPr="00CF7F95">
              <w:rPr>
                <w:lang w:val="en-US"/>
              </w:rPr>
              <w:t xml:space="preserve">MR </w:t>
            </w:r>
          </w:p>
        </w:tc>
        <w:tc>
          <w:tcPr>
            <w:tcW w:w="964" w:type="dxa"/>
          </w:tcPr>
          <w:p w14:paraId="4040724A" w14:textId="77777777" w:rsidR="00137D0F" w:rsidRPr="00CF7F95" w:rsidRDefault="00137D0F" w:rsidP="004B47BB">
            <w:pPr>
              <w:rPr>
                <w:lang w:val="en-US"/>
              </w:rPr>
            </w:pPr>
            <w:r w:rsidRPr="00CF7F95">
              <w:rPr>
                <w:lang w:val="en-US"/>
              </w:rPr>
              <w:t>Armour</w:t>
            </w:r>
          </w:p>
        </w:tc>
        <w:tc>
          <w:tcPr>
            <w:tcW w:w="666" w:type="dxa"/>
          </w:tcPr>
          <w:p w14:paraId="036D52EF" w14:textId="77777777" w:rsidR="00137D0F" w:rsidRPr="00CF7F95" w:rsidRDefault="00137D0F" w:rsidP="004B47BB">
            <w:pPr>
              <w:rPr>
                <w:lang w:val="en-US"/>
              </w:rPr>
            </w:pPr>
            <w:r w:rsidRPr="00CF7F95">
              <w:rPr>
                <w:lang w:val="en-US"/>
              </w:rPr>
              <w:t xml:space="preserve">Loot </w:t>
            </w:r>
          </w:p>
        </w:tc>
      </w:tr>
      <w:tr w:rsidR="00137D0F" w:rsidRPr="00CF7F95" w14:paraId="693CE000" w14:textId="77777777" w:rsidTr="004B47BB">
        <w:trPr>
          <w:trHeight w:val="343"/>
        </w:trPr>
        <w:tc>
          <w:tcPr>
            <w:tcW w:w="837" w:type="dxa"/>
          </w:tcPr>
          <w:p w14:paraId="43175880" w14:textId="77777777" w:rsidR="00137D0F" w:rsidRPr="00CF7F95" w:rsidRDefault="00137D0F" w:rsidP="004B47BB">
            <w:pPr>
              <w:rPr>
                <w:rFonts w:ascii="Rooney Regular" w:hAnsi="Rooney Regular" w:cs="Rooney Regular"/>
                <w:color w:val="000000"/>
                <w:lang w:val="en-US"/>
              </w:rPr>
            </w:pPr>
            <w:r w:rsidRPr="00CF7F95">
              <w:rPr>
                <w:rFonts w:ascii="Rooney Regular" w:hAnsi="Rooney Regular" w:cs="Rooney Regular"/>
                <w:color w:val="000000"/>
                <w:lang w:val="en-US"/>
              </w:rPr>
              <w:t>16</w:t>
            </w:r>
          </w:p>
        </w:tc>
        <w:tc>
          <w:tcPr>
            <w:tcW w:w="1043" w:type="dxa"/>
          </w:tcPr>
          <w:p w14:paraId="71AAF41F" w14:textId="77777777" w:rsidR="00137D0F" w:rsidRPr="00CF7F95" w:rsidRDefault="00137D0F" w:rsidP="004B47BB">
            <w:pPr>
              <w:rPr>
                <w:rFonts w:ascii="Rooney Regular" w:hAnsi="Rooney Regular" w:cs="Rooney Regular"/>
                <w:color w:val="000000"/>
                <w:lang w:val="en-US"/>
              </w:rPr>
            </w:pPr>
            <w:r w:rsidRPr="00CF7F95">
              <w:rPr>
                <w:rFonts w:ascii="Rooney Regular" w:hAnsi="Rooney Regular" w:cs="Rooney Regular"/>
                <w:color w:val="000000"/>
                <w:lang w:val="en-US"/>
              </w:rPr>
              <w:t>0</w:t>
            </w:r>
          </w:p>
        </w:tc>
        <w:tc>
          <w:tcPr>
            <w:tcW w:w="856" w:type="dxa"/>
          </w:tcPr>
          <w:p w14:paraId="4664505B" w14:textId="77777777" w:rsidR="00137D0F" w:rsidRPr="00CF7F95" w:rsidRDefault="00137D0F" w:rsidP="004B47BB">
            <w:pPr>
              <w:rPr>
                <w:rFonts w:ascii="Rooney Regular" w:hAnsi="Rooney Regular" w:cs="Rooney Regular"/>
                <w:color w:val="000000"/>
                <w:lang w:val="en-US"/>
              </w:rPr>
            </w:pPr>
            <w:r w:rsidRPr="00CF7F95">
              <w:rPr>
                <w:rFonts w:ascii="Rooney Regular" w:hAnsi="Rooney Regular" w:cs="Rooney Regular"/>
                <w:color w:val="000000"/>
                <w:lang w:val="en-US"/>
              </w:rPr>
              <w:t>11</w:t>
            </w:r>
          </w:p>
        </w:tc>
        <w:tc>
          <w:tcPr>
            <w:tcW w:w="714" w:type="dxa"/>
          </w:tcPr>
          <w:p w14:paraId="116BA015" w14:textId="77777777" w:rsidR="00137D0F" w:rsidRPr="00CF7F95" w:rsidRDefault="00137D0F" w:rsidP="004B47BB">
            <w:pPr>
              <w:rPr>
                <w:rFonts w:ascii="Rooney Regular" w:hAnsi="Rooney Regular" w:cs="Rooney Regular"/>
                <w:color w:val="000000"/>
                <w:lang w:val="en-US"/>
              </w:rPr>
            </w:pPr>
            <w:r w:rsidRPr="00CF7F95">
              <w:rPr>
                <w:rFonts w:ascii="Rooney Regular" w:hAnsi="Rooney Regular" w:cs="Rooney Regular"/>
                <w:color w:val="000000"/>
                <w:lang w:val="en-US"/>
              </w:rPr>
              <w:t>7m</w:t>
            </w:r>
          </w:p>
        </w:tc>
        <w:tc>
          <w:tcPr>
            <w:tcW w:w="964" w:type="dxa"/>
          </w:tcPr>
          <w:p w14:paraId="68E9041E" w14:textId="77777777" w:rsidR="00137D0F" w:rsidRPr="00CF7F95" w:rsidRDefault="00137D0F" w:rsidP="004B47BB">
            <w:pPr>
              <w:rPr>
                <w:rFonts w:ascii="Rooney Regular" w:hAnsi="Rooney Regular" w:cs="Rooney Regular"/>
                <w:color w:val="000000"/>
                <w:lang w:val="en-US"/>
              </w:rPr>
            </w:pPr>
            <w:r w:rsidRPr="00CF7F95">
              <w:rPr>
                <w:rFonts w:ascii="Rooney Regular" w:hAnsi="Rooney Regular" w:cs="Rooney Regular"/>
                <w:color w:val="000000"/>
                <w:lang w:val="en-US"/>
              </w:rPr>
              <w:t>None</w:t>
            </w:r>
          </w:p>
        </w:tc>
        <w:tc>
          <w:tcPr>
            <w:tcW w:w="666" w:type="dxa"/>
          </w:tcPr>
          <w:p w14:paraId="4E4FDF78" w14:textId="77777777" w:rsidR="00137D0F" w:rsidRPr="00CF7F95" w:rsidRDefault="00137D0F" w:rsidP="004B47BB">
            <w:pPr>
              <w:rPr>
                <w:rFonts w:ascii="Rooney Regular" w:hAnsi="Rooney Regular" w:cs="Rooney Regular"/>
                <w:color w:val="000000"/>
                <w:lang w:val="en-US"/>
              </w:rPr>
            </w:pPr>
            <w:r w:rsidRPr="00CF7F95">
              <w:rPr>
                <w:rFonts w:ascii="Rooney Regular" w:hAnsi="Rooney Regular" w:cs="Rooney Regular"/>
                <w:color w:val="000000"/>
                <w:lang w:val="en-US"/>
              </w:rPr>
              <w:t>1</w:t>
            </w:r>
          </w:p>
        </w:tc>
      </w:tr>
    </w:tbl>
    <w:p w14:paraId="5F6A3EEF" w14:textId="77777777" w:rsidR="00137D0F" w:rsidRPr="00CF7F95" w:rsidRDefault="00137D0F" w:rsidP="00137D0F">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Skills</w:t>
      </w:r>
    </w:p>
    <w:p w14:paraId="09FD35FD" w14:textId="77777777" w:rsidR="00137D0F" w:rsidRPr="00CF7F95" w:rsidRDefault="00137D0F" w:rsidP="00137D0F">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Resistances: Dodge 10%, Persistence 40%*, Resilience 85%.</w:t>
      </w:r>
    </w:p>
    <w:p w14:paraId="520CD23F" w14:textId="77777777" w:rsidR="00137D0F" w:rsidRPr="00CF7F95" w:rsidRDefault="00137D0F" w:rsidP="00137D0F">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Immune to all mind control magic, poison and disease.</w:t>
      </w:r>
    </w:p>
    <w:p w14:paraId="50EAA296" w14:textId="77777777" w:rsidR="00137D0F" w:rsidRPr="00CF7F95" w:rsidRDefault="00137D0F" w:rsidP="00137D0F">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Practical: Athletics 30%, Perception 75%, Deception 75%.</w:t>
      </w:r>
    </w:p>
    <w:p w14:paraId="546C3D51" w14:textId="77777777" w:rsidR="00137D0F" w:rsidRPr="00CF7F95" w:rsidRDefault="00137D0F" w:rsidP="00137D0F">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 xml:space="preserve">Combat </w:t>
      </w:r>
    </w:p>
    <w:p w14:paraId="57792AAF" w14:textId="77777777" w:rsidR="00137D0F" w:rsidRPr="00CF7F95" w:rsidRDefault="00137D0F" w:rsidP="00137D0F">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Unarmed Combat 75%: Envelop (Acid damage equal to the Slime’s SIZ).</w:t>
      </w:r>
    </w:p>
    <w:p w14:paraId="5E6768BE" w14:textId="77777777" w:rsidR="00137D0F" w:rsidRPr="00CF7F95" w:rsidRDefault="00137D0F" w:rsidP="00137D0F">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Magic</w:t>
      </w:r>
    </w:p>
    <w:p w14:paraId="402A33D0" w14:textId="77777777" w:rsidR="00137D0F" w:rsidRPr="00CF7F95" w:rsidRDefault="00137D0F" w:rsidP="00137D0F">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Slimes do not learn magic.</w:t>
      </w:r>
    </w:p>
    <w:p w14:paraId="2E1296E5" w14:textId="77777777" w:rsidR="00137D0F" w:rsidRPr="00CF7F95" w:rsidRDefault="00137D0F" w:rsidP="00137D0F">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lastRenderedPageBreak/>
        <w:t>Special Rules</w:t>
      </w:r>
    </w:p>
    <w:p w14:paraId="1A338AFD" w14:textId="77777777" w:rsidR="00137D0F" w:rsidRPr="00CF7F95" w:rsidRDefault="00137D0F" w:rsidP="00137D0F">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A slime can only be killed by fire or magic. Normal weapons merely pass through the slime’s rancid tissue, without causing damage. Because of a slime’s caustic nature, neither acid nor poison has any effect on it. Non-fiery Weapon Enhance spells do no damage to a slime. Disruption and similar spells have their normal effect.</w:t>
      </w:r>
    </w:p>
    <w:p w14:paraId="4667BD70" w14:textId="77777777" w:rsidR="00137D0F" w:rsidRPr="00CF7F95" w:rsidRDefault="00137D0F" w:rsidP="00137D0F">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A slime’s body retains its full acidic properties for a number of days after death equal to the creature’s CON.</w:t>
      </w:r>
    </w:p>
    <w:p w14:paraId="14DB4E01" w14:textId="77777777" w:rsidR="00137D0F" w:rsidRPr="00CF7F95" w:rsidRDefault="00137D0F" w:rsidP="00137D0F">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 xml:space="preserve">It attacks by moving next to its intended victim and attempting to envelop them. This attack has a base 75% chance of success, though the victim may use his Dodge skill or his Athletics skill to jump out of the way. Using Athletics rather than Dodge incurs a –40% penalty. A slime’s attack may not be parried – the creature will simply slide around the parrying weapon to engulf its foe. </w:t>
      </w:r>
    </w:p>
    <w:p w14:paraId="3C4C2773" w14:textId="77777777" w:rsidR="00137D0F" w:rsidRPr="00CF7F95" w:rsidRDefault="00137D0F" w:rsidP="00137D0F">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Every round a creature is enmeshed by a slime, that creature will take acid damage equal to the SIZ of the Slime. Armour will protect against this damage for the first round, after which it is dissolved by the Slime’s acid unless it is enchanted in some way or another. A character caught by a slime may attempt to escape by making another Dodge or Athletics skill test.</w:t>
      </w:r>
    </w:p>
    <w:p w14:paraId="50922B43" w14:textId="77777777" w:rsidR="00137D0F" w:rsidRPr="00CF7F95" w:rsidRDefault="00137D0F" w:rsidP="00137D0F">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The slime can also crawl up walls and hang from ceilings.</w:t>
      </w:r>
    </w:p>
    <w:p w14:paraId="27B458D5" w14:textId="77777777" w:rsidR="00E71B6A" w:rsidRDefault="00E71B6A" w:rsidP="00E71B6A">
      <w:pPr>
        <w:pStyle w:val="Heading3"/>
      </w:pPr>
      <w:r>
        <w:t>Spirits</w:t>
      </w:r>
    </w:p>
    <w:p w14:paraId="4CC0998D" w14:textId="1DB4D6FA"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 xml:space="preserve">Spirits can engage in Spirit Combat with living creatures that have a POW characteristic. If they win the combat, they possess the loser, since spirits crave a physical body for a variety of reasons, depending on their type. For example, disease spirits possess their victims and riddle their bodies with foul disease. See Spirit Possession </w:t>
      </w:r>
      <w:r w:rsidR="00C72EFD">
        <w:rPr>
          <w:rFonts w:ascii="Rooney Regular" w:hAnsi="Rooney Regular" w:cs="Rooney Regular"/>
          <w:color w:val="000000"/>
        </w:rPr>
        <w:t>in Combat chapter</w:t>
      </w:r>
      <w:r w:rsidRPr="00CF7F95">
        <w:rPr>
          <w:rFonts w:ascii="Rooney Regular" w:hAnsi="Rooney Regular" w:cs="Rooney Regular"/>
          <w:color w:val="000000"/>
        </w:rPr>
        <w:t xml:space="preserve"> for more information.</w:t>
      </w:r>
    </w:p>
    <w:p w14:paraId="13CF9C94"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Spirits lack a physical presence, due to lack of STR, CON and DEX.</w:t>
      </w:r>
    </w:p>
    <w:p w14:paraId="1EB691E4" w14:textId="77777777" w:rsidR="00E71B6A" w:rsidRPr="00CF7F95" w:rsidRDefault="00E71B6A" w:rsidP="00E71B6A">
      <w:pPr>
        <w:pStyle w:val="Heading4"/>
      </w:pPr>
      <w:r w:rsidRPr="00CF7F95">
        <w:t>Disease Spirit</w:t>
      </w:r>
    </w:p>
    <w:p w14:paraId="2CABDA62"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Characteristics</w:t>
      </w:r>
    </w:p>
    <w:tbl>
      <w:tblPr>
        <w:tblStyle w:val="TableGrid"/>
        <w:tblW w:w="0" w:type="auto"/>
        <w:tblLayout w:type="fixed"/>
        <w:tblLook w:val="0000" w:firstRow="0" w:lastRow="0" w:firstColumn="0" w:lastColumn="0" w:noHBand="0" w:noVBand="0"/>
      </w:tblPr>
      <w:tblGrid>
        <w:gridCol w:w="710"/>
        <w:gridCol w:w="695"/>
        <w:gridCol w:w="639"/>
        <w:gridCol w:w="506"/>
        <w:gridCol w:w="584"/>
        <w:gridCol w:w="758"/>
        <w:gridCol w:w="956"/>
      </w:tblGrid>
      <w:tr w:rsidR="00E71B6A" w:rsidRPr="00CF7F95" w14:paraId="689092DF" w14:textId="77777777" w:rsidTr="00332F23">
        <w:trPr>
          <w:trHeight w:val="336"/>
        </w:trPr>
        <w:tc>
          <w:tcPr>
            <w:tcW w:w="710" w:type="dxa"/>
          </w:tcPr>
          <w:p w14:paraId="57E5B931" w14:textId="77777777" w:rsidR="00E71B6A" w:rsidRPr="00CF7F95" w:rsidRDefault="00E71B6A" w:rsidP="000606DC">
            <w:pPr>
              <w:rPr>
                <w:lang w:val="en-US"/>
              </w:rPr>
            </w:pPr>
            <w:r w:rsidRPr="00CF7F95">
              <w:rPr>
                <w:lang w:val="en-US"/>
              </w:rPr>
              <w:t>STR</w:t>
            </w:r>
          </w:p>
        </w:tc>
        <w:tc>
          <w:tcPr>
            <w:tcW w:w="695" w:type="dxa"/>
          </w:tcPr>
          <w:p w14:paraId="22FE739B" w14:textId="77777777" w:rsidR="00E71B6A" w:rsidRPr="00CF7F95" w:rsidRDefault="00E71B6A" w:rsidP="000606DC">
            <w:pPr>
              <w:rPr>
                <w:lang w:val="en-US"/>
              </w:rPr>
            </w:pPr>
            <w:r w:rsidRPr="00CF7F95">
              <w:rPr>
                <w:lang w:val="en-US"/>
              </w:rPr>
              <w:t>CON</w:t>
            </w:r>
          </w:p>
        </w:tc>
        <w:tc>
          <w:tcPr>
            <w:tcW w:w="639" w:type="dxa"/>
          </w:tcPr>
          <w:p w14:paraId="16A5BCE1" w14:textId="77777777" w:rsidR="00E71B6A" w:rsidRPr="00CF7F95" w:rsidRDefault="00E71B6A" w:rsidP="000606DC">
            <w:pPr>
              <w:rPr>
                <w:lang w:val="en-US"/>
              </w:rPr>
            </w:pPr>
            <w:r w:rsidRPr="00CF7F95">
              <w:rPr>
                <w:lang w:val="en-US"/>
              </w:rPr>
              <w:t>DEX</w:t>
            </w:r>
          </w:p>
        </w:tc>
        <w:tc>
          <w:tcPr>
            <w:tcW w:w="506" w:type="dxa"/>
          </w:tcPr>
          <w:p w14:paraId="6F4BC6B9" w14:textId="77777777" w:rsidR="00E71B6A" w:rsidRPr="00CF7F95" w:rsidRDefault="00E71B6A" w:rsidP="000606DC">
            <w:pPr>
              <w:rPr>
                <w:lang w:val="en-US"/>
              </w:rPr>
            </w:pPr>
            <w:r w:rsidRPr="00CF7F95">
              <w:rPr>
                <w:lang w:val="en-US"/>
              </w:rPr>
              <w:t>SIZ</w:t>
            </w:r>
          </w:p>
        </w:tc>
        <w:tc>
          <w:tcPr>
            <w:tcW w:w="584" w:type="dxa"/>
          </w:tcPr>
          <w:p w14:paraId="49138FE2" w14:textId="77777777" w:rsidR="00E71B6A" w:rsidRPr="00CF7F95" w:rsidRDefault="00E71B6A" w:rsidP="000606DC">
            <w:pPr>
              <w:rPr>
                <w:lang w:val="en-US"/>
              </w:rPr>
            </w:pPr>
            <w:r w:rsidRPr="00CF7F95">
              <w:rPr>
                <w:lang w:val="en-US"/>
              </w:rPr>
              <w:t>INT</w:t>
            </w:r>
          </w:p>
        </w:tc>
        <w:tc>
          <w:tcPr>
            <w:tcW w:w="758" w:type="dxa"/>
          </w:tcPr>
          <w:p w14:paraId="0E83A181" w14:textId="77777777" w:rsidR="00E71B6A" w:rsidRPr="00CF7F95" w:rsidRDefault="00E71B6A" w:rsidP="000606DC">
            <w:pPr>
              <w:rPr>
                <w:lang w:val="en-US"/>
              </w:rPr>
            </w:pPr>
            <w:r w:rsidRPr="00CF7F95">
              <w:rPr>
                <w:lang w:val="en-US"/>
              </w:rPr>
              <w:t>POW</w:t>
            </w:r>
          </w:p>
        </w:tc>
        <w:tc>
          <w:tcPr>
            <w:tcW w:w="956" w:type="dxa"/>
          </w:tcPr>
          <w:p w14:paraId="6AD78184" w14:textId="77777777" w:rsidR="00E71B6A" w:rsidRPr="00CF7F95" w:rsidRDefault="00E71B6A" w:rsidP="000606DC">
            <w:pPr>
              <w:rPr>
                <w:lang w:val="en-US"/>
              </w:rPr>
            </w:pPr>
            <w:r w:rsidRPr="00CF7F95">
              <w:rPr>
                <w:lang w:val="en-US"/>
              </w:rPr>
              <w:t>CHA</w:t>
            </w:r>
          </w:p>
        </w:tc>
      </w:tr>
      <w:tr w:rsidR="00E71B6A" w:rsidRPr="00CF7F95" w14:paraId="11C908D6" w14:textId="77777777" w:rsidTr="00332F23">
        <w:trPr>
          <w:trHeight w:val="336"/>
        </w:trPr>
        <w:tc>
          <w:tcPr>
            <w:tcW w:w="710" w:type="dxa"/>
          </w:tcPr>
          <w:p w14:paraId="0D5F60D6" w14:textId="77777777" w:rsidR="00E71B6A" w:rsidRPr="00CF7F95" w:rsidRDefault="00E71B6A" w:rsidP="00DE7E4E">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w:t>
            </w:r>
          </w:p>
        </w:tc>
        <w:tc>
          <w:tcPr>
            <w:tcW w:w="695" w:type="dxa"/>
          </w:tcPr>
          <w:p w14:paraId="1F12B3D5" w14:textId="77777777" w:rsidR="00E71B6A" w:rsidRPr="00CF7F95" w:rsidRDefault="00E71B6A" w:rsidP="00DE7E4E">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w:t>
            </w:r>
          </w:p>
        </w:tc>
        <w:tc>
          <w:tcPr>
            <w:tcW w:w="639" w:type="dxa"/>
          </w:tcPr>
          <w:p w14:paraId="2B89ADCC" w14:textId="77777777" w:rsidR="00E71B6A" w:rsidRPr="00CF7F95" w:rsidRDefault="00E71B6A" w:rsidP="00DE7E4E">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w:t>
            </w:r>
          </w:p>
        </w:tc>
        <w:tc>
          <w:tcPr>
            <w:tcW w:w="506" w:type="dxa"/>
          </w:tcPr>
          <w:p w14:paraId="5BDD4685" w14:textId="77777777" w:rsidR="00E71B6A" w:rsidRPr="00CF7F95" w:rsidRDefault="00E71B6A" w:rsidP="00DE7E4E">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w:t>
            </w:r>
          </w:p>
        </w:tc>
        <w:tc>
          <w:tcPr>
            <w:tcW w:w="584" w:type="dxa"/>
          </w:tcPr>
          <w:p w14:paraId="52E74D3C" w14:textId="77777777" w:rsidR="00E71B6A" w:rsidRPr="00CF7F95" w:rsidRDefault="00E71B6A" w:rsidP="00DE7E4E">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2D6</w:t>
            </w:r>
          </w:p>
        </w:tc>
        <w:tc>
          <w:tcPr>
            <w:tcW w:w="758" w:type="dxa"/>
          </w:tcPr>
          <w:p w14:paraId="0E8AC660" w14:textId="77777777" w:rsidR="00E71B6A" w:rsidRPr="00CF7F95" w:rsidRDefault="00E71B6A" w:rsidP="00DE7E4E">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3D6+6</w:t>
            </w:r>
          </w:p>
        </w:tc>
        <w:tc>
          <w:tcPr>
            <w:tcW w:w="956" w:type="dxa"/>
          </w:tcPr>
          <w:p w14:paraId="7CE9009A" w14:textId="77777777" w:rsidR="00E71B6A" w:rsidRPr="00CF7F95" w:rsidRDefault="00E71B6A" w:rsidP="00DE7E4E">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3D6</w:t>
            </w:r>
          </w:p>
        </w:tc>
      </w:tr>
      <w:tr w:rsidR="00E71B6A" w:rsidRPr="00CF7F95" w14:paraId="098BCC39" w14:textId="77777777" w:rsidTr="00332F23">
        <w:trPr>
          <w:trHeight w:val="351"/>
        </w:trPr>
        <w:tc>
          <w:tcPr>
            <w:tcW w:w="710" w:type="dxa"/>
          </w:tcPr>
          <w:p w14:paraId="6864BB01" w14:textId="77777777" w:rsidR="00E71B6A" w:rsidRPr="00CF7F95" w:rsidRDefault="00E71B6A" w:rsidP="00DE7E4E">
            <w:pPr>
              <w:autoSpaceDE w:val="0"/>
              <w:autoSpaceDN w:val="0"/>
              <w:adjustRightInd w:val="0"/>
              <w:rPr>
                <w:rFonts w:ascii="Rooney Regular" w:hAnsi="Rooney Regular"/>
                <w:sz w:val="24"/>
                <w:szCs w:val="24"/>
              </w:rPr>
            </w:pPr>
          </w:p>
        </w:tc>
        <w:tc>
          <w:tcPr>
            <w:tcW w:w="695" w:type="dxa"/>
          </w:tcPr>
          <w:p w14:paraId="7B66F737" w14:textId="77777777" w:rsidR="00E71B6A" w:rsidRPr="00CF7F95" w:rsidRDefault="00E71B6A" w:rsidP="00DE7E4E">
            <w:pPr>
              <w:autoSpaceDE w:val="0"/>
              <w:autoSpaceDN w:val="0"/>
              <w:adjustRightInd w:val="0"/>
              <w:rPr>
                <w:rFonts w:ascii="Rooney Regular" w:hAnsi="Rooney Regular"/>
                <w:sz w:val="24"/>
                <w:szCs w:val="24"/>
              </w:rPr>
            </w:pPr>
          </w:p>
        </w:tc>
        <w:tc>
          <w:tcPr>
            <w:tcW w:w="639" w:type="dxa"/>
          </w:tcPr>
          <w:p w14:paraId="382701BA" w14:textId="77777777" w:rsidR="00E71B6A" w:rsidRPr="00CF7F95" w:rsidRDefault="00E71B6A" w:rsidP="00DE7E4E">
            <w:pPr>
              <w:autoSpaceDE w:val="0"/>
              <w:autoSpaceDN w:val="0"/>
              <w:adjustRightInd w:val="0"/>
              <w:rPr>
                <w:rFonts w:ascii="Rooney Regular" w:hAnsi="Rooney Regular"/>
                <w:sz w:val="24"/>
                <w:szCs w:val="24"/>
              </w:rPr>
            </w:pPr>
          </w:p>
        </w:tc>
        <w:tc>
          <w:tcPr>
            <w:tcW w:w="506" w:type="dxa"/>
          </w:tcPr>
          <w:p w14:paraId="4B7A0314" w14:textId="77777777" w:rsidR="00E71B6A" w:rsidRPr="00CF7F95" w:rsidRDefault="00E71B6A" w:rsidP="00DE7E4E">
            <w:pPr>
              <w:autoSpaceDE w:val="0"/>
              <w:autoSpaceDN w:val="0"/>
              <w:adjustRightInd w:val="0"/>
              <w:rPr>
                <w:rFonts w:ascii="Rooney Regular" w:hAnsi="Rooney Regular"/>
                <w:sz w:val="24"/>
                <w:szCs w:val="24"/>
              </w:rPr>
            </w:pPr>
          </w:p>
        </w:tc>
        <w:tc>
          <w:tcPr>
            <w:tcW w:w="584" w:type="dxa"/>
          </w:tcPr>
          <w:p w14:paraId="22D4ED2F" w14:textId="77777777" w:rsidR="00E71B6A" w:rsidRPr="00CF7F95" w:rsidRDefault="00E71B6A" w:rsidP="00DE7E4E">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7</w:t>
            </w:r>
          </w:p>
        </w:tc>
        <w:tc>
          <w:tcPr>
            <w:tcW w:w="758" w:type="dxa"/>
          </w:tcPr>
          <w:p w14:paraId="5D9BF286" w14:textId="77777777" w:rsidR="00E71B6A" w:rsidRPr="00CF7F95" w:rsidRDefault="00E71B6A" w:rsidP="00DE7E4E">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17</w:t>
            </w:r>
          </w:p>
        </w:tc>
        <w:tc>
          <w:tcPr>
            <w:tcW w:w="956" w:type="dxa"/>
          </w:tcPr>
          <w:p w14:paraId="42B3DF56" w14:textId="77777777" w:rsidR="00E71B6A" w:rsidRPr="00CF7F95" w:rsidRDefault="00E71B6A" w:rsidP="00DE7E4E">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11</w:t>
            </w:r>
          </w:p>
        </w:tc>
      </w:tr>
    </w:tbl>
    <w:p w14:paraId="53266259"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Attributes</w:t>
      </w:r>
    </w:p>
    <w:tbl>
      <w:tblPr>
        <w:tblStyle w:val="TableGrid"/>
        <w:tblW w:w="0" w:type="auto"/>
        <w:tblLayout w:type="fixed"/>
        <w:tblLook w:val="0000" w:firstRow="0" w:lastRow="0" w:firstColumn="0" w:lastColumn="0" w:noHBand="0" w:noVBand="0"/>
      </w:tblPr>
      <w:tblGrid>
        <w:gridCol w:w="813"/>
        <w:gridCol w:w="1073"/>
        <w:gridCol w:w="772"/>
        <w:gridCol w:w="715"/>
        <w:gridCol w:w="979"/>
        <w:gridCol w:w="748"/>
      </w:tblGrid>
      <w:tr w:rsidR="00E71B6A" w:rsidRPr="00CF7F95" w14:paraId="0A9AE322" w14:textId="77777777" w:rsidTr="00332F23">
        <w:trPr>
          <w:trHeight w:val="672"/>
        </w:trPr>
        <w:tc>
          <w:tcPr>
            <w:tcW w:w="813" w:type="dxa"/>
          </w:tcPr>
          <w:p w14:paraId="0297E0A7" w14:textId="77777777" w:rsidR="00E71B6A" w:rsidRPr="00CF7F95" w:rsidRDefault="00E71B6A" w:rsidP="000606DC">
            <w:pPr>
              <w:rPr>
                <w:lang w:val="en-US"/>
              </w:rPr>
            </w:pPr>
            <w:r w:rsidRPr="00CF7F95">
              <w:rPr>
                <w:lang w:val="en-US"/>
              </w:rPr>
              <w:t xml:space="preserve">Hit Points </w:t>
            </w:r>
          </w:p>
        </w:tc>
        <w:tc>
          <w:tcPr>
            <w:tcW w:w="1073" w:type="dxa"/>
          </w:tcPr>
          <w:p w14:paraId="179224DC" w14:textId="77777777" w:rsidR="00E71B6A" w:rsidRPr="00CF7F95" w:rsidRDefault="00E71B6A" w:rsidP="000606DC">
            <w:pPr>
              <w:rPr>
                <w:lang w:val="en-US"/>
              </w:rPr>
            </w:pPr>
            <w:r w:rsidRPr="00CF7F95">
              <w:rPr>
                <w:lang w:val="en-US"/>
              </w:rPr>
              <w:t>Damage Modifier</w:t>
            </w:r>
          </w:p>
        </w:tc>
        <w:tc>
          <w:tcPr>
            <w:tcW w:w="772" w:type="dxa"/>
          </w:tcPr>
          <w:p w14:paraId="5C9CDC9F" w14:textId="77777777" w:rsidR="00E71B6A" w:rsidRPr="00CF7F95" w:rsidRDefault="00E71B6A" w:rsidP="000606DC">
            <w:pPr>
              <w:rPr>
                <w:lang w:val="en-US"/>
              </w:rPr>
            </w:pPr>
            <w:r w:rsidRPr="00CF7F95">
              <w:rPr>
                <w:lang w:val="en-US"/>
              </w:rPr>
              <w:t xml:space="preserve">Magic Points </w:t>
            </w:r>
          </w:p>
        </w:tc>
        <w:tc>
          <w:tcPr>
            <w:tcW w:w="715" w:type="dxa"/>
          </w:tcPr>
          <w:p w14:paraId="08C8A24C" w14:textId="77777777" w:rsidR="00E71B6A" w:rsidRPr="00CF7F95" w:rsidRDefault="00E71B6A" w:rsidP="000606DC">
            <w:pPr>
              <w:rPr>
                <w:lang w:val="en-US"/>
              </w:rPr>
            </w:pPr>
            <w:r w:rsidRPr="00CF7F95">
              <w:rPr>
                <w:lang w:val="en-US"/>
              </w:rPr>
              <w:t>MR</w:t>
            </w:r>
          </w:p>
        </w:tc>
        <w:tc>
          <w:tcPr>
            <w:tcW w:w="979" w:type="dxa"/>
          </w:tcPr>
          <w:p w14:paraId="1406EB9E" w14:textId="77777777" w:rsidR="00E71B6A" w:rsidRPr="00CF7F95" w:rsidRDefault="00E71B6A" w:rsidP="000606DC">
            <w:pPr>
              <w:rPr>
                <w:lang w:val="en-US"/>
              </w:rPr>
            </w:pPr>
            <w:r w:rsidRPr="00CF7F95">
              <w:rPr>
                <w:lang w:val="en-US"/>
              </w:rPr>
              <w:t>Armour</w:t>
            </w:r>
          </w:p>
        </w:tc>
        <w:tc>
          <w:tcPr>
            <w:tcW w:w="748" w:type="dxa"/>
          </w:tcPr>
          <w:p w14:paraId="6889D41A" w14:textId="77777777" w:rsidR="00E71B6A" w:rsidRPr="00CF7F95" w:rsidRDefault="00E71B6A" w:rsidP="000606DC">
            <w:pPr>
              <w:rPr>
                <w:lang w:val="en-US"/>
              </w:rPr>
            </w:pPr>
            <w:r w:rsidRPr="00CF7F95">
              <w:rPr>
                <w:lang w:val="en-US"/>
              </w:rPr>
              <w:t>Loot</w:t>
            </w:r>
          </w:p>
        </w:tc>
      </w:tr>
      <w:tr w:rsidR="00E71B6A" w:rsidRPr="00CF7F95" w14:paraId="7AB05C52" w14:textId="77777777" w:rsidTr="00332F23">
        <w:trPr>
          <w:trHeight w:val="402"/>
        </w:trPr>
        <w:tc>
          <w:tcPr>
            <w:tcW w:w="813" w:type="dxa"/>
          </w:tcPr>
          <w:p w14:paraId="7308423A" w14:textId="77777777" w:rsidR="00E71B6A" w:rsidRPr="00CF7F95" w:rsidRDefault="00E71B6A" w:rsidP="00DE7E4E">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N/A</w:t>
            </w:r>
          </w:p>
        </w:tc>
        <w:tc>
          <w:tcPr>
            <w:tcW w:w="1073" w:type="dxa"/>
          </w:tcPr>
          <w:p w14:paraId="1EE191B9" w14:textId="77777777" w:rsidR="00E71B6A" w:rsidRPr="00CF7F95" w:rsidRDefault="00E71B6A" w:rsidP="00DE7E4E">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 xml:space="preserve">N/A </w:t>
            </w:r>
          </w:p>
        </w:tc>
        <w:tc>
          <w:tcPr>
            <w:tcW w:w="772" w:type="dxa"/>
          </w:tcPr>
          <w:p w14:paraId="4EA03A5A" w14:textId="77777777" w:rsidR="00E71B6A" w:rsidRPr="00CF7F95" w:rsidRDefault="00E71B6A" w:rsidP="00DE7E4E">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17</w:t>
            </w:r>
          </w:p>
        </w:tc>
        <w:tc>
          <w:tcPr>
            <w:tcW w:w="715" w:type="dxa"/>
          </w:tcPr>
          <w:p w14:paraId="73EB67DB" w14:textId="77777777" w:rsidR="00E71B6A" w:rsidRPr="00CF7F95" w:rsidRDefault="00E71B6A" w:rsidP="00DE7E4E">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30m</w:t>
            </w:r>
          </w:p>
        </w:tc>
        <w:tc>
          <w:tcPr>
            <w:tcW w:w="979" w:type="dxa"/>
          </w:tcPr>
          <w:p w14:paraId="28FC429B" w14:textId="77777777" w:rsidR="00E71B6A" w:rsidRPr="00CF7F95" w:rsidRDefault="00E71B6A" w:rsidP="00DE7E4E">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None</w:t>
            </w:r>
          </w:p>
        </w:tc>
        <w:tc>
          <w:tcPr>
            <w:tcW w:w="748" w:type="dxa"/>
          </w:tcPr>
          <w:p w14:paraId="70940C7F" w14:textId="77777777" w:rsidR="00E71B6A" w:rsidRPr="00CF7F95" w:rsidRDefault="00E71B6A" w:rsidP="00DE7E4E">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0</w:t>
            </w:r>
          </w:p>
        </w:tc>
      </w:tr>
    </w:tbl>
    <w:p w14:paraId="5AD29D1D"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Skills</w:t>
      </w:r>
    </w:p>
    <w:p w14:paraId="5CE24DF4"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Resistances: Dodge 40%, Persistence 50%.</w:t>
      </w:r>
    </w:p>
    <w:p w14:paraId="70D58379"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Knowledge: Lore (Disease) 100%, Lore (Spirit World) 40%.</w:t>
      </w:r>
    </w:p>
    <w:p w14:paraId="4A21A022"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Practical: Deception 30%.</w:t>
      </w:r>
    </w:p>
    <w:p w14:paraId="070916D7"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lastRenderedPageBreak/>
        <w:t>Spirit Combat 50%: Spectral Claw (1D6).</w:t>
      </w:r>
    </w:p>
    <w:p w14:paraId="02BDEB75"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Special Rules</w:t>
      </w:r>
      <w:r w:rsidRPr="00CF7F95">
        <w:rPr>
          <w:rFonts w:ascii="Rooney Bold" w:hAnsi="Rooney Bold" w:cs="Rooney Bold"/>
          <w:b/>
          <w:bCs/>
          <w:i/>
          <w:iCs/>
          <w:color w:val="000000"/>
        </w:rPr>
        <w:tab/>
      </w:r>
    </w:p>
    <w:p w14:paraId="4AFEA791"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A disease spirit is, in essence, a disease, either mundane or magical. After covertly possessing its victim, the possessed one will be forced to make Resilience tests to resist the effects of the disease. The disease cannot be thrown off until the disease spirit is ousted. Also, the spirit will nearly always choose to apply its POW as a penalty to the possessed one’s Resilience tests.</w:t>
      </w:r>
    </w:p>
    <w:p w14:paraId="266F4B22"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If the possessed one dies while being possessed by a disease spirit, there is a percentage chance equal to the spirit’s POW that they will arise as a new disease spirit in 2D6 hours.</w:t>
      </w:r>
    </w:p>
    <w:p w14:paraId="64A274DD" w14:textId="77777777" w:rsidR="00E71B6A" w:rsidRPr="00CF7F95" w:rsidRDefault="00E71B6A" w:rsidP="00E71B6A">
      <w:pPr>
        <w:pStyle w:val="Heading4"/>
      </w:pPr>
      <w:r w:rsidRPr="00CF7F95">
        <w:t>Ghost</w:t>
      </w:r>
    </w:p>
    <w:p w14:paraId="476A250A"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Those that should have passed into the afterlife, but who have not found peace, remain to haunt the living as ghosts. Jealous and mean, they seek to do harm to the living and often will try to possess a victim to experience the joys of living once again.</w:t>
      </w:r>
    </w:p>
    <w:p w14:paraId="4E1BD9E8"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Characteristics</w:t>
      </w:r>
    </w:p>
    <w:tbl>
      <w:tblPr>
        <w:tblStyle w:val="TableGrid"/>
        <w:tblW w:w="0" w:type="auto"/>
        <w:tblLayout w:type="fixed"/>
        <w:tblLook w:val="0000" w:firstRow="0" w:lastRow="0" w:firstColumn="0" w:lastColumn="0" w:noHBand="0" w:noVBand="0"/>
      </w:tblPr>
      <w:tblGrid>
        <w:gridCol w:w="564"/>
        <w:gridCol w:w="707"/>
        <w:gridCol w:w="709"/>
        <w:gridCol w:w="567"/>
        <w:gridCol w:w="567"/>
        <w:gridCol w:w="704"/>
        <w:gridCol w:w="719"/>
      </w:tblGrid>
      <w:tr w:rsidR="00E71B6A" w:rsidRPr="00CF7F95" w14:paraId="262D1CE0" w14:textId="77777777" w:rsidTr="000606DC">
        <w:trPr>
          <w:trHeight w:val="298"/>
        </w:trPr>
        <w:tc>
          <w:tcPr>
            <w:tcW w:w="564" w:type="dxa"/>
          </w:tcPr>
          <w:p w14:paraId="1D837AFD" w14:textId="77777777" w:rsidR="00E71B6A" w:rsidRPr="00CF7F95" w:rsidRDefault="00E71B6A" w:rsidP="000606DC">
            <w:pPr>
              <w:rPr>
                <w:lang w:val="en-US"/>
              </w:rPr>
            </w:pPr>
            <w:r w:rsidRPr="00CF7F95">
              <w:rPr>
                <w:lang w:val="en-US"/>
              </w:rPr>
              <w:t>STR</w:t>
            </w:r>
          </w:p>
        </w:tc>
        <w:tc>
          <w:tcPr>
            <w:tcW w:w="707" w:type="dxa"/>
          </w:tcPr>
          <w:p w14:paraId="5812105A" w14:textId="77777777" w:rsidR="00E71B6A" w:rsidRPr="00CF7F95" w:rsidRDefault="00E71B6A" w:rsidP="000606DC">
            <w:pPr>
              <w:rPr>
                <w:lang w:val="en-US"/>
              </w:rPr>
            </w:pPr>
            <w:r w:rsidRPr="00CF7F95">
              <w:rPr>
                <w:lang w:val="en-US"/>
              </w:rPr>
              <w:t>CON</w:t>
            </w:r>
          </w:p>
        </w:tc>
        <w:tc>
          <w:tcPr>
            <w:tcW w:w="709" w:type="dxa"/>
          </w:tcPr>
          <w:p w14:paraId="480A41BC" w14:textId="77777777" w:rsidR="00E71B6A" w:rsidRPr="00CF7F95" w:rsidRDefault="00E71B6A" w:rsidP="000606DC">
            <w:pPr>
              <w:rPr>
                <w:lang w:val="en-US"/>
              </w:rPr>
            </w:pPr>
            <w:r w:rsidRPr="00CF7F95">
              <w:rPr>
                <w:lang w:val="en-US"/>
              </w:rPr>
              <w:t>DEX</w:t>
            </w:r>
          </w:p>
        </w:tc>
        <w:tc>
          <w:tcPr>
            <w:tcW w:w="567" w:type="dxa"/>
          </w:tcPr>
          <w:p w14:paraId="4C88987F" w14:textId="77777777" w:rsidR="00E71B6A" w:rsidRPr="00CF7F95" w:rsidRDefault="00E71B6A" w:rsidP="000606DC">
            <w:pPr>
              <w:rPr>
                <w:lang w:val="en-US"/>
              </w:rPr>
            </w:pPr>
            <w:r w:rsidRPr="00CF7F95">
              <w:rPr>
                <w:lang w:val="en-US"/>
              </w:rPr>
              <w:t>SIZ</w:t>
            </w:r>
          </w:p>
        </w:tc>
        <w:tc>
          <w:tcPr>
            <w:tcW w:w="567" w:type="dxa"/>
          </w:tcPr>
          <w:p w14:paraId="2F4F19C1" w14:textId="77777777" w:rsidR="00E71B6A" w:rsidRPr="00CF7F95" w:rsidRDefault="00E71B6A" w:rsidP="000606DC">
            <w:pPr>
              <w:rPr>
                <w:lang w:val="en-US"/>
              </w:rPr>
            </w:pPr>
            <w:r w:rsidRPr="00CF7F95">
              <w:rPr>
                <w:lang w:val="en-US"/>
              </w:rPr>
              <w:t>INT</w:t>
            </w:r>
          </w:p>
        </w:tc>
        <w:tc>
          <w:tcPr>
            <w:tcW w:w="704" w:type="dxa"/>
          </w:tcPr>
          <w:p w14:paraId="089BBDE2" w14:textId="77777777" w:rsidR="00E71B6A" w:rsidRPr="00CF7F95" w:rsidRDefault="00E71B6A" w:rsidP="000606DC">
            <w:pPr>
              <w:rPr>
                <w:lang w:val="en-US"/>
              </w:rPr>
            </w:pPr>
            <w:r w:rsidRPr="00CF7F95">
              <w:rPr>
                <w:lang w:val="en-US"/>
              </w:rPr>
              <w:t>POW</w:t>
            </w:r>
          </w:p>
        </w:tc>
        <w:tc>
          <w:tcPr>
            <w:tcW w:w="719" w:type="dxa"/>
          </w:tcPr>
          <w:p w14:paraId="59D0467D" w14:textId="77777777" w:rsidR="00E71B6A" w:rsidRPr="00CF7F95" w:rsidRDefault="00E71B6A" w:rsidP="000606DC">
            <w:pPr>
              <w:rPr>
                <w:lang w:val="en-US"/>
              </w:rPr>
            </w:pPr>
            <w:r w:rsidRPr="00CF7F95">
              <w:rPr>
                <w:lang w:val="en-US"/>
              </w:rPr>
              <w:t>CHA</w:t>
            </w:r>
          </w:p>
        </w:tc>
      </w:tr>
      <w:tr w:rsidR="00E71B6A" w:rsidRPr="00CF7F95" w14:paraId="5875AE67" w14:textId="77777777" w:rsidTr="000606DC">
        <w:trPr>
          <w:trHeight w:val="336"/>
        </w:trPr>
        <w:tc>
          <w:tcPr>
            <w:tcW w:w="564" w:type="dxa"/>
          </w:tcPr>
          <w:p w14:paraId="2BB993B2" w14:textId="77777777" w:rsidR="00E71B6A" w:rsidRPr="00CF7F95" w:rsidRDefault="00E71B6A" w:rsidP="00DE7E4E">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w:t>
            </w:r>
          </w:p>
        </w:tc>
        <w:tc>
          <w:tcPr>
            <w:tcW w:w="707" w:type="dxa"/>
          </w:tcPr>
          <w:p w14:paraId="0963D0BC" w14:textId="77777777" w:rsidR="00E71B6A" w:rsidRPr="00CF7F95" w:rsidRDefault="00E71B6A" w:rsidP="00DE7E4E">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w:t>
            </w:r>
          </w:p>
        </w:tc>
        <w:tc>
          <w:tcPr>
            <w:tcW w:w="709" w:type="dxa"/>
          </w:tcPr>
          <w:p w14:paraId="554B7132" w14:textId="77777777" w:rsidR="00E71B6A" w:rsidRPr="00CF7F95" w:rsidRDefault="00E71B6A" w:rsidP="00DE7E4E">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w:t>
            </w:r>
          </w:p>
        </w:tc>
        <w:tc>
          <w:tcPr>
            <w:tcW w:w="567" w:type="dxa"/>
          </w:tcPr>
          <w:p w14:paraId="4A426E25" w14:textId="77777777" w:rsidR="00E71B6A" w:rsidRPr="00CF7F95" w:rsidRDefault="00E71B6A" w:rsidP="00DE7E4E">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w:t>
            </w:r>
          </w:p>
        </w:tc>
        <w:tc>
          <w:tcPr>
            <w:tcW w:w="567" w:type="dxa"/>
          </w:tcPr>
          <w:p w14:paraId="71885941" w14:textId="77777777" w:rsidR="00E71B6A" w:rsidRPr="00CF7F95" w:rsidRDefault="00E71B6A" w:rsidP="00DE7E4E">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3D6</w:t>
            </w:r>
          </w:p>
        </w:tc>
        <w:tc>
          <w:tcPr>
            <w:tcW w:w="704" w:type="dxa"/>
          </w:tcPr>
          <w:p w14:paraId="16D50E53" w14:textId="77777777" w:rsidR="00E71B6A" w:rsidRPr="00CF7F95" w:rsidRDefault="00E71B6A" w:rsidP="00DE7E4E">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3D6</w:t>
            </w:r>
          </w:p>
        </w:tc>
        <w:tc>
          <w:tcPr>
            <w:tcW w:w="719" w:type="dxa"/>
          </w:tcPr>
          <w:p w14:paraId="06933570" w14:textId="77777777" w:rsidR="00E71B6A" w:rsidRPr="00CF7F95" w:rsidRDefault="00E71B6A" w:rsidP="00DE7E4E">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3D6</w:t>
            </w:r>
          </w:p>
        </w:tc>
      </w:tr>
      <w:tr w:rsidR="00E71B6A" w:rsidRPr="00CF7F95" w14:paraId="01CF55AC" w14:textId="77777777" w:rsidTr="000606DC">
        <w:trPr>
          <w:trHeight w:val="336"/>
        </w:trPr>
        <w:tc>
          <w:tcPr>
            <w:tcW w:w="564" w:type="dxa"/>
          </w:tcPr>
          <w:p w14:paraId="35B07F68" w14:textId="77777777" w:rsidR="00E71B6A" w:rsidRPr="00CF7F95" w:rsidRDefault="00E71B6A" w:rsidP="00DE7E4E">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w:t>
            </w:r>
          </w:p>
        </w:tc>
        <w:tc>
          <w:tcPr>
            <w:tcW w:w="707" w:type="dxa"/>
          </w:tcPr>
          <w:p w14:paraId="4F149864" w14:textId="77777777" w:rsidR="00E71B6A" w:rsidRPr="00CF7F95" w:rsidRDefault="00E71B6A" w:rsidP="00DE7E4E">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w:t>
            </w:r>
          </w:p>
        </w:tc>
        <w:tc>
          <w:tcPr>
            <w:tcW w:w="709" w:type="dxa"/>
          </w:tcPr>
          <w:p w14:paraId="64270579" w14:textId="77777777" w:rsidR="00E71B6A" w:rsidRPr="00CF7F95" w:rsidRDefault="00E71B6A" w:rsidP="00DE7E4E">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w:t>
            </w:r>
          </w:p>
        </w:tc>
        <w:tc>
          <w:tcPr>
            <w:tcW w:w="567" w:type="dxa"/>
          </w:tcPr>
          <w:p w14:paraId="4809E84B" w14:textId="77777777" w:rsidR="00E71B6A" w:rsidRPr="00CF7F95" w:rsidRDefault="00E71B6A" w:rsidP="00DE7E4E">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w:t>
            </w:r>
          </w:p>
        </w:tc>
        <w:tc>
          <w:tcPr>
            <w:tcW w:w="567" w:type="dxa"/>
          </w:tcPr>
          <w:p w14:paraId="3F217052" w14:textId="77777777" w:rsidR="00E71B6A" w:rsidRPr="00CF7F95" w:rsidRDefault="00E71B6A" w:rsidP="00DE7E4E">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11</w:t>
            </w:r>
          </w:p>
        </w:tc>
        <w:tc>
          <w:tcPr>
            <w:tcW w:w="704" w:type="dxa"/>
          </w:tcPr>
          <w:p w14:paraId="00DEC2EC" w14:textId="77777777" w:rsidR="00E71B6A" w:rsidRPr="00CF7F95" w:rsidRDefault="00E71B6A" w:rsidP="00DE7E4E">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11</w:t>
            </w:r>
          </w:p>
        </w:tc>
        <w:tc>
          <w:tcPr>
            <w:tcW w:w="719" w:type="dxa"/>
          </w:tcPr>
          <w:p w14:paraId="7CE895FF" w14:textId="77777777" w:rsidR="00E71B6A" w:rsidRPr="00CF7F95" w:rsidRDefault="00E71B6A" w:rsidP="00DE7E4E">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11</w:t>
            </w:r>
          </w:p>
        </w:tc>
      </w:tr>
    </w:tbl>
    <w:p w14:paraId="0A165412"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Attributes</w:t>
      </w:r>
    </w:p>
    <w:tbl>
      <w:tblPr>
        <w:tblStyle w:val="TableGrid"/>
        <w:tblW w:w="0" w:type="auto"/>
        <w:tblLayout w:type="fixed"/>
        <w:tblLook w:val="0000" w:firstRow="0" w:lastRow="0" w:firstColumn="0" w:lastColumn="0" w:noHBand="0" w:noVBand="0"/>
      </w:tblPr>
      <w:tblGrid>
        <w:gridCol w:w="813"/>
        <w:gridCol w:w="1073"/>
        <w:gridCol w:w="772"/>
        <w:gridCol w:w="715"/>
        <w:gridCol w:w="979"/>
        <w:gridCol w:w="748"/>
      </w:tblGrid>
      <w:tr w:rsidR="00E71B6A" w:rsidRPr="00CF7F95" w14:paraId="43F8CF65" w14:textId="77777777" w:rsidTr="00332F23">
        <w:trPr>
          <w:trHeight w:val="672"/>
        </w:trPr>
        <w:tc>
          <w:tcPr>
            <w:tcW w:w="813" w:type="dxa"/>
          </w:tcPr>
          <w:p w14:paraId="15A3ECF1" w14:textId="77777777" w:rsidR="00E71B6A" w:rsidRPr="00CF7F95" w:rsidRDefault="00E71B6A" w:rsidP="000606DC">
            <w:pPr>
              <w:rPr>
                <w:lang w:val="en-US"/>
              </w:rPr>
            </w:pPr>
            <w:r w:rsidRPr="00CF7F95">
              <w:rPr>
                <w:lang w:val="en-US"/>
              </w:rPr>
              <w:t xml:space="preserve">Hit Points </w:t>
            </w:r>
          </w:p>
        </w:tc>
        <w:tc>
          <w:tcPr>
            <w:tcW w:w="1073" w:type="dxa"/>
          </w:tcPr>
          <w:p w14:paraId="4CC59F13" w14:textId="77777777" w:rsidR="00E71B6A" w:rsidRPr="00CF7F95" w:rsidRDefault="00E71B6A" w:rsidP="000606DC">
            <w:pPr>
              <w:rPr>
                <w:lang w:val="en-US"/>
              </w:rPr>
            </w:pPr>
            <w:r w:rsidRPr="00CF7F95">
              <w:rPr>
                <w:lang w:val="en-US"/>
              </w:rPr>
              <w:t>Damage Modifier</w:t>
            </w:r>
          </w:p>
        </w:tc>
        <w:tc>
          <w:tcPr>
            <w:tcW w:w="772" w:type="dxa"/>
          </w:tcPr>
          <w:p w14:paraId="54747C12" w14:textId="77777777" w:rsidR="00E71B6A" w:rsidRPr="00CF7F95" w:rsidRDefault="00E71B6A" w:rsidP="000606DC">
            <w:pPr>
              <w:rPr>
                <w:lang w:val="en-US"/>
              </w:rPr>
            </w:pPr>
            <w:r w:rsidRPr="00CF7F95">
              <w:rPr>
                <w:lang w:val="en-US"/>
              </w:rPr>
              <w:t xml:space="preserve">Magic Points </w:t>
            </w:r>
          </w:p>
        </w:tc>
        <w:tc>
          <w:tcPr>
            <w:tcW w:w="715" w:type="dxa"/>
          </w:tcPr>
          <w:p w14:paraId="13C8B0BC" w14:textId="77777777" w:rsidR="00E71B6A" w:rsidRPr="00CF7F95" w:rsidRDefault="00E71B6A" w:rsidP="000606DC">
            <w:pPr>
              <w:rPr>
                <w:lang w:val="en-US"/>
              </w:rPr>
            </w:pPr>
            <w:r w:rsidRPr="00CF7F95">
              <w:rPr>
                <w:lang w:val="en-US"/>
              </w:rPr>
              <w:t>MR</w:t>
            </w:r>
          </w:p>
        </w:tc>
        <w:tc>
          <w:tcPr>
            <w:tcW w:w="979" w:type="dxa"/>
          </w:tcPr>
          <w:p w14:paraId="1530C8E2" w14:textId="77777777" w:rsidR="00E71B6A" w:rsidRPr="00CF7F95" w:rsidRDefault="00E71B6A" w:rsidP="000606DC">
            <w:pPr>
              <w:rPr>
                <w:lang w:val="en-US"/>
              </w:rPr>
            </w:pPr>
            <w:r w:rsidRPr="00CF7F95">
              <w:rPr>
                <w:lang w:val="en-US"/>
              </w:rPr>
              <w:t>Armour</w:t>
            </w:r>
          </w:p>
        </w:tc>
        <w:tc>
          <w:tcPr>
            <w:tcW w:w="748" w:type="dxa"/>
          </w:tcPr>
          <w:p w14:paraId="0B973C81" w14:textId="77777777" w:rsidR="00E71B6A" w:rsidRPr="00CF7F95" w:rsidRDefault="00E71B6A" w:rsidP="000606DC">
            <w:pPr>
              <w:rPr>
                <w:lang w:val="en-US"/>
              </w:rPr>
            </w:pPr>
            <w:r w:rsidRPr="00CF7F95">
              <w:rPr>
                <w:lang w:val="en-US"/>
              </w:rPr>
              <w:t>Loot</w:t>
            </w:r>
          </w:p>
        </w:tc>
      </w:tr>
      <w:tr w:rsidR="00E71B6A" w:rsidRPr="00CF7F95" w14:paraId="7755DC9D" w14:textId="77777777" w:rsidTr="00332F23">
        <w:trPr>
          <w:trHeight w:val="402"/>
        </w:trPr>
        <w:tc>
          <w:tcPr>
            <w:tcW w:w="813" w:type="dxa"/>
          </w:tcPr>
          <w:p w14:paraId="3B3927D0" w14:textId="77777777" w:rsidR="00E71B6A" w:rsidRPr="00CF7F95" w:rsidRDefault="00E71B6A" w:rsidP="00DE7E4E">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N/A</w:t>
            </w:r>
          </w:p>
        </w:tc>
        <w:tc>
          <w:tcPr>
            <w:tcW w:w="1073" w:type="dxa"/>
          </w:tcPr>
          <w:p w14:paraId="1AB93367" w14:textId="77777777" w:rsidR="00E71B6A" w:rsidRPr="00CF7F95" w:rsidRDefault="00E71B6A" w:rsidP="00DE7E4E">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 xml:space="preserve">N/A </w:t>
            </w:r>
          </w:p>
        </w:tc>
        <w:tc>
          <w:tcPr>
            <w:tcW w:w="772" w:type="dxa"/>
          </w:tcPr>
          <w:p w14:paraId="4DF5ABEB" w14:textId="77777777" w:rsidR="00E71B6A" w:rsidRPr="00CF7F95" w:rsidRDefault="00E71B6A" w:rsidP="00DE7E4E">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11</w:t>
            </w:r>
          </w:p>
        </w:tc>
        <w:tc>
          <w:tcPr>
            <w:tcW w:w="715" w:type="dxa"/>
          </w:tcPr>
          <w:p w14:paraId="64D1245F" w14:textId="77777777" w:rsidR="00E71B6A" w:rsidRPr="00CF7F95" w:rsidRDefault="00E71B6A" w:rsidP="00DE7E4E">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20m</w:t>
            </w:r>
          </w:p>
        </w:tc>
        <w:tc>
          <w:tcPr>
            <w:tcW w:w="979" w:type="dxa"/>
          </w:tcPr>
          <w:p w14:paraId="466D2DB9" w14:textId="77777777" w:rsidR="00E71B6A" w:rsidRPr="00CF7F95" w:rsidRDefault="00E71B6A" w:rsidP="00DE7E4E">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None</w:t>
            </w:r>
          </w:p>
        </w:tc>
        <w:tc>
          <w:tcPr>
            <w:tcW w:w="748" w:type="dxa"/>
          </w:tcPr>
          <w:p w14:paraId="657FEA8C" w14:textId="77777777" w:rsidR="00E71B6A" w:rsidRPr="00CF7F95" w:rsidRDefault="00E71B6A" w:rsidP="00DE7E4E">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0 or 5</w:t>
            </w:r>
          </w:p>
        </w:tc>
      </w:tr>
    </w:tbl>
    <w:p w14:paraId="33FD787C"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Skills</w:t>
      </w:r>
    </w:p>
    <w:p w14:paraId="1E03F3DB"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Resistances: Dodge 40%, Persistence 50%, Resilience N/A.</w:t>
      </w:r>
    </w:p>
    <w:p w14:paraId="18AEE4FD"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Knowledge: Lore (Spirit World) 30%.</w:t>
      </w:r>
    </w:p>
    <w:p w14:paraId="08937BE1"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Practical: Deception 50%, Perception 40%.</w:t>
      </w:r>
    </w:p>
    <w:p w14:paraId="1D042289"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 xml:space="preserve">Combat </w:t>
      </w:r>
    </w:p>
    <w:p w14:paraId="42AD934C"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Spirit Combat 40%: Dominant Possession (1D6).</w:t>
      </w:r>
    </w:p>
    <w:p w14:paraId="17F8A6EC"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Magic</w:t>
      </w:r>
    </w:p>
    <w:p w14:paraId="39287D2F"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 xml:space="preserve">Ghosts typically gain the ability to cast Personal Magic that helps them as ghosts. Some may remember magic from their former lives. </w:t>
      </w:r>
    </w:p>
    <w:p w14:paraId="6157388F"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Personal Magic Casting 65%: Befuddle, Demoralise, Scare 4</w:t>
      </w:r>
    </w:p>
    <w:p w14:paraId="6A21A089"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Special Rules</w:t>
      </w:r>
    </w:p>
    <w:p w14:paraId="271898C3"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 xml:space="preserve">Ghosts can only be affected by magic spells which either dominate or drive them off, or by characters who can engage in Spirit Combat. </w:t>
      </w:r>
    </w:p>
    <w:p w14:paraId="75A94761" w14:textId="77777777" w:rsidR="00E71B6A" w:rsidRPr="00CF7F95" w:rsidRDefault="00E71B6A" w:rsidP="00E71B6A">
      <w:pPr>
        <w:pStyle w:val="Heading4"/>
      </w:pPr>
      <w:r w:rsidRPr="00CF7F95">
        <w:t>Healing Spirit</w:t>
      </w:r>
    </w:p>
    <w:p w14:paraId="7A244C92"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The nemesis of the disease spirit, this spirit appears as a happy bright glowing orb.  They are typically summoned to help heal the sick and wounded.</w:t>
      </w:r>
    </w:p>
    <w:p w14:paraId="5D9A7273"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Characteristics</w:t>
      </w:r>
    </w:p>
    <w:tbl>
      <w:tblPr>
        <w:tblStyle w:val="TableGrid"/>
        <w:tblW w:w="0" w:type="auto"/>
        <w:tblLayout w:type="fixed"/>
        <w:tblLook w:val="0000" w:firstRow="0" w:lastRow="0" w:firstColumn="0" w:lastColumn="0" w:noHBand="0" w:noVBand="0"/>
      </w:tblPr>
      <w:tblGrid>
        <w:gridCol w:w="592"/>
        <w:gridCol w:w="658"/>
        <w:gridCol w:w="567"/>
        <w:gridCol w:w="476"/>
        <w:gridCol w:w="624"/>
        <w:gridCol w:w="680"/>
        <w:gridCol w:w="648"/>
      </w:tblGrid>
      <w:tr w:rsidR="00E71B6A" w:rsidRPr="00CF7F95" w14:paraId="3DC070B4" w14:textId="77777777" w:rsidTr="00332F23">
        <w:trPr>
          <w:trHeight w:val="336"/>
        </w:trPr>
        <w:tc>
          <w:tcPr>
            <w:tcW w:w="592" w:type="dxa"/>
          </w:tcPr>
          <w:p w14:paraId="092597E6" w14:textId="77777777" w:rsidR="00E71B6A" w:rsidRPr="00CF7F95" w:rsidRDefault="00E71B6A" w:rsidP="00DE7E4E">
            <w:pPr>
              <w:suppressAutoHyphens/>
              <w:autoSpaceDE w:val="0"/>
              <w:autoSpaceDN w:val="0"/>
              <w:adjustRightInd w:val="0"/>
              <w:textAlignment w:val="center"/>
              <w:rPr>
                <w:rFonts w:ascii="Rooney Bold" w:hAnsi="Rooney Bold" w:cs="Rooney Bold"/>
                <w:b/>
                <w:bCs/>
                <w:color w:val="FFFFFF"/>
                <w:sz w:val="20"/>
                <w:szCs w:val="20"/>
                <w:lang w:val="en-US"/>
              </w:rPr>
            </w:pPr>
            <w:r w:rsidRPr="00CF7F95">
              <w:rPr>
                <w:rFonts w:ascii="Rooney Bold" w:hAnsi="Rooney Bold" w:cs="Rooney Bold"/>
                <w:b/>
                <w:bCs/>
                <w:color w:val="FFFFFF"/>
                <w:sz w:val="20"/>
                <w:szCs w:val="20"/>
                <w:lang w:val="en-US"/>
              </w:rPr>
              <w:lastRenderedPageBreak/>
              <w:t>STR</w:t>
            </w:r>
          </w:p>
        </w:tc>
        <w:tc>
          <w:tcPr>
            <w:tcW w:w="658" w:type="dxa"/>
          </w:tcPr>
          <w:p w14:paraId="0240F82C" w14:textId="77777777" w:rsidR="00E71B6A" w:rsidRPr="00CF7F95" w:rsidRDefault="00E71B6A" w:rsidP="00DE7E4E">
            <w:pPr>
              <w:suppressAutoHyphens/>
              <w:autoSpaceDE w:val="0"/>
              <w:autoSpaceDN w:val="0"/>
              <w:adjustRightInd w:val="0"/>
              <w:textAlignment w:val="center"/>
              <w:rPr>
                <w:rFonts w:ascii="Rooney Bold" w:hAnsi="Rooney Bold" w:cs="Rooney Bold"/>
                <w:b/>
                <w:bCs/>
                <w:color w:val="FFFFFF"/>
                <w:sz w:val="20"/>
                <w:szCs w:val="20"/>
                <w:lang w:val="en-US"/>
              </w:rPr>
            </w:pPr>
            <w:r w:rsidRPr="00CF7F95">
              <w:rPr>
                <w:rFonts w:ascii="Rooney Bold" w:hAnsi="Rooney Bold" w:cs="Rooney Bold"/>
                <w:b/>
                <w:bCs/>
                <w:color w:val="FFFFFF"/>
                <w:sz w:val="20"/>
                <w:szCs w:val="20"/>
                <w:lang w:val="en-US"/>
              </w:rPr>
              <w:t>CON</w:t>
            </w:r>
          </w:p>
        </w:tc>
        <w:tc>
          <w:tcPr>
            <w:tcW w:w="567" w:type="dxa"/>
          </w:tcPr>
          <w:p w14:paraId="117D6A82" w14:textId="77777777" w:rsidR="00E71B6A" w:rsidRPr="00CF7F95" w:rsidRDefault="00E71B6A" w:rsidP="00DE7E4E">
            <w:pPr>
              <w:suppressAutoHyphens/>
              <w:autoSpaceDE w:val="0"/>
              <w:autoSpaceDN w:val="0"/>
              <w:adjustRightInd w:val="0"/>
              <w:textAlignment w:val="center"/>
              <w:rPr>
                <w:rFonts w:ascii="Rooney Bold" w:hAnsi="Rooney Bold" w:cs="Rooney Bold"/>
                <w:b/>
                <w:bCs/>
                <w:color w:val="FFFFFF"/>
                <w:sz w:val="20"/>
                <w:szCs w:val="20"/>
                <w:lang w:val="en-US"/>
              </w:rPr>
            </w:pPr>
            <w:r w:rsidRPr="00CF7F95">
              <w:rPr>
                <w:rFonts w:ascii="Rooney Bold" w:hAnsi="Rooney Bold" w:cs="Rooney Bold"/>
                <w:b/>
                <w:bCs/>
                <w:color w:val="FFFFFF"/>
                <w:sz w:val="20"/>
                <w:szCs w:val="20"/>
                <w:lang w:val="en-US"/>
              </w:rPr>
              <w:t>DEX</w:t>
            </w:r>
          </w:p>
        </w:tc>
        <w:tc>
          <w:tcPr>
            <w:tcW w:w="476" w:type="dxa"/>
          </w:tcPr>
          <w:p w14:paraId="136BAB63" w14:textId="77777777" w:rsidR="00E71B6A" w:rsidRPr="00CF7F95" w:rsidRDefault="00E71B6A" w:rsidP="00DE7E4E">
            <w:pPr>
              <w:suppressAutoHyphens/>
              <w:autoSpaceDE w:val="0"/>
              <w:autoSpaceDN w:val="0"/>
              <w:adjustRightInd w:val="0"/>
              <w:textAlignment w:val="center"/>
              <w:rPr>
                <w:rFonts w:ascii="Rooney Bold" w:hAnsi="Rooney Bold" w:cs="Rooney Bold"/>
                <w:b/>
                <w:bCs/>
                <w:color w:val="FFFFFF"/>
                <w:sz w:val="20"/>
                <w:szCs w:val="20"/>
                <w:lang w:val="en-US"/>
              </w:rPr>
            </w:pPr>
            <w:r w:rsidRPr="00CF7F95">
              <w:rPr>
                <w:rFonts w:ascii="Rooney Bold" w:hAnsi="Rooney Bold" w:cs="Rooney Bold"/>
                <w:b/>
                <w:bCs/>
                <w:color w:val="FFFFFF"/>
                <w:sz w:val="20"/>
                <w:szCs w:val="20"/>
                <w:lang w:val="en-US"/>
              </w:rPr>
              <w:t>SIZ</w:t>
            </w:r>
          </w:p>
        </w:tc>
        <w:tc>
          <w:tcPr>
            <w:tcW w:w="624" w:type="dxa"/>
          </w:tcPr>
          <w:p w14:paraId="249ABB40" w14:textId="77777777" w:rsidR="00E71B6A" w:rsidRPr="00CF7F95" w:rsidRDefault="00E71B6A" w:rsidP="00DE7E4E">
            <w:pPr>
              <w:suppressAutoHyphens/>
              <w:autoSpaceDE w:val="0"/>
              <w:autoSpaceDN w:val="0"/>
              <w:adjustRightInd w:val="0"/>
              <w:textAlignment w:val="center"/>
              <w:rPr>
                <w:rFonts w:ascii="Rooney Bold" w:hAnsi="Rooney Bold" w:cs="Rooney Bold"/>
                <w:b/>
                <w:bCs/>
                <w:color w:val="FFFFFF"/>
                <w:sz w:val="20"/>
                <w:szCs w:val="20"/>
                <w:lang w:val="en-US"/>
              </w:rPr>
            </w:pPr>
            <w:r w:rsidRPr="00CF7F95">
              <w:rPr>
                <w:rFonts w:ascii="Rooney Bold" w:hAnsi="Rooney Bold" w:cs="Rooney Bold"/>
                <w:b/>
                <w:bCs/>
                <w:color w:val="FFFFFF"/>
                <w:sz w:val="20"/>
                <w:szCs w:val="20"/>
                <w:lang w:val="en-US"/>
              </w:rPr>
              <w:t>INT</w:t>
            </w:r>
          </w:p>
        </w:tc>
        <w:tc>
          <w:tcPr>
            <w:tcW w:w="680" w:type="dxa"/>
          </w:tcPr>
          <w:p w14:paraId="5F0E4843" w14:textId="77777777" w:rsidR="00E71B6A" w:rsidRPr="00CF7F95" w:rsidRDefault="00E71B6A" w:rsidP="00DE7E4E">
            <w:pPr>
              <w:suppressAutoHyphens/>
              <w:autoSpaceDE w:val="0"/>
              <w:autoSpaceDN w:val="0"/>
              <w:adjustRightInd w:val="0"/>
              <w:textAlignment w:val="center"/>
              <w:rPr>
                <w:rFonts w:ascii="Rooney Bold" w:hAnsi="Rooney Bold" w:cs="Rooney Bold"/>
                <w:b/>
                <w:bCs/>
                <w:color w:val="FFFFFF"/>
                <w:sz w:val="20"/>
                <w:szCs w:val="20"/>
                <w:lang w:val="en-US"/>
              </w:rPr>
            </w:pPr>
            <w:r w:rsidRPr="00CF7F95">
              <w:rPr>
                <w:rFonts w:ascii="Rooney Bold" w:hAnsi="Rooney Bold" w:cs="Rooney Bold"/>
                <w:b/>
                <w:bCs/>
                <w:color w:val="FFFFFF"/>
                <w:sz w:val="20"/>
                <w:szCs w:val="20"/>
                <w:lang w:val="en-US"/>
              </w:rPr>
              <w:t>POW</w:t>
            </w:r>
          </w:p>
        </w:tc>
        <w:tc>
          <w:tcPr>
            <w:tcW w:w="648" w:type="dxa"/>
          </w:tcPr>
          <w:p w14:paraId="41F70D27" w14:textId="77777777" w:rsidR="00E71B6A" w:rsidRPr="00CF7F95" w:rsidRDefault="00E71B6A" w:rsidP="00DE7E4E">
            <w:pPr>
              <w:suppressAutoHyphens/>
              <w:autoSpaceDE w:val="0"/>
              <w:autoSpaceDN w:val="0"/>
              <w:adjustRightInd w:val="0"/>
              <w:textAlignment w:val="center"/>
              <w:rPr>
                <w:rFonts w:ascii="Rooney Bold" w:hAnsi="Rooney Bold" w:cs="Rooney Bold"/>
                <w:b/>
                <w:bCs/>
                <w:color w:val="FFFFFF"/>
                <w:sz w:val="20"/>
                <w:szCs w:val="20"/>
                <w:lang w:val="en-US"/>
              </w:rPr>
            </w:pPr>
            <w:r w:rsidRPr="00CF7F95">
              <w:rPr>
                <w:rFonts w:ascii="Rooney Bold" w:hAnsi="Rooney Bold" w:cs="Rooney Bold"/>
                <w:b/>
                <w:bCs/>
                <w:color w:val="FFFFFF"/>
                <w:sz w:val="20"/>
                <w:szCs w:val="20"/>
                <w:lang w:val="en-US"/>
              </w:rPr>
              <w:t>CHA</w:t>
            </w:r>
          </w:p>
        </w:tc>
      </w:tr>
      <w:tr w:rsidR="00E71B6A" w:rsidRPr="00CF7F95" w14:paraId="282ACD1A" w14:textId="77777777" w:rsidTr="00332F23">
        <w:trPr>
          <w:trHeight w:val="336"/>
        </w:trPr>
        <w:tc>
          <w:tcPr>
            <w:tcW w:w="592" w:type="dxa"/>
          </w:tcPr>
          <w:p w14:paraId="1AB07392" w14:textId="77777777" w:rsidR="00E71B6A" w:rsidRPr="00CF7F95" w:rsidRDefault="00E71B6A" w:rsidP="00DE7E4E">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w:t>
            </w:r>
          </w:p>
        </w:tc>
        <w:tc>
          <w:tcPr>
            <w:tcW w:w="658" w:type="dxa"/>
          </w:tcPr>
          <w:p w14:paraId="7E4E7B22" w14:textId="77777777" w:rsidR="00E71B6A" w:rsidRPr="00CF7F95" w:rsidRDefault="00E71B6A" w:rsidP="00DE7E4E">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w:t>
            </w:r>
          </w:p>
        </w:tc>
        <w:tc>
          <w:tcPr>
            <w:tcW w:w="567" w:type="dxa"/>
          </w:tcPr>
          <w:p w14:paraId="23D6B20D" w14:textId="77777777" w:rsidR="00E71B6A" w:rsidRPr="00CF7F95" w:rsidRDefault="00E71B6A" w:rsidP="00DE7E4E">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w:t>
            </w:r>
          </w:p>
        </w:tc>
        <w:tc>
          <w:tcPr>
            <w:tcW w:w="476" w:type="dxa"/>
          </w:tcPr>
          <w:p w14:paraId="7E79695F" w14:textId="77777777" w:rsidR="00E71B6A" w:rsidRPr="00CF7F95" w:rsidRDefault="00E71B6A" w:rsidP="00DE7E4E">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w:t>
            </w:r>
          </w:p>
        </w:tc>
        <w:tc>
          <w:tcPr>
            <w:tcW w:w="624" w:type="dxa"/>
          </w:tcPr>
          <w:p w14:paraId="12CC5AC0" w14:textId="77777777" w:rsidR="00E71B6A" w:rsidRPr="00CF7F95" w:rsidRDefault="00E71B6A" w:rsidP="00DE7E4E">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2D6</w:t>
            </w:r>
          </w:p>
        </w:tc>
        <w:tc>
          <w:tcPr>
            <w:tcW w:w="680" w:type="dxa"/>
          </w:tcPr>
          <w:p w14:paraId="44C22754" w14:textId="77777777" w:rsidR="00E71B6A" w:rsidRPr="00CF7F95" w:rsidRDefault="00E71B6A" w:rsidP="00DE7E4E">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4D6</w:t>
            </w:r>
          </w:p>
        </w:tc>
        <w:tc>
          <w:tcPr>
            <w:tcW w:w="648" w:type="dxa"/>
          </w:tcPr>
          <w:p w14:paraId="676BA877" w14:textId="77777777" w:rsidR="00E71B6A" w:rsidRPr="00CF7F95" w:rsidRDefault="00E71B6A" w:rsidP="00DE7E4E">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3D6</w:t>
            </w:r>
          </w:p>
        </w:tc>
      </w:tr>
      <w:tr w:rsidR="00E71B6A" w:rsidRPr="00CF7F95" w14:paraId="1692AE0C" w14:textId="77777777" w:rsidTr="00332F23">
        <w:trPr>
          <w:trHeight w:val="336"/>
        </w:trPr>
        <w:tc>
          <w:tcPr>
            <w:tcW w:w="592" w:type="dxa"/>
          </w:tcPr>
          <w:p w14:paraId="0D0B1931" w14:textId="77777777" w:rsidR="00E71B6A" w:rsidRPr="00CF7F95" w:rsidRDefault="00E71B6A" w:rsidP="00DE7E4E">
            <w:pPr>
              <w:autoSpaceDE w:val="0"/>
              <w:autoSpaceDN w:val="0"/>
              <w:adjustRightInd w:val="0"/>
              <w:rPr>
                <w:rFonts w:ascii="Rooney Regular" w:hAnsi="Rooney Regular"/>
                <w:sz w:val="24"/>
                <w:szCs w:val="24"/>
              </w:rPr>
            </w:pPr>
          </w:p>
        </w:tc>
        <w:tc>
          <w:tcPr>
            <w:tcW w:w="658" w:type="dxa"/>
          </w:tcPr>
          <w:p w14:paraId="7DD22FDC" w14:textId="77777777" w:rsidR="00E71B6A" w:rsidRPr="00CF7F95" w:rsidRDefault="00E71B6A" w:rsidP="00DE7E4E">
            <w:pPr>
              <w:autoSpaceDE w:val="0"/>
              <w:autoSpaceDN w:val="0"/>
              <w:adjustRightInd w:val="0"/>
              <w:rPr>
                <w:rFonts w:ascii="Rooney Regular" w:hAnsi="Rooney Regular"/>
                <w:sz w:val="24"/>
                <w:szCs w:val="24"/>
              </w:rPr>
            </w:pPr>
          </w:p>
        </w:tc>
        <w:tc>
          <w:tcPr>
            <w:tcW w:w="567" w:type="dxa"/>
          </w:tcPr>
          <w:p w14:paraId="0382FA92" w14:textId="77777777" w:rsidR="00E71B6A" w:rsidRPr="00CF7F95" w:rsidRDefault="00E71B6A" w:rsidP="00DE7E4E">
            <w:pPr>
              <w:autoSpaceDE w:val="0"/>
              <w:autoSpaceDN w:val="0"/>
              <w:adjustRightInd w:val="0"/>
              <w:rPr>
                <w:rFonts w:ascii="Rooney Regular" w:hAnsi="Rooney Regular"/>
                <w:sz w:val="24"/>
                <w:szCs w:val="24"/>
              </w:rPr>
            </w:pPr>
          </w:p>
        </w:tc>
        <w:tc>
          <w:tcPr>
            <w:tcW w:w="476" w:type="dxa"/>
          </w:tcPr>
          <w:p w14:paraId="52D35907" w14:textId="77777777" w:rsidR="00E71B6A" w:rsidRPr="00CF7F95" w:rsidRDefault="00E71B6A" w:rsidP="00DE7E4E">
            <w:pPr>
              <w:autoSpaceDE w:val="0"/>
              <w:autoSpaceDN w:val="0"/>
              <w:adjustRightInd w:val="0"/>
              <w:rPr>
                <w:rFonts w:ascii="Rooney Regular" w:hAnsi="Rooney Regular"/>
                <w:sz w:val="24"/>
                <w:szCs w:val="24"/>
              </w:rPr>
            </w:pPr>
          </w:p>
        </w:tc>
        <w:tc>
          <w:tcPr>
            <w:tcW w:w="624" w:type="dxa"/>
          </w:tcPr>
          <w:p w14:paraId="110B3EE8" w14:textId="77777777" w:rsidR="00E71B6A" w:rsidRPr="00CF7F95" w:rsidRDefault="00E71B6A" w:rsidP="00DE7E4E">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7</w:t>
            </w:r>
          </w:p>
        </w:tc>
        <w:tc>
          <w:tcPr>
            <w:tcW w:w="680" w:type="dxa"/>
          </w:tcPr>
          <w:p w14:paraId="77790A31" w14:textId="77777777" w:rsidR="00E71B6A" w:rsidRPr="00CF7F95" w:rsidRDefault="00E71B6A" w:rsidP="00DE7E4E">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14</w:t>
            </w:r>
          </w:p>
        </w:tc>
        <w:tc>
          <w:tcPr>
            <w:tcW w:w="648" w:type="dxa"/>
          </w:tcPr>
          <w:p w14:paraId="7988F7AD" w14:textId="77777777" w:rsidR="00E71B6A" w:rsidRPr="00CF7F95" w:rsidRDefault="00E71B6A" w:rsidP="00DE7E4E">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11</w:t>
            </w:r>
          </w:p>
        </w:tc>
      </w:tr>
    </w:tbl>
    <w:p w14:paraId="142BC220" w14:textId="77777777" w:rsidR="00E71B6A" w:rsidRPr="00CF7F95" w:rsidRDefault="00E71B6A" w:rsidP="00E71B6A">
      <w:pPr>
        <w:autoSpaceDE w:val="0"/>
        <w:autoSpaceDN w:val="0"/>
        <w:adjustRightInd w:val="0"/>
        <w:spacing w:after="0" w:line="288" w:lineRule="auto"/>
        <w:textAlignment w:val="center"/>
        <w:rPr>
          <w:rFonts w:ascii="Rooney Regular" w:hAnsi="Rooney Regular" w:cs="Rooney Regular"/>
          <w:color w:val="000000"/>
          <w:sz w:val="24"/>
          <w:szCs w:val="24"/>
        </w:rPr>
      </w:pPr>
    </w:p>
    <w:p w14:paraId="6DC30F34"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Attributes</w:t>
      </w:r>
    </w:p>
    <w:tbl>
      <w:tblPr>
        <w:tblStyle w:val="TableGrid"/>
        <w:tblW w:w="0" w:type="auto"/>
        <w:tblLayout w:type="fixed"/>
        <w:tblLook w:val="0000" w:firstRow="0" w:lastRow="0" w:firstColumn="0" w:lastColumn="0" w:noHBand="0" w:noVBand="0"/>
      </w:tblPr>
      <w:tblGrid>
        <w:gridCol w:w="813"/>
        <w:gridCol w:w="1073"/>
        <w:gridCol w:w="772"/>
        <w:gridCol w:w="715"/>
        <w:gridCol w:w="979"/>
        <w:gridCol w:w="748"/>
      </w:tblGrid>
      <w:tr w:rsidR="00E71B6A" w:rsidRPr="00CF7F95" w14:paraId="0AE50148" w14:textId="77777777" w:rsidTr="00332F23">
        <w:trPr>
          <w:trHeight w:val="672"/>
        </w:trPr>
        <w:tc>
          <w:tcPr>
            <w:tcW w:w="813" w:type="dxa"/>
          </w:tcPr>
          <w:p w14:paraId="6F2B25F7" w14:textId="77777777" w:rsidR="00E71B6A" w:rsidRPr="00CF7F95" w:rsidRDefault="00E71B6A" w:rsidP="00DE7E4E">
            <w:pPr>
              <w:suppressAutoHyphens/>
              <w:autoSpaceDE w:val="0"/>
              <w:autoSpaceDN w:val="0"/>
              <w:adjustRightInd w:val="0"/>
              <w:textAlignment w:val="center"/>
              <w:rPr>
                <w:rFonts w:ascii="Rooney Bold" w:hAnsi="Rooney Bold" w:cs="Rooney Bold"/>
                <w:b/>
                <w:bCs/>
                <w:color w:val="FFFFFF"/>
                <w:sz w:val="20"/>
                <w:szCs w:val="20"/>
                <w:lang w:val="en-US"/>
              </w:rPr>
            </w:pPr>
            <w:r w:rsidRPr="00CF7F95">
              <w:rPr>
                <w:rFonts w:ascii="Rooney Bold" w:hAnsi="Rooney Bold" w:cs="Rooney Bold"/>
                <w:b/>
                <w:bCs/>
                <w:color w:val="FFFFFF"/>
                <w:sz w:val="20"/>
                <w:szCs w:val="20"/>
                <w:lang w:val="en-US"/>
              </w:rPr>
              <w:t xml:space="preserve">Hit Points </w:t>
            </w:r>
          </w:p>
        </w:tc>
        <w:tc>
          <w:tcPr>
            <w:tcW w:w="1073" w:type="dxa"/>
          </w:tcPr>
          <w:p w14:paraId="655C5A1B" w14:textId="77777777" w:rsidR="00E71B6A" w:rsidRPr="00CF7F95" w:rsidRDefault="00E71B6A" w:rsidP="00DE7E4E">
            <w:pPr>
              <w:suppressAutoHyphens/>
              <w:autoSpaceDE w:val="0"/>
              <w:autoSpaceDN w:val="0"/>
              <w:adjustRightInd w:val="0"/>
              <w:textAlignment w:val="center"/>
              <w:rPr>
                <w:rFonts w:ascii="Rooney Bold" w:hAnsi="Rooney Bold" w:cs="Rooney Bold"/>
                <w:b/>
                <w:bCs/>
                <w:color w:val="FFFFFF"/>
                <w:sz w:val="20"/>
                <w:szCs w:val="20"/>
                <w:lang w:val="en-US"/>
              </w:rPr>
            </w:pPr>
            <w:r w:rsidRPr="00CF7F95">
              <w:rPr>
                <w:rFonts w:ascii="Rooney Bold" w:hAnsi="Rooney Bold" w:cs="Rooney Bold"/>
                <w:b/>
                <w:bCs/>
                <w:color w:val="FFFFFF"/>
                <w:sz w:val="20"/>
                <w:szCs w:val="20"/>
                <w:lang w:val="en-US"/>
              </w:rPr>
              <w:t>Damage Modifier</w:t>
            </w:r>
          </w:p>
        </w:tc>
        <w:tc>
          <w:tcPr>
            <w:tcW w:w="772" w:type="dxa"/>
          </w:tcPr>
          <w:p w14:paraId="22F9B4DF" w14:textId="77777777" w:rsidR="00E71B6A" w:rsidRPr="00CF7F95" w:rsidRDefault="00E71B6A" w:rsidP="00DE7E4E">
            <w:pPr>
              <w:suppressAutoHyphens/>
              <w:autoSpaceDE w:val="0"/>
              <w:autoSpaceDN w:val="0"/>
              <w:adjustRightInd w:val="0"/>
              <w:textAlignment w:val="center"/>
              <w:rPr>
                <w:rFonts w:ascii="Rooney Bold" w:hAnsi="Rooney Bold" w:cs="Rooney Bold"/>
                <w:b/>
                <w:bCs/>
                <w:color w:val="FFFFFF"/>
                <w:sz w:val="20"/>
                <w:szCs w:val="20"/>
                <w:lang w:val="en-US"/>
              </w:rPr>
            </w:pPr>
            <w:r w:rsidRPr="00CF7F95">
              <w:rPr>
                <w:rFonts w:ascii="Rooney Bold" w:hAnsi="Rooney Bold" w:cs="Rooney Bold"/>
                <w:b/>
                <w:bCs/>
                <w:color w:val="FFFFFF"/>
                <w:sz w:val="20"/>
                <w:szCs w:val="20"/>
                <w:lang w:val="en-US"/>
              </w:rPr>
              <w:t xml:space="preserve">Magic Points </w:t>
            </w:r>
          </w:p>
        </w:tc>
        <w:tc>
          <w:tcPr>
            <w:tcW w:w="715" w:type="dxa"/>
          </w:tcPr>
          <w:p w14:paraId="609C9A8A" w14:textId="77777777" w:rsidR="00E71B6A" w:rsidRPr="00CF7F95" w:rsidRDefault="00E71B6A" w:rsidP="00DE7E4E">
            <w:pPr>
              <w:suppressAutoHyphens/>
              <w:autoSpaceDE w:val="0"/>
              <w:autoSpaceDN w:val="0"/>
              <w:adjustRightInd w:val="0"/>
              <w:textAlignment w:val="center"/>
              <w:rPr>
                <w:rFonts w:ascii="Rooney Bold" w:hAnsi="Rooney Bold" w:cs="Rooney Bold"/>
                <w:b/>
                <w:bCs/>
                <w:color w:val="FFFFFF"/>
                <w:sz w:val="20"/>
                <w:szCs w:val="20"/>
                <w:lang w:val="en-US"/>
              </w:rPr>
            </w:pPr>
            <w:r w:rsidRPr="00CF7F95">
              <w:rPr>
                <w:rFonts w:ascii="Rooney Bold" w:hAnsi="Rooney Bold" w:cs="Rooney Bold"/>
                <w:b/>
                <w:bCs/>
                <w:color w:val="FFFFFF"/>
                <w:sz w:val="20"/>
                <w:szCs w:val="20"/>
                <w:lang w:val="en-US"/>
              </w:rPr>
              <w:t>MR</w:t>
            </w:r>
          </w:p>
        </w:tc>
        <w:tc>
          <w:tcPr>
            <w:tcW w:w="979" w:type="dxa"/>
          </w:tcPr>
          <w:p w14:paraId="72E17D91" w14:textId="77777777" w:rsidR="00E71B6A" w:rsidRPr="00CF7F95" w:rsidRDefault="00E71B6A" w:rsidP="00DE7E4E">
            <w:pPr>
              <w:suppressAutoHyphens/>
              <w:autoSpaceDE w:val="0"/>
              <w:autoSpaceDN w:val="0"/>
              <w:adjustRightInd w:val="0"/>
              <w:textAlignment w:val="center"/>
              <w:rPr>
                <w:rFonts w:ascii="Rooney Bold" w:hAnsi="Rooney Bold" w:cs="Rooney Bold"/>
                <w:b/>
                <w:bCs/>
                <w:color w:val="FFFFFF"/>
                <w:sz w:val="20"/>
                <w:szCs w:val="20"/>
                <w:lang w:val="en-US"/>
              </w:rPr>
            </w:pPr>
            <w:r w:rsidRPr="00CF7F95">
              <w:rPr>
                <w:rFonts w:ascii="Rooney Bold" w:hAnsi="Rooney Bold" w:cs="Rooney Bold"/>
                <w:b/>
                <w:bCs/>
                <w:color w:val="FFFFFF"/>
                <w:sz w:val="20"/>
                <w:szCs w:val="20"/>
                <w:lang w:val="en-US"/>
              </w:rPr>
              <w:t>Armour</w:t>
            </w:r>
          </w:p>
        </w:tc>
        <w:tc>
          <w:tcPr>
            <w:tcW w:w="748" w:type="dxa"/>
          </w:tcPr>
          <w:p w14:paraId="4F9B10EC" w14:textId="77777777" w:rsidR="00E71B6A" w:rsidRPr="00CF7F95" w:rsidRDefault="00E71B6A" w:rsidP="00DE7E4E">
            <w:pPr>
              <w:suppressAutoHyphens/>
              <w:autoSpaceDE w:val="0"/>
              <w:autoSpaceDN w:val="0"/>
              <w:adjustRightInd w:val="0"/>
              <w:textAlignment w:val="center"/>
              <w:rPr>
                <w:rFonts w:ascii="Rooney Bold" w:hAnsi="Rooney Bold" w:cs="Rooney Bold"/>
                <w:b/>
                <w:bCs/>
                <w:color w:val="FFFFFF"/>
                <w:sz w:val="20"/>
                <w:szCs w:val="20"/>
                <w:lang w:val="en-US"/>
              </w:rPr>
            </w:pPr>
            <w:r w:rsidRPr="00CF7F95">
              <w:rPr>
                <w:rFonts w:ascii="Rooney Bold" w:hAnsi="Rooney Bold" w:cs="Rooney Bold"/>
                <w:b/>
                <w:bCs/>
                <w:color w:val="FFFFFF"/>
                <w:sz w:val="20"/>
                <w:szCs w:val="20"/>
                <w:lang w:val="en-US"/>
              </w:rPr>
              <w:t>Loot</w:t>
            </w:r>
          </w:p>
        </w:tc>
      </w:tr>
      <w:tr w:rsidR="00E71B6A" w:rsidRPr="00CF7F95" w14:paraId="1F6B82EE" w14:textId="77777777" w:rsidTr="00332F23">
        <w:trPr>
          <w:trHeight w:val="402"/>
        </w:trPr>
        <w:tc>
          <w:tcPr>
            <w:tcW w:w="813" w:type="dxa"/>
          </w:tcPr>
          <w:p w14:paraId="0E6EEEF1" w14:textId="77777777" w:rsidR="00E71B6A" w:rsidRPr="00CF7F95" w:rsidRDefault="00E71B6A" w:rsidP="00DE7E4E">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N/A</w:t>
            </w:r>
          </w:p>
        </w:tc>
        <w:tc>
          <w:tcPr>
            <w:tcW w:w="1073" w:type="dxa"/>
          </w:tcPr>
          <w:p w14:paraId="50D1477A" w14:textId="77777777" w:rsidR="00E71B6A" w:rsidRPr="00CF7F95" w:rsidRDefault="00E71B6A" w:rsidP="00DE7E4E">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 xml:space="preserve">N/A </w:t>
            </w:r>
          </w:p>
        </w:tc>
        <w:tc>
          <w:tcPr>
            <w:tcW w:w="772" w:type="dxa"/>
          </w:tcPr>
          <w:p w14:paraId="07AFE871" w14:textId="77777777" w:rsidR="00E71B6A" w:rsidRPr="00CF7F95" w:rsidRDefault="00E71B6A" w:rsidP="00DE7E4E">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14</w:t>
            </w:r>
          </w:p>
        </w:tc>
        <w:tc>
          <w:tcPr>
            <w:tcW w:w="715" w:type="dxa"/>
          </w:tcPr>
          <w:p w14:paraId="0274F7B8" w14:textId="77777777" w:rsidR="00E71B6A" w:rsidRPr="00CF7F95" w:rsidRDefault="00E71B6A" w:rsidP="00DE7E4E">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30m</w:t>
            </w:r>
          </w:p>
        </w:tc>
        <w:tc>
          <w:tcPr>
            <w:tcW w:w="979" w:type="dxa"/>
          </w:tcPr>
          <w:p w14:paraId="5C4FF7F4" w14:textId="77777777" w:rsidR="00E71B6A" w:rsidRPr="00CF7F95" w:rsidRDefault="00E71B6A" w:rsidP="00DE7E4E">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None</w:t>
            </w:r>
          </w:p>
        </w:tc>
        <w:tc>
          <w:tcPr>
            <w:tcW w:w="748" w:type="dxa"/>
          </w:tcPr>
          <w:p w14:paraId="02E828A2" w14:textId="77777777" w:rsidR="00E71B6A" w:rsidRPr="00CF7F95" w:rsidRDefault="00E71B6A" w:rsidP="00DE7E4E">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0</w:t>
            </w:r>
          </w:p>
        </w:tc>
      </w:tr>
    </w:tbl>
    <w:p w14:paraId="7A8AA127"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p>
    <w:p w14:paraId="33554AF5"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 xml:space="preserve">Magic </w:t>
      </w:r>
    </w:p>
    <w:p w14:paraId="6A296128"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Personal Magic 100%: Heal 6.</w:t>
      </w:r>
    </w:p>
    <w:p w14:paraId="508138A9"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Skills</w:t>
      </w:r>
    </w:p>
    <w:p w14:paraId="08679246"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Resistances: Dodge 40%, Persistence 50%.</w:t>
      </w:r>
    </w:p>
    <w:p w14:paraId="086349F8"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Knowledge: Lore (Disease) 100%, Lore (Spirit World) 60%.</w:t>
      </w:r>
    </w:p>
    <w:p w14:paraId="64196DF5"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Spirit Combat 50%: Spiritual Blast 1D6.</w:t>
      </w:r>
    </w:p>
    <w:p w14:paraId="3E9C390E"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Special Rules</w:t>
      </w:r>
    </w:p>
    <w:p w14:paraId="0A459AE4"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The natural enemy of disease spirits, a healing spirit is only capable of entering Spirit Combat with a disease spirit already covertly possessing a creature. If the healing spirit can bring the disease spirit to zero Hit Points, it will force it to leave its host. The healing spirit will then depart as well, for it cannot permanently possess any creature.</w:t>
      </w:r>
    </w:p>
    <w:p w14:paraId="2B53D746"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If a healing spirit is used on an individual who is sick from a mundane illness (rather than from a disease spirit), it will add its POW as a percentage bonus to the individual’s chance of success on their next Resilience test to throw off the effects of the disease.</w:t>
      </w:r>
    </w:p>
    <w:p w14:paraId="4A7665FB" w14:textId="77777777" w:rsidR="00E71B6A" w:rsidRPr="00CF7F95" w:rsidRDefault="00E71B6A" w:rsidP="00E71B6A">
      <w:pPr>
        <w:pStyle w:val="Heading4"/>
      </w:pPr>
      <w:r w:rsidRPr="00CF7F95">
        <w:t>Magic Spirit</w:t>
      </w:r>
    </w:p>
    <w:p w14:paraId="3B3327F3"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Magic spirits are spirits that have mastery of one or more spells. If bound, the holder of the spirit may use the spirit’s Magic Points for casting spells.</w:t>
      </w:r>
    </w:p>
    <w:p w14:paraId="34905FFB"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Magic spirits may not initiate spirit combat but may use the spells it knows to attack or defend itself.</w:t>
      </w:r>
    </w:p>
    <w:p w14:paraId="21BEFDB2"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They appear as a series of multi-coloured orbs, equal in number to the number of spells they know.</w:t>
      </w:r>
    </w:p>
    <w:p w14:paraId="37176384"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Characteristics</w:t>
      </w:r>
    </w:p>
    <w:tbl>
      <w:tblPr>
        <w:tblStyle w:val="TableGrid"/>
        <w:tblW w:w="0" w:type="auto"/>
        <w:tblLayout w:type="fixed"/>
        <w:tblLook w:val="0000" w:firstRow="0" w:lastRow="0" w:firstColumn="0" w:lastColumn="0" w:noHBand="0" w:noVBand="0"/>
      </w:tblPr>
      <w:tblGrid>
        <w:gridCol w:w="575"/>
        <w:gridCol w:w="737"/>
        <w:gridCol w:w="658"/>
        <w:gridCol w:w="573"/>
        <w:gridCol w:w="753"/>
        <w:gridCol w:w="961"/>
        <w:gridCol w:w="956"/>
      </w:tblGrid>
      <w:tr w:rsidR="00E71B6A" w:rsidRPr="00CF7F95" w14:paraId="02A61CE8" w14:textId="77777777" w:rsidTr="00332F23">
        <w:trPr>
          <w:trHeight w:val="349"/>
        </w:trPr>
        <w:tc>
          <w:tcPr>
            <w:tcW w:w="575" w:type="dxa"/>
          </w:tcPr>
          <w:p w14:paraId="17518E3B" w14:textId="77777777" w:rsidR="00E71B6A" w:rsidRPr="00CF7F95" w:rsidRDefault="00E71B6A" w:rsidP="000606DC">
            <w:pPr>
              <w:rPr>
                <w:lang w:val="en-US"/>
              </w:rPr>
            </w:pPr>
            <w:r w:rsidRPr="00CF7F95">
              <w:rPr>
                <w:lang w:val="en-US"/>
              </w:rPr>
              <w:t>STR</w:t>
            </w:r>
          </w:p>
        </w:tc>
        <w:tc>
          <w:tcPr>
            <w:tcW w:w="737" w:type="dxa"/>
          </w:tcPr>
          <w:p w14:paraId="2ECA27A7" w14:textId="77777777" w:rsidR="00E71B6A" w:rsidRPr="00CF7F95" w:rsidRDefault="00E71B6A" w:rsidP="000606DC">
            <w:pPr>
              <w:rPr>
                <w:lang w:val="en-US"/>
              </w:rPr>
            </w:pPr>
            <w:r w:rsidRPr="00CF7F95">
              <w:rPr>
                <w:lang w:val="en-US"/>
              </w:rPr>
              <w:t>CON</w:t>
            </w:r>
          </w:p>
        </w:tc>
        <w:tc>
          <w:tcPr>
            <w:tcW w:w="658" w:type="dxa"/>
          </w:tcPr>
          <w:p w14:paraId="1C6010AE" w14:textId="77777777" w:rsidR="00E71B6A" w:rsidRPr="00CF7F95" w:rsidRDefault="00E71B6A" w:rsidP="000606DC">
            <w:pPr>
              <w:rPr>
                <w:lang w:val="en-US"/>
              </w:rPr>
            </w:pPr>
            <w:r w:rsidRPr="00CF7F95">
              <w:rPr>
                <w:lang w:val="en-US"/>
              </w:rPr>
              <w:t>DEX</w:t>
            </w:r>
          </w:p>
        </w:tc>
        <w:tc>
          <w:tcPr>
            <w:tcW w:w="573" w:type="dxa"/>
          </w:tcPr>
          <w:p w14:paraId="2C6CA2FA" w14:textId="77777777" w:rsidR="00E71B6A" w:rsidRPr="00CF7F95" w:rsidRDefault="00E71B6A" w:rsidP="000606DC">
            <w:pPr>
              <w:rPr>
                <w:lang w:val="en-US"/>
              </w:rPr>
            </w:pPr>
            <w:r w:rsidRPr="00CF7F95">
              <w:rPr>
                <w:lang w:val="en-US"/>
              </w:rPr>
              <w:t>SIZ</w:t>
            </w:r>
          </w:p>
        </w:tc>
        <w:tc>
          <w:tcPr>
            <w:tcW w:w="753" w:type="dxa"/>
          </w:tcPr>
          <w:p w14:paraId="5EB51A66" w14:textId="77777777" w:rsidR="00E71B6A" w:rsidRPr="00CF7F95" w:rsidRDefault="00E71B6A" w:rsidP="000606DC">
            <w:pPr>
              <w:rPr>
                <w:lang w:val="en-US"/>
              </w:rPr>
            </w:pPr>
            <w:r w:rsidRPr="00CF7F95">
              <w:rPr>
                <w:lang w:val="en-US"/>
              </w:rPr>
              <w:t>INT</w:t>
            </w:r>
          </w:p>
        </w:tc>
        <w:tc>
          <w:tcPr>
            <w:tcW w:w="961" w:type="dxa"/>
          </w:tcPr>
          <w:p w14:paraId="64C2A321" w14:textId="77777777" w:rsidR="00E71B6A" w:rsidRPr="00CF7F95" w:rsidRDefault="00E71B6A" w:rsidP="000606DC">
            <w:pPr>
              <w:rPr>
                <w:lang w:val="en-US"/>
              </w:rPr>
            </w:pPr>
            <w:r w:rsidRPr="00CF7F95">
              <w:rPr>
                <w:lang w:val="en-US"/>
              </w:rPr>
              <w:t>POW</w:t>
            </w:r>
          </w:p>
        </w:tc>
        <w:tc>
          <w:tcPr>
            <w:tcW w:w="956" w:type="dxa"/>
          </w:tcPr>
          <w:p w14:paraId="19F90E4B" w14:textId="77777777" w:rsidR="00E71B6A" w:rsidRPr="00CF7F95" w:rsidRDefault="00E71B6A" w:rsidP="000606DC">
            <w:pPr>
              <w:rPr>
                <w:lang w:val="en-US"/>
              </w:rPr>
            </w:pPr>
            <w:r w:rsidRPr="00CF7F95">
              <w:rPr>
                <w:lang w:val="en-US"/>
              </w:rPr>
              <w:t>CHA</w:t>
            </w:r>
          </w:p>
        </w:tc>
      </w:tr>
      <w:tr w:rsidR="00E71B6A" w:rsidRPr="00CF7F95" w14:paraId="697E0735" w14:textId="77777777" w:rsidTr="00332F23">
        <w:trPr>
          <w:trHeight w:val="336"/>
        </w:trPr>
        <w:tc>
          <w:tcPr>
            <w:tcW w:w="575" w:type="dxa"/>
          </w:tcPr>
          <w:p w14:paraId="39AF9299" w14:textId="77777777" w:rsidR="00E71B6A" w:rsidRPr="00CF7F95" w:rsidRDefault="00E71B6A" w:rsidP="00DE7E4E">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w:t>
            </w:r>
          </w:p>
        </w:tc>
        <w:tc>
          <w:tcPr>
            <w:tcW w:w="737" w:type="dxa"/>
          </w:tcPr>
          <w:p w14:paraId="1F97D8C5" w14:textId="77777777" w:rsidR="00E71B6A" w:rsidRPr="00CF7F95" w:rsidRDefault="00E71B6A" w:rsidP="00DE7E4E">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w:t>
            </w:r>
          </w:p>
        </w:tc>
        <w:tc>
          <w:tcPr>
            <w:tcW w:w="658" w:type="dxa"/>
          </w:tcPr>
          <w:p w14:paraId="1F63B83D" w14:textId="77777777" w:rsidR="00E71B6A" w:rsidRPr="00CF7F95" w:rsidRDefault="00E71B6A" w:rsidP="00DE7E4E">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w:t>
            </w:r>
          </w:p>
        </w:tc>
        <w:tc>
          <w:tcPr>
            <w:tcW w:w="573" w:type="dxa"/>
          </w:tcPr>
          <w:p w14:paraId="4F9FB841" w14:textId="77777777" w:rsidR="00E71B6A" w:rsidRPr="00CF7F95" w:rsidRDefault="00E71B6A" w:rsidP="00DE7E4E">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w:t>
            </w:r>
          </w:p>
        </w:tc>
        <w:tc>
          <w:tcPr>
            <w:tcW w:w="753" w:type="dxa"/>
          </w:tcPr>
          <w:p w14:paraId="3D6C6304" w14:textId="77777777" w:rsidR="00E71B6A" w:rsidRPr="00CF7F95" w:rsidRDefault="00E71B6A" w:rsidP="00DE7E4E">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3D6</w:t>
            </w:r>
          </w:p>
        </w:tc>
        <w:tc>
          <w:tcPr>
            <w:tcW w:w="961" w:type="dxa"/>
          </w:tcPr>
          <w:p w14:paraId="021F5C49" w14:textId="77777777" w:rsidR="00E71B6A" w:rsidRPr="00CF7F95" w:rsidRDefault="00E71B6A" w:rsidP="00DE7E4E">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3D6+3</w:t>
            </w:r>
          </w:p>
        </w:tc>
        <w:tc>
          <w:tcPr>
            <w:tcW w:w="956" w:type="dxa"/>
          </w:tcPr>
          <w:p w14:paraId="0824091B" w14:textId="77777777" w:rsidR="00E71B6A" w:rsidRPr="00CF7F95" w:rsidRDefault="00E71B6A" w:rsidP="00DE7E4E">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1D6</w:t>
            </w:r>
          </w:p>
        </w:tc>
      </w:tr>
      <w:tr w:rsidR="00E71B6A" w:rsidRPr="00CF7F95" w14:paraId="32466C44" w14:textId="77777777" w:rsidTr="00332F23">
        <w:trPr>
          <w:trHeight w:val="336"/>
        </w:trPr>
        <w:tc>
          <w:tcPr>
            <w:tcW w:w="575" w:type="dxa"/>
          </w:tcPr>
          <w:p w14:paraId="22E76825" w14:textId="77777777" w:rsidR="00E71B6A" w:rsidRPr="00CF7F95" w:rsidRDefault="00E71B6A" w:rsidP="00DE7E4E">
            <w:pPr>
              <w:autoSpaceDE w:val="0"/>
              <w:autoSpaceDN w:val="0"/>
              <w:adjustRightInd w:val="0"/>
              <w:rPr>
                <w:rFonts w:ascii="Rooney Regular" w:hAnsi="Rooney Regular"/>
                <w:sz w:val="24"/>
                <w:szCs w:val="24"/>
              </w:rPr>
            </w:pPr>
          </w:p>
        </w:tc>
        <w:tc>
          <w:tcPr>
            <w:tcW w:w="737" w:type="dxa"/>
          </w:tcPr>
          <w:p w14:paraId="22930D37" w14:textId="77777777" w:rsidR="00E71B6A" w:rsidRPr="00CF7F95" w:rsidRDefault="00E71B6A" w:rsidP="00DE7E4E">
            <w:pPr>
              <w:autoSpaceDE w:val="0"/>
              <w:autoSpaceDN w:val="0"/>
              <w:adjustRightInd w:val="0"/>
              <w:rPr>
                <w:rFonts w:ascii="Rooney Regular" w:hAnsi="Rooney Regular"/>
                <w:sz w:val="24"/>
                <w:szCs w:val="24"/>
              </w:rPr>
            </w:pPr>
          </w:p>
        </w:tc>
        <w:tc>
          <w:tcPr>
            <w:tcW w:w="658" w:type="dxa"/>
          </w:tcPr>
          <w:p w14:paraId="7E6EAC2D" w14:textId="77777777" w:rsidR="00E71B6A" w:rsidRPr="00CF7F95" w:rsidRDefault="00E71B6A" w:rsidP="00DE7E4E">
            <w:pPr>
              <w:autoSpaceDE w:val="0"/>
              <w:autoSpaceDN w:val="0"/>
              <w:adjustRightInd w:val="0"/>
              <w:rPr>
                <w:rFonts w:ascii="Rooney Regular" w:hAnsi="Rooney Regular"/>
                <w:sz w:val="24"/>
                <w:szCs w:val="24"/>
              </w:rPr>
            </w:pPr>
          </w:p>
        </w:tc>
        <w:tc>
          <w:tcPr>
            <w:tcW w:w="573" w:type="dxa"/>
          </w:tcPr>
          <w:p w14:paraId="76D03933" w14:textId="77777777" w:rsidR="00E71B6A" w:rsidRPr="00CF7F95" w:rsidRDefault="00E71B6A" w:rsidP="00DE7E4E">
            <w:pPr>
              <w:autoSpaceDE w:val="0"/>
              <w:autoSpaceDN w:val="0"/>
              <w:adjustRightInd w:val="0"/>
              <w:rPr>
                <w:rFonts w:ascii="Rooney Regular" w:hAnsi="Rooney Regular"/>
                <w:sz w:val="24"/>
                <w:szCs w:val="24"/>
              </w:rPr>
            </w:pPr>
          </w:p>
        </w:tc>
        <w:tc>
          <w:tcPr>
            <w:tcW w:w="753" w:type="dxa"/>
          </w:tcPr>
          <w:p w14:paraId="2D2F474C" w14:textId="77777777" w:rsidR="00E71B6A" w:rsidRPr="00CF7F95" w:rsidRDefault="00E71B6A" w:rsidP="00DE7E4E">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11</w:t>
            </w:r>
          </w:p>
        </w:tc>
        <w:tc>
          <w:tcPr>
            <w:tcW w:w="961" w:type="dxa"/>
          </w:tcPr>
          <w:p w14:paraId="09CF0C80" w14:textId="77777777" w:rsidR="00E71B6A" w:rsidRPr="00CF7F95" w:rsidRDefault="00E71B6A" w:rsidP="00DE7E4E">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14</w:t>
            </w:r>
          </w:p>
        </w:tc>
        <w:tc>
          <w:tcPr>
            <w:tcW w:w="956" w:type="dxa"/>
          </w:tcPr>
          <w:p w14:paraId="671F2E77" w14:textId="77777777" w:rsidR="00E71B6A" w:rsidRPr="00CF7F95" w:rsidRDefault="00E71B6A" w:rsidP="00DE7E4E">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4</w:t>
            </w:r>
          </w:p>
        </w:tc>
      </w:tr>
    </w:tbl>
    <w:p w14:paraId="52B428CB"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Attributes</w:t>
      </w:r>
    </w:p>
    <w:tbl>
      <w:tblPr>
        <w:tblStyle w:val="TableGrid"/>
        <w:tblW w:w="0" w:type="auto"/>
        <w:tblLayout w:type="fixed"/>
        <w:tblLook w:val="0000" w:firstRow="0" w:lastRow="0" w:firstColumn="0" w:lastColumn="0" w:noHBand="0" w:noVBand="0"/>
      </w:tblPr>
      <w:tblGrid>
        <w:gridCol w:w="813"/>
        <w:gridCol w:w="1073"/>
        <w:gridCol w:w="772"/>
        <w:gridCol w:w="715"/>
        <w:gridCol w:w="979"/>
        <w:gridCol w:w="748"/>
      </w:tblGrid>
      <w:tr w:rsidR="00E71B6A" w:rsidRPr="00CF7F95" w14:paraId="65AFB156" w14:textId="77777777" w:rsidTr="00332F23">
        <w:trPr>
          <w:trHeight w:val="672"/>
        </w:trPr>
        <w:tc>
          <w:tcPr>
            <w:tcW w:w="813" w:type="dxa"/>
          </w:tcPr>
          <w:p w14:paraId="648DE782" w14:textId="77777777" w:rsidR="00E71B6A" w:rsidRPr="00CF7F95" w:rsidRDefault="00E71B6A" w:rsidP="000606DC">
            <w:pPr>
              <w:rPr>
                <w:lang w:val="en-US"/>
              </w:rPr>
            </w:pPr>
            <w:r w:rsidRPr="00CF7F95">
              <w:rPr>
                <w:lang w:val="en-US"/>
              </w:rPr>
              <w:t xml:space="preserve">Hit Points </w:t>
            </w:r>
          </w:p>
        </w:tc>
        <w:tc>
          <w:tcPr>
            <w:tcW w:w="1073" w:type="dxa"/>
          </w:tcPr>
          <w:p w14:paraId="32F7586B" w14:textId="77777777" w:rsidR="00E71B6A" w:rsidRPr="00CF7F95" w:rsidRDefault="00E71B6A" w:rsidP="000606DC">
            <w:pPr>
              <w:rPr>
                <w:lang w:val="en-US"/>
              </w:rPr>
            </w:pPr>
            <w:r w:rsidRPr="00CF7F95">
              <w:rPr>
                <w:lang w:val="en-US"/>
              </w:rPr>
              <w:t>Damage Modifier</w:t>
            </w:r>
          </w:p>
        </w:tc>
        <w:tc>
          <w:tcPr>
            <w:tcW w:w="772" w:type="dxa"/>
          </w:tcPr>
          <w:p w14:paraId="5607D3D1" w14:textId="77777777" w:rsidR="00E71B6A" w:rsidRPr="00CF7F95" w:rsidRDefault="00E71B6A" w:rsidP="000606DC">
            <w:pPr>
              <w:rPr>
                <w:lang w:val="en-US"/>
              </w:rPr>
            </w:pPr>
            <w:r w:rsidRPr="00CF7F95">
              <w:rPr>
                <w:lang w:val="en-US"/>
              </w:rPr>
              <w:t xml:space="preserve">Magic Points </w:t>
            </w:r>
          </w:p>
        </w:tc>
        <w:tc>
          <w:tcPr>
            <w:tcW w:w="715" w:type="dxa"/>
          </w:tcPr>
          <w:p w14:paraId="0555D5B1" w14:textId="77777777" w:rsidR="00E71B6A" w:rsidRPr="00CF7F95" w:rsidRDefault="00E71B6A" w:rsidP="000606DC">
            <w:pPr>
              <w:rPr>
                <w:lang w:val="en-US"/>
              </w:rPr>
            </w:pPr>
            <w:r w:rsidRPr="00CF7F95">
              <w:rPr>
                <w:lang w:val="en-US"/>
              </w:rPr>
              <w:t>MR</w:t>
            </w:r>
          </w:p>
        </w:tc>
        <w:tc>
          <w:tcPr>
            <w:tcW w:w="979" w:type="dxa"/>
          </w:tcPr>
          <w:p w14:paraId="48F395D5" w14:textId="77777777" w:rsidR="00E71B6A" w:rsidRPr="00CF7F95" w:rsidRDefault="00E71B6A" w:rsidP="000606DC">
            <w:pPr>
              <w:rPr>
                <w:lang w:val="en-US"/>
              </w:rPr>
            </w:pPr>
            <w:r w:rsidRPr="00CF7F95">
              <w:rPr>
                <w:lang w:val="en-US"/>
              </w:rPr>
              <w:t>Armour</w:t>
            </w:r>
          </w:p>
        </w:tc>
        <w:tc>
          <w:tcPr>
            <w:tcW w:w="748" w:type="dxa"/>
          </w:tcPr>
          <w:p w14:paraId="43C7DE80" w14:textId="77777777" w:rsidR="00E71B6A" w:rsidRPr="00CF7F95" w:rsidRDefault="00E71B6A" w:rsidP="000606DC">
            <w:pPr>
              <w:rPr>
                <w:lang w:val="en-US"/>
              </w:rPr>
            </w:pPr>
            <w:r w:rsidRPr="00CF7F95">
              <w:rPr>
                <w:lang w:val="en-US"/>
              </w:rPr>
              <w:t>Loot</w:t>
            </w:r>
          </w:p>
        </w:tc>
      </w:tr>
      <w:tr w:rsidR="00E71B6A" w:rsidRPr="00CF7F95" w14:paraId="3D1F1849" w14:textId="77777777" w:rsidTr="00332F23">
        <w:trPr>
          <w:trHeight w:val="402"/>
        </w:trPr>
        <w:tc>
          <w:tcPr>
            <w:tcW w:w="813" w:type="dxa"/>
          </w:tcPr>
          <w:p w14:paraId="20330C1B" w14:textId="77777777" w:rsidR="00E71B6A" w:rsidRPr="00CF7F95" w:rsidRDefault="00E71B6A" w:rsidP="00DE7E4E">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lastRenderedPageBreak/>
              <w:t>N/A</w:t>
            </w:r>
          </w:p>
        </w:tc>
        <w:tc>
          <w:tcPr>
            <w:tcW w:w="1073" w:type="dxa"/>
          </w:tcPr>
          <w:p w14:paraId="616435CF" w14:textId="77777777" w:rsidR="00E71B6A" w:rsidRPr="00CF7F95" w:rsidRDefault="00E71B6A" w:rsidP="00DE7E4E">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 xml:space="preserve">N/A </w:t>
            </w:r>
          </w:p>
        </w:tc>
        <w:tc>
          <w:tcPr>
            <w:tcW w:w="772" w:type="dxa"/>
          </w:tcPr>
          <w:p w14:paraId="5C712369" w14:textId="77777777" w:rsidR="00E71B6A" w:rsidRPr="00CF7F95" w:rsidRDefault="00E71B6A" w:rsidP="00DE7E4E">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14</w:t>
            </w:r>
          </w:p>
        </w:tc>
        <w:tc>
          <w:tcPr>
            <w:tcW w:w="715" w:type="dxa"/>
          </w:tcPr>
          <w:p w14:paraId="7B684B7B" w14:textId="77777777" w:rsidR="00E71B6A" w:rsidRPr="00CF7F95" w:rsidRDefault="00E71B6A" w:rsidP="00DE7E4E">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30m</w:t>
            </w:r>
          </w:p>
        </w:tc>
        <w:tc>
          <w:tcPr>
            <w:tcW w:w="979" w:type="dxa"/>
          </w:tcPr>
          <w:p w14:paraId="6B24B3CE" w14:textId="77777777" w:rsidR="00E71B6A" w:rsidRPr="00CF7F95" w:rsidRDefault="00E71B6A" w:rsidP="00DE7E4E">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None</w:t>
            </w:r>
          </w:p>
        </w:tc>
        <w:tc>
          <w:tcPr>
            <w:tcW w:w="748" w:type="dxa"/>
          </w:tcPr>
          <w:p w14:paraId="7A12C511" w14:textId="77777777" w:rsidR="00E71B6A" w:rsidRPr="00CF7F95" w:rsidRDefault="00E71B6A" w:rsidP="00DE7E4E">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0</w:t>
            </w:r>
          </w:p>
        </w:tc>
      </w:tr>
    </w:tbl>
    <w:p w14:paraId="6CF36CC7"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p>
    <w:p w14:paraId="51A0FA57"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Magic</w:t>
      </w:r>
      <w:r w:rsidRPr="00CF7F95">
        <w:rPr>
          <w:rFonts w:ascii="Rooney Bold" w:hAnsi="Rooney Bold" w:cs="Rooney Bold"/>
          <w:b/>
          <w:bCs/>
          <w:i/>
          <w:iCs/>
          <w:color w:val="000000"/>
        </w:rPr>
        <w:tab/>
      </w:r>
    </w:p>
    <w:p w14:paraId="27B0B2C0"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A magic spirit knows 1D6 Personal Magic, Divine Magic or Sorcery spells. These spirits will only know one spell type. For example, a magic spirit will not have both Divine and Sorcery spells, nor may it ever learn spells of another type. If the spirit casts Divine Magic, it must regain the use of spent spells in the same way a priest does. If casting Sorcery or Personal Magic, it has a casting skill equal to its POW x 5.</w:t>
      </w:r>
    </w:p>
    <w:p w14:paraId="40C62CBE"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Skills</w:t>
      </w:r>
    </w:p>
    <w:p w14:paraId="0DAF4952"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Resistances: Dodge 40%, Persistence 50%.</w:t>
      </w:r>
    </w:p>
    <w:p w14:paraId="189C8F88"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Knowledge: Lore (Spirit World) 60%.</w:t>
      </w:r>
    </w:p>
    <w:p w14:paraId="493B057C"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Spirit Combat 50%: Spiritual Blast (1D6).</w:t>
      </w:r>
    </w:p>
    <w:p w14:paraId="784E3EE9" w14:textId="77777777" w:rsidR="00E71B6A" w:rsidRPr="00CF7F95" w:rsidRDefault="00E71B6A" w:rsidP="00E71B6A">
      <w:pPr>
        <w:pStyle w:val="Heading4"/>
      </w:pPr>
      <w:r w:rsidRPr="00CF7F95">
        <w:t>Passion Spirits (Fear, Madness, Pain)</w:t>
      </w:r>
    </w:p>
    <w:p w14:paraId="1038EC9B" w14:textId="77777777" w:rsidR="00E71B6A" w:rsidRPr="00CF7F95" w:rsidRDefault="00E71B6A" w:rsidP="00E71B6A">
      <w:pPr>
        <w:pStyle w:val="Heading5"/>
        <w:rPr>
          <w:b/>
          <w:bCs/>
        </w:rPr>
      </w:pPr>
      <w:r w:rsidRPr="00CF7F95">
        <w:rPr>
          <w:b/>
          <w:bCs/>
        </w:rPr>
        <w:t>Fear Spirit</w:t>
      </w:r>
    </w:p>
    <w:p w14:paraId="72D9A057"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If a fear spirit covertly possesses a host, the host becomes permanently Demoralised (as the spell), until the spirit is cast out.</w:t>
      </w:r>
    </w:p>
    <w:p w14:paraId="21E925FD" w14:textId="77777777" w:rsidR="00E71B6A" w:rsidRPr="00CF7F95" w:rsidRDefault="00E71B6A" w:rsidP="00E71B6A">
      <w:pPr>
        <w:pStyle w:val="Heading5"/>
        <w:rPr>
          <w:b/>
          <w:bCs/>
        </w:rPr>
      </w:pPr>
      <w:r w:rsidRPr="00CF7F95">
        <w:rPr>
          <w:b/>
          <w:bCs/>
        </w:rPr>
        <w:t>Madness Spirit</w:t>
      </w:r>
    </w:p>
    <w:p w14:paraId="08632278"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 xml:space="preserve">If a madness spirit succeeds in covertly possessing a victim, it will manifest itself in daily bouts of insanity. At least once per day, the madness spirit will attempt to cause an insane fit in its host. It matches its Persistence against the host’s Resilience in a standard opposed test. If the host succeeds, the madness spirit will be quiescent for at least a number of hours equal to the host’s POW. </w:t>
      </w:r>
    </w:p>
    <w:p w14:paraId="5E2E1AFA"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If the host fails, he becomes incapacitated for 1D20 hours – screaming madly, giggling incoherently or simply becoming catatonic for the duration of the effect. The madness spirit chooses the manner of madness, though most are partial to a single effect. The madness spirit will also attempt to assert itself whenever its host is in a stressful situation. Combat is an obvious example, but these spirits also delight in affecting their hosts in a variety of other stressful, important situations – collapsing into a fit of mad giggling while petitioning an unfriendly king for a boon is exactly the kind of thing madness spirits enjoy. Note, if the stressful situation occurs during a period of forced quiescence on the part of the spirit, it will be unable to manifest itself.</w:t>
      </w:r>
    </w:p>
    <w:p w14:paraId="29CDCA4E" w14:textId="77777777" w:rsidR="00E71B6A" w:rsidRPr="00CF7F95" w:rsidRDefault="00E71B6A" w:rsidP="00E71B6A">
      <w:pPr>
        <w:pStyle w:val="Heading5"/>
        <w:rPr>
          <w:b/>
          <w:bCs/>
        </w:rPr>
      </w:pPr>
      <w:r w:rsidRPr="00CF7F95">
        <w:rPr>
          <w:b/>
          <w:bCs/>
        </w:rPr>
        <w:t>Pain Spirit</w:t>
      </w:r>
    </w:p>
    <w:p w14:paraId="56D6D1E0"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If a pain spirit manages to possess its target covertly, the victim will be overcome with a sudden burst of pain. From that point on, until the spirit is cast out, the victim will always be conscious of a dull ache in his joints or a twinge in his muscles. Whenever the host acts quickly (as in combat) or concentrates (as in spell casting), and sometimes purely at random intervals, he is struck by a sudden spasm of pain. This pain reduces all the host’s skill tests by a penalty equal to the spirit’s POW.</w:t>
      </w:r>
    </w:p>
    <w:p w14:paraId="0A3E596B"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 xml:space="preserve">For example, if a pain spirit with a POW of 17 possesses a victim, that victim loses 17% from all skill tests so long as the spirit possesses him. If they had an Athletics skill of </w:t>
      </w:r>
      <w:r w:rsidRPr="00CF7F95">
        <w:rPr>
          <w:rFonts w:ascii="Rooney Regular" w:hAnsi="Rooney Regular" w:cs="Rooney Regular"/>
          <w:color w:val="000000"/>
        </w:rPr>
        <w:lastRenderedPageBreak/>
        <w:t>90%, were attempting to climb a cliff and rolled an 80, the test would be a failure as the pain spirit effectively reduces their skill to 73%.</w:t>
      </w:r>
    </w:p>
    <w:p w14:paraId="14F90596"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Characteristics</w:t>
      </w:r>
    </w:p>
    <w:tbl>
      <w:tblPr>
        <w:tblStyle w:val="TableGrid"/>
        <w:tblW w:w="0" w:type="auto"/>
        <w:tblLayout w:type="fixed"/>
        <w:tblLook w:val="0000" w:firstRow="0" w:lastRow="0" w:firstColumn="0" w:lastColumn="0" w:noHBand="0" w:noVBand="0"/>
      </w:tblPr>
      <w:tblGrid>
        <w:gridCol w:w="661"/>
        <w:gridCol w:w="629"/>
        <w:gridCol w:w="703"/>
        <w:gridCol w:w="547"/>
        <w:gridCol w:w="999"/>
        <w:gridCol w:w="851"/>
        <w:gridCol w:w="850"/>
      </w:tblGrid>
      <w:tr w:rsidR="00E71B6A" w:rsidRPr="00CF7F95" w14:paraId="2349D724" w14:textId="77777777" w:rsidTr="00332F23">
        <w:trPr>
          <w:trHeight w:val="336"/>
        </w:trPr>
        <w:tc>
          <w:tcPr>
            <w:tcW w:w="661" w:type="dxa"/>
          </w:tcPr>
          <w:p w14:paraId="3058094F" w14:textId="77777777" w:rsidR="00E71B6A" w:rsidRPr="00CF7F95" w:rsidRDefault="00E71B6A" w:rsidP="00332F23">
            <w:pPr>
              <w:rPr>
                <w:lang w:val="en-US"/>
              </w:rPr>
            </w:pPr>
            <w:r w:rsidRPr="00CF7F95">
              <w:rPr>
                <w:lang w:val="en-US"/>
              </w:rPr>
              <w:t>STR</w:t>
            </w:r>
          </w:p>
        </w:tc>
        <w:tc>
          <w:tcPr>
            <w:tcW w:w="629" w:type="dxa"/>
          </w:tcPr>
          <w:p w14:paraId="3C69EFEB" w14:textId="77777777" w:rsidR="00E71B6A" w:rsidRPr="00CF7F95" w:rsidRDefault="00E71B6A" w:rsidP="00332F23">
            <w:pPr>
              <w:rPr>
                <w:lang w:val="en-US"/>
              </w:rPr>
            </w:pPr>
            <w:r w:rsidRPr="00CF7F95">
              <w:rPr>
                <w:lang w:val="en-US"/>
              </w:rPr>
              <w:t>CON</w:t>
            </w:r>
          </w:p>
        </w:tc>
        <w:tc>
          <w:tcPr>
            <w:tcW w:w="703" w:type="dxa"/>
          </w:tcPr>
          <w:p w14:paraId="4725EA81" w14:textId="77777777" w:rsidR="00E71B6A" w:rsidRPr="00CF7F95" w:rsidRDefault="00E71B6A" w:rsidP="00332F23">
            <w:pPr>
              <w:rPr>
                <w:lang w:val="en-US"/>
              </w:rPr>
            </w:pPr>
            <w:r w:rsidRPr="00CF7F95">
              <w:rPr>
                <w:lang w:val="en-US"/>
              </w:rPr>
              <w:t>DEX</w:t>
            </w:r>
          </w:p>
        </w:tc>
        <w:tc>
          <w:tcPr>
            <w:tcW w:w="547" w:type="dxa"/>
          </w:tcPr>
          <w:p w14:paraId="14A2326E" w14:textId="77777777" w:rsidR="00E71B6A" w:rsidRPr="00CF7F95" w:rsidRDefault="00E71B6A" w:rsidP="00332F23">
            <w:pPr>
              <w:rPr>
                <w:lang w:val="en-US"/>
              </w:rPr>
            </w:pPr>
            <w:r w:rsidRPr="00CF7F95">
              <w:rPr>
                <w:lang w:val="en-US"/>
              </w:rPr>
              <w:t>SIZ</w:t>
            </w:r>
          </w:p>
        </w:tc>
        <w:tc>
          <w:tcPr>
            <w:tcW w:w="999" w:type="dxa"/>
          </w:tcPr>
          <w:p w14:paraId="2D755817" w14:textId="77777777" w:rsidR="00E71B6A" w:rsidRPr="00CF7F95" w:rsidRDefault="00E71B6A" w:rsidP="00332F23">
            <w:pPr>
              <w:rPr>
                <w:lang w:val="en-US"/>
              </w:rPr>
            </w:pPr>
            <w:r w:rsidRPr="00CF7F95">
              <w:rPr>
                <w:lang w:val="en-US"/>
              </w:rPr>
              <w:t>INT</w:t>
            </w:r>
          </w:p>
        </w:tc>
        <w:tc>
          <w:tcPr>
            <w:tcW w:w="851" w:type="dxa"/>
          </w:tcPr>
          <w:p w14:paraId="09C131B1" w14:textId="77777777" w:rsidR="00E71B6A" w:rsidRPr="00CF7F95" w:rsidRDefault="00E71B6A" w:rsidP="00332F23">
            <w:pPr>
              <w:rPr>
                <w:lang w:val="en-US"/>
              </w:rPr>
            </w:pPr>
            <w:r w:rsidRPr="00CF7F95">
              <w:rPr>
                <w:lang w:val="en-US"/>
              </w:rPr>
              <w:t>POW</w:t>
            </w:r>
          </w:p>
        </w:tc>
        <w:tc>
          <w:tcPr>
            <w:tcW w:w="850" w:type="dxa"/>
          </w:tcPr>
          <w:p w14:paraId="539C03C7" w14:textId="77777777" w:rsidR="00E71B6A" w:rsidRPr="00CF7F95" w:rsidRDefault="00E71B6A" w:rsidP="00332F23">
            <w:pPr>
              <w:rPr>
                <w:lang w:val="en-US"/>
              </w:rPr>
            </w:pPr>
            <w:r w:rsidRPr="00CF7F95">
              <w:rPr>
                <w:lang w:val="en-US"/>
              </w:rPr>
              <w:t>CHA</w:t>
            </w:r>
          </w:p>
        </w:tc>
      </w:tr>
      <w:tr w:rsidR="00E71B6A" w:rsidRPr="00CF7F95" w14:paraId="39C8D8D4" w14:textId="77777777" w:rsidTr="00332F23">
        <w:trPr>
          <w:trHeight w:val="336"/>
        </w:trPr>
        <w:tc>
          <w:tcPr>
            <w:tcW w:w="661" w:type="dxa"/>
          </w:tcPr>
          <w:p w14:paraId="62CF3E7E" w14:textId="77777777" w:rsidR="00E71B6A" w:rsidRPr="00CF7F95" w:rsidRDefault="00E71B6A" w:rsidP="00332F23">
            <w:pPr>
              <w:rPr>
                <w:rFonts w:ascii="Rooney Regular" w:hAnsi="Rooney Regular" w:cs="Rooney Regular"/>
                <w:color w:val="000000"/>
                <w:lang w:val="en-US"/>
              </w:rPr>
            </w:pPr>
            <w:r w:rsidRPr="00CF7F95">
              <w:rPr>
                <w:rFonts w:ascii="Rooney Regular" w:hAnsi="Rooney Regular" w:cs="Rooney Regular"/>
                <w:color w:val="000000"/>
                <w:lang w:val="en-US"/>
              </w:rPr>
              <w:t>–</w:t>
            </w:r>
          </w:p>
        </w:tc>
        <w:tc>
          <w:tcPr>
            <w:tcW w:w="629" w:type="dxa"/>
          </w:tcPr>
          <w:p w14:paraId="439D4D60" w14:textId="77777777" w:rsidR="00E71B6A" w:rsidRPr="00CF7F95" w:rsidRDefault="00E71B6A" w:rsidP="00332F23">
            <w:pPr>
              <w:rPr>
                <w:rFonts w:ascii="Rooney Regular" w:hAnsi="Rooney Regular" w:cs="Rooney Regular"/>
                <w:color w:val="000000"/>
                <w:lang w:val="en-US"/>
              </w:rPr>
            </w:pPr>
            <w:r w:rsidRPr="00CF7F95">
              <w:rPr>
                <w:rFonts w:ascii="Rooney Regular" w:hAnsi="Rooney Regular" w:cs="Rooney Regular"/>
                <w:color w:val="000000"/>
                <w:lang w:val="en-US"/>
              </w:rPr>
              <w:t>–</w:t>
            </w:r>
          </w:p>
        </w:tc>
        <w:tc>
          <w:tcPr>
            <w:tcW w:w="703" w:type="dxa"/>
          </w:tcPr>
          <w:p w14:paraId="04AE4168" w14:textId="77777777" w:rsidR="00E71B6A" w:rsidRPr="00CF7F95" w:rsidRDefault="00E71B6A" w:rsidP="00332F23">
            <w:pPr>
              <w:rPr>
                <w:rFonts w:ascii="Rooney Regular" w:hAnsi="Rooney Regular" w:cs="Rooney Regular"/>
                <w:color w:val="000000"/>
                <w:lang w:val="en-US"/>
              </w:rPr>
            </w:pPr>
            <w:r w:rsidRPr="00CF7F95">
              <w:rPr>
                <w:rFonts w:ascii="Rooney Regular" w:hAnsi="Rooney Regular" w:cs="Rooney Regular"/>
                <w:color w:val="000000"/>
                <w:lang w:val="en-US"/>
              </w:rPr>
              <w:t>–</w:t>
            </w:r>
          </w:p>
        </w:tc>
        <w:tc>
          <w:tcPr>
            <w:tcW w:w="547" w:type="dxa"/>
          </w:tcPr>
          <w:p w14:paraId="2C0FEAFB" w14:textId="77777777" w:rsidR="00E71B6A" w:rsidRPr="00CF7F95" w:rsidRDefault="00E71B6A" w:rsidP="00332F23">
            <w:pPr>
              <w:rPr>
                <w:rFonts w:ascii="Rooney Regular" w:hAnsi="Rooney Regular" w:cs="Rooney Regular"/>
                <w:color w:val="000000"/>
                <w:lang w:val="en-US"/>
              </w:rPr>
            </w:pPr>
            <w:r w:rsidRPr="00CF7F95">
              <w:rPr>
                <w:rFonts w:ascii="Rooney Regular" w:hAnsi="Rooney Regular" w:cs="Rooney Regular"/>
                <w:color w:val="000000"/>
                <w:lang w:val="en-US"/>
              </w:rPr>
              <w:t>–</w:t>
            </w:r>
          </w:p>
        </w:tc>
        <w:tc>
          <w:tcPr>
            <w:tcW w:w="999" w:type="dxa"/>
          </w:tcPr>
          <w:p w14:paraId="79B65B7F" w14:textId="77777777" w:rsidR="00E71B6A" w:rsidRPr="00CF7F95" w:rsidRDefault="00E71B6A" w:rsidP="00332F23">
            <w:pPr>
              <w:rPr>
                <w:rFonts w:ascii="Rooney Regular" w:hAnsi="Rooney Regular" w:cs="Rooney Regular"/>
                <w:color w:val="000000"/>
                <w:lang w:val="en-US"/>
              </w:rPr>
            </w:pPr>
            <w:r w:rsidRPr="00CF7F95">
              <w:rPr>
                <w:rFonts w:ascii="Rooney Regular" w:hAnsi="Rooney Regular" w:cs="Rooney Regular"/>
                <w:color w:val="000000"/>
                <w:lang w:val="en-US"/>
              </w:rPr>
              <w:t>2D6+3</w:t>
            </w:r>
          </w:p>
        </w:tc>
        <w:tc>
          <w:tcPr>
            <w:tcW w:w="851" w:type="dxa"/>
          </w:tcPr>
          <w:p w14:paraId="63E11FCE" w14:textId="77777777" w:rsidR="00E71B6A" w:rsidRPr="00CF7F95" w:rsidRDefault="00E71B6A" w:rsidP="00332F23">
            <w:pPr>
              <w:rPr>
                <w:rFonts w:ascii="Rooney Regular" w:hAnsi="Rooney Regular" w:cs="Rooney Regular"/>
                <w:color w:val="000000"/>
                <w:lang w:val="en-US"/>
              </w:rPr>
            </w:pPr>
            <w:r w:rsidRPr="00CF7F95">
              <w:rPr>
                <w:rFonts w:ascii="Rooney Regular" w:hAnsi="Rooney Regular" w:cs="Rooney Regular"/>
                <w:color w:val="000000"/>
                <w:lang w:val="en-US"/>
              </w:rPr>
              <w:t>3D6+6</w:t>
            </w:r>
          </w:p>
        </w:tc>
        <w:tc>
          <w:tcPr>
            <w:tcW w:w="850" w:type="dxa"/>
          </w:tcPr>
          <w:p w14:paraId="4E8E07AA" w14:textId="77777777" w:rsidR="00E71B6A" w:rsidRPr="00CF7F95" w:rsidRDefault="00E71B6A" w:rsidP="00332F23">
            <w:pPr>
              <w:rPr>
                <w:rFonts w:ascii="Rooney Regular" w:hAnsi="Rooney Regular" w:cs="Rooney Regular"/>
                <w:color w:val="000000"/>
                <w:lang w:val="en-US"/>
              </w:rPr>
            </w:pPr>
            <w:r w:rsidRPr="00CF7F95">
              <w:rPr>
                <w:rFonts w:ascii="Rooney Regular" w:hAnsi="Rooney Regular" w:cs="Rooney Regular"/>
                <w:color w:val="000000"/>
                <w:lang w:val="en-US"/>
              </w:rPr>
              <w:t>4D6</w:t>
            </w:r>
          </w:p>
        </w:tc>
      </w:tr>
      <w:tr w:rsidR="00E71B6A" w:rsidRPr="00CF7F95" w14:paraId="576FBC37" w14:textId="77777777" w:rsidTr="00332F23">
        <w:trPr>
          <w:trHeight w:val="336"/>
        </w:trPr>
        <w:tc>
          <w:tcPr>
            <w:tcW w:w="661" w:type="dxa"/>
          </w:tcPr>
          <w:p w14:paraId="69330F36" w14:textId="77777777" w:rsidR="00E71B6A" w:rsidRPr="00CF7F95" w:rsidRDefault="00E71B6A" w:rsidP="00332F23">
            <w:pPr>
              <w:rPr>
                <w:rFonts w:ascii="Rooney Regular" w:hAnsi="Rooney Regular"/>
                <w:sz w:val="24"/>
                <w:szCs w:val="24"/>
              </w:rPr>
            </w:pPr>
          </w:p>
        </w:tc>
        <w:tc>
          <w:tcPr>
            <w:tcW w:w="629" w:type="dxa"/>
          </w:tcPr>
          <w:p w14:paraId="66DB6E6B" w14:textId="77777777" w:rsidR="00E71B6A" w:rsidRPr="00CF7F95" w:rsidRDefault="00E71B6A" w:rsidP="00332F23">
            <w:pPr>
              <w:rPr>
                <w:rFonts w:ascii="Rooney Regular" w:hAnsi="Rooney Regular"/>
                <w:sz w:val="24"/>
                <w:szCs w:val="24"/>
              </w:rPr>
            </w:pPr>
          </w:p>
        </w:tc>
        <w:tc>
          <w:tcPr>
            <w:tcW w:w="703" w:type="dxa"/>
          </w:tcPr>
          <w:p w14:paraId="0B27FCFB" w14:textId="77777777" w:rsidR="00E71B6A" w:rsidRPr="00CF7F95" w:rsidRDefault="00E71B6A" w:rsidP="00332F23">
            <w:pPr>
              <w:rPr>
                <w:rFonts w:ascii="Rooney Regular" w:hAnsi="Rooney Regular"/>
                <w:sz w:val="24"/>
                <w:szCs w:val="24"/>
              </w:rPr>
            </w:pPr>
          </w:p>
        </w:tc>
        <w:tc>
          <w:tcPr>
            <w:tcW w:w="547" w:type="dxa"/>
          </w:tcPr>
          <w:p w14:paraId="1820D133" w14:textId="77777777" w:rsidR="00E71B6A" w:rsidRPr="00CF7F95" w:rsidRDefault="00E71B6A" w:rsidP="00332F23">
            <w:pPr>
              <w:rPr>
                <w:rFonts w:ascii="Rooney Regular" w:hAnsi="Rooney Regular"/>
                <w:sz w:val="24"/>
                <w:szCs w:val="24"/>
              </w:rPr>
            </w:pPr>
          </w:p>
        </w:tc>
        <w:tc>
          <w:tcPr>
            <w:tcW w:w="999" w:type="dxa"/>
          </w:tcPr>
          <w:p w14:paraId="3E0644DB" w14:textId="77777777" w:rsidR="00E71B6A" w:rsidRPr="00CF7F95" w:rsidRDefault="00E71B6A" w:rsidP="00332F23">
            <w:pPr>
              <w:rPr>
                <w:rFonts w:ascii="Rooney Regular" w:hAnsi="Rooney Regular" w:cs="Rooney Regular"/>
                <w:color w:val="000000"/>
                <w:lang w:val="en-US"/>
              </w:rPr>
            </w:pPr>
            <w:r w:rsidRPr="00CF7F95">
              <w:rPr>
                <w:rFonts w:ascii="Rooney Regular" w:hAnsi="Rooney Regular" w:cs="Rooney Regular"/>
                <w:color w:val="000000"/>
                <w:lang w:val="en-US"/>
              </w:rPr>
              <w:t>10</w:t>
            </w:r>
          </w:p>
        </w:tc>
        <w:tc>
          <w:tcPr>
            <w:tcW w:w="851" w:type="dxa"/>
          </w:tcPr>
          <w:p w14:paraId="118C494C" w14:textId="77777777" w:rsidR="00E71B6A" w:rsidRPr="00CF7F95" w:rsidRDefault="00E71B6A" w:rsidP="00332F23">
            <w:pPr>
              <w:rPr>
                <w:rFonts w:ascii="Rooney Regular" w:hAnsi="Rooney Regular" w:cs="Rooney Regular"/>
                <w:color w:val="000000"/>
                <w:lang w:val="en-US"/>
              </w:rPr>
            </w:pPr>
            <w:r w:rsidRPr="00CF7F95">
              <w:rPr>
                <w:rFonts w:ascii="Rooney Regular" w:hAnsi="Rooney Regular" w:cs="Rooney Regular"/>
                <w:color w:val="000000"/>
                <w:lang w:val="en-US"/>
              </w:rPr>
              <w:t>17</w:t>
            </w:r>
          </w:p>
        </w:tc>
        <w:tc>
          <w:tcPr>
            <w:tcW w:w="850" w:type="dxa"/>
          </w:tcPr>
          <w:p w14:paraId="4DE4A3E1" w14:textId="77777777" w:rsidR="00E71B6A" w:rsidRPr="00CF7F95" w:rsidRDefault="00E71B6A" w:rsidP="00332F23">
            <w:pPr>
              <w:rPr>
                <w:rFonts w:ascii="Rooney Regular" w:hAnsi="Rooney Regular" w:cs="Rooney Regular"/>
                <w:color w:val="000000"/>
                <w:lang w:val="en-US"/>
              </w:rPr>
            </w:pPr>
            <w:r w:rsidRPr="00CF7F95">
              <w:rPr>
                <w:rFonts w:ascii="Rooney Regular" w:hAnsi="Rooney Regular" w:cs="Rooney Regular"/>
                <w:color w:val="000000"/>
                <w:lang w:val="en-US"/>
              </w:rPr>
              <w:t>14</w:t>
            </w:r>
          </w:p>
        </w:tc>
      </w:tr>
    </w:tbl>
    <w:p w14:paraId="74945CC6"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Attributes</w:t>
      </w:r>
    </w:p>
    <w:tbl>
      <w:tblPr>
        <w:tblStyle w:val="TableGrid"/>
        <w:tblW w:w="0" w:type="auto"/>
        <w:tblLayout w:type="fixed"/>
        <w:tblLook w:val="0000" w:firstRow="0" w:lastRow="0" w:firstColumn="0" w:lastColumn="0" w:noHBand="0" w:noVBand="0"/>
      </w:tblPr>
      <w:tblGrid>
        <w:gridCol w:w="813"/>
        <w:gridCol w:w="1073"/>
        <w:gridCol w:w="772"/>
        <w:gridCol w:w="715"/>
        <w:gridCol w:w="979"/>
        <w:gridCol w:w="748"/>
      </w:tblGrid>
      <w:tr w:rsidR="00E71B6A" w:rsidRPr="00CF7F95" w14:paraId="6380EA8D" w14:textId="77777777" w:rsidTr="00332F23">
        <w:trPr>
          <w:trHeight w:val="672"/>
        </w:trPr>
        <w:tc>
          <w:tcPr>
            <w:tcW w:w="813" w:type="dxa"/>
          </w:tcPr>
          <w:p w14:paraId="7AB80D1D" w14:textId="77777777" w:rsidR="00E71B6A" w:rsidRPr="00CF7F95" w:rsidRDefault="00E71B6A" w:rsidP="00332F23">
            <w:pPr>
              <w:rPr>
                <w:lang w:val="en-US"/>
              </w:rPr>
            </w:pPr>
            <w:r w:rsidRPr="00CF7F95">
              <w:rPr>
                <w:lang w:val="en-US"/>
              </w:rPr>
              <w:t xml:space="preserve">Hit Points </w:t>
            </w:r>
          </w:p>
        </w:tc>
        <w:tc>
          <w:tcPr>
            <w:tcW w:w="1073" w:type="dxa"/>
          </w:tcPr>
          <w:p w14:paraId="01DC150A" w14:textId="77777777" w:rsidR="00E71B6A" w:rsidRPr="00CF7F95" w:rsidRDefault="00E71B6A" w:rsidP="00332F23">
            <w:pPr>
              <w:rPr>
                <w:lang w:val="en-US"/>
              </w:rPr>
            </w:pPr>
            <w:r w:rsidRPr="00CF7F95">
              <w:rPr>
                <w:lang w:val="en-US"/>
              </w:rPr>
              <w:t>Damage Modifier</w:t>
            </w:r>
          </w:p>
        </w:tc>
        <w:tc>
          <w:tcPr>
            <w:tcW w:w="772" w:type="dxa"/>
          </w:tcPr>
          <w:p w14:paraId="731FCBB7" w14:textId="77777777" w:rsidR="00E71B6A" w:rsidRPr="00CF7F95" w:rsidRDefault="00E71B6A" w:rsidP="00332F23">
            <w:pPr>
              <w:rPr>
                <w:lang w:val="en-US"/>
              </w:rPr>
            </w:pPr>
            <w:r w:rsidRPr="00CF7F95">
              <w:rPr>
                <w:lang w:val="en-US"/>
              </w:rPr>
              <w:t xml:space="preserve">Magic Points </w:t>
            </w:r>
          </w:p>
        </w:tc>
        <w:tc>
          <w:tcPr>
            <w:tcW w:w="715" w:type="dxa"/>
          </w:tcPr>
          <w:p w14:paraId="25D71655" w14:textId="77777777" w:rsidR="00E71B6A" w:rsidRPr="00CF7F95" w:rsidRDefault="00E71B6A" w:rsidP="00332F23">
            <w:pPr>
              <w:rPr>
                <w:lang w:val="en-US"/>
              </w:rPr>
            </w:pPr>
            <w:r w:rsidRPr="00CF7F95">
              <w:rPr>
                <w:lang w:val="en-US"/>
              </w:rPr>
              <w:t>MR</w:t>
            </w:r>
          </w:p>
        </w:tc>
        <w:tc>
          <w:tcPr>
            <w:tcW w:w="979" w:type="dxa"/>
          </w:tcPr>
          <w:p w14:paraId="4780862F" w14:textId="77777777" w:rsidR="00E71B6A" w:rsidRPr="00CF7F95" w:rsidRDefault="00E71B6A" w:rsidP="00332F23">
            <w:pPr>
              <w:rPr>
                <w:lang w:val="en-US"/>
              </w:rPr>
            </w:pPr>
            <w:r w:rsidRPr="00CF7F95">
              <w:rPr>
                <w:lang w:val="en-US"/>
              </w:rPr>
              <w:t>Armour</w:t>
            </w:r>
          </w:p>
        </w:tc>
        <w:tc>
          <w:tcPr>
            <w:tcW w:w="748" w:type="dxa"/>
          </w:tcPr>
          <w:p w14:paraId="28A8819B" w14:textId="77777777" w:rsidR="00E71B6A" w:rsidRPr="00CF7F95" w:rsidRDefault="00E71B6A" w:rsidP="00332F23">
            <w:pPr>
              <w:rPr>
                <w:lang w:val="en-US"/>
              </w:rPr>
            </w:pPr>
            <w:r w:rsidRPr="00CF7F95">
              <w:rPr>
                <w:lang w:val="en-US"/>
              </w:rPr>
              <w:t>Loot</w:t>
            </w:r>
          </w:p>
        </w:tc>
      </w:tr>
      <w:tr w:rsidR="00E71B6A" w:rsidRPr="00CF7F95" w14:paraId="17D1A82F" w14:textId="77777777" w:rsidTr="00332F23">
        <w:trPr>
          <w:trHeight w:val="402"/>
        </w:trPr>
        <w:tc>
          <w:tcPr>
            <w:tcW w:w="813" w:type="dxa"/>
          </w:tcPr>
          <w:p w14:paraId="63B31BDB" w14:textId="77777777" w:rsidR="00E71B6A" w:rsidRPr="00CF7F95" w:rsidRDefault="00E71B6A" w:rsidP="00332F23">
            <w:pPr>
              <w:rPr>
                <w:rFonts w:ascii="Rooney Regular" w:hAnsi="Rooney Regular" w:cs="Rooney Regular"/>
                <w:color w:val="000000"/>
                <w:lang w:val="en-US"/>
              </w:rPr>
            </w:pPr>
            <w:r w:rsidRPr="00CF7F95">
              <w:rPr>
                <w:rFonts w:ascii="Rooney Regular" w:hAnsi="Rooney Regular" w:cs="Rooney Regular"/>
                <w:color w:val="000000"/>
                <w:lang w:val="en-US"/>
              </w:rPr>
              <w:t>N/A</w:t>
            </w:r>
          </w:p>
        </w:tc>
        <w:tc>
          <w:tcPr>
            <w:tcW w:w="1073" w:type="dxa"/>
          </w:tcPr>
          <w:p w14:paraId="69408B54" w14:textId="77777777" w:rsidR="00E71B6A" w:rsidRPr="00CF7F95" w:rsidRDefault="00E71B6A" w:rsidP="00332F23">
            <w:pPr>
              <w:rPr>
                <w:rFonts w:ascii="Rooney Regular" w:hAnsi="Rooney Regular" w:cs="Rooney Regular"/>
                <w:color w:val="000000"/>
                <w:lang w:val="en-US"/>
              </w:rPr>
            </w:pPr>
            <w:r w:rsidRPr="00CF7F95">
              <w:rPr>
                <w:rFonts w:ascii="Rooney Regular" w:hAnsi="Rooney Regular" w:cs="Rooney Regular"/>
                <w:color w:val="000000"/>
                <w:lang w:val="en-US"/>
              </w:rPr>
              <w:t xml:space="preserve">N/A </w:t>
            </w:r>
          </w:p>
        </w:tc>
        <w:tc>
          <w:tcPr>
            <w:tcW w:w="772" w:type="dxa"/>
          </w:tcPr>
          <w:p w14:paraId="6C2E0F7F" w14:textId="77777777" w:rsidR="00E71B6A" w:rsidRPr="00CF7F95" w:rsidRDefault="00E71B6A" w:rsidP="00332F23">
            <w:pPr>
              <w:rPr>
                <w:rFonts w:ascii="Rooney Regular" w:hAnsi="Rooney Regular" w:cs="Rooney Regular"/>
                <w:color w:val="000000"/>
                <w:lang w:val="en-US"/>
              </w:rPr>
            </w:pPr>
            <w:r w:rsidRPr="00CF7F95">
              <w:rPr>
                <w:rFonts w:ascii="Rooney Regular" w:hAnsi="Rooney Regular" w:cs="Rooney Regular"/>
                <w:color w:val="000000"/>
                <w:lang w:val="en-US"/>
              </w:rPr>
              <w:t>17</w:t>
            </w:r>
          </w:p>
        </w:tc>
        <w:tc>
          <w:tcPr>
            <w:tcW w:w="715" w:type="dxa"/>
          </w:tcPr>
          <w:p w14:paraId="3E157040" w14:textId="77777777" w:rsidR="00E71B6A" w:rsidRPr="00CF7F95" w:rsidRDefault="00E71B6A" w:rsidP="00332F23">
            <w:pPr>
              <w:rPr>
                <w:rFonts w:ascii="Rooney Regular" w:hAnsi="Rooney Regular" w:cs="Rooney Regular"/>
                <w:color w:val="000000"/>
                <w:lang w:val="en-US"/>
              </w:rPr>
            </w:pPr>
            <w:r w:rsidRPr="00CF7F95">
              <w:rPr>
                <w:rFonts w:ascii="Rooney Regular" w:hAnsi="Rooney Regular" w:cs="Rooney Regular"/>
                <w:color w:val="000000"/>
                <w:lang w:val="en-US"/>
              </w:rPr>
              <w:t>30m</w:t>
            </w:r>
          </w:p>
        </w:tc>
        <w:tc>
          <w:tcPr>
            <w:tcW w:w="979" w:type="dxa"/>
          </w:tcPr>
          <w:p w14:paraId="57801D7E" w14:textId="77777777" w:rsidR="00E71B6A" w:rsidRPr="00CF7F95" w:rsidRDefault="00E71B6A" w:rsidP="00332F23">
            <w:pPr>
              <w:rPr>
                <w:rFonts w:ascii="Rooney Regular" w:hAnsi="Rooney Regular" w:cs="Rooney Regular"/>
                <w:color w:val="000000"/>
                <w:lang w:val="en-US"/>
              </w:rPr>
            </w:pPr>
            <w:r w:rsidRPr="00CF7F95">
              <w:rPr>
                <w:rFonts w:ascii="Rooney Regular" w:hAnsi="Rooney Regular" w:cs="Rooney Regular"/>
                <w:color w:val="000000"/>
                <w:lang w:val="en-US"/>
              </w:rPr>
              <w:t>None</w:t>
            </w:r>
          </w:p>
        </w:tc>
        <w:tc>
          <w:tcPr>
            <w:tcW w:w="748" w:type="dxa"/>
          </w:tcPr>
          <w:p w14:paraId="68F8473C" w14:textId="77777777" w:rsidR="00E71B6A" w:rsidRPr="00CF7F95" w:rsidRDefault="00E71B6A" w:rsidP="00332F23">
            <w:pPr>
              <w:rPr>
                <w:rFonts w:ascii="Rooney Regular" w:hAnsi="Rooney Regular" w:cs="Rooney Regular"/>
                <w:color w:val="000000"/>
                <w:lang w:val="en-US"/>
              </w:rPr>
            </w:pPr>
            <w:r w:rsidRPr="00CF7F95">
              <w:rPr>
                <w:rFonts w:ascii="Rooney Regular" w:hAnsi="Rooney Regular" w:cs="Rooney Regular"/>
                <w:color w:val="000000"/>
                <w:lang w:val="en-US"/>
              </w:rPr>
              <w:t>0</w:t>
            </w:r>
          </w:p>
        </w:tc>
      </w:tr>
    </w:tbl>
    <w:p w14:paraId="612DCF51"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p>
    <w:p w14:paraId="357731C4" w14:textId="77777777" w:rsidR="00E71B6A" w:rsidRPr="00CF7F95" w:rsidRDefault="00E71B6A" w:rsidP="00E71B6A">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Skills</w:t>
      </w:r>
    </w:p>
    <w:p w14:paraId="38BCEFCA"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Spirit Combat 55%: Spectral Claw (1D6).</w:t>
      </w:r>
    </w:p>
    <w:p w14:paraId="4347EC14"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Resistances: Dodge 40%, Persistence 50%.</w:t>
      </w:r>
    </w:p>
    <w:p w14:paraId="393890FC" w14:textId="77777777" w:rsidR="00E71B6A" w:rsidRPr="00CF7F95" w:rsidRDefault="00E71B6A" w:rsidP="00E71B6A">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Knowledge: Lore (Spirit World) 60% .</w:t>
      </w:r>
    </w:p>
    <w:p w14:paraId="78644EBF" w14:textId="77777777" w:rsidR="00CF7F95" w:rsidRPr="00CF7F95" w:rsidRDefault="00CF7F95" w:rsidP="00E71B6A">
      <w:pPr>
        <w:pStyle w:val="Heading3"/>
      </w:pPr>
      <w:r w:rsidRPr="00CF7F95">
        <w:t>Unicorn</w:t>
      </w:r>
    </w:p>
    <w:p w14:paraId="6C3C3EB9" w14:textId="77777777" w:rsidR="00CF7F95" w:rsidRPr="00CF7F95" w:rsidRDefault="00CF7F95" w:rsidP="00CF7F95">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Characteristics</w:t>
      </w:r>
    </w:p>
    <w:tbl>
      <w:tblPr>
        <w:tblStyle w:val="TableGrid"/>
        <w:tblW w:w="0" w:type="auto"/>
        <w:tblLayout w:type="fixed"/>
        <w:tblLook w:val="0000" w:firstRow="0" w:lastRow="0" w:firstColumn="0" w:lastColumn="0" w:noHBand="0" w:noVBand="0"/>
      </w:tblPr>
      <w:tblGrid>
        <w:gridCol w:w="790"/>
        <w:gridCol w:w="794"/>
        <w:gridCol w:w="652"/>
        <w:gridCol w:w="741"/>
        <w:gridCol w:w="702"/>
        <w:gridCol w:w="751"/>
        <w:gridCol w:w="757"/>
      </w:tblGrid>
      <w:tr w:rsidR="00CF7F95" w:rsidRPr="00CF7F95" w14:paraId="47A41C52" w14:textId="77777777" w:rsidTr="00332F23">
        <w:trPr>
          <w:trHeight w:val="319"/>
        </w:trPr>
        <w:tc>
          <w:tcPr>
            <w:tcW w:w="790" w:type="dxa"/>
          </w:tcPr>
          <w:p w14:paraId="5E3F28B4" w14:textId="77777777" w:rsidR="00CF7F95" w:rsidRPr="00CF7F95" w:rsidRDefault="00CF7F95" w:rsidP="000606DC">
            <w:pPr>
              <w:rPr>
                <w:sz w:val="20"/>
                <w:szCs w:val="20"/>
                <w:lang w:val="en-US"/>
              </w:rPr>
            </w:pPr>
            <w:r w:rsidRPr="00CF7F95">
              <w:rPr>
                <w:lang w:val="en-US"/>
              </w:rPr>
              <w:t>STR</w:t>
            </w:r>
          </w:p>
        </w:tc>
        <w:tc>
          <w:tcPr>
            <w:tcW w:w="794" w:type="dxa"/>
          </w:tcPr>
          <w:p w14:paraId="38097801" w14:textId="77777777" w:rsidR="00CF7F95" w:rsidRPr="00CF7F95" w:rsidRDefault="00CF7F95" w:rsidP="000606DC">
            <w:pPr>
              <w:rPr>
                <w:sz w:val="20"/>
                <w:szCs w:val="20"/>
                <w:lang w:val="en-US"/>
              </w:rPr>
            </w:pPr>
            <w:r w:rsidRPr="00CF7F95">
              <w:rPr>
                <w:lang w:val="en-US"/>
              </w:rPr>
              <w:t>CON</w:t>
            </w:r>
          </w:p>
        </w:tc>
        <w:tc>
          <w:tcPr>
            <w:tcW w:w="652" w:type="dxa"/>
          </w:tcPr>
          <w:p w14:paraId="5E4D8671" w14:textId="77777777" w:rsidR="00CF7F95" w:rsidRPr="00CF7F95" w:rsidRDefault="00CF7F95" w:rsidP="000606DC">
            <w:pPr>
              <w:rPr>
                <w:sz w:val="20"/>
                <w:szCs w:val="20"/>
                <w:lang w:val="en-US"/>
              </w:rPr>
            </w:pPr>
            <w:r w:rsidRPr="00CF7F95">
              <w:rPr>
                <w:lang w:val="en-US"/>
              </w:rPr>
              <w:t>DEX</w:t>
            </w:r>
          </w:p>
        </w:tc>
        <w:tc>
          <w:tcPr>
            <w:tcW w:w="741" w:type="dxa"/>
          </w:tcPr>
          <w:p w14:paraId="5F2B9336" w14:textId="77777777" w:rsidR="00CF7F95" w:rsidRPr="00CF7F95" w:rsidRDefault="00CF7F95" w:rsidP="000606DC">
            <w:pPr>
              <w:rPr>
                <w:sz w:val="20"/>
                <w:szCs w:val="20"/>
                <w:lang w:val="en-US"/>
              </w:rPr>
            </w:pPr>
            <w:r w:rsidRPr="00CF7F95">
              <w:rPr>
                <w:lang w:val="en-US"/>
              </w:rPr>
              <w:t>SIZ</w:t>
            </w:r>
          </w:p>
        </w:tc>
        <w:tc>
          <w:tcPr>
            <w:tcW w:w="702" w:type="dxa"/>
          </w:tcPr>
          <w:p w14:paraId="25BB699E" w14:textId="77777777" w:rsidR="00CF7F95" w:rsidRPr="00CF7F95" w:rsidRDefault="00CF7F95" w:rsidP="000606DC">
            <w:pPr>
              <w:rPr>
                <w:sz w:val="20"/>
                <w:szCs w:val="20"/>
                <w:lang w:val="en-US"/>
              </w:rPr>
            </w:pPr>
            <w:r w:rsidRPr="00CF7F95">
              <w:rPr>
                <w:lang w:val="en-US"/>
              </w:rPr>
              <w:t>INT</w:t>
            </w:r>
          </w:p>
        </w:tc>
        <w:tc>
          <w:tcPr>
            <w:tcW w:w="751" w:type="dxa"/>
          </w:tcPr>
          <w:p w14:paraId="21CF9490" w14:textId="77777777" w:rsidR="00CF7F95" w:rsidRPr="00CF7F95" w:rsidRDefault="00CF7F95" w:rsidP="000606DC">
            <w:pPr>
              <w:rPr>
                <w:sz w:val="20"/>
                <w:szCs w:val="20"/>
                <w:lang w:val="en-US"/>
              </w:rPr>
            </w:pPr>
            <w:r w:rsidRPr="00CF7F95">
              <w:rPr>
                <w:lang w:val="en-US"/>
              </w:rPr>
              <w:t>POW</w:t>
            </w:r>
          </w:p>
        </w:tc>
        <w:tc>
          <w:tcPr>
            <w:tcW w:w="757" w:type="dxa"/>
          </w:tcPr>
          <w:p w14:paraId="33831AB3" w14:textId="77777777" w:rsidR="00CF7F95" w:rsidRPr="00CF7F95" w:rsidRDefault="00CF7F95" w:rsidP="000606DC">
            <w:pPr>
              <w:rPr>
                <w:sz w:val="20"/>
                <w:szCs w:val="20"/>
                <w:lang w:val="en-US"/>
              </w:rPr>
            </w:pPr>
            <w:r w:rsidRPr="00CF7F95">
              <w:rPr>
                <w:lang w:val="en-US"/>
              </w:rPr>
              <w:t>CHA</w:t>
            </w:r>
          </w:p>
        </w:tc>
      </w:tr>
      <w:tr w:rsidR="00CF7F95" w:rsidRPr="00CF7F95" w14:paraId="262C1331" w14:textId="77777777" w:rsidTr="00332F23">
        <w:trPr>
          <w:trHeight w:val="336"/>
        </w:trPr>
        <w:tc>
          <w:tcPr>
            <w:tcW w:w="790" w:type="dxa"/>
          </w:tcPr>
          <w:p w14:paraId="7DDF40B7"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18"/>
                <w:szCs w:val="18"/>
                <w:lang w:val="en-US"/>
              </w:rPr>
              <w:t>2D6+12</w:t>
            </w:r>
          </w:p>
        </w:tc>
        <w:tc>
          <w:tcPr>
            <w:tcW w:w="794" w:type="dxa"/>
          </w:tcPr>
          <w:p w14:paraId="78C29EE5"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18"/>
                <w:szCs w:val="18"/>
                <w:lang w:val="en-US"/>
              </w:rPr>
              <w:t>3D6+12</w:t>
            </w:r>
          </w:p>
        </w:tc>
        <w:tc>
          <w:tcPr>
            <w:tcW w:w="652" w:type="dxa"/>
          </w:tcPr>
          <w:p w14:paraId="5D569F1E"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18"/>
                <w:szCs w:val="18"/>
                <w:lang w:val="en-US"/>
              </w:rPr>
              <w:t>3D6+3</w:t>
            </w:r>
          </w:p>
        </w:tc>
        <w:tc>
          <w:tcPr>
            <w:tcW w:w="741" w:type="dxa"/>
          </w:tcPr>
          <w:p w14:paraId="5F231957"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18"/>
                <w:szCs w:val="18"/>
                <w:lang w:val="en-US"/>
              </w:rPr>
              <w:t>2D6+12</w:t>
            </w:r>
          </w:p>
        </w:tc>
        <w:tc>
          <w:tcPr>
            <w:tcW w:w="702" w:type="dxa"/>
          </w:tcPr>
          <w:p w14:paraId="608FF778"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18"/>
                <w:szCs w:val="18"/>
                <w:lang w:val="en-US"/>
              </w:rPr>
              <w:t>2D6+6</w:t>
            </w:r>
          </w:p>
        </w:tc>
        <w:tc>
          <w:tcPr>
            <w:tcW w:w="751" w:type="dxa"/>
          </w:tcPr>
          <w:p w14:paraId="0E15A0C5"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18"/>
                <w:szCs w:val="18"/>
                <w:lang w:val="en-US"/>
              </w:rPr>
              <w:t>2D6+12</w:t>
            </w:r>
          </w:p>
        </w:tc>
        <w:tc>
          <w:tcPr>
            <w:tcW w:w="757" w:type="dxa"/>
          </w:tcPr>
          <w:p w14:paraId="6EC567CD"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18"/>
                <w:szCs w:val="18"/>
                <w:lang w:val="en-US"/>
              </w:rPr>
              <w:t>3D6+6</w:t>
            </w:r>
          </w:p>
        </w:tc>
      </w:tr>
      <w:tr w:rsidR="00CF7F95" w:rsidRPr="00CF7F95" w14:paraId="63465DA0" w14:textId="77777777" w:rsidTr="00332F23">
        <w:trPr>
          <w:trHeight w:val="336"/>
        </w:trPr>
        <w:tc>
          <w:tcPr>
            <w:tcW w:w="790" w:type="dxa"/>
          </w:tcPr>
          <w:p w14:paraId="03E9120D"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18"/>
                <w:szCs w:val="18"/>
                <w:lang w:val="en-US"/>
              </w:rPr>
              <w:t>19</w:t>
            </w:r>
          </w:p>
        </w:tc>
        <w:tc>
          <w:tcPr>
            <w:tcW w:w="794" w:type="dxa"/>
          </w:tcPr>
          <w:p w14:paraId="1F6628A2"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18"/>
                <w:szCs w:val="18"/>
                <w:lang w:val="en-US"/>
              </w:rPr>
              <w:t>22</w:t>
            </w:r>
          </w:p>
        </w:tc>
        <w:tc>
          <w:tcPr>
            <w:tcW w:w="652" w:type="dxa"/>
          </w:tcPr>
          <w:p w14:paraId="2D319343"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18"/>
                <w:szCs w:val="18"/>
                <w:lang w:val="en-US"/>
              </w:rPr>
              <w:t>13</w:t>
            </w:r>
          </w:p>
        </w:tc>
        <w:tc>
          <w:tcPr>
            <w:tcW w:w="741" w:type="dxa"/>
          </w:tcPr>
          <w:p w14:paraId="61EB44F5"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18"/>
                <w:szCs w:val="18"/>
                <w:lang w:val="en-US"/>
              </w:rPr>
              <w:t>19</w:t>
            </w:r>
          </w:p>
        </w:tc>
        <w:tc>
          <w:tcPr>
            <w:tcW w:w="702" w:type="dxa"/>
          </w:tcPr>
          <w:p w14:paraId="19C1601F"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18"/>
                <w:szCs w:val="18"/>
                <w:lang w:val="en-US"/>
              </w:rPr>
              <w:t>13</w:t>
            </w:r>
          </w:p>
        </w:tc>
        <w:tc>
          <w:tcPr>
            <w:tcW w:w="751" w:type="dxa"/>
          </w:tcPr>
          <w:p w14:paraId="2A913511"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18"/>
                <w:szCs w:val="18"/>
                <w:lang w:val="en-US"/>
              </w:rPr>
              <w:t>19</w:t>
            </w:r>
          </w:p>
        </w:tc>
        <w:tc>
          <w:tcPr>
            <w:tcW w:w="757" w:type="dxa"/>
          </w:tcPr>
          <w:p w14:paraId="1FADA2AC"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18"/>
                <w:szCs w:val="18"/>
                <w:lang w:val="en-US"/>
              </w:rPr>
              <w:t>17</w:t>
            </w:r>
          </w:p>
        </w:tc>
      </w:tr>
    </w:tbl>
    <w:p w14:paraId="380E72EB" w14:textId="77777777" w:rsidR="00CF7F95" w:rsidRPr="00CF7F95" w:rsidRDefault="00CF7F95" w:rsidP="00CF7F95">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Attributes</w:t>
      </w:r>
    </w:p>
    <w:tbl>
      <w:tblPr>
        <w:tblStyle w:val="TableGrid"/>
        <w:tblW w:w="0" w:type="auto"/>
        <w:tblLayout w:type="fixed"/>
        <w:tblLook w:val="0000" w:firstRow="0" w:lastRow="0" w:firstColumn="0" w:lastColumn="0" w:noHBand="0" w:noVBand="0"/>
      </w:tblPr>
      <w:tblGrid>
        <w:gridCol w:w="824"/>
        <w:gridCol w:w="1072"/>
        <w:gridCol w:w="917"/>
        <w:gridCol w:w="688"/>
        <w:gridCol w:w="978"/>
        <w:gridCol w:w="669"/>
      </w:tblGrid>
      <w:tr w:rsidR="00CF7F95" w:rsidRPr="00CF7F95" w14:paraId="31B040E7" w14:textId="77777777" w:rsidTr="00332F23">
        <w:trPr>
          <w:trHeight w:val="672"/>
        </w:trPr>
        <w:tc>
          <w:tcPr>
            <w:tcW w:w="824" w:type="dxa"/>
          </w:tcPr>
          <w:p w14:paraId="1D5B7990" w14:textId="77777777" w:rsidR="00CF7F95" w:rsidRPr="00CF7F95" w:rsidRDefault="00CF7F95" w:rsidP="000606DC">
            <w:pPr>
              <w:rPr>
                <w:lang w:val="en-US"/>
              </w:rPr>
            </w:pPr>
            <w:r w:rsidRPr="00CF7F95">
              <w:rPr>
                <w:lang w:val="en-US"/>
              </w:rPr>
              <w:t xml:space="preserve">Hit Points </w:t>
            </w:r>
          </w:p>
        </w:tc>
        <w:tc>
          <w:tcPr>
            <w:tcW w:w="1072" w:type="dxa"/>
          </w:tcPr>
          <w:p w14:paraId="59535B22" w14:textId="77777777" w:rsidR="00CF7F95" w:rsidRPr="00CF7F95" w:rsidRDefault="00CF7F95" w:rsidP="000606DC">
            <w:pPr>
              <w:rPr>
                <w:lang w:val="en-US"/>
              </w:rPr>
            </w:pPr>
            <w:r w:rsidRPr="00CF7F95">
              <w:rPr>
                <w:lang w:val="en-US"/>
              </w:rPr>
              <w:t xml:space="preserve">Damage Modifier </w:t>
            </w:r>
          </w:p>
        </w:tc>
        <w:tc>
          <w:tcPr>
            <w:tcW w:w="917" w:type="dxa"/>
          </w:tcPr>
          <w:p w14:paraId="6DDC0EAD" w14:textId="77777777" w:rsidR="00CF7F95" w:rsidRPr="00CF7F95" w:rsidRDefault="00CF7F95" w:rsidP="000606DC">
            <w:pPr>
              <w:rPr>
                <w:lang w:val="en-US"/>
              </w:rPr>
            </w:pPr>
            <w:r w:rsidRPr="00CF7F95">
              <w:rPr>
                <w:lang w:val="en-US"/>
              </w:rPr>
              <w:t xml:space="preserve">Magic Points </w:t>
            </w:r>
          </w:p>
        </w:tc>
        <w:tc>
          <w:tcPr>
            <w:tcW w:w="688" w:type="dxa"/>
          </w:tcPr>
          <w:p w14:paraId="2E2BEF32" w14:textId="77777777" w:rsidR="00CF7F95" w:rsidRPr="00CF7F95" w:rsidRDefault="00CF7F95" w:rsidP="000606DC">
            <w:pPr>
              <w:rPr>
                <w:lang w:val="en-US"/>
              </w:rPr>
            </w:pPr>
            <w:r w:rsidRPr="00CF7F95">
              <w:rPr>
                <w:lang w:val="en-US"/>
              </w:rPr>
              <w:t xml:space="preserve">MR </w:t>
            </w:r>
          </w:p>
        </w:tc>
        <w:tc>
          <w:tcPr>
            <w:tcW w:w="978" w:type="dxa"/>
          </w:tcPr>
          <w:p w14:paraId="66841DD0" w14:textId="77777777" w:rsidR="00CF7F95" w:rsidRPr="00CF7F95" w:rsidRDefault="00CF7F95" w:rsidP="000606DC">
            <w:pPr>
              <w:rPr>
                <w:lang w:val="en-US"/>
              </w:rPr>
            </w:pPr>
            <w:r w:rsidRPr="00CF7F95">
              <w:rPr>
                <w:lang w:val="en-US"/>
              </w:rPr>
              <w:t>Armour</w:t>
            </w:r>
          </w:p>
        </w:tc>
        <w:tc>
          <w:tcPr>
            <w:tcW w:w="669" w:type="dxa"/>
          </w:tcPr>
          <w:p w14:paraId="7578ADCB" w14:textId="77777777" w:rsidR="00CF7F95" w:rsidRPr="00CF7F95" w:rsidRDefault="00CF7F95" w:rsidP="000606DC">
            <w:pPr>
              <w:rPr>
                <w:lang w:val="en-US"/>
              </w:rPr>
            </w:pPr>
            <w:r w:rsidRPr="00CF7F95">
              <w:rPr>
                <w:lang w:val="en-US"/>
              </w:rPr>
              <w:t xml:space="preserve">Loot </w:t>
            </w:r>
          </w:p>
        </w:tc>
      </w:tr>
      <w:tr w:rsidR="00CF7F95" w:rsidRPr="00CF7F95" w14:paraId="397FEC6E" w14:textId="77777777" w:rsidTr="00332F23">
        <w:trPr>
          <w:trHeight w:val="535"/>
        </w:trPr>
        <w:tc>
          <w:tcPr>
            <w:tcW w:w="824" w:type="dxa"/>
          </w:tcPr>
          <w:p w14:paraId="51B6B702"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21</w:t>
            </w:r>
          </w:p>
        </w:tc>
        <w:tc>
          <w:tcPr>
            <w:tcW w:w="1072" w:type="dxa"/>
          </w:tcPr>
          <w:p w14:paraId="6997A070"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1D6</w:t>
            </w:r>
          </w:p>
        </w:tc>
        <w:tc>
          <w:tcPr>
            <w:tcW w:w="917" w:type="dxa"/>
          </w:tcPr>
          <w:p w14:paraId="78F2EB49"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19</w:t>
            </w:r>
          </w:p>
        </w:tc>
        <w:tc>
          <w:tcPr>
            <w:tcW w:w="688" w:type="dxa"/>
          </w:tcPr>
          <w:p w14:paraId="1A39405D"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30m</w:t>
            </w:r>
          </w:p>
        </w:tc>
        <w:tc>
          <w:tcPr>
            <w:tcW w:w="978" w:type="dxa"/>
          </w:tcPr>
          <w:p w14:paraId="2166F88B"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 xml:space="preserve">Hide </w:t>
            </w:r>
            <w:r w:rsidRPr="00CF7F95">
              <w:rPr>
                <w:rFonts w:ascii="Rooney Regular" w:hAnsi="Rooney Regular" w:cs="Rooney Regular"/>
                <w:color w:val="000000"/>
                <w:sz w:val="20"/>
                <w:szCs w:val="20"/>
                <w:lang w:val="en-US"/>
              </w:rPr>
              <w:br/>
              <w:t>(1 AP)</w:t>
            </w:r>
          </w:p>
        </w:tc>
        <w:tc>
          <w:tcPr>
            <w:tcW w:w="669" w:type="dxa"/>
          </w:tcPr>
          <w:p w14:paraId="0659AE49"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0</w:t>
            </w:r>
          </w:p>
        </w:tc>
      </w:tr>
    </w:tbl>
    <w:p w14:paraId="7712BA30" w14:textId="77777777" w:rsidR="00CF7F95" w:rsidRPr="00CF7F95" w:rsidRDefault="00CF7F95" w:rsidP="00CF7F95">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Skills</w:t>
      </w:r>
    </w:p>
    <w:p w14:paraId="247DC78A"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Resistances: Dodge 40%, Persistence 60%, Resilience 60%.</w:t>
      </w:r>
    </w:p>
    <w:p w14:paraId="085CB59B"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Knowledge: Natural Lore 40%.</w:t>
      </w:r>
    </w:p>
    <w:p w14:paraId="67AF9ED3"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Practical: Athletics 60%, Deception 30%, Perception 60%.</w:t>
      </w:r>
    </w:p>
    <w:p w14:paraId="576CE23D" w14:textId="77777777" w:rsidR="00CF7F95" w:rsidRPr="00CF7F95" w:rsidRDefault="00CF7F95" w:rsidP="00CF7F95">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 xml:space="preserve">Combat </w:t>
      </w:r>
    </w:p>
    <w:p w14:paraId="073012FC"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Unarmed Combat 60%: Horn (1D8+1D6), Kick (2D6+1D6).</w:t>
      </w:r>
    </w:p>
    <w:p w14:paraId="5A54F256" w14:textId="77777777" w:rsidR="00CF7F95" w:rsidRPr="00CF7F95" w:rsidRDefault="00CF7F95" w:rsidP="00CF7F95">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Magic</w:t>
      </w:r>
    </w:p>
    <w:p w14:paraId="07E1AE34"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Unicorns rarely learn magic.</w:t>
      </w:r>
    </w:p>
    <w:p w14:paraId="77E4B603" w14:textId="77777777" w:rsidR="00CF7F95" w:rsidRPr="00CF7F95" w:rsidRDefault="00CF7F95" w:rsidP="00CF7F95">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Special Rule</w:t>
      </w:r>
    </w:p>
    <w:p w14:paraId="1C2788FA"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A unicorn can heal wounds by touching them, exactly as the Heal 8 spell, save that it costs the unicorn only 6 magic points and any requisite casting tests automatically succeed.</w:t>
      </w:r>
    </w:p>
    <w:p w14:paraId="5FCE8030" w14:textId="77777777" w:rsidR="00D20F4C" w:rsidRPr="00CF7F95" w:rsidRDefault="00D20F4C" w:rsidP="00D20F4C">
      <w:pPr>
        <w:pStyle w:val="Heading3"/>
      </w:pPr>
      <w:r w:rsidRPr="00CF7F95">
        <w:lastRenderedPageBreak/>
        <w:t xml:space="preserve">Vampire </w:t>
      </w:r>
    </w:p>
    <w:p w14:paraId="10188A61" w14:textId="77777777" w:rsidR="00D20F4C" w:rsidRPr="00CF7F95" w:rsidRDefault="00D20F4C" w:rsidP="00D20F4C">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Characteristics</w:t>
      </w:r>
    </w:p>
    <w:tbl>
      <w:tblPr>
        <w:tblStyle w:val="TableGrid"/>
        <w:tblW w:w="0" w:type="auto"/>
        <w:tblLayout w:type="fixed"/>
        <w:tblLook w:val="0000" w:firstRow="0" w:lastRow="0" w:firstColumn="0" w:lastColumn="0" w:noHBand="0" w:noVBand="0"/>
      </w:tblPr>
      <w:tblGrid>
        <w:gridCol w:w="803"/>
        <w:gridCol w:w="850"/>
        <w:gridCol w:w="658"/>
        <w:gridCol w:w="816"/>
        <w:gridCol w:w="794"/>
        <w:gridCol w:w="714"/>
        <w:gridCol w:w="665"/>
      </w:tblGrid>
      <w:tr w:rsidR="00D20F4C" w:rsidRPr="00CF7F95" w14:paraId="23527E81" w14:textId="77777777" w:rsidTr="00332F23">
        <w:trPr>
          <w:trHeight w:val="336"/>
        </w:trPr>
        <w:tc>
          <w:tcPr>
            <w:tcW w:w="803" w:type="dxa"/>
          </w:tcPr>
          <w:p w14:paraId="18817605" w14:textId="77777777" w:rsidR="00D20F4C" w:rsidRPr="00CF7F95" w:rsidRDefault="00D20F4C" w:rsidP="000606DC">
            <w:pPr>
              <w:rPr>
                <w:lang w:val="en-US"/>
              </w:rPr>
            </w:pPr>
            <w:r w:rsidRPr="00CF7F95">
              <w:rPr>
                <w:lang w:val="en-US"/>
              </w:rPr>
              <w:t>STR</w:t>
            </w:r>
          </w:p>
        </w:tc>
        <w:tc>
          <w:tcPr>
            <w:tcW w:w="850" w:type="dxa"/>
          </w:tcPr>
          <w:p w14:paraId="39995BEF" w14:textId="77777777" w:rsidR="00D20F4C" w:rsidRPr="00CF7F95" w:rsidRDefault="00D20F4C" w:rsidP="000606DC">
            <w:pPr>
              <w:rPr>
                <w:lang w:val="en-US"/>
              </w:rPr>
            </w:pPr>
            <w:r w:rsidRPr="00CF7F95">
              <w:rPr>
                <w:lang w:val="en-US"/>
              </w:rPr>
              <w:t>CON</w:t>
            </w:r>
          </w:p>
        </w:tc>
        <w:tc>
          <w:tcPr>
            <w:tcW w:w="658" w:type="dxa"/>
          </w:tcPr>
          <w:p w14:paraId="4B68A98E" w14:textId="77777777" w:rsidR="00D20F4C" w:rsidRPr="00CF7F95" w:rsidRDefault="00D20F4C" w:rsidP="000606DC">
            <w:pPr>
              <w:rPr>
                <w:lang w:val="en-US"/>
              </w:rPr>
            </w:pPr>
            <w:r w:rsidRPr="00CF7F95">
              <w:rPr>
                <w:lang w:val="en-US"/>
              </w:rPr>
              <w:t>DEX</w:t>
            </w:r>
          </w:p>
        </w:tc>
        <w:tc>
          <w:tcPr>
            <w:tcW w:w="816" w:type="dxa"/>
          </w:tcPr>
          <w:p w14:paraId="093D7C3D" w14:textId="77777777" w:rsidR="00D20F4C" w:rsidRPr="00CF7F95" w:rsidRDefault="00D20F4C" w:rsidP="000606DC">
            <w:pPr>
              <w:rPr>
                <w:lang w:val="en-US"/>
              </w:rPr>
            </w:pPr>
            <w:r w:rsidRPr="00CF7F95">
              <w:rPr>
                <w:lang w:val="en-US"/>
              </w:rPr>
              <w:t>SIZ</w:t>
            </w:r>
          </w:p>
        </w:tc>
        <w:tc>
          <w:tcPr>
            <w:tcW w:w="794" w:type="dxa"/>
          </w:tcPr>
          <w:p w14:paraId="16D3E6DC" w14:textId="77777777" w:rsidR="00D20F4C" w:rsidRPr="00CF7F95" w:rsidRDefault="00D20F4C" w:rsidP="000606DC">
            <w:pPr>
              <w:rPr>
                <w:lang w:val="en-US"/>
              </w:rPr>
            </w:pPr>
            <w:r w:rsidRPr="00CF7F95">
              <w:rPr>
                <w:lang w:val="en-US"/>
              </w:rPr>
              <w:t>INT</w:t>
            </w:r>
          </w:p>
        </w:tc>
        <w:tc>
          <w:tcPr>
            <w:tcW w:w="714" w:type="dxa"/>
          </w:tcPr>
          <w:p w14:paraId="5A4C5053" w14:textId="77777777" w:rsidR="00D20F4C" w:rsidRPr="00CF7F95" w:rsidRDefault="00D20F4C" w:rsidP="000606DC">
            <w:pPr>
              <w:rPr>
                <w:lang w:val="en-US"/>
              </w:rPr>
            </w:pPr>
            <w:r w:rsidRPr="00CF7F95">
              <w:rPr>
                <w:lang w:val="en-US"/>
              </w:rPr>
              <w:t xml:space="preserve">POW </w:t>
            </w:r>
          </w:p>
        </w:tc>
        <w:tc>
          <w:tcPr>
            <w:tcW w:w="665" w:type="dxa"/>
          </w:tcPr>
          <w:p w14:paraId="3CB26827" w14:textId="77777777" w:rsidR="00D20F4C" w:rsidRPr="00CF7F95" w:rsidRDefault="00D20F4C" w:rsidP="000606DC">
            <w:pPr>
              <w:rPr>
                <w:lang w:val="en-US"/>
              </w:rPr>
            </w:pPr>
            <w:r w:rsidRPr="00CF7F95">
              <w:rPr>
                <w:lang w:val="en-US"/>
              </w:rPr>
              <w:t>CHA</w:t>
            </w:r>
          </w:p>
        </w:tc>
      </w:tr>
      <w:tr w:rsidR="00D20F4C" w:rsidRPr="00CF7F95" w14:paraId="1A530B8E" w14:textId="77777777" w:rsidTr="00332F23">
        <w:trPr>
          <w:trHeight w:val="336"/>
        </w:trPr>
        <w:tc>
          <w:tcPr>
            <w:tcW w:w="803" w:type="dxa"/>
          </w:tcPr>
          <w:p w14:paraId="2ECBE8A4" w14:textId="77777777" w:rsidR="00D20F4C" w:rsidRPr="00CF7F95" w:rsidRDefault="00D20F4C" w:rsidP="009E5949">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3D6+12</w:t>
            </w:r>
          </w:p>
        </w:tc>
        <w:tc>
          <w:tcPr>
            <w:tcW w:w="850" w:type="dxa"/>
          </w:tcPr>
          <w:p w14:paraId="5FA8A3E2" w14:textId="77777777" w:rsidR="00D20F4C" w:rsidRPr="00CF7F95" w:rsidRDefault="00D20F4C" w:rsidP="009E5949">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3D6+12</w:t>
            </w:r>
          </w:p>
        </w:tc>
        <w:tc>
          <w:tcPr>
            <w:tcW w:w="658" w:type="dxa"/>
          </w:tcPr>
          <w:p w14:paraId="63A3F9CE" w14:textId="77777777" w:rsidR="00D20F4C" w:rsidRPr="00CF7F95" w:rsidRDefault="00D20F4C" w:rsidP="009E5949">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3D6</w:t>
            </w:r>
          </w:p>
        </w:tc>
        <w:tc>
          <w:tcPr>
            <w:tcW w:w="816" w:type="dxa"/>
          </w:tcPr>
          <w:p w14:paraId="24B33279" w14:textId="77777777" w:rsidR="00D20F4C" w:rsidRPr="00CF7F95" w:rsidRDefault="00D20F4C" w:rsidP="009E5949">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2D6+6</w:t>
            </w:r>
          </w:p>
        </w:tc>
        <w:tc>
          <w:tcPr>
            <w:tcW w:w="794" w:type="dxa"/>
          </w:tcPr>
          <w:p w14:paraId="09A40F3F" w14:textId="77777777" w:rsidR="00D20F4C" w:rsidRPr="00CF7F95" w:rsidRDefault="00D20F4C" w:rsidP="009E5949">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2D6+6</w:t>
            </w:r>
          </w:p>
        </w:tc>
        <w:tc>
          <w:tcPr>
            <w:tcW w:w="714" w:type="dxa"/>
          </w:tcPr>
          <w:p w14:paraId="75E99BB5" w14:textId="77777777" w:rsidR="00D20F4C" w:rsidRPr="00CF7F95" w:rsidRDefault="00D20F4C" w:rsidP="009E5949">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0</w:t>
            </w:r>
          </w:p>
        </w:tc>
        <w:tc>
          <w:tcPr>
            <w:tcW w:w="665" w:type="dxa"/>
          </w:tcPr>
          <w:p w14:paraId="1E0754F5" w14:textId="77777777" w:rsidR="00D20F4C" w:rsidRPr="00CF7F95" w:rsidRDefault="00D20F4C" w:rsidP="009E5949">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3D6</w:t>
            </w:r>
          </w:p>
        </w:tc>
      </w:tr>
      <w:tr w:rsidR="00D20F4C" w:rsidRPr="00CF7F95" w14:paraId="7860143E" w14:textId="77777777" w:rsidTr="00332F23">
        <w:trPr>
          <w:trHeight w:val="336"/>
        </w:trPr>
        <w:tc>
          <w:tcPr>
            <w:tcW w:w="803" w:type="dxa"/>
          </w:tcPr>
          <w:p w14:paraId="7EEF042C" w14:textId="77777777" w:rsidR="00D20F4C" w:rsidRPr="00CF7F95" w:rsidRDefault="00D20F4C" w:rsidP="009E5949">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23</w:t>
            </w:r>
          </w:p>
        </w:tc>
        <w:tc>
          <w:tcPr>
            <w:tcW w:w="850" w:type="dxa"/>
          </w:tcPr>
          <w:p w14:paraId="32801807" w14:textId="77777777" w:rsidR="00D20F4C" w:rsidRPr="00CF7F95" w:rsidRDefault="00D20F4C" w:rsidP="009E5949">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23</w:t>
            </w:r>
          </w:p>
        </w:tc>
        <w:tc>
          <w:tcPr>
            <w:tcW w:w="658" w:type="dxa"/>
          </w:tcPr>
          <w:p w14:paraId="77268ABF" w14:textId="77777777" w:rsidR="00D20F4C" w:rsidRPr="00CF7F95" w:rsidRDefault="00D20F4C" w:rsidP="009E5949">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11</w:t>
            </w:r>
          </w:p>
        </w:tc>
        <w:tc>
          <w:tcPr>
            <w:tcW w:w="816" w:type="dxa"/>
          </w:tcPr>
          <w:p w14:paraId="1CA5C929" w14:textId="77777777" w:rsidR="00D20F4C" w:rsidRPr="00CF7F95" w:rsidRDefault="00D20F4C" w:rsidP="009E5949">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13</w:t>
            </w:r>
          </w:p>
        </w:tc>
        <w:tc>
          <w:tcPr>
            <w:tcW w:w="794" w:type="dxa"/>
          </w:tcPr>
          <w:p w14:paraId="1F22E278" w14:textId="77777777" w:rsidR="00D20F4C" w:rsidRPr="00CF7F95" w:rsidRDefault="00D20F4C" w:rsidP="009E5949">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13</w:t>
            </w:r>
          </w:p>
        </w:tc>
        <w:tc>
          <w:tcPr>
            <w:tcW w:w="714" w:type="dxa"/>
          </w:tcPr>
          <w:p w14:paraId="1856CE64" w14:textId="77777777" w:rsidR="00D20F4C" w:rsidRPr="00CF7F95" w:rsidRDefault="00D20F4C" w:rsidP="009E5949">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0</w:t>
            </w:r>
          </w:p>
        </w:tc>
        <w:tc>
          <w:tcPr>
            <w:tcW w:w="665" w:type="dxa"/>
          </w:tcPr>
          <w:p w14:paraId="5538A007" w14:textId="77777777" w:rsidR="00D20F4C" w:rsidRPr="00CF7F95" w:rsidRDefault="00D20F4C" w:rsidP="009E5949">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11</w:t>
            </w:r>
          </w:p>
        </w:tc>
      </w:tr>
    </w:tbl>
    <w:p w14:paraId="18F5775A" w14:textId="77777777" w:rsidR="00D20F4C" w:rsidRPr="00CF7F95" w:rsidRDefault="00D20F4C" w:rsidP="00D20F4C">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Attributes</w:t>
      </w:r>
    </w:p>
    <w:tbl>
      <w:tblPr>
        <w:tblStyle w:val="TableGrid"/>
        <w:tblW w:w="0" w:type="auto"/>
        <w:tblLayout w:type="fixed"/>
        <w:tblLook w:val="0000" w:firstRow="0" w:lastRow="0" w:firstColumn="0" w:lastColumn="0" w:noHBand="0" w:noVBand="0"/>
      </w:tblPr>
      <w:tblGrid>
        <w:gridCol w:w="851"/>
        <w:gridCol w:w="1007"/>
        <w:gridCol w:w="794"/>
        <w:gridCol w:w="580"/>
        <w:gridCol w:w="1134"/>
        <w:gridCol w:w="754"/>
      </w:tblGrid>
      <w:tr w:rsidR="00D20F4C" w:rsidRPr="00CF7F95" w14:paraId="45AD02E7" w14:textId="77777777" w:rsidTr="00332F23">
        <w:trPr>
          <w:trHeight w:val="672"/>
        </w:trPr>
        <w:tc>
          <w:tcPr>
            <w:tcW w:w="851" w:type="dxa"/>
          </w:tcPr>
          <w:p w14:paraId="1BF06FAB" w14:textId="77777777" w:rsidR="00D20F4C" w:rsidRPr="00CF7F95" w:rsidRDefault="00D20F4C" w:rsidP="000606DC">
            <w:pPr>
              <w:rPr>
                <w:lang w:val="en-US"/>
              </w:rPr>
            </w:pPr>
            <w:r w:rsidRPr="00CF7F95">
              <w:rPr>
                <w:lang w:val="en-US"/>
              </w:rPr>
              <w:t xml:space="preserve">Hit Points </w:t>
            </w:r>
          </w:p>
        </w:tc>
        <w:tc>
          <w:tcPr>
            <w:tcW w:w="1007" w:type="dxa"/>
          </w:tcPr>
          <w:p w14:paraId="71F8C0E5" w14:textId="77777777" w:rsidR="00D20F4C" w:rsidRPr="00CF7F95" w:rsidRDefault="00D20F4C" w:rsidP="000606DC">
            <w:pPr>
              <w:rPr>
                <w:lang w:val="en-US"/>
              </w:rPr>
            </w:pPr>
            <w:r w:rsidRPr="00CF7F95">
              <w:rPr>
                <w:lang w:val="en-US"/>
              </w:rPr>
              <w:t xml:space="preserve">Damage Modifier </w:t>
            </w:r>
          </w:p>
        </w:tc>
        <w:tc>
          <w:tcPr>
            <w:tcW w:w="794" w:type="dxa"/>
          </w:tcPr>
          <w:p w14:paraId="6F0CFFDC" w14:textId="77777777" w:rsidR="00D20F4C" w:rsidRPr="00CF7F95" w:rsidRDefault="00D20F4C" w:rsidP="000606DC">
            <w:pPr>
              <w:rPr>
                <w:lang w:val="en-US"/>
              </w:rPr>
            </w:pPr>
            <w:r w:rsidRPr="00CF7F95">
              <w:rPr>
                <w:lang w:val="en-US"/>
              </w:rPr>
              <w:t xml:space="preserve">Magic Points  </w:t>
            </w:r>
          </w:p>
        </w:tc>
        <w:tc>
          <w:tcPr>
            <w:tcW w:w="580" w:type="dxa"/>
          </w:tcPr>
          <w:p w14:paraId="60C07FB3" w14:textId="77777777" w:rsidR="00D20F4C" w:rsidRPr="00CF7F95" w:rsidRDefault="00D20F4C" w:rsidP="000606DC">
            <w:pPr>
              <w:rPr>
                <w:lang w:val="en-US"/>
              </w:rPr>
            </w:pPr>
            <w:r w:rsidRPr="00CF7F95">
              <w:rPr>
                <w:lang w:val="en-US"/>
              </w:rPr>
              <w:t xml:space="preserve">MR </w:t>
            </w:r>
          </w:p>
        </w:tc>
        <w:tc>
          <w:tcPr>
            <w:tcW w:w="1134" w:type="dxa"/>
          </w:tcPr>
          <w:p w14:paraId="53EFDBB4" w14:textId="77777777" w:rsidR="00D20F4C" w:rsidRPr="00CF7F95" w:rsidRDefault="00D20F4C" w:rsidP="000606DC">
            <w:pPr>
              <w:rPr>
                <w:lang w:val="en-US"/>
              </w:rPr>
            </w:pPr>
            <w:r w:rsidRPr="00CF7F95">
              <w:rPr>
                <w:lang w:val="en-US"/>
              </w:rPr>
              <w:t>Armour</w:t>
            </w:r>
          </w:p>
        </w:tc>
        <w:tc>
          <w:tcPr>
            <w:tcW w:w="754" w:type="dxa"/>
          </w:tcPr>
          <w:p w14:paraId="33CC74E3" w14:textId="77777777" w:rsidR="00D20F4C" w:rsidRPr="00CF7F95" w:rsidRDefault="00D20F4C" w:rsidP="000606DC">
            <w:pPr>
              <w:rPr>
                <w:lang w:val="en-US"/>
              </w:rPr>
            </w:pPr>
            <w:r w:rsidRPr="00CF7F95">
              <w:rPr>
                <w:lang w:val="en-US"/>
              </w:rPr>
              <w:t xml:space="preserve">Loot </w:t>
            </w:r>
          </w:p>
        </w:tc>
      </w:tr>
      <w:tr w:rsidR="00D20F4C" w:rsidRPr="00CF7F95" w14:paraId="7254D730" w14:textId="77777777" w:rsidTr="00332F23">
        <w:trPr>
          <w:trHeight w:val="337"/>
        </w:trPr>
        <w:tc>
          <w:tcPr>
            <w:tcW w:w="851" w:type="dxa"/>
          </w:tcPr>
          <w:p w14:paraId="19553AFA" w14:textId="77777777" w:rsidR="00D20F4C" w:rsidRPr="00CF7F95" w:rsidRDefault="00D20F4C" w:rsidP="009E5949">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18</w:t>
            </w:r>
          </w:p>
        </w:tc>
        <w:tc>
          <w:tcPr>
            <w:tcW w:w="1007" w:type="dxa"/>
          </w:tcPr>
          <w:p w14:paraId="75C4413D" w14:textId="77777777" w:rsidR="00D20F4C" w:rsidRPr="00CF7F95" w:rsidRDefault="00D20F4C" w:rsidP="009E5949">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1D6</w:t>
            </w:r>
          </w:p>
        </w:tc>
        <w:tc>
          <w:tcPr>
            <w:tcW w:w="794" w:type="dxa"/>
          </w:tcPr>
          <w:p w14:paraId="0507B8C0" w14:textId="77777777" w:rsidR="00D20F4C" w:rsidRPr="00CF7F95" w:rsidRDefault="00D20F4C" w:rsidP="009E5949">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0 (see below)</w:t>
            </w:r>
          </w:p>
        </w:tc>
        <w:tc>
          <w:tcPr>
            <w:tcW w:w="580" w:type="dxa"/>
          </w:tcPr>
          <w:p w14:paraId="14474D55" w14:textId="77777777" w:rsidR="00D20F4C" w:rsidRPr="00CF7F95" w:rsidRDefault="00D20F4C" w:rsidP="009E5949">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15m</w:t>
            </w:r>
          </w:p>
        </w:tc>
        <w:tc>
          <w:tcPr>
            <w:tcW w:w="1134" w:type="dxa"/>
          </w:tcPr>
          <w:p w14:paraId="0E6E7678" w14:textId="77777777" w:rsidR="00D20F4C" w:rsidRPr="00CF7F95" w:rsidRDefault="00D20F4C" w:rsidP="009E5949">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Chainmail (5AP)</w:t>
            </w:r>
          </w:p>
        </w:tc>
        <w:tc>
          <w:tcPr>
            <w:tcW w:w="754" w:type="dxa"/>
          </w:tcPr>
          <w:p w14:paraId="3EC3A319" w14:textId="77777777" w:rsidR="00D20F4C" w:rsidRPr="00CF7F95" w:rsidRDefault="00D20F4C" w:rsidP="009E5949">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4</w:t>
            </w:r>
          </w:p>
        </w:tc>
      </w:tr>
    </w:tbl>
    <w:p w14:paraId="3BD035DD" w14:textId="77777777" w:rsidR="00D20F4C" w:rsidRPr="00CF7F95" w:rsidRDefault="00D20F4C" w:rsidP="00D20F4C">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Skills</w:t>
      </w:r>
    </w:p>
    <w:p w14:paraId="3DAF28A4" w14:textId="77777777" w:rsidR="00D20F4C" w:rsidRPr="00CF7F95" w:rsidRDefault="00D20F4C" w:rsidP="00D20F4C">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Resistances: Dodge 40%, Persistence 80%, Resilience 80%.</w:t>
      </w:r>
    </w:p>
    <w:p w14:paraId="03B6EEC1" w14:textId="77777777" w:rsidR="00D20F4C" w:rsidRPr="00CF7F95" w:rsidRDefault="00D20F4C" w:rsidP="00D20F4C">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Knowledge: Culture (Local) 80%.</w:t>
      </w:r>
    </w:p>
    <w:p w14:paraId="1BF2070E" w14:textId="77777777" w:rsidR="00D20F4C" w:rsidRPr="00CF7F95" w:rsidRDefault="00D20F4C" w:rsidP="00D20F4C">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Practical: Athletics 50%, Deception 80%, Perception 80%.</w:t>
      </w:r>
    </w:p>
    <w:p w14:paraId="2F056C9E" w14:textId="77777777" w:rsidR="00D20F4C" w:rsidRPr="00CF7F95" w:rsidRDefault="00D20F4C" w:rsidP="00D20F4C">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 xml:space="preserve">Combat </w:t>
      </w:r>
    </w:p>
    <w:p w14:paraId="7E24BCA4" w14:textId="77777777" w:rsidR="00D20F4C" w:rsidRPr="00CF7F95" w:rsidRDefault="00D20F4C" w:rsidP="00D20F4C">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Close Combat 50%: Longsword (1D8+1D6), Target Shield (1D6+1D6).</w:t>
      </w:r>
    </w:p>
    <w:p w14:paraId="6265D836" w14:textId="77777777" w:rsidR="00D20F4C" w:rsidRPr="00CF7F95" w:rsidRDefault="00D20F4C" w:rsidP="00D20F4C">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Unarmed Combat 60%: Bite (1D6 + Magic Point drain, see below).</w:t>
      </w:r>
    </w:p>
    <w:p w14:paraId="78247A89" w14:textId="77777777" w:rsidR="00D20F4C" w:rsidRPr="00CF7F95" w:rsidRDefault="00D20F4C" w:rsidP="00D20F4C">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Magic</w:t>
      </w:r>
    </w:p>
    <w:p w14:paraId="2A7DE1B1" w14:textId="77777777" w:rsidR="00D20F4C" w:rsidRPr="00CF7F95" w:rsidRDefault="00D20F4C" w:rsidP="00D20F4C">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Some Vampires are highly magical and will either be a priest of an appropriate death religion or make use of sorcery.  Priests will have at least 10 points of magnitude of spells and Sorcerers will know at least five spells</w:t>
      </w:r>
    </w:p>
    <w:p w14:paraId="3A4809F5" w14:textId="77777777" w:rsidR="00D20F4C" w:rsidRPr="00CF7F95" w:rsidRDefault="00D20F4C" w:rsidP="00D20F4C">
      <w:pPr>
        <w:suppressAutoHyphens/>
        <w:autoSpaceDE w:val="0"/>
        <w:autoSpaceDN w:val="0"/>
        <w:adjustRightInd w:val="0"/>
        <w:textAlignment w:val="center"/>
        <w:rPr>
          <w:rFonts w:ascii="Rooney Regular" w:hAnsi="Rooney Regular" w:cs="Rooney Regular"/>
          <w:i/>
          <w:iCs/>
          <w:color w:val="000000"/>
        </w:rPr>
      </w:pPr>
      <w:r w:rsidRPr="00CF7F95">
        <w:rPr>
          <w:rFonts w:ascii="Rooney Regular" w:hAnsi="Rooney Regular" w:cs="Rooney Regular"/>
          <w:i/>
          <w:iCs/>
          <w:color w:val="000000"/>
        </w:rPr>
        <w:t xml:space="preserve">Vampire Lord Priest </w:t>
      </w:r>
    </w:p>
    <w:p w14:paraId="78B2E0DB" w14:textId="77777777" w:rsidR="00D20F4C" w:rsidRPr="00CF7F95" w:rsidRDefault="00D20F4C" w:rsidP="00D20F4C">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Personal Magic Casting 75%: Darkwall, Tongues.</w:t>
      </w:r>
    </w:p>
    <w:p w14:paraId="01691E22" w14:textId="77777777" w:rsidR="00D20F4C" w:rsidRPr="00CF7F95" w:rsidRDefault="00D20F4C" w:rsidP="00D20F4C">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 xml:space="preserve">Divine Magic: Fear, Touch of Death. </w:t>
      </w:r>
    </w:p>
    <w:p w14:paraId="38B5B979" w14:textId="77777777" w:rsidR="00D20F4C" w:rsidRPr="00CF7F95" w:rsidRDefault="00D20F4C" w:rsidP="00D20F4C">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i/>
          <w:iCs/>
          <w:color w:val="000000"/>
        </w:rPr>
        <w:t>Vampire Lord Sorcerer</w:t>
      </w:r>
    </w:p>
    <w:p w14:paraId="2E991680" w14:textId="77777777" w:rsidR="00D20F4C" w:rsidRPr="00CF7F95" w:rsidRDefault="00D20F4C" w:rsidP="00D20F4C">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Sorcery Casting 75%: Dominate Humans, Energy Projection (Cold), Mystic Vision, Neutralise Magic, Venom.</w:t>
      </w:r>
    </w:p>
    <w:p w14:paraId="4200ECA4" w14:textId="77777777" w:rsidR="00D20F4C" w:rsidRPr="00CF7F95" w:rsidRDefault="00D20F4C" w:rsidP="00D20F4C">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Special rules</w:t>
      </w:r>
    </w:p>
    <w:p w14:paraId="388315A3" w14:textId="77777777" w:rsidR="00D20F4C" w:rsidRPr="00CF7F95" w:rsidRDefault="00D20F4C" w:rsidP="00D20F4C">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i/>
          <w:iCs/>
          <w:color w:val="000000"/>
        </w:rPr>
        <w:t xml:space="preserve">Night vision. </w:t>
      </w:r>
      <w:r w:rsidRPr="00CF7F95">
        <w:rPr>
          <w:rFonts w:ascii="Rooney Regular" w:hAnsi="Rooney Regular" w:cs="Rooney Regular"/>
          <w:color w:val="000000"/>
        </w:rPr>
        <w:t>Vampires can see in the dark and at night as if it were day by sensing life energy.</w:t>
      </w:r>
    </w:p>
    <w:p w14:paraId="17E1E1B0" w14:textId="77777777" w:rsidR="00D20F4C" w:rsidRPr="00CF7F95" w:rsidRDefault="00D20F4C" w:rsidP="00D20F4C">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i/>
          <w:iCs/>
          <w:color w:val="000000"/>
        </w:rPr>
        <w:t xml:space="preserve">Magic Point Drain. </w:t>
      </w:r>
      <w:r w:rsidRPr="00CF7F95">
        <w:rPr>
          <w:rFonts w:ascii="Rooney Regular" w:hAnsi="Rooney Regular" w:cs="Rooney Regular"/>
          <w:color w:val="000000"/>
        </w:rPr>
        <w:t>A vampire does not regenerate Hit Points or Magic Points normally. Instead, they must take them from other beings by draining their blood. On a successful bite attack, the vampire will hang on and drain D6 Magic Points from the victim every round. Each drained Magic Point gives the vampire one Hit Point or Magic Point (vampire’s choice). When the Vampire drains the victim’s Magic Points to 0, the victim falls unconscious, as normal, and the vampire can choose to carry on draining blood, except now it’s the victim’s permanent POW that is drained.</w:t>
      </w:r>
    </w:p>
    <w:p w14:paraId="4F9BDDC0" w14:textId="77777777" w:rsidR="00D20F4C" w:rsidRPr="00CF7F95" w:rsidRDefault="00D20F4C" w:rsidP="00D20F4C">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i/>
          <w:iCs/>
          <w:color w:val="000000"/>
        </w:rPr>
        <w:lastRenderedPageBreak/>
        <w:t>Shapeshifting.</w:t>
      </w:r>
      <w:r w:rsidRPr="00CF7F95">
        <w:rPr>
          <w:rFonts w:ascii="Rooney Regular" w:hAnsi="Rooney Regular" w:cs="Rooney Regular"/>
          <w:color w:val="000000"/>
        </w:rPr>
        <w:t xml:space="preserve"> Vampires have the ability to shapeshift into mist at will. As a single Combat Action, the vampire (and every non-living item on his person) dissolves into a thin greenish fog, approximately the same SIZ as they were in the flesh. As a mist, the vampire is immune to all types of physical damage, but cannot take any action except moving up to their MR. In mist form, a vampire moves at the same speed as they would normally and is unaffected by strong winds. Additionally, vampires still take damage from sunlight in mist form.</w:t>
      </w:r>
    </w:p>
    <w:p w14:paraId="2996ED29" w14:textId="77777777" w:rsidR="00D20F4C" w:rsidRPr="00CF7F95" w:rsidRDefault="00D20F4C" w:rsidP="00D20F4C">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As well as the ability to transform into mist, some vampires manifest the ability to shapeshift into wolves and bats as well. As with the mist transformation, such changes take a Combat Action to perform.</w:t>
      </w:r>
    </w:p>
    <w:p w14:paraId="1E1512A4" w14:textId="77777777" w:rsidR="00D20F4C" w:rsidRPr="00CF7F95" w:rsidRDefault="00D20F4C" w:rsidP="00D20F4C">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Upon death, the vampire collapses to the ground and turns to mist at the beginning of the next Combat Round. Before then, it can be destroyed permanently by driving a stake through its heart (the only way to prevent it from turning to mist) and decapitating it.</w:t>
      </w:r>
    </w:p>
    <w:p w14:paraId="2978E1C4" w14:textId="77777777" w:rsidR="00D20F4C" w:rsidRPr="00CF7F95" w:rsidRDefault="00D20F4C" w:rsidP="00D20F4C">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i/>
          <w:iCs/>
          <w:color w:val="000000"/>
        </w:rPr>
        <w:t xml:space="preserve">Vampires and Sunlight. </w:t>
      </w:r>
      <w:r w:rsidRPr="00CF7F95">
        <w:rPr>
          <w:rFonts w:ascii="Rooney Regular" w:hAnsi="Rooney Regular" w:cs="Rooney Regular"/>
          <w:color w:val="000000"/>
        </w:rPr>
        <w:t>As creatures of the night, vampires cannot stand the touch of natural sunlight. They take one point of damage to every hit location per round that they are exposed to the sun, though some will risk travelling in the daylight hours by wearing layers of clothing and a hood to cover as much of their body as possible.</w:t>
      </w:r>
    </w:p>
    <w:p w14:paraId="1D79DAEC" w14:textId="77777777" w:rsidR="00D20F4C" w:rsidRPr="00CF7F95" w:rsidRDefault="00D20F4C" w:rsidP="00D20F4C">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i/>
          <w:iCs/>
          <w:color w:val="000000"/>
        </w:rPr>
        <w:t xml:space="preserve">Holy symbols. </w:t>
      </w:r>
      <w:r w:rsidRPr="00CF7F95">
        <w:rPr>
          <w:rFonts w:ascii="Rooney Regular" w:hAnsi="Rooney Regular" w:cs="Rooney Regular"/>
          <w:color w:val="000000"/>
        </w:rPr>
        <w:t>In the past, the holy icons of some religion have proved effective against vampires. Those that focus their energies against the undead are the most likely to be effective. It is down to the Referee to decide what supernaturally offends any particular vampire.  An elven vampire, for example, might be repelled by symbols of nature gods, rather than by human symbols of holiness. Any character presenting a holy symbol to a vampire as a Combat Action matches their Persistence against the vampire’s Resilience in an opposed check. They will receive bonuses or penalties at the Referee’s discretion, based on the appropriateness of the symbol being displayed. On a successful test, the vampire loses 1D4 Hit Points (unaffected by armour or any of the vampire’s magic) and may not attack that character or any other character under the protection of Holy Symbol.</w:t>
      </w:r>
    </w:p>
    <w:p w14:paraId="66D0447B" w14:textId="77777777" w:rsidR="00D20F4C" w:rsidRPr="00CF7F95" w:rsidRDefault="00D20F4C" w:rsidP="00332F23">
      <w:pPr>
        <w:pStyle w:val="Heading3"/>
      </w:pPr>
      <w:r w:rsidRPr="00CF7F95">
        <w:t xml:space="preserve">Zombie </w:t>
      </w:r>
    </w:p>
    <w:p w14:paraId="5EE01E17" w14:textId="77777777" w:rsidR="00D20F4C" w:rsidRPr="00CF7F95" w:rsidRDefault="00D20F4C" w:rsidP="00D20F4C">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Characteristics</w:t>
      </w:r>
    </w:p>
    <w:tbl>
      <w:tblPr>
        <w:tblStyle w:val="TableGrid"/>
        <w:tblW w:w="0" w:type="auto"/>
        <w:tblLayout w:type="fixed"/>
        <w:tblLook w:val="0000" w:firstRow="0" w:lastRow="0" w:firstColumn="0" w:lastColumn="0" w:noHBand="0" w:noVBand="0"/>
      </w:tblPr>
      <w:tblGrid>
        <w:gridCol w:w="960"/>
        <w:gridCol w:w="650"/>
        <w:gridCol w:w="774"/>
        <w:gridCol w:w="658"/>
        <w:gridCol w:w="703"/>
        <w:gridCol w:w="714"/>
        <w:gridCol w:w="641"/>
      </w:tblGrid>
      <w:tr w:rsidR="00D20F4C" w:rsidRPr="00CF7F95" w14:paraId="3D21CA20" w14:textId="77777777" w:rsidTr="00332F23">
        <w:trPr>
          <w:trHeight w:val="336"/>
        </w:trPr>
        <w:tc>
          <w:tcPr>
            <w:tcW w:w="960" w:type="dxa"/>
          </w:tcPr>
          <w:p w14:paraId="56EF386A" w14:textId="77777777" w:rsidR="00D20F4C" w:rsidRPr="00CF7F95" w:rsidRDefault="00D20F4C" w:rsidP="000606DC">
            <w:pPr>
              <w:rPr>
                <w:lang w:val="en-US"/>
              </w:rPr>
            </w:pPr>
            <w:r w:rsidRPr="00CF7F95">
              <w:rPr>
                <w:lang w:val="en-US"/>
              </w:rPr>
              <w:t>STR</w:t>
            </w:r>
          </w:p>
        </w:tc>
        <w:tc>
          <w:tcPr>
            <w:tcW w:w="650" w:type="dxa"/>
          </w:tcPr>
          <w:p w14:paraId="32540F1A" w14:textId="77777777" w:rsidR="00D20F4C" w:rsidRPr="00CF7F95" w:rsidRDefault="00D20F4C" w:rsidP="000606DC">
            <w:pPr>
              <w:rPr>
                <w:lang w:val="en-US"/>
              </w:rPr>
            </w:pPr>
            <w:r w:rsidRPr="00CF7F95">
              <w:rPr>
                <w:lang w:val="en-US"/>
              </w:rPr>
              <w:t>CON</w:t>
            </w:r>
          </w:p>
        </w:tc>
        <w:tc>
          <w:tcPr>
            <w:tcW w:w="774" w:type="dxa"/>
          </w:tcPr>
          <w:p w14:paraId="5DD4350E" w14:textId="77777777" w:rsidR="00D20F4C" w:rsidRPr="00CF7F95" w:rsidRDefault="00D20F4C" w:rsidP="000606DC">
            <w:pPr>
              <w:rPr>
                <w:lang w:val="en-US"/>
              </w:rPr>
            </w:pPr>
            <w:r w:rsidRPr="00CF7F95">
              <w:rPr>
                <w:lang w:val="en-US"/>
              </w:rPr>
              <w:t>DEX</w:t>
            </w:r>
          </w:p>
        </w:tc>
        <w:tc>
          <w:tcPr>
            <w:tcW w:w="658" w:type="dxa"/>
          </w:tcPr>
          <w:p w14:paraId="31044768" w14:textId="77777777" w:rsidR="00D20F4C" w:rsidRPr="00CF7F95" w:rsidRDefault="00D20F4C" w:rsidP="000606DC">
            <w:pPr>
              <w:rPr>
                <w:lang w:val="en-US"/>
              </w:rPr>
            </w:pPr>
            <w:r w:rsidRPr="00CF7F95">
              <w:rPr>
                <w:lang w:val="en-US"/>
              </w:rPr>
              <w:t>SIZ</w:t>
            </w:r>
          </w:p>
        </w:tc>
        <w:tc>
          <w:tcPr>
            <w:tcW w:w="703" w:type="dxa"/>
          </w:tcPr>
          <w:p w14:paraId="0C343B26" w14:textId="77777777" w:rsidR="00D20F4C" w:rsidRPr="00CF7F95" w:rsidRDefault="00D20F4C" w:rsidP="000606DC">
            <w:pPr>
              <w:rPr>
                <w:lang w:val="en-US"/>
              </w:rPr>
            </w:pPr>
            <w:r w:rsidRPr="00CF7F95">
              <w:rPr>
                <w:lang w:val="en-US"/>
              </w:rPr>
              <w:t>INT</w:t>
            </w:r>
          </w:p>
        </w:tc>
        <w:tc>
          <w:tcPr>
            <w:tcW w:w="714" w:type="dxa"/>
          </w:tcPr>
          <w:p w14:paraId="4ACDD687" w14:textId="77777777" w:rsidR="00D20F4C" w:rsidRPr="00CF7F95" w:rsidRDefault="00D20F4C" w:rsidP="000606DC">
            <w:pPr>
              <w:rPr>
                <w:lang w:val="en-US"/>
              </w:rPr>
            </w:pPr>
            <w:r w:rsidRPr="00CF7F95">
              <w:rPr>
                <w:lang w:val="en-US"/>
              </w:rPr>
              <w:t>POW</w:t>
            </w:r>
          </w:p>
        </w:tc>
        <w:tc>
          <w:tcPr>
            <w:tcW w:w="641" w:type="dxa"/>
          </w:tcPr>
          <w:p w14:paraId="55ABDBF3" w14:textId="77777777" w:rsidR="00D20F4C" w:rsidRPr="00CF7F95" w:rsidRDefault="00D20F4C" w:rsidP="000606DC">
            <w:pPr>
              <w:rPr>
                <w:lang w:val="en-US"/>
              </w:rPr>
            </w:pPr>
            <w:r w:rsidRPr="00CF7F95">
              <w:rPr>
                <w:lang w:val="en-US"/>
              </w:rPr>
              <w:t>CHA</w:t>
            </w:r>
          </w:p>
        </w:tc>
      </w:tr>
      <w:tr w:rsidR="00D20F4C" w:rsidRPr="00CF7F95" w14:paraId="0657026D" w14:textId="77777777" w:rsidTr="00332F23">
        <w:trPr>
          <w:trHeight w:val="336"/>
        </w:trPr>
        <w:tc>
          <w:tcPr>
            <w:tcW w:w="960" w:type="dxa"/>
          </w:tcPr>
          <w:p w14:paraId="54540717" w14:textId="77777777" w:rsidR="00D20F4C" w:rsidRPr="00CF7F95" w:rsidRDefault="00D20F4C" w:rsidP="009E5949">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3D6+12</w:t>
            </w:r>
          </w:p>
        </w:tc>
        <w:tc>
          <w:tcPr>
            <w:tcW w:w="650" w:type="dxa"/>
          </w:tcPr>
          <w:p w14:paraId="36A0D28D" w14:textId="77777777" w:rsidR="00D20F4C" w:rsidRPr="00CF7F95" w:rsidRDefault="00D20F4C" w:rsidP="009E5949">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1D6</w:t>
            </w:r>
          </w:p>
        </w:tc>
        <w:tc>
          <w:tcPr>
            <w:tcW w:w="774" w:type="dxa"/>
          </w:tcPr>
          <w:p w14:paraId="52BA32DA" w14:textId="77777777" w:rsidR="00D20F4C" w:rsidRPr="00CF7F95" w:rsidRDefault="00D20F4C" w:rsidP="009E5949">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1D6+3</w:t>
            </w:r>
          </w:p>
        </w:tc>
        <w:tc>
          <w:tcPr>
            <w:tcW w:w="658" w:type="dxa"/>
          </w:tcPr>
          <w:p w14:paraId="4C3DC7E9" w14:textId="77777777" w:rsidR="00D20F4C" w:rsidRPr="00CF7F95" w:rsidRDefault="00D20F4C" w:rsidP="009E5949">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3D6</w:t>
            </w:r>
          </w:p>
        </w:tc>
        <w:tc>
          <w:tcPr>
            <w:tcW w:w="703" w:type="dxa"/>
          </w:tcPr>
          <w:p w14:paraId="792B1301" w14:textId="77777777" w:rsidR="00D20F4C" w:rsidRPr="00CF7F95" w:rsidRDefault="00D20F4C" w:rsidP="009E5949">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 xml:space="preserve">1D3 </w:t>
            </w:r>
          </w:p>
        </w:tc>
        <w:tc>
          <w:tcPr>
            <w:tcW w:w="714" w:type="dxa"/>
          </w:tcPr>
          <w:p w14:paraId="0484F3A5" w14:textId="77777777" w:rsidR="00D20F4C" w:rsidRPr="00CF7F95" w:rsidRDefault="00D20F4C" w:rsidP="009E5949">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0</w:t>
            </w:r>
          </w:p>
        </w:tc>
        <w:tc>
          <w:tcPr>
            <w:tcW w:w="641" w:type="dxa"/>
          </w:tcPr>
          <w:p w14:paraId="7B83B22A" w14:textId="77777777" w:rsidR="00D20F4C" w:rsidRPr="00CF7F95" w:rsidRDefault="00D20F4C" w:rsidP="009E5949">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1D3</w:t>
            </w:r>
          </w:p>
        </w:tc>
      </w:tr>
      <w:tr w:rsidR="00D20F4C" w:rsidRPr="00CF7F95" w14:paraId="6A91263B" w14:textId="77777777" w:rsidTr="00332F23">
        <w:trPr>
          <w:trHeight w:val="336"/>
        </w:trPr>
        <w:tc>
          <w:tcPr>
            <w:tcW w:w="960" w:type="dxa"/>
          </w:tcPr>
          <w:p w14:paraId="5304CB2A" w14:textId="77777777" w:rsidR="00D20F4C" w:rsidRPr="00CF7F95" w:rsidRDefault="00D20F4C" w:rsidP="009E5949">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23</w:t>
            </w:r>
          </w:p>
        </w:tc>
        <w:tc>
          <w:tcPr>
            <w:tcW w:w="650" w:type="dxa"/>
          </w:tcPr>
          <w:p w14:paraId="79F2F39B" w14:textId="77777777" w:rsidR="00D20F4C" w:rsidRPr="00CF7F95" w:rsidRDefault="00D20F4C" w:rsidP="009E5949">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4</w:t>
            </w:r>
          </w:p>
        </w:tc>
        <w:tc>
          <w:tcPr>
            <w:tcW w:w="774" w:type="dxa"/>
          </w:tcPr>
          <w:p w14:paraId="787869FB" w14:textId="77777777" w:rsidR="00D20F4C" w:rsidRPr="00CF7F95" w:rsidRDefault="00D20F4C" w:rsidP="009E5949">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7</w:t>
            </w:r>
          </w:p>
        </w:tc>
        <w:tc>
          <w:tcPr>
            <w:tcW w:w="658" w:type="dxa"/>
          </w:tcPr>
          <w:p w14:paraId="3E86B8F2" w14:textId="77777777" w:rsidR="00D20F4C" w:rsidRPr="00CF7F95" w:rsidRDefault="00D20F4C" w:rsidP="009E5949">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10</w:t>
            </w:r>
          </w:p>
        </w:tc>
        <w:tc>
          <w:tcPr>
            <w:tcW w:w="703" w:type="dxa"/>
          </w:tcPr>
          <w:p w14:paraId="5171F202" w14:textId="77777777" w:rsidR="00D20F4C" w:rsidRPr="00CF7F95" w:rsidRDefault="00D20F4C" w:rsidP="009E5949">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2</w:t>
            </w:r>
          </w:p>
        </w:tc>
        <w:tc>
          <w:tcPr>
            <w:tcW w:w="714" w:type="dxa"/>
          </w:tcPr>
          <w:p w14:paraId="1B5E0541" w14:textId="77777777" w:rsidR="00D20F4C" w:rsidRPr="00CF7F95" w:rsidRDefault="00D20F4C" w:rsidP="009E5949">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0</w:t>
            </w:r>
          </w:p>
        </w:tc>
        <w:tc>
          <w:tcPr>
            <w:tcW w:w="641" w:type="dxa"/>
          </w:tcPr>
          <w:p w14:paraId="00FC4FE1" w14:textId="77777777" w:rsidR="00D20F4C" w:rsidRPr="00CF7F95" w:rsidRDefault="00D20F4C" w:rsidP="009E5949">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2</w:t>
            </w:r>
          </w:p>
        </w:tc>
      </w:tr>
    </w:tbl>
    <w:p w14:paraId="5D7487D0" w14:textId="77777777" w:rsidR="00D20F4C" w:rsidRPr="00CF7F95" w:rsidRDefault="00D20F4C" w:rsidP="00D20F4C">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Attributes</w:t>
      </w:r>
    </w:p>
    <w:tbl>
      <w:tblPr>
        <w:tblStyle w:val="TableGrid"/>
        <w:tblW w:w="0" w:type="auto"/>
        <w:tblLayout w:type="fixed"/>
        <w:tblLook w:val="0000" w:firstRow="0" w:lastRow="0" w:firstColumn="0" w:lastColumn="0" w:noHBand="0" w:noVBand="0"/>
      </w:tblPr>
      <w:tblGrid>
        <w:gridCol w:w="916"/>
        <w:gridCol w:w="1105"/>
        <w:gridCol w:w="917"/>
        <w:gridCol w:w="557"/>
        <w:gridCol w:w="1044"/>
        <w:gridCol w:w="644"/>
      </w:tblGrid>
      <w:tr w:rsidR="00D20F4C" w:rsidRPr="00CF7F95" w14:paraId="4D271103" w14:textId="77777777" w:rsidTr="00332F23">
        <w:trPr>
          <w:trHeight w:val="672"/>
        </w:trPr>
        <w:tc>
          <w:tcPr>
            <w:tcW w:w="916" w:type="dxa"/>
          </w:tcPr>
          <w:p w14:paraId="5A8B2ED2" w14:textId="77777777" w:rsidR="00D20F4C" w:rsidRPr="00CF7F95" w:rsidRDefault="00D20F4C" w:rsidP="000606DC">
            <w:pPr>
              <w:rPr>
                <w:lang w:val="en-US"/>
              </w:rPr>
            </w:pPr>
            <w:r w:rsidRPr="00CF7F95">
              <w:rPr>
                <w:lang w:val="en-US"/>
              </w:rPr>
              <w:t>Hit Points</w:t>
            </w:r>
          </w:p>
        </w:tc>
        <w:tc>
          <w:tcPr>
            <w:tcW w:w="1105" w:type="dxa"/>
          </w:tcPr>
          <w:p w14:paraId="28901C96" w14:textId="77777777" w:rsidR="00D20F4C" w:rsidRPr="00CF7F95" w:rsidRDefault="00D20F4C" w:rsidP="000606DC">
            <w:pPr>
              <w:rPr>
                <w:lang w:val="en-US"/>
              </w:rPr>
            </w:pPr>
            <w:r w:rsidRPr="00CF7F95">
              <w:rPr>
                <w:lang w:val="en-US"/>
              </w:rPr>
              <w:t>Damage Modifier</w:t>
            </w:r>
          </w:p>
        </w:tc>
        <w:tc>
          <w:tcPr>
            <w:tcW w:w="917" w:type="dxa"/>
          </w:tcPr>
          <w:p w14:paraId="3BA5685B" w14:textId="77777777" w:rsidR="00D20F4C" w:rsidRPr="00CF7F95" w:rsidRDefault="00D20F4C" w:rsidP="000606DC">
            <w:pPr>
              <w:rPr>
                <w:lang w:val="en-US"/>
              </w:rPr>
            </w:pPr>
            <w:r w:rsidRPr="00CF7F95">
              <w:rPr>
                <w:lang w:val="en-US"/>
              </w:rPr>
              <w:t xml:space="preserve">Magic Points </w:t>
            </w:r>
          </w:p>
        </w:tc>
        <w:tc>
          <w:tcPr>
            <w:tcW w:w="557" w:type="dxa"/>
          </w:tcPr>
          <w:p w14:paraId="53A137EF" w14:textId="77777777" w:rsidR="00D20F4C" w:rsidRPr="00CF7F95" w:rsidRDefault="00D20F4C" w:rsidP="000606DC">
            <w:pPr>
              <w:rPr>
                <w:lang w:val="en-US"/>
              </w:rPr>
            </w:pPr>
            <w:r w:rsidRPr="00CF7F95">
              <w:rPr>
                <w:lang w:val="en-US"/>
              </w:rPr>
              <w:t xml:space="preserve">MR </w:t>
            </w:r>
          </w:p>
        </w:tc>
        <w:tc>
          <w:tcPr>
            <w:tcW w:w="1044" w:type="dxa"/>
          </w:tcPr>
          <w:p w14:paraId="6AEBB399" w14:textId="77777777" w:rsidR="00D20F4C" w:rsidRPr="00CF7F95" w:rsidRDefault="00D20F4C" w:rsidP="000606DC">
            <w:pPr>
              <w:rPr>
                <w:lang w:val="en-US"/>
              </w:rPr>
            </w:pPr>
            <w:r w:rsidRPr="00CF7F95">
              <w:rPr>
                <w:lang w:val="en-US"/>
              </w:rPr>
              <w:t>Armour</w:t>
            </w:r>
          </w:p>
        </w:tc>
        <w:tc>
          <w:tcPr>
            <w:tcW w:w="644" w:type="dxa"/>
          </w:tcPr>
          <w:p w14:paraId="6F55E45F" w14:textId="77777777" w:rsidR="00D20F4C" w:rsidRPr="00CF7F95" w:rsidRDefault="00D20F4C" w:rsidP="000606DC">
            <w:pPr>
              <w:rPr>
                <w:lang w:val="en-US"/>
              </w:rPr>
            </w:pPr>
            <w:r w:rsidRPr="00CF7F95">
              <w:rPr>
                <w:lang w:val="en-US"/>
              </w:rPr>
              <w:t>Loot</w:t>
            </w:r>
          </w:p>
        </w:tc>
      </w:tr>
      <w:tr w:rsidR="00D20F4C" w:rsidRPr="00CF7F95" w14:paraId="1B622801" w14:textId="77777777" w:rsidTr="00332F23">
        <w:trPr>
          <w:trHeight w:val="357"/>
        </w:trPr>
        <w:tc>
          <w:tcPr>
            <w:tcW w:w="916" w:type="dxa"/>
          </w:tcPr>
          <w:p w14:paraId="6EC48DB5" w14:textId="77777777" w:rsidR="00D20F4C" w:rsidRPr="00CF7F95" w:rsidRDefault="00D20F4C" w:rsidP="009E5949">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7</w:t>
            </w:r>
          </w:p>
        </w:tc>
        <w:tc>
          <w:tcPr>
            <w:tcW w:w="1105" w:type="dxa"/>
          </w:tcPr>
          <w:p w14:paraId="057D4EFF" w14:textId="77777777" w:rsidR="00D20F4C" w:rsidRPr="00CF7F95" w:rsidRDefault="00D20F4C" w:rsidP="009E5949">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 xml:space="preserve"> +1D6</w:t>
            </w:r>
          </w:p>
        </w:tc>
        <w:tc>
          <w:tcPr>
            <w:tcW w:w="917" w:type="dxa"/>
          </w:tcPr>
          <w:p w14:paraId="334C3207" w14:textId="77777777" w:rsidR="00D20F4C" w:rsidRPr="00CF7F95" w:rsidRDefault="00D20F4C" w:rsidP="009E5949">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0</w:t>
            </w:r>
          </w:p>
        </w:tc>
        <w:tc>
          <w:tcPr>
            <w:tcW w:w="557" w:type="dxa"/>
          </w:tcPr>
          <w:p w14:paraId="0D280286" w14:textId="77777777" w:rsidR="00D20F4C" w:rsidRPr="00CF7F95" w:rsidRDefault="00D20F4C" w:rsidP="009E5949">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7m</w:t>
            </w:r>
          </w:p>
        </w:tc>
        <w:tc>
          <w:tcPr>
            <w:tcW w:w="1044" w:type="dxa"/>
          </w:tcPr>
          <w:p w14:paraId="52F58933" w14:textId="77777777" w:rsidR="00D20F4C" w:rsidRPr="00CF7F95" w:rsidRDefault="00D20F4C" w:rsidP="009E5949">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None</w:t>
            </w:r>
          </w:p>
        </w:tc>
        <w:tc>
          <w:tcPr>
            <w:tcW w:w="644" w:type="dxa"/>
          </w:tcPr>
          <w:p w14:paraId="309D3E0C" w14:textId="77777777" w:rsidR="00D20F4C" w:rsidRPr="00CF7F95" w:rsidRDefault="00D20F4C" w:rsidP="009E5949">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0</w:t>
            </w:r>
          </w:p>
        </w:tc>
      </w:tr>
    </w:tbl>
    <w:p w14:paraId="1FA57972" w14:textId="77777777" w:rsidR="00D20F4C" w:rsidRPr="00CF7F95" w:rsidRDefault="00D20F4C" w:rsidP="00D20F4C">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Skills</w:t>
      </w:r>
    </w:p>
    <w:p w14:paraId="2A30BE0B" w14:textId="77777777" w:rsidR="00D20F4C" w:rsidRPr="00CF7F95" w:rsidRDefault="00D20F4C" w:rsidP="00D20F4C">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Resistances: Dodge 0%, Persistence (see Special Rules below), Resilience (see Special Rules below).</w:t>
      </w:r>
    </w:p>
    <w:p w14:paraId="2AF7653E" w14:textId="77777777" w:rsidR="00D20F4C" w:rsidRPr="00CF7F95" w:rsidRDefault="00D20F4C" w:rsidP="00D20F4C">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 xml:space="preserve">Combat </w:t>
      </w:r>
    </w:p>
    <w:p w14:paraId="6FF3CCAB" w14:textId="77777777" w:rsidR="00D20F4C" w:rsidRPr="00CF7F95" w:rsidRDefault="00D20F4C" w:rsidP="00D20F4C">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Unarmed Combat 50%: Fist (1D4+1D6).</w:t>
      </w:r>
    </w:p>
    <w:p w14:paraId="76FFB175" w14:textId="77777777" w:rsidR="00D20F4C" w:rsidRPr="00CF7F95" w:rsidRDefault="00D20F4C" w:rsidP="00D20F4C">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lastRenderedPageBreak/>
        <w:t>Magic</w:t>
      </w:r>
    </w:p>
    <w:p w14:paraId="4A47C0BA" w14:textId="77777777" w:rsidR="00D20F4C" w:rsidRPr="00CF7F95" w:rsidRDefault="00D20F4C" w:rsidP="00D20F4C">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None.</w:t>
      </w:r>
    </w:p>
    <w:p w14:paraId="3DB976B6" w14:textId="77777777" w:rsidR="00D20F4C" w:rsidRPr="00CF7F95" w:rsidRDefault="00D20F4C" w:rsidP="00D20F4C">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Special Rules</w:t>
      </w:r>
    </w:p>
    <w:p w14:paraId="0F0C077A" w14:textId="77777777" w:rsidR="00D20F4C" w:rsidRPr="00CF7F95" w:rsidRDefault="00D20F4C" w:rsidP="00D20F4C">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Zombies are immune to fatigue, disease, poisons and mind control.</w:t>
      </w:r>
    </w:p>
    <w:p w14:paraId="349715E6" w14:textId="77777777" w:rsidR="00CF7F95" w:rsidRPr="00CF7F95" w:rsidRDefault="00CF7F95" w:rsidP="00E71B6A">
      <w:pPr>
        <w:pStyle w:val="Heading3"/>
      </w:pPr>
      <w:r w:rsidRPr="00CF7F95">
        <w:t xml:space="preserve">Werewolf </w:t>
      </w:r>
    </w:p>
    <w:p w14:paraId="232FE38F"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This being is human by day, but when the rage takes them, or under a full moon, they transform into a giant savage wolf.  Werewolves are the very embodiment of nature or the bane of humanity, depending on your viewpoint.</w:t>
      </w:r>
    </w:p>
    <w:p w14:paraId="7F39B7F7" w14:textId="77777777" w:rsidR="00CF7F95" w:rsidRPr="00CF7F95" w:rsidRDefault="00CF7F95" w:rsidP="00CF7F95">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Characteristics</w:t>
      </w:r>
    </w:p>
    <w:tbl>
      <w:tblPr>
        <w:tblStyle w:val="TableGrid"/>
        <w:tblW w:w="0" w:type="auto"/>
        <w:tblLayout w:type="fixed"/>
        <w:tblLook w:val="0000" w:firstRow="0" w:lastRow="0" w:firstColumn="0" w:lastColumn="0" w:noHBand="0" w:noVBand="0"/>
      </w:tblPr>
      <w:tblGrid>
        <w:gridCol w:w="747"/>
        <w:gridCol w:w="667"/>
        <w:gridCol w:w="623"/>
        <w:gridCol w:w="793"/>
        <w:gridCol w:w="1127"/>
        <w:gridCol w:w="631"/>
        <w:gridCol w:w="577"/>
      </w:tblGrid>
      <w:tr w:rsidR="00CF7F95" w:rsidRPr="00CF7F95" w14:paraId="4573AAD9" w14:textId="77777777" w:rsidTr="00332F23">
        <w:trPr>
          <w:trHeight w:val="336"/>
        </w:trPr>
        <w:tc>
          <w:tcPr>
            <w:tcW w:w="747" w:type="dxa"/>
          </w:tcPr>
          <w:p w14:paraId="645388D2" w14:textId="77777777" w:rsidR="00CF7F95" w:rsidRPr="00CF7F95" w:rsidRDefault="00CF7F95" w:rsidP="000606DC">
            <w:pPr>
              <w:rPr>
                <w:lang w:val="en-US"/>
              </w:rPr>
            </w:pPr>
            <w:r w:rsidRPr="00CF7F95">
              <w:rPr>
                <w:lang w:val="en-US"/>
              </w:rPr>
              <w:t>STR</w:t>
            </w:r>
          </w:p>
        </w:tc>
        <w:tc>
          <w:tcPr>
            <w:tcW w:w="667" w:type="dxa"/>
          </w:tcPr>
          <w:p w14:paraId="73B4D77F" w14:textId="77777777" w:rsidR="00CF7F95" w:rsidRPr="00CF7F95" w:rsidRDefault="00CF7F95" w:rsidP="000606DC">
            <w:pPr>
              <w:rPr>
                <w:lang w:val="en-US"/>
              </w:rPr>
            </w:pPr>
            <w:r w:rsidRPr="00CF7F95">
              <w:rPr>
                <w:lang w:val="en-US"/>
              </w:rPr>
              <w:t>CON</w:t>
            </w:r>
          </w:p>
        </w:tc>
        <w:tc>
          <w:tcPr>
            <w:tcW w:w="623" w:type="dxa"/>
          </w:tcPr>
          <w:p w14:paraId="7BBC22F6" w14:textId="77777777" w:rsidR="00CF7F95" w:rsidRPr="00CF7F95" w:rsidRDefault="00CF7F95" w:rsidP="000606DC">
            <w:pPr>
              <w:rPr>
                <w:lang w:val="en-US"/>
              </w:rPr>
            </w:pPr>
            <w:r w:rsidRPr="00CF7F95">
              <w:rPr>
                <w:lang w:val="en-US"/>
              </w:rPr>
              <w:t>DEX</w:t>
            </w:r>
          </w:p>
        </w:tc>
        <w:tc>
          <w:tcPr>
            <w:tcW w:w="793" w:type="dxa"/>
          </w:tcPr>
          <w:p w14:paraId="7B963312" w14:textId="77777777" w:rsidR="00CF7F95" w:rsidRPr="00CF7F95" w:rsidRDefault="00CF7F95" w:rsidP="000606DC">
            <w:pPr>
              <w:rPr>
                <w:lang w:val="en-US"/>
              </w:rPr>
            </w:pPr>
            <w:r w:rsidRPr="00CF7F95">
              <w:rPr>
                <w:lang w:val="en-US"/>
              </w:rPr>
              <w:t>SIZ</w:t>
            </w:r>
          </w:p>
        </w:tc>
        <w:tc>
          <w:tcPr>
            <w:tcW w:w="1127" w:type="dxa"/>
          </w:tcPr>
          <w:p w14:paraId="4C32358C" w14:textId="77777777" w:rsidR="00CF7F95" w:rsidRPr="00CF7F95" w:rsidRDefault="00CF7F95" w:rsidP="000606DC">
            <w:pPr>
              <w:rPr>
                <w:lang w:val="en-US"/>
              </w:rPr>
            </w:pPr>
            <w:r w:rsidRPr="00CF7F95">
              <w:rPr>
                <w:lang w:val="en-US"/>
              </w:rPr>
              <w:t>INT</w:t>
            </w:r>
          </w:p>
        </w:tc>
        <w:tc>
          <w:tcPr>
            <w:tcW w:w="631" w:type="dxa"/>
          </w:tcPr>
          <w:p w14:paraId="3D3D0703" w14:textId="77777777" w:rsidR="00CF7F95" w:rsidRPr="00CF7F95" w:rsidRDefault="00CF7F95" w:rsidP="000606DC">
            <w:pPr>
              <w:rPr>
                <w:lang w:val="en-US"/>
              </w:rPr>
            </w:pPr>
            <w:r w:rsidRPr="00CF7F95">
              <w:rPr>
                <w:lang w:val="en-US"/>
              </w:rPr>
              <w:t>POW</w:t>
            </w:r>
          </w:p>
        </w:tc>
        <w:tc>
          <w:tcPr>
            <w:tcW w:w="577" w:type="dxa"/>
          </w:tcPr>
          <w:p w14:paraId="6942DF0B" w14:textId="77777777" w:rsidR="00CF7F95" w:rsidRPr="00CF7F95" w:rsidRDefault="00CF7F95" w:rsidP="000606DC">
            <w:pPr>
              <w:rPr>
                <w:lang w:val="en-US"/>
              </w:rPr>
            </w:pPr>
            <w:r w:rsidRPr="00CF7F95">
              <w:rPr>
                <w:lang w:val="en-US"/>
              </w:rPr>
              <w:t>CHA</w:t>
            </w:r>
          </w:p>
        </w:tc>
      </w:tr>
      <w:tr w:rsidR="00CF7F95" w:rsidRPr="00CF7F95" w14:paraId="239057A9" w14:textId="77777777" w:rsidTr="00332F23">
        <w:trPr>
          <w:trHeight w:val="672"/>
        </w:trPr>
        <w:tc>
          <w:tcPr>
            <w:tcW w:w="747" w:type="dxa"/>
          </w:tcPr>
          <w:p w14:paraId="016E185C"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 xml:space="preserve">3D6 </w:t>
            </w:r>
            <w:r w:rsidRPr="00CF7F95">
              <w:rPr>
                <w:rFonts w:ascii="Rooney Regular" w:hAnsi="Rooney Regular" w:cs="Rooney Regular"/>
                <w:color w:val="000000"/>
                <w:sz w:val="20"/>
                <w:szCs w:val="20"/>
                <w:lang w:val="en-US"/>
              </w:rPr>
              <w:br/>
              <w:t>(x2 as wolf)</w:t>
            </w:r>
          </w:p>
        </w:tc>
        <w:tc>
          <w:tcPr>
            <w:tcW w:w="667" w:type="dxa"/>
          </w:tcPr>
          <w:p w14:paraId="77A92682"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3D6</w:t>
            </w:r>
          </w:p>
        </w:tc>
        <w:tc>
          <w:tcPr>
            <w:tcW w:w="623" w:type="dxa"/>
          </w:tcPr>
          <w:p w14:paraId="2F37460F"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3D6</w:t>
            </w:r>
          </w:p>
        </w:tc>
        <w:tc>
          <w:tcPr>
            <w:tcW w:w="793" w:type="dxa"/>
          </w:tcPr>
          <w:p w14:paraId="768783FD"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2D6+6</w:t>
            </w:r>
          </w:p>
        </w:tc>
        <w:tc>
          <w:tcPr>
            <w:tcW w:w="1127" w:type="dxa"/>
          </w:tcPr>
          <w:p w14:paraId="47DF793F"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2D6+6 (x0.5 as wolf)</w:t>
            </w:r>
          </w:p>
        </w:tc>
        <w:tc>
          <w:tcPr>
            <w:tcW w:w="631" w:type="dxa"/>
          </w:tcPr>
          <w:p w14:paraId="633B34EF"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3D6</w:t>
            </w:r>
          </w:p>
        </w:tc>
        <w:tc>
          <w:tcPr>
            <w:tcW w:w="577" w:type="dxa"/>
          </w:tcPr>
          <w:p w14:paraId="716AA6DD"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3D6</w:t>
            </w:r>
          </w:p>
        </w:tc>
      </w:tr>
      <w:tr w:rsidR="00CF7F95" w:rsidRPr="00CF7F95" w14:paraId="5EA43891" w14:textId="77777777" w:rsidTr="00332F23">
        <w:trPr>
          <w:trHeight w:val="336"/>
        </w:trPr>
        <w:tc>
          <w:tcPr>
            <w:tcW w:w="747" w:type="dxa"/>
          </w:tcPr>
          <w:p w14:paraId="737FAD1B"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11</w:t>
            </w:r>
            <w:r w:rsidRPr="00CF7F95">
              <w:rPr>
                <w:rFonts w:ascii="Rooney Regular" w:hAnsi="Rooney Regular" w:cs="Rooney Regular"/>
                <w:color w:val="000000"/>
                <w:sz w:val="20"/>
                <w:szCs w:val="20"/>
                <w:lang w:val="en-US"/>
              </w:rPr>
              <w:br/>
              <w:t>(22 as wolf)</w:t>
            </w:r>
          </w:p>
        </w:tc>
        <w:tc>
          <w:tcPr>
            <w:tcW w:w="667" w:type="dxa"/>
          </w:tcPr>
          <w:p w14:paraId="0420E64A"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11</w:t>
            </w:r>
          </w:p>
        </w:tc>
        <w:tc>
          <w:tcPr>
            <w:tcW w:w="623" w:type="dxa"/>
          </w:tcPr>
          <w:p w14:paraId="7D2F538F"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11</w:t>
            </w:r>
          </w:p>
        </w:tc>
        <w:tc>
          <w:tcPr>
            <w:tcW w:w="793" w:type="dxa"/>
          </w:tcPr>
          <w:p w14:paraId="1BA59B60"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13</w:t>
            </w:r>
          </w:p>
        </w:tc>
        <w:tc>
          <w:tcPr>
            <w:tcW w:w="1127" w:type="dxa"/>
          </w:tcPr>
          <w:p w14:paraId="3B466042"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 xml:space="preserve">13 </w:t>
            </w:r>
            <w:r w:rsidRPr="00CF7F95">
              <w:rPr>
                <w:rFonts w:ascii="Rooney Regular" w:hAnsi="Rooney Regular" w:cs="Rooney Regular"/>
                <w:color w:val="000000"/>
                <w:sz w:val="20"/>
                <w:szCs w:val="20"/>
                <w:lang w:val="en-US"/>
              </w:rPr>
              <w:br/>
              <w:t>(6 as wolf)</w:t>
            </w:r>
          </w:p>
        </w:tc>
        <w:tc>
          <w:tcPr>
            <w:tcW w:w="631" w:type="dxa"/>
          </w:tcPr>
          <w:p w14:paraId="15E7882A"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11</w:t>
            </w:r>
          </w:p>
        </w:tc>
        <w:tc>
          <w:tcPr>
            <w:tcW w:w="577" w:type="dxa"/>
          </w:tcPr>
          <w:p w14:paraId="6E5F71F8"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11</w:t>
            </w:r>
          </w:p>
        </w:tc>
      </w:tr>
    </w:tbl>
    <w:p w14:paraId="71F81BAF" w14:textId="77777777" w:rsidR="00CF7F95" w:rsidRPr="00CF7F95" w:rsidRDefault="00CF7F95" w:rsidP="00CF7F95">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Attributes</w:t>
      </w:r>
    </w:p>
    <w:tbl>
      <w:tblPr>
        <w:tblStyle w:val="TableGrid"/>
        <w:tblW w:w="0" w:type="auto"/>
        <w:tblLayout w:type="fixed"/>
        <w:tblLook w:val="0000" w:firstRow="0" w:lastRow="0" w:firstColumn="0" w:lastColumn="0" w:noHBand="0" w:noVBand="0"/>
      </w:tblPr>
      <w:tblGrid>
        <w:gridCol w:w="767"/>
        <w:gridCol w:w="79"/>
        <w:gridCol w:w="955"/>
        <w:gridCol w:w="37"/>
        <w:gridCol w:w="720"/>
        <w:gridCol w:w="131"/>
        <w:gridCol w:w="856"/>
        <w:gridCol w:w="964"/>
        <w:gridCol w:w="634"/>
      </w:tblGrid>
      <w:tr w:rsidR="00CF7F95" w:rsidRPr="00CF7F95" w14:paraId="54654BC6" w14:textId="77777777" w:rsidTr="000606DC">
        <w:trPr>
          <w:trHeight w:val="672"/>
        </w:trPr>
        <w:tc>
          <w:tcPr>
            <w:tcW w:w="846" w:type="dxa"/>
            <w:gridSpan w:val="2"/>
          </w:tcPr>
          <w:p w14:paraId="564B0388" w14:textId="77777777" w:rsidR="00CF7F95" w:rsidRPr="00CF7F95" w:rsidRDefault="00CF7F95" w:rsidP="000606DC">
            <w:pPr>
              <w:rPr>
                <w:lang w:val="en-US"/>
              </w:rPr>
            </w:pPr>
            <w:r w:rsidRPr="00CF7F95">
              <w:rPr>
                <w:lang w:val="en-US"/>
              </w:rPr>
              <w:t xml:space="preserve">Hit Points </w:t>
            </w:r>
          </w:p>
        </w:tc>
        <w:tc>
          <w:tcPr>
            <w:tcW w:w="992" w:type="dxa"/>
            <w:gridSpan w:val="2"/>
          </w:tcPr>
          <w:p w14:paraId="16D35518" w14:textId="77777777" w:rsidR="00CF7F95" w:rsidRPr="00CF7F95" w:rsidRDefault="00CF7F95" w:rsidP="000606DC">
            <w:pPr>
              <w:rPr>
                <w:lang w:val="en-US"/>
              </w:rPr>
            </w:pPr>
            <w:r w:rsidRPr="00CF7F95">
              <w:rPr>
                <w:lang w:val="en-US"/>
              </w:rPr>
              <w:t xml:space="preserve">Damage Modifier  </w:t>
            </w:r>
          </w:p>
        </w:tc>
        <w:tc>
          <w:tcPr>
            <w:tcW w:w="851" w:type="dxa"/>
            <w:gridSpan w:val="2"/>
          </w:tcPr>
          <w:p w14:paraId="447447A5" w14:textId="77777777" w:rsidR="00CF7F95" w:rsidRPr="00CF7F95" w:rsidRDefault="00CF7F95" w:rsidP="000606DC">
            <w:pPr>
              <w:rPr>
                <w:lang w:val="en-US"/>
              </w:rPr>
            </w:pPr>
            <w:r w:rsidRPr="00CF7F95">
              <w:rPr>
                <w:lang w:val="en-US"/>
              </w:rPr>
              <w:t xml:space="preserve">Magic Points </w:t>
            </w:r>
          </w:p>
        </w:tc>
        <w:tc>
          <w:tcPr>
            <w:tcW w:w="856" w:type="dxa"/>
          </w:tcPr>
          <w:p w14:paraId="3BED5B2F" w14:textId="77777777" w:rsidR="00CF7F95" w:rsidRPr="00CF7F95" w:rsidRDefault="00CF7F95" w:rsidP="000606DC">
            <w:pPr>
              <w:rPr>
                <w:lang w:val="en-US"/>
              </w:rPr>
            </w:pPr>
            <w:r w:rsidRPr="00CF7F95">
              <w:rPr>
                <w:lang w:val="en-US"/>
              </w:rPr>
              <w:t xml:space="preserve">MR </w:t>
            </w:r>
          </w:p>
        </w:tc>
        <w:tc>
          <w:tcPr>
            <w:tcW w:w="964" w:type="dxa"/>
          </w:tcPr>
          <w:p w14:paraId="1BCFF68A" w14:textId="77777777" w:rsidR="00CF7F95" w:rsidRPr="00CF7F95" w:rsidRDefault="00CF7F95" w:rsidP="000606DC">
            <w:pPr>
              <w:rPr>
                <w:lang w:val="en-US"/>
              </w:rPr>
            </w:pPr>
            <w:r w:rsidRPr="00CF7F95">
              <w:rPr>
                <w:lang w:val="en-US"/>
              </w:rPr>
              <w:t>Armour</w:t>
            </w:r>
          </w:p>
        </w:tc>
        <w:tc>
          <w:tcPr>
            <w:tcW w:w="634" w:type="dxa"/>
          </w:tcPr>
          <w:p w14:paraId="1431C528" w14:textId="77777777" w:rsidR="00CF7F95" w:rsidRPr="00CF7F95" w:rsidRDefault="00CF7F95" w:rsidP="000606DC">
            <w:pPr>
              <w:rPr>
                <w:lang w:val="en-US"/>
              </w:rPr>
            </w:pPr>
            <w:r w:rsidRPr="00CF7F95">
              <w:rPr>
                <w:lang w:val="en-US"/>
              </w:rPr>
              <w:t>Loot</w:t>
            </w:r>
          </w:p>
        </w:tc>
      </w:tr>
      <w:tr w:rsidR="00CF7F95" w:rsidRPr="00CF7F95" w14:paraId="27165294" w14:textId="77777777" w:rsidTr="00332F23">
        <w:trPr>
          <w:trHeight w:val="558"/>
        </w:trPr>
        <w:tc>
          <w:tcPr>
            <w:tcW w:w="767" w:type="dxa"/>
          </w:tcPr>
          <w:p w14:paraId="4D18C644"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18"/>
                <w:szCs w:val="18"/>
                <w:lang w:val="en-US"/>
              </w:rPr>
              <w:t>12</w:t>
            </w:r>
          </w:p>
        </w:tc>
        <w:tc>
          <w:tcPr>
            <w:tcW w:w="1034" w:type="dxa"/>
            <w:gridSpan w:val="2"/>
          </w:tcPr>
          <w:p w14:paraId="4A7B08A7"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18"/>
                <w:szCs w:val="18"/>
                <w:lang w:val="en-US"/>
              </w:rPr>
              <w:t>+1D6 in wolf form</w:t>
            </w:r>
          </w:p>
        </w:tc>
        <w:tc>
          <w:tcPr>
            <w:tcW w:w="757" w:type="dxa"/>
            <w:gridSpan w:val="2"/>
          </w:tcPr>
          <w:p w14:paraId="6D07C25C"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18"/>
                <w:szCs w:val="18"/>
                <w:lang w:val="en-US"/>
              </w:rPr>
              <w:t>11</w:t>
            </w:r>
          </w:p>
        </w:tc>
        <w:tc>
          <w:tcPr>
            <w:tcW w:w="987" w:type="dxa"/>
            <w:gridSpan w:val="2"/>
          </w:tcPr>
          <w:p w14:paraId="5DB83F80"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18"/>
                <w:szCs w:val="18"/>
                <w:lang w:val="en-US"/>
              </w:rPr>
              <w:t>15m as man, 30m in wolf form</w:t>
            </w:r>
          </w:p>
        </w:tc>
        <w:tc>
          <w:tcPr>
            <w:tcW w:w="964" w:type="dxa"/>
          </w:tcPr>
          <w:p w14:paraId="006909EA"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18"/>
                <w:szCs w:val="18"/>
                <w:lang w:val="en-US"/>
              </w:rPr>
              <w:t xml:space="preserve">Hide </w:t>
            </w:r>
            <w:r w:rsidRPr="00CF7F95">
              <w:rPr>
                <w:rFonts w:ascii="Rooney Regular" w:hAnsi="Rooney Regular" w:cs="Rooney Regular"/>
                <w:color w:val="000000"/>
                <w:sz w:val="18"/>
                <w:szCs w:val="18"/>
                <w:lang w:val="en-US"/>
              </w:rPr>
              <w:br/>
              <w:t>(1 AP)</w:t>
            </w:r>
          </w:p>
        </w:tc>
        <w:tc>
          <w:tcPr>
            <w:tcW w:w="634" w:type="dxa"/>
          </w:tcPr>
          <w:p w14:paraId="58AE0583"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18"/>
                <w:szCs w:val="18"/>
                <w:lang w:val="en-US"/>
              </w:rPr>
              <w:t>0</w:t>
            </w:r>
          </w:p>
        </w:tc>
      </w:tr>
    </w:tbl>
    <w:p w14:paraId="7D8B9771" w14:textId="77777777" w:rsidR="00CF7F95" w:rsidRPr="00CF7F95" w:rsidRDefault="00CF7F95" w:rsidP="00CF7F95">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Skills</w:t>
      </w:r>
    </w:p>
    <w:p w14:paraId="6F3DC561"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Resistances: Dodge 60%, Persistence 60%, Resilience 60%.</w:t>
      </w:r>
    </w:p>
    <w:p w14:paraId="2FCA19D8"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Knowledge: Natural Lore 80%.</w:t>
      </w:r>
    </w:p>
    <w:p w14:paraId="774E33D4"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Practical: Athletics 60%, Deception 60%, Perception 60%.</w:t>
      </w:r>
    </w:p>
    <w:p w14:paraId="0E274D58" w14:textId="77777777" w:rsidR="00CF7F95" w:rsidRPr="00CF7F95" w:rsidRDefault="00CF7F95" w:rsidP="00CF7F95">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 xml:space="preserve">Combat </w:t>
      </w:r>
    </w:p>
    <w:p w14:paraId="14CEF03B"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Close Combat 35% (as human): Longsword (1D8).</w:t>
      </w:r>
    </w:p>
    <w:p w14:paraId="61E2B0F1"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Ranged Combat 25% (as human): Short Bow (1D8, 1 CR, 75m).</w:t>
      </w:r>
    </w:p>
    <w:p w14:paraId="50AAFF84"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Unarmed Combat 60% (as wolf): Bite (1D8+1D4), Claw (1D6+1D4).</w:t>
      </w:r>
    </w:p>
    <w:p w14:paraId="4B194F5B" w14:textId="77777777" w:rsidR="00CF7F95" w:rsidRPr="00CF7F95" w:rsidRDefault="00CF7F95" w:rsidP="00CF7F95">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Magic</w:t>
      </w:r>
    </w:p>
    <w:p w14:paraId="25063F2F"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Werewolves either learn Personal Magic handed down from their ancestors to their family, a grouping known as the pack, or join an Earth religion of a particularly rough and savage nature.</w:t>
      </w:r>
    </w:p>
    <w:p w14:paraId="7BB2C1D7" w14:textId="77777777" w:rsidR="00CF7F95" w:rsidRPr="00CF7F95" w:rsidRDefault="00CF7F95" w:rsidP="00CF7F95">
      <w:pPr>
        <w:suppressAutoHyphens/>
        <w:autoSpaceDE w:val="0"/>
        <w:autoSpaceDN w:val="0"/>
        <w:adjustRightInd w:val="0"/>
        <w:textAlignment w:val="center"/>
        <w:rPr>
          <w:rFonts w:ascii="Rooney Regular" w:hAnsi="Rooney Regular" w:cs="Rooney Regular"/>
          <w:i/>
          <w:iCs/>
          <w:color w:val="000000"/>
        </w:rPr>
      </w:pPr>
      <w:r w:rsidRPr="00CF7F95">
        <w:rPr>
          <w:rFonts w:ascii="Rooney Regular" w:hAnsi="Rooney Regular" w:cs="Rooney Regular"/>
          <w:i/>
          <w:iCs/>
          <w:color w:val="000000"/>
        </w:rPr>
        <w:t>Initiate of the Wolf Lord</w:t>
      </w:r>
    </w:p>
    <w:p w14:paraId="13C35828"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Personal Magic: Beast Call [2], Fanaticism [2], Coordination 3, Healing 3.</w:t>
      </w:r>
    </w:p>
    <w:p w14:paraId="4819C488"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Divine Magic: Berserk.</w:t>
      </w:r>
    </w:p>
    <w:p w14:paraId="1F95729F" w14:textId="77777777" w:rsidR="00CF7F95" w:rsidRPr="00CF7F95" w:rsidRDefault="00CF7F95" w:rsidP="00CF7F95">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Special Rules</w:t>
      </w:r>
    </w:p>
    <w:p w14:paraId="435AEFBD"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i/>
          <w:iCs/>
          <w:color w:val="000000"/>
        </w:rPr>
        <w:lastRenderedPageBreak/>
        <w:t>Night Vision.</w:t>
      </w:r>
      <w:r w:rsidRPr="00CF7F95">
        <w:rPr>
          <w:rFonts w:ascii="Rooney Regular" w:hAnsi="Rooney Regular" w:cs="Rooney Regular"/>
          <w:color w:val="000000"/>
        </w:rPr>
        <w:t xml:space="preserve"> Werewolves have night vision, and at night they can see as well as they can during the day.</w:t>
      </w:r>
    </w:p>
    <w:p w14:paraId="12AC056C" w14:textId="253E63B2"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i/>
          <w:iCs/>
          <w:color w:val="000000"/>
        </w:rPr>
        <w:t>Shape-Shifting.</w:t>
      </w:r>
      <w:r w:rsidRPr="00CF7F95">
        <w:rPr>
          <w:rFonts w:ascii="Rooney Regular" w:hAnsi="Rooney Regular" w:cs="Rooney Regular"/>
          <w:color w:val="000000"/>
        </w:rPr>
        <w:t xml:space="preserve"> Werewolves can change form at will, an act that requires </w:t>
      </w:r>
      <w:r w:rsidR="00E03994">
        <w:rPr>
          <w:rFonts w:ascii="Rooney Regular" w:hAnsi="Rooney Regular" w:cs="Rooney Regular"/>
          <w:color w:val="000000"/>
        </w:rPr>
        <w:t xml:space="preserve">a </w:t>
      </w:r>
      <w:r w:rsidRPr="00CF7F95">
        <w:rPr>
          <w:rFonts w:ascii="Rooney Regular" w:hAnsi="Rooney Regular" w:cs="Rooney Regular"/>
          <w:color w:val="000000"/>
        </w:rPr>
        <w:t xml:space="preserve">Combat </w:t>
      </w:r>
      <w:r w:rsidR="00E03994">
        <w:rPr>
          <w:rFonts w:ascii="Rooney Regular" w:hAnsi="Rooney Regular" w:cs="Rooney Regular"/>
          <w:color w:val="000000"/>
        </w:rPr>
        <w:t>Round</w:t>
      </w:r>
      <w:r w:rsidRPr="00CF7F95">
        <w:rPr>
          <w:rFonts w:ascii="Rooney Regular" w:hAnsi="Rooney Regular" w:cs="Rooney Regular"/>
          <w:color w:val="000000"/>
        </w:rPr>
        <w:t xml:space="preserve"> to complete. On nights of a full moon, werewolves have no choice but to assume beast form.</w:t>
      </w:r>
    </w:p>
    <w:p w14:paraId="6C58B8F4"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While in wolf form, werewolves are immune to most damage. Only magic, fire or weapons made of pure silver will harm them – all other blows simply bounce off harmlessly. If a normal sword with a Weapon Enhance 3 spell cast on it is used against a werewolf, only the three points of damage from the spell will affect the creature; the weapon’s normal damage, as well as the attacker’s Damage Modifier, do not count. The werewolf’s thick skin, which grants the beast one point of armour, would reduce the Weapon Enhance spell’s damage to two. If the entire weapon is enchanted, such as with a Fireblade spell, the entire damage rolled will count, though the wielder’s Damage Modifier will still be ignored.</w:t>
      </w:r>
    </w:p>
    <w:p w14:paraId="22BC55BD"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Werewolves can be poisoned, so long as the poison can be introduced to the creature’s body. They are living entities who require oxygen and thus may be asphyxiated or drowned.</w:t>
      </w:r>
    </w:p>
    <w:p w14:paraId="4E2EDC59" w14:textId="77777777" w:rsidR="00CF7F95" w:rsidRPr="00CF7F95" w:rsidRDefault="00CF7F95" w:rsidP="00E71B6A">
      <w:pPr>
        <w:pStyle w:val="Heading3"/>
      </w:pPr>
      <w:r w:rsidRPr="00CF7F95">
        <w:t xml:space="preserve">Wyvern </w:t>
      </w:r>
    </w:p>
    <w:p w14:paraId="76C8241C"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These giant slender green reptiles are akin to dragons but with no forelegs and animal intelligence.</w:t>
      </w:r>
    </w:p>
    <w:p w14:paraId="771E47F2" w14:textId="77777777" w:rsidR="00CF7F95" w:rsidRPr="00CF7F95" w:rsidRDefault="00CF7F95" w:rsidP="00CF7F95">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Characteristics</w:t>
      </w:r>
    </w:p>
    <w:tbl>
      <w:tblPr>
        <w:tblStyle w:val="TableGrid"/>
        <w:tblW w:w="0" w:type="auto"/>
        <w:tblLayout w:type="fixed"/>
        <w:tblLook w:val="0000" w:firstRow="0" w:lastRow="0" w:firstColumn="0" w:lastColumn="0" w:noHBand="0" w:noVBand="0"/>
      </w:tblPr>
      <w:tblGrid>
        <w:gridCol w:w="988"/>
        <w:gridCol w:w="850"/>
        <w:gridCol w:w="851"/>
        <w:gridCol w:w="850"/>
        <w:gridCol w:w="709"/>
        <w:gridCol w:w="709"/>
        <w:gridCol w:w="708"/>
      </w:tblGrid>
      <w:tr w:rsidR="00CF7F95" w:rsidRPr="00CF7F95" w14:paraId="7589A0B5" w14:textId="77777777" w:rsidTr="00BD5F8F">
        <w:trPr>
          <w:trHeight w:val="334"/>
        </w:trPr>
        <w:tc>
          <w:tcPr>
            <w:tcW w:w="988" w:type="dxa"/>
          </w:tcPr>
          <w:p w14:paraId="5FBAFFD4" w14:textId="77777777" w:rsidR="00CF7F95" w:rsidRPr="00CF7F95" w:rsidRDefault="00CF7F95" w:rsidP="000606DC">
            <w:pPr>
              <w:rPr>
                <w:lang w:val="en-US"/>
              </w:rPr>
            </w:pPr>
            <w:r w:rsidRPr="00CF7F95">
              <w:rPr>
                <w:lang w:val="en-US"/>
              </w:rPr>
              <w:t>STR</w:t>
            </w:r>
          </w:p>
        </w:tc>
        <w:tc>
          <w:tcPr>
            <w:tcW w:w="850" w:type="dxa"/>
          </w:tcPr>
          <w:p w14:paraId="23F55E08" w14:textId="77777777" w:rsidR="00CF7F95" w:rsidRPr="00CF7F95" w:rsidRDefault="00CF7F95" w:rsidP="000606DC">
            <w:pPr>
              <w:rPr>
                <w:lang w:val="en-US"/>
              </w:rPr>
            </w:pPr>
            <w:r w:rsidRPr="00CF7F95">
              <w:rPr>
                <w:lang w:val="en-US"/>
              </w:rPr>
              <w:t>CON</w:t>
            </w:r>
          </w:p>
        </w:tc>
        <w:tc>
          <w:tcPr>
            <w:tcW w:w="851" w:type="dxa"/>
          </w:tcPr>
          <w:p w14:paraId="17250F9B" w14:textId="77777777" w:rsidR="00CF7F95" w:rsidRPr="00CF7F95" w:rsidRDefault="00CF7F95" w:rsidP="000606DC">
            <w:pPr>
              <w:rPr>
                <w:lang w:val="en-US"/>
              </w:rPr>
            </w:pPr>
            <w:r w:rsidRPr="00CF7F95">
              <w:rPr>
                <w:lang w:val="en-US"/>
              </w:rPr>
              <w:t>DEX</w:t>
            </w:r>
          </w:p>
        </w:tc>
        <w:tc>
          <w:tcPr>
            <w:tcW w:w="850" w:type="dxa"/>
          </w:tcPr>
          <w:p w14:paraId="03D477B7" w14:textId="77777777" w:rsidR="00CF7F95" w:rsidRPr="00CF7F95" w:rsidRDefault="00CF7F95" w:rsidP="000606DC">
            <w:pPr>
              <w:rPr>
                <w:lang w:val="en-US"/>
              </w:rPr>
            </w:pPr>
            <w:r w:rsidRPr="00CF7F95">
              <w:rPr>
                <w:lang w:val="en-US"/>
              </w:rPr>
              <w:t>SIZ</w:t>
            </w:r>
          </w:p>
        </w:tc>
        <w:tc>
          <w:tcPr>
            <w:tcW w:w="709" w:type="dxa"/>
          </w:tcPr>
          <w:p w14:paraId="0901691F" w14:textId="77777777" w:rsidR="00CF7F95" w:rsidRPr="00CF7F95" w:rsidRDefault="00CF7F95" w:rsidP="000606DC">
            <w:pPr>
              <w:rPr>
                <w:lang w:val="en-US"/>
              </w:rPr>
            </w:pPr>
            <w:r w:rsidRPr="00CF7F95">
              <w:rPr>
                <w:lang w:val="en-US"/>
              </w:rPr>
              <w:t>INT</w:t>
            </w:r>
          </w:p>
        </w:tc>
        <w:tc>
          <w:tcPr>
            <w:tcW w:w="709" w:type="dxa"/>
          </w:tcPr>
          <w:p w14:paraId="162A823C" w14:textId="77777777" w:rsidR="00CF7F95" w:rsidRPr="00CF7F95" w:rsidRDefault="00CF7F95" w:rsidP="000606DC">
            <w:pPr>
              <w:rPr>
                <w:lang w:val="en-US"/>
              </w:rPr>
            </w:pPr>
            <w:r w:rsidRPr="00CF7F95">
              <w:rPr>
                <w:lang w:val="en-US"/>
              </w:rPr>
              <w:t>POW</w:t>
            </w:r>
          </w:p>
        </w:tc>
        <w:tc>
          <w:tcPr>
            <w:tcW w:w="708" w:type="dxa"/>
          </w:tcPr>
          <w:p w14:paraId="77D30592" w14:textId="77777777" w:rsidR="00CF7F95" w:rsidRPr="00CF7F95" w:rsidRDefault="00CF7F95" w:rsidP="000606DC">
            <w:pPr>
              <w:rPr>
                <w:lang w:val="en-US"/>
              </w:rPr>
            </w:pPr>
            <w:r w:rsidRPr="00CF7F95">
              <w:rPr>
                <w:lang w:val="en-US"/>
              </w:rPr>
              <w:t>CHA</w:t>
            </w:r>
          </w:p>
        </w:tc>
      </w:tr>
      <w:tr w:rsidR="00CF7F95" w:rsidRPr="00CF7F95" w14:paraId="061CDE02" w14:textId="77777777" w:rsidTr="00BD5F8F">
        <w:trPr>
          <w:trHeight w:val="337"/>
        </w:trPr>
        <w:tc>
          <w:tcPr>
            <w:tcW w:w="988" w:type="dxa"/>
          </w:tcPr>
          <w:p w14:paraId="3BE72488"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4D6+12</w:t>
            </w:r>
          </w:p>
        </w:tc>
        <w:tc>
          <w:tcPr>
            <w:tcW w:w="850" w:type="dxa"/>
          </w:tcPr>
          <w:p w14:paraId="2D715B16"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2D6+12</w:t>
            </w:r>
          </w:p>
        </w:tc>
        <w:tc>
          <w:tcPr>
            <w:tcW w:w="851" w:type="dxa"/>
          </w:tcPr>
          <w:p w14:paraId="70C0211F"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2D6+6</w:t>
            </w:r>
          </w:p>
        </w:tc>
        <w:tc>
          <w:tcPr>
            <w:tcW w:w="850" w:type="dxa"/>
          </w:tcPr>
          <w:p w14:paraId="15C3A311"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4D6+12</w:t>
            </w:r>
          </w:p>
        </w:tc>
        <w:tc>
          <w:tcPr>
            <w:tcW w:w="709" w:type="dxa"/>
          </w:tcPr>
          <w:p w14:paraId="0D537FF2"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7</w:t>
            </w:r>
          </w:p>
        </w:tc>
        <w:tc>
          <w:tcPr>
            <w:tcW w:w="709" w:type="dxa"/>
          </w:tcPr>
          <w:p w14:paraId="5760264D"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3D6</w:t>
            </w:r>
          </w:p>
        </w:tc>
        <w:tc>
          <w:tcPr>
            <w:tcW w:w="708" w:type="dxa"/>
          </w:tcPr>
          <w:p w14:paraId="1EAA4B71"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6</w:t>
            </w:r>
          </w:p>
        </w:tc>
      </w:tr>
      <w:tr w:rsidR="00CF7F95" w:rsidRPr="00CF7F95" w14:paraId="6C5F68D4" w14:textId="77777777" w:rsidTr="00BD5F8F">
        <w:trPr>
          <w:trHeight w:val="337"/>
        </w:trPr>
        <w:tc>
          <w:tcPr>
            <w:tcW w:w="988" w:type="dxa"/>
          </w:tcPr>
          <w:p w14:paraId="1C7DAFCC"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26</w:t>
            </w:r>
          </w:p>
        </w:tc>
        <w:tc>
          <w:tcPr>
            <w:tcW w:w="850" w:type="dxa"/>
          </w:tcPr>
          <w:p w14:paraId="1CCDDA03"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19</w:t>
            </w:r>
          </w:p>
        </w:tc>
        <w:tc>
          <w:tcPr>
            <w:tcW w:w="851" w:type="dxa"/>
          </w:tcPr>
          <w:p w14:paraId="203161B6"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13</w:t>
            </w:r>
          </w:p>
        </w:tc>
        <w:tc>
          <w:tcPr>
            <w:tcW w:w="850" w:type="dxa"/>
          </w:tcPr>
          <w:p w14:paraId="217E3492"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26</w:t>
            </w:r>
          </w:p>
        </w:tc>
        <w:tc>
          <w:tcPr>
            <w:tcW w:w="709" w:type="dxa"/>
          </w:tcPr>
          <w:p w14:paraId="01B39A63"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7</w:t>
            </w:r>
          </w:p>
        </w:tc>
        <w:tc>
          <w:tcPr>
            <w:tcW w:w="709" w:type="dxa"/>
          </w:tcPr>
          <w:p w14:paraId="6236772B"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11</w:t>
            </w:r>
          </w:p>
        </w:tc>
        <w:tc>
          <w:tcPr>
            <w:tcW w:w="708" w:type="dxa"/>
          </w:tcPr>
          <w:p w14:paraId="5E869718"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6</w:t>
            </w:r>
          </w:p>
        </w:tc>
      </w:tr>
    </w:tbl>
    <w:p w14:paraId="2345898C"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p>
    <w:p w14:paraId="3DBA9581" w14:textId="77777777" w:rsidR="00CF7F95" w:rsidRPr="00CF7F95" w:rsidRDefault="00CF7F95" w:rsidP="00CF7F95">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Attributes</w:t>
      </w:r>
    </w:p>
    <w:tbl>
      <w:tblPr>
        <w:tblStyle w:val="TableGrid"/>
        <w:tblW w:w="0" w:type="auto"/>
        <w:tblLayout w:type="fixed"/>
        <w:tblLook w:val="0000" w:firstRow="0" w:lastRow="0" w:firstColumn="0" w:lastColumn="0" w:noHBand="0" w:noVBand="0"/>
      </w:tblPr>
      <w:tblGrid>
        <w:gridCol w:w="853"/>
        <w:gridCol w:w="1003"/>
        <w:gridCol w:w="806"/>
        <w:gridCol w:w="822"/>
        <w:gridCol w:w="915"/>
        <w:gridCol w:w="585"/>
      </w:tblGrid>
      <w:tr w:rsidR="00CF7F95" w:rsidRPr="00CF7F95" w14:paraId="18C4F224" w14:textId="77777777" w:rsidTr="00332F23">
        <w:trPr>
          <w:trHeight w:val="677"/>
        </w:trPr>
        <w:tc>
          <w:tcPr>
            <w:tcW w:w="853" w:type="dxa"/>
          </w:tcPr>
          <w:p w14:paraId="3A0640F1" w14:textId="77777777" w:rsidR="00CF7F95" w:rsidRPr="00CF7F95" w:rsidRDefault="00CF7F95" w:rsidP="000606DC">
            <w:pPr>
              <w:rPr>
                <w:lang w:val="en-US"/>
              </w:rPr>
            </w:pPr>
            <w:r w:rsidRPr="00CF7F95">
              <w:rPr>
                <w:lang w:val="en-US"/>
              </w:rPr>
              <w:t xml:space="preserve">Hit Points </w:t>
            </w:r>
          </w:p>
        </w:tc>
        <w:tc>
          <w:tcPr>
            <w:tcW w:w="1003" w:type="dxa"/>
          </w:tcPr>
          <w:p w14:paraId="1CF6378B" w14:textId="77777777" w:rsidR="00CF7F95" w:rsidRPr="00CF7F95" w:rsidRDefault="00CF7F95" w:rsidP="000606DC">
            <w:pPr>
              <w:rPr>
                <w:lang w:val="en-US"/>
              </w:rPr>
            </w:pPr>
            <w:r w:rsidRPr="00CF7F95">
              <w:rPr>
                <w:lang w:val="en-US"/>
              </w:rPr>
              <w:t xml:space="preserve">Damage Modifier </w:t>
            </w:r>
          </w:p>
        </w:tc>
        <w:tc>
          <w:tcPr>
            <w:tcW w:w="806" w:type="dxa"/>
          </w:tcPr>
          <w:p w14:paraId="2CBD88BE" w14:textId="77777777" w:rsidR="00CF7F95" w:rsidRPr="00CF7F95" w:rsidRDefault="00CF7F95" w:rsidP="000606DC">
            <w:pPr>
              <w:rPr>
                <w:lang w:val="en-US"/>
              </w:rPr>
            </w:pPr>
            <w:r w:rsidRPr="00CF7F95">
              <w:rPr>
                <w:lang w:val="en-US"/>
              </w:rPr>
              <w:t xml:space="preserve">Magic Points </w:t>
            </w:r>
          </w:p>
        </w:tc>
        <w:tc>
          <w:tcPr>
            <w:tcW w:w="822" w:type="dxa"/>
          </w:tcPr>
          <w:p w14:paraId="7E33B22B" w14:textId="77777777" w:rsidR="00CF7F95" w:rsidRPr="00CF7F95" w:rsidRDefault="00CF7F95" w:rsidP="000606DC">
            <w:pPr>
              <w:rPr>
                <w:lang w:val="en-US"/>
              </w:rPr>
            </w:pPr>
            <w:r w:rsidRPr="00CF7F95">
              <w:rPr>
                <w:lang w:val="en-US"/>
              </w:rPr>
              <w:t xml:space="preserve">MR </w:t>
            </w:r>
          </w:p>
        </w:tc>
        <w:tc>
          <w:tcPr>
            <w:tcW w:w="915" w:type="dxa"/>
          </w:tcPr>
          <w:p w14:paraId="204710F6" w14:textId="77777777" w:rsidR="00CF7F95" w:rsidRPr="00CF7F95" w:rsidRDefault="00CF7F95" w:rsidP="000606DC">
            <w:pPr>
              <w:rPr>
                <w:lang w:val="en-US"/>
              </w:rPr>
            </w:pPr>
            <w:r w:rsidRPr="00CF7F95">
              <w:rPr>
                <w:lang w:val="en-US"/>
              </w:rPr>
              <w:t>Armour</w:t>
            </w:r>
          </w:p>
        </w:tc>
        <w:tc>
          <w:tcPr>
            <w:tcW w:w="585" w:type="dxa"/>
          </w:tcPr>
          <w:p w14:paraId="61627239" w14:textId="77777777" w:rsidR="00CF7F95" w:rsidRPr="00CF7F95" w:rsidRDefault="00CF7F95" w:rsidP="000606DC">
            <w:pPr>
              <w:rPr>
                <w:lang w:val="en-US"/>
              </w:rPr>
            </w:pPr>
            <w:r w:rsidRPr="00CF7F95">
              <w:rPr>
                <w:lang w:val="en-US"/>
              </w:rPr>
              <w:t xml:space="preserve">Loot </w:t>
            </w:r>
          </w:p>
        </w:tc>
      </w:tr>
      <w:tr w:rsidR="00CF7F95" w:rsidRPr="00CF7F95" w14:paraId="72750125" w14:textId="77777777" w:rsidTr="00332F23">
        <w:trPr>
          <w:trHeight w:val="624"/>
        </w:trPr>
        <w:tc>
          <w:tcPr>
            <w:tcW w:w="853" w:type="dxa"/>
          </w:tcPr>
          <w:p w14:paraId="568A051A"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23</w:t>
            </w:r>
          </w:p>
        </w:tc>
        <w:tc>
          <w:tcPr>
            <w:tcW w:w="1003" w:type="dxa"/>
          </w:tcPr>
          <w:p w14:paraId="07F28EDD"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2D6</w:t>
            </w:r>
          </w:p>
        </w:tc>
        <w:tc>
          <w:tcPr>
            <w:tcW w:w="806" w:type="dxa"/>
          </w:tcPr>
          <w:p w14:paraId="7F5F74A5"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10</w:t>
            </w:r>
          </w:p>
        </w:tc>
        <w:tc>
          <w:tcPr>
            <w:tcW w:w="822" w:type="dxa"/>
          </w:tcPr>
          <w:p w14:paraId="0C0ADF45"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 xml:space="preserve">20m on land, 30m when flying </w:t>
            </w:r>
          </w:p>
        </w:tc>
        <w:tc>
          <w:tcPr>
            <w:tcW w:w="915" w:type="dxa"/>
          </w:tcPr>
          <w:p w14:paraId="18242153"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Scales</w:t>
            </w:r>
            <w:r w:rsidRPr="00CF7F95">
              <w:rPr>
                <w:rFonts w:ascii="Rooney Regular" w:hAnsi="Rooney Regular" w:cs="Rooney Regular"/>
                <w:color w:val="000000"/>
                <w:sz w:val="20"/>
                <w:szCs w:val="20"/>
                <w:lang w:val="en-US"/>
              </w:rPr>
              <w:br/>
              <w:t xml:space="preserve"> (5 AP)</w:t>
            </w:r>
          </w:p>
        </w:tc>
        <w:tc>
          <w:tcPr>
            <w:tcW w:w="585" w:type="dxa"/>
          </w:tcPr>
          <w:p w14:paraId="3D1F3D07"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sz w:val="20"/>
                <w:szCs w:val="20"/>
                <w:lang w:val="en-US"/>
              </w:rPr>
            </w:pPr>
            <w:r w:rsidRPr="00CF7F95">
              <w:rPr>
                <w:rFonts w:ascii="Rooney Regular" w:hAnsi="Rooney Regular" w:cs="Rooney Regular"/>
                <w:color w:val="000000"/>
                <w:sz w:val="20"/>
                <w:szCs w:val="20"/>
                <w:lang w:val="en-US"/>
              </w:rPr>
              <w:t>1</w:t>
            </w:r>
          </w:p>
        </w:tc>
      </w:tr>
    </w:tbl>
    <w:p w14:paraId="0DB9CCD9" w14:textId="77777777" w:rsidR="00CF7F95" w:rsidRPr="00CF7F95" w:rsidRDefault="00CF7F95" w:rsidP="00CF7F95">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Skills</w:t>
      </w:r>
    </w:p>
    <w:p w14:paraId="2BF46398"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Resistances: Dodge 50%, Persistence 35%, Resilience 50%.</w:t>
      </w:r>
    </w:p>
    <w:p w14:paraId="599D91FD"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Practical: Athletics 50%, Deception 10%, Perception 60%.</w:t>
      </w:r>
    </w:p>
    <w:p w14:paraId="0CF6739A" w14:textId="77777777" w:rsidR="00CF7F95" w:rsidRPr="00CF7F95" w:rsidRDefault="00CF7F95" w:rsidP="00CF7F95">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 xml:space="preserve">Combat </w:t>
      </w:r>
    </w:p>
    <w:p w14:paraId="65BD8281"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Unarmed Combat 60%: Bite (1D10+2D6), Sting (1D6+2D6+poison), Claw (1D6+2D6).</w:t>
      </w:r>
    </w:p>
    <w:p w14:paraId="32448B78" w14:textId="77777777" w:rsidR="00CF7F95" w:rsidRPr="00CF7F95" w:rsidRDefault="00CF7F95" w:rsidP="00CF7F95">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t>Magic</w:t>
      </w:r>
    </w:p>
    <w:p w14:paraId="0AA7570F"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None.</w:t>
      </w:r>
    </w:p>
    <w:p w14:paraId="50C39378" w14:textId="77777777" w:rsidR="00CF7F95" w:rsidRPr="00CF7F95" w:rsidRDefault="00CF7F95" w:rsidP="00CF7F95">
      <w:pPr>
        <w:suppressAutoHyphens/>
        <w:autoSpaceDE w:val="0"/>
        <w:autoSpaceDN w:val="0"/>
        <w:adjustRightInd w:val="0"/>
        <w:spacing w:after="0"/>
        <w:textAlignment w:val="center"/>
        <w:rPr>
          <w:rFonts w:ascii="Rooney Bold" w:hAnsi="Rooney Bold" w:cs="Rooney Bold"/>
          <w:b/>
          <w:bCs/>
          <w:i/>
          <w:iCs/>
          <w:color w:val="000000"/>
        </w:rPr>
      </w:pPr>
      <w:r w:rsidRPr="00CF7F95">
        <w:rPr>
          <w:rFonts w:ascii="Rooney Bold" w:hAnsi="Rooney Bold" w:cs="Rooney Bold"/>
          <w:b/>
          <w:bCs/>
          <w:i/>
          <w:iCs/>
          <w:color w:val="000000"/>
        </w:rPr>
        <w:lastRenderedPageBreak/>
        <w:t>Special Rules</w:t>
      </w:r>
    </w:p>
    <w:p w14:paraId="79FD4532" w14:textId="77777777" w:rsidR="00CF7F95" w:rsidRPr="00CF7F95" w:rsidRDefault="00CF7F95" w:rsidP="00CF7F95">
      <w:pPr>
        <w:suppressAutoHyphens/>
        <w:autoSpaceDE w:val="0"/>
        <w:autoSpaceDN w:val="0"/>
        <w:adjustRightInd w:val="0"/>
        <w:textAlignment w:val="center"/>
        <w:rPr>
          <w:rFonts w:ascii="Rooney Regular" w:hAnsi="Rooney Regular" w:cs="Rooney Regular"/>
          <w:i/>
          <w:iCs/>
          <w:color w:val="000000"/>
        </w:rPr>
      </w:pPr>
      <w:r w:rsidRPr="00CF7F95">
        <w:rPr>
          <w:rFonts w:ascii="Rooney Regular" w:hAnsi="Rooney Regular" w:cs="Rooney Regular"/>
          <w:i/>
          <w:iCs/>
          <w:color w:val="000000"/>
        </w:rPr>
        <w:t>Wyvern Sting Poison</w:t>
      </w:r>
    </w:p>
    <w:p w14:paraId="045490DE"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Type: Ingested.</w:t>
      </w:r>
    </w:p>
    <w:p w14:paraId="3B46584F"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Delay: 1D2 Combat Rounds.</w:t>
      </w:r>
    </w:p>
    <w:p w14:paraId="14B6A95E"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Potency: 60.</w:t>
      </w:r>
    </w:p>
    <w:p w14:paraId="3E8C2662"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Full Effect: 1D6 Hit Point damage, applies –4 penalty to victim’s CON.</w:t>
      </w:r>
    </w:p>
    <w:p w14:paraId="21A95006"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Duration: 6D10 minutes.</w:t>
      </w:r>
    </w:p>
    <w:p w14:paraId="4EB32808" w14:textId="77777777" w:rsidR="00CF7F95" w:rsidRPr="00CF7F95" w:rsidRDefault="00CF7F95" w:rsidP="00CF7F95">
      <w:pPr>
        <w:keepNext/>
        <w:keepLines/>
        <w:suppressAutoHyphens/>
        <w:autoSpaceDE w:val="0"/>
        <w:autoSpaceDN w:val="0"/>
        <w:adjustRightInd w:val="0"/>
        <w:spacing w:before="240"/>
        <w:textAlignment w:val="center"/>
        <w:outlineLvl w:val="0"/>
        <w:rPr>
          <w:rFonts w:ascii="Leander" w:hAnsi="Leander" w:cs="Leander"/>
          <w:smallCaps/>
          <w:color w:val="262626"/>
          <w:sz w:val="32"/>
          <w:szCs w:val="32"/>
        </w:rPr>
      </w:pPr>
      <w:r w:rsidRPr="00CF7F95">
        <w:rPr>
          <w:rFonts w:ascii="Leander" w:hAnsi="Leander" w:cs="Leander"/>
          <w:smallCaps/>
          <w:color w:val="262626"/>
          <w:sz w:val="32"/>
          <w:szCs w:val="32"/>
        </w:rPr>
        <w:fldChar w:fldCharType="begin"/>
      </w:r>
      <w:r w:rsidRPr="00CF7F95">
        <w:rPr>
          <w:rFonts w:ascii="Leander" w:hAnsi="Leander" w:cs="Leander"/>
          <w:smallCaps/>
          <w:color w:val="262626"/>
          <w:sz w:val="32"/>
          <w:szCs w:val="32"/>
        </w:rPr>
        <w:instrText>xe "Creatures:The Animal List"</w:instrText>
      </w:r>
      <w:r w:rsidRPr="00CF7F95">
        <w:rPr>
          <w:rFonts w:ascii="Leander" w:hAnsi="Leander" w:cs="Leander"/>
          <w:smallCaps/>
          <w:color w:val="262626"/>
          <w:sz w:val="32"/>
          <w:szCs w:val="32"/>
        </w:rPr>
        <w:fldChar w:fldCharType="end"/>
      </w:r>
      <w:r w:rsidRPr="00CF7F95">
        <w:rPr>
          <w:rFonts w:ascii="Leander" w:hAnsi="Leander" w:cs="Leander"/>
          <w:smallCaps/>
          <w:color w:val="262626"/>
          <w:sz w:val="32"/>
          <w:szCs w:val="32"/>
        </w:rPr>
        <w:t>The Animal List</w:t>
      </w:r>
    </w:p>
    <w:p w14:paraId="4A13A8E7"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This list describes more mundane animals. It lists domestic animals (such as horses and cattle), as well as wild beasts. Some of the animals are in their ‘Giant’ form, which are more threatening opponents than their normal sized versions.</w:t>
      </w:r>
    </w:p>
    <w:p w14:paraId="6F437244"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None of the animals listed here have any treasure by design. They may have some as determined by the Referee as fits the needs of the story. For example, a carnivore may have a few trinkets in the remains of its previous meals.</w:t>
      </w:r>
    </w:p>
    <w:p w14:paraId="09839E6E"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All the animals listed here have fixed INT and therefore not sentient. None of them knows any magic.</w:t>
      </w:r>
    </w:p>
    <w:p w14:paraId="5191A5A2" w14:textId="77777777" w:rsidR="00CF7F95" w:rsidRPr="00CF7F95" w:rsidRDefault="00CF7F95" w:rsidP="00CF7F95">
      <w:pPr>
        <w:keepNext/>
        <w:keepLines/>
        <w:suppressAutoHyphens/>
        <w:autoSpaceDE w:val="0"/>
        <w:autoSpaceDN w:val="0"/>
        <w:adjustRightInd w:val="0"/>
        <w:spacing w:before="40"/>
        <w:textAlignment w:val="center"/>
        <w:outlineLvl w:val="2"/>
        <w:rPr>
          <w:rFonts w:ascii="Calibri" w:hAnsi="Calibri" w:cs="Calibri"/>
          <w:b/>
          <w:bCs/>
          <w:color w:val="0D0D0D"/>
          <w:sz w:val="24"/>
          <w:szCs w:val="24"/>
        </w:rPr>
      </w:pPr>
      <w:r w:rsidRPr="00CF7F95">
        <w:rPr>
          <w:rFonts w:ascii="Calibri" w:hAnsi="Calibri" w:cs="Calibri"/>
          <w:b/>
          <w:bCs/>
          <w:color w:val="0D0D0D"/>
          <w:sz w:val="24"/>
          <w:szCs w:val="24"/>
        </w:rPr>
        <w:fldChar w:fldCharType="begin"/>
      </w:r>
      <w:r w:rsidRPr="00CF7F95">
        <w:rPr>
          <w:rFonts w:ascii="Calibri" w:hAnsi="Calibri" w:cs="Calibri"/>
          <w:b/>
          <w:bCs/>
          <w:color w:val="0D0D0D"/>
          <w:sz w:val="24"/>
          <w:szCs w:val="24"/>
        </w:rPr>
        <w:instrText>xe "Poison:Animal Poisons"</w:instrText>
      </w:r>
      <w:r w:rsidRPr="00CF7F95">
        <w:rPr>
          <w:rFonts w:ascii="Calibri" w:hAnsi="Calibri" w:cs="Calibri"/>
          <w:b/>
          <w:bCs/>
          <w:color w:val="0D0D0D"/>
          <w:sz w:val="24"/>
          <w:szCs w:val="24"/>
        </w:rPr>
        <w:fldChar w:fldCharType="end"/>
      </w:r>
      <w:r w:rsidRPr="00CF7F95">
        <w:rPr>
          <w:rFonts w:ascii="Calibri" w:hAnsi="Calibri" w:cs="Calibri"/>
          <w:b/>
          <w:bCs/>
          <w:color w:val="0D0D0D"/>
          <w:sz w:val="24"/>
          <w:szCs w:val="24"/>
        </w:rPr>
        <w:t>Animal Poisons</w:t>
      </w:r>
    </w:p>
    <w:p w14:paraId="5B8C0F71" w14:textId="77777777" w:rsidR="00CF7F95" w:rsidRPr="00CF7F95" w:rsidRDefault="00CF7F95" w:rsidP="00CF7F95">
      <w:pPr>
        <w:suppressAutoHyphens/>
        <w:autoSpaceDE w:val="0"/>
        <w:autoSpaceDN w:val="0"/>
        <w:adjustRightInd w:val="0"/>
        <w:textAlignment w:val="center"/>
        <w:rPr>
          <w:rFonts w:ascii="Rooney Regular" w:hAnsi="Rooney Regular" w:cs="Rooney Regular"/>
          <w:i/>
          <w:iCs/>
          <w:color w:val="000000"/>
        </w:rPr>
      </w:pPr>
      <w:r w:rsidRPr="00CF7F95">
        <w:rPr>
          <w:rFonts w:ascii="Rooney Regular" w:hAnsi="Rooney Regular" w:cs="Rooney Regular"/>
          <w:i/>
          <w:iCs/>
          <w:color w:val="000000"/>
        </w:rPr>
        <w:t>Spider Venom</w:t>
      </w:r>
    </w:p>
    <w:p w14:paraId="273948DB"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Type: Ingested or smeared</w:t>
      </w:r>
    </w:p>
    <w:p w14:paraId="5BACB520"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Delay: 1D3 Combat Rounds</w:t>
      </w:r>
    </w:p>
    <w:p w14:paraId="0BAD75FA"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Potency: Spider’s CON × 3</w:t>
      </w:r>
    </w:p>
    <w:p w14:paraId="1893BA22"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Full Effect: 1D3 Hit Points per minute and a –6 penalty to victim’s DEX (upon reaching 0 DEX, victim becomes paralysed)</w:t>
      </w:r>
    </w:p>
    <w:p w14:paraId="76587AAC"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Duration: 6D10 minutes</w:t>
      </w:r>
    </w:p>
    <w:p w14:paraId="3B670DE6" w14:textId="77777777" w:rsidR="00CF7F95" w:rsidRPr="00CF7F95" w:rsidRDefault="00CF7F95" w:rsidP="00CF7F95">
      <w:pPr>
        <w:suppressAutoHyphens/>
        <w:autoSpaceDE w:val="0"/>
        <w:autoSpaceDN w:val="0"/>
        <w:adjustRightInd w:val="0"/>
        <w:textAlignment w:val="center"/>
        <w:rPr>
          <w:rFonts w:ascii="Rooney Regular" w:hAnsi="Rooney Regular" w:cs="Rooney Regular"/>
          <w:i/>
          <w:iCs/>
          <w:color w:val="000000"/>
        </w:rPr>
      </w:pPr>
      <w:r w:rsidRPr="00CF7F95">
        <w:rPr>
          <w:rFonts w:ascii="Rooney Regular" w:hAnsi="Rooney Regular" w:cs="Rooney Regular"/>
          <w:i/>
          <w:iCs/>
          <w:color w:val="000000"/>
        </w:rPr>
        <w:t>Viper venom</w:t>
      </w:r>
    </w:p>
    <w:p w14:paraId="7B8CFC4E"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 xml:space="preserve">Type: Ingested or smeared  </w:t>
      </w:r>
    </w:p>
    <w:p w14:paraId="6AB82EAD"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Delay: 1 Combat Round</w:t>
      </w:r>
    </w:p>
    <w:p w14:paraId="36E383E1"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Potency: 48</w:t>
      </w:r>
    </w:p>
    <w:p w14:paraId="51473131"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Full Effect: 1D4 Hit Point damage for each minute and a –6 penalty to victim’s CON</w:t>
      </w:r>
    </w:p>
    <w:p w14:paraId="33371891" w14:textId="77777777" w:rsidR="00CF7F95" w:rsidRPr="00CF7F95" w:rsidRDefault="00CF7F95" w:rsidP="00CF7F95">
      <w:pPr>
        <w:suppressAutoHyphens/>
        <w:autoSpaceDE w:val="0"/>
        <w:autoSpaceDN w:val="0"/>
        <w:adjustRightInd w:val="0"/>
        <w:textAlignment w:val="center"/>
        <w:rPr>
          <w:rFonts w:ascii="Rooney Regular" w:hAnsi="Rooney Regular" w:cs="Rooney Regular"/>
          <w:color w:val="000000"/>
        </w:rPr>
      </w:pPr>
      <w:r w:rsidRPr="00CF7F95">
        <w:rPr>
          <w:rFonts w:ascii="Rooney Regular" w:hAnsi="Rooney Regular" w:cs="Rooney Regular"/>
          <w:color w:val="000000"/>
        </w:rPr>
        <w:t>Duration: 6D10 minutes</w:t>
      </w:r>
    </w:p>
    <w:p w14:paraId="63B63E80" w14:textId="77777777" w:rsidR="00CF7F95" w:rsidRPr="00CF7F95" w:rsidRDefault="00CF7F95" w:rsidP="00CF7F95">
      <w:pPr>
        <w:autoSpaceDE w:val="0"/>
        <w:autoSpaceDN w:val="0"/>
        <w:adjustRightInd w:val="0"/>
        <w:spacing w:after="0" w:line="288" w:lineRule="auto"/>
        <w:textAlignment w:val="center"/>
        <w:rPr>
          <w:rFonts w:ascii="Garamond" w:hAnsi="Garamond" w:cs="Garamond"/>
          <w:b/>
          <w:bCs/>
          <w:color w:val="000000"/>
          <w:sz w:val="20"/>
          <w:szCs w:val="20"/>
        </w:rPr>
      </w:pPr>
    </w:p>
    <w:tbl>
      <w:tblPr>
        <w:tblStyle w:val="TableGrid"/>
        <w:tblW w:w="6720" w:type="dxa"/>
        <w:tblLook w:val="04A0" w:firstRow="1" w:lastRow="0" w:firstColumn="1" w:lastColumn="0" w:noHBand="0" w:noVBand="1"/>
      </w:tblPr>
      <w:tblGrid>
        <w:gridCol w:w="990"/>
        <w:gridCol w:w="946"/>
        <w:gridCol w:w="956"/>
        <w:gridCol w:w="956"/>
        <w:gridCol w:w="956"/>
        <w:gridCol w:w="960"/>
        <w:gridCol w:w="956"/>
      </w:tblGrid>
      <w:tr w:rsidR="00C57C53" w:rsidRPr="00C57C53" w14:paraId="3F567B46" w14:textId="77777777" w:rsidTr="00C57C53">
        <w:trPr>
          <w:trHeight w:val="375"/>
        </w:trPr>
        <w:tc>
          <w:tcPr>
            <w:tcW w:w="990" w:type="dxa"/>
            <w:hideMark/>
          </w:tcPr>
          <w:p w14:paraId="1C2EE1DC" w14:textId="77777777" w:rsidR="00C57C53" w:rsidRPr="00C57C53" w:rsidRDefault="00C57C53" w:rsidP="00C57C53">
            <w:pPr>
              <w:rPr>
                <w:lang w:eastAsia="en-GB"/>
              </w:rPr>
            </w:pPr>
            <w:r w:rsidRPr="00C57C53">
              <w:rPr>
                <w:lang w:val="en-US" w:eastAsia="en-GB"/>
              </w:rPr>
              <w:t>Animal</w:t>
            </w:r>
          </w:p>
        </w:tc>
        <w:tc>
          <w:tcPr>
            <w:tcW w:w="946" w:type="dxa"/>
            <w:hideMark/>
          </w:tcPr>
          <w:p w14:paraId="4D9B6ED7" w14:textId="77777777" w:rsidR="00C57C53" w:rsidRPr="00C57C53" w:rsidRDefault="00C57C53" w:rsidP="00C57C53">
            <w:pPr>
              <w:rPr>
                <w:lang w:eastAsia="en-GB"/>
              </w:rPr>
            </w:pPr>
            <w:r w:rsidRPr="00C57C53">
              <w:rPr>
                <w:lang w:val="en-US" w:eastAsia="en-GB"/>
              </w:rPr>
              <w:t>Giant Ant</w:t>
            </w:r>
          </w:p>
        </w:tc>
        <w:tc>
          <w:tcPr>
            <w:tcW w:w="956" w:type="dxa"/>
            <w:hideMark/>
          </w:tcPr>
          <w:p w14:paraId="5EF8179A" w14:textId="77777777" w:rsidR="00C57C53" w:rsidRPr="00C57C53" w:rsidRDefault="00C57C53" w:rsidP="00C57C53">
            <w:pPr>
              <w:rPr>
                <w:lang w:eastAsia="en-GB"/>
              </w:rPr>
            </w:pPr>
            <w:r w:rsidRPr="00C57C53">
              <w:rPr>
                <w:lang w:val="en-US" w:eastAsia="en-GB"/>
              </w:rPr>
              <w:t>Bear</w:t>
            </w:r>
          </w:p>
        </w:tc>
        <w:tc>
          <w:tcPr>
            <w:tcW w:w="956" w:type="dxa"/>
            <w:hideMark/>
          </w:tcPr>
          <w:p w14:paraId="6EAE658E" w14:textId="77777777" w:rsidR="00C57C53" w:rsidRPr="00C57C53" w:rsidRDefault="00C57C53" w:rsidP="00C57C53">
            <w:pPr>
              <w:rPr>
                <w:lang w:eastAsia="en-GB"/>
              </w:rPr>
            </w:pPr>
            <w:r w:rsidRPr="00C57C53">
              <w:rPr>
                <w:lang w:val="en-US" w:eastAsia="en-GB"/>
              </w:rPr>
              <w:t xml:space="preserve">Big Cat (Lion, </w:t>
            </w:r>
            <w:r w:rsidRPr="00C57C53">
              <w:rPr>
                <w:lang w:val="en-US" w:eastAsia="en-GB"/>
              </w:rPr>
              <w:lastRenderedPageBreak/>
              <w:t>Tiger, etc)</w:t>
            </w:r>
          </w:p>
        </w:tc>
        <w:tc>
          <w:tcPr>
            <w:tcW w:w="956" w:type="dxa"/>
            <w:hideMark/>
          </w:tcPr>
          <w:p w14:paraId="337AE708" w14:textId="77777777" w:rsidR="00C57C53" w:rsidRPr="00C57C53" w:rsidRDefault="00C57C53" w:rsidP="00C57C53">
            <w:pPr>
              <w:rPr>
                <w:lang w:eastAsia="en-GB"/>
              </w:rPr>
            </w:pPr>
            <w:r w:rsidRPr="00C57C53">
              <w:rPr>
                <w:lang w:val="en-US" w:eastAsia="en-GB"/>
              </w:rPr>
              <w:lastRenderedPageBreak/>
              <w:t>Giant Beetle</w:t>
            </w:r>
          </w:p>
        </w:tc>
        <w:tc>
          <w:tcPr>
            <w:tcW w:w="960" w:type="dxa"/>
            <w:hideMark/>
          </w:tcPr>
          <w:p w14:paraId="0CFDEDDC" w14:textId="77777777" w:rsidR="00C57C53" w:rsidRPr="00C57C53" w:rsidRDefault="00C57C53" w:rsidP="00C57C53">
            <w:pPr>
              <w:rPr>
                <w:lang w:eastAsia="en-GB"/>
              </w:rPr>
            </w:pPr>
            <w:r w:rsidRPr="00C57C53">
              <w:rPr>
                <w:lang w:val="en-US" w:eastAsia="en-GB"/>
              </w:rPr>
              <w:t>Cattle</w:t>
            </w:r>
          </w:p>
        </w:tc>
        <w:tc>
          <w:tcPr>
            <w:tcW w:w="956" w:type="dxa"/>
            <w:hideMark/>
          </w:tcPr>
          <w:p w14:paraId="049ABD22" w14:textId="77777777" w:rsidR="00C57C53" w:rsidRPr="00C57C53" w:rsidRDefault="00C57C53" w:rsidP="00C57C53">
            <w:pPr>
              <w:rPr>
                <w:lang w:eastAsia="en-GB"/>
              </w:rPr>
            </w:pPr>
            <w:r w:rsidRPr="00C57C53">
              <w:rPr>
                <w:lang w:val="en-US" w:eastAsia="en-GB"/>
              </w:rPr>
              <w:t>Giant Crab</w:t>
            </w:r>
          </w:p>
        </w:tc>
      </w:tr>
      <w:tr w:rsidR="00C57C53" w:rsidRPr="00C57C53" w14:paraId="7DEAF36A" w14:textId="77777777" w:rsidTr="00C57C53">
        <w:trPr>
          <w:trHeight w:val="315"/>
        </w:trPr>
        <w:tc>
          <w:tcPr>
            <w:tcW w:w="990" w:type="dxa"/>
            <w:hideMark/>
          </w:tcPr>
          <w:p w14:paraId="73C3EF90" w14:textId="77777777" w:rsidR="00C57C53" w:rsidRPr="00C57C53" w:rsidRDefault="00C57C53" w:rsidP="00C57C53">
            <w:pPr>
              <w:rPr>
                <w:lang w:eastAsia="en-GB"/>
              </w:rPr>
            </w:pPr>
            <w:r w:rsidRPr="00C57C53">
              <w:rPr>
                <w:lang w:val="en-US" w:eastAsia="en-GB"/>
              </w:rPr>
              <w:t>STR</w:t>
            </w:r>
          </w:p>
        </w:tc>
        <w:tc>
          <w:tcPr>
            <w:tcW w:w="946" w:type="dxa"/>
            <w:hideMark/>
          </w:tcPr>
          <w:p w14:paraId="3ECA5DED" w14:textId="77777777" w:rsidR="00C57C53" w:rsidRPr="00C57C53" w:rsidRDefault="00C57C53" w:rsidP="00C57C53">
            <w:pPr>
              <w:rPr>
                <w:lang w:eastAsia="en-GB"/>
              </w:rPr>
            </w:pPr>
            <w:r w:rsidRPr="00C57C53">
              <w:rPr>
                <w:lang w:val="en-US" w:eastAsia="en-GB"/>
              </w:rPr>
              <w:t>4D6 (14)</w:t>
            </w:r>
          </w:p>
        </w:tc>
        <w:tc>
          <w:tcPr>
            <w:tcW w:w="956" w:type="dxa"/>
            <w:hideMark/>
          </w:tcPr>
          <w:p w14:paraId="74821540" w14:textId="77777777" w:rsidR="00C57C53" w:rsidRPr="00C57C53" w:rsidRDefault="00C57C53" w:rsidP="00C57C53">
            <w:pPr>
              <w:rPr>
                <w:lang w:eastAsia="en-GB"/>
              </w:rPr>
            </w:pPr>
            <w:r w:rsidRPr="00C57C53">
              <w:rPr>
                <w:lang w:val="en-US" w:eastAsia="en-GB"/>
              </w:rPr>
              <w:t>3D6+15 (25)</w:t>
            </w:r>
          </w:p>
        </w:tc>
        <w:tc>
          <w:tcPr>
            <w:tcW w:w="956" w:type="dxa"/>
            <w:hideMark/>
          </w:tcPr>
          <w:p w14:paraId="3D763561" w14:textId="77777777" w:rsidR="00C57C53" w:rsidRPr="00C57C53" w:rsidRDefault="00C57C53" w:rsidP="00C57C53">
            <w:pPr>
              <w:rPr>
                <w:lang w:eastAsia="en-GB"/>
              </w:rPr>
            </w:pPr>
            <w:r w:rsidRPr="00C57C53">
              <w:rPr>
                <w:lang w:val="en-US" w:eastAsia="en-GB"/>
              </w:rPr>
              <w:t>3D6+12 (24)</w:t>
            </w:r>
          </w:p>
        </w:tc>
        <w:tc>
          <w:tcPr>
            <w:tcW w:w="956" w:type="dxa"/>
            <w:hideMark/>
          </w:tcPr>
          <w:p w14:paraId="7AEAB143" w14:textId="77777777" w:rsidR="00C57C53" w:rsidRPr="00C57C53" w:rsidRDefault="00C57C53" w:rsidP="00C57C53">
            <w:pPr>
              <w:rPr>
                <w:lang w:eastAsia="en-GB"/>
              </w:rPr>
            </w:pPr>
            <w:r w:rsidRPr="00C57C53">
              <w:rPr>
                <w:lang w:val="en-US" w:eastAsia="en-GB"/>
              </w:rPr>
              <w:t>2D6+12 (19)</w:t>
            </w:r>
          </w:p>
        </w:tc>
        <w:tc>
          <w:tcPr>
            <w:tcW w:w="960" w:type="dxa"/>
            <w:hideMark/>
          </w:tcPr>
          <w:p w14:paraId="189F4E2E" w14:textId="77777777" w:rsidR="00C57C53" w:rsidRPr="00C57C53" w:rsidRDefault="00C57C53" w:rsidP="00C57C53">
            <w:pPr>
              <w:rPr>
                <w:lang w:eastAsia="en-GB"/>
              </w:rPr>
            </w:pPr>
            <w:r w:rsidRPr="00C57C53">
              <w:rPr>
                <w:lang w:val="en-US" w:eastAsia="en-GB"/>
              </w:rPr>
              <w:t>4D6+6 (20)</w:t>
            </w:r>
          </w:p>
        </w:tc>
        <w:tc>
          <w:tcPr>
            <w:tcW w:w="956" w:type="dxa"/>
            <w:hideMark/>
          </w:tcPr>
          <w:p w14:paraId="3286F17C" w14:textId="77777777" w:rsidR="00C57C53" w:rsidRPr="00C57C53" w:rsidRDefault="00C57C53" w:rsidP="00C57C53">
            <w:pPr>
              <w:rPr>
                <w:lang w:eastAsia="en-GB"/>
              </w:rPr>
            </w:pPr>
            <w:r w:rsidRPr="00C57C53">
              <w:rPr>
                <w:lang w:val="en-US" w:eastAsia="en-GB"/>
              </w:rPr>
              <w:t>3D6+24 (35)</w:t>
            </w:r>
          </w:p>
        </w:tc>
      </w:tr>
      <w:tr w:rsidR="00C57C53" w:rsidRPr="00C57C53" w14:paraId="2C590730" w14:textId="77777777" w:rsidTr="00C57C53">
        <w:trPr>
          <w:trHeight w:val="315"/>
        </w:trPr>
        <w:tc>
          <w:tcPr>
            <w:tcW w:w="990" w:type="dxa"/>
            <w:hideMark/>
          </w:tcPr>
          <w:p w14:paraId="398933C0" w14:textId="77777777" w:rsidR="00C57C53" w:rsidRPr="00C57C53" w:rsidRDefault="00C57C53" w:rsidP="00C57C53">
            <w:pPr>
              <w:rPr>
                <w:lang w:eastAsia="en-GB"/>
              </w:rPr>
            </w:pPr>
            <w:r w:rsidRPr="00C57C53">
              <w:rPr>
                <w:lang w:val="en-US" w:eastAsia="en-GB"/>
              </w:rPr>
              <w:t>CON</w:t>
            </w:r>
          </w:p>
        </w:tc>
        <w:tc>
          <w:tcPr>
            <w:tcW w:w="946" w:type="dxa"/>
            <w:hideMark/>
          </w:tcPr>
          <w:p w14:paraId="5F932B88" w14:textId="77777777" w:rsidR="00C57C53" w:rsidRPr="00C57C53" w:rsidRDefault="00C57C53" w:rsidP="00C57C53">
            <w:pPr>
              <w:rPr>
                <w:lang w:eastAsia="en-GB"/>
              </w:rPr>
            </w:pPr>
            <w:r w:rsidRPr="00C57C53">
              <w:rPr>
                <w:lang w:val="en-US" w:eastAsia="en-GB"/>
              </w:rPr>
              <w:t>3D6+6 (17)</w:t>
            </w:r>
          </w:p>
        </w:tc>
        <w:tc>
          <w:tcPr>
            <w:tcW w:w="956" w:type="dxa"/>
            <w:hideMark/>
          </w:tcPr>
          <w:p w14:paraId="2BF9F7FE" w14:textId="77777777" w:rsidR="00C57C53" w:rsidRPr="00C57C53" w:rsidRDefault="00C57C53" w:rsidP="00C57C53">
            <w:pPr>
              <w:rPr>
                <w:lang w:eastAsia="en-GB"/>
              </w:rPr>
            </w:pPr>
            <w:r w:rsidRPr="00C57C53">
              <w:rPr>
                <w:lang w:val="en-US" w:eastAsia="en-GB"/>
              </w:rPr>
              <w:t>2D6+6 (13)</w:t>
            </w:r>
          </w:p>
        </w:tc>
        <w:tc>
          <w:tcPr>
            <w:tcW w:w="956" w:type="dxa"/>
            <w:hideMark/>
          </w:tcPr>
          <w:p w14:paraId="2FABA138" w14:textId="77777777" w:rsidR="00C57C53" w:rsidRPr="00C57C53" w:rsidRDefault="00C57C53" w:rsidP="00C57C53">
            <w:pPr>
              <w:rPr>
                <w:lang w:eastAsia="en-GB"/>
              </w:rPr>
            </w:pPr>
            <w:r w:rsidRPr="00C57C53">
              <w:rPr>
                <w:lang w:val="en-US" w:eastAsia="en-GB"/>
              </w:rPr>
              <w:t>3D6 (11)</w:t>
            </w:r>
          </w:p>
        </w:tc>
        <w:tc>
          <w:tcPr>
            <w:tcW w:w="956" w:type="dxa"/>
            <w:hideMark/>
          </w:tcPr>
          <w:p w14:paraId="6654A1EE" w14:textId="77777777" w:rsidR="00C57C53" w:rsidRPr="00C57C53" w:rsidRDefault="00C57C53" w:rsidP="00C57C53">
            <w:pPr>
              <w:rPr>
                <w:lang w:eastAsia="en-GB"/>
              </w:rPr>
            </w:pPr>
            <w:r w:rsidRPr="00C57C53">
              <w:rPr>
                <w:lang w:val="en-US" w:eastAsia="en-GB"/>
              </w:rPr>
              <w:t>3D6+6 (17)</w:t>
            </w:r>
          </w:p>
        </w:tc>
        <w:tc>
          <w:tcPr>
            <w:tcW w:w="960" w:type="dxa"/>
            <w:hideMark/>
          </w:tcPr>
          <w:p w14:paraId="57D51754" w14:textId="77777777" w:rsidR="00C57C53" w:rsidRPr="00C57C53" w:rsidRDefault="00C57C53" w:rsidP="00C57C53">
            <w:pPr>
              <w:rPr>
                <w:lang w:eastAsia="en-GB"/>
              </w:rPr>
            </w:pPr>
            <w:r w:rsidRPr="00C57C53">
              <w:rPr>
                <w:lang w:val="en-US" w:eastAsia="en-GB"/>
              </w:rPr>
              <w:t>2D6+9 (15)</w:t>
            </w:r>
          </w:p>
        </w:tc>
        <w:tc>
          <w:tcPr>
            <w:tcW w:w="956" w:type="dxa"/>
            <w:hideMark/>
          </w:tcPr>
          <w:p w14:paraId="24ECD2A0" w14:textId="77777777" w:rsidR="00C57C53" w:rsidRPr="00C57C53" w:rsidRDefault="00C57C53" w:rsidP="00C57C53">
            <w:pPr>
              <w:rPr>
                <w:lang w:eastAsia="en-GB"/>
              </w:rPr>
            </w:pPr>
            <w:r w:rsidRPr="00C57C53">
              <w:rPr>
                <w:lang w:val="en-US" w:eastAsia="en-GB"/>
              </w:rPr>
              <w:t>3D6+6 (17)</w:t>
            </w:r>
          </w:p>
        </w:tc>
      </w:tr>
      <w:tr w:rsidR="00C57C53" w:rsidRPr="00C57C53" w14:paraId="31536522" w14:textId="77777777" w:rsidTr="00C57C53">
        <w:trPr>
          <w:trHeight w:val="315"/>
        </w:trPr>
        <w:tc>
          <w:tcPr>
            <w:tcW w:w="990" w:type="dxa"/>
            <w:hideMark/>
          </w:tcPr>
          <w:p w14:paraId="6E7585B7" w14:textId="77777777" w:rsidR="00C57C53" w:rsidRPr="00C57C53" w:rsidRDefault="00C57C53" w:rsidP="00C57C53">
            <w:pPr>
              <w:rPr>
                <w:lang w:eastAsia="en-GB"/>
              </w:rPr>
            </w:pPr>
            <w:r w:rsidRPr="00C57C53">
              <w:rPr>
                <w:lang w:val="en-US" w:eastAsia="en-GB"/>
              </w:rPr>
              <w:t>DEX</w:t>
            </w:r>
          </w:p>
        </w:tc>
        <w:tc>
          <w:tcPr>
            <w:tcW w:w="946" w:type="dxa"/>
            <w:hideMark/>
          </w:tcPr>
          <w:p w14:paraId="2D97B00C" w14:textId="77777777" w:rsidR="00C57C53" w:rsidRPr="00C57C53" w:rsidRDefault="00C57C53" w:rsidP="00C57C53">
            <w:pPr>
              <w:rPr>
                <w:lang w:eastAsia="en-GB"/>
              </w:rPr>
            </w:pPr>
            <w:r w:rsidRPr="00C57C53">
              <w:rPr>
                <w:lang w:val="en-US" w:eastAsia="en-GB"/>
              </w:rPr>
              <w:t>2D6+6 (13)</w:t>
            </w:r>
          </w:p>
        </w:tc>
        <w:tc>
          <w:tcPr>
            <w:tcW w:w="956" w:type="dxa"/>
            <w:hideMark/>
          </w:tcPr>
          <w:p w14:paraId="2F498BDC" w14:textId="77777777" w:rsidR="00C57C53" w:rsidRPr="00C57C53" w:rsidRDefault="00C57C53" w:rsidP="00C57C53">
            <w:pPr>
              <w:rPr>
                <w:lang w:eastAsia="en-GB"/>
              </w:rPr>
            </w:pPr>
            <w:r w:rsidRPr="00C57C53">
              <w:rPr>
                <w:lang w:val="en-US" w:eastAsia="en-GB"/>
              </w:rPr>
              <w:t>3D6 (11)</w:t>
            </w:r>
          </w:p>
        </w:tc>
        <w:tc>
          <w:tcPr>
            <w:tcW w:w="956" w:type="dxa"/>
            <w:hideMark/>
          </w:tcPr>
          <w:p w14:paraId="3387460C" w14:textId="77777777" w:rsidR="00C57C53" w:rsidRPr="00C57C53" w:rsidRDefault="00C57C53" w:rsidP="00C57C53">
            <w:pPr>
              <w:rPr>
                <w:lang w:eastAsia="en-GB"/>
              </w:rPr>
            </w:pPr>
            <w:r w:rsidRPr="00C57C53">
              <w:rPr>
                <w:lang w:val="en-US" w:eastAsia="en-GB"/>
              </w:rPr>
              <w:t>3D6+6 (17)</w:t>
            </w:r>
          </w:p>
        </w:tc>
        <w:tc>
          <w:tcPr>
            <w:tcW w:w="956" w:type="dxa"/>
            <w:hideMark/>
          </w:tcPr>
          <w:p w14:paraId="67970D01" w14:textId="77777777" w:rsidR="00C57C53" w:rsidRPr="00C57C53" w:rsidRDefault="00C57C53" w:rsidP="00C57C53">
            <w:pPr>
              <w:rPr>
                <w:lang w:eastAsia="en-GB"/>
              </w:rPr>
            </w:pPr>
            <w:r w:rsidRPr="00C57C53">
              <w:rPr>
                <w:lang w:val="en-US" w:eastAsia="en-GB"/>
              </w:rPr>
              <w:t>2D6+6 (13)</w:t>
            </w:r>
          </w:p>
        </w:tc>
        <w:tc>
          <w:tcPr>
            <w:tcW w:w="960" w:type="dxa"/>
            <w:hideMark/>
          </w:tcPr>
          <w:p w14:paraId="28DAC69E" w14:textId="77777777" w:rsidR="00C57C53" w:rsidRPr="00C57C53" w:rsidRDefault="00C57C53" w:rsidP="00C57C53">
            <w:pPr>
              <w:rPr>
                <w:lang w:eastAsia="en-GB"/>
              </w:rPr>
            </w:pPr>
            <w:r w:rsidRPr="00C57C53">
              <w:rPr>
                <w:lang w:val="en-US" w:eastAsia="en-GB"/>
              </w:rPr>
              <w:t>2D6 (7)</w:t>
            </w:r>
          </w:p>
        </w:tc>
        <w:tc>
          <w:tcPr>
            <w:tcW w:w="956" w:type="dxa"/>
            <w:hideMark/>
          </w:tcPr>
          <w:p w14:paraId="6C025A69" w14:textId="77777777" w:rsidR="00C57C53" w:rsidRPr="00C57C53" w:rsidRDefault="00C57C53" w:rsidP="00C57C53">
            <w:pPr>
              <w:rPr>
                <w:lang w:eastAsia="en-GB"/>
              </w:rPr>
            </w:pPr>
            <w:r w:rsidRPr="00C57C53">
              <w:rPr>
                <w:lang w:val="en-US" w:eastAsia="en-GB"/>
              </w:rPr>
              <w:t>2D6 (7)</w:t>
            </w:r>
          </w:p>
        </w:tc>
      </w:tr>
      <w:tr w:rsidR="00C57C53" w:rsidRPr="00C57C53" w14:paraId="47ECD944" w14:textId="77777777" w:rsidTr="00C57C53">
        <w:trPr>
          <w:trHeight w:val="315"/>
        </w:trPr>
        <w:tc>
          <w:tcPr>
            <w:tcW w:w="990" w:type="dxa"/>
            <w:hideMark/>
          </w:tcPr>
          <w:p w14:paraId="675B8DE9" w14:textId="77777777" w:rsidR="00C57C53" w:rsidRPr="00C57C53" w:rsidRDefault="00C57C53" w:rsidP="00C57C53">
            <w:pPr>
              <w:rPr>
                <w:lang w:eastAsia="en-GB"/>
              </w:rPr>
            </w:pPr>
            <w:r w:rsidRPr="00C57C53">
              <w:rPr>
                <w:lang w:val="en-US" w:eastAsia="en-GB"/>
              </w:rPr>
              <w:t>SIZ</w:t>
            </w:r>
          </w:p>
        </w:tc>
        <w:tc>
          <w:tcPr>
            <w:tcW w:w="946" w:type="dxa"/>
            <w:hideMark/>
          </w:tcPr>
          <w:p w14:paraId="3E600534" w14:textId="77777777" w:rsidR="00C57C53" w:rsidRPr="00C57C53" w:rsidRDefault="00C57C53" w:rsidP="00C57C53">
            <w:pPr>
              <w:rPr>
                <w:lang w:eastAsia="en-GB"/>
              </w:rPr>
            </w:pPr>
            <w:r w:rsidRPr="00C57C53">
              <w:rPr>
                <w:lang w:val="en-US" w:eastAsia="en-GB"/>
              </w:rPr>
              <w:t>2D6 (7)</w:t>
            </w:r>
          </w:p>
        </w:tc>
        <w:tc>
          <w:tcPr>
            <w:tcW w:w="956" w:type="dxa"/>
            <w:hideMark/>
          </w:tcPr>
          <w:p w14:paraId="04B46267" w14:textId="77777777" w:rsidR="00C57C53" w:rsidRPr="00C57C53" w:rsidRDefault="00C57C53" w:rsidP="00C57C53">
            <w:pPr>
              <w:rPr>
                <w:lang w:eastAsia="en-GB"/>
              </w:rPr>
            </w:pPr>
            <w:r w:rsidRPr="00C57C53">
              <w:rPr>
                <w:lang w:val="en-US" w:eastAsia="en-GB"/>
              </w:rPr>
              <w:t>3D6+15 (25)</w:t>
            </w:r>
          </w:p>
        </w:tc>
        <w:tc>
          <w:tcPr>
            <w:tcW w:w="956" w:type="dxa"/>
            <w:hideMark/>
          </w:tcPr>
          <w:p w14:paraId="172FB9F9" w14:textId="77777777" w:rsidR="00C57C53" w:rsidRPr="00C57C53" w:rsidRDefault="00C57C53" w:rsidP="00C57C53">
            <w:pPr>
              <w:rPr>
                <w:lang w:eastAsia="en-GB"/>
              </w:rPr>
            </w:pPr>
            <w:r w:rsidRPr="00C57C53">
              <w:rPr>
                <w:lang w:val="en-US" w:eastAsia="en-GB"/>
              </w:rPr>
              <w:t>2D6+12 (19)</w:t>
            </w:r>
          </w:p>
        </w:tc>
        <w:tc>
          <w:tcPr>
            <w:tcW w:w="956" w:type="dxa"/>
            <w:hideMark/>
          </w:tcPr>
          <w:p w14:paraId="1CFE53E9" w14:textId="77777777" w:rsidR="00C57C53" w:rsidRPr="00C57C53" w:rsidRDefault="00C57C53" w:rsidP="00C57C53">
            <w:pPr>
              <w:rPr>
                <w:lang w:eastAsia="en-GB"/>
              </w:rPr>
            </w:pPr>
            <w:r w:rsidRPr="00C57C53">
              <w:rPr>
                <w:lang w:val="en-US" w:eastAsia="en-GB"/>
              </w:rPr>
              <w:t>3D6+6 (17)</w:t>
            </w:r>
          </w:p>
        </w:tc>
        <w:tc>
          <w:tcPr>
            <w:tcW w:w="960" w:type="dxa"/>
            <w:hideMark/>
          </w:tcPr>
          <w:p w14:paraId="63E5CBF0" w14:textId="77777777" w:rsidR="00C57C53" w:rsidRPr="00C57C53" w:rsidRDefault="00C57C53" w:rsidP="00C57C53">
            <w:pPr>
              <w:rPr>
                <w:lang w:eastAsia="en-GB"/>
              </w:rPr>
            </w:pPr>
            <w:r w:rsidRPr="00C57C53">
              <w:rPr>
                <w:lang w:val="en-US" w:eastAsia="en-GB"/>
              </w:rPr>
              <w:t>2D6+9 (15)</w:t>
            </w:r>
          </w:p>
        </w:tc>
        <w:tc>
          <w:tcPr>
            <w:tcW w:w="956" w:type="dxa"/>
            <w:hideMark/>
          </w:tcPr>
          <w:p w14:paraId="01CD9C2B" w14:textId="77777777" w:rsidR="00C57C53" w:rsidRPr="00C57C53" w:rsidRDefault="00C57C53" w:rsidP="00C57C53">
            <w:pPr>
              <w:rPr>
                <w:lang w:eastAsia="en-GB"/>
              </w:rPr>
            </w:pPr>
            <w:r w:rsidRPr="00C57C53">
              <w:rPr>
                <w:lang w:val="en-US" w:eastAsia="en-GB"/>
              </w:rPr>
              <w:t>3D6+24 (35)</w:t>
            </w:r>
          </w:p>
        </w:tc>
      </w:tr>
      <w:tr w:rsidR="00C57C53" w:rsidRPr="00C57C53" w14:paraId="2C88A488" w14:textId="77777777" w:rsidTr="00C57C53">
        <w:trPr>
          <w:trHeight w:val="315"/>
        </w:trPr>
        <w:tc>
          <w:tcPr>
            <w:tcW w:w="990" w:type="dxa"/>
            <w:hideMark/>
          </w:tcPr>
          <w:p w14:paraId="6457CFA8" w14:textId="77777777" w:rsidR="00C57C53" w:rsidRPr="00C57C53" w:rsidRDefault="00C57C53" w:rsidP="00C57C53">
            <w:pPr>
              <w:rPr>
                <w:lang w:eastAsia="en-GB"/>
              </w:rPr>
            </w:pPr>
            <w:r w:rsidRPr="00C57C53">
              <w:rPr>
                <w:lang w:val="en-US" w:eastAsia="en-GB"/>
              </w:rPr>
              <w:t>INT</w:t>
            </w:r>
          </w:p>
        </w:tc>
        <w:tc>
          <w:tcPr>
            <w:tcW w:w="946" w:type="dxa"/>
            <w:hideMark/>
          </w:tcPr>
          <w:p w14:paraId="17C65B97" w14:textId="77777777" w:rsidR="00C57C53" w:rsidRPr="00C57C53" w:rsidRDefault="00C57C53" w:rsidP="00C57C53">
            <w:pPr>
              <w:rPr>
                <w:lang w:eastAsia="en-GB"/>
              </w:rPr>
            </w:pPr>
            <w:r w:rsidRPr="00C57C53">
              <w:rPr>
                <w:lang w:val="en-US" w:eastAsia="en-GB"/>
              </w:rPr>
              <w:t>2</w:t>
            </w:r>
          </w:p>
        </w:tc>
        <w:tc>
          <w:tcPr>
            <w:tcW w:w="956" w:type="dxa"/>
            <w:hideMark/>
          </w:tcPr>
          <w:p w14:paraId="2FB4777D" w14:textId="77777777" w:rsidR="00C57C53" w:rsidRPr="00C57C53" w:rsidRDefault="00C57C53" w:rsidP="00C57C53">
            <w:pPr>
              <w:rPr>
                <w:lang w:eastAsia="en-GB"/>
              </w:rPr>
            </w:pPr>
            <w:r w:rsidRPr="00C57C53">
              <w:rPr>
                <w:lang w:val="en-US" w:eastAsia="en-GB"/>
              </w:rPr>
              <w:t>5</w:t>
            </w:r>
          </w:p>
        </w:tc>
        <w:tc>
          <w:tcPr>
            <w:tcW w:w="956" w:type="dxa"/>
            <w:hideMark/>
          </w:tcPr>
          <w:p w14:paraId="3958C2C3" w14:textId="77777777" w:rsidR="00C57C53" w:rsidRPr="00C57C53" w:rsidRDefault="00C57C53" w:rsidP="00C57C53">
            <w:pPr>
              <w:rPr>
                <w:lang w:eastAsia="en-GB"/>
              </w:rPr>
            </w:pPr>
            <w:r w:rsidRPr="00C57C53">
              <w:rPr>
                <w:lang w:val="en-US" w:eastAsia="en-GB"/>
              </w:rPr>
              <w:t>5</w:t>
            </w:r>
          </w:p>
        </w:tc>
        <w:tc>
          <w:tcPr>
            <w:tcW w:w="956" w:type="dxa"/>
            <w:hideMark/>
          </w:tcPr>
          <w:p w14:paraId="1D349034" w14:textId="77777777" w:rsidR="00C57C53" w:rsidRPr="00C57C53" w:rsidRDefault="00C57C53" w:rsidP="00C57C53">
            <w:pPr>
              <w:rPr>
                <w:lang w:eastAsia="en-GB"/>
              </w:rPr>
            </w:pPr>
            <w:r w:rsidRPr="00C57C53">
              <w:rPr>
                <w:lang w:val="en-US" w:eastAsia="en-GB"/>
              </w:rPr>
              <w:t>2</w:t>
            </w:r>
          </w:p>
        </w:tc>
        <w:tc>
          <w:tcPr>
            <w:tcW w:w="960" w:type="dxa"/>
            <w:hideMark/>
          </w:tcPr>
          <w:p w14:paraId="048CDACF" w14:textId="77777777" w:rsidR="00C57C53" w:rsidRPr="00C57C53" w:rsidRDefault="00C57C53" w:rsidP="00C57C53">
            <w:pPr>
              <w:rPr>
                <w:lang w:eastAsia="en-GB"/>
              </w:rPr>
            </w:pPr>
            <w:r w:rsidRPr="00C57C53">
              <w:rPr>
                <w:lang w:val="en-US" w:eastAsia="en-GB"/>
              </w:rPr>
              <w:t>4</w:t>
            </w:r>
          </w:p>
        </w:tc>
        <w:tc>
          <w:tcPr>
            <w:tcW w:w="956" w:type="dxa"/>
            <w:hideMark/>
          </w:tcPr>
          <w:p w14:paraId="2AB2E85B" w14:textId="77777777" w:rsidR="00C57C53" w:rsidRPr="00C57C53" w:rsidRDefault="00C57C53" w:rsidP="00C57C53">
            <w:pPr>
              <w:rPr>
                <w:lang w:eastAsia="en-GB"/>
              </w:rPr>
            </w:pPr>
            <w:r w:rsidRPr="00C57C53">
              <w:rPr>
                <w:lang w:val="en-US" w:eastAsia="en-GB"/>
              </w:rPr>
              <w:t>2</w:t>
            </w:r>
          </w:p>
        </w:tc>
      </w:tr>
      <w:tr w:rsidR="00C57C53" w:rsidRPr="00C57C53" w14:paraId="63EFB431" w14:textId="77777777" w:rsidTr="00C57C53">
        <w:trPr>
          <w:trHeight w:val="315"/>
        </w:trPr>
        <w:tc>
          <w:tcPr>
            <w:tcW w:w="990" w:type="dxa"/>
            <w:hideMark/>
          </w:tcPr>
          <w:p w14:paraId="111CB519" w14:textId="77777777" w:rsidR="00C57C53" w:rsidRPr="00C57C53" w:rsidRDefault="00C57C53" w:rsidP="00C57C53">
            <w:pPr>
              <w:rPr>
                <w:lang w:eastAsia="en-GB"/>
              </w:rPr>
            </w:pPr>
            <w:r w:rsidRPr="00C57C53">
              <w:rPr>
                <w:lang w:val="en-US" w:eastAsia="en-GB"/>
              </w:rPr>
              <w:t xml:space="preserve">POW </w:t>
            </w:r>
          </w:p>
        </w:tc>
        <w:tc>
          <w:tcPr>
            <w:tcW w:w="946" w:type="dxa"/>
            <w:hideMark/>
          </w:tcPr>
          <w:p w14:paraId="155C42B2" w14:textId="77777777" w:rsidR="00C57C53" w:rsidRPr="00C57C53" w:rsidRDefault="00C57C53" w:rsidP="00C57C53">
            <w:pPr>
              <w:rPr>
                <w:lang w:eastAsia="en-GB"/>
              </w:rPr>
            </w:pPr>
            <w:r w:rsidRPr="00C57C53">
              <w:rPr>
                <w:lang w:val="en-US" w:eastAsia="en-GB"/>
              </w:rPr>
              <w:t>1D6+3 (6)</w:t>
            </w:r>
          </w:p>
        </w:tc>
        <w:tc>
          <w:tcPr>
            <w:tcW w:w="956" w:type="dxa"/>
            <w:hideMark/>
          </w:tcPr>
          <w:p w14:paraId="0F776C80" w14:textId="77777777" w:rsidR="00C57C53" w:rsidRPr="00C57C53" w:rsidRDefault="00C57C53" w:rsidP="00C57C53">
            <w:pPr>
              <w:rPr>
                <w:lang w:eastAsia="en-GB"/>
              </w:rPr>
            </w:pPr>
            <w:r w:rsidRPr="00C57C53">
              <w:rPr>
                <w:lang w:val="en-US" w:eastAsia="en-GB"/>
              </w:rPr>
              <w:t>3D6 (11)</w:t>
            </w:r>
          </w:p>
        </w:tc>
        <w:tc>
          <w:tcPr>
            <w:tcW w:w="956" w:type="dxa"/>
            <w:hideMark/>
          </w:tcPr>
          <w:p w14:paraId="738A2910" w14:textId="77777777" w:rsidR="00C57C53" w:rsidRPr="00C57C53" w:rsidRDefault="00C57C53" w:rsidP="00C57C53">
            <w:pPr>
              <w:rPr>
                <w:lang w:eastAsia="en-GB"/>
              </w:rPr>
            </w:pPr>
            <w:r w:rsidRPr="00C57C53">
              <w:rPr>
                <w:lang w:val="en-US" w:eastAsia="en-GB"/>
              </w:rPr>
              <w:t>3D6 (11)</w:t>
            </w:r>
          </w:p>
        </w:tc>
        <w:tc>
          <w:tcPr>
            <w:tcW w:w="956" w:type="dxa"/>
            <w:hideMark/>
          </w:tcPr>
          <w:p w14:paraId="16563E5B" w14:textId="77777777" w:rsidR="00C57C53" w:rsidRPr="00C57C53" w:rsidRDefault="00C57C53" w:rsidP="00C57C53">
            <w:pPr>
              <w:rPr>
                <w:lang w:eastAsia="en-GB"/>
              </w:rPr>
            </w:pPr>
            <w:r w:rsidRPr="00C57C53">
              <w:rPr>
                <w:lang w:val="en-US" w:eastAsia="en-GB"/>
              </w:rPr>
              <w:t>1D6+6 (9)</w:t>
            </w:r>
          </w:p>
        </w:tc>
        <w:tc>
          <w:tcPr>
            <w:tcW w:w="960" w:type="dxa"/>
            <w:hideMark/>
          </w:tcPr>
          <w:p w14:paraId="05A2E023" w14:textId="77777777" w:rsidR="00C57C53" w:rsidRPr="00C57C53" w:rsidRDefault="00C57C53" w:rsidP="00C57C53">
            <w:pPr>
              <w:rPr>
                <w:lang w:eastAsia="en-GB"/>
              </w:rPr>
            </w:pPr>
            <w:r w:rsidRPr="00C57C53">
              <w:rPr>
                <w:lang w:val="en-US" w:eastAsia="en-GB"/>
              </w:rPr>
              <w:t>2D6 (7)</w:t>
            </w:r>
          </w:p>
        </w:tc>
        <w:tc>
          <w:tcPr>
            <w:tcW w:w="956" w:type="dxa"/>
            <w:hideMark/>
          </w:tcPr>
          <w:p w14:paraId="547D3F3C" w14:textId="77777777" w:rsidR="00C57C53" w:rsidRPr="00C57C53" w:rsidRDefault="00C57C53" w:rsidP="00C57C53">
            <w:pPr>
              <w:rPr>
                <w:lang w:eastAsia="en-GB"/>
              </w:rPr>
            </w:pPr>
            <w:r w:rsidRPr="00C57C53">
              <w:rPr>
                <w:lang w:val="en-US" w:eastAsia="en-GB"/>
              </w:rPr>
              <w:t>3D6 (11)</w:t>
            </w:r>
          </w:p>
        </w:tc>
      </w:tr>
      <w:tr w:rsidR="00C57C53" w:rsidRPr="00C57C53" w14:paraId="4CBD5DA2" w14:textId="77777777" w:rsidTr="00C57C53">
        <w:trPr>
          <w:trHeight w:val="315"/>
        </w:trPr>
        <w:tc>
          <w:tcPr>
            <w:tcW w:w="990" w:type="dxa"/>
            <w:hideMark/>
          </w:tcPr>
          <w:p w14:paraId="7DE09C01" w14:textId="77777777" w:rsidR="00C57C53" w:rsidRPr="00C57C53" w:rsidRDefault="00C57C53" w:rsidP="00C57C53">
            <w:pPr>
              <w:rPr>
                <w:lang w:eastAsia="en-GB"/>
              </w:rPr>
            </w:pPr>
            <w:r w:rsidRPr="00C57C53">
              <w:rPr>
                <w:lang w:val="en-US" w:eastAsia="en-GB"/>
              </w:rPr>
              <w:t>CHA</w:t>
            </w:r>
          </w:p>
        </w:tc>
        <w:tc>
          <w:tcPr>
            <w:tcW w:w="946" w:type="dxa"/>
            <w:hideMark/>
          </w:tcPr>
          <w:p w14:paraId="2CCDDB42" w14:textId="77777777" w:rsidR="00C57C53" w:rsidRPr="00C57C53" w:rsidRDefault="00C57C53" w:rsidP="00C57C53">
            <w:pPr>
              <w:rPr>
                <w:lang w:eastAsia="en-GB"/>
              </w:rPr>
            </w:pPr>
            <w:r w:rsidRPr="00C57C53">
              <w:rPr>
                <w:lang w:val="en-US" w:eastAsia="en-GB"/>
              </w:rPr>
              <w:t>5</w:t>
            </w:r>
          </w:p>
        </w:tc>
        <w:tc>
          <w:tcPr>
            <w:tcW w:w="956" w:type="dxa"/>
            <w:hideMark/>
          </w:tcPr>
          <w:p w14:paraId="7061476B" w14:textId="77777777" w:rsidR="00C57C53" w:rsidRPr="00C57C53" w:rsidRDefault="00C57C53" w:rsidP="00C57C53">
            <w:pPr>
              <w:rPr>
                <w:lang w:eastAsia="en-GB"/>
              </w:rPr>
            </w:pPr>
            <w:r w:rsidRPr="00C57C53">
              <w:rPr>
                <w:lang w:val="en-US" w:eastAsia="en-GB"/>
              </w:rPr>
              <w:t>5</w:t>
            </w:r>
          </w:p>
        </w:tc>
        <w:tc>
          <w:tcPr>
            <w:tcW w:w="956" w:type="dxa"/>
            <w:hideMark/>
          </w:tcPr>
          <w:p w14:paraId="5EFDC8E8" w14:textId="77777777" w:rsidR="00C57C53" w:rsidRPr="00C57C53" w:rsidRDefault="00C57C53" w:rsidP="00C57C53">
            <w:pPr>
              <w:rPr>
                <w:lang w:eastAsia="en-GB"/>
              </w:rPr>
            </w:pPr>
            <w:r w:rsidRPr="00C57C53">
              <w:rPr>
                <w:lang w:val="en-US" w:eastAsia="en-GB"/>
              </w:rPr>
              <w:t>5</w:t>
            </w:r>
          </w:p>
        </w:tc>
        <w:tc>
          <w:tcPr>
            <w:tcW w:w="956" w:type="dxa"/>
            <w:hideMark/>
          </w:tcPr>
          <w:p w14:paraId="491161FE" w14:textId="77777777" w:rsidR="00C57C53" w:rsidRPr="00C57C53" w:rsidRDefault="00C57C53" w:rsidP="00C57C53">
            <w:pPr>
              <w:rPr>
                <w:lang w:eastAsia="en-GB"/>
              </w:rPr>
            </w:pPr>
            <w:r w:rsidRPr="00C57C53">
              <w:rPr>
                <w:lang w:val="en-US" w:eastAsia="en-GB"/>
              </w:rPr>
              <w:t>2</w:t>
            </w:r>
          </w:p>
        </w:tc>
        <w:tc>
          <w:tcPr>
            <w:tcW w:w="960" w:type="dxa"/>
            <w:hideMark/>
          </w:tcPr>
          <w:p w14:paraId="3AE934D3" w14:textId="77777777" w:rsidR="00C57C53" w:rsidRPr="00C57C53" w:rsidRDefault="00C57C53" w:rsidP="00C57C53">
            <w:pPr>
              <w:rPr>
                <w:lang w:eastAsia="en-GB"/>
              </w:rPr>
            </w:pPr>
            <w:r w:rsidRPr="00C57C53">
              <w:rPr>
                <w:lang w:val="en-US" w:eastAsia="en-GB"/>
              </w:rPr>
              <w:t>4</w:t>
            </w:r>
          </w:p>
        </w:tc>
        <w:tc>
          <w:tcPr>
            <w:tcW w:w="956" w:type="dxa"/>
            <w:hideMark/>
          </w:tcPr>
          <w:p w14:paraId="1F9C5D8B" w14:textId="77777777" w:rsidR="00C57C53" w:rsidRPr="00C57C53" w:rsidRDefault="00C57C53" w:rsidP="00C57C53">
            <w:pPr>
              <w:rPr>
                <w:lang w:eastAsia="en-GB"/>
              </w:rPr>
            </w:pPr>
            <w:r w:rsidRPr="00C57C53">
              <w:rPr>
                <w:lang w:val="en-US" w:eastAsia="en-GB"/>
              </w:rPr>
              <w:t>2</w:t>
            </w:r>
          </w:p>
        </w:tc>
      </w:tr>
      <w:tr w:rsidR="00C57C53" w:rsidRPr="00C57C53" w14:paraId="56F53418" w14:textId="77777777" w:rsidTr="00C57C53">
        <w:trPr>
          <w:trHeight w:val="315"/>
        </w:trPr>
        <w:tc>
          <w:tcPr>
            <w:tcW w:w="990" w:type="dxa"/>
            <w:hideMark/>
          </w:tcPr>
          <w:p w14:paraId="17BDFC47" w14:textId="77777777" w:rsidR="00C57C53" w:rsidRPr="00C57C53" w:rsidRDefault="00C57C53" w:rsidP="00C57C53">
            <w:pPr>
              <w:rPr>
                <w:lang w:eastAsia="en-GB"/>
              </w:rPr>
            </w:pPr>
            <w:r w:rsidRPr="00C57C53">
              <w:rPr>
                <w:lang w:val="en-US" w:eastAsia="en-GB"/>
              </w:rPr>
              <w:t>Hit Points</w:t>
            </w:r>
          </w:p>
        </w:tc>
        <w:tc>
          <w:tcPr>
            <w:tcW w:w="946" w:type="dxa"/>
            <w:hideMark/>
          </w:tcPr>
          <w:p w14:paraId="6E83DCE6" w14:textId="77777777" w:rsidR="00C57C53" w:rsidRPr="00C57C53" w:rsidRDefault="00C57C53" w:rsidP="00C57C53">
            <w:pPr>
              <w:rPr>
                <w:lang w:eastAsia="en-GB"/>
              </w:rPr>
            </w:pPr>
            <w:r w:rsidRPr="00C57C53">
              <w:rPr>
                <w:lang w:val="en-US" w:eastAsia="en-GB"/>
              </w:rPr>
              <w:t>12</w:t>
            </w:r>
          </w:p>
        </w:tc>
        <w:tc>
          <w:tcPr>
            <w:tcW w:w="956" w:type="dxa"/>
            <w:hideMark/>
          </w:tcPr>
          <w:p w14:paraId="53BE4ABB" w14:textId="77777777" w:rsidR="00C57C53" w:rsidRPr="00C57C53" w:rsidRDefault="00C57C53" w:rsidP="00C57C53">
            <w:pPr>
              <w:rPr>
                <w:lang w:eastAsia="en-GB"/>
              </w:rPr>
            </w:pPr>
            <w:r w:rsidRPr="00C57C53">
              <w:rPr>
                <w:lang w:val="en-US" w:eastAsia="en-GB"/>
              </w:rPr>
              <w:t>19</w:t>
            </w:r>
          </w:p>
        </w:tc>
        <w:tc>
          <w:tcPr>
            <w:tcW w:w="956" w:type="dxa"/>
            <w:hideMark/>
          </w:tcPr>
          <w:p w14:paraId="4645C66B" w14:textId="77777777" w:rsidR="00C57C53" w:rsidRPr="00C57C53" w:rsidRDefault="00C57C53" w:rsidP="00C57C53">
            <w:pPr>
              <w:rPr>
                <w:lang w:eastAsia="en-GB"/>
              </w:rPr>
            </w:pPr>
            <w:r w:rsidRPr="00C57C53">
              <w:rPr>
                <w:lang w:val="en-US" w:eastAsia="en-GB"/>
              </w:rPr>
              <w:t>15</w:t>
            </w:r>
          </w:p>
        </w:tc>
        <w:tc>
          <w:tcPr>
            <w:tcW w:w="956" w:type="dxa"/>
            <w:hideMark/>
          </w:tcPr>
          <w:p w14:paraId="7DD9D294" w14:textId="77777777" w:rsidR="00C57C53" w:rsidRPr="00C57C53" w:rsidRDefault="00C57C53" w:rsidP="00C57C53">
            <w:pPr>
              <w:rPr>
                <w:lang w:eastAsia="en-GB"/>
              </w:rPr>
            </w:pPr>
            <w:r w:rsidRPr="00C57C53">
              <w:rPr>
                <w:lang w:val="en-US" w:eastAsia="en-GB"/>
              </w:rPr>
              <w:t>17</w:t>
            </w:r>
          </w:p>
        </w:tc>
        <w:tc>
          <w:tcPr>
            <w:tcW w:w="960" w:type="dxa"/>
            <w:hideMark/>
          </w:tcPr>
          <w:p w14:paraId="2870848F" w14:textId="77777777" w:rsidR="00C57C53" w:rsidRPr="00C57C53" w:rsidRDefault="00C57C53" w:rsidP="00C57C53">
            <w:pPr>
              <w:rPr>
                <w:lang w:eastAsia="en-GB"/>
              </w:rPr>
            </w:pPr>
            <w:r w:rsidRPr="00C57C53">
              <w:rPr>
                <w:lang w:val="en-US" w:eastAsia="en-GB"/>
              </w:rPr>
              <w:t>15</w:t>
            </w:r>
          </w:p>
        </w:tc>
        <w:tc>
          <w:tcPr>
            <w:tcW w:w="956" w:type="dxa"/>
            <w:hideMark/>
          </w:tcPr>
          <w:p w14:paraId="7F9A211C" w14:textId="77777777" w:rsidR="00C57C53" w:rsidRPr="00C57C53" w:rsidRDefault="00C57C53" w:rsidP="00C57C53">
            <w:pPr>
              <w:rPr>
                <w:lang w:eastAsia="en-GB"/>
              </w:rPr>
            </w:pPr>
            <w:r w:rsidRPr="00C57C53">
              <w:rPr>
                <w:lang w:val="en-US" w:eastAsia="en-GB"/>
              </w:rPr>
              <w:t>26</w:t>
            </w:r>
          </w:p>
        </w:tc>
      </w:tr>
      <w:tr w:rsidR="00C57C53" w:rsidRPr="00C57C53" w14:paraId="32334E47" w14:textId="77777777" w:rsidTr="00C57C53">
        <w:trPr>
          <w:trHeight w:val="465"/>
        </w:trPr>
        <w:tc>
          <w:tcPr>
            <w:tcW w:w="990" w:type="dxa"/>
            <w:hideMark/>
          </w:tcPr>
          <w:p w14:paraId="17DC5F8D" w14:textId="77777777" w:rsidR="00C57C53" w:rsidRPr="00C57C53" w:rsidRDefault="00C57C53" w:rsidP="00C57C53">
            <w:pPr>
              <w:rPr>
                <w:lang w:eastAsia="en-GB"/>
              </w:rPr>
            </w:pPr>
            <w:r w:rsidRPr="00C57C53">
              <w:rPr>
                <w:lang w:val="en-US" w:eastAsia="en-GB"/>
              </w:rPr>
              <w:t>Damage Modifier</w:t>
            </w:r>
          </w:p>
        </w:tc>
        <w:tc>
          <w:tcPr>
            <w:tcW w:w="946" w:type="dxa"/>
            <w:hideMark/>
          </w:tcPr>
          <w:p w14:paraId="7C4A6E19" w14:textId="77777777" w:rsidR="00C57C53" w:rsidRPr="00C57C53" w:rsidRDefault="00C57C53" w:rsidP="00C57C53">
            <w:pPr>
              <w:rPr>
                <w:lang w:eastAsia="en-GB"/>
              </w:rPr>
            </w:pPr>
            <w:r w:rsidRPr="00C57C53">
              <w:rPr>
                <w:lang w:val="en-US" w:eastAsia="en-GB"/>
              </w:rPr>
              <w:t>0</w:t>
            </w:r>
          </w:p>
        </w:tc>
        <w:tc>
          <w:tcPr>
            <w:tcW w:w="956" w:type="dxa"/>
            <w:hideMark/>
          </w:tcPr>
          <w:p w14:paraId="4E6EB908" w14:textId="77777777" w:rsidR="00C57C53" w:rsidRPr="00C57C53" w:rsidRDefault="00C57C53" w:rsidP="00C57C53">
            <w:pPr>
              <w:rPr>
                <w:lang w:eastAsia="en-GB"/>
              </w:rPr>
            </w:pPr>
            <w:r w:rsidRPr="00C57C53">
              <w:rPr>
                <w:lang w:val="en-US" w:eastAsia="en-GB"/>
              </w:rPr>
              <w:t>+2D6</w:t>
            </w:r>
          </w:p>
        </w:tc>
        <w:tc>
          <w:tcPr>
            <w:tcW w:w="956" w:type="dxa"/>
            <w:hideMark/>
          </w:tcPr>
          <w:p w14:paraId="08BD3CCE" w14:textId="77777777" w:rsidR="00C57C53" w:rsidRPr="00C57C53" w:rsidRDefault="00C57C53" w:rsidP="00C57C53">
            <w:pPr>
              <w:rPr>
                <w:lang w:eastAsia="en-GB"/>
              </w:rPr>
            </w:pPr>
            <w:r w:rsidRPr="00C57C53">
              <w:rPr>
                <w:lang w:val="en-US" w:eastAsia="en-GB"/>
              </w:rPr>
              <w:t>+1D6</w:t>
            </w:r>
          </w:p>
        </w:tc>
        <w:tc>
          <w:tcPr>
            <w:tcW w:w="956" w:type="dxa"/>
            <w:hideMark/>
          </w:tcPr>
          <w:p w14:paraId="5ED25698" w14:textId="77777777" w:rsidR="00C57C53" w:rsidRPr="00C57C53" w:rsidRDefault="00C57C53" w:rsidP="00C57C53">
            <w:pPr>
              <w:rPr>
                <w:lang w:eastAsia="en-GB"/>
              </w:rPr>
            </w:pPr>
            <w:r w:rsidRPr="00C57C53">
              <w:rPr>
                <w:lang w:val="en-US" w:eastAsia="en-GB"/>
              </w:rPr>
              <w:t>+1D6</w:t>
            </w:r>
          </w:p>
        </w:tc>
        <w:tc>
          <w:tcPr>
            <w:tcW w:w="960" w:type="dxa"/>
            <w:hideMark/>
          </w:tcPr>
          <w:p w14:paraId="4650E20E" w14:textId="77777777" w:rsidR="00C57C53" w:rsidRPr="00C57C53" w:rsidRDefault="00C57C53" w:rsidP="00C57C53">
            <w:pPr>
              <w:rPr>
                <w:lang w:eastAsia="en-GB"/>
              </w:rPr>
            </w:pPr>
            <w:r w:rsidRPr="00C57C53">
              <w:rPr>
                <w:lang w:val="en-US" w:eastAsia="en-GB"/>
              </w:rPr>
              <w:t>+1D6</w:t>
            </w:r>
          </w:p>
        </w:tc>
        <w:tc>
          <w:tcPr>
            <w:tcW w:w="956" w:type="dxa"/>
            <w:hideMark/>
          </w:tcPr>
          <w:p w14:paraId="27FD0EF3" w14:textId="77777777" w:rsidR="00C57C53" w:rsidRPr="00C57C53" w:rsidRDefault="00C57C53" w:rsidP="00C57C53">
            <w:pPr>
              <w:rPr>
                <w:lang w:eastAsia="en-GB"/>
              </w:rPr>
            </w:pPr>
            <w:r w:rsidRPr="00C57C53">
              <w:rPr>
                <w:lang w:val="en-US" w:eastAsia="en-GB"/>
              </w:rPr>
              <w:t>+3D6</w:t>
            </w:r>
          </w:p>
        </w:tc>
      </w:tr>
      <w:tr w:rsidR="00C57C53" w:rsidRPr="00C57C53" w14:paraId="107F0784" w14:textId="77777777" w:rsidTr="00C57C53">
        <w:trPr>
          <w:trHeight w:val="375"/>
        </w:trPr>
        <w:tc>
          <w:tcPr>
            <w:tcW w:w="990" w:type="dxa"/>
            <w:hideMark/>
          </w:tcPr>
          <w:p w14:paraId="754ED700" w14:textId="77777777" w:rsidR="00C57C53" w:rsidRPr="00C57C53" w:rsidRDefault="00C57C53" w:rsidP="00C57C53">
            <w:pPr>
              <w:rPr>
                <w:lang w:eastAsia="en-GB"/>
              </w:rPr>
            </w:pPr>
            <w:r w:rsidRPr="00C57C53">
              <w:rPr>
                <w:lang w:val="en-US" w:eastAsia="en-GB"/>
              </w:rPr>
              <w:t>Move</w:t>
            </w:r>
          </w:p>
        </w:tc>
        <w:tc>
          <w:tcPr>
            <w:tcW w:w="946" w:type="dxa"/>
            <w:hideMark/>
          </w:tcPr>
          <w:p w14:paraId="6C9B19B4" w14:textId="77777777" w:rsidR="00C57C53" w:rsidRPr="00C57C53" w:rsidRDefault="00C57C53" w:rsidP="00C57C53">
            <w:pPr>
              <w:rPr>
                <w:lang w:eastAsia="en-GB"/>
              </w:rPr>
            </w:pPr>
            <w:r w:rsidRPr="00C57C53">
              <w:rPr>
                <w:lang w:val="en-US" w:eastAsia="en-GB"/>
              </w:rPr>
              <w:t>15m</w:t>
            </w:r>
          </w:p>
        </w:tc>
        <w:tc>
          <w:tcPr>
            <w:tcW w:w="956" w:type="dxa"/>
            <w:hideMark/>
          </w:tcPr>
          <w:p w14:paraId="1535EE3A" w14:textId="77777777" w:rsidR="00C57C53" w:rsidRPr="00C57C53" w:rsidRDefault="00C57C53" w:rsidP="00C57C53">
            <w:pPr>
              <w:rPr>
                <w:lang w:eastAsia="en-GB"/>
              </w:rPr>
            </w:pPr>
            <w:r w:rsidRPr="00C57C53">
              <w:rPr>
                <w:lang w:val="en-US" w:eastAsia="en-GB"/>
              </w:rPr>
              <w:t>20m</w:t>
            </w:r>
          </w:p>
        </w:tc>
        <w:tc>
          <w:tcPr>
            <w:tcW w:w="956" w:type="dxa"/>
            <w:hideMark/>
          </w:tcPr>
          <w:p w14:paraId="5100E6D5" w14:textId="77777777" w:rsidR="00C57C53" w:rsidRPr="00C57C53" w:rsidRDefault="00C57C53" w:rsidP="00C57C53">
            <w:pPr>
              <w:rPr>
                <w:lang w:eastAsia="en-GB"/>
              </w:rPr>
            </w:pPr>
            <w:r w:rsidRPr="00C57C53">
              <w:rPr>
                <w:lang w:val="en-US" w:eastAsia="en-GB"/>
              </w:rPr>
              <w:t>20m</w:t>
            </w:r>
          </w:p>
        </w:tc>
        <w:tc>
          <w:tcPr>
            <w:tcW w:w="956" w:type="dxa"/>
            <w:hideMark/>
          </w:tcPr>
          <w:p w14:paraId="2AA46953" w14:textId="77777777" w:rsidR="00C57C53" w:rsidRPr="00C57C53" w:rsidRDefault="00C57C53" w:rsidP="00C57C53">
            <w:pPr>
              <w:rPr>
                <w:lang w:eastAsia="en-GB"/>
              </w:rPr>
            </w:pPr>
            <w:r w:rsidRPr="00C57C53">
              <w:rPr>
                <w:lang w:val="en-US" w:eastAsia="en-GB"/>
              </w:rPr>
              <w:t>15m</w:t>
            </w:r>
          </w:p>
        </w:tc>
        <w:tc>
          <w:tcPr>
            <w:tcW w:w="960" w:type="dxa"/>
            <w:hideMark/>
          </w:tcPr>
          <w:p w14:paraId="006956DE" w14:textId="77777777" w:rsidR="00C57C53" w:rsidRPr="00C57C53" w:rsidRDefault="00C57C53" w:rsidP="00C57C53">
            <w:pPr>
              <w:rPr>
                <w:lang w:eastAsia="en-GB"/>
              </w:rPr>
            </w:pPr>
            <w:r w:rsidRPr="00C57C53">
              <w:rPr>
                <w:lang w:val="en-US" w:eastAsia="en-GB"/>
              </w:rPr>
              <w:t>15m</w:t>
            </w:r>
          </w:p>
        </w:tc>
        <w:tc>
          <w:tcPr>
            <w:tcW w:w="956" w:type="dxa"/>
            <w:hideMark/>
          </w:tcPr>
          <w:p w14:paraId="64364196" w14:textId="77777777" w:rsidR="00C57C53" w:rsidRPr="00C57C53" w:rsidRDefault="00C57C53" w:rsidP="00C57C53">
            <w:pPr>
              <w:rPr>
                <w:lang w:eastAsia="en-GB"/>
              </w:rPr>
            </w:pPr>
            <w:r w:rsidRPr="00C57C53">
              <w:rPr>
                <w:lang w:val="en-US" w:eastAsia="en-GB"/>
              </w:rPr>
              <w:t>15m on land, 2 in water</w:t>
            </w:r>
          </w:p>
        </w:tc>
      </w:tr>
      <w:tr w:rsidR="00C57C53" w:rsidRPr="00C57C53" w14:paraId="5A9EEB2E" w14:textId="77777777" w:rsidTr="00C57C53">
        <w:trPr>
          <w:trHeight w:val="555"/>
        </w:trPr>
        <w:tc>
          <w:tcPr>
            <w:tcW w:w="990" w:type="dxa"/>
            <w:hideMark/>
          </w:tcPr>
          <w:p w14:paraId="745003A7" w14:textId="77777777" w:rsidR="00C57C53" w:rsidRPr="00C57C53" w:rsidRDefault="00C57C53" w:rsidP="00C57C53">
            <w:pPr>
              <w:rPr>
                <w:lang w:eastAsia="en-GB"/>
              </w:rPr>
            </w:pPr>
            <w:r w:rsidRPr="00C57C53">
              <w:rPr>
                <w:lang w:val="en-US" w:eastAsia="en-GB"/>
              </w:rPr>
              <w:t>Armour type</w:t>
            </w:r>
          </w:p>
        </w:tc>
        <w:tc>
          <w:tcPr>
            <w:tcW w:w="946" w:type="dxa"/>
            <w:hideMark/>
          </w:tcPr>
          <w:p w14:paraId="3CA9206B" w14:textId="77777777" w:rsidR="00C57C53" w:rsidRPr="00C57C53" w:rsidRDefault="00C57C53" w:rsidP="00C57C53">
            <w:pPr>
              <w:rPr>
                <w:lang w:eastAsia="en-GB"/>
              </w:rPr>
            </w:pPr>
            <w:r w:rsidRPr="00C57C53">
              <w:rPr>
                <w:lang w:val="en-US" w:eastAsia="en-GB"/>
              </w:rPr>
              <w:t>Chitin (5AP)</w:t>
            </w:r>
          </w:p>
        </w:tc>
        <w:tc>
          <w:tcPr>
            <w:tcW w:w="956" w:type="dxa"/>
            <w:hideMark/>
          </w:tcPr>
          <w:p w14:paraId="3F4D815D" w14:textId="77777777" w:rsidR="00C57C53" w:rsidRPr="00C57C53" w:rsidRDefault="00C57C53" w:rsidP="00C57C53">
            <w:pPr>
              <w:rPr>
                <w:lang w:eastAsia="en-GB"/>
              </w:rPr>
            </w:pPr>
            <w:r w:rsidRPr="00C57C53">
              <w:rPr>
                <w:lang w:val="en-US" w:eastAsia="en-GB"/>
              </w:rPr>
              <w:t>Tough hide (3AP)</w:t>
            </w:r>
          </w:p>
        </w:tc>
        <w:tc>
          <w:tcPr>
            <w:tcW w:w="956" w:type="dxa"/>
            <w:hideMark/>
          </w:tcPr>
          <w:p w14:paraId="1B68941F" w14:textId="77777777" w:rsidR="00C57C53" w:rsidRPr="00C57C53" w:rsidRDefault="00C57C53" w:rsidP="00C57C53">
            <w:pPr>
              <w:rPr>
                <w:lang w:eastAsia="en-GB"/>
              </w:rPr>
            </w:pPr>
            <w:r w:rsidRPr="00C57C53">
              <w:rPr>
                <w:lang w:val="en-US" w:eastAsia="en-GB"/>
              </w:rPr>
              <w:t>Hide (2AP)</w:t>
            </w:r>
          </w:p>
        </w:tc>
        <w:tc>
          <w:tcPr>
            <w:tcW w:w="956" w:type="dxa"/>
            <w:hideMark/>
          </w:tcPr>
          <w:p w14:paraId="160719BE" w14:textId="77777777" w:rsidR="00C57C53" w:rsidRPr="00C57C53" w:rsidRDefault="00C57C53" w:rsidP="00C57C53">
            <w:pPr>
              <w:rPr>
                <w:lang w:eastAsia="en-GB"/>
              </w:rPr>
            </w:pPr>
            <w:r w:rsidRPr="00C57C53">
              <w:rPr>
                <w:lang w:val="en-US" w:eastAsia="en-GB"/>
              </w:rPr>
              <w:t>Chitin (5AP)</w:t>
            </w:r>
          </w:p>
        </w:tc>
        <w:tc>
          <w:tcPr>
            <w:tcW w:w="960" w:type="dxa"/>
            <w:hideMark/>
          </w:tcPr>
          <w:p w14:paraId="29735582" w14:textId="77777777" w:rsidR="00C57C53" w:rsidRPr="00C57C53" w:rsidRDefault="00C57C53" w:rsidP="00C57C53">
            <w:pPr>
              <w:rPr>
                <w:lang w:eastAsia="en-GB"/>
              </w:rPr>
            </w:pPr>
            <w:r w:rsidRPr="00C57C53">
              <w:rPr>
                <w:lang w:val="en-US" w:eastAsia="en-GB"/>
              </w:rPr>
              <w:t>Hide (2AP)</w:t>
            </w:r>
          </w:p>
        </w:tc>
        <w:tc>
          <w:tcPr>
            <w:tcW w:w="956" w:type="dxa"/>
            <w:hideMark/>
          </w:tcPr>
          <w:p w14:paraId="48A41AA4" w14:textId="77777777" w:rsidR="00C57C53" w:rsidRPr="00C57C53" w:rsidRDefault="00C57C53" w:rsidP="00C57C53">
            <w:pPr>
              <w:rPr>
                <w:lang w:eastAsia="en-GB"/>
              </w:rPr>
            </w:pPr>
            <w:r w:rsidRPr="00C57C53">
              <w:rPr>
                <w:lang w:val="en-US" w:eastAsia="en-GB"/>
              </w:rPr>
              <w:t>Thick Shell (6AP)</w:t>
            </w:r>
          </w:p>
        </w:tc>
      </w:tr>
      <w:tr w:rsidR="00C57C53" w:rsidRPr="00C57C53" w14:paraId="0AA37D0E" w14:textId="77777777" w:rsidTr="00C57C53">
        <w:trPr>
          <w:trHeight w:val="2175"/>
        </w:trPr>
        <w:tc>
          <w:tcPr>
            <w:tcW w:w="990" w:type="dxa"/>
            <w:hideMark/>
          </w:tcPr>
          <w:p w14:paraId="1DB1293E" w14:textId="77777777" w:rsidR="00C57C53" w:rsidRPr="00C57C53" w:rsidRDefault="00C57C53" w:rsidP="00C57C53">
            <w:pPr>
              <w:rPr>
                <w:lang w:eastAsia="en-GB"/>
              </w:rPr>
            </w:pPr>
            <w:r w:rsidRPr="00C57C53">
              <w:rPr>
                <w:lang w:val="en-US" w:eastAsia="en-GB"/>
              </w:rPr>
              <w:t>Combat</w:t>
            </w:r>
          </w:p>
        </w:tc>
        <w:tc>
          <w:tcPr>
            <w:tcW w:w="946" w:type="dxa"/>
            <w:hideMark/>
          </w:tcPr>
          <w:p w14:paraId="3087E7B9" w14:textId="77777777" w:rsidR="00C57C53" w:rsidRPr="00C57C53" w:rsidRDefault="00C57C53" w:rsidP="00C57C53">
            <w:pPr>
              <w:rPr>
                <w:lang w:eastAsia="en-GB"/>
              </w:rPr>
            </w:pPr>
            <w:r w:rsidRPr="00C57C53">
              <w:rPr>
                <w:lang w:val="en-US" w:eastAsia="en-GB"/>
              </w:rPr>
              <w:t>50% Bite 1D6 </w:t>
            </w:r>
          </w:p>
        </w:tc>
        <w:tc>
          <w:tcPr>
            <w:tcW w:w="956" w:type="dxa"/>
            <w:hideMark/>
          </w:tcPr>
          <w:p w14:paraId="68D16086" w14:textId="77777777" w:rsidR="00C57C53" w:rsidRPr="00C57C53" w:rsidRDefault="00C57C53" w:rsidP="00C57C53">
            <w:pPr>
              <w:rPr>
                <w:lang w:eastAsia="en-GB"/>
              </w:rPr>
            </w:pPr>
            <w:r w:rsidRPr="00C57C53">
              <w:rPr>
                <w:lang w:val="en-US" w:eastAsia="en-GB"/>
              </w:rPr>
              <w:t>60% Bite 1D8, Claw 1D6</w:t>
            </w:r>
          </w:p>
        </w:tc>
        <w:tc>
          <w:tcPr>
            <w:tcW w:w="956" w:type="dxa"/>
            <w:hideMark/>
          </w:tcPr>
          <w:p w14:paraId="4370D6FC" w14:textId="77777777" w:rsidR="00C57C53" w:rsidRPr="00C57C53" w:rsidRDefault="00C57C53" w:rsidP="00C57C53">
            <w:pPr>
              <w:rPr>
                <w:lang w:eastAsia="en-GB"/>
              </w:rPr>
            </w:pPr>
            <w:r w:rsidRPr="00C57C53">
              <w:rPr>
                <w:lang w:val="en-US" w:eastAsia="en-GB"/>
              </w:rPr>
              <w:t>60% Bite 1D8, Claw 1D6</w:t>
            </w:r>
          </w:p>
        </w:tc>
        <w:tc>
          <w:tcPr>
            <w:tcW w:w="956" w:type="dxa"/>
            <w:hideMark/>
          </w:tcPr>
          <w:p w14:paraId="5AF46760" w14:textId="77777777" w:rsidR="00C57C53" w:rsidRPr="00C57C53" w:rsidRDefault="00C57C53" w:rsidP="00C57C53">
            <w:pPr>
              <w:rPr>
                <w:lang w:eastAsia="en-GB"/>
              </w:rPr>
            </w:pPr>
            <w:r w:rsidRPr="00C57C53">
              <w:rPr>
                <w:lang w:val="en-US" w:eastAsia="en-GB"/>
              </w:rPr>
              <w:t>50% Bite 1D8</w:t>
            </w:r>
          </w:p>
        </w:tc>
        <w:tc>
          <w:tcPr>
            <w:tcW w:w="960" w:type="dxa"/>
            <w:hideMark/>
          </w:tcPr>
          <w:p w14:paraId="6D2EA1F1" w14:textId="77777777" w:rsidR="00C57C53" w:rsidRPr="00C57C53" w:rsidRDefault="00C57C53" w:rsidP="00C57C53">
            <w:pPr>
              <w:rPr>
                <w:lang w:eastAsia="en-GB"/>
              </w:rPr>
            </w:pPr>
            <w:r w:rsidRPr="00C57C53">
              <w:rPr>
                <w:lang w:val="en-US" w:eastAsia="en-GB"/>
              </w:rPr>
              <w:t>40% Charge 1D8, Trample 1D8</w:t>
            </w:r>
          </w:p>
        </w:tc>
        <w:tc>
          <w:tcPr>
            <w:tcW w:w="956" w:type="dxa"/>
            <w:hideMark/>
          </w:tcPr>
          <w:p w14:paraId="3107931D" w14:textId="77777777" w:rsidR="00C57C53" w:rsidRPr="00C57C53" w:rsidRDefault="00C57C53" w:rsidP="00C57C53">
            <w:pPr>
              <w:rPr>
                <w:lang w:eastAsia="en-GB"/>
              </w:rPr>
            </w:pPr>
            <w:r w:rsidRPr="00C57C53">
              <w:rPr>
                <w:lang w:val="en-US" w:eastAsia="en-GB"/>
              </w:rPr>
              <w:t>50% Claw 1D10</w:t>
            </w:r>
          </w:p>
        </w:tc>
      </w:tr>
    </w:tbl>
    <w:p w14:paraId="2C81CFD8" w14:textId="0FD8FDFF" w:rsidR="00CF7F95" w:rsidRDefault="00CF7F95" w:rsidP="00CF7F95">
      <w:pPr>
        <w:suppressAutoHyphens/>
        <w:autoSpaceDE w:val="0"/>
        <w:autoSpaceDN w:val="0"/>
        <w:adjustRightInd w:val="0"/>
        <w:textAlignment w:val="center"/>
        <w:rPr>
          <w:rFonts w:ascii="Rooney Regular" w:hAnsi="Rooney Regular" w:cs="Rooney Regular"/>
          <w:color w:val="000000"/>
        </w:rPr>
      </w:pPr>
    </w:p>
    <w:tbl>
      <w:tblPr>
        <w:tblStyle w:val="TableGrid"/>
        <w:tblW w:w="7689" w:type="dxa"/>
        <w:tblLook w:val="04A0" w:firstRow="1" w:lastRow="0" w:firstColumn="1" w:lastColumn="0" w:noHBand="0" w:noVBand="1"/>
      </w:tblPr>
      <w:tblGrid>
        <w:gridCol w:w="990"/>
        <w:gridCol w:w="1264"/>
        <w:gridCol w:w="1043"/>
        <w:gridCol w:w="796"/>
        <w:gridCol w:w="1010"/>
        <w:gridCol w:w="907"/>
        <w:gridCol w:w="960"/>
        <w:gridCol w:w="907"/>
      </w:tblGrid>
      <w:tr w:rsidR="00C57C53" w:rsidRPr="00C57C53" w14:paraId="2E6E1730" w14:textId="77777777" w:rsidTr="00C57C53">
        <w:trPr>
          <w:trHeight w:val="375"/>
        </w:trPr>
        <w:tc>
          <w:tcPr>
            <w:tcW w:w="990" w:type="dxa"/>
          </w:tcPr>
          <w:p w14:paraId="6BF41429" w14:textId="26C38AD3" w:rsidR="00C57C53" w:rsidRPr="00C57C53" w:rsidRDefault="00C57C53" w:rsidP="00C57C53">
            <w:pPr>
              <w:rPr>
                <w:rFonts w:ascii="Rooney Regular" w:eastAsia="Times New Roman" w:hAnsi="Rooney Regular" w:cs="Calibri"/>
                <w:color w:val="000000"/>
                <w:sz w:val="13"/>
                <w:szCs w:val="13"/>
                <w:lang w:val="en-US" w:eastAsia="en-GB"/>
              </w:rPr>
            </w:pPr>
            <w:r w:rsidRPr="00C57C53">
              <w:rPr>
                <w:lang w:val="en-US" w:eastAsia="en-GB"/>
              </w:rPr>
              <w:t>Animal</w:t>
            </w:r>
          </w:p>
        </w:tc>
        <w:tc>
          <w:tcPr>
            <w:tcW w:w="958" w:type="dxa"/>
            <w:hideMark/>
          </w:tcPr>
          <w:p w14:paraId="126E506A" w14:textId="094B6233" w:rsidR="00C57C53" w:rsidRPr="00C57C53" w:rsidRDefault="00C57C53" w:rsidP="00C57C53">
            <w:pPr>
              <w:rPr>
                <w:lang w:eastAsia="en-GB"/>
              </w:rPr>
            </w:pPr>
            <w:r w:rsidRPr="00C57C53">
              <w:rPr>
                <w:lang w:val="en-US" w:eastAsia="en-GB"/>
              </w:rPr>
              <w:t>Giant Crocodile</w:t>
            </w:r>
          </w:p>
        </w:tc>
        <w:tc>
          <w:tcPr>
            <w:tcW w:w="958" w:type="dxa"/>
            <w:hideMark/>
          </w:tcPr>
          <w:p w14:paraId="2D0FB246" w14:textId="77777777" w:rsidR="00C57C53" w:rsidRPr="00C57C53" w:rsidRDefault="00C57C53" w:rsidP="00C57C53">
            <w:pPr>
              <w:rPr>
                <w:lang w:eastAsia="en-GB"/>
              </w:rPr>
            </w:pPr>
            <w:r w:rsidRPr="00C57C53">
              <w:rPr>
                <w:lang w:val="en-US" w:eastAsia="en-GB"/>
              </w:rPr>
              <w:t>Flightless Bird</w:t>
            </w:r>
          </w:p>
        </w:tc>
        <w:tc>
          <w:tcPr>
            <w:tcW w:w="956" w:type="dxa"/>
            <w:hideMark/>
          </w:tcPr>
          <w:p w14:paraId="4E36F102" w14:textId="77777777" w:rsidR="00C57C53" w:rsidRPr="00C57C53" w:rsidRDefault="00C57C53" w:rsidP="00C57C53">
            <w:pPr>
              <w:rPr>
                <w:lang w:eastAsia="en-GB"/>
              </w:rPr>
            </w:pPr>
            <w:r w:rsidRPr="00C57C53">
              <w:rPr>
                <w:lang w:val="en-US" w:eastAsia="en-GB"/>
              </w:rPr>
              <w:t>Dog</w:t>
            </w:r>
          </w:p>
        </w:tc>
        <w:tc>
          <w:tcPr>
            <w:tcW w:w="958" w:type="dxa"/>
            <w:hideMark/>
          </w:tcPr>
          <w:p w14:paraId="2CC8C1CE" w14:textId="77777777" w:rsidR="00C57C53" w:rsidRPr="00C57C53" w:rsidRDefault="00C57C53" w:rsidP="00C57C53">
            <w:pPr>
              <w:rPr>
                <w:lang w:eastAsia="en-GB"/>
              </w:rPr>
            </w:pPr>
            <w:r w:rsidRPr="00C57C53">
              <w:rPr>
                <w:lang w:val="en-US" w:eastAsia="en-GB"/>
              </w:rPr>
              <w:t>Elephant</w:t>
            </w:r>
          </w:p>
        </w:tc>
        <w:tc>
          <w:tcPr>
            <w:tcW w:w="956" w:type="dxa"/>
            <w:hideMark/>
          </w:tcPr>
          <w:p w14:paraId="2CBFBAC7" w14:textId="77777777" w:rsidR="00C57C53" w:rsidRPr="00C57C53" w:rsidRDefault="00C57C53" w:rsidP="00C57C53">
            <w:pPr>
              <w:rPr>
                <w:lang w:eastAsia="en-GB"/>
              </w:rPr>
            </w:pPr>
            <w:r w:rsidRPr="00C57C53">
              <w:rPr>
                <w:lang w:val="en-US" w:eastAsia="en-GB"/>
              </w:rPr>
              <w:t>Hawk</w:t>
            </w:r>
          </w:p>
        </w:tc>
        <w:tc>
          <w:tcPr>
            <w:tcW w:w="957" w:type="dxa"/>
            <w:hideMark/>
          </w:tcPr>
          <w:p w14:paraId="526D2DF2" w14:textId="77777777" w:rsidR="00C57C53" w:rsidRPr="00C57C53" w:rsidRDefault="00C57C53" w:rsidP="00C57C53">
            <w:pPr>
              <w:rPr>
                <w:lang w:eastAsia="en-GB"/>
              </w:rPr>
            </w:pPr>
            <w:r w:rsidRPr="00C57C53">
              <w:rPr>
                <w:lang w:val="en-US" w:eastAsia="en-GB"/>
              </w:rPr>
              <w:t>Giant Hawk</w:t>
            </w:r>
          </w:p>
        </w:tc>
        <w:tc>
          <w:tcPr>
            <w:tcW w:w="956" w:type="dxa"/>
            <w:hideMark/>
          </w:tcPr>
          <w:p w14:paraId="41888BF5" w14:textId="77777777" w:rsidR="00C57C53" w:rsidRPr="00C57C53" w:rsidRDefault="00C57C53" w:rsidP="00C57C53">
            <w:pPr>
              <w:rPr>
                <w:lang w:eastAsia="en-GB"/>
              </w:rPr>
            </w:pPr>
            <w:r w:rsidRPr="00C57C53">
              <w:rPr>
                <w:lang w:val="en-US" w:eastAsia="en-GB"/>
              </w:rPr>
              <w:t>Horse</w:t>
            </w:r>
          </w:p>
        </w:tc>
      </w:tr>
      <w:tr w:rsidR="00C57C53" w:rsidRPr="00C57C53" w14:paraId="7E021899" w14:textId="77777777" w:rsidTr="00C57C53">
        <w:trPr>
          <w:trHeight w:val="315"/>
        </w:trPr>
        <w:tc>
          <w:tcPr>
            <w:tcW w:w="990" w:type="dxa"/>
          </w:tcPr>
          <w:p w14:paraId="257E28C9" w14:textId="36B199F8" w:rsidR="00C57C53" w:rsidRPr="00C57C53" w:rsidRDefault="00C57C53" w:rsidP="00C57C53">
            <w:pPr>
              <w:rPr>
                <w:rFonts w:ascii="Rooney Regular" w:eastAsia="Times New Roman" w:hAnsi="Rooney Regular" w:cs="Calibri"/>
                <w:color w:val="000000"/>
                <w:sz w:val="13"/>
                <w:szCs w:val="13"/>
                <w:lang w:val="en-US" w:eastAsia="en-GB"/>
              </w:rPr>
            </w:pPr>
            <w:r w:rsidRPr="00C57C53">
              <w:rPr>
                <w:lang w:val="en-US" w:eastAsia="en-GB"/>
              </w:rPr>
              <w:t>STR</w:t>
            </w:r>
          </w:p>
        </w:tc>
        <w:tc>
          <w:tcPr>
            <w:tcW w:w="958" w:type="dxa"/>
            <w:hideMark/>
          </w:tcPr>
          <w:p w14:paraId="507C5677" w14:textId="0866DDE7" w:rsidR="00C57C53" w:rsidRPr="00C57C53" w:rsidRDefault="00C57C53" w:rsidP="00C57C53">
            <w:pPr>
              <w:rPr>
                <w:lang w:eastAsia="en-GB"/>
              </w:rPr>
            </w:pPr>
            <w:r w:rsidRPr="00C57C53">
              <w:rPr>
                <w:lang w:val="en-US" w:eastAsia="en-GB"/>
              </w:rPr>
              <w:t>5D6+12 (30)</w:t>
            </w:r>
          </w:p>
        </w:tc>
        <w:tc>
          <w:tcPr>
            <w:tcW w:w="958" w:type="dxa"/>
            <w:hideMark/>
          </w:tcPr>
          <w:p w14:paraId="4D0DFEC1" w14:textId="77777777" w:rsidR="00C57C53" w:rsidRPr="00C57C53" w:rsidRDefault="00C57C53" w:rsidP="00C57C53">
            <w:pPr>
              <w:rPr>
                <w:lang w:eastAsia="en-GB"/>
              </w:rPr>
            </w:pPr>
            <w:r w:rsidRPr="00C57C53">
              <w:rPr>
                <w:lang w:val="en-US" w:eastAsia="en-GB"/>
              </w:rPr>
              <w:t>4D6+18 (32)</w:t>
            </w:r>
          </w:p>
        </w:tc>
        <w:tc>
          <w:tcPr>
            <w:tcW w:w="956" w:type="dxa"/>
            <w:hideMark/>
          </w:tcPr>
          <w:p w14:paraId="2CF2FEB1" w14:textId="77777777" w:rsidR="00C57C53" w:rsidRPr="00C57C53" w:rsidRDefault="00C57C53" w:rsidP="00C57C53">
            <w:pPr>
              <w:rPr>
                <w:lang w:eastAsia="en-GB"/>
              </w:rPr>
            </w:pPr>
            <w:r w:rsidRPr="00C57C53">
              <w:rPr>
                <w:lang w:val="en-US" w:eastAsia="en-GB"/>
              </w:rPr>
              <w:t>2D6+6 (13)</w:t>
            </w:r>
          </w:p>
        </w:tc>
        <w:tc>
          <w:tcPr>
            <w:tcW w:w="958" w:type="dxa"/>
            <w:hideMark/>
          </w:tcPr>
          <w:p w14:paraId="01219835" w14:textId="77777777" w:rsidR="00C57C53" w:rsidRPr="00C57C53" w:rsidRDefault="00C57C53" w:rsidP="00C57C53">
            <w:pPr>
              <w:rPr>
                <w:lang w:eastAsia="en-GB"/>
              </w:rPr>
            </w:pPr>
            <w:r w:rsidRPr="00C57C53">
              <w:rPr>
                <w:lang w:val="en-US" w:eastAsia="en-GB"/>
              </w:rPr>
              <w:t>6D6+24 (45)</w:t>
            </w:r>
          </w:p>
        </w:tc>
        <w:tc>
          <w:tcPr>
            <w:tcW w:w="956" w:type="dxa"/>
            <w:hideMark/>
          </w:tcPr>
          <w:p w14:paraId="00D8DCCF" w14:textId="77777777" w:rsidR="00C57C53" w:rsidRPr="00C57C53" w:rsidRDefault="00C57C53" w:rsidP="00C57C53">
            <w:pPr>
              <w:rPr>
                <w:lang w:eastAsia="en-GB"/>
              </w:rPr>
            </w:pPr>
            <w:r w:rsidRPr="00C57C53">
              <w:rPr>
                <w:lang w:val="en-US" w:eastAsia="en-GB"/>
              </w:rPr>
              <w:t>1D3 (2)</w:t>
            </w:r>
          </w:p>
        </w:tc>
        <w:tc>
          <w:tcPr>
            <w:tcW w:w="957" w:type="dxa"/>
            <w:hideMark/>
          </w:tcPr>
          <w:p w14:paraId="1A9BA37B" w14:textId="77777777" w:rsidR="00C57C53" w:rsidRPr="00C57C53" w:rsidRDefault="00C57C53" w:rsidP="00C57C53">
            <w:pPr>
              <w:rPr>
                <w:lang w:eastAsia="en-GB"/>
              </w:rPr>
            </w:pPr>
            <w:r w:rsidRPr="00C57C53">
              <w:rPr>
                <w:lang w:val="en-US" w:eastAsia="en-GB"/>
              </w:rPr>
              <w:t>6D6+21 (39)</w:t>
            </w:r>
          </w:p>
        </w:tc>
        <w:tc>
          <w:tcPr>
            <w:tcW w:w="956" w:type="dxa"/>
            <w:hideMark/>
          </w:tcPr>
          <w:p w14:paraId="5FDB6016" w14:textId="77777777" w:rsidR="00C57C53" w:rsidRPr="00C57C53" w:rsidRDefault="00C57C53" w:rsidP="00C57C53">
            <w:pPr>
              <w:rPr>
                <w:lang w:eastAsia="en-GB"/>
              </w:rPr>
            </w:pPr>
            <w:r w:rsidRPr="00C57C53">
              <w:rPr>
                <w:lang w:val="en-US" w:eastAsia="en-GB"/>
              </w:rPr>
              <w:t>2D6+18 (25)</w:t>
            </w:r>
          </w:p>
        </w:tc>
      </w:tr>
      <w:tr w:rsidR="00C57C53" w:rsidRPr="00C57C53" w14:paraId="1F1DFDCA" w14:textId="77777777" w:rsidTr="00C57C53">
        <w:trPr>
          <w:trHeight w:val="315"/>
        </w:trPr>
        <w:tc>
          <w:tcPr>
            <w:tcW w:w="990" w:type="dxa"/>
          </w:tcPr>
          <w:p w14:paraId="4346CB17" w14:textId="566C8659" w:rsidR="00C57C53" w:rsidRPr="00C57C53" w:rsidRDefault="00C57C53" w:rsidP="00C57C53">
            <w:pPr>
              <w:rPr>
                <w:rFonts w:ascii="Rooney Regular" w:eastAsia="Times New Roman" w:hAnsi="Rooney Regular" w:cs="Calibri"/>
                <w:color w:val="000000"/>
                <w:sz w:val="13"/>
                <w:szCs w:val="13"/>
                <w:lang w:val="en-US" w:eastAsia="en-GB"/>
              </w:rPr>
            </w:pPr>
            <w:r w:rsidRPr="00C57C53">
              <w:rPr>
                <w:lang w:val="en-US" w:eastAsia="en-GB"/>
              </w:rPr>
              <w:t>CON</w:t>
            </w:r>
          </w:p>
        </w:tc>
        <w:tc>
          <w:tcPr>
            <w:tcW w:w="958" w:type="dxa"/>
            <w:hideMark/>
          </w:tcPr>
          <w:p w14:paraId="31769D9E" w14:textId="6BA9C41B" w:rsidR="00C57C53" w:rsidRPr="00C57C53" w:rsidRDefault="00C57C53" w:rsidP="00C57C53">
            <w:pPr>
              <w:rPr>
                <w:lang w:eastAsia="en-GB"/>
              </w:rPr>
            </w:pPr>
            <w:r w:rsidRPr="00C57C53">
              <w:rPr>
                <w:lang w:val="en-US" w:eastAsia="en-GB"/>
              </w:rPr>
              <w:t>3D6+12(19)</w:t>
            </w:r>
          </w:p>
        </w:tc>
        <w:tc>
          <w:tcPr>
            <w:tcW w:w="958" w:type="dxa"/>
            <w:hideMark/>
          </w:tcPr>
          <w:p w14:paraId="2E898FF0" w14:textId="77777777" w:rsidR="00C57C53" w:rsidRPr="00C57C53" w:rsidRDefault="00C57C53" w:rsidP="00C57C53">
            <w:pPr>
              <w:rPr>
                <w:lang w:eastAsia="en-GB"/>
              </w:rPr>
            </w:pPr>
            <w:r w:rsidRPr="00C57C53">
              <w:rPr>
                <w:lang w:val="en-US" w:eastAsia="en-GB"/>
              </w:rPr>
              <w:t>2D6+6 (13)</w:t>
            </w:r>
          </w:p>
        </w:tc>
        <w:tc>
          <w:tcPr>
            <w:tcW w:w="956" w:type="dxa"/>
            <w:hideMark/>
          </w:tcPr>
          <w:p w14:paraId="6E63C659" w14:textId="77777777" w:rsidR="00C57C53" w:rsidRPr="00C57C53" w:rsidRDefault="00C57C53" w:rsidP="00C57C53">
            <w:pPr>
              <w:rPr>
                <w:lang w:eastAsia="en-GB"/>
              </w:rPr>
            </w:pPr>
            <w:r w:rsidRPr="00C57C53">
              <w:rPr>
                <w:lang w:val="en-US" w:eastAsia="en-GB"/>
              </w:rPr>
              <w:t>3D6 (11)</w:t>
            </w:r>
          </w:p>
        </w:tc>
        <w:tc>
          <w:tcPr>
            <w:tcW w:w="958" w:type="dxa"/>
            <w:hideMark/>
          </w:tcPr>
          <w:p w14:paraId="04BD2E36" w14:textId="77777777" w:rsidR="00C57C53" w:rsidRPr="00C57C53" w:rsidRDefault="00C57C53" w:rsidP="00C57C53">
            <w:pPr>
              <w:rPr>
                <w:lang w:eastAsia="en-GB"/>
              </w:rPr>
            </w:pPr>
            <w:r w:rsidRPr="00C57C53">
              <w:rPr>
                <w:lang w:val="en-US" w:eastAsia="en-GB"/>
              </w:rPr>
              <w:t>3D6+15 (24)</w:t>
            </w:r>
          </w:p>
        </w:tc>
        <w:tc>
          <w:tcPr>
            <w:tcW w:w="956" w:type="dxa"/>
            <w:hideMark/>
          </w:tcPr>
          <w:p w14:paraId="68A2740E" w14:textId="77777777" w:rsidR="00C57C53" w:rsidRPr="00C57C53" w:rsidRDefault="00C57C53" w:rsidP="00C57C53">
            <w:pPr>
              <w:rPr>
                <w:lang w:eastAsia="en-GB"/>
              </w:rPr>
            </w:pPr>
            <w:r w:rsidRPr="00C57C53">
              <w:rPr>
                <w:lang w:val="en-US" w:eastAsia="en-GB"/>
              </w:rPr>
              <w:t>2D3 (4)</w:t>
            </w:r>
          </w:p>
        </w:tc>
        <w:tc>
          <w:tcPr>
            <w:tcW w:w="957" w:type="dxa"/>
            <w:hideMark/>
          </w:tcPr>
          <w:p w14:paraId="3B4B1DE5" w14:textId="77777777" w:rsidR="00C57C53" w:rsidRPr="00C57C53" w:rsidRDefault="00C57C53" w:rsidP="00C57C53">
            <w:pPr>
              <w:rPr>
                <w:lang w:eastAsia="en-GB"/>
              </w:rPr>
            </w:pPr>
            <w:r w:rsidRPr="00C57C53">
              <w:rPr>
                <w:lang w:val="en-US" w:eastAsia="en-GB"/>
              </w:rPr>
              <w:t>5D6+15 (33)</w:t>
            </w:r>
          </w:p>
        </w:tc>
        <w:tc>
          <w:tcPr>
            <w:tcW w:w="956" w:type="dxa"/>
            <w:hideMark/>
          </w:tcPr>
          <w:p w14:paraId="4BC6A7BE" w14:textId="77777777" w:rsidR="00C57C53" w:rsidRPr="00C57C53" w:rsidRDefault="00C57C53" w:rsidP="00C57C53">
            <w:pPr>
              <w:rPr>
                <w:lang w:eastAsia="en-GB"/>
              </w:rPr>
            </w:pPr>
            <w:r w:rsidRPr="00C57C53">
              <w:rPr>
                <w:lang w:val="en-US" w:eastAsia="en-GB"/>
              </w:rPr>
              <w:t>3D6+6 (17)</w:t>
            </w:r>
          </w:p>
        </w:tc>
      </w:tr>
      <w:tr w:rsidR="00C57C53" w:rsidRPr="00C57C53" w14:paraId="2F7108EA" w14:textId="77777777" w:rsidTr="00C57C53">
        <w:trPr>
          <w:trHeight w:val="315"/>
        </w:trPr>
        <w:tc>
          <w:tcPr>
            <w:tcW w:w="990" w:type="dxa"/>
          </w:tcPr>
          <w:p w14:paraId="65A85B40" w14:textId="1C6AFA92" w:rsidR="00C57C53" w:rsidRPr="00C57C53" w:rsidRDefault="00C57C53" w:rsidP="00C57C53">
            <w:pPr>
              <w:rPr>
                <w:rFonts w:ascii="Rooney Regular" w:eastAsia="Times New Roman" w:hAnsi="Rooney Regular" w:cs="Calibri"/>
                <w:color w:val="000000"/>
                <w:sz w:val="13"/>
                <w:szCs w:val="13"/>
                <w:lang w:val="en-US" w:eastAsia="en-GB"/>
              </w:rPr>
            </w:pPr>
            <w:r w:rsidRPr="00C57C53">
              <w:rPr>
                <w:lang w:val="en-US" w:eastAsia="en-GB"/>
              </w:rPr>
              <w:t>DEX</w:t>
            </w:r>
          </w:p>
        </w:tc>
        <w:tc>
          <w:tcPr>
            <w:tcW w:w="958" w:type="dxa"/>
            <w:hideMark/>
          </w:tcPr>
          <w:p w14:paraId="5C9DF916" w14:textId="10451904" w:rsidR="00C57C53" w:rsidRPr="00C57C53" w:rsidRDefault="00C57C53" w:rsidP="00C57C53">
            <w:pPr>
              <w:rPr>
                <w:lang w:eastAsia="en-GB"/>
              </w:rPr>
            </w:pPr>
            <w:r w:rsidRPr="00C57C53">
              <w:rPr>
                <w:lang w:val="en-US" w:eastAsia="en-GB"/>
              </w:rPr>
              <w:t>3D6 (11)</w:t>
            </w:r>
          </w:p>
        </w:tc>
        <w:tc>
          <w:tcPr>
            <w:tcW w:w="958" w:type="dxa"/>
            <w:hideMark/>
          </w:tcPr>
          <w:p w14:paraId="33699E81" w14:textId="77777777" w:rsidR="00C57C53" w:rsidRPr="00C57C53" w:rsidRDefault="00C57C53" w:rsidP="00C57C53">
            <w:pPr>
              <w:rPr>
                <w:lang w:eastAsia="en-GB"/>
              </w:rPr>
            </w:pPr>
            <w:r w:rsidRPr="00C57C53">
              <w:rPr>
                <w:lang w:val="en-US" w:eastAsia="en-GB"/>
              </w:rPr>
              <w:t>3D6+6 (17)</w:t>
            </w:r>
          </w:p>
        </w:tc>
        <w:tc>
          <w:tcPr>
            <w:tcW w:w="956" w:type="dxa"/>
            <w:hideMark/>
          </w:tcPr>
          <w:p w14:paraId="75F288B6" w14:textId="77777777" w:rsidR="00C57C53" w:rsidRPr="00C57C53" w:rsidRDefault="00C57C53" w:rsidP="00C57C53">
            <w:pPr>
              <w:rPr>
                <w:lang w:eastAsia="en-GB"/>
              </w:rPr>
            </w:pPr>
            <w:r w:rsidRPr="00C57C53">
              <w:rPr>
                <w:lang w:val="en-US" w:eastAsia="en-GB"/>
              </w:rPr>
              <w:t>2D6+6 (13)</w:t>
            </w:r>
          </w:p>
        </w:tc>
        <w:tc>
          <w:tcPr>
            <w:tcW w:w="958" w:type="dxa"/>
            <w:hideMark/>
          </w:tcPr>
          <w:p w14:paraId="7473A3C0" w14:textId="77777777" w:rsidR="00C57C53" w:rsidRPr="00C57C53" w:rsidRDefault="00C57C53" w:rsidP="00C57C53">
            <w:pPr>
              <w:rPr>
                <w:lang w:eastAsia="en-GB"/>
              </w:rPr>
            </w:pPr>
            <w:r w:rsidRPr="00C57C53">
              <w:rPr>
                <w:lang w:val="en-US" w:eastAsia="en-GB"/>
              </w:rPr>
              <w:t>3D6 (11)</w:t>
            </w:r>
          </w:p>
        </w:tc>
        <w:tc>
          <w:tcPr>
            <w:tcW w:w="956" w:type="dxa"/>
            <w:hideMark/>
          </w:tcPr>
          <w:p w14:paraId="135E03D9" w14:textId="77777777" w:rsidR="00C57C53" w:rsidRPr="00C57C53" w:rsidRDefault="00C57C53" w:rsidP="00C57C53">
            <w:pPr>
              <w:rPr>
                <w:lang w:eastAsia="en-GB"/>
              </w:rPr>
            </w:pPr>
            <w:r w:rsidRPr="00C57C53">
              <w:rPr>
                <w:lang w:val="en-US" w:eastAsia="en-GB"/>
              </w:rPr>
              <w:t>3D6+18 (27)</w:t>
            </w:r>
          </w:p>
        </w:tc>
        <w:tc>
          <w:tcPr>
            <w:tcW w:w="957" w:type="dxa"/>
            <w:hideMark/>
          </w:tcPr>
          <w:p w14:paraId="18C6627E" w14:textId="77777777" w:rsidR="00C57C53" w:rsidRPr="00C57C53" w:rsidRDefault="00C57C53" w:rsidP="00C57C53">
            <w:pPr>
              <w:rPr>
                <w:lang w:eastAsia="en-GB"/>
              </w:rPr>
            </w:pPr>
            <w:r w:rsidRPr="00C57C53">
              <w:rPr>
                <w:lang w:val="en-US" w:eastAsia="en-GB"/>
              </w:rPr>
              <w:t>3D6+9 (18)</w:t>
            </w:r>
          </w:p>
        </w:tc>
        <w:tc>
          <w:tcPr>
            <w:tcW w:w="956" w:type="dxa"/>
            <w:hideMark/>
          </w:tcPr>
          <w:p w14:paraId="0DBD3A44" w14:textId="77777777" w:rsidR="00C57C53" w:rsidRPr="00C57C53" w:rsidRDefault="00C57C53" w:rsidP="00C57C53">
            <w:pPr>
              <w:rPr>
                <w:lang w:eastAsia="en-GB"/>
              </w:rPr>
            </w:pPr>
            <w:r w:rsidRPr="00C57C53">
              <w:rPr>
                <w:lang w:val="en-US" w:eastAsia="en-GB"/>
              </w:rPr>
              <w:t>2D6+3 (10)</w:t>
            </w:r>
          </w:p>
        </w:tc>
      </w:tr>
      <w:tr w:rsidR="00C57C53" w:rsidRPr="00C57C53" w14:paraId="0685B0B0" w14:textId="77777777" w:rsidTr="00C57C53">
        <w:trPr>
          <w:trHeight w:val="315"/>
        </w:trPr>
        <w:tc>
          <w:tcPr>
            <w:tcW w:w="990" w:type="dxa"/>
          </w:tcPr>
          <w:p w14:paraId="4A16701C" w14:textId="4F1B7EA4" w:rsidR="00C57C53" w:rsidRPr="00C57C53" w:rsidRDefault="00C57C53" w:rsidP="00C57C53">
            <w:pPr>
              <w:rPr>
                <w:rFonts w:ascii="Rooney Regular" w:eastAsia="Times New Roman" w:hAnsi="Rooney Regular" w:cs="Calibri"/>
                <w:color w:val="000000"/>
                <w:sz w:val="13"/>
                <w:szCs w:val="13"/>
                <w:lang w:val="en-US" w:eastAsia="en-GB"/>
              </w:rPr>
            </w:pPr>
            <w:r w:rsidRPr="00C57C53">
              <w:rPr>
                <w:lang w:val="en-US" w:eastAsia="en-GB"/>
              </w:rPr>
              <w:t>SIZ</w:t>
            </w:r>
          </w:p>
        </w:tc>
        <w:tc>
          <w:tcPr>
            <w:tcW w:w="958" w:type="dxa"/>
            <w:hideMark/>
          </w:tcPr>
          <w:p w14:paraId="1E6FB40E" w14:textId="589B3DCA" w:rsidR="00C57C53" w:rsidRPr="00C57C53" w:rsidRDefault="00C57C53" w:rsidP="00C57C53">
            <w:pPr>
              <w:rPr>
                <w:lang w:eastAsia="en-GB"/>
              </w:rPr>
            </w:pPr>
            <w:r w:rsidRPr="00C57C53">
              <w:rPr>
                <w:lang w:val="en-US" w:eastAsia="en-GB"/>
              </w:rPr>
              <w:t>4D6 (14)</w:t>
            </w:r>
          </w:p>
        </w:tc>
        <w:tc>
          <w:tcPr>
            <w:tcW w:w="958" w:type="dxa"/>
            <w:hideMark/>
          </w:tcPr>
          <w:p w14:paraId="3E5B35A8" w14:textId="77777777" w:rsidR="00C57C53" w:rsidRPr="00C57C53" w:rsidRDefault="00C57C53" w:rsidP="00C57C53">
            <w:pPr>
              <w:rPr>
                <w:lang w:eastAsia="en-GB"/>
              </w:rPr>
            </w:pPr>
            <w:r w:rsidRPr="00C57C53">
              <w:rPr>
                <w:lang w:val="en-US" w:eastAsia="en-GB"/>
              </w:rPr>
              <w:t>4D6+12 (26)</w:t>
            </w:r>
          </w:p>
        </w:tc>
        <w:tc>
          <w:tcPr>
            <w:tcW w:w="956" w:type="dxa"/>
            <w:hideMark/>
          </w:tcPr>
          <w:p w14:paraId="4C264D31" w14:textId="77777777" w:rsidR="00C57C53" w:rsidRPr="00C57C53" w:rsidRDefault="00C57C53" w:rsidP="00C57C53">
            <w:pPr>
              <w:rPr>
                <w:lang w:eastAsia="en-GB"/>
              </w:rPr>
            </w:pPr>
            <w:r w:rsidRPr="00C57C53">
              <w:rPr>
                <w:lang w:val="en-US" w:eastAsia="en-GB"/>
              </w:rPr>
              <w:t>1D6 (3)</w:t>
            </w:r>
          </w:p>
        </w:tc>
        <w:tc>
          <w:tcPr>
            <w:tcW w:w="958" w:type="dxa"/>
            <w:hideMark/>
          </w:tcPr>
          <w:p w14:paraId="746C1E80" w14:textId="77777777" w:rsidR="00C57C53" w:rsidRPr="00C57C53" w:rsidRDefault="00C57C53" w:rsidP="00C57C53">
            <w:pPr>
              <w:rPr>
                <w:lang w:eastAsia="en-GB"/>
              </w:rPr>
            </w:pPr>
            <w:r w:rsidRPr="00C57C53">
              <w:rPr>
                <w:lang w:val="en-US" w:eastAsia="en-GB"/>
              </w:rPr>
              <w:t>6D6+30 (48)</w:t>
            </w:r>
          </w:p>
        </w:tc>
        <w:tc>
          <w:tcPr>
            <w:tcW w:w="956" w:type="dxa"/>
            <w:hideMark/>
          </w:tcPr>
          <w:p w14:paraId="72DAFC33" w14:textId="77777777" w:rsidR="00C57C53" w:rsidRPr="00C57C53" w:rsidRDefault="00C57C53" w:rsidP="00C57C53">
            <w:pPr>
              <w:rPr>
                <w:lang w:eastAsia="en-GB"/>
              </w:rPr>
            </w:pPr>
            <w:r w:rsidRPr="00C57C53">
              <w:rPr>
                <w:lang w:val="en-US" w:eastAsia="en-GB"/>
              </w:rPr>
              <w:t>1d2 (2)</w:t>
            </w:r>
          </w:p>
        </w:tc>
        <w:tc>
          <w:tcPr>
            <w:tcW w:w="957" w:type="dxa"/>
            <w:hideMark/>
          </w:tcPr>
          <w:p w14:paraId="560A195A" w14:textId="77777777" w:rsidR="00C57C53" w:rsidRPr="00C57C53" w:rsidRDefault="00C57C53" w:rsidP="00C57C53">
            <w:pPr>
              <w:rPr>
                <w:lang w:eastAsia="en-GB"/>
              </w:rPr>
            </w:pPr>
            <w:r w:rsidRPr="00C57C53">
              <w:rPr>
                <w:lang w:val="en-US" w:eastAsia="en-GB"/>
              </w:rPr>
              <w:t>6D6+21 (39)</w:t>
            </w:r>
          </w:p>
        </w:tc>
        <w:tc>
          <w:tcPr>
            <w:tcW w:w="956" w:type="dxa"/>
            <w:hideMark/>
          </w:tcPr>
          <w:p w14:paraId="5C7B7007" w14:textId="77777777" w:rsidR="00C57C53" w:rsidRPr="00C57C53" w:rsidRDefault="00C57C53" w:rsidP="00C57C53">
            <w:pPr>
              <w:rPr>
                <w:lang w:eastAsia="en-GB"/>
              </w:rPr>
            </w:pPr>
            <w:r w:rsidRPr="00C57C53">
              <w:rPr>
                <w:lang w:val="en-US" w:eastAsia="en-GB"/>
              </w:rPr>
              <w:t>2D6+18 (25)</w:t>
            </w:r>
          </w:p>
        </w:tc>
      </w:tr>
      <w:tr w:rsidR="00C57C53" w:rsidRPr="00C57C53" w14:paraId="3AA884FC" w14:textId="77777777" w:rsidTr="00C57C53">
        <w:trPr>
          <w:trHeight w:val="315"/>
        </w:trPr>
        <w:tc>
          <w:tcPr>
            <w:tcW w:w="990" w:type="dxa"/>
          </w:tcPr>
          <w:p w14:paraId="46E3F346" w14:textId="6CD63DFB" w:rsidR="00C57C53" w:rsidRPr="00C57C53" w:rsidRDefault="00C57C53" w:rsidP="00C57C53">
            <w:pPr>
              <w:rPr>
                <w:rFonts w:ascii="Rooney Regular" w:eastAsia="Times New Roman" w:hAnsi="Rooney Regular" w:cs="Calibri"/>
                <w:color w:val="000000"/>
                <w:sz w:val="13"/>
                <w:szCs w:val="13"/>
                <w:lang w:val="en-US" w:eastAsia="en-GB"/>
              </w:rPr>
            </w:pPr>
            <w:r w:rsidRPr="00C57C53">
              <w:rPr>
                <w:lang w:val="en-US" w:eastAsia="en-GB"/>
              </w:rPr>
              <w:t>INT</w:t>
            </w:r>
          </w:p>
        </w:tc>
        <w:tc>
          <w:tcPr>
            <w:tcW w:w="958" w:type="dxa"/>
            <w:hideMark/>
          </w:tcPr>
          <w:p w14:paraId="51D7F1E1" w14:textId="1070CDF4" w:rsidR="00C57C53" w:rsidRPr="00C57C53" w:rsidRDefault="00C57C53" w:rsidP="00C57C53">
            <w:pPr>
              <w:rPr>
                <w:lang w:eastAsia="en-GB"/>
              </w:rPr>
            </w:pPr>
            <w:r w:rsidRPr="00C57C53">
              <w:rPr>
                <w:lang w:val="en-US" w:eastAsia="en-GB"/>
              </w:rPr>
              <w:t>3</w:t>
            </w:r>
          </w:p>
        </w:tc>
        <w:tc>
          <w:tcPr>
            <w:tcW w:w="958" w:type="dxa"/>
            <w:hideMark/>
          </w:tcPr>
          <w:p w14:paraId="64672971" w14:textId="77777777" w:rsidR="00C57C53" w:rsidRPr="00C57C53" w:rsidRDefault="00C57C53" w:rsidP="00C57C53">
            <w:pPr>
              <w:rPr>
                <w:lang w:eastAsia="en-GB"/>
              </w:rPr>
            </w:pPr>
            <w:r w:rsidRPr="00C57C53">
              <w:rPr>
                <w:lang w:val="en-US" w:eastAsia="en-GB"/>
              </w:rPr>
              <w:t>3</w:t>
            </w:r>
          </w:p>
        </w:tc>
        <w:tc>
          <w:tcPr>
            <w:tcW w:w="956" w:type="dxa"/>
            <w:hideMark/>
          </w:tcPr>
          <w:p w14:paraId="64ADB2AF" w14:textId="77777777" w:rsidR="00C57C53" w:rsidRPr="00C57C53" w:rsidRDefault="00C57C53" w:rsidP="00C57C53">
            <w:pPr>
              <w:rPr>
                <w:lang w:eastAsia="en-GB"/>
              </w:rPr>
            </w:pPr>
            <w:r w:rsidRPr="00C57C53">
              <w:rPr>
                <w:lang w:val="en-US" w:eastAsia="en-GB"/>
              </w:rPr>
              <w:t>5</w:t>
            </w:r>
          </w:p>
        </w:tc>
        <w:tc>
          <w:tcPr>
            <w:tcW w:w="958" w:type="dxa"/>
            <w:hideMark/>
          </w:tcPr>
          <w:p w14:paraId="76ACCD38" w14:textId="77777777" w:rsidR="00C57C53" w:rsidRPr="00C57C53" w:rsidRDefault="00C57C53" w:rsidP="00C57C53">
            <w:pPr>
              <w:rPr>
                <w:lang w:eastAsia="en-GB"/>
              </w:rPr>
            </w:pPr>
            <w:r w:rsidRPr="00C57C53">
              <w:rPr>
                <w:lang w:val="en-US" w:eastAsia="en-GB"/>
              </w:rPr>
              <w:t>6</w:t>
            </w:r>
          </w:p>
        </w:tc>
        <w:tc>
          <w:tcPr>
            <w:tcW w:w="956" w:type="dxa"/>
            <w:hideMark/>
          </w:tcPr>
          <w:p w14:paraId="5E49E1E4" w14:textId="77777777" w:rsidR="00C57C53" w:rsidRPr="00C57C53" w:rsidRDefault="00C57C53" w:rsidP="00C57C53">
            <w:pPr>
              <w:rPr>
                <w:lang w:eastAsia="en-GB"/>
              </w:rPr>
            </w:pPr>
            <w:r w:rsidRPr="00C57C53">
              <w:rPr>
                <w:lang w:val="en-US" w:eastAsia="en-GB"/>
              </w:rPr>
              <w:t>4</w:t>
            </w:r>
          </w:p>
        </w:tc>
        <w:tc>
          <w:tcPr>
            <w:tcW w:w="957" w:type="dxa"/>
            <w:hideMark/>
          </w:tcPr>
          <w:p w14:paraId="536BCE1B" w14:textId="77777777" w:rsidR="00C57C53" w:rsidRPr="00C57C53" w:rsidRDefault="00C57C53" w:rsidP="00C57C53">
            <w:pPr>
              <w:rPr>
                <w:lang w:eastAsia="en-GB"/>
              </w:rPr>
            </w:pPr>
            <w:r w:rsidRPr="00C57C53">
              <w:rPr>
                <w:lang w:val="en-US" w:eastAsia="en-GB"/>
              </w:rPr>
              <w:t>4</w:t>
            </w:r>
          </w:p>
        </w:tc>
        <w:tc>
          <w:tcPr>
            <w:tcW w:w="956" w:type="dxa"/>
            <w:hideMark/>
          </w:tcPr>
          <w:p w14:paraId="69CEB953" w14:textId="77777777" w:rsidR="00C57C53" w:rsidRPr="00C57C53" w:rsidRDefault="00C57C53" w:rsidP="00C57C53">
            <w:pPr>
              <w:rPr>
                <w:lang w:eastAsia="en-GB"/>
              </w:rPr>
            </w:pPr>
            <w:r w:rsidRPr="00C57C53">
              <w:rPr>
                <w:lang w:val="en-US" w:eastAsia="en-GB"/>
              </w:rPr>
              <w:t>4</w:t>
            </w:r>
          </w:p>
        </w:tc>
      </w:tr>
      <w:tr w:rsidR="00C57C53" w:rsidRPr="00C57C53" w14:paraId="5185DC44" w14:textId="77777777" w:rsidTr="00C57C53">
        <w:trPr>
          <w:trHeight w:val="315"/>
        </w:trPr>
        <w:tc>
          <w:tcPr>
            <w:tcW w:w="990" w:type="dxa"/>
          </w:tcPr>
          <w:p w14:paraId="2CB6ADE4" w14:textId="7214AF4E" w:rsidR="00C57C53" w:rsidRPr="00C57C53" w:rsidRDefault="00C57C53" w:rsidP="00C57C53">
            <w:pPr>
              <w:rPr>
                <w:rFonts w:ascii="Rooney Regular" w:eastAsia="Times New Roman" w:hAnsi="Rooney Regular" w:cs="Calibri"/>
                <w:color w:val="000000"/>
                <w:sz w:val="13"/>
                <w:szCs w:val="13"/>
                <w:lang w:val="en-US" w:eastAsia="en-GB"/>
              </w:rPr>
            </w:pPr>
            <w:r w:rsidRPr="00C57C53">
              <w:rPr>
                <w:lang w:val="en-US" w:eastAsia="en-GB"/>
              </w:rPr>
              <w:t xml:space="preserve">POW </w:t>
            </w:r>
          </w:p>
        </w:tc>
        <w:tc>
          <w:tcPr>
            <w:tcW w:w="958" w:type="dxa"/>
            <w:hideMark/>
          </w:tcPr>
          <w:p w14:paraId="6E029D99" w14:textId="6E9CFDB5" w:rsidR="00C57C53" w:rsidRPr="00C57C53" w:rsidRDefault="00C57C53" w:rsidP="00C57C53">
            <w:pPr>
              <w:rPr>
                <w:lang w:eastAsia="en-GB"/>
              </w:rPr>
            </w:pPr>
            <w:r w:rsidRPr="00C57C53">
              <w:rPr>
                <w:lang w:val="en-US" w:eastAsia="en-GB"/>
              </w:rPr>
              <w:t>3D6 (11)</w:t>
            </w:r>
          </w:p>
        </w:tc>
        <w:tc>
          <w:tcPr>
            <w:tcW w:w="958" w:type="dxa"/>
            <w:hideMark/>
          </w:tcPr>
          <w:p w14:paraId="7564DF8E" w14:textId="77777777" w:rsidR="00C57C53" w:rsidRPr="00C57C53" w:rsidRDefault="00C57C53" w:rsidP="00C57C53">
            <w:pPr>
              <w:rPr>
                <w:lang w:eastAsia="en-GB"/>
              </w:rPr>
            </w:pPr>
            <w:r w:rsidRPr="00C57C53">
              <w:rPr>
                <w:lang w:val="en-US" w:eastAsia="en-GB"/>
              </w:rPr>
              <w:t>3D6 (11)</w:t>
            </w:r>
          </w:p>
        </w:tc>
        <w:tc>
          <w:tcPr>
            <w:tcW w:w="956" w:type="dxa"/>
            <w:hideMark/>
          </w:tcPr>
          <w:p w14:paraId="39E136DC" w14:textId="77777777" w:rsidR="00C57C53" w:rsidRPr="00C57C53" w:rsidRDefault="00C57C53" w:rsidP="00C57C53">
            <w:pPr>
              <w:rPr>
                <w:lang w:eastAsia="en-GB"/>
              </w:rPr>
            </w:pPr>
            <w:r w:rsidRPr="00C57C53">
              <w:rPr>
                <w:lang w:val="en-US" w:eastAsia="en-GB"/>
              </w:rPr>
              <w:t>1D6+6 (9)</w:t>
            </w:r>
          </w:p>
        </w:tc>
        <w:tc>
          <w:tcPr>
            <w:tcW w:w="958" w:type="dxa"/>
            <w:hideMark/>
          </w:tcPr>
          <w:p w14:paraId="10025B89" w14:textId="77777777" w:rsidR="00C57C53" w:rsidRPr="00C57C53" w:rsidRDefault="00C57C53" w:rsidP="00C57C53">
            <w:pPr>
              <w:rPr>
                <w:lang w:eastAsia="en-GB"/>
              </w:rPr>
            </w:pPr>
            <w:r w:rsidRPr="00C57C53">
              <w:rPr>
                <w:lang w:val="en-US" w:eastAsia="en-GB"/>
              </w:rPr>
              <w:t>2D6+6 (13)</w:t>
            </w:r>
          </w:p>
        </w:tc>
        <w:tc>
          <w:tcPr>
            <w:tcW w:w="956" w:type="dxa"/>
            <w:hideMark/>
          </w:tcPr>
          <w:p w14:paraId="457E406E" w14:textId="77777777" w:rsidR="00C57C53" w:rsidRPr="00C57C53" w:rsidRDefault="00C57C53" w:rsidP="00C57C53">
            <w:pPr>
              <w:rPr>
                <w:lang w:eastAsia="en-GB"/>
              </w:rPr>
            </w:pPr>
            <w:r w:rsidRPr="00C57C53">
              <w:rPr>
                <w:lang w:val="en-US" w:eastAsia="en-GB"/>
              </w:rPr>
              <w:t>2D6 (7)</w:t>
            </w:r>
          </w:p>
        </w:tc>
        <w:tc>
          <w:tcPr>
            <w:tcW w:w="957" w:type="dxa"/>
            <w:hideMark/>
          </w:tcPr>
          <w:p w14:paraId="177A9581" w14:textId="77777777" w:rsidR="00C57C53" w:rsidRPr="00C57C53" w:rsidRDefault="00C57C53" w:rsidP="00C57C53">
            <w:pPr>
              <w:rPr>
                <w:lang w:eastAsia="en-GB"/>
              </w:rPr>
            </w:pPr>
            <w:r w:rsidRPr="00C57C53">
              <w:rPr>
                <w:lang w:val="en-US" w:eastAsia="en-GB"/>
              </w:rPr>
              <w:t>3D6 (11)</w:t>
            </w:r>
          </w:p>
        </w:tc>
        <w:tc>
          <w:tcPr>
            <w:tcW w:w="956" w:type="dxa"/>
            <w:hideMark/>
          </w:tcPr>
          <w:p w14:paraId="54C62BA9" w14:textId="77777777" w:rsidR="00C57C53" w:rsidRPr="00C57C53" w:rsidRDefault="00C57C53" w:rsidP="00C57C53">
            <w:pPr>
              <w:rPr>
                <w:lang w:eastAsia="en-GB"/>
              </w:rPr>
            </w:pPr>
            <w:r w:rsidRPr="00C57C53">
              <w:rPr>
                <w:lang w:val="en-US" w:eastAsia="en-GB"/>
              </w:rPr>
              <w:t>3D6 (11)</w:t>
            </w:r>
          </w:p>
        </w:tc>
      </w:tr>
      <w:tr w:rsidR="00C57C53" w:rsidRPr="00C57C53" w14:paraId="3A06EEE5" w14:textId="77777777" w:rsidTr="00C57C53">
        <w:trPr>
          <w:trHeight w:val="315"/>
        </w:trPr>
        <w:tc>
          <w:tcPr>
            <w:tcW w:w="990" w:type="dxa"/>
          </w:tcPr>
          <w:p w14:paraId="0044CE74" w14:textId="1E963D8C" w:rsidR="00C57C53" w:rsidRPr="00C57C53" w:rsidRDefault="00C57C53" w:rsidP="00C57C53">
            <w:pPr>
              <w:rPr>
                <w:rFonts w:ascii="Rooney Regular" w:eastAsia="Times New Roman" w:hAnsi="Rooney Regular" w:cs="Calibri"/>
                <w:color w:val="000000"/>
                <w:sz w:val="13"/>
                <w:szCs w:val="13"/>
                <w:lang w:val="en-US" w:eastAsia="en-GB"/>
              </w:rPr>
            </w:pPr>
            <w:r w:rsidRPr="00C57C53">
              <w:rPr>
                <w:lang w:val="en-US" w:eastAsia="en-GB"/>
              </w:rPr>
              <w:t>CHA</w:t>
            </w:r>
          </w:p>
        </w:tc>
        <w:tc>
          <w:tcPr>
            <w:tcW w:w="958" w:type="dxa"/>
            <w:hideMark/>
          </w:tcPr>
          <w:p w14:paraId="17600FCC" w14:textId="6D1D56C5" w:rsidR="00C57C53" w:rsidRPr="00C57C53" w:rsidRDefault="00C57C53" w:rsidP="00C57C53">
            <w:pPr>
              <w:rPr>
                <w:lang w:eastAsia="en-GB"/>
              </w:rPr>
            </w:pPr>
            <w:r w:rsidRPr="00C57C53">
              <w:rPr>
                <w:lang w:val="en-US" w:eastAsia="en-GB"/>
              </w:rPr>
              <w:t>3</w:t>
            </w:r>
          </w:p>
        </w:tc>
        <w:tc>
          <w:tcPr>
            <w:tcW w:w="958" w:type="dxa"/>
            <w:hideMark/>
          </w:tcPr>
          <w:p w14:paraId="5B4AB895" w14:textId="77777777" w:rsidR="00C57C53" w:rsidRPr="00C57C53" w:rsidRDefault="00C57C53" w:rsidP="00C57C53">
            <w:pPr>
              <w:rPr>
                <w:lang w:eastAsia="en-GB"/>
              </w:rPr>
            </w:pPr>
            <w:r w:rsidRPr="00C57C53">
              <w:rPr>
                <w:lang w:val="en-US" w:eastAsia="en-GB"/>
              </w:rPr>
              <w:t>3</w:t>
            </w:r>
          </w:p>
        </w:tc>
        <w:tc>
          <w:tcPr>
            <w:tcW w:w="956" w:type="dxa"/>
            <w:hideMark/>
          </w:tcPr>
          <w:p w14:paraId="5C98242A" w14:textId="77777777" w:rsidR="00C57C53" w:rsidRPr="00C57C53" w:rsidRDefault="00C57C53" w:rsidP="00C57C53">
            <w:pPr>
              <w:rPr>
                <w:lang w:eastAsia="en-GB"/>
              </w:rPr>
            </w:pPr>
            <w:r w:rsidRPr="00C57C53">
              <w:rPr>
                <w:lang w:val="en-US" w:eastAsia="en-GB"/>
              </w:rPr>
              <w:t>5</w:t>
            </w:r>
          </w:p>
        </w:tc>
        <w:tc>
          <w:tcPr>
            <w:tcW w:w="958" w:type="dxa"/>
            <w:hideMark/>
          </w:tcPr>
          <w:p w14:paraId="53B038A5" w14:textId="77777777" w:rsidR="00C57C53" w:rsidRPr="00C57C53" w:rsidRDefault="00C57C53" w:rsidP="00C57C53">
            <w:pPr>
              <w:rPr>
                <w:lang w:eastAsia="en-GB"/>
              </w:rPr>
            </w:pPr>
            <w:r w:rsidRPr="00C57C53">
              <w:rPr>
                <w:lang w:val="en-US" w:eastAsia="en-GB"/>
              </w:rPr>
              <w:t>5</w:t>
            </w:r>
          </w:p>
        </w:tc>
        <w:tc>
          <w:tcPr>
            <w:tcW w:w="956" w:type="dxa"/>
            <w:hideMark/>
          </w:tcPr>
          <w:p w14:paraId="2A7A0688" w14:textId="77777777" w:rsidR="00C57C53" w:rsidRPr="00C57C53" w:rsidRDefault="00C57C53" w:rsidP="00C57C53">
            <w:pPr>
              <w:rPr>
                <w:lang w:eastAsia="en-GB"/>
              </w:rPr>
            </w:pPr>
            <w:r w:rsidRPr="00C57C53">
              <w:rPr>
                <w:lang w:val="en-US" w:eastAsia="en-GB"/>
              </w:rPr>
              <w:t>4</w:t>
            </w:r>
          </w:p>
        </w:tc>
        <w:tc>
          <w:tcPr>
            <w:tcW w:w="957" w:type="dxa"/>
            <w:hideMark/>
          </w:tcPr>
          <w:p w14:paraId="26595B29" w14:textId="77777777" w:rsidR="00C57C53" w:rsidRPr="00C57C53" w:rsidRDefault="00C57C53" w:rsidP="00C57C53">
            <w:pPr>
              <w:rPr>
                <w:lang w:eastAsia="en-GB"/>
              </w:rPr>
            </w:pPr>
            <w:r w:rsidRPr="00C57C53">
              <w:rPr>
                <w:lang w:val="en-US" w:eastAsia="en-GB"/>
              </w:rPr>
              <w:t>4</w:t>
            </w:r>
          </w:p>
        </w:tc>
        <w:tc>
          <w:tcPr>
            <w:tcW w:w="956" w:type="dxa"/>
            <w:hideMark/>
          </w:tcPr>
          <w:p w14:paraId="4D0AFFDF" w14:textId="77777777" w:rsidR="00C57C53" w:rsidRPr="00C57C53" w:rsidRDefault="00C57C53" w:rsidP="00C57C53">
            <w:pPr>
              <w:rPr>
                <w:lang w:eastAsia="en-GB"/>
              </w:rPr>
            </w:pPr>
            <w:r w:rsidRPr="00C57C53">
              <w:rPr>
                <w:lang w:val="en-US" w:eastAsia="en-GB"/>
              </w:rPr>
              <w:t>5</w:t>
            </w:r>
          </w:p>
        </w:tc>
      </w:tr>
      <w:tr w:rsidR="00C57C53" w:rsidRPr="00C57C53" w14:paraId="32E8E586" w14:textId="77777777" w:rsidTr="00C57C53">
        <w:trPr>
          <w:trHeight w:val="315"/>
        </w:trPr>
        <w:tc>
          <w:tcPr>
            <w:tcW w:w="990" w:type="dxa"/>
          </w:tcPr>
          <w:p w14:paraId="222348DD" w14:textId="04C3E13B" w:rsidR="00C57C53" w:rsidRPr="00C57C53" w:rsidRDefault="00C57C53" w:rsidP="00C57C53">
            <w:pPr>
              <w:rPr>
                <w:rFonts w:ascii="Rooney Regular" w:eastAsia="Times New Roman" w:hAnsi="Rooney Regular" w:cs="Calibri"/>
                <w:color w:val="000000"/>
                <w:sz w:val="13"/>
                <w:szCs w:val="13"/>
                <w:lang w:val="en-US" w:eastAsia="en-GB"/>
              </w:rPr>
            </w:pPr>
            <w:r w:rsidRPr="00C57C53">
              <w:rPr>
                <w:lang w:val="en-US" w:eastAsia="en-GB"/>
              </w:rPr>
              <w:t>Hit Points</w:t>
            </w:r>
          </w:p>
        </w:tc>
        <w:tc>
          <w:tcPr>
            <w:tcW w:w="958" w:type="dxa"/>
            <w:hideMark/>
          </w:tcPr>
          <w:p w14:paraId="37079BB6" w14:textId="46741EAA" w:rsidR="00C57C53" w:rsidRPr="00C57C53" w:rsidRDefault="00C57C53" w:rsidP="00C57C53">
            <w:pPr>
              <w:rPr>
                <w:lang w:eastAsia="en-GB"/>
              </w:rPr>
            </w:pPr>
            <w:r w:rsidRPr="00C57C53">
              <w:rPr>
                <w:lang w:val="en-US" w:eastAsia="en-GB"/>
              </w:rPr>
              <w:t>15</w:t>
            </w:r>
          </w:p>
        </w:tc>
        <w:tc>
          <w:tcPr>
            <w:tcW w:w="958" w:type="dxa"/>
            <w:hideMark/>
          </w:tcPr>
          <w:p w14:paraId="39ED6AC3" w14:textId="77777777" w:rsidR="00C57C53" w:rsidRPr="00C57C53" w:rsidRDefault="00C57C53" w:rsidP="00C57C53">
            <w:pPr>
              <w:rPr>
                <w:lang w:eastAsia="en-GB"/>
              </w:rPr>
            </w:pPr>
            <w:r w:rsidRPr="00C57C53">
              <w:rPr>
                <w:lang w:val="en-US" w:eastAsia="en-GB"/>
              </w:rPr>
              <w:t>18</w:t>
            </w:r>
          </w:p>
        </w:tc>
        <w:tc>
          <w:tcPr>
            <w:tcW w:w="956" w:type="dxa"/>
            <w:hideMark/>
          </w:tcPr>
          <w:p w14:paraId="642585EB" w14:textId="77777777" w:rsidR="00C57C53" w:rsidRPr="00C57C53" w:rsidRDefault="00C57C53" w:rsidP="00C57C53">
            <w:pPr>
              <w:rPr>
                <w:lang w:eastAsia="en-GB"/>
              </w:rPr>
            </w:pPr>
            <w:r w:rsidRPr="00C57C53">
              <w:rPr>
                <w:lang w:val="en-US" w:eastAsia="en-GB"/>
              </w:rPr>
              <w:t>7</w:t>
            </w:r>
          </w:p>
        </w:tc>
        <w:tc>
          <w:tcPr>
            <w:tcW w:w="958" w:type="dxa"/>
            <w:hideMark/>
          </w:tcPr>
          <w:p w14:paraId="0E8F625D" w14:textId="77777777" w:rsidR="00C57C53" w:rsidRPr="00C57C53" w:rsidRDefault="00C57C53" w:rsidP="00C57C53">
            <w:pPr>
              <w:rPr>
                <w:lang w:eastAsia="en-GB"/>
              </w:rPr>
            </w:pPr>
            <w:r w:rsidRPr="00C57C53">
              <w:rPr>
                <w:lang w:val="en-US" w:eastAsia="en-GB"/>
              </w:rPr>
              <w:t>36</w:t>
            </w:r>
          </w:p>
        </w:tc>
        <w:tc>
          <w:tcPr>
            <w:tcW w:w="956" w:type="dxa"/>
            <w:hideMark/>
          </w:tcPr>
          <w:p w14:paraId="2DBD4308" w14:textId="77777777" w:rsidR="00C57C53" w:rsidRPr="00C57C53" w:rsidRDefault="00C57C53" w:rsidP="00C57C53">
            <w:pPr>
              <w:rPr>
                <w:lang w:eastAsia="en-GB"/>
              </w:rPr>
            </w:pPr>
            <w:r w:rsidRPr="00C57C53">
              <w:rPr>
                <w:lang w:val="en-US" w:eastAsia="en-GB"/>
              </w:rPr>
              <w:t>3</w:t>
            </w:r>
          </w:p>
        </w:tc>
        <w:tc>
          <w:tcPr>
            <w:tcW w:w="957" w:type="dxa"/>
            <w:hideMark/>
          </w:tcPr>
          <w:p w14:paraId="50C15B0E" w14:textId="77777777" w:rsidR="00C57C53" w:rsidRPr="00C57C53" w:rsidRDefault="00C57C53" w:rsidP="00C57C53">
            <w:pPr>
              <w:rPr>
                <w:lang w:eastAsia="en-GB"/>
              </w:rPr>
            </w:pPr>
            <w:r w:rsidRPr="00C57C53">
              <w:rPr>
                <w:lang w:val="en-US" w:eastAsia="en-GB"/>
              </w:rPr>
              <w:t>36</w:t>
            </w:r>
          </w:p>
        </w:tc>
        <w:tc>
          <w:tcPr>
            <w:tcW w:w="956" w:type="dxa"/>
            <w:hideMark/>
          </w:tcPr>
          <w:p w14:paraId="24CEF710" w14:textId="77777777" w:rsidR="00C57C53" w:rsidRPr="00C57C53" w:rsidRDefault="00C57C53" w:rsidP="00C57C53">
            <w:pPr>
              <w:rPr>
                <w:lang w:eastAsia="en-GB"/>
              </w:rPr>
            </w:pPr>
            <w:r w:rsidRPr="00C57C53">
              <w:rPr>
                <w:lang w:val="en-US" w:eastAsia="en-GB"/>
              </w:rPr>
              <w:t>21</w:t>
            </w:r>
          </w:p>
        </w:tc>
      </w:tr>
      <w:tr w:rsidR="00C57C53" w:rsidRPr="00C57C53" w14:paraId="0CC72C78" w14:textId="77777777" w:rsidTr="00C57C53">
        <w:trPr>
          <w:trHeight w:val="465"/>
        </w:trPr>
        <w:tc>
          <w:tcPr>
            <w:tcW w:w="990" w:type="dxa"/>
          </w:tcPr>
          <w:p w14:paraId="5DFA8E1C" w14:textId="69A43ED7" w:rsidR="00C57C53" w:rsidRPr="00C57C53" w:rsidRDefault="00C57C53" w:rsidP="00C57C53">
            <w:pPr>
              <w:rPr>
                <w:rFonts w:ascii="Rooney Regular" w:eastAsia="Times New Roman" w:hAnsi="Rooney Regular" w:cs="Calibri"/>
                <w:color w:val="000000"/>
                <w:sz w:val="13"/>
                <w:szCs w:val="13"/>
                <w:lang w:val="en-US" w:eastAsia="en-GB"/>
              </w:rPr>
            </w:pPr>
            <w:r w:rsidRPr="00C57C53">
              <w:rPr>
                <w:lang w:val="en-US" w:eastAsia="en-GB"/>
              </w:rPr>
              <w:lastRenderedPageBreak/>
              <w:t>Damage Modifier</w:t>
            </w:r>
          </w:p>
        </w:tc>
        <w:tc>
          <w:tcPr>
            <w:tcW w:w="958" w:type="dxa"/>
            <w:hideMark/>
          </w:tcPr>
          <w:p w14:paraId="2BBA0ED0" w14:textId="13942CB3" w:rsidR="00C57C53" w:rsidRPr="00C57C53" w:rsidRDefault="00C57C53" w:rsidP="00C57C53">
            <w:pPr>
              <w:rPr>
                <w:lang w:eastAsia="en-GB"/>
              </w:rPr>
            </w:pPr>
            <w:r w:rsidRPr="00C57C53">
              <w:rPr>
                <w:lang w:val="en-US" w:eastAsia="en-GB"/>
              </w:rPr>
              <w:t>+1D6</w:t>
            </w:r>
          </w:p>
        </w:tc>
        <w:tc>
          <w:tcPr>
            <w:tcW w:w="958" w:type="dxa"/>
            <w:hideMark/>
          </w:tcPr>
          <w:p w14:paraId="1BD6FFD5" w14:textId="77777777" w:rsidR="00C57C53" w:rsidRPr="00C57C53" w:rsidRDefault="00C57C53" w:rsidP="00C57C53">
            <w:pPr>
              <w:rPr>
                <w:lang w:eastAsia="en-GB"/>
              </w:rPr>
            </w:pPr>
            <w:r w:rsidRPr="00C57C53">
              <w:rPr>
                <w:lang w:val="en-US" w:eastAsia="en-GB"/>
              </w:rPr>
              <w:t>+2D6</w:t>
            </w:r>
          </w:p>
        </w:tc>
        <w:tc>
          <w:tcPr>
            <w:tcW w:w="956" w:type="dxa"/>
            <w:hideMark/>
          </w:tcPr>
          <w:p w14:paraId="22213FAF" w14:textId="77777777" w:rsidR="00C57C53" w:rsidRPr="00C57C53" w:rsidRDefault="00C57C53" w:rsidP="00C57C53">
            <w:pPr>
              <w:rPr>
                <w:lang w:eastAsia="en-GB"/>
              </w:rPr>
            </w:pPr>
            <w:r w:rsidRPr="00C57C53">
              <w:rPr>
                <w:lang w:val="en-US" w:eastAsia="en-GB"/>
              </w:rPr>
              <w:t>0</w:t>
            </w:r>
          </w:p>
        </w:tc>
        <w:tc>
          <w:tcPr>
            <w:tcW w:w="958" w:type="dxa"/>
            <w:hideMark/>
          </w:tcPr>
          <w:p w14:paraId="7094E3FA" w14:textId="77777777" w:rsidR="00C57C53" w:rsidRPr="00C57C53" w:rsidRDefault="00C57C53" w:rsidP="00C57C53">
            <w:pPr>
              <w:rPr>
                <w:lang w:eastAsia="en-GB"/>
              </w:rPr>
            </w:pPr>
            <w:r w:rsidRPr="00C57C53">
              <w:rPr>
                <w:lang w:val="en-US" w:eastAsia="en-GB"/>
              </w:rPr>
              <w:t>+5D6</w:t>
            </w:r>
          </w:p>
        </w:tc>
        <w:tc>
          <w:tcPr>
            <w:tcW w:w="956" w:type="dxa"/>
            <w:hideMark/>
          </w:tcPr>
          <w:p w14:paraId="1AFAF1FF" w14:textId="77777777" w:rsidR="00C57C53" w:rsidRPr="00C57C53" w:rsidRDefault="00C57C53" w:rsidP="00C57C53">
            <w:pPr>
              <w:rPr>
                <w:lang w:eastAsia="en-GB"/>
              </w:rPr>
            </w:pPr>
            <w:r w:rsidRPr="00C57C53">
              <w:rPr>
                <w:lang w:val="en-US" w:eastAsia="en-GB"/>
              </w:rPr>
              <w:t>-1D6</w:t>
            </w:r>
          </w:p>
        </w:tc>
        <w:tc>
          <w:tcPr>
            <w:tcW w:w="957" w:type="dxa"/>
            <w:hideMark/>
          </w:tcPr>
          <w:p w14:paraId="28228700" w14:textId="77777777" w:rsidR="00C57C53" w:rsidRPr="00C57C53" w:rsidRDefault="00C57C53" w:rsidP="00C57C53">
            <w:pPr>
              <w:rPr>
                <w:lang w:eastAsia="en-GB"/>
              </w:rPr>
            </w:pPr>
            <w:r w:rsidRPr="00C57C53">
              <w:rPr>
                <w:lang w:val="en-US" w:eastAsia="en-GB"/>
              </w:rPr>
              <w:t>+4D6</w:t>
            </w:r>
          </w:p>
        </w:tc>
        <w:tc>
          <w:tcPr>
            <w:tcW w:w="956" w:type="dxa"/>
            <w:hideMark/>
          </w:tcPr>
          <w:p w14:paraId="4FA1C9CA" w14:textId="77777777" w:rsidR="00C57C53" w:rsidRPr="00C57C53" w:rsidRDefault="00C57C53" w:rsidP="00C57C53">
            <w:pPr>
              <w:rPr>
                <w:lang w:eastAsia="en-GB"/>
              </w:rPr>
            </w:pPr>
            <w:r w:rsidRPr="00C57C53">
              <w:rPr>
                <w:lang w:val="en-US" w:eastAsia="en-GB"/>
              </w:rPr>
              <w:t>+2D6</w:t>
            </w:r>
          </w:p>
        </w:tc>
      </w:tr>
      <w:tr w:rsidR="00C57C53" w:rsidRPr="00C57C53" w14:paraId="7806DA54" w14:textId="77777777" w:rsidTr="00C57C53">
        <w:trPr>
          <w:trHeight w:val="375"/>
        </w:trPr>
        <w:tc>
          <w:tcPr>
            <w:tcW w:w="990" w:type="dxa"/>
          </w:tcPr>
          <w:p w14:paraId="2E5121DE" w14:textId="5D0BB6F7" w:rsidR="00C57C53" w:rsidRPr="00C57C53" w:rsidRDefault="00C57C53" w:rsidP="00C57C53">
            <w:pPr>
              <w:rPr>
                <w:rFonts w:ascii="Rooney Regular" w:eastAsia="Times New Roman" w:hAnsi="Rooney Regular" w:cs="Calibri"/>
                <w:color w:val="000000"/>
                <w:sz w:val="13"/>
                <w:szCs w:val="13"/>
                <w:lang w:val="en-US" w:eastAsia="en-GB"/>
              </w:rPr>
            </w:pPr>
            <w:r w:rsidRPr="00C57C53">
              <w:rPr>
                <w:lang w:val="en-US" w:eastAsia="en-GB"/>
              </w:rPr>
              <w:t>Move</w:t>
            </w:r>
          </w:p>
        </w:tc>
        <w:tc>
          <w:tcPr>
            <w:tcW w:w="958" w:type="dxa"/>
            <w:hideMark/>
          </w:tcPr>
          <w:p w14:paraId="5001A227" w14:textId="6FE18D22" w:rsidR="00C57C53" w:rsidRPr="00C57C53" w:rsidRDefault="00C57C53" w:rsidP="00C57C53">
            <w:pPr>
              <w:rPr>
                <w:lang w:eastAsia="en-GB"/>
              </w:rPr>
            </w:pPr>
            <w:r w:rsidRPr="00C57C53">
              <w:rPr>
                <w:lang w:val="en-US" w:eastAsia="en-GB"/>
              </w:rPr>
              <w:t>7m on land, 2 in water</w:t>
            </w:r>
          </w:p>
        </w:tc>
        <w:tc>
          <w:tcPr>
            <w:tcW w:w="958" w:type="dxa"/>
            <w:hideMark/>
          </w:tcPr>
          <w:p w14:paraId="69B69299" w14:textId="77777777" w:rsidR="00C57C53" w:rsidRPr="00C57C53" w:rsidRDefault="00C57C53" w:rsidP="00C57C53">
            <w:pPr>
              <w:rPr>
                <w:lang w:eastAsia="en-GB"/>
              </w:rPr>
            </w:pPr>
            <w:r w:rsidRPr="00C57C53">
              <w:rPr>
                <w:lang w:val="en-US" w:eastAsia="en-GB"/>
              </w:rPr>
              <w:t>20m</w:t>
            </w:r>
          </w:p>
        </w:tc>
        <w:tc>
          <w:tcPr>
            <w:tcW w:w="956" w:type="dxa"/>
            <w:hideMark/>
          </w:tcPr>
          <w:p w14:paraId="1C22EF05" w14:textId="77777777" w:rsidR="00C57C53" w:rsidRPr="00C57C53" w:rsidRDefault="00C57C53" w:rsidP="00C57C53">
            <w:pPr>
              <w:rPr>
                <w:lang w:eastAsia="en-GB"/>
              </w:rPr>
            </w:pPr>
            <w:r w:rsidRPr="00C57C53">
              <w:rPr>
                <w:lang w:val="en-US" w:eastAsia="en-GB"/>
              </w:rPr>
              <w:t>20m</w:t>
            </w:r>
          </w:p>
        </w:tc>
        <w:tc>
          <w:tcPr>
            <w:tcW w:w="958" w:type="dxa"/>
            <w:hideMark/>
          </w:tcPr>
          <w:p w14:paraId="03385AD4" w14:textId="77777777" w:rsidR="00C57C53" w:rsidRPr="00C57C53" w:rsidRDefault="00C57C53" w:rsidP="00C57C53">
            <w:pPr>
              <w:rPr>
                <w:lang w:eastAsia="en-GB"/>
              </w:rPr>
            </w:pPr>
            <w:r w:rsidRPr="00C57C53">
              <w:rPr>
                <w:lang w:val="en-US" w:eastAsia="en-GB"/>
              </w:rPr>
              <w:t>20m</w:t>
            </w:r>
          </w:p>
        </w:tc>
        <w:tc>
          <w:tcPr>
            <w:tcW w:w="956" w:type="dxa"/>
            <w:hideMark/>
          </w:tcPr>
          <w:p w14:paraId="2401197C" w14:textId="77777777" w:rsidR="00C57C53" w:rsidRPr="00C57C53" w:rsidRDefault="00C57C53" w:rsidP="00C57C53">
            <w:pPr>
              <w:rPr>
                <w:lang w:eastAsia="en-GB"/>
              </w:rPr>
            </w:pPr>
            <w:r w:rsidRPr="00C57C53">
              <w:rPr>
                <w:lang w:val="en-US" w:eastAsia="en-GB"/>
              </w:rPr>
              <w:t>15m, 30m Flying</w:t>
            </w:r>
          </w:p>
        </w:tc>
        <w:tc>
          <w:tcPr>
            <w:tcW w:w="957" w:type="dxa"/>
            <w:hideMark/>
          </w:tcPr>
          <w:p w14:paraId="593B72CE" w14:textId="77777777" w:rsidR="00C57C53" w:rsidRPr="00C57C53" w:rsidRDefault="00C57C53" w:rsidP="00C57C53">
            <w:pPr>
              <w:rPr>
                <w:lang w:eastAsia="en-GB"/>
              </w:rPr>
            </w:pPr>
            <w:r w:rsidRPr="00C57C53">
              <w:rPr>
                <w:lang w:val="en-US" w:eastAsia="en-GB"/>
              </w:rPr>
              <w:t>20m, 30m Flying</w:t>
            </w:r>
          </w:p>
        </w:tc>
        <w:tc>
          <w:tcPr>
            <w:tcW w:w="956" w:type="dxa"/>
            <w:hideMark/>
          </w:tcPr>
          <w:p w14:paraId="58B021A0" w14:textId="77777777" w:rsidR="00C57C53" w:rsidRPr="00C57C53" w:rsidRDefault="00C57C53" w:rsidP="00C57C53">
            <w:pPr>
              <w:rPr>
                <w:lang w:eastAsia="en-GB"/>
              </w:rPr>
            </w:pPr>
            <w:r w:rsidRPr="00C57C53">
              <w:rPr>
                <w:lang w:val="en-US" w:eastAsia="en-GB"/>
              </w:rPr>
              <w:t>30m</w:t>
            </w:r>
          </w:p>
        </w:tc>
      </w:tr>
      <w:tr w:rsidR="00C57C53" w:rsidRPr="00C57C53" w14:paraId="1D40DCED" w14:textId="77777777" w:rsidTr="00C57C53">
        <w:trPr>
          <w:trHeight w:val="555"/>
        </w:trPr>
        <w:tc>
          <w:tcPr>
            <w:tcW w:w="990" w:type="dxa"/>
          </w:tcPr>
          <w:p w14:paraId="32EBF889" w14:textId="2576FB0C" w:rsidR="00C57C53" w:rsidRPr="00C57C53" w:rsidRDefault="00C57C53" w:rsidP="00C57C53">
            <w:pPr>
              <w:rPr>
                <w:rFonts w:ascii="Rooney Regular" w:eastAsia="Times New Roman" w:hAnsi="Rooney Regular" w:cs="Calibri"/>
                <w:color w:val="000000"/>
                <w:sz w:val="13"/>
                <w:szCs w:val="13"/>
                <w:lang w:val="en-US" w:eastAsia="en-GB"/>
              </w:rPr>
            </w:pPr>
            <w:r w:rsidRPr="00C57C53">
              <w:rPr>
                <w:lang w:val="en-US" w:eastAsia="en-GB"/>
              </w:rPr>
              <w:t>Armour type</w:t>
            </w:r>
          </w:p>
        </w:tc>
        <w:tc>
          <w:tcPr>
            <w:tcW w:w="958" w:type="dxa"/>
            <w:hideMark/>
          </w:tcPr>
          <w:p w14:paraId="39F2B53D" w14:textId="2FBD8E9C" w:rsidR="00C57C53" w:rsidRPr="00C57C53" w:rsidRDefault="00C57C53" w:rsidP="00C57C53">
            <w:pPr>
              <w:rPr>
                <w:lang w:eastAsia="en-GB"/>
              </w:rPr>
            </w:pPr>
            <w:r w:rsidRPr="00C57C53">
              <w:rPr>
                <w:lang w:val="en-US" w:eastAsia="en-GB"/>
              </w:rPr>
              <w:t>Thick Hide (5AP)</w:t>
            </w:r>
          </w:p>
        </w:tc>
        <w:tc>
          <w:tcPr>
            <w:tcW w:w="958" w:type="dxa"/>
            <w:hideMark/>
          </w:tcPr>
          <w:p w14:paraId="2F1FAE37" w14:textId="77777777" w:rsidR="00C57C53" w:rsidRPr="00C57C53" w:rsidRDefault="00C57C53" w:rsidP="00C57C53">
            <w:pPr>
              <w:rPr>
                <w:lang w:eastAsia="en-GB"/>
              </w:rPr>
            </w:pPr>
            <w:r w:rsidRPr="00C57C53">
              <w:rPr>
                <w:lang w:val="en-US" w:eastAsia="en-GB"/>
              </w:rPr>
              <w:t>Thick feathers (3AP)</w:t>
            </w:r>
          </w:p>
        </w:tc>
        <w:tc>
          <w:tcPr>
            <w:tcW w:w="956" w:type="dxa"/>
            <w:hideMark/>
          </w:tcPr>
          <w:p w14:paraId="6D6B51A3" w14:textId="77777777" w:rsidR="00C57C53" w:rsidRPr="00C57C53" w:rsidRDefault="00C57C53" w:rsidP="00C57C53">
            <w:pPr>
              <w:rPr>
                <w:lang w:eastAsia="en-GB"/>
              </w:rPr>
            </w:pPr>
            <w:r w:rsidRPr="00C57C53">
              <w:rPr>
                <w:lang w:val="en-US" w:eastAsia="en-GB"/>
              </w:rPr>
              <w:t>None</w:t>
            </w:r>
          </w:p>
        </w:tc>
        <w:tc>
          <w:tcPr>
            <w:tcW w:w="958" w:type="dxa"/>
            <w:hideMark/>
          </w:tcPr>
          <w:p w14:paraId="4927DC5D" w14:textId="77777777" w:rsidR="00C57C53" w:rsidRPr="00C57C53" w:rsidRDefault="00C57C53" w:rsidP="00C57C53">
            <w:pPr>
              <w:rPr>
                <w:lang w:eastAsia="en-GB"/>
              </w:rPr>
            </w:pPr>
            <w:r w:rsidRPr="00C57C53">
              <w:rPr>
                <w:lang w:val="en-US" w:eastAsia="en-GB"/>
              </w:rPr>
              <w:t>Thick hide (3 AP)</w:t>
            </w:r>
          </w:p>
        </w:tc>
        <w:tc>
          <w:tcPr>
            <w:tcW w:w="956" w:type="dxa"/>
            <w:hideMark/>
          </w:tcPr>
          <w:p w14:paraId="193DC942" w14:textId="77777777" w:rsidR="00C57C53" w:rsidRPr="00C57C53" w:rsidRDefault="00C57C53" w:rsidP="00C57C53">
            <w:pPr>
              <w:rPr>
                <w:lang w:eastAsia="en-GB"/>
              </w:rPr>
            </w:pPr>
            <w:r w:rsidRPr="00C57C53">
              <w:rPr>
                <w:lang w:val="en-US" w:eastAsia="en-GB"/>
              </w:rPr>
              <w:t>None</w:t>
            </w:r>
          </w:p>
        </w:tc>
        <w:tc>
          <w:tcPr>
            <w:tcW w:w="957" w:type="dxa"/>
            <w:hideMark/>
          </w:tcPr>
          <w:p w14:paraId="725EAAE9" w14:textId="77777777" w:rsidR="00C57C53" w:rsidRPr="00C57C53" w:rsidRDefault="00C57C53" w:rsidP="00C57C53">
            <w:pPr>
              <w:rPr>
                <w:lang w:eastAsia="en-GB"/>
              </w:rPr>
            </w:pPr>
            <w:r w:rsidRPr="00C57C53">
              <w:rPr>
                <w:lang w:val="en-US" w:eastAsia="en-GB"/>
              </w:rPr>
              <w:t>thick feathers (3 AP)</w:t>
            </w:r>
          </w:p>
        </w:tc>
        <w:tc>
          <w:tcPr>
            <w:tcW w:w="956" w:type="dxa"/>
            <w:hideMark/>
          </w:tcPr>
          <w:p w14:paraId="34CFA6DB" w14:textId="77777777" w:rsidR="00C57C53" w:rsidRPr="00C57C53" w:rsidRDefault="00C57C53" w:rsidP="00C57C53">
            <w:pPr>
              <w:rPr>
                <w:lang w:eastAsia="en-GB"/>
              </w:rPr>
            </w:pPr>
            <w:r w:rsidRPr="00C57C53">
              <w:rPr>
                <w:lang w:val="en-US" w:eastAsia="en-GB"/>
              </w:rPr>
              <w:t>Hide (2AP)</w:t>
            </w:r>
          </w:p>
        </w:tc>
      </w:tr>
      <w:tr w:rsidR="00C57C53" w:rsidRPr="00C57C53" w14:paraId="0AE69267" w14:textId="77777777" w:rsidTr="00C57C53">
        <w:trPr>
          <w:trHeight w:val="2175"/>
        </w:trPr>
        <w:tc>
          <w:tcPr>
            <w:tcW w:w="990" w:type="dxa"/>
          </w:tcPr>
          <w:p w14:paraId="21E0402D" w14:textId="6089C29D" w:rsidR="00C57C53" w:rsidRPr="00C57C53" w:rsidRDefault="00C57C53" w:rsidP="00C57C53">
            <w:pPr>
              <w:rPr>
                <w:rFonts w:ascii="Rooney Regular" w:eastAsia="Times New Roman" w:hAnsi="Rooney Regular" w:cs="Calibri"/>
                <w:color w:val="000000"/>
                <w:sz w:val="13"/>
                <w:szCs w:val="13"/>
                <w:lang w:val="en-US" w:eastAsia="en-GB"/>
              </w:rPr>
            </w:pPr>
            <w:r w:rsidRPr="00C57C53">
              <w:rPr>
                <w:lang w:val="en-US" w:eastAsia="en-GB"/>
              </w:rPr>
              <w:t>Combat</w:t>
            </w:r>
          </w:p>
        </w:tc>
        <w:tc>
          <w:tcPr>
            <w:tcW w:w="958" w:type="dxa"/>
            <w:hideMark/>
          </w:tcPr>
          <w:p w14:paraId="5C6840DE" w14:textId="37D2204A" w:rsidR="00C57C53" w:rsidRPr="00C57C53" w:rsidRDefault="00C57C53" w:rsidP="00C57C53">
            <w:pPr>
              <w:rPr>
                <w:lang w:eastAsia="en-GB"/>
              </w:rPr>
            </w:pPr>
            <w:r w:rsidRPr="00C57C53">
              <w:rPr>
                <w:lang w:val="en-US" w:eastAsia="en-GB"/>
              </w:rPr>
              <w:t>50% Bite 1D8</w:t>
            </w:r>
          </w:p>
        </w:tc>
        <w:tc>
          <w:tcPr>
            <w:tcW w:w="958" w:type="dxa"/>
            <w:hideMark/>
          </w:tcPr>
          <w:p w14:paraId="268D7D82" w14:textId="77777777" w:rsidR="00C57C53" w:rsidRPr="00C57C53" w:rsidRDefault="00C57C53" w:rsidP="00C57C53">
            <w:pPr>
              <w:rPr>
                <w:lang w:eastAsia="en-GB"/>
              </w:rPr>
            </w:pPr>
            <w:r w:rsidRPr="00C57C53">
              <w:rPr>
                <w:lang w:val="en-US" w:eastAsia="en-GB"/>
              </w:rPr>
              <w:t>45% Peck 1D8, Kick 1D6</w:t>
            </w:r>
          </w:p>
        </w:tc>
        <w:tc>
          <w:tcPr>
            <w:tcW w:w="956" w:type="dxa"/>
            <w:hideMark/>
          </w:tcPr>
          <w:p w14:paraId="1D14BD8B" w14:textId="77777777" w:rsidR="00C57C53" w:rsidRPr="00C57C53" w:rsidRDefault="00C57C53" w:rsidP="00C57C53">
            <w:pPr>
              <w:rPr>
                <w:lang w:eastAsia="en-GB"/>
              </w:rPr>
            </w:pPr>
            <w:r w:rsidRPr="00C57C53">
              <w:rPr>
                <w:lang w:val="en-US" w:eastAsia="en-GB"/>
              </w:rPr>
              <w:t>40% Bite 1D6</w:t>
            </w:r>
          </w:p>
        </w:tc>
        <w:tc>
          <w:tcPr>
            <w:tcW w:w="958" w:type="dxa"/>
            <w:hideMark/>
          </w:tcPr>
          <w:p w14:paraId="3FB844C1" w14:textId="77777777" w:rsidR="00C57C53" w:rsidRPr="00C57C53" w:rsidRDefault="00C57C53" w:rsidP="00C57C53">
            <w:pPr>
              <w:rPr>
                <w:lang w:eastAsia="en-GB"/>
              </w:rPr>
            </w:pPr>
            <w:r w:rsidRPr="00C57C53">
              <w:rPr>
                <w:lang w:val="en-US" w:eastAsia="en-GB"/>
              </w:rPr>
              <w:t>45% Trample 1D12, Tusk 1D10, Trunk Grapple</w:t>
            </w:r>
          </w:p>
        </w:tc>
        <w:tc>
          <w:tcPr>
            <w:tcW w:w="956" w:type="dxa"/>
            <w:hideMark/>
          </w:tcPr>
          <w:p w14:paraId="1B326FFD" w14:textId="77777777" w:rsidR="00C57C53" w:rsidRPr="00C57C53" w:rsidRDefault="00C57C53" w:rsidP="00C57C53">
            <w:pPr>
              <w:rPr>
                <w:lang w:eastAsia="en-GB"/>
              </w:rPr>
            </w:pPr>
            <w:r w:rsidRPr="00C57C53">
              <w:rPr>
                <w:lang w:val="en-US" w:eastAsia="en-GB"/>
              </w:rPr>
              <w:t>50% Claw 1D6, Bite 1D4</w:t>
            </w:r>
          </w:p>
        </w:tc>
        <w:tc>
          <w:tcPr>
            <w:tcW w:w="957" w:type="dxa"/>
            <w:hideMark/>
          </w:tcPr>
          <w:p w14:paraId="78FF0882" w14:textId="77777777" w:rsidR="00C57C53" w:rsidRPr="00C57C53" w:rsidRDefault="00C57C53" w:rsidP="00C57C53">
            <w:pPr>
              <w:rPr>
                <w:lang w:eastAsia="en-GB"/>
              </w:rPr>
            </w:pPr>
            <w:r w:rsidRPr="00C57C53">
              <w:rPr>
                <w:lang w:val="en-US" w:eastAsia="en-GB"/>
              </w:rPr>
              <w:t>80% Claw 1D8, Bite 1D6</w:t>
            </w:r>
          </w:p>
        </w:tc>
        <w:tc>
          <w:tcPr>
            <w:tcW w:w="956" w:type="dxa"/>
            <w:hideMark/>
          </w:tcPr>
          <w:p w14:paraId="6AF66DFE" w14:textId="77777777" w:rsidR="00C57C53" w:rsidRPr="00C57C53" w:rsidRDefault="00C57C53" w:rsidP="00C57C53">
            <w:pPr>
              <w:rPr>
                <w:lang w:eastAsia="en-GB"/>
              </w:rPr>
            </w:pPr>
            <w:r w:rsidRPr="00C57C53">
              <w:rPr>
                <w:lang w:val="en-US" w:eastAsia="en-GB"/>
              </w:rPr>
              <w:t>40% Kick 1D6</w:t>
            </w:r>
          </w:p>
        </w:tc>
      </w:tr>
    </w:tbl>
    <w:p w14:paraId="1294D058" w14:textId="1C99BC53" w:rsidR="00C57C53" w:rsidRDefault="00C57C53" w:rsidP="00CF7F95">
      <w:pPr>
        <w:suppressAutoHyphens/>
        <w:autoSpaceDE w:val="0"/>
        <w:autoSpaceDN w:val="0"/>
        <w:adjustRightInd w:val="0"/>
        <w:textAlignment w:val="center"/>
        <w:rPr>
          <w:rFonts w:ascii="Rooney Regular" w:hAnsi="Rooney Regular" w:cs="Rooney Regular"/>
          <w:color w:val="000000"/>
        </w:rPr>
      </w:pPr>
    </w:p>
    <w:p w14:paraId="50DA753F" w14:textId="67D0DB75" w:rsidR="00C57C53" w:rsidRDefault="00C57C53" w:rsidP="00CF7F95">
      <w:pPr>
        <w:suppressAutoHyphens/>
        <w:autoSpaceDE w:val="0"/>
        <w:autoSpaceDN w:val="0"/>
        <w:adjustRightInd w:val="0"/>
        <w:textAlignment w:val="center"/>
        <w:rPr>
          <w:rFonts w:ascii="Rooney Regular" w:hAnsi="Rooney Regular" w:cs="Rooney Regular"/>
          <w:color w:val="000000"/>
        </w:rPr>
      </w:pPr>
    </w:p>
    <w:tbl>
      <w:tblPr>
        <w:tblStyle w:val="TableGrid"/>
        <w:tblW w:w="7603" w:type="dxa"/>
        <w:tblLook w:val="04A0" w:firstRow="1" w:lastRow="0" w:firstColumn="1" w:lastColumn="0" w:noHBand="0" w:noVBand="1"/>
      </w:tblPr>
      <w:tblGrid>
        <w:gridCol w:w="990"/>
        <w:gridCol w:w="907"/>
        <w:gridCol w:w="1131"/>
        <w:gridCol w:w="1274"/>
        <w:gridCol w:w="1019"/>
        <w:gridCol w:w="1215"/>
        <w:gridCol w:w="1150"/>
      </w:tblGrid>
      <w:tr w:rsidR="00C57C53" w:rsidRPr="00C57C53" w14:paraId="4BE48142" w14:textId="77777777" w:rsidTr="00D631A1">
        <w:trPr>
          <w:trHeight w:val="375"/>
        </w:trPr>
        <w:tc>
          <w:tcPr>
            <w:tcW w:w="907" w:type="dxa"/>
          </w:tcPr>
          <w:p w14:paraId="2B558EC9" w14:textId="73A5B098" w:rsidR="00C57C53" w:rsidRPr="00C57C53" w:rsidRDefault="00C57C53" w:rsidP="00C57C53">
            <w:pPr>
              <w:rPr>
                <w:lang w:val="en-US" w:eastAsia="en-GB"/>
              </w:rPr>
            </w:pPr>
            <w:r w:rsidRPr="00C57C53">
              <w:rPr>
                <w:lang w:val="en-US" w:eastAsia="en-GB"/>
              </w:rPr>
              <w:t>Animal</w:t>
            </w:r>
          </w:p>
        </w:tc>
        <w:tc>
          <w:tcPr>
            <w:tcW w:w="907" w:type="dxa"/>
            <w:hideMark/>
          </w:tcPr>
          <w:p w14:paraId="5BA3C8F4" w14:textId="016F712D" w:rsidR="00C57C53" w:rsidRPr="00C57C53" w:rsidRDefault="00C57C53" w:rsidP="00C57C53">
            <w:pPr>
              <w:rPr>
                <w:lang w:eastAsia="en-GB"/>
              </w:rPr>
            </w:pPr>
            <w:r w:rsidRPr="00C57C53">
              <w:rPr>
                <w:lang w:val="en-US" w:eastAsia="en-GB"/>
              </w:rPr>
              <w:t>Giant Lizard</w:t>
            </w:r>
          </w:p>
        </w:tc>
        <w:tc>
          <w:tcPr>
            <w:tcW w:w="1131" w:type="dxa"/>
            <w:hideMark/>
          </w:tcPr>
          <w:p w14:paraId="356122E4" w14:textId="77777777" w:rsidR="00C57C53" w:rsidRPr="00C57C53" w:rsidRDefault="00C57C53" w:rsidP="00C57C53">
            <w:pPr>
              <w:rPr>
                <w:lang w:eastAsia="en-GB"/>
              </w:rPr>
            </w:pPr>
            <w:r w:rsidRPr="00C57C53">
              <w:rPr>
                <w:lang w:val="en-US" w:eastAsia="en-GB"/>
              </w:rPr>
              <w:t>Giant Octopus</w:t>
            </w:r>
          </w:p>
        </w:tc>
        <w:tc>
          <w:tcPr>
            <w:tcW w:w="1274" w:type="dxa"/>
            <w:hideMark/>
          </w:tcPr>
          <w:p w14:paraId="6A844E08" w14:textId="77777777" w:rsidR="00C57C53" w:rsidRPr="00C57C53" w:rsidRDefault="00C57C53" w:rsidP="00C57C53">
            <w:pPr>
              <w:rPr>
                <w:lang w:eastAsia="en-GB"/>
              </w:rPr>
            </w:pPr>
            <w:r w:rsidRPr="00C57C53">
              <w:rPr>
                <w:lang w:val="en-US" w:eastAsia="en-GB"/>
              </w:rPr>
              <w:t>Pteranodon</w:t>
            </w:r>
          </w:p>
        </w:tc>
        <w:tc>
          <w:tcPr>
            <w:tcW w:w="1019" w:type="dxa"/>
            <w:hideMark/>
          </w:tcPr>
          <w:p w14:paraId="70B27480" w14:textId="77777777" w:rsidR="00C57C53" w:rsidRPr="00C57C53" w:rsidRDefault="00C57C53" w:rsidP="00C57C53">
            <w:pPr>
              <w:rPr>
                <w:lang w:eastAsia="en-GB"/>
              </w:rPr>
            </w:pPr>
            <w:r w:rsidRPr="00C57C53">
              <w:rPr>
                <w:lang w:val="en-US" w:eastAsia="en-GB"/>
              </w:rPr>
              <w:t>Giant Python</w:t>
            </w:r>
          </w:p>
        </w:tc>
        <w:tc>
          <w:tcPr>
            <w:tcW w:w="1215" w:type="dxa"/>
            <w:hideMark/>
          </w:tcPr>
          <w:p w14:paraId="092C4C69" w14:textId="77777777" w:rsidR="00C57C53" w:rsidRPr="00C57C53" w:rsidRDefault="00C57C53" w:rsidP="00C57C53">
            <w:pPr>
              <w:rPr>
                <w:lang w:eastAsia="en-GB"/>
              </w:rPr>
            </w:pPr>
            <w:r w:rsidRPr="00C57C53">
              <w:rPr>
                <w:lang w:val="en-US" w:eastAsia="en-GB"/>
              </w:rPr>
              <w:t>Rhinoceros</w:t>
            </w:r>
          </w:p>
        </w:tc>
        <w:tc>
          <w:tcPr>
            <w:tcW w:w="1150" w:type="dxa"/>
            <w:hideMark/>
          </w:tcPr>
          <w:p w14:paraId="037C2001" w14:textId="77777777" w:rsidR="00C57C53" w:rsidRPr="00C57C53" w:rsidRDefault="00C57C53" w:rsidP="00C57C53">
            <w:pPr>
              <w:rPr>
                <w:lang w:eastAsia="en-GB"/>
              </w:rPr>
            </w:pPr>
            <w:r w:rsidRPr="00C57C53">
              <w:rPr>
                <w:lang w:val="en-US" w:eastAsia="en-GB"/>
              </w:rPr>
              <w:t>Giant Spider</w:t>
            </w:r>
          </w:p>
        </w:tc>
      </w:tr>
      <w:tr w:rsidR="00C57C53" w:rsidRPr="00C57C53" w14:paraId="76D7646D" w14:textId="77777777" w:rsidTr="00D631A1">
        <w:trPr>
          <w:trHeight w:val="315"/>
        </w:trPr>
        <w:tc>
          <w:tcPr>
            <w:tcW w:w="907" w:type="dxa"/>
          </w:tcPr>
          <w:p w14:paraId="799A0DC0" w14:textId="3674B181" w:rsidR="00C57C53" w:rsidRPr="00C57C53" w:rsidRDefault="00C57C53" w:rsidP="00C57C53">
            <w:pPr>
              <w:rPr>
                <w:lang w:val="en-US" w:eastAsia="en-GB"/>
              </w:rPr>
            </w:pPr>
            <w:r w:rsidRPr="00C57C53">
              <w:rPr>
                <w:lang w:val="en-US" w:eastAsia="en-GB"/>
              </w:rPr>
              <w:t>STR</w:t>
            </w:r>
          </w:p>
        </w:tc>
        <w:tc>
          <w:tcPr>
            <w:tcW w:w="907" w:type="dxa"/>
            <w:hideMark/>
          </w:tcPr>
          <w:p w14:paraId="183F91FA" w14:textId="0C537AC8" w:rsidR="00C57C53" w:rsidRPr="00C57C53" w:rsidRDefault="00C57C53" w:rsidP="00C57C53">
            <w:pPr>
              <w:rPr>
                <w:lang w:eastAsia="en-GB"/>
              </w:rPr>
            </w:pPr>
            <w:r w:rsidRPr="00C57C53">
              <w:rPr>
                <w:lang w:val="en-US" w:eastAsia="en-GB"/>
              </w:rPr>
              <w:t>2D6+12 (19)</w:t>
            </w:r>
          </w:p>
        </w:tc>
        <w:tc>
          <w:tcPr>
            <w:tcW w:w="1131" w:type="dxa"/>
            <w:hideMark/>
          </w:tcPr>
          <w:p w14:paraId="59CFE4DB" w14:textId="77777777" w:rsidR="00C57C53" w:rsidRPr="00C57C53" w:rsidRDefault="00C57C53" w:rsidP="00C57C53">
            <w:pPr>
              <w:rPr>
                <w:lang w:eastAsia="en-GB"/>
              </w:rPr>
            </w:pPr>
            <w:r w:rsidRPr="00C57C53">
              <w:rPr>
                <w:lang w:val="en-US" w:eastAsia="en-GB"/>
              </w:rPr>
              <w:t>12D6 (42)</w:t>
            </w:r>
          </w:p>
        </w:tc>
        <w:tc>
          <w:tcPr>
            <w:tcW w:w="1274" w:type="dxa"/>
            <w:hideMark/>
          </w:tcPr>
          <w:p w14:paraId="178B98E0" w14:textId="77777777" w:rsidR="00C57C53" w:rsidRPr="00C57C53" w:rsidRDefault="00C57C53" w:rsidP="00C57C53">
            <w:pPr>
              <w:rPr>
                <w:lang w:eastAsia="en-GB"/>
              </w:rPr>
            </w:pPr>
            <w:r w:rsidRPr="00C57C53">
              <w:rPr>
                <w:lang w:val="en-US" w:eastAsia="en-GB"/>
              </w:rPr>
              <w:t>4D6+6 (20)</w:t>
            </w:r>
          </w:p>
        </w:tc>
        <w:tc>
          <w:tcPr>
            <w:tcW w:w="1019" w:type="dxa"/>
            <w:hideMark/>
          </w:tcPr>
          <w:p w14:paraId="617491C1" w14:textId="77777777" w:rsidR="00C57C53" w:rsidRPr="00C57C53" w:rsidRDefault="00C57C53" w:rsidP="00C57C53">
            <w:pPr>
              <w:rPr>
                <w:lang w:eastAsia="en-GB"/>
              </w:rPr>
            </w:pPr>
            <w:r w:rsidRPr="00C57C53">
              <w:rPr>
                <w:lang w:val="en-US" w:eastAsia="en-GB"/>
              </w:rPr>
              <w:t>3D6+24 (35)</w:t>
            </w:r>
          </w:p>
        </w:tc>
        <w:tc>
          <w:tcPr>
            <w:tcW w:w="1215" w:type="dxa"/>
            <w:hideMark/>
          </w:tcPr>
          <w:p w14:paraId="500884C9" w14:textId="77777777" w:rsidR="00C57C53" w:rsidRPr="00C57C53" w:rsidRDefault="00C57C53" w:rsidP="00C57C53">
            <w:pPr>
              <w:rPr>
                <w:lang w:eastAsia="en-GB"/>
              </w:rPr>
            </w:pPr>
            <w:r w:rsidRPr="00C57C53">
              <w:rPr>
                <w:lang w:val="en-US" w:eastAsia="en-GB"/>
              </w:rPr>
              <w:t>2D6+21 (26)</w:t>
            </w:r>
          </w:p>
        </w:tc>
        <w:tc>
          <w:tcPr>
            <w:tcW w:w="1150" w:type="dxa"/>
            <w:hideMark/>
          </w:tcPr>
          <w:p w14:paraId="71DAED88" w14:textId="77777777" w:rsidR="00C57C53" w:rsidRPr="00C57C53" w:rsidRDefault="00C57C53" w:rsidP="00C57C53">
            <w:pPr>
              <w:rPr>
                <w:lang w:eastAsia="en-GB"/>
              </w:rPr>
            </w:pPr>
            <w:r w:rsidRPr="00C57C53">
              <w:rPr>
                <w:lang w:val="en-US" w:eastAsia="en-GB"/>
              </w:rPr>
              <w:t>2D6+12 (19)</w:t>
            </w:r>
          </w:p>
        </w:tc>
      </w:tr>
      <w:tr w:rsidR="00C57C53" w:rsidRPr="00C57C53" w14:paraId="4A14DBEA" w14:textId="77777777" w:rsidTr="00D631A1">
        <w:trPr>
          <w:trHeight w:val="315"/>
        </w:trPr>
        <w:tc>
          <w:tcPr>
            <w:tcW w:w="907" w:type="dxa"/>
          </w:tcPr>
          <w:p w14:paraId="16136DE3" w14:textId="35CA71AA" w:rsidR="00C57C53" w:rsidRPr="00C57C53" w:rsidRDefault="00C57C53" w:rsidP="00C57C53">
            <w:pPr>
              <w:rPr>
                <w:lang w:val="en-US" w:eastAsia="en-GB"/>
              </w:rPr>
            </w:pPr>
            <w:r w:rsidRPr="00C57C53">
              <w:rPr>
                <w:lang w:val="en-US" w:eastAsia="en-GB"/>
              </w:rPr>
              <w:t>CON</w:t>
            </w:r>
          </w:p>
        </w:tc>
        <w:tc>
          <w:tcPr>
            <w:tcW w:w="907" w:type="dxa"/>
            <w:hideMark/>
          </w:tcPr>
          <w:p w14:paraId="4034AAB3" w14:textId="260E8510" w:rsidR="00C57C53" w:rsidRPr="00C57C53" w:rsidRDefault="00C57C53" w:rsidP="00C57C53">
            <w:pPr>
              <w:rPr>
                <w:lang w:eastAsia="en-GB"/>
              </w:rPr>
            </w:pPr>
            <w:r w:rsidRPr="00C57C53">
              <w:rPr>
                <w:lang w:val="en-US" w:eastAsia="en-GB"/>
              </w:rPr>
              <w:t>3D6 (11)</w:t>
            </w:r>
          </w:p>
        </w:tc>
        <w:tc>
          <w:tcPr>
            <w:tcW w:w="1131" w:type="dxa"/>
            <w:hideMark/>
          </w:tcPr>
          <w:p w14:paraId="3F856DAB" w14:textId="77777777" w:rsidR="00C57C53" w:rsidRPr="00C57C53" w:rsidRDefault="00C57C53" w:rsidP="00C57C53">
            <w:pPr>
              <w:rPr>
                <w:lang w:eastAsia="en-GB"/>
              </w:rPr>
            </w:pPr>
            <w:r w:rsidRPr="00C57C53">
              <w:rPr>
                <w:lang w:val="en-US" w:eastAsia="en-GB"/>
              </w:rPr>
              <w:t>4D6+6 (20)</w:t>
            </w:r>
          </w:p>
        </w:tc>
        <w:tc>
          <w:tcPr>
            <w:tcW w:w="1274" w:type="dxa"/>
            <w:hideMark/>
          </w:tcPr>
          <w:p w14:paraId="7CCD0E63" w14:textId="77777777" w:rsidR="00C57C53" w:rsidRPr="00C57C53" w:rsidRDefault="00C57C53" w:rsidP="00C57C53">
            <w:pPr>
              <w:rPr>
                <w:lang w:eastAsia="en-GB"/>
              </w:rPr>
            </w:pPr>
            <w:r w:rsidRPr="00C57C53">
              <w:rPr>
                <w:lang w:val="en-US" w:eastAsia="en-GB"/>
              </w:rPr>
              <w:t>3D6+3 (14)</w:t>
            </w:r>
          </w:p>
        </w:tc>
        <w:tc>
          <w:tcPr>
            <w:tcW w:w="1019" w:type="dxa"/>
            <w:hideMark/>
          </w:tcPr>
          <w:p w14:paraId="61ADE0ED" w14:textId="77777777" w:rsidR="00C57C53" w:rsidRPr="00C57C53" w:rsidRDefault="00C57C53" w:rsidP="00C57C53">
            <w:pPr>
              <w:rPr>
                <w:lang w:eastAsia="en-GB"/>
              </w:rPr>
            </w:pPr>
            <w:r w:rsidRPr="00C57C53">
              <w:rPr>
                <w:lang w:val="en-US" w:eastAsia="en-GB"/>
              </w:rPr>
              <w:t>3D6 (11)</w:t>
            </w:r>
          </w:p>
        </w:tc>
        <w:tc>
          <w:tcPr>
            <w:tcW w:w="1215" w:type="dxa"/>
            <w:hideMark/>
          </w:tcPr>
          <w:p w14:paraId="669AD2C4" w14:textId="77777777" w:rsidR="00C57C53" w:rsidRPr="00C57C53" w:rsidRDefault="00C57C53" w:rsidP="00C57C53">
            <w:pPr>
              <w:rPr>
                <w:lang w:eastAsia="en-GB"/>
              </w:rPr>
            </w:pPr>
            <w:r w:rsidRPr="00C57C53">
              <w:rPr>
                <w:lang w:val="en-US" w:eastAsia="en-GB"/>
              </w:rPr>
              <w:t>3D6 (11)</w:t>
            </w:r>
          </w:p>
        </w:tc>
        <w:tc>
          <w:tcPr>
            <w:tcW w:w="1150" w:type="dxa"/>
            <w:hideMark/>
          </w:tcPr>
          <w:p w14:paraId="5C948DE8" w14:textId="77777777" w:rsidR="00C57C53" w:rsidRPr="00C57C53" w:rsidRDefault="00C57C53" w:rsidP="00C57C53">
            <w:pPr>
              <w:rPr>
                <w:lang w:eastAsia="en-GB"/>
              </w:rPr>
            </w:pPr>
            <w:r w:rsidRPr="00C57C53">
              <w:rPr>
                <w:lang w:val="en-US" w:eastAsia="en-GB"/>
              </w:rPr>
              <w:t>3D6+6 (17)</w:t>
            </w:r>
          </w:p>
        </w:tc>
      </w:tr>
      <w:tr w:rsidR="00C57C53" w:rsidRPr="00C57C53" w14:paraId="2673AAA5" w14:textId="77777777" w:rsidTr="00D631A1">
        <w:trPr>
          <w:trHeight w:val="315"/>
        </w:trPr>
        <w:tc>
          <w:tcPr>
            <w:tcW w:w="907" w:type="dxa"/>
          </w:tcPr>
          <w:p w14:paraId="6CF57DBA" w14:textId="32774B65" w:rsidR="00C57C53" w:rsidRPr="00C57C53" w:rsidRDefault="00C57C53" w:rsidP="00C57C53">
            <w:pPr>
              <w:rPr>
                <w:lang w:val="en-US" w:eastAsia="en-GB"/>
              </w:rPr>
            </w:pPr>
            <w:r w:rsidRPr="00C57C53">
              <w:rPr>
                <w:lang w:val="en-US" w:eastAsia="en-GB"/>
              </w:rPr>
              <w:t>DEX</w:t>
            </w:r>
          </w:p>
        </w:tc>
        <w:tc>
          <w:tcPr>
            <w:tcW w:w="907" w:type="dxa"/>
            <w:hideMark/>
          </w:tcPr>
          <w:p w14:paraId="1D4589A9" w14:textId="026B645A" w:rsidR="00C57C53" w:rsidRPr="00C57C53" w:rsidRDefault="00C57C53" w:rsidP="00C57C53">
            <w:pPr>
              <w:rPr>
                <w:lang w:eastAsia="en-GB"/>
              </w:rPr>
            </w:pPr>
            <w:r w:rsidRPr="00C57C53">
              <w:rPr>
                <w:lang w:val="en-US" w:eastAsia="en-GB"/>
              </w:rPr>
              <w:t>1D6+12 (15)</w:t>
            </w:r>
          </w:p>
        </w:tc>
        <w:tc>
          <w:tcPr>
            <w:tcW w:w="1131" w:type="dxa"/>
            <w:hideMark/>
          </w:tcPr>
          <w:p w14:paraId="0FBED038" w14:textId="77777777" w:rsidR="00C57C53" w:rsidRPr="00C57C53" w:rsidRDefault="00C57C53" w:rsidP="00C57C53">
            <w:pPr>
              <w:rPr>
                <w:lang w:eastAsia="en-GB"/>
              </w:rPr>
            </w:pPr>
            <w:r w:rsidRPr="00C57C53">
              <w:rPr>
                <w:lang w:val="en-US" w:eastAsia="en-GB"/>
              </w:rPr>
              <w:t>3D6+12 (23)</w:t>
            </w:r>
          </w:p>
        </w:tc>
        <w:tc>
          <w:tcPr>
            <w:tcW w:w="1274" w:type="dxa"/>
            <w:hideMark/>
          </w:tcPr>
          <w:p w14:paraId="2646B42F" w14:textId="77777777" w:rsidR="00C57C53" w:rsidRPr="00C57C53" w:rsidRDefault="00C57C53" w:rsidP="00C57C53">
            <w:pPr>
              <w:rPr>
                <w:lang w:eastAsia="en-GB"/>
              </w:rPr>
            </w:pPr>
            <w:r w:rsidRPr="00C57C53">
              <w:rPr>
                <w:lang w:val="en-US" w:eastAsia="en-GB"/>
              </w:rPr>
              <w:t>2D6 +12 (17)</w:t>
            </w:r>
          </w:p>
        </w:tc>
        <w:tc>
          <w:tcPr>
            <w:tcW w:w="1019" w:type="dxa"/>
            <w:hideMark/>
          </w:tcPr>
          <w:p w14:paraId="017B3FA0" w14:textId="77777777" w:rsidR="00C57C53" w:rsidRPr="00C57C53" w:rsidRDefault="00C57C53" w:rsidP="00C57C53">
            <w:pPr>
              <w:rPr>
                <w:lang w:eastAsia="en-GB"/>
              </w:rPr>
            </w:pPr>
            <w:r w:rsidRPr="00C57C53">
              <w:rPr>
                <w:lang w:val="en-US" w:eastAsia="en-GB"/>
              </w:rPr>
              <w:t>2D6+6 (13)</w:t>
            </w:r>
          </w:p>
        </w:tc>
        <w:tc>
          <w:tcPr>
            <w:tcW w:w="1215" w:type="dxa"/>
            <w:hideMark/>
          </w:tcPr>
          <w:p w14:paraId="70449AB7" w14:textId="77777777" w:rsidR="00C57C53" w:rsidRPr="00C57C53" w:rsidRDefault="00C57C53" w:rsidP="00C57C53">
            <w:pPr>
              <w:rPr>
                <w:lang w:eastAsia="en-GB"/>
              </w:rPr>
            </w:pPr>
            <w:r w:rsidRPr="00C57C53">
              <w:rPr>
                <w:lang w:val="en-US" w:eastAsia="en-GB"/>
              </w:rPr>
              <w:t>2D6 (7)</w:t>
            </w:r>
          </w:p>
        </w:tc>
        <w:tc>
          <w:tcPr>
            <w:tcW w:w="1150" w:type="dxa"/>
            <w:hideMark/>
          </w:tcPr>
          <w:p w14:paraId="12F0442A" w14:textId="77777777" w:rsidR="00C57C53" w:rsidRPr="00C57C53" w:rsidRDefault="00C57C53" w:rsidP="00C57C53">
            <w:pPr>
              <w:rPr>
                <w:lang w:eastAsia="en-GB"/>
              </w:rPr>
            </w:pPr>
            <w:r w:rsidRPr="00C57C53">
              <w:rPr>
                <w:lang w:val="en-US" w:eastAsia="en-GB"/>
              </w:rPr>
              <w:t>2D6+9 (16)</w:t>
            </w:r>
          </w:p>
        </w:tc>
      </w:tr>
      <w:tr w:rsidR="00C57C53" w:rsidRPr="00C57C53" w14:paraId="04F8E723" w14:textId="77777777" w:rsidTr="00D631A1">
        <w:trPr>
          <w:trHeight w:val="315"/>
        </w:trPr>
        <w:tc>
          <w:tcPr>
            <w:tcW w:w="907" w:type="dxa"/>
          </w:tcPr>
          <w:p w14:paraId="125A53E8" w14:textId="259423DB" w:rsidR="00C57C53" w:rsidRPr="00C57C53" w:rsidRDefault="00C57C53" w:rsidP="00C57C53">
            <w:pPr>
              <w:rPr>
                <w:lang w:val="en-US" w:eastAsia="en-GB"/>
              </w:rPr>
            </w:pPr>
            <w:r w:rsidRPr="00C57C53">
              <w:rPr>
                <w:lang w:val="en-US" w:eastAsia="en-GB"/>
              </w:rPr>
              <w:t>SIZ</w:t>
            </w:r>
          </w:p>
        </w:tc>
        <w:tc>
          <w:tcPr>
            <w:tcW w:w="907" w:type="dxa"/>
            <w:hideMark/>
          </w:tcPr>
          <w:p w14:paraId="3E6635F0" w14:textId="20E528C8" w:rsidR="00C57C53" w:rsidRPr="00C57C53" w:rsidRDefault="00C57C53" w:rsidP="00C57C53">
            <w:pPr>
              <w:rPr>
                <w:lang w:eastAsia="en-GB"/>
              </w:rPr>
            </w:pPr>
            <w:r w:rsidRPr="00C57C53">
              <w:rPr>
                <w:lang w:val="en-US" w:eastAsia="en-GB"/>
              </w:rPr>
              <w:t>2D6+12 (19)</w:t>
            </w:r>
          </w:p>
        </w:tc>
        <w:tc>
          <w:tcPr>
            <w:tcW w:w="1131" w:type="dxa"/>
            <w:hideMark/>
          </w:tcPr>
          <w:p w14:paraId="7230024A" w14:textId="77777777" w:rsidR="00C57C53" w:rsidRPr="00C57C53" w:rsidRDefault="00C57C53" w:rsidP="00C57C53">
            <w:pPr>
              <w:rPr>
                <w:lang w:eastAsia="en-GB"/>
              </w:rPr>
            </w:pPr>
            <w:r w:rsidRPr="00C57C53">
              <w:rPr>
                <w:lang w:val="en-US" w:eastAsia="en-GB"/>
              </w:rPr>
              <w:t>12D6 (42)</w:t>
            </w:r>
          </w:p>
        </w:tc>
        <w:tc>
          <w:tcPr>
            <w:tcW w:w="1274" w:type="dxa"/>
            <w:hideMark/>
          </w:tcPr>
          <w:p w14:paraId="36D4C360" w14:textId="77777777" w:rsidR="00C57C53" w:rsidRPr="00C57C53" w:rsidRDefault="00C57C53" w:rsidP="00C57C53">
            <w:pPr>
              <w:rPr>
                <w:lang w:eastAsia="en-GB"/>
              </w:rPr>
            </w:pPr>
            <w:r w:rsidRPr="00C57C53">
              <w:rPr>
                <w:lang w:val="en-US" w:eastAsia="en-GB"/>
              </w:rPr>
              <w:t>4D6+12 (26)</w:t>
            </w:r>
          </w:p>
        </w:tc>
        <w:tc>
          <w:tcPr>
            <w:tcW w:w="1019" w:type="dxa"/>
            <w:hideMark/>
          </w:tcPr>
          <w:p w14:paraId="1B580255" w14:textId="77777777" w:rsidR="00C57C53" w:rsidRPr="00C57C53" w:rsidRDefault="00C57C53" w:rsidP="00C57C53">
            <w:pPr>
              <w:rPr>
                <w:lang w:eastAsia="en-GB"/>
              </w:rPr>
            </w:pPr>
            <w:r w:rsidRPr="00C57C53">
              <w:rPr>
                <w:lang w:val="en-US" w:eastAsia="en-GB"/>
              </w:rPr>
              <w:t>3D6 (11)</w:t>
            </w:r>
          </w:p>
        </w:tc>
        <w:tc>
          <w:tcPr>
            <w:tcW w:w="1215" w:type="dxa"/>
            <w:hideMark/>
          </w:tcPr>
          <w:p w14:paraId="1A5E4329" w14:textId="77777777" w:rsidR="00C57C53" w:rsidRPr="00C57C53" w:rsidRDefault="00C57C53" w:rsidP="00C57C53">
            <w:pPr>
              <w:rPr>
                <w:lang w:eastAsia="en-GB"/>
              </w:rPr>
            </w:pPr>
            <w:r w:rsidRPr="00C57C53">
              <w:rPr>
                <w:lang w:val="en-US" w:eastAsia="en-GB"/>
              </w:rPr>
              <w:t>2D6+21 (26)</w:t>
            </w:r>
          </w:p>
        </w:tc>
        <w:tc>
          <w:tcPr>
            <w:tcW w:w="1150" w:type="dxa"/>
            <w:hideMark/>
          </w:tcPr>
          <w:p w14:paraId="2D432BED" w14:textId="77777777" w:rsidR="00C57C53" w:rsidRPr="00C57C53" w:rsidRDefault="00C57C53" w:rsidP="00C57C53">
            <w:pPr>
              <w:rPr>
                <w:lang w:eastAsia="en-GB"/>
              </w:rPr>
            </w:pPr>
            <w:r w:rsidRPr="00C57C53">
              <w:rPr>
                <w:lang w:val="en-US" w:eastAsia="en-GB"/>
              </w:rPr>
              <w:t>4D6+12 (26)</w:t>
            </w:r>
          </w:p>
        </w:tc>
      </w:tr>
      <w:tr w:rsidR="00C57C53" w:rsidRPr="00C57C53" w14:paraId="2D996C79" w14:textId="77777777" w:rsidTr="00D631A1">
        <w:trPr>
          <w:trHeight w:val="315"/>
        </w:trPr>
        <w:tc>
          <w:tcPr>
            <w:tcW w:w="907" w:type="dxa"/>
          </w:tcPr>
          <w:p w14:paraId="0B21F737" w14:textId="3F304AF2" w:rsidR="00C57C53" w:rsidRPr="00C57C53" w:rsidRDefault="00C57C53" w:rsidP="00C57C53">
            <w:pPr>
              <w:rPr>
                <w:lang w:val="en-US" w:eastAsia="en-GB"/>
              </w:rPr>
            </w:pPr>
            <w:r w:rsidRPr="00C57C53">
              <w:rPr>
                <w:lang w:val="en-US" w:eastAsia="en-GB"/>
              </w:rPr>
              <w:t>INT</w:t>
            </w:r>
          </w:p>
        </w:tc>
        <w:tc>
          <w:tcPr>
            <w:tcW w:w="907" w:type="dxa"/>
            <w:hideMark/>
          </w:tcPr>
          <w:p w14:paraId="5BC7DA7E" w14:textId="2E519731" w:rsidR="00C57C53" w:rsidRPr="00C57C53" w:rsidRDefault="00C57C53" w:rsidP="00C57C53">
            <w:pPr>
              <w:rPr>
                <w:lang w:eastAsia="en-GB"/>
              </w:rPr>
            </w:pPr>
            <w:r w:rsidRPr="00C57C53">
              <w:rPr>
                <w:lang w:val="en-US" w:eastAsia="en-GB"/>
              </w:rPr>
              <w:t>3</w:t>
            </w:r>
          </w:p>
        </w:tc>
        <w:tc>
          <w:tcPr>
            <w:tcW w:w="1131" w:type="dxa"/>
            <w:hideMark/>
          </w:tcPr>
          <w:p w14:paraId="1D15F721" w14:textId="77777777" w:rsidR="00C57C53" w:rsidRPr="00C57C53" w:rsidRDefault="00C57C53" w:rsidP="00C57C53">
            <w:pPr>
              <w:rPr>
                <w:lang w:eastAsia="en-GB"/>
              </w:rPr>
            </w:pPr>
            <w:r w:rsidRPr="00C57C53">
              <w:rPr>
                <w:lang w:val="en-US" w:eastAsia="en-GB"/>
              </w:rPr>
              <w:t>4</w:t>
            </w:r>
          </w:p>
        </w:tc>
        <w:tc>
          <w:tcPr>
            <w:tcW w:w="1274" w:type="dxa"/>
            <w:hideMark/>
          </w:tcPr>
          <w:p w14:paraId="6EB68148" w14:textId="77777777" w:rsidR="00C57C53" w:rsidRPr="00C57C53" w:rsidRDefault="00C57C53" w:rsidP="00C57C53">
            <w:pPr>
              <w:rPr>
                <w:lang w:eastAsia="en-GB"/>
              </w:rPr>
            </w:pPr>
            <w:r w:rsidRPr="00C57C53">
              <w:rPr>
                <w:lang w:val="en-US" w:eastAsia="en-GB"/>
              </w:rPr>
              <w:t>3</w:t>
            </w:r>
          </w:p>
        </w:tc>
        <w:tc>
          <w:tcPr>
            <w:tcW w:w="1019" w:type="dxa"/>
            <w:hideMark/>
          </w:tcPr>
          <w:p w14:paraId="6A8A8E41" w14:textId="77777777" w:rsidR="00C57C53" w:rsidRPr="00C57C53" w:rsidRDefault="00C57C53" w:rsidP="00C57C53">
            <w:pPr>
              <w:rPr>
                <w:lang w:eastAsia="en-GB"/>
              </w:rPr>
            </w:pPr>
            <w:r w:rsidRPr="00C57C53">
              <w:rPr>
                <w:lang w:val="en-US" w:eastAsia="en-GB"/>
              </w:rPr>
              <w:t>3</w:t>
            </w:r>
          </w:p>
        </w:tc>
        <w:tc>
          <w:tcPr>
            <w:tcW w:w="1215" w:type="dxa"/>
            <w:hideMark/>
          </w:tcPr>
          <w:p w14:paraId="6080516B" w14:textId="77777777" w:rsidR="00C57C53" w:rsidRPr="00C57C53" w:rsidRDefault="00C57C53" w:rsidP="00C57C53">
            <w:pPr>
              <w:rPr>
                <w:lang w:eastAsia="en-GB"/>
              </w:rPr>
            </w:pPr>
            <w:r w:rsidRPr="00C57C53">
              <w:rPr>
                <w:lang w:val="en-US" w:eastAsia="en-GB"/>
              </w:rPr>
              <w:t>3</w:t>
            </w:r>
          </w:p>
        </w:tc>
        <w:tc>
          <w:tcPr>
            <w:tcW w:w="1150" w:type="dxa"/>
            <w:hideMark/>
          </w:tcPr>
          <w:p w14:paraId="35C04EBD" w14:textId="77777777" w:rsidR="00C57C53" w:rsidRPr="00C57C53" w:rsidRDefault="00C57C53" w:rsidP="00C57C53">
            <w:pPr>
              <w:rPr>
                <w:lang w:eastAsia="en-GB"/>
              </w:rPr>
            </w:pPr>
            <w:r w:rsidRPr="00C57C53">
              <w:rPr>
                <w:lang w:val="en-US" w:eastAsia="en-GB"/>
              </w:rPr>
              <w:t>8</w:t>
            </w:r>
          </w:p>
        </w:tc>
      </w:tr>
      <w:tr w:rsidR="00C57C53" w:rsidRPr="00C57C53" w14:paraId="65FA75A9" w14:textId="77777777" w:rsidTr="00D631A1">
        <w:trPr>
          <w:trHeight w:val="315"/>
        </w:trPr>
        <w:tc>
          <w:tcPr>
            <w:tcW w:w="907" w:type="dxa"/>
          </w:tcPr>
          <w:p w14:paraId="269740E9" w14:textId="3AB7FD35" w:rsidR="00C57C53" w:rsidRPr="00C57C53" w:rsidRDefault="00C57C53" w:rsidP="00C57C53">
            <w:pPr>
              <w:rPr>
                <w:lang w:val="en-US" w:eastAsia="en-GB"/>
              </w:rPr>
            </w:pPr>
            <w:r w:rsidRPr="00C57C53">
              <w:rPr>
                <w:lang w:val="en-US" w:eastAsia="en-GB"/>
              </w:rPr>
              <w:t xml:space="preserve">POW </w:t>
            </w:r>
          </w:p>
        </w:tc>
        <w:tc>
          <w:tcPr>
            <w:tcW w:w="907" w:type="dxa"/>
            <w:hideMark/>
          </w:tcPr>
          <w:p w14:paraId="71E32031" w14:textId="3115A63D" w:rsidR="00C57C53" w:rsidRPr="00C57C53" w:rsidRDefault="00C57C53" w:rsidP="00C57C53">
            <w:pPr>
              <w:rPr>
                <w:lang w:eastAsia="en-GB"/>
              </w:rPr>
            </w:pPr>
            <w:r w:rsidRPr="00C57C53">
              <w:rPr>
                <w:lang w:val="en-US" w:eastAsia="en-GB"/>
              </w:rPr>
              <w:t>3D6 (11)</w:t>
            </w:r>
          </w:p>
        </w:tc>
        <w:tc>
          <w:tcPr>
            <w:tcW w:w="1131" w:type="dxa"/>
            <w:hideMark/>
          </w:tcPr>
          <w:p w14:paraId="3156E785" w14:textId="77777777" w:rsidR="00C57C53" w:rsidRPr="00C57C53" w:rsidRDefault="00C57C53" w:rsidP="00C57C53">
            <w:pPr>
              <w:rPr>
                <w:lang w:eastAsia="en-GB"/>
              </w:rPr>
            </w:pPr>
            <w:r w:rsidRPr="00C57C53">
              <w:rPr>
                <w:lang w:val="en-US" w:eastAsia="en-GB"/>
              </w:rPr>
              <w:t>3D6 (11)</w:t>
            </w:r>
          </w:p>
        </w:tc>
        <w:tc>
          <w:tcPr>
            <w:tcW w:w="1274" w:type="dxa"/>
            <w:hideMark/>
          </w:tcPr>
          <w:p w14:paraId="6DFCAC8F" w14:textId="77777777" w:rsidR="00C57C53" w:rsidRPr="00C57C53" w:rsidRDefault="00C57C53" w:rsidP="00C57C53">
            <w:pPr>
              <w:rPr>
                <w:lang w:eastAsia="en-GB"/>
              </w:rPr>
            </w:pPr>
            <w:r w:rsidRPr="00C57C53">
              <w:rPr>
                <w:lang w:val="en-US" w:eastAsia="en-GB"/>
              </w:rPr>
              <w:t>3D6 (11)</w:t>
            </w:r>
          </w:p>
        </w:tc>
        <w:tc>
          <w:tcPr>
            <w:tcW w:w="1019" w:type="dxa"/>
            <w:hideMark/>
          </w:tcPr>
          <w:p w14:paraId="1174E296" w14:textId="77777777" w:rsidR="00C57C53" w:rsidRPr="00C57C53" w:rsidRDefault="00C57C53" w:rsidP="00C57C53">
            <w:pPr>
              <w:rPr>
                <w:lang w:eastAsia="en-GB"/>
              </w:rPr>
            </w:pPr>
            <w:r w:rsidRPr="00C57C53">
              <w:rPr>
                <w:lang w:val="en-US" w:eastAsia="en-GB"/>
              </w:rPr>
              <w:t>3D6 (11)</w:t>
            </w:r>
          </w:p>
        </w:tc>
        <w:tc>
          <w:tcPr>
            <w:tcW w:w="1215" w:type="dxa"/>
            <w:hideMark/>
          </w:tcPr>
          <w:p w14:paraId="4C25590D" w14:textId="77777777" w:rsidR="00C57C53" w:rsidRPr="00C57C53" w:rsidRDefault="00C57C53" w:rsidP="00C57C53">
            <w:pPr>
              <w:rPr>
                <w:lang w:eastAsia="en-GB"/>
              </w:rPr>
            </w:pPr>
            <w:r w:rsidRPr="00C57C53">
              <w:rPr>
                <w:lang w:val="en-US" w:eastAsia="en-GB"/>
              </w:rPr>
              <w:t>3D6 (11)</w:t>
            </w:r>
          </w:p>
        </w:tc>
        <w:tc>
          <w:tcPr>
            <w:tcW w:w="1150" w:type="dxa"/>
            <w:hideMark/>
          </w:tcPr>
          <w:p w14:paraId="4FD62947" w14:textId="77777777" w:rsidR="00C57C53" w:rsidRPr="00C57C53" w:rsidRDefault="00C57C53" w:rsidP="00C57C53">
            <w:pPr>
              <w:rPr>
                <w:lang w:eastAsia="en-GB"/>
              </w:rPr>
            </w:pPr>
            <w:r w:rsidRPr="00C57C53">
              <w:rPr>
                <w:lang w:val="en-US" w:eastAsia="en-GB"/>
              </w:rPr>
              <w:t>3D6 (11)</w:t>
            </w:r>
          </w:p>
        </w:tc>
      </w:tr>
      <w:tr w:rsidR="00C57C53" w:rsidRPr="00C57C53" w14:paraId="3F107592" w14:textId="77777777" w:rsidTr="00D631A1">
        <w:trPr>
          <w:trHeight w:val="315"/>
        </w:trPr>
        <w:tc>
          <w:tcPr>
            <w:tcW w:w="907" w:type="dxa"/>
          </w:tcPr>
          <w:p w14:paraId="4906010E" w14:textId="3F79A52F" w:rsidR="00C57C53" w:rsidRPr="00C57C53" w:rsidRDefault="00C57C53" w:rsidP="00C57C53">
            <w:pPr>
              <w:rPr>
                <w:lang w:val="en-US" w:eastAsia="en-GB"/>
              </w:rPr>
            </w:pPr>
            <w:r w:rsidRPr="00C57C53">
              <w:rPr>
                <w:lang w:val="en-US" w:eastAsia="en-GB"/>
              </w:rPr>
              <w:t>CHA</w:t>
            </w:r>
          </w:p>
        </w:tc>
        <w:tc>
          <w:tcPr>
            <w:tcW w:w="907" w:type="dxa"/>
            <w:hideMark/>
          </w:tcPr>
          <w:p w14:paraId="5480D1AC" w14:textId="13A200D1" w:rsidR="00C57C53" w:rsidRPr="00C57C53" w:rsidRDefault="00C57C53" w:rsidP="00C57C53">
            <w:pPr>
              <w:rPr>
                <w:lang w:eastAsia="en-GB"/>
              </w:rPr>
            </w:pPr>
            <w:r w:rsidRPr="00C57C53">
              <w:rPr>
                <w:lang w:val="en-US" w:eastAsia="en-GB"/>
              </w:rPr>
              <w:t>3</w:t>
            </w:r>
          </w:p>
        </w:tc>
        <w:tc>
          <w:tcPr>
            <w:tcW w:w="1131" w:type="dxa"/>
            <w:hideMark/>
          </w:tcPr>
          <w:p w14:paraId="6CF8A84C" w14:textId="77777777" w:rsidR="00C57C53" w:rsidRPr="00C57C53" w:rsidRDefault="00C57C53" w:rsidP="00C57C53">
            <w:pPr>
              <w:rPr>
                <w:lang w:eastAsia="en-GB"/>
              </w:rPr>
            </w:pPr>
            <w:r w:rsidRPr="00C57C53">
              <w:rPr>
                <w:lang w:val="en-US" w:eastAsia="en-GB"/>
              </w:rPr>
              <w:t>4</w:t>
            </w:r>
          </w:p>
        </w:tc>
        <w:tc>
          <w:tcPr>
            <w:tcW w:w="1274" w:type="dxa"/>
            <w:hideMark/>
          </w:tcPr>
          <w:p w14:paraId="1A5D4C45" w14:textId="77777777" w:rsidR="00C57C53" w:rsidRPr="00C57C53" w:rsidRDefault="00C57C53" w:rsidP="00C57C53">
            <w:pPr>
              <w:rPr>
                <w:lang w:eastAsia="en-GB"/>
              </w:rPr>
            </w:pPr>
            <w:r w:rsidRPr="00C57C53">
              <w:rPr>
                <w:lang w:val="en-US" w:eastAsia="en-GB"/>
              </w:rPr>
              <w:t>3</w:t>
            </w:r>
          </w:p>
        </w:tc>
        <w:tc>
          <w:tcPr>
            <w:tcW w:w="1019" w:type="dxa"/>
            <w:hideMark/>
          </w:tcPr>
          <w:p w14:paraId="0843B2D6" w14:textId="77777777" w:rsidR="00C57C53" w:rsidRPr="00C57C53" w:rsidRDefault="00C57C53" w:rsidP="00C57C53">
            <w:pPr>
              <w:rPr>
                <w:lang w:eastAsia="en-GB"/>
              </w:rPr>
            </w:pPr>
            <w:r w:rsidRPr="00C57C53">
              <w:rPr>
                <w:lang w:val="en-US" w:eastAsia="en-GB"/>
              </w:rPr>
              <w:t>3</w:t>
            </w:r>
          </w:p>
        </w:tc>
        <w:tc>
          <w:tcPr>
            <w:tcW w:w="1215" w:type="dxa"/>
            <w:hideMark/>
          </w:tcPr>
          <w:p w14:paraId="28305EF6" w14:textId="77777777" w:rsidR="00C57C53" w:rsidRPr="00C57C53" w:rsidRDefault="00C57C53" w:rsidP="00C57C53">
            <w:pPr>
              <w:rPr>
                <w:lang w:eastAsia="en-GB"/>
              </w:rPr>
            </w:pPr>
            <w:r w:rsidRPr="00C57C53">
              <w:rPr>
                <w:lang w:val="en-US" w:eastAsia="en-GB"/>
              </w:rPr>
              <w:t>3</w:t>
            </w:r>
          </w:p>
        </w:tc>
        <w:tc>
          <w:tcPr>
            <w:tcW w:w="1150" w:type="dxa"/>
            <w:hideMark/>
          </w:tcPr>
          <w:p w14:paraId="62B7C514" w14:textId="77777777" w:rsidR="00C57C53" w:rsidRPr="00C57C53" w:rsidRDefault="00C57C53" w:rsidP="00C57C53">
            <w:pPr>
              <w:rPr>
                <w:lang w:eastAsia="en-GB"/>
              </w:rPr>
            </w:pPr>
            <w:r w:rsidRPr="00C57C53">
              <w:rPr>
                <w:lang w:val="en-US" w:eastAsia="en-GB"/>
              </w:rPr>
              <w:t>2</w:t>
            </w:r>
          </w:p>
        </w:tc>
      </w:tr>
      <w:tr w:rsidR="00C57C53" w:rsidRPr="00C57C53" w14:paraId="61273E97" w14:textId="77777777" w:rsidTr="00D631A1">
        <w:trPr>
          <w:trHeight w:val="315"/>
        </w:trPr>
        <w:tc>
          <w:tcPr>
            <w:tcW w:w="907" w:type="dxa"/>
          </w:tcPr>
          <w:p w14:paraId="2C70D817" w14:textId="38C2C821" w:rsidR="00C57C53" w:rsidRPr="00C57C53" w:rsidRDefault="00C57C53" w:rsidP="00C57C53">
            <w:pPr>
              <w:rPr>
                <w:lang w:val="en-US" w:eastAsia="en-GB"/>
              </w:rPr>
            </w:pPr>
            <w:r w:rsidRPr="00C57C53">
              <w:rPr>
                <w:lang w:val="en-US" w:eastAsia="en-GB"/>
              </w:rPr>
              <w:t>Hit Points</w:t>
            </w:r>
          </w:p>
        </w:tc>
        <w:tc>
          <w:tcPr>
            <w:tcW w:w="907" w:type="dxa"/>
            <w:hideMark/>
          </w:tcPr>
          <w:p w14:paraId="757B2BB1" w14:textId="06635998" w:rsidR="00C57C53" w:rsidRPr="00C57C53" w:rsidRDefault="00C57C53" w:rsidP="00C57C53">
            <w:pPr>
              <w:rPr>
                <w:lang w:eastAsia="en-GB"/>
              </w:rPr>
            </w:pPr>
            <w:r w:rsidRPr="00C57C53">
              <w:rPr>
                <w:lang w:val="en-US" w:eastAsia="en-GB"/>
              </w:rPr>
              <w:t>15</w:t>
            </w:r>
          </w:p>
        </w:tc>
        <w:tc>
          <w:tcPr>
            <w:tcW w:w="1131" w:type="dxa"/>
            <w:hideMark/>
          </w:tcPr>
          <w:p w14:paraId="11481459" w14:textId="77777777" w:rsidR="00C57C53" w:rsidRPr="00C57C53" w:rsidRDefault="00C57C53" w:rsidP="00C57C53">
            <w:pPr>
              <w:rPr>
                <w:lang w:eastAsia="en-GB"/>
              </w:rPr>
            </w:pPr>
            <w:r w:rsidRPr="00C57C53">
              <w:rPr>
                <w:lang w:val="en-US" w:eastAsia="en-GB"/>
              </w:rPr>
              <w:t>31</w:t>
            </w:r>
          </w:p>
        </w:tc>
        <w:tc>
          <w:tcPr>
            <w:tcW w:w="1274" w:type="dxa"/>
            <w:hideMark/>
          </w:tcPr>
          <w:p w14:paraId="1541554E" w14:textId="77777777" w:rsidR="00C57C53" w:rsidRPr="00C57C53" w:rsidRDefault="00C57C53" w:rsidP="00C57C53">
            <w:pPr>
              <w:rPr>
                <w:lang w:eastAsia="en-GB"/>
              </w:rPr>
            </w:pPr>
            <w:r w:rsidRPr="00C57C53">
              <w:rPr>
                <w:lang w:val="en-US" w:eastAsia="en-GB"/>
              </w:rPr>
              <w:t>20</w:t>
            </w:r>
          </w:p>
        </w:tc>
        <w:tc>
          <w:tcPr>
            <w:tcW w:w="1019" w:type="dxa"/>
            <w:hideMark/>
          </w:tcPr>
          <w:p w14:paraId="067242F1" w14:textId="77777777" w:rsidR="00C57C53" w:rsidRPr="00C57C53" w:rsidRDefault="00C57C53" w:rsidP="00C57C53">
            <w:pPr>
              <w:rPr>
                <w:lang w:eastAsia="en-GB"/>
              </w:rPr>
            </w:pPr>
            <w:r w:rsidRPr="00C57C53">
              <w:rPr>
                <w:lang w:val="en-US" w:eastAsia="en-GB"/>
              </w:rPr>
              <w:t>11</w:t>
            </w:r>
          </w:p>
        </w:tc>
        <w:tc>
          <w:tcPr>
            <w:tcW w:w="1215" w:type="dxa"/>
            <w:hideMark/>
          </w:tcPr>
          <w:p w14:paraId="687ED477" w14:textId="77777777" w:rsidR="00C57C53" w:rsidRPr="00C57C53" w:rsidRDefault="00C57C53" w:rsidP="00C57C53">
            <w:pPr>
              <w:rPr>
                <w:lang w:eastAsia="en-GB"/>
              </w:rPr>
            </w:pPr>
            <w:r w:rsidRPr="00C57C53">
              <w:rPr>
                <w:lang w:val="en-US" w:eastAsia="en-GB"/>
              </w:rPr>
              <w:t>19</w:t>
            </w:r>
          </w:p>
        </w:tc>
        <w:tc>
          <w:tcPr>
            <w:tcW w:w="1150" w:type="dxa"/>
            <w:hideMark/>
          </w:tcPr>
          <w:p w14:paraId="64A9CCEB" w14:textId="77777777" w:rsidR="00C57C53" w:rsidRPr="00C57C53" w:rsidRDefault="00C57C53" w:rsidP="00C57C53">
            <w:pPr>
              <w:rPr>
                <w:lang w:eastAsia="en-GB"/>
              </w:rPr>
            </w:pPr>
            <w:r w:rsidRPr="00C57C53">
              <w:rPr>
                <w:lang w:val="en-US" w:eastAsia="en-GB"/>
              </w:rPr>
              <w:t>22</w:t>
            </w:r>
          </w:p>
        </w:tc>
      </w:tr>
      <w:tr w:rsidR="00C57C53" w:rsidRPr="00C57C53" w14:paraId="304F42FF" w14:textId="77777777" w:rsidTr="00D631A1">
        <w:trPr>
          <w:trHeight w:val="465"/>
        </w:trPr>
        <w:tc>
          <w:tcPr>
            <w:tcW w:w="907" w:type="dxa"/>
          </w:tcPr>
          <w:p w14:paraId="325A5D63" w14:textId="23845B7A" w:rsidR="00C57C53" w:rsidRPr="00C57C53" w:rsidRDefault="00C57C53" w:rsidP="00C57C53">
            <w:pPr>
              <w:rPr>
                <w:lang w:val="en-US" w:eastAsia="en-GB"/>
              </w:rPr>
            </w:pPr>
            <w:r w:rsidRPr="00C57C53">
              <w:rPr>
                <w:lang w:val="en-US" w:eastAsia="en-GB"/>
              </w:rPr>
              <w:t>Damage Modifier</w:t>
            </w:r>
          </w:p>
        </w:tc>
        <w:tc>
          <w:tcPr>
            <w:tcW w:w="907" w:type="dxa"/>
            <w:hideMark/>
          </w:tcPr>
          <w:p w14:paraId="39992449" w14:textId="001EA2DB" w:rsidR="00C57C53" w:rsidRPr="00C57C53" w:rsidRDefault="00C57C53" w:rsidP="00C57C53">
            <w:pPr>
              <w:rPr>
                <w:lang w:eastAsia="en-GB"/>
              </w:rPr>
            </w:pPr>
            <w:r w:rsidRPr="00C57C53">
              <w:rPr>
                <w:lang w:val="en-US" w:eastAsia="en-GB"/>
              </w:rPr>
              <w:t>+1D6</w:t>
            </w:r>
          </w:p>
        </w:tc>
        <w:tc>
          <w:tcPr>
            <w:tcW w:w="1131" w:type="dxa"/>
            <w:hideMark/>
          </w:tcPr>
          <w:p w14:paraId="4311E0E8" w14:textId="77777777" w:rsidR="00C57C53" w:rsidRPr="00C57C53" w:rsidRDefault="00C57C53" w:rsidP="00C57C53">
            <w:pPr>
              <w:rPr>
                <w:lang w:eastAsia="en-GB"/>
              </w:rPr>
            </w:pPr>
            <w:r w:rsidRPr="00C57C53">
              <w:rPr>
                <w:lang w:val="en-US" w:eastAsia="en-GB"/>
              </w:rPr>
              <w:t>+4D6</w:t>
            </w:r>
          </w:p>
        </w:tc>
        <w:tc>
          <w:tcPr>
            <w:tcW w:w="1274" w:type="dxa"/>
            <w:hideMark/>
          </w:tcPr>
          <w:p w14:paraId="1FEDFCB3" w14:textId="77777777" w:rsidR="00C57C53" w:rsidRPr="00C57C53" w:rsidRDefault="00C57C53" w:rsidP="00C57C53">
            <w:pPr>
              <w:rPr>
                <w:lang w:eastAsia="en-GB"/>
              </w:rPr>
            </w:pPr>
            <w:r w:rsidRPr="00C57C53">
              <w:rPr>
                <w:lang w:val="en-US" w:eastAsia="en-GB"/>
              </w:rPr>
              <w:t>+2D6</w:t>
            </w:r>
          </w:p>
        </w:tc>
        <w:tc>
          <w:tcPr>
            <w:tcW w:w="1019" w:type="dxa"/>
            <w:hideMark/>
          </w:tcPr>
          <w:p w14:paraId="08041F65" w14:textId="77777777" w:rsidR="00C57C53" w:rsidRPr="00C57C53" w:rsidRDefault="00C57C53" w:rsidP="00C57C53">
            <w:pPr>
              <w:rPr>
                <w:lang w:eastAsia="en-GB"/>
              </w:rPr>
            </w:pPr>
            <w:r w:rsidRPr="00C57C53">
              <w:rPr>
                <w:lang w:val="en-US" w:eastAsia="en-GB"/>
              </w:rPr>
              <w:t>+2D6</w:t>
            </w:r>
          </w:p>
        </w:tc>
        <w:tc>
          <w:tcPr>
            <w:tcW w:w="1215" w:type="dxa"/>
            <w:hideMark/>
          </w:tcPr>
          <w:p w14:paraId="21351A4B" w14:textId="77777777" w:rsidR="00C57C53" w:rsidRPr="00C57C53" w:rsidRDefault="00C57C53" w:rsidP="00C57C53">
            <w:pPr>
              <w:rPr>
                <w:lang w:eastAsia="en-GB"/>
              </w:rPr>
            </w:pPr>
            <w:r w:rsidRPr="00C57C53">
              <w:rPr>
                <w:lang w:val="en-US" w:eastAsia="en-GB"/>
              </w:rPr>
              <w:t>+2D6</w:t>
            </w:r>
          </w:p>
        </w:tc>
        <w:tc>
          <w:tcPr>
            <w:tcW w:w="1150" w:type="dxa"/>
            <w:hideMark/>
          </w:tcPr>
          <w:p w14:paraId="0D3E765B" w14:textId="77777777" w:rsidR="00C57C53" w:rsidRPr="00C57C53" w:rsidRDefault="00C57C53" w:rsidP="00C57C53">
            <w:pPr>
              <w:rPr>
                <w:lang w:eastAsia="en-GB"/>
              </w:rPr>
            </w:pPr>
            <w:r w:rsidRPr="00C57C53">
              <w:rPr>
                <w:lang w:val="en-US" w:eastAsia="en-GB"/>
              </w:rPr>
              <w:t>+1D6</w:t>
            </w:r>
          </w:p>
        </w:tc>
      </w:tr>
      <w:tr w:rsidR="00C57C53" w:rsidRPr="00C57C53" w14:paraId="1B38D08B" w14:textId="77777777" w:rsidTr="00D631A1">
        <w:trPr>
          <w:trHeight w:val="375"/>
        </w:trPr>
        <w:tc>
          <w:tcPr>
            <w:tcW w:w="907" w:type="dxa"/>
          </w:tcPr>
          <w:p w14:paraId="319CC4BC" w14:textId="27B627B8" w:rsidR="00C57C53" w:rsidRPr="00C57C53" w:rsidRDefault="00C57C53" w:rsidP="00C57C53">
            <w:pPr>
              <w:rPr>
                <w:lang w:val="en-US" w:eastAsia="en-GB"/>
              </w:rPr>
            </w:pPr>
            <w:r w:rsidRPr="00C57C53">
              <w:rPr>
                <w:lang w:val="en-US" w:eastAsia="en-GB"/>
              </w:rPr>
              <w:t>Move</w:t>
            </w:r>
          </w:p>
        </w:tc>
        <w:tc>
          <w:tcPr>
            <w:tcW w:w="907" w:type="dxa"/>
            <w:hideMark/>
          </w:tcPr>
          <w:p w14:paraId="6BCA047B" w14:textId="4FBD70CA" w:rsidR="00C57C53" w:rsidRPr="00C57C53" w:rsidRDefault="00C57C53" w:rsidP="00C57C53">
            <w:pPr>
              <w:rPr>
                <w:lang w:eastAsia="en-GB"/>
              </w:rPr>
            </w:pPr>
            <w:r w:rsidRPr="00C57C53">
              <w:rPr>
                <w:lang w:val="en-US" w:eastAsia="en-GB"/>
              </w:rPr>
              <w:t>15m</w:t>
            </w:r>
          </w:p>
        </w:tc>
        <w:tc>
          <w:tcPr>
            <w:tcW w:w="1131" w:type="dxa"/>
            <w:hideMark/>
          </w:tcPr>
          <w:p w14:paraId="401AC657" w14:textId="77777777" w:rsidR="00C57C53" w:rsidRPr="00C57C53" w:rsidRDefault="00C57C53" w:rsidP="00C57C53">
            <w:pPr>
              <w:rPr>
                <w:lang w:eastAsia="en-GB"/>
              </w:rPr>
            </w:pPr>
            <w:r w:rsidRPr="00C57C53">
              <w:rPr>
                <w:lang w:val="en-US" w:eastAsia="en-GB"/>
              </w:rPr>
              <w:t>7m land, 30m swimming</w:t>
            </w:r>
          </w:p>
        </w:tc>
        <w:tc>
          <w:tcPr>
            <w:tcW w:w="1274" w:type="dxa"/>
            <w:hideMark/>
          </w:tcPr>
          <w:p w14:paraId="5E37C18F" w14:textId="77777777" w:rsidR="00C57C53" w:rsidRPr="00C57C53" w:rsidRDefault="00C57C53" w:rsidP="00C57C53">
            <w:pPr>
              <w:rPr>
                <w:lang w:eastAsia="en-GB"/>
              </w:rPr>
            </w:pPr>
            <w:r w:rsidRPr="00C57C53">
              <w:rPr>
                <w:lang w:val="en-US" w:eastAsia="en-GB"/>
              </w:rPr>
              <w:t>15m on land, 30m flying</w:t>
            </w:r>
          </w:p>
        </w:tc>
        <w:tc>
          <w:tcPr>
            <w:tcW w:w="1019" w:type="dxa"/>
            <w:hideMark/>
          </w:tcPr>
          <w:p w14:paraId="1C096F81" w14:textId="77777777" w:rsidR="00C57C53" w:rsidRPr="00C57C53" w:rsidRDefault="00C57C53" w:rsidP="00C57C53">
            <w:pPr>
              <w:rPr>
                <w:lang w:eastAsia="en-GB"/>
              </w:rPr>
            </w:pPr>
            <w:r w:rsidRPr="00C57C53">
              <w:rPr>
                <w:lang w:val="en-US" w:eastAsia="en-GB"/>
              </w:rPr>
              <w:t>15m</w:t>
            </w:r>
          </w:p>
        </w:tc>
        <w:tc>
          <w:tcPr>
            <w:tcW w:w="1215" w:type="dxa"/>
            <w:hideMark/>
          </w:tcPr>
          <w:p w14:paraId="31077890" w14:textId="77777777" w:rsidR="00C57C53" w:rsidRPr="00C57C53" w:rsidRDefault="00C57C53" w:rsidP="00C57C53">
            <w:pPr>
              <w:rPr>
                <w:lang w:eastAsia="en-GB"/>
              </w:rPr>
            </w:pPr>
            <w:r w:rsidRPr="00C57C53">
              <w:rPr>
                <w:lang w:val="en-US" w:eastAsia="en-GB"/>
              </w:rPr>
              <w:t>20m</w:t>
            </w:r>
          </w:p>
        </w:tc>
        <w:tc>
          <w:tcPr>
            <w:tcW w:w="1150" w:type="dxa"/>
            <w:hideMark/>
          </w:tcPr>
          <w:p w14:paraId="06A8F7D8" w14:textId="77777777" w:rsidR="00C57C53" w:rsidRPr="00C57C53" w:rsidRDefault="00C57C53" w:rsidP="00C57C53">
            <w:pPr>
              <w:rPr>
                <w:lang w:eastAsia="en-GB"/>
              </w:rPr>
            </w:pPr>
            <w:r w:rsidRPr="00C57C53">
              <w:rPr>
                <w:lang w:val="en-US" w:eastAsia="en-GB"/>
              </w:rPr>
              <w:t>15m on land, 20m in web</w:t>
            </w:r>
          </w:p>
        </w:tc>
      </w:tr>
      <w:tr w:rsidR="00C57C53" w:rsidRPr="00C57C53" w14:paraId="74B53F23" w14:textId="77777777" w:rsidTr="00D631A1">
        <w:trPr>
          <w:trHeight w:val="555"/>
        </w:trPr>
        <w:tc>
          <w:tcPr>
            <w:tcW w:w="907" w:type="dxa"/>
          </w:tcPr>
          <w:p w14:paraId="78F56CEF" w14:textId="121E93DD" w:rsidR="00C57C53" w:rsidRPr="00C57C53" w:rsidRDefault="00C57C53" w:rsidP="00C57C53">
            <w:pPr>
              <w:rPr>
                <w:lang w:val="en-US" w:eastAsia="en-GB"/>
              </w:rPr>
            </w:pPr>
            <w:r w:rsidRPr="00C57C53">
              <w:rPr>
                <w:lang w:val="en-US" w:eastAsia="en-GB"/>
              </w:rPr>
              <w:t>Armour type</w:t>
            </w:r>
          </w:p>
        </w:tc>
        <w:tc>
          <w:tcPr>
            <w:tcW w:w="907" w:type="dxa"/>
            <w:hideMark/>
          </w:tcPr>
          <w:p w14:paraId="6DA52B60" w14:textId="6634217C" w:rsidR="00C57C53" w:rsidRPr="00C57C53" w:rsidRDefault="00C57C53" w:rsidP="00C57C53">
            <w:pPr>
              <w:rPr>
                <w:lang w:eastAsia="en-GB"/>
              </w:rPr>
            </w:pPr>
            <w:r w:rsidRPr="00C57C53">
              <w:rPr>
                <w:lang w:val="en-US" w:eastAsia="en-GB"/>
              </w:rPr>
              <w:t>Hide (2AP)</w:t>
            </w:r>
          </w:p>
        </w:tc>
        <w:tc>
          <w:tcPr>
            <w:tcW w:w="1131" w:type="dxa"/>
            <w:hideMark/>
          </w:tcPr>
          <w:p w14:paraId="747DFBA1" w14:textId="77777777" w:rsidR="00C57C53" w:rsidRPr="00C57C53" w:rsidRDefault="00C57C53" w:rsidP="00C57C53">
            <w:pPr>
              <w:rPr>
                <w:lang w:eastAsia="en-GB"/>
              </w:rPr>
            </w:pPr>
            <w:r w:rsidRPr="00C57C53">
              <w:rPr>
                <w:lang w:val="en-US" w:eastAsia="en-GB"/>
              </w:rPr>
              <w:t>Tough skin (4 AP)</w:t>
            </w:r>
          </w:p>
        </w:tc>
        <w:tc>
          <w:tcPr>
            <w:tcW w:w="1274" w:type="dxa"/>
            <w:hideMark/>
          </w:tcPr>
          <w:p w14:paraId="202B5623" w14:textId="77777777" w:rsidR="00C57C53" w:rsidRPr="00C57C53" w:rsidRDefault="00C57C53" w:rsidP="00C57C53">
            <w:pPr>
              <w:rPr>
                <w:lang w:eastAsia="en-GB"/>
              </w:rPr>
            </w:pPr>
            <w:r w:rsidRPr="00C57C53">
              <w:rPr>
                <w:lang w:val="en-US" w:eastAsia="en-GB"/>
              </w:rPr>
              <w:t>Tough hide (3 AP)</w:t>
            </w:r>
          </w:p>
        </w:tc>
        <w:tc>
          <w:tcPr>
            <w:tcW w:w="1019" w:type="dxa"/>
            <w:hideMark/>
          </w:tcPr>
          <w:p w14:paraId="39943FED" w14:textId="77777777" w:rsidR="00C57C53" w:rsidRPr="00C57C53" w:rsidRDefault="00C57C53" w:rsidP="00C57C53">
            <w:pPr>
              <w:rPr>
                <w:lang w:eastAsia="en-GB"/>
              </w:rPr>
            </w:pPr>
            <w:r w:rsidRPr="00C57C53">
              <w:rPr>
                <w:lang w:val="en-US" w:eastAsia="en-GB"/>
              </w:rPr>
              <w:t>Scales (3 AP)</w:t>
            </w:r>
          </w:p>
        </w:tc>
        <w:tc>
          <w:tcPr>
            <w:tcW w:w="1215" w:type="dxa"/>
            <w:hideMark/>
          </w:tcPr>
          <w:p w14:paraId="07653E51" w14:textId="77777777" w:rsidR="00C57C53" w:rsidRPr="00C57C53" w:rsidRDefault="00C57C53" w:rsidP="00C57C53">
            <w:pPr>
              <w:rPr>
                <w:lang w:eastAsia="en-GB"/>
              </w:rPr>
            </w:pPr>
            <w:r w:rsidRPr="00C57C53">
              <w:rPr>
                <w:lang w:val="en-US" w:eastAsia="en-GB"/>
              </w:rPr>
              <w:t>Thick hide (5 AP)</w:t>
            </w:r>
          </w:p>
        </w:tc>
        <w:tc>
          <w:tcPr>
            <w:tcW w:w="1150" w:type="dxa"/>
            <w:hideMark/>
          </w:tcPr>
          <w:p w14:paraId="52146D63" w14:textId="77777777" w:rsidR="00C57C53" w:rsidRPr="00C57C53" w:rsidRDefault="00C57C53" w:rsidP="00C57C53">
            <w:pPr>
              <w:rPr>
                <w:lang w:eastAsia="en-GB"/>
              </w:rPr>
            </w:pPr>
            <w:r w:rsidRPr="00C57C53">
              <w:rPr>
                <w:lang w:val="en-US" w:eastAsia="en-GB"/>
              </w:rPr>
              <w:t>Chitin (4 AP)</w:t>
            </w:r>
          </w:p>
        </w:tc>
      </w:tr>
      <w:tr w:rsidR="00C57C53" w:rsidRPr="00C57C53" w14:paraId="38C6D822" w14:textId="77777777" w:rsidTr="00D631A1">
        <w:trPr>
          <w:trHeight w:val="2175"/>
        </w:trPr>
        <w:tc>
          <w:tcPr>
            <w:tcW w:w="907" w:type="dxa"/>
          </w:tcPr>
          <w:p w14:paraId="7463A392" w14:textId="3A1B4CD8" w:rsidR="00C57C53" w:rsidRPr="00C57C53" w:rsidRDefault="00C57C53" w:rsidP="00C57C53">
            <w:pPr>
              <w:rPr>
                <w:lang w:val="en-US" w:eastAsia="en-GB"/>
              </w:rPr>
            </w:pPr>
            <w:r w:rsidRPr="00C57C53">
              <w:rPr>
                <w:lang w:val="en-US" w:eastAsia="en-GB"/>
              </w:rPr>
              <w:lastRenderedPageBreak/>
              <w:t>Combat</w:t>
            </w:r>
          </w:p>
        </w:tc>
        <w:tc>
          <w:tcPr>
            <w:tcW w:w="907" w:type="dxa"/>
            <w:hideMark/>
          </w:tcPr>
          <w:p w14:paraId="68440930" w14:textId="7A60F353" w:rsidR="00C57C53" w:rsidRPr="00C57C53" w:rsidRDefault="00C57C53" w:rsidP="00C57C53">
            <w:pPr>
              <w:rPr>
                <w:lang w:eastAsia="en-GB"/>
              </w:rPr>
            </w:pPr>
            <w:r w:rsidRPr="00C57C53">
              <w:rPr>
                <w:lang w:val="en-US" w:eastAsia="en-GB"/>
              </w:rPr>
              <w:t>25% Bite 1D6, Kick 1D8</w:t>
            </w:r>
          </w:p>
        </w:tc>
        <w:tc>
          <w:tcPr>
            <w:tcW w:w="1131" w:type="dxa"/>
            <w:hideMark/>
          </w:tcPr>
          <w:p w14:paraId="152170CC" w14:textId="77777777" w:rsidR="00C57C53" w:rsidRPr="00C57C53" w:rsidRDefault="00C57C53" w:rsidP="00C57C53">
            <w:pPr>
              <w:rPr>
                <w:lang w:eastAsia="en-GB"/>
              </w:rPr>
            </w:pPr>
            <w:r w:rsidRPr="00C57C53">
              <w:rPr>
                <w:lang w:val="en-US" w:eastAsia="en-GB"/>
              </w:rPr>
              <w:t>50% Bite 1D8, Arm 1D4</w:t>
            </w:r>
          </w:p>
        </w:tc>
        <w:tc>
          <w:tcPr>
            <w:tcW w:w="1274" w:type="dxa"/>
            <w:hideMark/>
          </w:tcPr>
          <w:p w14:paraId="3EF10D56" w14:textId="77777777" w:rsidR="00C57C53" w:rsidRPr="00C57C53" w:rsidRDefault="00C57C53" w:rsidP="00C57C53">
            <w:pPr>
              <w:rPr>
                <w:lang w:eastAsia="en-GB"/>
              </w:rPr>
            </w:pPr>
            <w:r w:rsidRPr="00C57C53">
              <w:rPr>
                <w:lang w:val="en-US" w:eastAsia="en-GB"/>
              </w:rPr>
              <w:t>50% Bite 1D8, Claw 1D6</w:t>
            </w:r>
          </w:p>
        </w:tc>
        <w:tc>
          <w:tcPr>
            <w:tcW w:w="1019" w:type="dxa"/>
            <w:hideMark/>
          </w:tcPr>
          <w:p w14:paraId="4099842B" w14:textId="77777777" w:rsidR="00C57C53" w:rsidRPr="00C57C53" w:rsidRDefault="00C57C53" w:rsidP="00C57C53">
            <w:pPr>
              <w:rPr>
                <w:lang w:eastAsia="en-GB"/>
              </w:rPr>
            </w:pPr>
            <w:r w:rsidRPr="00C57C53">
              <w:rPr>
                <w:lang w:val="en-US" w:eastAsia="en-GB"/>
              </w:rPr>
              <w:t>50% Bite 1D4, Constrict 1D8</w:t>
            </w:r>
          </w:p>
        </w:tc>
        <w:tc>
          <w:tcPr>
            <w:tcW w:w="1215" w:type="dxa"/>
            <w:hideMark/>
          </w:tcPr>
          <w:p w14:paraId="5C703CFC" w14:textId="77777777" w:rsidR="00C57C53" w:rsidRPr="00C57C53" w:rsidRDefault="00C57C53" w:rsidP="00C57C53">
            <w:pPr>
              <w:rPr>
                <w:lang w:eastAsia="en-GB"/>
              </w:rPr>
            </w:pPr>
            <w:r w:rsidRPr="00C57C53">
              <w:rPr>
                <w:lang w:val="en-US" w:eastAsia="en-GB"/>
              </w:rPr>
              <w:t>50% Bite 1D6, Gore 1D8, Trample 1D12</w:t>
            </w:r>
          </w:p>
        </w:tc>
        <w:tc>
          <w:tcPr>
            <w:tcW w:w="1150" w:type="dxa"/>
            <w:hideMark/>
          </w:tcPr>
          <w:p w14:paraId="58E087CE" w14:textId="77777777" w:rsidR="00C57C53" w:rsidRPr="00C57C53" w:rsidRDefault="00C57C53" w:rsidP="00C57C53">
            <w:pPr>
              <w:rPr>
                <w:lang w:eastAsia="en-GB"/>
              </w:rPr>
            </w:pPr>
            <w:r w:rsidRPr="00C57C53">
              <w:rPr>
                <w:lang w:val="en-US" w:eastAsia="en-GB"/>
              </w:rPr>
              <w:t>50% Bite 1D6+ Venom see below, Webbing (Entangles Athletics vs rolled attack to escape or spiders POW x2 as Hit Points to destroy)</w:t>
            </w:r>
          </w:p>
        </w:tc>
      </w:tr>
    </w:tbl>
    <w:p w14:paraId="52801515" w14:textId="359909CB" w:rsidR="00C57C53" w:rsidRDefault="00C57C53" w:rsidP="00CF7F95">
      <w:pPr>
        <w:suppressAutoHyphens/>
        <w:autoSpaceDE w:val="0"/>
        <w:autoSpaceDN w:val="0"/>
        <w:adjustRightInd w:val="0"/>
        <w:textAlignment w:val="center"/>
        <w:rPr>
          <w:rFonts w:ascii="Rooney Regular" w:hAnsi="Rooney Regular" w:cs="Rooney Regular"/>
          <w:color w:val="000000"/>
        </w:rPr>
      </w:pPr>
    </w:p>
    <w:tbl>
      <w:tblPr>
        <w:tblStyle w:val="TableGrid"/>
        <w:tblW w:w="5740" w:type="dxa"/>
        <w:tblLook w:val="04A0" w:firstRow="1" w:lastRow="0" w:firstColumn="1" w:lastColumn="0" w:noHBand="0" w:noVBand="1"/>
      </w:tblPr>
      <w:tblGrid>
        <w:gridCol w:w="990"/>
        <w:gridCol w:w="1227"/>
        <w:gridCol w:w="1538"/>
        <w:gridCol w:w="1325"/>
        <w:gridCol w:w="907"/>
        <w:gridCol w:w="1152"/>
      </w:tblGrid>
      <w:tr w:rsidR="000606DC" w:rsidRPr="000606DC" w14:paraId="2819C126" w14:textId="77777777" w:rsidTr="000606DC">
        <w:trPr>
          <w:trHeight w:val="375"/>
        </w:trPr>
        <w:tc>
          <w:tcPr>
            <w:tcW w:w="940" w:type="dxa"/>
          </w:tcPr>
          <w:p w14:paraId="5D119E76" w14:textId="6C53D65F" w:rsidR="000606DC" w:rsidRPr="000606DC" w:rsidRDefault="000606DC" w:rsidP="000606DC">
            <w:pPr>
              <w:rPr>
                <w:rFonts w:ascii="Rooney Regular" w:eastAsia="Times New Roman" w:hAnsi="Rooney Regular" w:cs="Calibri"/>
                <w:color w:val="000000"/>
                <w:sz w:val="13"/>
                <w:szCs w:val="13"/>
                <w:lang w:val="en-US" w:eastAsia="en-GB"/>
              </w:rPr>
            </w:pPr>
            <w:r w:rsidRPr="00C57C53">
              <w:rPr>
                <w:lang w:val="en-US" w:eastAsia="en-GB"/>
              </w:rPr>
              <w:t>Animal</w:t>
            </w:r>
          </w:p>
        </w:tc>
        <w:tc>
          <w:tcPr>
            <w:tcW w:w="940" w:type="dxa"/>
            <w:hideMark/>
          </w:tcPr>
          <w:p w14:paraId="5F4ADA72" w14:textId="5F766BC7" w:rsidR="000606DC" w:rsidRPr="000606DC" w:rsidRDefault="000606DC" w:rsidP="000606DC">
            <w:pPr>
              <w:rPr>
                <w:lang w:eastAsia="en-GB"/>
              </w:rPr>
            </w:pPr>
            <w:r w:rsidRPr="000606DC">
              <w:rPr>
                <w:lang w:val="en-US" w:eastAsia="en-GB"/>
              </w:rPr>
              <w:t>Triceratops</w:t>
            </w:r>
          </w:p>
        </w:tc>
        <w:tc>
          <w:tcPr>
            <w:tcW w:w="1123" w:type="dxa"/>
            <w:hideMark/>
          </w:tcPr>
          <w:p w14:paraId="55AB30C3" w14:textId="77777777" w:rsidR="000606DC" w:rsidRPr="000606DC" w:rsidRDefault="000606DC" w:rsidP="000606DC">
            <w:pPr>
              <w:rPr>
                <w:lang w:eastAsia="en-GB"/>
              </w:rPr>
            </w:pPr>
            <w:r w:rsidRPr="000606DC">
              <w:rPr>
                <w:lang w:val="en-US" w:eastAsia="en-GB"/>
              </w:rPr>
              <w:t>Tyrannosaurus</w:t>
            </w:r>
          </w:p>
        </w:tc>
        <w:tc>
          <w:tcPr>
            <w:tcW w:w="957" w:type="dxa"/>
            <w:hideMark/>
          </w:tcPr>
          <w:p w14:paraId="237A9184" w14:textId="77777777" w:rsidR="000606DC" w:rsidRPr="000606DC" w:rsidRDefault="000606DC" w:rsidP="000606DC">
            <w:pPr>
              <w:rPr>
                <w:lang w:eastAsia="en-GB"/>
              </w:rPr>
            </w:pPr>
            <w:r w:rsidRPr="000606DC">
              <w:rPr>
                <w:lang w:val="en-US" w:eastAsia="en-GB"/>
              </w:rPr>
              <w:t>Velociraptor</w:t>
            </w:r>
          </w:p>
        </w:tc>
        <w:tc>
          <w:tcPr>
            <w:tcW w:w="875" w:type="dxa"/>
            <w:hideMark/>
          </w:tcPr>
          <w:p w14:paraId="302D4547" w14:textId="77777777" w:rsidR="000606DC" w:rsidRPr="000606DC" w:rsidRDefault="000606DC" w:rsidP="000606DC">
            <w:pPr>
              <w:rPr>
                <w:lang w:eastAsia="en-GB"/>
              </w:rPr>
            </w:pPr>
            <w:r w:rsidRPr="000606DC">
              <w:rPr>
                <w:lang w:val="en-US" w:eastAsia="en-GB"/>
              </w:rPr>
              <w:t>Viper</w:t>
            </w:r>
          </w:p>
        </w:tc>
        <w:tc>
          <w:tcPr>
            <w:tcW w:w="905" w:type="dxa"/>
            <w:hideMark/>
          </w:tcPr>
          <w:p w14:paraId="53C783D7" w14:textId="77777777" w:rsidR="000606DC" w:rsidRPr="000606DC" w:rsidRDefault="000606DC" w:rsidP="000606DC">
            <w:pPr>
              <w:rPr>
                <w:lang w:eastAsia="en-GB"/>
              </w:rPr>
            </w:pPr>
            <w:r w:rsidRPr="000606DC">
              <w:rPr>
                <w:lang w:val="en-US" w:eastAsia="en-GB"/>
              </w:rPr>
              <w:t>Wolf</w:t>
            </w:r>
          </w:p>
        </w:tc>
      </w:tr>
      <w:tr w:rsidR="000606DC" w:rsidRPr="000606DC" w14:paraId="58875982" w14:textId="77777777" w:rsidTr="000606DC">
        <w:trPr>
          <w:trHeight w:val="315"/>
        </w:trPr>
        <w:tc>
          <w:tcPr>
            <w:tcW w:w="940" w:type="dxa"/>
          </w:tcPr>
          <w:p w14:paraId="77A79C5B" w14:textId="6753DBC4" w:rsidR="000606DC" w:rsidRPr="000606DC" w:rsidRDefault="000606DC" w:rsidP="000606DC">
            <w:pPr>
              <w:rPr>
                <w:rFonts w:ascii="Rooney Regular" w:eastAsia="Times New Roman" w:hAnsi="Rooney Regular" w:cs="Calibri"/>
                <w:color w:val="000000"/>
                <w:sz w:val="13"/>
                <w:szCs w:val="13"/>
                <w:lang w:val="en-US" w:eastAsia="en-GB"/>
              </w:rPr>
            </w:pPr>
            <w:r w:rsidRPr="00C57C53">
              <w:rPr>
                <w:lang w:val="en-US" w:eastAsia="en-GB"/>
              </w:rPr>
              <w:t>STR</w:t>
            </w:r>
          </w:p>
        </w:tc>
        <w:tc>
          <w:tcPr>
            <w:tcW w:w="940" w:type="dxa"/>
            <w:hideMark/>
          </w:tcPr>
          <w:p w14:paraId="7F1393CF" w14:textId="07F907A9" w:rsidR="000606DC" w:rsidRPr="000606DC" w:rsidRDefault="000606DC" w:rsidP="000606DC">
            <w:pPr>
              <w:rPr>
                <w:lang w:eastAsia="en-GB"/>
              </w:rPr>
            </w:pPr>
            <w:r w:rsidRPr="000606DC">
              <w:rPr>
                <w:lang w:val="en-US" w:eastAsia="en-GB"/>
              </w:rPr>
              <w:t>6D6+30 (51)</w:t>
            </w:r>
          </w:p>
        </w:tc>
        <w:tc>
          <w:tcPr>
            <w:tcW w:w="1123" w:type="dxa"/>
            <w:hideMark/>
          </w:tcPr>
          <w:p w14:paraId="2D1A7791" w14:textId="77777777" w:rsidR="000606DC" w:rsidRPr="000606DC" w:rsidRDefault="000606DC" w:rsidP="000606DC">
            <w:pPr>
              <w:rPr>
                <w:lang w:eastAsia="en-GB"/>
              </w:rPr>
            </w:pPr>
            <w:r w:rsidRPr="000606DC">
              <w:rPr>
                <w:lang w:val="en-US" w:eastAsia="en-GB"/>
              </w:rPr>
              <w:t>4D6+40 (52)</w:t>
            </w:r>
          </w:p>
        </w:tc>
        <w:tc>
          <w:tcPr>
            <w:tcW w:w="957" w:type="dxa"/>
            <w:hideMark/>
          </w:tcPr>
          <w:p w14:paraId="6B69C9D1" w14:textId="77777777" w:rsidR="000606DC" w:rsidRPr="000606DC" w:rsidRDefault="000606DC" w:rsidP="000606DC">
            <w:pPr>
              <w:rPr>
                <w:lang w:eastAsia="en-GB"/>
              </w:rPr>
            </w:pPr>
            <w:r w:rsidRPr="000606DC">
              <w:rPr>
                <w:lang w:val="en-US" w:eastAsia="en-GB"/>
              </w:rPr>
              <w:t>4D6+12 (26)</w:t>
            </w:r>
          </w:p>
        </w:tc>
        <w:tc>
          <w:tcPr>
            <w:tcW w:w="875" w:type="dxa"/>
            <w:hideMark/>
          </w:tcPr>
          <w:p w14:paraId="54705674" w14:textId="77777777" w:rsidR="000606DC" w:rsidRPr="000606DC" w:rsidRDefault="000606DC" w:rsidP="000606DC">
            <w:pPr>
              <w:rPr>
                <w:lang w:eastAsia="en-GB"/>
              </w:rPr>
            </w:pPr>
            <w:r w:rsidRPr="000606DC">
              <w:rPr>
                <w:lang w:val="en-US" w:eastAsia="en-GB"/>
              </w:rPr>
              <w:t>2D6+6 (13)</w:t>
            </w:r>
          </w:p>
        </w:tc>
        <w:tc>
          <w:tcPr>
            <w:tcW w:w="905" w:type="dxa"/>
            <w:hideMark/>
          </w:tcPr>
          <w:p w14:paraId="74B17FF9" w14:textId="77777777" w:rsidR="000606DC" w:rsidRPr="000606DC" w:rsidRDefault="000606DC" w:rsidP="000606DC">
            <w:pPr>
              <w:rPr>
                <w:lang w:eastAsia="en-GB"/>
              </w:rPr>
            </w:pPr>
            <w:r w:rsidRPr="000606DC">
              <w:rPr>
                <w:lang w:val="en-US" w:eastAsia="en-GB"/>
              </w:rPr>
              <w:t>3D6 (11)</w:t>
            </w:r>
          </w:p>
        </w:tc>
      </w:tr>
      <w:tr w:rsidR="000606DC" w:rsidRPr="000606DC" w14:paraId="67563F27" w14:textId="77777777" w:rsidTr="000606DC">
        <w:trPr>
          <w:trHeight w:val="315"/>
        </w:trPr>
        <w:tc>
          <w:tcPr>
            <w:tcW w:w="940" w:type="dxa"/>
          </w:tcPr>
          <w:p w14:paraId="7DFAA0CE" w14:textId="1722E5B7" w:rsidR="000606DC" w:rsidRPr="000606DC" w:rsidRDefault="000606DC" w:rsidP="000606DC">
            <w:pPr>
              <w:rPr>
                <w:rFonts w:ascii="Rooney Regular" w:eastAsia="Times New Roman" w:hAnsi="Rooney Regular" w:cs="Calibri"/>
                <w:color w:val="000000"/>
                <w:sz w:val="13"/>
                <w:szCs w:val="13"/>
                <w:lang w:val="en-US" w:eastAsia="en-GB"/>
              </w:rPr>
            </w:pPr>
            <w:r w:rsidRPr="00C57C53">
              <w:rPr>
                <w:lang w:val="en-US" w:eastAsia="en-GB"/>
              </w:rPr>
              <w:t>CON</w:t>
            </w:r>
          </w:p>
        </w:tc>
        <w:tc>
          <w:tcPr>
            <w:tcW w:w="940" w:type="dxa"/>
            <w:hideMark/>
          </w:tcPr>
          <w:p w14:paraId="5B81B959" w14:textId="74265793" w:rsidR="000606DC" w:rsidRPr="000606DC" w:rsidRDefault="000606DC" w:rsidP="000606DC">
            <w:pPr>
              <w:rPr>
                <w:lang w:eastAsia="en-GB"/>
              </w:rPr>
            </w:pPr>
            <w:r w:rsidRPr="000606DC">
              <w:rPr>
                <w:lang w:val="en-US" w:eastAsia="en-GB"/>
              </w:rPr>
              <w:t>3D10+12 (28)</w:t>
            </w:r>
          </w:p>
        </w:tc>
        <w:tc>
          <w:tcPr>
            <w:tcW w:w="1123" w:type="dxa"/>
            <w:hideMark/>
          </w:tcPr>
          <w:p w14:paraId="1AB08578" w14:textId="77777777" w:rsidR="000606DC" w:rsidRPr="000606DC" w:rsidRDefault="000606DC" w:rsidP="000606DC">
            <w:pPr>
              <w:rPr>
                <w:lang w:eastAsia="en-GB"/>
              </w:rPr>
            </w:pPr>
            <w:r w:rsidRPr="000606DC">
              <w:rPr>
                <w:lang w:val="en-US" w:eastAsia="en-GB"/>
              </w:rPr>
              <w:t>5D6+30 (47)</w:t>
            </w:r>
          </w:p>
        </w:tc>
        <w:tc>
          <w:tcPr>
            <w:tcW w:w="957" w:type="dxa"/>
            <w:hideMark/>
          </w:tcPr>
          <w:p w14:paraId="00FD02EC" w14:textId="77777777" w:rsidR="000606DC" w:rsidRPr="000606DC" w:rsidRDefault="000606DC" w:rsidP="000606DC">
            <w:pPr>
              <w:rPr>
                <w:lang w:eastAsia="en-GB"/>
              </w:rPr>
            </w:pPr>
            <w:r w:rsidRPr="000606DC">
              <w:rPr>
                <w:lang w:val="en-US" w:eastAsia="en-GB"/>
              </w:rPr>
              <w:t>3D6+3 (14)</w:t>
            </w:r>
          </w:p>
        </w:tc>
        <w:tc>
          <w:tcPr>
            <w:tcW w:w="875" w:type="dxa"/>
            <w:hideMark/>
          </w:tcPr>
          <w:p w14:paraId="0565BF4D" w14:textId="77777777" w:rsidR="000606DC" w:rsidRPr="000606DC" w:rsidRDefault="000606DC" w:rsidP="000606DC">
            <w:pPr>
              <w:rPr>
                <w:lang w:eastAsia="en-GB"/>
              </w:rPr>
            </w:pPr>
            <w:r w:rsidRPr="000606DC">
              <w:rPr>
                <w:lang w:val="en-US" w:eastAsia="en-GB"/>
              </w:rPr>
              <w:t>2D6 (6)</w:t>
            </w:r>
          </w:p>
        </w:tc>
        <w:tc>
          <w:tcPr>
            <w:tcW w:w="905" w:type="dxa"/>
            <w:hideMark/>
          </w:tcPr>
          <w:p w14:paraId="2B689CDB" w14:textId="77777777" w:rsidR="000606DC" w:rsidRPr="000606DC" w:rsidRDefault="000606DC" w:rsidP="000606DC">
            <w:pPr>
              <w:rPr>
                <w:lang w:eastAsia="en-GB"/>
              </w:rPr>
            </w:pPr>
            <w:r w:rsidRPr="000606DC">
              <w:rPr>
                <w:lang w:val="en-US" w:eastAsia="en-GB"/>
              </w:rPr>
              <w:t>3D6+3 (14)</w:t>
            </w:r>
          </w:p>
        </w:tc>
      </w:tr>
      <w:tr w:rsidR="000606DC" w:rsidRPr="000606DC" w14:paraId="6F95925E" w14:textId="77777777" w:rsidTr="000606DC">
        <w:trPr>
          <w:trHeight w:val="315"/>
        </w:trPr>
        <w:tc>
          <w:tcPr>
            <w:tcW w:w="940" w:type="dxa"/>
          </w:tcPr>
          <w:p w14:paraId="4BB89A24" w14:textId="30D36C75" w:rsidR="000606DC" w:rsidRPr="000606DC" w:rsidRDefault="000606DC" w:rsidP="000606DC">
            <w:pPr>
              <w:rPr>
                <w:rFonts w:ascii="Rooney Regular" w:eastAsia="Times New Roman" w:hAnsi="Rooney Regular" w:cs="Calibri"/>
                <w:color w:val="000000"/>
                <w:sz w:val="13"/>
                <w:szCs w:val="13"/>
                <w:lang w:val="en-US" w:eastAsia="en-GB"/>
              </w:rPr>
            </w:pPr>
            <w:r w:rsidRPr="00C57C53">
              <w:rPr>
                <w:lang w:val="en-US" w:eastAsia="en-GB"/>
              </w:rPr>
              <w:t>DEX</w:t>
            </w:r>
          </w:p>
        </w:tc>
        <w:tc>
          <w:tcPr>
            <w:tcW w:w="940" w:type="dxa"/>
            <w:hideMark/>
          </w:tcPr>
          <w:p w14:paraId="72C1A18E" w14:textId="12F7E92A" w:rsidR="000606DC" w:rsidRPr="000606DC" w:rsidRDefault="000606DC" w:rsidP="000606DC">
            <w:pPr>
              <w:rPr>
                <w:lang w:eastAsia="en-GB"/>
              </w:rPr>
            </w:pPr>
            <w:r w:rsidRPr="000606DC">
              <w:rPr>
                <w:lang w:val="en-US" w:eastAsia="en-GB"/>
              </w:rPr>
              <w:t>2D6+3 (10)</w:t>
            </w:r>
          </w:p>
        </w:tc>
        <w:tc>
          <w:tcPr>
            <w:tcW w:w="1123" w:type="dxa"/>
            <w:hideMark/>
          </w:tcPr>
          <w:p w14:paraId="095FB9C7" w14:textId="77777777" w:rsidR="000606DC" w:rsidRPr="000606DC" w:rsidRDefault="000606DC" w:rsidP="000606DC">
            <w:pPr>
              <w:rPr>
                <w:lang w:eastAsia="en-GB"/>
              </w:rPr>
            </w:pPr>
            <w:r w:rsidRPr="000606DC">
              <w:rPr>
                <w:lang w:val="en-US" w:eastAsia="en-GB"/>
              </w:rPr>
              <w:t>2D6+3 (10)</w:t>
            </w:r>
          </w:p>
        </w:tc>
        <w:tc>
          <w:tcPr>
            <w:tcW w:w="957" w:type="dxa"/>
            <w:hideMark/>
          </w:tcPr>
          <w:p w14:paraId="3866BE11" w14:textId="77777777" w:rsidR="000606DC" w:rsidRPr="000606DC" w:rsidRDefault="000606DC" w:rsidP="000606DC">
            <w:pPr>
              <w:rPr>
                <w:lang w:eastAsia="en-GB"/>
              </w:rPr>
            </w:pPr>
            <w:r w:rsidRPr="000606DC">
              <w:rPr>
                <w:lang w:val="en-US" w:eastAsia="en-GB"/>
              </w:rPr>
              <w:t>4D6 (14)</w:t>
            </w:r>
          </w:p>
        </w:tc>
        <w:tc>
          <w:tcPr>
            <w:tcW w:w="875" w:type="dxa"/>
            <w:hideMark/>
          </w:tcPr>
          <w:p w14:paraId="5896638C" w14:textId="77777777" w:rsidR="000606DC" w:rsidRPr="000606DC" w:rsidRDefault="000606DC" w:rsidP="000606DC">
            <w:pPr>
              <w:rPr>
                <w:lang w:eastAsia="en-GB"/>
              </w:rPr>
            </w:pPr>
            <w:r w:rsidRPr="000606DC">
              <w:rPr>
                <w:lang w:val="en-US" w:eastAsia="en-GB"/>
              </w:rPr>
              <w:t>3D6+18 (27)</w:t>
            </w:r>
          </w:p>
        </w:tc>
        <w:tc>
          <w:tcPr>
            <w:tcW w:w="905" w:type="dxa"/>
            <w:hideMark/>
          </w:tcPr>
          <w:p w14:paraId="1C75D5BE" w14:textId="77777777" w:rsidR="000606DC" w:rsidRPr="000606DC" w:rsidRDefault="000606DC" w:rsidP="000606DC">
            <w:pPr>
              <w:rPr>
                <w:lang w:eastAsia="en-GB"/>
              </w:rPr>
            </w:pPr>
            <w:r w:rsidRPr="000606DC">
              <w:rPr>
                <w:lang w:val="en-US" w:eastAsia="en-GB"/>
              </w:rPr>
              <w:t>3D6+3(13)</w:t>
            </w:r>
          </w:p>
        </w:tc>
      </w:tr>
      <w:tr w:rsidR="000606DC" w:rsidRPr="000606DC" w14:paraId="3B584F16" w14:textId="77777777" w:rsidTr="000606DC">
        <w:trPr>
          <w:trHeight w:val="315"/>
        </w:trPr>
        <w:tc>
          <w:tcPr>
            <w:tcW w:w="940" w:type="dxa"/>
          </w:tcPr>
          <w:p w14:paraId="4CBDF57A" w14:textId="39F48937" w:rsidR="000606DC" w:rsidRPr="000606DC" w:rsidRDefault="000606DC" w:rsidP="000606DC">
            <w:pPr>
              <w:rPr>
                <w:rFonts w:ascii="Rooney Regular" w:eastAsia="Times New Roman" w:hAnsi="Rooney Regular" w:cs="Calibri"/>
                <w:color w:val="000000"/>
                <w:sz w:val="13"/>
                <w:szCs w:val="13"/>
                <w:lang w:val="en-US" w:eastAsia="en-GB"/>
              </w:rPr>
            </w:pPr>
            <w:r w:rsidRPr="00C57C53">
              <w:rPr>
                <w:lang w:val="en-US" w:eastAsia="en-GB"/>
              </w:rPr>
              <w:t>SIZ</w:t>
            </w:r>
          </w:p>
        </w:tc>
        <w:tc>
          <w:tcPr>
            <w:tcW w:w="940" w:type="dxa"/>
            <w:hideMark/>
          </w:tcPr>
          <w:p w14:paraId="581D10C4" w14:textId="03FE4587" w:rsidR="000606DC" w:rsidRPr="000606DC" w:rsidRDefault="000606DC" w:rsidP="000606DC">
            <w:pPr>
              <w:rPr>
                <w:lang w:eastAsia="en-GB"/>
              </w:rPr>
            </w:pPr>
            <w:r w:rsidRPr="000606DC">
              <w:rPr>
                <w:lang w:val="en-US" w:eastAsia="en-GB"/>
              </w:rPr>
              <w:t>6D6+30 (48)</w:t>
            </w:r>
          </w:p>
        </w:tc>
        <w:tc>
          <w:tcPr>
            <w:tcW w:w="1123" w:type="dxa"/>
            <w:hideMark/>
          </w:tcPr>
          <w:p w14:paraId="6E190957" w14:textId="77777777" w:rsidR="000606DC" w:rsidRPr="000606DC" w:rsidRDefault="000606DC" w:rsidP="000606DC">
            <w:pPr>
              <w:rPr>
                <w:lang w:eastAsia="en-GB"/>
              </w:rPr>
            </w:pPr>
            <w:r w:rsidRPr="000606DC">
              <w:rPr>
                <w:lang w:val="en-US" w:eastAsia="en-GB"/>
              </w:rPr>
              <w:t>4D6+30 (42)</w:t>
            </w:r>
          </w:p>
        </w:tc>
        <w:tc>
          <w:tcPr>
            <w:tcW w:w="957" w:type="dxa"/>
            <w:hideMark/>
          </w:tcPr>
          <w:p w14:paraId="51883C26" w14:textId="77777777" w:rsidR="000606DC" w:rsidRPr="000606DC" w:rsidRDefault="000606DC" w:rsidP="000606DC">
            <w:pPr>
              <w:rPr>
                <w:lang w:eastAsia="en-GB"/>
              </w:rPr>
            </w:pPr>
            <w:r w:rsidRPr="000606DC">
              <w:rPr>
                <w:lang w:val="en-US" w:eastAsia="en-GB"/>
              </w:rPr>
              <w:t>3D6+6 (17)</w:t>
            </w:r>
          </w:p>
        </w:tc>
        <w:tc>
          <w:tcPr>
            <w:tcW w:w="875" w:type="dxa"/>
            <w:hideMark/>
          </w:tcPr>
          <w:p w14:paraId="72786D38" w14:textId="77777777" w:rsidR="000606DC" w:rsidRPr="000606DC" w:rsidRDefault="000606DC" w:rsidP="000606DC">
            <w:pPr>
              <w:rPr>
                <w:lang w:eastAsia="en-GB"/>
              </w:rPr>
            </w:pPr>
            <w:r w:rsidRPr="000606DC">
              <w:rPr>
                <w:lang w:val="en-US" w:eastAsia="en-GB"/>
              </w:rPr>
              <w:t>2D6 (7)</w:t>
            </w:r>
          </w:p>
        </w:tc>
        <w:tc>
          <w:tcPr>
            <w:tcW w:w="905" w:type="dxa"/>
            <w:hideMark/>
          </w:tcPr>
          <w:p w14:paraId="1103015F" w14:textId="77777777" w:rsidR="000606DC" w:rsidRPr="000606DC" w:rsidRDefault="000606DC" w:rsidP="000606DC">
            <w:pPr>
              <w:rPr>
                <w:lang w:eastAsia="en-GB"/>
              </w:rPr>
            </w:pPr>
            <w:r w:rsidRPr="000606DC">
              <w:rPr>
                <w:lang w:val="en-US" w:eastAsia="en-GB"/>
              </w:rPr>
              <w:t>2D6+3 (10)</w:t>
            </w:r>
          </w:p>
        </w:tc>
      </w:tr>
      <w:tr w:rsidR="000606DC" w:rsidRPr="000606DC" w14:paraId="47B62147" w14:textId="77777777" w:rsidTr="000606DC">
        <w:trPr>
          <w:trHeight w:val="315"/>
        </w:trPr>
        <w:tc>
          <w:tcPr>
            <w:tcW w:w="940" w:type="dxa"/>
          </w:tcPr>
          <w:p w14:paraId="6106EFF3" w14:textId="7540CC1C" w:rsidR="000606DC" w:rsidRPr="000606DC" w:rsidRDefault="000606DC" w:rsidP="000606DC">
            <w:pPr>
              <w:rPr>
                <w:rFonts w:ascii="Rooney Regular" w:eastAsia="Times New Roman" w:hAnsi="Rooney Regular" w:cs="Calibri"/>
                <w:color w:val="000000"/>
                <w:sz w:val="13"/>
                <w:szCs w:val="13"/>
                <w:lang w:val="en-US" w:eastAsia="en-GB"/>
              </w:rPr>
            </w:pPr>
            <w:r w:rsidRPr="00C57C53">
              <w:rPr>
                <w:lang w:val="en-US" w:eastAsia="en-GB"/>
              </w:rPr>
              <w:t>INT</w:t>
            </w:r>
          </w:p>
        </w:tc>
        <w:tc>
          <w:tcPr>
            <w:tcW w:w="940" w:type="dxa"/>
            <w:hideMark/>
          </w:tcPr>
          <w:p w14:paraId="45DED3F6" w14:textId="2E7F3452" w:rsidR="000606DC" w:rsidRPr="000606DC" w:rsidRDefault="000606DC" w:rsidP="000606DC">
            <w:pPr>
              <w:rPr>
                <w:lang w:eastAsia="en-GB"/>
              </w:rPr>
            </w:pPr>
            <w:r w:rsidRPr="000606DC">
              <w:rPr>
                <w:lang w:val="en-US" w:eastAsia="en-GB"/>
              </w:rPr>
              <w:t>3</w:t>
            </w:r>
          </w:p>
        </w:tc>
        <w:tc>
          <w:tcPr>
            <w:tcW w:w="1123" w:type="dxa"/>
            <w:hideMark/>
          </w:tcPr>
          <w:p w14:paraId="10765D76" w14:textId="77777777" w:rsidR="000606DC" w:rsidRPr="000606DC" w:rsidRDefault="000606DC" w:rsidP="000606DC">
            <w:pPr>
              <w:rPr>
                <w:lang w:eastAsia="en-GB"/>
              </w:rPr>
            </w:pPr>
            <w:r w:rsidRPr="000606DC">
              <w:rPr>
                <w:lang w:val="en-US" w:eastAsia="en-GB"/>
              </w:rPr>
              <w:t>3</w:t>
            </w:r>
          </w:p>
        </w:tc>
        <w:tc>
          <w:tcPr>
            <w:tcW w:w="957" w:type="dxa"/>
            <w:hideMark/>
          </w:tcPr>
          <w:p w14:paraId="27EC2A39" w14:textId="77777777" w:rsidR="000606DC" w:rsidRPr="000606DC" w:rsidRDefault="000606DC" w:rsidP="000606DC">
            <w:pPr>
              <w:rPr>
                <w:lang w:eastAsia="en-GB"/>
              </w:rPr>
            </w:pPr>
            <w:r w:rsidRPr="000606DC">
              <w:rPr>
                <w:lang w:val="en-US" w:eastAsia="en-GB"/>
              </w:rPr>
              <w:t>4</w:t>
            </w:r>
          </w:p>
        </w:tc>
        <w:tc>
          <w:tcPr>
            <w:tcW w:w="875" w:type="dxa"/>
            <w:hideMark/>
          </w:tcPr>
          <w:p w14:paraId="2A1C8295" w14:textId="77777777" w:rsidR="000606DC" w:rsidRPr="000606DC" w:rsidRDefault="000606DC" w:rsidP="000606DC">
            <w:pPr>
              <w:rPr>
                <w:lang w:eastAsia="en-GB"/>
              </w:rPr>
            </w:pPr>
            <w:r w:rsidRPr="000606DC">
              <w:rPr>
                <w:lang w:val="en-US" w:eastAsia="en-GB"/>
              </w:rPr>
              <w:t>3</w:t>
            </w:r>
          </w:p>
        </w:tc>
        <w:tc>
          <w:tcPr>
            <w:tcW w:w="905" w:type="dxa"/>
            <w:hideMark/>
          </w:tcPr>
          <w:p w14:paraId="22CA589C" w14:textId="77777777" w:rsidR="000606DC" w:rsidRPr="000606DC" w:rsidRDefault="000606DC" w:rsidP="000606DC">
            <w:pPr>
              <w:rPr>
                <w:lang w:eastAsia="en-GB"/>
              </w:rPr>
            </w:pPr>
            <w:r w:rsidRPr="000606DC">
              <w:rPr>
                <w:lang w:val="en-US" w:eastAsia="en-GB"/>
              </w:rPr>
              <w:t>5</w:t>
            </w:r>
          </w:p>
        </w:tc>
      </w:tr>
      <w:tr w:rsidR="000606DC" w:rsidRPr="000606DC" w14:paraId="4312C383" w14:textId="77777777" w:rsidTr="000606DC">
        <w:trPr>
          <w:trHeight w:val="315"/>
        </w:trPr>
        <w:tc>
          <w:tcPr>
            <w:tcW w:w="940" w:type="dxa"/>
          </w:tcPr>
          <w:p w14:paraId="6C2FB1D5" w14:textId="51E332CD" w:rsidR="000606DC" w:rsidRPr="000606DC" w:rsidRDefault="000606DC" w:rsidP="000606DC">
            <w:pPr>
              <w:rPr>
                <w:rFonts w:ascii="Rooney Regular" w:eastAsia="Times New Roman" w:hAnsi="Rooney Regular" w:cs="Calibri"/>
                <w:color w:val="000000"/>
                <w:sz w:val="13"/>
                <w:szCs w:val="13"/>
                <w:lang w:val="en-US" w:eastAsia="en-GB"/>
              </w:rPr>
            </w:pPr>
            <w:r w:rsidRPr="00C57C53">
              <w:rPr>
                <w:lang w:val="en-US" w:eastAsia="en-GB"/>
              </w:rPr>
              <w:t xml:space="preserve">POW </w:t>
            </w:r>
          </w:p>
        </w:tc>
        <w:tc>
          <w:tcPr>
            <w:tcW w:w="940" w:type="dxa"/>
            <w:hideMark/>
          </w:tcPr>
          <w:p w14:paraId="31277B02" w14:textId="62302606" w:rsidR="000606DC" w:rsidRPr="000606DC" w:rsidRDefault="000606DC" w:rsidP="000606DC">
            <w:pPr>
              <w:rPr>
                <w:lang w:eastAsia="en-GB"/>
              </w:rPr>
            </w:pPr>
            <w:r w:rsidRPr="000606DC">
              <w:rPr>
                <w:lang w:val="en-US" w:eastAsia="en-GB"/>
              </w:rPr>
              <w:t>3D6 (11)</w:t>
            </w:r>
          </w:p>
        </w:tc>
        <w:tc>
          <w:tcPr>
            <w:tcW w:w="1123" w:type="dxa"/>
            <w:hideMark/>
          </w:tcPr>
          <w:p w14:paraId="52A6C9E0" w14:textId="77777777" w:rsidR="000606DC" w:rsidRPr="000606DC" w:rsidRDefault="000606DC" w:rsidP="000606DC">
            <w:pPr>
              <w:rPr>
                <w:lang w:eastAsia="en-GB"/>
              </w:rPr>
            </w:pPr>
            <w:r w:rsidRPr="000606DC">
              <w:rPr>
                <w:lang w:val="en-US" w:eastAsia="en-GB"/>
              </w:rPr>
              <w:t>2D6+6 (13)</w:t>
            </w:r>
          </w:p>
        </w:tc>
        <w:tc>
          <w:tcPr>
            <w:tcW w:w="957" w:type="dxa"/>
            <w:hideMark/>
          </w:tcPr>
          <w:p w14:paraId="639B8185" w14:textId="77777777" w:rsidR="000606DC" w:rsidRPr="000606DC" w:rsidRDefault="000606DC" w:rsidP="000606DC">
            <w:pPr>
              <w:rPr>
                <w:lang w:eastAsia="en-GB"/>
              </w:rPr>
            </w:pPr>
            <w:r w:rsidRPr="000606DC">
              <w:rPr>
                <w:lang w:val="en-US" w:eastAsia="en-GB"/>
              </w:rPr>
              <w:t>2D6+6 (13)</w:t>
            </w:r>
          </w:p>
        </w:tc>
        <w:tc>
          <w:tcPr>
            <w:tcW w:w="875" w:type="dxa"/>
            <w:hideMark/>
          </w:tcPr>
          <w:p w14:paraId="5FC4C1C7" w14:textId="77777777" w:rsidR="000606DC" w:rsidRPr="000606DC" w:rsidRDefault="000606DC" w:rsidP="000606DC">
            <w:pPr>
              <w:rPr>
                <w:lang w:eastAsia="en-GB"/>
              </w:rPr>
            </w:pPr>
            <w:r w:rsidRPr="000606DC">
              <w:rPr>
                <w:lang w:val="en-US" w:eastAsia="en-GB"/>
              </w:rPr>
              <w:t>2D6+6 (13)</w:t>
            </w:r>
          </w:p>
        </w:tc>
        <w:tc>
          <w:tcPr>
            <w:tcW w:w="905" w:type="dxa"/>
            <w:hideMark/>
          </w:tcPr>
          <w:p w14:paraId="1A4ACFCE" w14:textId="77777777" w:rsidR="000606DC" w:rsidRPr="000606DC" w:rsidRDefault="000606DC" w:rsidP="000606DC">
            <w:pPr>
              <w:rPr>
                <w:lang w:eastAsia="en-GB"/>
              </w:rPr>
            </w:pPr>
            <w:r w:rsidRPr="000606DC">
              <w:rPr>
                <w:lang w:val="en-US" w:eastAsia="en-GB"/>
              </w:rPr>
              <w:t>3D6 (11)</w:t>
            </w:r>
          </w:p>
        </w:tc>
      </w:tr>
      <w:tr w:rsidR="000606DC" w:rsidRPr="000606DC" w14:paraId="3197495A" w14:textId="77777777" w:rsidTr="000606DC">
        <w:trPr>
          <w:trHeight w:val="315"/>
        </w:trPr>
        <w:tc>
          <w:tcPr>
            <w:tcW w:w="940" w:type="dxa"/>
          </w:tcPr>
          <w:p w14:paraId="59397789" w14:textId="1420BA37" w:rsidR="000606DC" w:rsidRPr="000606DC" w:rsidRDefault="000606DC" w:rsidP="000606DC">
            <w:pPr>
              <w:rPr>
                <w:rFonts w:ascii="Rooney Regular" w:eastAsia="Times New Roman" w:hAnsi="Rooney Regular" w:cs="Calibri"/>
                <w:color w:val="000000"/>
                <w:sz w:val="13"/>
                <w:szCs w:val="13"/>
                <w:lang w:val="en-US" w:eastAsia="en-GB"/>
              </w:rPr>
            </w:pPr>
            <w:r w:rsidRPr="00C57C53">
              <w:rPr>
                <w:lang w:val="en-US" w:eastAsia="en-GB"/>
              </w:rPr>
              <w:t>CHA</w:t>
            </w:r>
          </w:p>
        </w:tc>
        <w:tc>
          <w:tcPr>
            <w:tcW w:w="940" w:type="dxa"/>
            <w:hideMark/>
          </w:tcPr>
          <w:p w14:paraId="41E362D7" w14:textId="7CC629AB" w:rsidR="000606DC" w:rsidRPr="000606DC" w:rsidRDefault="000606DC" w:rsidP="000606DC">
            <w:pPr>
              <w:rPr>
                <w:lang w:eastAsia="en-GB"/>
              </w:rPr>
            </w:pPr>
            <w:r w:rsidRPr="000606DC">
              <w:rPr>
                <w:lang w:val="en-US" w:eastAsia="en-GB"/>
              </w:rPr>
              <w:t>3</w:t>
            </w:r>
          </w:p>
        </w:tc>
        <w:tc>
          <w:tcPr>
            <w:tcW w:w="1123" w:type="dxa"/>
            <w:hideMark/>
          </w:tcPr>
          <w:p w14:paraId="4B539B4F" w14:textId="77777777" w:rsidR="000606DC" w:rsidRPr="000606DC" w:rsidRDefault="000606DC" w:rsidP="000606DC">
            <w:pPr>
              <w:rPr>
                <w:lang w:eastAsia="en-GB"/>
              </w:rPr>
            </w:pPr>
            <w:r w:rsidRPr="000606DC">
              <w:rPr>
                <w:lang w:val="en-US" w:eastAsia="en-GB"/>
              </w:rPr>
              <w:t>3</w:t>
            </w:r>
          </w:p>
        </w:tc>
        <w:tc>
          <w:tcPr>
            <w:tcW w:w="957" w:type="dxa"/>
            <w:hideMark/>
          </w:tcPr>
          <w:p w14:paraId="617A114B" w14:textId="77777777" w:rsidR="000606DC" w:rsidRPr="000606DC" w:rsidRDefault="000606DC" w:rsidP="000606DC">
            <w:pPr>
              <w:rPr>
                <w:lang w:eastAsia="en-GB"/>
              </w:rPr>
            </w:pPr>
            <w:r w:rsidRPr="000606DC">
              <w:rPr>
                <w:lang w:val="en-US" w:eastAsia="en-GB"/>
              </w:rPr>
              <w:t>3</w:t>
            </w:r>
          </w:p>
        </w:tc>
        <w:tc>
          <w:tcPr>
            <w:tcW w:w="875" w:type="dxa"/>
            <w:hideMark/>
          </w:tcPr>
          <w:p w14:paraId="22F66428" w14:textId="77777777" w:rsidR="000606DC" w:rsidRPr="000606DC" w:rsidRDefault="000606DC" w:rsidP="000606DC">
            <w:pPr>
              <w:rPr>
                <w:lang w:eastAsia="en-GB"/>
              </w:rPr>
            </w:pPr>
            <w:r w:rsidRPr="000606DC">
              <w:rPr>
                <w:lang w:val="en-US" w:eastAsia="en-GB"/>
              </w:rPr>
              <w:t>3</w:t>
            </w:r>
          </w:p>
        </w:tc>
        <w:tc>
          <w:tcPr>
            <w:tcW w:w="905" w:type="dxa"/>
            <w:hideMark/>
          </w:tcPr>
          <w:p w14:paraId="616D1A50" w14:textId="77777777" w:rsidR="000606DC" w:rsidRPr="000606DC" w:rsidRDefault="000606DC" w:rsidP="000606DC">
            <w:pPr>
              <w:rPr>
                <w:lang w:eastAsia="en-GB"/>
              </w:rPr>
            </w:pPr>
            <w:r w:rsidRPr="000606DC">
              <w:rPr>
                <w:lang w:val="en-US" w:eastAsia="en-GB"/>
              </w:rPr>
              <w:t>5</w:t>
            </w:r>
          </w:p>
        </w:tc>
      </w:tr>
      <w:tr w:rsidR="000606DC" w:rsidRPr="000606DC" w14:paraId="21E40B63" w14:textId="77777777" w:rsidTr="000606DC">
        <w:trPr>
          <w:trHeight w:val="315"/>
        </w:trPr>
        <w:tc>
          <w:tcPr>
            <w:tcW w:w="940" w:type="dxa"/>
          </w:tcPr>
          <w:p w14:paraId="30C04608" w14:textId="46949E5B" w:rsidR="000606DC" w:rsidRPr="000606DC" w:rsidRDefault="000606DC" w:rsidP="000606DC">
            <w:pPr>
              <w:rPr>
                <w:rFonts w:ascii="Rooney Regular" w:eastAsia="Times New Roman" w:hAnsi="Rooney Regular" w:cs="Calibri"/>
                <w:color w:val="000000"/>
                <w:sz w:val="13"/>
                <w:szCs w:val="13"/>
                <w:lang w:val="en-US" w:eastAsia="en-GB"/>
              </w:rPr>
            </w:pPr>
            <w:r w:rsidRPr="00C57C53">
              <w:rPr>
                <w:lang w:val="en-US" w:eastAsia="en-GB"/>
              </w:rPr>
              <w:t>Hit Points</w:t>
            </w:r>
          </w:p>
        </w:tc>
        <w:tc>
          <w:tcPr>
            <w:tcW w:w="940" w:type="dxa"/>
            <w:hideMark/>
          </w:tcPr>
          <w:p w14:paraId="13E5D6D1" w14:textId="0CABAAB3" w:rsidR="000606DC" w:rsidRPr="000606DC" w:rsidRDefault="000606DC" w:rsidP="000606DC">
            <w:pPr>
              <w:rPr>
                <w:lang w:eastAsia="en-GB"/>
              </w:rPr>
            </w:pPr>
            <w:r w:rsidRPr="000606DC">
              <w:rPr>
                <w:lang w:val="en-US" w:eastAsia="en-GB"/>
              </w:rPr>
              <w:t>38</w:t>
            </w:r>
          </w:p>
        </w:tc>
        <w:tc>
          <w:tcPr>
            <w:tcW w:w="1123" w:type="dxa"/>
            <w:hideMark/>
          </w:tcPr>
          <w:p w14:paraId="736ED096" w14:textId="77777777" w:rsidR="000606DC" w:rsidRPr="000606DC" w:rsidRDefault="000606DC" w:rsidP="000606DC">
            <w:pPr>
              <w:rPr>
                <w:lang w:eastAsia="en-GB"/>
              </w:rPr>
            </w:pPr>
            <w:r w:rsidRPr="000606DC">
              <w:rPr>
                <w:lang w:val="en-US" w:eastAsia="en-GB"/>
              </w:rPr>
              <w:t>45</w:t>
            </w:r>
          </w:p>
        </w:tc>
        <w:tc>
          <w:tcPr>
            <w:tcW w:w="957" w:type="dxa"/>
            <w:hideMark/>
          </w:tcPr>
          <w:p w14:paraId="7D450153" w14:textId="77777777" w:rsidR="000606DC" w:rsidRPr="000606DC" w:rsidRDefault="000606DC" w:rsidP="000606DC">
            <w:pPr>
              <w:rPr>
                <w:lang w:eastAsia="en-GB"/>
              </w:rPr>
            </w:pPr>
            <w:r w:rsidRPr="000606DC">
              <w:rPr>
                <w:lang w:val="en-US" w:eastAsia="en-GB"/>
              </w:rPr>
              <w:t>16</w:t>
            </w:r>
          </w:p>
        </w:tc>
        <w:tc>
          <w:tcPr>
            <w:tcW w:w="875" w:type="dxa"/>
            <w:hideMark/>
          </w:tcPr>
          <w:p w14:paraId="5B50D0A6" w14:textId="77777777" w:rsidR="000606DC" w:rsidRPr="000606DC" w:rsidRDefault="000606DC" w:rsidP="000606DC">
            <w:pPr>
              <w:rPr>
                <w:lang w:eastAsia="en-GB"/>
              </w:rPr>
            </w:pPr>
            <w:r w:rsidRPr="000606DC">
              <w:rPr>
                <w:lang w:val="en-US" w:eastAsia="en-GB"/>
              </w:rPr>
              <w:t>7</w:t>
            </w:r>
          </w:p>
        </w:tc>
        <w:tc>
          <w:tcPr>
            <w:tcW w:w="905" w:type="dxa"/>
            <w:hideMark/>
          </w:tcPr>
          <w:p w14:paraId="4661681D" w14:textId="77777777" w:rsidR="000606DC" w:rsidRPr="000606DC" w:rsidRDefault="000606DC" w:rsidP="000606DC">
            <w:pPr>
              <w:rPr>
                <w:lang w:eastAsia="en-GB"/>
              </w:rPr>
            </w:pPr>
            <w:r w:rsidRPr="000606DC">
              <w:rPr>
                <w:lang w:val="en-US" w:eastAsia="en-GB"/>
              </w:rPr>
              <w:t>12</w:t>
            </w:r>
          </w:p>
        </w:tc>
      </w:tr>
      <w:tr w:rsidR="000606DC" w:rsidRPr="000606DC" w14:paraId="6DCADEAE" w14:textId="77777777" w:rsidTr="000606DC">
        <w:trPr>
          <w:trHeight w:val="465"/>
        </w:trPr>
        <w:tc>
          <w:tcPr>
            <w:tcW w:w="940" w:type="dxa"/>
          </w:tcPr>
          <w:p w14:paraId="788010C4" w14:textId="4E8BE2BF" w:rsidR="000606DC" w:rsidRPr="000606DC" w:rsidRDefault="000606DC" w:rsidP="000606DC">
            <w:pPr>
              <w:rPr>
                <w:rFonts w:ascii="Rooney Regular" w:eastAsia="Times New Roman" w:hAnsi="Rooney Regular" w:cs="Calibri"/>
                <w:color w:val="000000"/>
                <w:sz w:val="13"/>
                <w:szCs w:val="13"/>
                <w:lang w:val="en-US" w:eastAsia="en-GB"/>
              </w:rPr>
            </w:pPr>
            <w:r w:rsidRPr="00C57C53">
              <w:rPr>
                <w:lang w:val="en-US" w:eastAsia="en-GB"/>
              </w:rPr>
              <w:t>Damage Modifier</w:t>
            </w:r>
          </w:p>
        </w:tc>
        <w:tc>
          <w:tcPr>
            <w:tcW w:w="940" w:type="dxa"/>
            <w:hideMark/>
          </w:tcPr>
          <w:p w14:paraId="44958931" w14:textId="5B4B72CD" w:rsidR="000606DC" w:rsidRPr="000606DC" w:rsidRDefault="000606DC" w:rsidP="000606DC">
            <w:pPr>
              <w:rPr>
                <w:lang w:eastAsia="en-GB"/>
              </w:rPr>
            </w:pPr>
            <w:r w:rsidRPr="000606DC">
              <w:rPr>
                <w:lang w:val="en-US" w:eastAsia="en-GB"/>
              </w:rPr>
              <w:t>+5D6</w:t>
            </w:r>
          </w:p>
        </w:tc>
        <w:tc>
          <w:tcPr>
            <w:tcW w:w="1123" w:type="dxa"/>
            <w:hideMark/>
          </w:tcPr>
          <w:p w14:paraId="37BCE76E" w14:textId="77777777" w:rsidR="000606DC" w:rsidRPr="000606DC" w:rsidRDefault="000606DC" w:rsidP="000606DC">
            <w:pPr>
              <w:rPr>
                <w:lang w:eastAsia="en-GB"/>
              </w:rPr>
            </w:pPr>
            <w:r w:rsidRPr="000606DC">
              <w:rPr>
                <w:lang w:val="en-US" w:eastAsia="en-GB"/>
              </w:rPr>
              <w:t>+5D6</w:t>
            </w:r>
          </w:p>
        </w:tc>
        <w:tc>
          <w:tcPr>
            <w:tcW w:w="957" w:type="dxa"/>
            <w:hideMark/>
          </w:tcPr>
          <w:p w14:paraId="65073D80" w14:textId="77777777" w:rsidR="000606DC" w:rsidRPr="000606DC" w:rsidRDefault="000606DC" w:rsidP="000606DC">
            <w:pPr>
              <w:rPr>
                <w:lang w:eastAsia="en-GB"/>
              </w:rPr>
            </w:pPr>
            <w:r w:rsidRPr="000606DC">
              <w:rPr>
                <w:lang w:val="en-US" w:eastAsia="en-GB"/>
              </w:rPr>
              <w:t>+1D6</w:t>
            </w:r>
          </w:p>
        </w:tc>
        <w:tc>
          <w:tcPr>
            <w:tcW w:w="875" w:type="dxa"/>
            <w:hideMark/>
          </w:tcPr>
          <w:p w14:paraId="61CF4FD5" w14:textId="77777777" w:rsidR="000606DC" w:rsidRPr="000606DC" w:rsidRDefault="000606DC" w:rsidP="000606DC">
            <w:pPr>
              <w:rPr>
                <w:lang w:eastAsia="en-GB"/>
              </w:rPr>
            </w:pPr>
            <w:r w:rsidRPr="000606DC">
              <w:rPr>
                <w:lang w:val="en-US" w:eastAsia="en-GB"/>
              </w:rPr>
              <w:t>0</w:t>
            </w:r>
          </w:p>
        </w:tc>
        <w:tc>
          <w:tcPr>
            <w:tcW w:w="905" w:type="dxa"/>
            <w:hideMark/>
          </w:tcPr>
          <w:p w14:paraId="693693A4" w14:textId="77777777" w:rsidR="000606DC" w:rsidRPr="000606DC" w:rsidRDefault="000606DC" w:rsidP="000606DC">
            <w:pPr>
              <w:rPr>
                <w:lang w:eastAsia="en-GB"/>
              </w:rPr>
            </w:pPr>
            <w:r w:rsidRPr="000606DC">
              <w:rPr>
                <w:lang w:val="en-US" w:eastAsia="en-GB"/>
              </w:rPr>
              <w:t>0</w:t>
            </w:r>
          </w:p>
        </w:tc>
      </w:tr>
      <w:tr w:rsidR="000606DC" w:rsidRPr="000606DC" w14:paraId="358B633A" w14:textId="77777777" w:rsidTr="000606DC">
        <w:trPr>
          <w:trHeight w:val="375"/>
        </w:trPr>
        <w:tc>
          <w:tcPr>
            <w:tcW w:w="940" w:type="dxa"/>
          </w:tcPr>
          <w:p w14:paraId="585FA3E9" w14:textId="6786A37C" w:rsidR="000606DC" w:rsidRPr="000606DC" w:rsidRDefault="000606DC" w:rsidP="000606DC">
            <w:pPr>
              <w:rPr>
                <w:rFonts w:ascii="Rooney Regular" w:eastAsia="Times New Roman" w:hAnsi="Rooney Regular" w:cs="Calibri"/>
                <w:color w:val="000000"/>
                <w:sz w:val="13"/>
                <w:szCs w:val="13"/>
                <w:lang w:val="en-US" w:eastAsia="en-GB"/>
              </w:rPr>
            </w:pPr>
            <w:r w:rsidRPr="00C57C53">
              <w:rPr>
                <w:lang w:val="en-US" w:eastAsia="en-GB"/>
              </w:rPr>
              <w:t>Move</w:t>
            </w:r>
          </w:p>
        </w:tc>
        <w:tc>
          <w:tcPr>
            <w:tcW w:w="940" w:type="dxa"/>
            <w:hideMark/>
          </w:tcPr>
          <w:p w14:paraId="1ACDACD4" w14:textId="6410176D" w:rsidR="000606DC" w:rsidRPr="000606DC" w:rsidRDefault="000606DC" w:rsidP="000606DC">
            <w:pPr>
              <w:rPr>
                <w:lang w:eastAsia="en-GB"/>
              </w:rPr>
            </w:pPr>
            <w:r w:rsidRPr="000606DC">
              <w:rPr>
                <w:lang w:val="en-US" w:eastAsia="en-GB"/>
              </w:rPr>
              <w:t>30m</w:t>
            </w:r>
          </w:p>
        </w:tc>
        <w:tc>
          <w:tcPr>
            <w:tcW w:w="1123" w:type="dxa"/>
            <w:hideMark/>
          </w:tcPr>
          <w:p w14:paraId="5F6BFEFB" w14:textId="77777777" w:rsidR="000606DC" w:rsidRPr="000606DC" w:rsidRDefault="000606DC" w:rsidP="000606DC">
            <w:pPr>
              <w:rPr>
                <w:lang w:eastAsia="en-GB"/>
              </w:rPr>
            </w:pPr>
            <w:r w:rsidRPr="000606DC">
              <w:rPr>
                <w:lang w:val="en-US" w:eastAsia="en-GB"/>
              </w:rPr>
              <w:t>30m</w:t>
            </w:r>
          </w:p>
        </w:tc>
        <w:tc>
          <w:tcPr>
            <w:tcW w:w="957" w:type="dxa"/>
            <w:hideMark/>
          </w:tcPr>
          <w:p w14:paraId="4D21C557" w14:textId="77777777" w:rsidR="000606DC" w:rsidRPr="000606DC" w:rsidRDefault="000606DC" w:rsidP="000606DC">
            <w:pPr>
              <w:rPr>
                <w:lang w:eastAsia="en-GB"/>
              </w:rPr>
            </w:pPr>
            <w:r w:rsidRPr="000606DC">
              <w:rPr>
                <w:lang w:val="en-US" w:eastAsia="en-GB"/>
              </w:rPr>
              <w:t>30m</w:t>
            </w:r>
          </w:p>
        </w:tc>
        <w:tc>
          <w:tcPr>
            <w:tcW w:w="875" w:type="dxa"/>
            <w:hideMark/>
          </w:tcPr>
          <w:p w14:paraId="239C7280" w14:textId="77777777" w:rsidR="000606DC" w:rsidRPr="000606DC" w:rsidRDefault="000606DC" w:rsidP="000606DC">
            <w:pPr>
              <w:rPr>
                <w:lang w:eastAsia="en-GB"/>
              </w:rPr>
            </w:pPr>
            <w:r w:rsidRPr="000606DC">
              <w:rPr>
                <w:lang w:val="en-US" w:eastAsia="en-GB"/>
              </w:rPr>
              <w:t>30m</w:t>
            </w:r>
          </w:p>
        </w:tc>
        <w:tc>
          <w:tcPr>
            <w:tcW w:w="905" w:type="dxa"/>
            <w:hideMark/>
          </w:tcPr>
          <w:p w14:paraId="43E14E73" w14:textId="77777777" w:rsidR="000606DC" w:rsidRPr="000606DC" w:rsidRDefault="000606DC" w:rsidP="000606DC">
            <w:pPr>
              <w:rPr>
                <w:lang w:eastAsia="en-GB"/>
              </w:rPr>
            </w:pPr>
            <w:r w:rsidRPr="000606DC">
              <w:rPr>
                <w:lang w:val="en-US" w:eastAsia="en-GB"/>
              </w:rPr>
              <w:t>20m</w:t>
            </w:r>
          </w:p>
        </w:tc>
      </w:tr>
      <w:tr w:rsidR="000606DC" w:rsidRPr="000606DC" w14:paraId="25E5B940" w14:textId="77777777" w:rsidTr="000606DC">
        <w:trPr>
          <w:trHeight w:val="555"/>
        </w:trPr>
        <w:tc>
          <w:tcPr>
            <w:tcW w:w="940" w:type="dxa"/>
          </w:tcPr>
          <w:p w14:paraId="312191A3" w14:textId="333AADAE" w:rsidR="000606DC" w:rsidRPr="000606DC" w:rsidRDefault="000606DC" w:rsidP="000606DC">
            <w:pPr>
              <w:rPr>
                <w:rFonts w:ascii="Rooney Regular" w:eastAsia="Times New Roman" w:hAnsi="Rooney Regular" w:cs="Calibri"/>
                <w:color w:val="000000"/>
                <w:sz w:val="13"/>
                <w:szCs w:val="13"/>
                <w:lang w:val="en-US" w:eastAsia="en-GB"/>
              </w:rPr>
            </w:pPr>
            <w:r w:rsidRPr="00C57C53">
              <w:rPr>
                <w:lang w:val="en-US" w:eastAsia="en-GB"/>
              </w:rPr>
              <w:t>Armour type</w:t>
            </w:r>
          </w:p>
        </w:tc>
        <w:tc>
          <w:tcPr>
            <w:tcW w:w="940" w:type="dxa"/>
            <w:hideMark/>
          </w:tcPr>
          <w:p w14:paraId="3F6A6C8E" w14:textId="68201063" w:rsidR="000606DC" w:rsidRPr="000606DC" w:rsidRDefault="000606DC" w:rsidP="000606DC">
            <w:pPr>
              <w:rPr>
                <w:lang w:eastAsia="en-GB"/>
              </w:rPr>
            </w:pPr>
            <w:r w:rsidRPr="000606DC">
              <w:rPr>
                <w:lang w:val="en-US" w:eastAsia="en-GB"/>
              </w:rPr>
              <w:t>Scales (10 AP)</w:t>
            </w:r>
          </w:p>
        </w:tc>
        <w:tc>
          <w:tcPr>
            <w:tcW w:w="1123" w:type="dxa"/>
            <w:hideMark/>
          </w:tcPr>
          <w:p w14:paraId="70D35E2C" w14:textId="77777777" w:rsidR="000606DC" w:rsidRPr="000606DC" w:rsidRDefault="000606DC" w:rsidP="000606DC">
            <w:pPr>
              <w:rPr>
                <w:lang w:eastAsia="en-GB"/>
              </w:rPr>
            </w:pPr>
            <w:r w:rsidRPr="000606DC">
              <w:rPr>
                <w:lang w:val="en-US" w:eastAsia="en-GB"/>
              </w:rPr>
              <w:t>Thick Hide (10 AP)</w:t>
            </w:r>
          </w:p>
        </w:tc>
        <w:tc>
          <w:tcPr>
            <w:tcW w:w="957" w:type="dxa"/>
            <w:hideMark/>
          </w:tcPr>
          <w:p w14:paraId="77D0AEF9" w14:textId="77777777" w:rsidR="000606DC" w:rsidRPr="000606DC" w:rsidRDefault="000606DC" w:rsidP="000606DC">
            <w:pPr>
              <w:rPr>
                <w:lang w:eastAsia="en-GB"/>
              </w:rPr>
            </w:pPr>
            <w:r w:rsidRPr="000606DC">
              <w:rPr>
                <w:lang w:val="en-US" w:eastAsia="en-GB"/>
              </w:rPr>
              <w:t>Scales (5 AP)</w:t>
            </w:r>
          </w:p>
        </w:tc>
        <w:tc>
          <w:tcPr>
            <w:tcW w:w="875" w:type="dxa"/>
            <w:hideMark/>
          </w:tcPr>
          <w:p w14:paraId="1BD5835D" w14:textId="77777777" w:rsidR="000606DC" w:rsidRPr="000606DC" w:rsidRDefault="000606DC" w:rsidP="000606DC">
            <w:pPr>
              <w:rPr>
                <w:lang w:eastAsia="en-GB"/>
              </w:rPr>
            </w:pPr>
            <w:r w:rsidRPr="000606DC">
              <w:rPr>
                <w:lang w:val="en-US" w:eastAsia="en-GB"/>
              </w:rPr>
              <w:t>Scales (1 AP)</w:t>
            </w:r>
          </w:p>
        </w:tc>
        <w:tc>
          <w:tcPr>
            <w:tcW w:w="905" w:type="dxa"/>
            <w:hideMark/>
          </w:tcPr>
          <w:p w14:paraId="691D58D4" w14:textId="77777777" w:rsidR="000606DC" w:rsidRPr="000606DC" w:rsidRDefault="000606DC" w:rsidP="000606DC">
            <w:pPr>
              <w:rPr>
                <w:lang w:eastAsia="en-GB"/>
              </w:rPr>
            </w:pPr>
            <w:r w:rsidRPr="000606DC">
              <w:rPr>
                <w:lang w:val="en-US" w:eastAsia="en-GB"/>
              </w:rPr>
              <w:t>None</w:t>
            </w:r>
          </w:p>
        </w:tc>
      </w:tr>
      <w:tr w:rsidR="000606DC" w:rsidRPr="000606DC" w14:paraId="7BD1FA44" w14:textId="77777777" w:rsidTr="000606DC">
        <w:trPr>
          <w:trHeight w:val="2175"/>
        </w:trPr>
        <w:tc>
          <w:tcPr>
            <w:tcW w:w="940" w:type="dxa"/>
          </w:tcPr>
          <w:p w14:paraId="0AA56D99" w14:textId="6D25B9AF" w:rsidR="000606DC" w:rsidRPr="000606DC" w:rsidRDefault="000606DC" w:rsidP="000606DC">
            <w:pPr>
              <w:rPr>
                <w:rFonts w:ascii="Rooney Regular" w:eastAsia="Times New Roman" w:hAnsi="Rooney Regular" w:cs="Calibri"/>
                <w:color w:val="000000"/>
                <w:sz w:val="13"/>
                <w:szCs w:val="13"/>
                <w:lang w:val="en-US" w:eastAsia="en-GB"/>
              </w:rPr>
            </w:pPr>
            <w:r w:rsidRPr="00C57C53">
              <w:rPr>
                <w:lang w:val="en-US" w:eastAsia="en-GB"/>
              </w:rPr>
              <w:t>Combat</w:t>
            </w:r>
          </w:p>
        </w:tc>
        <w:tc>
          <w:tcPr>
            <w:tcW w:w="940" w:type="dxa"/>
            <w:hideMark/>
          </w:tcPr>
          <w:p w14:paraId="790085DE" w14:textId="6FDCF4BA" w:rsidR="000606DC" w:rsidRPr="000606DC" w:rsidRDefault="000606DC" w:rsidP="000606DC">
            <w:pPr>
              <w:rPr>
                <w:lang w:eastAsia="en-GB"/>
              </w:rPr>
            </w:pPr>
            <w:r w:rsidRPr="000606DC">
              <w:rPr>
                <w:lang w:val="en-US" w:eastAsia="en-GB"/>
              </w:rPr>
              <w:t>50% Tail lash 1D12, Gore 1D10</w:t>
            </w:r>
          </w:p>
        </w:tc>
        <w:tc>
          <w:tcPr>
            <w:tcW w:w="1123" w:type="dxa"/>
            <w:hideMark/>
          </w:tcPr>
          <w:p w14:paraId="241C89A4" w14:textId="77777777" w:rsidR="000606DC" w:rsidRPr="000606DC" w:rsidRDefault="000606DC" w:rsidP="000606DC">
            <w:pPr>
              <w:rPr>
                <w:lang w:eastAsia="en-GB"/>
              </w:rPr>
            </w:pPr>
            <w:r w:rsidRPr="000606DC">
              <w:rPr>
                <w:lang w:val="en-US" w:eastAsia="en-GB"/>
              </w:rPr>
              <w:t>60% Bite 1D10, Stomp 1D10</w:t>
            </w:r>
          </w:p>
        </w:tc>
        <w:tc>
          <w:tcPr>
            <w:tcW w:w="957" w:type="dxa"/>
            <w:hideMark/>
          </w:tcPr>
          <w:p w14:paraId="75D912F2" w14:textId="77777777" w:rsidR="000606DC" w:rsidRPr="000606DC" w:rsidRDefault="000606DC" w:rsidP="000606DC">
            <w:pPr>
              <w:rPr>
                <w:lang w:eastAsia="en-GB"/>
              </w:rPr>
            </w:pPr>
            <w:r w:rsidRPr="000606DC">
              <w:rPr>
                <w:lang w:val="en-US" w:eastAsia="en-GB"/>
              </w:rPr>
              <w:t>50% Bite 1D8, Claw 1D6, Fore claw 1D4</w:t>
            </w:r>
          </w:p>
        </w:tc>
        <w:tc>
          <w:tcPr>
            <w:tcW w:w="875" w:type="dxa"/>
            <w:hideMark/>
          </w:tcPr>
          <w:p w14:paraId="23B8BADD" w14:textId="77777777" w:rsidR="000606DC" w:rsidRPr="000606DC" w:rsidRDefault="000606DC" w:rsidP="000606DC">
            <w:pPr>
              <w:rPr>
                <w:lang w:eastAsia="en-GB"/>
              </w:rPr>
            </w:pPr>
            <w:r w:rsidRPr="000606DC">
              <w:rPr>
                <w:lang w:val="en-US" w:eastAsia="en-GB"/>
              </w:rPr>
              <w:t>60% Bite + Venom (see below)</w:t>
            </w:r>
          </w:p>
        </w:tc>
        <w:tc>
          <w:tcPr>
            <w:tcW w:w="905" w:type="dxa"/>
            <w:hideMark/>
          </w:tcPr>
          <w:p w14:paraId="00E567F6" w14:textId="77777777" w:rsidR="000606DC" w:rsidRPr="000606DC" w:rsidRDefault="000606DC" w:rsidP="000606DC">
            <w:pPr>
              <w:rPr>
                <w:lang w:eastAsia="en-GB"/>
              </w:rPr>
            </w:pPr>
            <w:r w:rsidRPr="000606DC">
              <w:rPr>
                <w:lang w:val="en-US" w:eastAsia="en-GB"/>
              </w:rPr>
              <w:t>50% Bite 1D8, Claw 1D6</w:t>
            </w:r>
          </w:p>
        </w:tc>
      </w:tr>
    </w:tbl>
    <w:p w14:paraId="4B1990E1" w14:textId="77777777" w:rsidR="00D631A1" w:rsidRPr="00CF7F95" w:rsidRDefault="00D631A1" w:rsidP="00CF7F95">
      <w:pPr>
        <w:suppressAutoHyphens/>
        <w:autoSpaceDE w:val="0"/>
        <w:autoSpaceDN w:val="0"/>
        <w:adjustRightInd w:val="0"/>
        <w:textAlignment w:val="center"/>
        <w:rPr>
          <w:rFonts w:ascii="Rooney Regular" w:hAnsi="Rooney Regular" w:cs="Rooney Regular"/>
          <w:color w:val="000000"/>
        </w:rPr>
      </w:pPr>
    </w:p>
    <w:sectPr w:rsidR="00D631A1" w:rsidRPr="00CF7F9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eander">
    <w:panose1 w:val="00000000000000000000"/>
    <w:charset w:val="00"/>
    <w:family w:val="auto"/>
    <w:pitch w:val="variable"/>
    <w:sig w:usb0="80000027" w:usb1="48000000" w:usb2="14000000" w:usb3="00000000" w:csb0="00000001" w:csb1="00000000"/>
  </w:font>
  <w:font w:name="Calibri Light">
    <w:panose1 w:val="020F0302020204030204"/>
    <w:charset w:val="00"/>
    <w:family w:val="swiss"/>
    <w:pitch w:val="variable"/>
    <w:sig w:usb0="E4002EFF" w:usb1="C000247B" w:usb2="00000009" w:usb3="00000000" w:csb0="000001FF" w:csb1="00000000"/>
  </w:font>
  <w:font w:name="Rooney Regular">
    <w:panose1 w:val="020F0503040306060404"/>
    <w:charset w:val="00"/>
    <w:family w:val="swiss"/>
    <w:pitch w:val="variable"/>
    <w:sig w:usb0="A000006F" w:usb1="4000204B" w:usb2="00000000" w:usb3="00000000" w:csb0="00000093" w:csb1="00000000"/>
  </w:font>
  <w:font w:name="Rooney Bold">
    <w:panose1 w:val="020F0803040306060404"/>
    <w:charset w:val="00"/>
    <w:family w:val="swiss"/>
    <w:pitch w:val="variable"/>
    <w:sig w:usb0="A000006F" w:usb1="4000204B" w:usb2="00000000" w:usb3="00000000" w:csb0="00000093" w:csb1="00000000"/>
  </w:font>
  <w:font w:name="Garamond">
    <w:panose1 w:val="02020404030301010803"/>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5C225C"/>
    <w:multiLevelType w:val="hybridMultilevel"/>
    <w:tmpl w:val="C18CB9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0BD2FCD"/>
    <w:multiLevelType w:val="hybridMultilevel"/>
    <w:tmpl w:val="438265C2"/>
    <w:lvl w:ilvl="0" w:tplc="08090001">
      <w:start w:val="1"/>
      <w:numFmt w:val="bullet"/>
      <w:lvlText w:val=""/>
      <w:lvlJc w:val="left"/>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16135718">
    <w:abstractNumId w:val="1"/>
  </w:num>
  <w:num w:numId="2" w16cid:durableId="18953105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yMDQwMzcyMzQxMjZR0lEKTi0uzszPAykwrgUAbrgiViwAAAA="/>
  </w:docVars>
  <w:rsids>
    <w:rsidRoot w:val="00CF7F95"/>
    <w:rsid w:val="000606DC"/>
    <w:rsid w:val="000C3ADE"/>
    <w:rsid w:val="00125C5F"/>
    <w:rsid w:val="00137D0F"/>
    <w:rsid w:val="00163F21"/>
    <w:rsid w:val="00191318"/>
    <w:rsid w:val="002F0450"/>
    <w:rsid w:val="00332F23"/>
    <w:rsid w:val="00370156"/>
    <w:rsid w:val="003C41F6"/>
    <w:rsid w:val="004820D2"/>
    <w:rsid w:val="004D459F"/>
    <w:rsid w:val="004E7FEA"/>
    <w:rsid w:val="00552B5F"/>
    <w:rsid w:val="00561C13"/>
    <w:rsid w:val="005B19A7"/>
    <w:rsid w:val="00634074"/>
    <w:rsid w:val="00650F9A"/>
    <w:rsid w:val="00656AF3"/>
    <w:rsid w:val="006A26A4"/>
    <w:rsid w:val="007D5D84"/>
    <w:rsid w:val="007F73A7"/>
    <w:rsid w:val="00842720"/>
    <w:rsid w:val="00855D94"/>
    <w:rsid w:val="009E3E8C"/>
    <w:rsid w:val="00B61F24"/>
    <w:rsid w:val="00BD5F8F"/>
    <w:rsid w:val="00BE6634"/>
    <w:rsid w:val="00C45FBC"/>
    <w:rsid w:val="00C57C53"/>
    <w:rsid w:val="00C72EFD"/>
    <w:rsid w:val="00CF7F95"/>
    <w:rsid w:val="00D20F4C"/>
    <w:rsid w:val="00D510B1"/>
    <w:rsid w:val="00D631A1"/>
    <w:rsid w:val="00E03994"/>
    <w:rsid w:val="00E71B6A"/>
    <w:rsid w:val="00E86FD5"/>
    <w:rsid w:val="00E94184"/>
    <w:rsid w:val="00EB2344"/>
    <w:rsid w:val="00F339C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47703A"/>
  <w15:chartTrackingRefBased/>
  <w15:docId w15:val="{739B6A64-6761-4531-B1A4-D0E6633F3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9"/>
    <w:qFormat/>
    <w:rsid w:val="00CF7F95"/>
    <w:pPr>
      <w:keepNext/>
      <w:keepLines/>
      <w:suppressAutoHyphens/>
      <w:autoSpaceDE w:val="0"/>
      <w:autoSpaceDN w:val="0"/>
      <w:adjustRightInd w:val="0"/>
      <w:spacing w:before="240"/>
      <w:textAlignment w:val="center"/>
      <w:outlineLvl w:val="0"/>
    </w:pPr>
    <w:rPr>
      <w:rFonts w:ascii="Leander" w:hAnsi="Leander" w:cs="Leander"/>
      <w:smallCaps/>
      <w:color w:val="262626"/>
      <w:sz w:val="32"/>
      <w:szCs w:val="32"/>
      <w:lang w:val="en-US"/>
    </w:rPr>
  </w:style>
  <w:style w:type="paragraph" w:styleId="Heading2">
    <w:name w:val="heading 2"/>
    <w:basedOn w:val="Heading1"/>
    <w:next w:val="Normal"/>
    <w:link w:val="Heading2Char"/>
    <w:uiPriority w:val="99"/>
    <w:qFormat/>
    <w:rsid w:val="00CF7F95"/>
    <w:pPr>
      <w:spacing w:before="40"/>
      <w:outlineLvl w:val="1"/>
    </w:pPr>
    <w:rPr>
      <w:sz w:val="28"/>
      <w:szCs w:val="28"/>
    </w:rPr>
  </w:style>
  <w:style w:type="paragraph" w:styleId="Heading3">
    <w:name w:val="heading 3"/>
    <w:basedOn w:val="Normal"/>
    <w:next w:val="Normal"/>
    <w:link w:val="Heading3Char"/>
    <w:uiPriority w:val="99"/>
    <w:qFormat/>
    <w:rsid w:val="00CF7F95"/>
    <w:pPr>
      <w:keepNext/>
      <w:keepLines/>
      <w:suppressAutoHyphens/>
      <w:autoSpaceDE w:val="0"/>
      <w:autoSpaceDN w:val="0"/>
      <w:adjustRightInd w:val="0"/>
      <w:spacing w:before="40"/>
      <w:textAlignment w:val="center"/>
      <w:outlineLvl w:val="2"/>
    </w:pPr>
    <w:rPr>
      <w:rFonts w:ascii="Calibri" w:hAnsi="Calibri" w:cs="Calibri"/>
      <w:b/>
      <w:bCs/>
      <w:color w:val="0D0D0D"/>
      <w:sz w:val="24"/>
      <w:szCs w:val="24"/>
      <w:lang w:val="en-US"/>
    </w:rPr>
  </w:style>
  <w:style w:type="paragraph" w:styleId="Heading4">
    <w:name w:val="heading 4"/>
    <w:basedOn w:val="Normal"/>
    <w:next w:val="Normal"/>
    <w:link w:val="Heading4Char"/>
    <w:uiPriority w:val="99"/>
    <w:qFormat/>
    <w:rsid w:val="00CF7F95"/>
    <w:pPr>
      <w:keepNext/>
      <w:keepLines/>
      <w:autoSpaceDE w:val="0"/>
      <w:autoSpaceDN w:val="0"/>
      <w:adjustRightInd w:val="0"/>
      <w:spacing w:before="40"/>
      <w:textAlignment w:val="center"/>
      <w:outlineLvl w:val="3"/>
    </w:pPr>
    <w:rPr>
      <w:rFonts w:ascii="Calibri" w:hAnsi="Calibri" w:cs="Calibri"/>
      <w:b/>
      <w:bCs/>
      <w:color w:val="000000"/>
      <w:lang w:val="en-US"/>
    </w:rPr>
  </w:style>
  <w:style w:type="paragraph" w:styleId="Heading5">
    <w:name w:val="heading 5"/>
    <w:basedOn w:val="Normal"/>
    <w:next w:val="Normal"/>
    <w:link w:val="Heading5Char"/>
    <w:uiPriority w:val="99"/>
    <w:qFormat/>
    <w:rsid w:val="00CF7F95"/>
    <w:pPr>
      <w:keepNext/>
      <w:keepLines/>
      <w:autoSpaceDE w:val="0"/>
      <w:autoSpaceDN w:val="0"/>
      <w:adjustRightInd w:val="0"/>
      <w:spacing w:before="40"/>
      <w:textAlignment w:val="center"/>
      <w:outlineLvl w:val="4"/>
    </w:pPr>
    <w:rPr>
      <w:rFonts w:ascii="Calibri" w:hAnsi="Calibri" w:cs="Calibri"/>
      <w:color w:val="40404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CF7F95"/>
    <w:rPr>
      <w:rFonts w:ascii="Leander" w:hAnsi="Leander" w:cs="Leander"/>
      <w:smallCaps/>
      <w:color w:val="262626"/>
      <w:sz w:val="32"/>
      <w:szCs w:val="32"/>
      <w:lang w:val="en-US"/>
    </w:rPr>
  </w:style>
  <w:style w:type="character" w:customStyle="1" w:styleId="Heading2Char">
    <w:name w:val="Heading 2 Char"/>
    <w:basedOn w:val="DefaultParagraphFont"/>
    <w:link w:val="Heading2"/>
    <w:uiPriority w:val="99"/>
    <w:rsid w:val="00CF7F95"/>
    <w:rPr>
      <w:rFonts w:ascii="Leander" w:hAnsi="Leander" w:cs="Leander"/>
      <w:smallCaps/>
      <w:color w:val="262626"/>
      <w:sz w:val="28"/>
      <w:szCs w:val="28"/>
      <w:lang w:val="en-US"/>
    </w:rPr>
  </w:style>
  <w:style w:type="character" w:customStyle="1" w:styleId="Heading3Char">
    <w:name w:val="Heading 3 Char"/>
    <w:basedOn w:val="DefaultParagraphFont"/>
    <w:link w:val="Heading3"/>
    <w:uiPriority w:val="99"/>
    <w:rsid w:val="00CF7F95"/>
    <w:rPr>
      <w:rFonts w:ascii="Calibri" w:hAnsi="Calibri" w:cs="Calibri"/>
      <w:b/>
      <w:bCs/>
      <w:color w:val="0D0D0D"/>
      <w:sz w:val="24"/>
      <w:szCs w:val="24"/>
      <w:lang w:val="en-US"/>
    </w:rPr>
  </w:style>
  <w:style w:type="character" w:customStyle="1" w:styleId="Heading4Char">
    <w:name w:val="Heading 4 Char"/>
    <w:basedOn w:val="DefaultParagraphFont"/>
    <w:link w:val="Heading4"/>
    <w:uiPriority w:val="99"/>
    <w:rsid w:val="00CF7F95"/>
    <w:rPr>
      <w:rFonts w:ascii="Calibri" w:hAnsi="Calibri" w:cs="Calibri"/>
      <w:b/>
      <w:bCs/>
      <w:color w:val="000000"/>
      <w:lang w:val="en-US"/>
    </w:rPr>
  </w:style>
  <w:style w:type="character" w:customStyle="1" w:styleId="Heading5Char">
    <w:name w:val="Heading 5 Char"/>
    <w:basedOn w:val="DefaultParagraphFont"/>
    <w:link w:val="Heading5"/>
    <w:uiPriority w:val="99"/>
    <w:rsid w:val="00CF7F95"/>
    <w:rPr>
      <w:rFonts w:ascii="Calibri" w:hAnsi="Calibri" w:cs="Calibri"/>
      <w:color w:val="404040"/>
      <w:lang w:val="en-US"/>
    </w:rPr>
  </w:style>
  <w:style w:type="paragraph" w:styleId="Title">
    <w:name w:val="Title"/>
    <w:basedOn w:val="Normal"/>
    <w:next w:val="Normal"/>
    <w:link w:val="TitleChar"/>
    <w:uiPriority w:val="10"/>
    <w:qFormat/>
    <w:rsid w:val="00CF7F9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F7F95"/>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CF7F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6A26A4"/>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IntenseEmphasis">
    <w:name w:val="Intense Emphasis"/>
    <w:basedOn w:val="DefaultParagraphFont"/>
    <w:uiPriority w:val="21"/>
    <w:qFormat/>
    <w:rsid w:val="006A26A4"/>
    <w:rPr>
      <w:i/>
      <w:iCs/>
      <w:color w:val="4472C4" w:themeColor="accent1"/>
    </w:rPr>
  </w:style>
  <w:style w:type="paragraph" w:styleId="ListParagraph">
    <w:name w:val="List Paragraph"/>
    <w:basedOn w:val="Normal"/>
    <w:uiPriority w:val="34"/>
    <w:qFormat/>
    <w:rsid w:val="00BE6634"/>
    <w:pPr>
      <w:ind w:left="720"/>
      <w:contextualSpacing/>
    </w:pPr>
  </w:style>
  <w:style w:type="table" w:styleId="TableGridLight">
    <w:name w:val="Grid Table Light"/>
    <w:basedOn w:val="TableNormal"/>
    <w:uiPriority w:val="40"/>
    <w:rsid w:val="00552B5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6059822">
      <w:bodyDiv w:val="1"/>
      <w:marLeft w:val="0"/>
      <w:marRight w:val="0"/>
      <w:marTop w:val="0"/>
      <w:marBottom w:val="0"/>
      <w:divBdr>
        <w:top w:val="none" w:sz="0" w:space="0" w:color="auto"/>
        <w:left w:val="none" w:sz="0" w:space="0" w:color="auto"/>
        <w:bottom w:val="none" w:sz="0" w:space="0" w:color="auto"/>
        <w:right w:val="none" w:sz="0" w:space="0" w:color="auto"/>
      </w:divBdr>
    </w:div>
    <w:div w:id="867913662">
      <w:bodyDiv w:val="1"/>
      <w:marLeft w:val="0"/>
      <w:marRight w:val="0"/>
      <w:marTop w:val="0"/>
      <w:marBottom w:val="0"/>
      <w:divBdr>
        <w:top w:val="none" w:sz="0" w:space="0" w:color="auto"/>
        <w:left w:val="none" w:sz="0" w:space="0" w:color="auto"/>
        <w:bottom w:val="none" w:sz="0" w:space="0" w:color="auto"/>
        <w:right w:val="none" w:sz="0" w:space="0" w:color="auto"/>
      </w:divBdr>
    </w:div>
    <w:div w:id="1149056030">
      <w:bodyDiv w:val="1"/>
      <w:marLeft w:val="0"/>
      <w:marRight w:val="0"/>
      <w:marTop w:val="0"/>
      <w:marBottom w:val="0"/>
      <w:divBdr>
        <w:top w:val="none" w:sz="0" w:space="0" w:color="auto"/>
        <w:left w:val="none" w:sz="0" w:space="0" w:color="auto"/>
        <w:bottom w:val="none" w:sz="0" w:space="0" w:color="auto"/>
        <w:right w:val="none" w:sz="0" w:space="0" w:color="auto"/>
      </w:divBdr>
    </w:div>
    <w:div w:id="15110689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D4A8E4-29BE-4232-8F7F-59B32CFBB6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87</TotalTime>
  <Pages>38</Pages>
  <Words>9424</Words>
  <Characters>45521</Characters>
  <Application>Microsoft Office Word</Application>
  <DocSecurity>0</DocSecurity>
  <Lines>3501</Lines>
  <Paragraphs>30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wt Newport</dc:creator>
  <cp:keywords/>
  <dc:description/>
  <cp:lastModifiedBy>Newt Newport</cp:lastModifiedBy>
  <cp:revision>13</cp:revision>
  <dcterms:created xsi:type="dcterms:W3CDTF">2022-01-09T11:26:00Z</dcterms:created>
  <dcterms:modified xsi:type="dcterms:W3CDTF">2023-03-09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99c9bdb71c7ea335fc62a18c60ccc78914e9b0a2b606ed188ff038c3a3e8ae</vt:lpwstr>
  </property>
</Properties>
</file>